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1752E" w14:textId="77777777" w:rsidR="00A50642" w:rsidRPr="00885DDD" w:rsidRDefault="00A50642" w:rsidP="00CF7AB2">
      <w:pPr>
        <w:spacing w:line="240" w:lineRule="auto"/>
        <w:rPr>
          <w:sz w:val="32"/>
        </w:rPr>
      </w:pPr>
      <w:bookmarkStart w:id="0" w:name="_Toc404177508"/>
    </w:p>
    <w:p w14:paraId="57BD08B4" w14:textId="22F2D382" w:rsidR="00CF7AB2" w:rsidRPr="0089421F" w:rsidRDefault="00A921D3" w:rsidP="004D0F2E">
      <w:pPr>
        <w:jc w:val="center"/>
        <w:rPr>
          <w:sz w:val="40"/>
          <w:szCs w:val="32"/>
          <w:lang w:val="en-US"/>
        </w:rPr>
      </w:pPr>
      <w:r w:rsidRPr="00885DDD">
        <w:rPr>
          <w:sz w:val="40"/>
          <w:szCs w:val="32"/>
        </w:rPr>
        <w:t xml:space="preserve">THIẾT KẾ </w:t>
      </w:r>
      <w:r w:rsidR="0089421F">
        <w:rPr>
          <w:sz w:val="40"/>
          <w:szCs w:val="32"/>
          <w:lang w:val="en-US"/>
        </w:rPr>
        <w:t>Ứ</w:t>
      </w:r>
      <w:r w:rsidR="004D0F2E">
        <w:rPr>
          <w:sz w:val="40"/>
          <w:szCs w:val="32"/>
          <w:lang w:val="en-US"/>
        </w:rPr>
        <w:t>NG DỤNG CHẠY ĐA GIAO THỨC ĐỘNG CHO HỆ THỐNG IOT</w:t>
      </w:r>
    </w:p>
    <w:p w14:paraId="0A03BC6F" w14:textId="77777777" w:rsidR="00CF7AB2" w:rsidRPr="00885DDD" w:rsidRDefault="00CF7AB2" w:rsidP="003C121C">
      <w:pPr>
        <w:spacing w:before="0" w:after="0"/>
        <w:jc w:val="center"/>
      </w:pPr>
    </w:p>
    <w:p w14:paraId="4C609609" w14:textId="77777777" w:rsidR="00CF7AB2" w:rsidRPr="00885DDD" w:rsidRDefault="00CF7AB2" w:rsidP="003C121C">
      <w:pPr>
        <w:spacing w:before="0" w:after="0"/>
        <w:jc w:val="center"/>
      </w:pPr>
    </w:p>
    <w:p w14:paraId="3068BB73" w14:textId="77777777" w:rsidR="00CF7AB2" w:rsidRPr="00885DDD" w:rsidRDefault="00CF7AB2" w:rsidP="003C121C">
      <w:pPr>
        <w:spacing w:before="0" w:after="0"/>
        <w:jc w:val="center"/>
      </w:pPr>
    </w:p>
    <w:p w14:paraId="3CEBFEFF" w14:textId="77777777" w:rsidR="0077309D" w:rsidRPr="00885DDD" w:rsidRDefault="0077309D" w:rsidP="003C121C">
      <w:pPr>
        <w:spacing w:before="0" w:after="0"/>
        <w:jc w:val="center"/>
      </w:pPr>
    </w:p>
    <w:p w14:paraId="44A25CC5" w14:textId="77777777" w:rsidR="00A50642" w:rsidRPr="00885DDD" w:rsidRDefault="00A50642" w:rsidP="003C121C">
      <w:pPr>
        <w:spacing w:before="0" w:after="0"/>
        <w:jc w:val="center"/>
        <w:rPr>
          <w:sz w:val="28"/>
          <w:szCs w:val="28"/>
        </w:rPr>
      </w:pPr>
      <w:r w:rsidRPr="00885DDD">
        <w:rPr>
          <w:sz w:val="28"/>
          <w:szCs w:val="28"/>
        </w:rPr>
        <w:t>L</w:t>
      </w:r>
      <w:r w:rsidR="00C5307C" w:rsidRPr="00885DDD">
        <w:rPr>
          <w:sz w:val="28"/>
          <w:szCs w:val="28"/>
        </w:rPr>
        <w:t>UẬN VĂN KỸ SƯ</w:t>
      </w:r>
    </w:p>
    <w:p w14:paraId="23CDCD21" w14:textId="77777777" w:rsidR="00C5307C" w:rsidRPr="00885DDD" w:rsidRDefault="00C5307C" w:rsidP="003C121C">
      <w:pPr>
        <w:spacing w:before="0" w:after="0"/>
        <w:jc w:val="center"/>
        <w:rPr>
          <w:sz w:val="28"/>
          <w:szCs w:val="28"/>
        </w:rPr>
      </w:pPr>
    </w:p>
    <w:p w14:paraId="2943437B" w14:textId="79DEEC2A" w:rsidR="00C5307C" w:rsidRPr="0089421F" w:rsidRDefault="0089421F" w:rsidP="003C121C">
      <w:pPr>
        <w:spacing w:before="0" w:after="0"/>
        <w:jc w:val="center"/>
        <w:rPr>
          <w:sz w:val="28"/>
          <w:szCs w:val="28"/>
          <w:lang w:val="en-US"/>
        </w:rPr>
      </w:pPr>
      <w:r>
        <w:rPr>
          <w:sz w:val="28"/>
          <w:szCs w:val="28"/>
          <w:lang w:val="en-US"/>
        </w:rPr>
        <w:t xml:space="preserve">Phan Quang Thông </w:t>
      </w:r>
      <w:r w:rsidR="00C5307C" w:rsidRPr="00885DDD">
        <w:rPr>
          <w:sz w:val="28"/>
          <w:szCs w:val="28"/>
        </w:rPr>
        <w:t xml:space="preserve"> – </w:t>
      </w:r>
      <w:r>
        <w:rPr>
          <w:sz w:val="28"/>
          <w:szCs w:val="28"/>
          <w:lang w:val="en-US"/>
        </w:rPr>
        <w:t>1810558</w:t>
      </w:r>
    </w:p>
    <w:p w14:paraId="14808D05" w14:textId="01DF031D" w:rsidR="00C5307C" w:rsidRPr="00245417" w:rsidRDefault="0089421F" w:rsidP="003C121C">
      <w:pPr>
        <w:spacing w:before="0" w:after="0"/>
        <w:jc w:val="center"/>
        <w:rPr>
          <w:sz w:val="28"/>
          <w:szCs w:val="28"/>
          <w:lang w:val="en-US"/>
        </w:rPr>
      </w:pPr>
      <w:r>
        <w:rPr>
          <w:sz w:val="28"/>
          <w:szCs w:val="28"/>
          <w:lang w:val="en-US"/>
        </w:rPr>
        <w:t>Nguyễn Thị Mỹ Thu</w:t>
      </w:r>
      <w:r w:rsidR="00C5307C" w:rsidRPr="00885DDD">
        <w:rPr>
          <w:sz w:val="28"/>
          <w:szCs w:val="28"/>
        </w:rPr>
        <w:t xml:space="preserve"> - 1</w:t>
      </w:r>
      <w:r w:rsidR="00245417">
        <w:rPr>
          <w:sz w:val="28"/>
          <w:szCs w:val="28"/>
          <w:lang w:val="en-US"/>
        </w:rPr>
        <w:t>814215</w:t>
      </w:r>
    </w:p>
    <w:p w14:paraId="22AEA94C" w14:textId="77777777" w:rsidR="0077309D" w:rsidRPr="00885DDD" w:rsidRDefault="0077309D" w:rsidP="003C121C">
      <w:pPr>
        <w:spacing w:before="0" w:after="0"/>
        <w:jc w:val="center"/>
        <w:rPr>
          <w:sz w:val="28"/>
          <w:szCs w:val="28"/>
        </w:rPr>
      </w:pPr>
      <w:r w:rsidRPr="00885DDD">
        <w:rPr>
          <w:sz w:val="28"/>
          <w:szCs w:val="28"/>
        </w:rPr>
        <w:t>Giảng viên hướng dẫ</w:t>
      </w:r>
      <w:r w:rsidR="00C5307C" w:rsidRPr="00885DDD">
        <w:rPr>
          <w:sz w:val="28"/>
          <w:szCs w:val="28"/>
        </w:rPr>
        <w:t>n</w:t>
      </w:r>
    </w:p>
    <w:p w14:paraId="21A19018" w14:textId="3BFF29AB" w:rsidR="00CF7AB2" w:rsidRPr="0089421F" w:rsidRDefault="0089421F" w:rsidP="003C121C">
      <w:pPr>
        <w:spacing w:before="0" w:after="0"/>
        <w:jc w:val="center"/>
        <w:rPr>
          <w:sz w:val="28"/>
          <w:szCs w:val="28"/>
          <w:lang w:val="en-US"/>
        </w:rPr>
      </w:pPr>
      <w:r>
        <w:rPr>
          <w:sz w:val="28"/>
          <w:szCs w:val="28"/>
          <w:lang w:val="en-US"/>
        </w:rPr>
        <w:t>TS. Võ Quế Sơn</w:t>
      </w:r>
    </w:p>
    <w:p w14:paraId="4E21A722" w14:textId="77777777" w:rsidR="00CF7AB2" w:rsidRPr="00885DDD" w:rsidRDefault="00CF7AB2" w:rsidP="00CF7AB2">
      <w:pPr>
        <w:spacing w:before="0" w:after="0" w:line="240" w:lineRule="auto"/>
        <w:jc w:val="center"/>
        <w:rPr>
          <w:sz w:val="28"/>
          <w:szCs w:val="28"/>
        </w:rPr>
      </w:pPr>
    </w:p>
    <w:p w14:paraId="7C15A8F3" w14:textId="77777777" w:rsidR="00C5307C" w:rsidRPr="00885DDD" w:rsidRDefault="00C5307C" w:rsidP="00CF7AB2">
      <w:pPr>
        <w:spacing w:before="0" w:after="0" w:line="240" w:lineRule="auto"/>
        <w:jc w:val="center"/>
        <w:rPr>
          <w:sz w:val="28"/>
          <w:szCs w:val="28"/>
        </w:rPr>
      </w:pPr>
    </w:p>
    <w:p w14:paraId="65FF7E2B" w14:textId="77777777" w:rsidR="00C5307C" w:rsidRPr="00885DDD" w:rsidRDefault="00C5307C" w:rsidP="00CF7AB2">
      <w:pPr>
        <w:spacing w:before="0" w:after="0" w:line="240" w:lineRule="auto"/>
        <w:jc w:val="center"/>
        <w:rPr>
          <w:sz w:val="28"/>
          <w:szCs w:val="28"/>
        </w:rPr>
      </w:pPr>
    </w:p>
    <w:p w14:paraId="15981642" w14:textId="77777777" w:rsidR="00C5307C" w:rsidRPr="00885DDD" w:rsidRDefault="00C5307C" w:rsidP="00CF7AB2">
      <w:pPr>
        <w:spacing w:before="0" w:after="0" w:line="240" w:lineRule="auto"/>
        <w:jc w:val="center"/>
        <w:rPr>
          <w:sz w:val="28"/>
          <w:szCs w:val="28"/>
        </w:rPr>
      </w:pPr>
    </w:p>
    <w:p w14:paraId="069AA544" w14:textId="77777777" w:rsidR="00C5307C" w:rsidRPr="00885DDD" w:rsidRDefault="00C5307C" w:rsidP="00CF7AB2">
      <w:pPr>
        <w:spacing w:before="0" w:after="0" w:line="240" w:lineRule="auto"/>
        <w:jc w:val="center"/>
        <w:rPr>
          <w:sz w:val="28"/>
          <w:szCs w:val="28"/>
        </w:rPr>
      </w:pPr>
    </w:p>
    <w:p w14:paraId="75C2D986" w14:textId="77777777" w:rsidR="00C5307C" w:rsidRPr="00885DDD" w:rsidRDefault="00C5307C" w:rsidP="00CF7AB2">
      <w:pPr>
        <w:spacing w:before="0" w:after="0" w:line="240" w:lineRule="auto"/>
        <w:jc w:val="center"/>
        <w:rPr>
          <w:sz w:val="28"/>
          <w:szCs w:val="28"/>
        </w:rPr>
      </w:pPr>
    </w:p>
    <w:p w14:paraId="4F1FCFE2" w14:textId="77777777" w:rsidR="00C5307C" w:rsidRPr="00885DDD" w:rsidRDefault="00C5307C" w:rsidP="00CF7AB2">
      <w:pPr>
        <w:spacing w:before="0" w:after="0" w:line="240" w:lineRule="auto"/>
        <w:jc w:val="center"/>
        <w:rPr>
          <w:sz w:val="28"/>
          <w:szCs w:val="28"/>
        </w:rPr>
      </w:pPr>
    </w:p>
    <w:p w14:paraId="1276E1A7" w14:textId="77777777" w:rsidR="00C5307C" w:rsidRPr="00885DDD" w:rsidRDefault="00C5307C" w:rsidP="00CF7AB2">
      <w:pPr>
        <w:spacing w:before="0" w:after="0" w:line="240" w:lineRule="auto"/>
        <w:jc w:val="center"/>
        <w:rPr>
          <w:sz w:val="28"/>
          <w:szCs w:val="28"/>
        </w:rPr>
      </w:pPr>
    </w:p>
    <w:p w14:paraId="75BB8142" w14:textId="77777777" w:rsidR="00C5307C" w:rsidRPr="00885DDD" w:rsidRDefault="00C5307C" w:rsidP="00CF7AB2">
      <w:pPr>
        <w:spacing w:before="0" w:after="0" w:line="240" w:lineRule="auto"/>
        <w:jc w:val="center"/>
        <w:rPr>
          <w:sz w:val="28"/>
          <w:szCs w:val="28"/>
        </w:rPr>
      </w:pPr>
    </w:p>
    <w:p w14:paraId="355AA6A8" w14:textId="77777777" w:rsidR="00C5307C" w:rsidRPr="00885DDD" w:rsidRDefault="00C5307C" w:rsidP="00CF7AB2">
      <w:pPr>
        <w:spacing w:before="0" w:after="0" w:line="240" w:lineRule="auto"/>
        <w:jc w:val="center"/>
        <w:rPr>
          <w:sz w:val="28"/>
          <w:szCs w:val="28"/>
        </w:rPr>
      </w:pPr>
    </w:p>
    <w:p w14:paraId="71B8413D" w14:textId="77777777" w:rsidR="00C5307C" w:rsidRPr="00885DDD" w:rsidRDefault="00C5307C" w:rsidP="00CF7AB2">
      <w:pPr>
        <w:spacing w:before="0" w:after="0" w:line="240" w:lineRule="auto"/>
        <w:jc w:val="center"/>
        <w:rPr>
          <w:sz w:val="28"/>
          <w:szCs w:val="28"/>
        </w:rPr>
      </w:pPr>
    </w:p>
    <w:p w14:paraId="44ABA291" w14:textId="77777777" w:rsidR="00A921D3" w:rsidRPr="00885DDD" w:rsidRDefault="00A921D3" w:rsidP="00CF7AB2">
      <w:pPr>
        <w:spacing w:before="0" w:after="0" w:line="240" w:lineRule="auto"/>
        <w:jc w:val="center"/>
        <w:rPr>
          <w:sz w:val="28"/>
          <w:szCs w:val="28"/>
        </w:rPr>
      </w:pPr>
    </w:p>
    <w:p w14:paraId="0788739D" w14:textId="77777777" w:rsidR="00A921D3" w:rsidRPr="00885DDD" w:rsidRDefault="00A921D3" w:rsidP="00CF7AB2">
      <w:pPr>
        <w:spacing w:before="0" w:after="0" w:line="240" w:lineRule="auto"/>
        <w:jc w:val="center"/>
        <w:rPr>
          <w:sz w:val="28"/>
          <w:szCs w:val="28"/>
        </w:rPr>
      </w:pPr>
    </w:p>
    <w:tbl>
      <w:tblPr>
        <w:tblW w:w="8748" w:type="dxa"/>
        <w:tblLook w:val="04A0" w:firstRow="1" w:lastRow="0" w:firstColumn="1" w:lastColumn="0" w:noHBand="0" w:noVBand="1"/>
      </w:tblPr>
      <w:tblGrid>
        <w:gridCol w:w="1908"/>
        <w:gridCol w:w="6840"/>
      </w:tblGrid>
      <w:tr w:rsidR="00361C41" w:rsidRPr="00885DDD" w14:paraId="64B4FAD8" w14:textId="77777777" w:rsidTr="00A921D3">
        <w:tc>
          <w:tcPr>
            <w:tcW w:w="1908" w:type="dxa"/>
            <w:vAlign w:val="center"/>
          </w:tcPr>
          <w:p w14:paraId="18C806D5" w14:textId="77777777" w:rsidR="00361C41" w:rsidRPr="00885DDD" w:rsidRDefault="00361C41" w:rsidP="00361C41">
            <w:pPr>
              <w:spacing w:before="0" w:line="240" w:lineRule="auto"/>
              <w:jc w:val="center"/>
              <w:rPr>
                <w:sz w:val="28"/>
                <w:szCs w:val="28"/>
              </w:rPr>
            </w:pPr>
            <w:r w:rsidRPr="00885DDD">
              <w:rPr>
                <w:sz w:val="28"/>
                <w:szCs w:val="28"/>
              </w:rPr>
              <w:drawing>
                <wp:inline distT="0" distB="0" distL="0" distR="0" wp14:anchorId="2D842E7D" wp14:editId="42F83BD0">
                  <wp:extent cx="583101" cy="595964"/>
                  <wp:effectExtent l="19050" t="0" r="7449"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B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428" cy="598342"/>
                          </a:xfrm>
                          <a:prstGeom prst="rect">
                            <a:avLst/>
                          </a:prstGeom>
                        </pic:spPr>
                      </pic:pic>
                    </a:graphicData>
                  </a:graphic>
                </wp:inline>
              </w:drawing>
            </w:r>
          </w:p>
        </w:tc>
        <w:tc>
          <w:tcPr>
            <w:tcW w:w="6840" w:type="dxa"/>
            <w:vAlign w:val="center"/>
          </w:tcPr>
          <w:p w14:paraId="4CBAE714" w14:textId="77777777" w:rsidR="00361C41" w:rsidRPr="00885DDD" w:rsidRDefault="00361C41" w:rsidP="00C5307C">
            <w:pPr>
              <w:spacing w:before="0" w:line="240" w:lineRule="auto"/>
              <w:jc w:val="left"/>
            </w:pPr>
            <w:r w:rsidRPr="00885DDD">
              <w:t>ĐẠI HỌC QUỐC GIA THÀNH PHỐ HÒ CHÍ MINH</w:t>
            </w:r>
          </w:p>
          <w:p w14:paraId="393FD1F8" w14:textId="77777777" w:rsidR="00361C41" w:rsidRPr="00885DDD" w:rsidRDefault="00361C41" w:rsidP="00C5307C">
            <w:pPr>
              <w:spacing w:before="0" w:line="240" w:lineRule="auto"/>
              <w:jc w:val="left"/>
            </w:pPr>
            <w:r w:rsidRPr="00885DDD">
              <w:t>TRƯỜNG ĐẠI HỌC BÁCH KHOA</w:t>
            </w:r>
          </w:p>
          <w:p w14:paraId="6066D98E" w14:textId="77777777" w:rsidR="00361C41" w:rsidRPr="00885DDD" w:rsidRDefault="00361C41" w:rsidP="00C5307C">
            <w:pPr>
              <w:spacing w:before="0" w:line="240" w:lineRule="auto"/>
              <w:jc w:val="left"/>
              <w:rPr>
                <w:sz w:val="28"/>
                <w:szCs w:val="28"/>
              </w:rPr>
            </w:pPr>
            <w:r w:rsidRPr="00885DDD">
              <w:t>KHOA ĐIỆN – ĐIỆN TỬ</w:t>
            </w:r>
            <w:r w:rsidR="00A921D3" w:rsidRPr="00885DDD">
              <w:t xml:space="preserve">, </w:t>
            </w:r>
            <w:r w:rsidRPr="00885DDD">
              <w:t>BỘ MÔN VIỄN THÔNG</w:t>
            </w:r>
          </w:p>
        </w:tc>
      </w:tr>
    </w:tbl>
    <w:p w14:paraId="0E081DA5" w14:textId="77777777" w:rsidR="00361C41" w:rsidRPr="00885DDD" w:rsidRDefault="00361C41" w:rsidP="00CF7AB2">
      <w:pPr>
        <w:spacing w:before="0" w:after="0" w:line="240" w:lineRule="auto"/>
        <w:jc w:val="center"/>
        <w:rPr>
          <w:sz w:val="28"/>
          <w:szCs w:val="28"/>
        </w:rPr>
      </w:pPr>
    </w:p>
    <w:p w14:paraId="6865E901" w14:textId="1DF1EE50" w:rsidR="00961D2E" w:rsidRPr="00A72BDF" w:rsidRDefault="00475CC9" w:rsidP="0077309D">
      <w:pPr>
        <w:spacing w:before="0" w:after="0"/>
        <w:jc w:val="center"/>
        <w:rPr>
          <w:sz w:val="28"/>
          <w:szCs w:val="28"/>
          <w:lang w:val="en-US"/>
        </w:rPr>
      </w:pPr>
      <w:r>
        <w:rPr>
          <w:sz w:val="28"/>
          <w:szCs w:val="28"/>
          <w:lang w:val="en-US"/>
        </w:rPr>
        <w:t>05</w:t>
      </w:r>
      <w:r w:rsidR="00A50642" w:rsidRPr="00885DDD">
        <w:rPr>
          <w:sz w:val="28"/>
          <w:szCs w:val="28"/>
        </w:rPr>
        <w:t xml:space="preserve"> – 20</w:t>
      </w:r>
      <w:r w:rsidR="00A72BDF">
        <w:rPr>
          <w:sz w:val="28"/>
          <w:szCs w:val="28"/>
          <w:lang w:val="en-US"/>
        </w:rPr>
        <w:t>22</w:t>
      </w:r>
    </w:p>
    <w:p w14:paraId="28A8AFB2" w14:textId="77777777" w:rsidR="00D91910" w:rsidRPr="00885DDD" w:rsidRDefault="00463EBC" w:rsidP="00D91910">
      <w:pPr>
        <w:sectPr w:rsidR="00D91910" w:rsidRPr="00885DDD" w:rsidSect="00C5307C">
          <w:footerReference w:type="even" r:id="rId9"/>
          <w:headerReference w:type="first" r:id="rId10"/>
          <w:type w:val="continuous"/>
          <w:pgSz w:w="12240" w:h="15840" w:code="258"/>
          <w:pgMar w:top="1440" w:right="1440" w:bottom="1080" w:left="2160" w:header="720" w:footer="720" w:gutter="0"/>
          <w:pgNumType w:fmt="upperLetter"/>
          <w:cols w:space="720"/>
          <w:docGrid w:linePitch="326"/>
        </w:sectPr>
      </w:pPr>
      <w:r w:rsidRPr="00885DDD">
        <w:lastRenderedPageBreak/>
        <w:br w:type="page"/>
      </w:r>
    </w:p>
    <w:p w14:paraId="6A68FB74" w14:textId="77777777" w:rsidR="000263A0" w:rsidRPr="00885DDD" w:rsidRDefault="00D91910" w:rsidP="000263A0">
      <w:pPr>
        <w:spacing w:line="240" w:lineRule="auto"/>
        <w:rPr>
          <w:sz w:val="20"/>
          <w:szCs w:val="20"/>
        </w:rPr>
      </w:pPr>
      <w:r w:rsidRPr="00885DDD">
        <w:rPr>
          <w:sz w:val="20"/>
          <w:szCs w:val="20"/>
        </w:rPr>
        <w:t>ĐẠI HỌC QUỐC GIA TP.HỒ CHÍ MINH</w:t>
      </w:r>
    </w:p>
    <w:p w14:paraId="58838F65" w14:textId="77777777" w:rsidR="00D91910" w:rsidRPr="00885DDD" w:rsidRDefault="00D91910" w:rsidP="000263A0">
      <w:pPr>
        <w:spacing w:line="240" w:lineRule="auto"/>
        <w:rPr>
          <w:sz w:val="20"/>
          <w:szCs w:val="20"/>
        </w:rPr>
      </w:pPr>
      <w:r w:rsidRPr="00885DDD">
        <w:rPr>
          <w:sz w:val="20"/>
          <w:szCs w:val="20"/>
        </w:rPr>
        <w:t xml:space="preserve"> TRƯỜNG ĐẠI HỌC BÁCH KHOA</w:t>
      </w:r>
    </w:p>
    <w:p w14:paraId="4A20F201" w14:textId="77777777" w:rsidR="00D91910" w:rsidRPr="00885DDD" w:rsidRDefault="00D91910" w:rsidP="000263A0">
      <w:pPr>
        <w:spacing w:line="240" w:lineRule="auto"/>
        <w:rPr>
          <w:sz w:val="20"/>
          <w:szCs w:val="20"/>
        </w:rPr>
      </w:pPr>
      <w:r w:rsidRPr="00885DDD">
        <w:rPr>
          <w:sz w:val="20"/>
          <w:szCs w:val="20"/>
        </w:rPr>
        <w:t xml:space="preserve">CỘNG HÒA XÃ HỘI CHỦ NGHĨA VIỆT NAM </w:t>
      </w:r>
    </w:p>
    <w:p w14:paraId="6CF0E1CF" w14:textId="77777777" w:rsidR="00D91910" w:rsidRPr="00885DDD" w:rsidRDefault="00D91910" w:rsidP="000263A0">
      <w:pPr>
        <w:spacing w:line="240" w:lineRule="auto"/>
        <w:sectPr w:rsidR="00D91910" w:rsidRPr="00885DDD" w:rsidSect="000263A0">
          <w:headerReference w:type="default" r:id="rId11"/>
          <w:type w:val="continuous"/>
          <w:pgSz w:w="12240" w:h="15840" w:code="258"/>
          <w:pgMar w:top="1440" w:right="1080" w:bottom="1440" w:left="1980" w:header="720" w:footer="720" w:gutter="0"/>
          <w:pgNumType w:fmt="upperLetter"/>
          <w:cols w:num="2" w:space="720"/>
          <w:docGrid w:linePitch="326"/>
        </w:sectPr>
      </w:pPr>
      <w:r w:rsidRPr="00885DDD">
        <w:rPr>
          <w:sz w:val="20"/>
          <w:szCs w:val="20"/>
        </w:rPr>
        <w:t xml:space="preserve">Độc lập – Tự do – Hạnh Phúc </w:t>
      </w:r>
    </w:p>
    <w:p w14:paraId="7013AD0B" w14:textId="77777777" w:rsidR="000263A0" w:rsidRPr="00885DDD" w:rsidRDefault="00AC5449" w:rsidP="000263A0">
      <w:pPr>
        <w:spacing w:before="0" w:after="0" w:line="276" w:lineRule="auto"/>
        <w:jc w:val="left"/>
      </w:pPr>
      <w:r>
        <w:pict w14:anchorId="481B8290">
          <v:rect id="_x0000_i1025" style="width:282.95pt;height:1.25pt" o:hrpct="655" o:hralign="center" o:hrstd="t" o:hr="t" fillcolor="#a0a0a0" stroked="f"/>
        </w:pict>
      </w:r>
    </w:p>
    <w:p w14:paraId="3DE28019" w14:textId="77777777" w:rsidR="000263A0" w:rsidRPr="00885DDD" w:rsidRDefault="000263A0" w:rsidP="000263A0">
      <w:pPr>
        <w:spacing w:before="0" w:after="0" w:line="276" w:lineRule="auto"/>
        <w:ind w:firstLine="720"/>
        <w:jc w:val="left"/>
      </w:pPr>
      <w:r w:rsidRPr="00885DDD">
        <w:t>Số:   ______ /BKĐT</w:t>
      </w:r>
    </w:p>
    <w:p w14:paraId="355917B9" w14:textId="77777777" w:rsidR="000263A0" w:rsidRPr="00885DDD" w:rsidRDefault="000263A0" w:rsidP="000263A0">
      <w:pPr>
        <w:spacing w:before="0" w:after="0" w:line="276" w:lineRule="auto"/>
        <w:jc w:val="left"/>
      </w:pPr>
      <w:r w:rsidRPr="00885DDD">
        <w:tab/>
        <w:t xml:space="preserve">Khoa: </w:t>
      </w:r>
      <w:r w:rsidRPr="00885DDD">
        <w:rPr>
          <w:b/>
        </w:rPr>
        <w:t>Điện – Điện tử</w:t>
      </w:r>
      <w:r w:rsidRPr="00885DDD">
        <w:t xml:space="preserve">  </w:t>
      </w:r>
    </w:p>
    <w:p w14:paraId="35EFE97A" w14:textId="77777777" w:rsidR="000263A0" w:rsidRPr="00885DDD" w:rsidRDefault="000263A0" w:rsidP="000263A0">
      <w:pPr>
        <w:spacing w:before="0" w:after="0" w:line="276" w:lineRule="auto"/>
        <w:jc w:val="left"/>
      </w:pPr>
      <w:r w:rsidRPr="00885DDD">
        <w:tab/>
        <w:t xml:space="preserve">Bộ Môn: </w:t>
      </w:r>
      <w:r w:rsidRPr="00885DDD">
        <w:rPr>
          <w:b/>
        </w:rPr>
        <w:t>Viễn Thông</w:t>
      </w:r>
    </w:p>
    <w:p w14:paraId="4FDCBBEB" w14:textId="77777777" w:rsidR="000263A0" w:rsidRPr="00885DDD" w:rsidRDefault="000263A0" w:rsidP="000263A0">
      <w:pPr>
        <w:spacing w:before="0" w:after="0" w:line="276" w:lineRule="auto"/>
        <w:jc w:val="left"/>
        <w:rPr>
          <w:bCs/>
        </w:rPr>
      </w:pPr>
    </w:p>
    <w:p w14:paraId="622214F7" w14:textId="77777777" w:rsidR="000263A0" w:rsidRPr="00885DDD" w:rsidRDefault="000263A0" w:rsidP="000263A0">
      <w:pPr>
        <w:spacing w:before="0" w:after="0" w:line="276" w:lineRule="auto"/>
        <w:jc w:val="center"/>
        <w:rPr>
          <w:b/>
          <w:bCs/>
          <w:sz w:val="32"/>
          <w:szCs w:val="32"/>
        </w:rPr>
      </w:pPr>
      <w:r w:rsidRPr="00885DDD">
        <w:rPr>
          <w:b/>
          <w:bCs/>
          <w:sz w:val="32"/>
          <w:szCs w:val="32"/>
        </w:rPr>
        <w:t>NHIỆM VỤ LUẬN VĂN TỐT NGHIỆP</w:t>
      </w:r>
    </w:p>
    <w:p w14:paraId="508B2577" w14:textId="77777777" w:rsidR="000263A0" w:rsidRPr="00885DDD" w:rsidRDefault="000263A0" w:rsidP="000263A0">
      <w:pPr>
        <w:spacing w:before="0" w:after="0" w:line="276" w:lineRule="auto"/>
        <w:jc w:val="center"/>
      </w:pPr>
    </w:p>
    <w:p w14:paraId="052928FD" w14:textId="323537A3" w:rsidR="000263A0" w:rsidRPr="00885DDD" w:rsidRDefault="000263A0" w:rsidP="00C15C3B">
      <w:pPr>
        <w:numPr>
          <w:ilvl w:val="0"/>
          <w:numId w:val="7"/>
        </w:numPr>
        <w:tabs>
          <w:tab w:val="left" w:pos="1620"/>
          <w:tab w:val="left" w:pos="1980"/>
          <w:tab w:val="left" w:pos="4590"/>
        </w:tabs>
        <w:spacing w:before="0" w:after="0" w:line="276" w:lineRule="auto"/>
      </w:pPr>
      <w:r w:rsidRPr="00885DDD">
        <w:t>Họ và tên:</w:t>
      </w:r>
      <w:r w:rsidRPr="00885DDD">
        <w:tab/>
      </w:r>
      <w:r w:rsidR="00D56593">
        <w:rPr>
          <w:lang w:val="en-US"/>
        </w:rPr>
        <w:t>Phan Quang Thông</w:t>
      </w:r>
      <w:r w:rsidRPr="00885DDD">
        <w:tab/>
        <w:t xml:space="preserve">MSSV: </w:t>
      </w:r>
      <w:r w:rsidR="00FA0095">
        <w:rPr>
          <w:lang w:val="en-US"/>
        </w:rPr>
        <w:t>1810558</w:t>
      </w:r>
    </w:p>
    <w:p w14:paraId="171634D3" w14:textId="09EB4149" w:rsidR="000263A0" w:rsidRPr="00316164" w:rsidRDefault="000263A0" w:rsidP="000263A0">
      <w:pPr>
        <w:tabs>
          <w:tab w:val="left" w:pos="1620"/>
          <w:tab w:val="left" w:pos="1980"/>
          <w:tab w:val="left" w:pos="4590"/>
        </w:tabs>
        <w:spacing w:before="0" w:after="0" w:line="276" w:lineRule="auto"/>
        <w:rPr>
          <w:lang w:val="en-US"/>
        </w:rPr>
      </w:pPr>
      <w:r w:rsidRPr="00885DDD">
        <w:tab/>
        <w:t xml:space="preserve">Nguyễn </w:t>
      </w:r>
      <w:r w:rsidR="00316164">
        <w:rPr>
          <w:lang w:val="en-US"/>
        </w:rPr>
        <w:t>Thị Mỹ Thu</w:t>
      </w:r>
      <w:r w:rsidRPr="00885DDD">
        <w:tab/>
        <w:t xml:space="preserve">MSSV: </w:t>
      </w:r>
      <w:r w:rsidR="00316164">
        <w:rPr>
          <w:lang w:val="en-US"/>
        </w:rPr>
        <w:t>1814215</w:t>
      </w:r>
    </w:p>
    <w:p w14:paraId="49F53DFF" w14:textId="77777777" w:rsidR="000263A0" w:rsidRPr="00885DDD" w:rsidRDefault="000263A0" w:rsidP="00C15C3B">
      <w:pPr>
        <w:numPr>
          <w:ilvl w:val="0"/>
          <w:numId w:val="7"/>
        </w:numPr>
        <w:tabs>
          <w:tab w:val="left" w:pos="1620"/>
          <w:tab w:val="left" w:pos="1980"/>
          <w:tab w:val="left" w:pos="3690"/>
        </w:tabs>
        <w:spacing w:before="0" w:after="0" w:line="276" w:lineRule="auto"/>
      </w:pPr>
      <w:r w:rsidRPr="00885DDD">
        <w:t>Ngành:</w:t>
      </w:r>
      <w:r w:rsidRPr="00885DDD">
        <w:tab/>
        <w:t>Điện – Điện tử</w:t>
      </w:r>
      <w:r w:rsidRPr="00885DDD">
        <w:tab/>
        <w:t>Chuyên ngành: Kỹ thuật Điện tử - Truyền thông</w:t>
      </w:r>
    </w:p>
    <w:p w14:paraId="60583414" w14:textId="77777777" w:rsidR="000263A0" w:rsidRPr="00885DDD" w:rsidRDefault="000263A0" w:rsidP="00C15C3B">
      <w:pPr>
        <w:numPr>
          <w:ilvl w:val="0"/>
          <w:numId w:val="7"/>
        </w:numPr>
        <w:spacing w:before="0" w:after="0" w:line="276" w:lineRule="auto"/>
        <w:rPr>
          <w:b/>
          <w:bCs/>
        </w:rPr>
      </w:pPr>
      <w:r w:rsidRPr="00885DDD">
        <w:t>Đề tài: tên đề tài</w:t>
      </w:r>
    </w:p>
    <w:p w14:paraId="32D2D84E" w14:textId="77777777" w:rsidR="000263A0" w:rsidRPr="00885DDD" w:rsidRDefault="000263A0" w:rsidP="00C15C3B">
      <w:pPr>
        <w:numPr>
          <w:ilvl w:val="0"/>
          <w:numId w:val="7"/>
        </w:numPr>
        <w:spacing w:before="0" w:after="0" w:line="276" w:lineRule="auto"/>
      </w:pPr>
      <w:r w:rsidRPr="00885DDD">
        <w:t>Nhiệm vụ:</w:t>
      </w:r>
    </w:p>
    <w:p w14:paraId="5DC0F789" w14:textId="77777777" w:rsidR="000263A0" w:rsidRPr="00885DDD" w:rsidRDefault="000263A0" w:rsidP="00C15C3B">
      <w:pPr>
        <w:numPr>
          <w:ilvl w:val="0"/>
          <w:numId w:val="8"/>
        </w:numPr>
        <w:spacing w:before="0" w:after="0" w:line="276" w:lineRule="auto"/>
      </w:pPr>
      <w:r w:rsidRPr="00885DDD">
        <w:t>Thiết kế mạch … thiết kế hệ thống …</w:t>
      </w:r>
    </w:p>
    <w:p w14:paraId="4EE51C62" w14:textId="77777777" w:rsidR="000263A0" w:rsidRPr="00885DDD" w:rsidRDefault="000263A0" w:rsidP="00C15C3B">
      <w:pPr>
        <w:numPr>
          <w:ilvl w:val="0"/>
          <w:numId w:val="8"/>
        </w:numPr>
        <w:spacing w:before="0" w:after="0" w:line="276" w:lineRule="auto"/>
      </w:pPr>
      <w:r w:rsidRPr="00885DDD">
        <w:t>Đo đạc thực nghiệm … Mô phỏng hệ thống …</w:t>
      </w:r>
    </w:p>
    <w:p w14:paraId="467EBEBB" w14:textId="77777777" w:rsidR="000263A0" w:rsidRPr="00885DDD" w:rsidRDefault="000263A0" w:rsidP="00C15C3B">
      <w:pPr>
        <w:numPr>
          <w:ilvl w:val="0"/>
          <w:numId w:val="8"/>
        </w:numPr>
        <w:spacing w:before="0" w:after="0" w:line="276" w:lineRule="auto"/>
      </w:pPr>
      <w:r w:rsidRPr="00885DDD">
        <w:t>Phân tích và so sánh kết quả …</w:t>
      </w:r>
    </w:p>
    <w:p w14:paraId="0767F1B1" w14:textId="2FB38C04" w:rsidR="000263A0" w:rsidRPr="00885DDD" w:rsidRDefault="000263A0" w:rsidP="00C15C3B">
      <w:pPr>
        <w:numPr>
          <w:ilvl w:val="0"/>
          <w:numId w:val="7"/>
        </w:numPr>
        <w:tabs>
          <w:tab w:val="left" w:pos="3600"/>
        </w:tabs>
        <w:spacing w:before="0" w:after="0" w:line="276" w:lineRule="auto"/>
      </w:pPr>
      <w:r w:rsidRPr="00885DDD">
        <w:t>Ngày giao nhiệm vụ luận văn:</w:t>
      </w:r>
      <w:r w:rsidRPr="00885DDD">
        <w:tab/>
        <w:t>20/</w:t>
      </w:r>
      <w:r w:rsidR="00316164">
        <w:rPr>
          <w:lang w:val="en-US"/>
        </w:rPr>
        <w:t>01</w:t>
      </w:r>
      <w:r w:rsidRPr="00885DDD">
        <w:t>/20</w:t>
      </w:r>
      <w:r w:rsidR="00316164">
        <w:rPr>
          <w:lang w:val="en-US"/>
        </w:rPr>
        <w:t>22</w:t>
      </w:r>
    </w:p>
    <w:p w14:paraId="39AFBA0A" w14:textId="60C884B9" w:rsidR="000263A0" w:rsidRPr="00885DDD" w:rsidRDefault="000263A0" w:rsidP="00C15C3B">
      <w:pPr>
        <w:numPr>
          <w:ilvl w:val="0"/>
          <w:numId w:val="7"/>
        </w:numPr>
        <w:tabs>
          <w:tab w:val="left" w:pos="3600"/>
        </w:tabs>
        <w:spacing w:before="0" w:after="0" w:line="276" w:lineRule="auto"/>
      </w:pPr>
      <w:r w:rsidRPr="00885DDD">
        <w:t>Ngày hoàn thành nhiệm vụ:</w:t>
      </w:r>
      <w:r w:rsidRPr="00885DDD">
        <w:tab/>
      </w:r>
      <w:r w:rsidR="00316164">
        <w:rPr>
          <w:lang w:val="en-US"/>
        </w:rPr>
        <w:t>31</w:t>
      </w:r>
      <w:r w:rsidRPr="00885DDD">
        <w:t>/</w:t>
      </w:r>
      <w:r w:rsidR="00316164">
        <w:rPr>
          <w:lang w:val="en-US"/>
        </w:rPr>
        <w:t>05</w:t>
      </w:r>
      <w:r w:rsidRPr="00885DDD">
        <w:t>/20</w:t>
      </w:r>
      <w:r w:rsidR="00316164">
        <w:rPr>
          <w:lang w:val="en-US"/>
        </w:rPr>
        <w:t>22</w:t>
      </w:r>
      <w:r w:rsidRPr="00885DDD">
        <w:t xml:space="preserve"> </w:t>
      </w:r>
      <w:r w:rsidRPr="00885DDD">
        <w:tab/>
      </w:r>
      <w:r w:rsidRPr="00885DDD">
        <w:tab/>
      </w:r>
    </w:p>
    <w:p w14:paraId="2580E7F4" w14:textId="77777777" w:rsidR="000263A0" w:rsidRPr="00885DDD" w:rsidRDefault="000263A0" w:rsidP="00C15C3B">
      <w:pPr>
        <w:numPr>
          <w:ilvl w:val="0"/>
          <w:numId w:val="7"/>
        </w:numPr>
        <w:tabs>
          <w:tab w:val="left" w:pos="6480"/>
        </w:tabs>
        <w:spacing w:before="0" w:after="0" w:line="276" w:lineRule="auto"/>
      </w:pPr>
      <w:r w:rsidRPr="00885DDD">
        <w:t xml:space="preserve">Họ và tên người hướng dẫn: </w:t>
      </w:r>
      <w:r w:rsidRPr="00885DDD">
        <w:tab/>
        <w:t>Phần hướng dẫn</w:t>
      </w:r>
    </w:p>
    <w:p w14:paraId="5D4F38B5" w14:textId="336E998A" w:rsidR="000263A0" w:rsidRPr="00885DDD" w:rsidRDefault="00316164" w:rsidP="000263A0">
      <w:pPr>
        <w:tabs>
          <w:tab w:val="left" w:pos="7020"/>
        </w:tabs>
        <w:spacing w:before="0" w:after="0" w:line="276" w:lineRule="auto"/>
      </w:pPr>
      <w:r>
        <w:rPr>
          <w:lang w:val="en-US"/>
        </w:rPr>
        <w:t>TS. Võ Quế Sơn</w:t>
      </w:r>
      <w:r w:rsidR="000263A0" w:rsidRPr="00885DDD">
        <w:t xml:space="preserve">, </w:t>
      </w:r>
    </w:p>
    <w:p w14:paraId="433F5304" w14:textId="77777777" w:rsidR="000263A0" w:rsidRPr="00885DDD" w:rsidRDefault="000263A0" w:rsidP="000263A0">
      <w:pPr>
        <w:tabs>
          <w:tab w:val="left" w:pos="7020"/>
        </w:tabs>
        <w:spacing w:before="0" w:after="0" w:line="276" w:lineRule="auto"/>
      </w:pPr>
      <w:r w:rsidRPr="00885DDD">
        <w:t>BM Viễn Thông, Khoa Điện – Điện Tử</w:t>
      </w:r>
      <w:r w:rsidRPr="00885DDD">
        <w:tab/>
        <w:t xml:space="preserve">  100%</w:t>
      </w:r>
    </w:p>
    <w:p w14:paraId="6F60A36E" w14:textId="77777777" w:rsidR="000263A0" w:rsidRPr="00885DDD" w:rsidRDefault="000263A0" w:rsidP="000263A0">
      <w:pPr>
        <w:spacing w:before="0" w:after="0" w:line="276" w:lineRule="auto"/>
      </w:pPr>
      <w:r w:rsidRPr="00885DDD">
        <w:t>Nội dung và yêu cầu LVTN đã được thông qua Bộ Môn.</w:t>
      </w:r>
    </w:p>
    <w:p w14:paraId="696AB123" w14:textId="77777777" w:rsidR="000263A0" w:rsidRPr="00885DDD" w:rsidRDefault="000263A0" w:rsidP="000263A0">
      <w:pPr>
        <w:spacing w:before="0" w:after="0" w:line="276" w:lineRule="auto"/>
        <w:rPr>
          <w:i/>
        </w:rPr>
      </w:pPr>
    </w:p>
    <w:p w14:paraId="3D1A876C" w14:textId="48DF2A2F" w:rsidR="000263A0" w:rsidRPr="00B567AD" w:rsidRDefault="000263A0" w:rsidP="000263A0">
      <w:pPr>
        <w:spacing w:before="0" w:after="0" w:line="276" w:lineRule="auto"/>
        <w:rPr>
          <w:i/>
          <w:lang w:val="en-US"/>
        </w:rPr>
      </w:pPr>
      <w:r w:rsidRPr="00885DDD">
        <w:rPr>
          <w:i/>
        </w:rPr>
        <w:t xml:space="preserve">     TP.HCM, ngày </w:t>
      </w:r>
      <w:r w:rsidR="00B567AD">
        <w:rPr>
          <w:i/>
          <w:lang w:val="en-US"/>
        </w:rPr>
        <w:t>31</w:t>
      </w:r>
      <w:r w:rsidRPr="00885DDD">
        <w:rPr>
          <w:i/>
        </w:rPr>
        <w:t xml:space="preserve"> tháng </w:t>
      </w:r>
      <w:r w:rsidR="00B567AD">
        <w:rPr>
          <w:i/>
          <w:lang w:val="en-US"/>
        </w:rPr>
        <w:t>05</w:t>
      </w:r>
      <w:r w:rsidRPr="00885DDD">
        <w:rPr>
          <w:i/>
        </w:rPr>
        <w:t xml:space="preserve"> năm 20</w:t>
      </w:r>
      <w:r w:rsidR="00B567AD">
        <w:rPr>
          <w:i/>
          <w:lang w:val="en-US"/>
        </w:rPr>
        <w:t>22</w:t>
      </w:r>
    </w:p>
    <w:p w14:paraId="3DCA0FCE" w14:textId="77777777" w:rsidR="000263A0" w:rsidRPr="00885DDD" w:rsidRDefault="000263A0" w:rsidP="000263A0">
      <w:pPr>
        <w:spacing w:before="0" w:after="0" w:line="276" w:lineRule="auto"/>
        <w:rPr>
          <w:i/>
        </w:rPr>
      </w:pPr>
    </w:p>
    <w:tbl>
      <w:tblPr>
        <w:tblW w:w="0" w:type="auto"/>
        <w:tblLook w:val="04A0" w:firstRow="1" w:lastRow="0" w:firstColumn="1" w:lastColumn="0" w:noHBand="0" w:noVBand="1"/>
      </w:tblPr>
      <w:tblGrid>
        <w:gridCol w:w="4316"/>
        <w:gridCol w:w="4324"/>
      </w:tblGrid>
      <w:tr w:rsidR="000263A0" w:rsidRPr="00885DDD" w14:paraId="1E799C6A" w14:textId="77777777" w:rsidTr="0077309D">
        <w:tc>
          <w:tcPr>
            <w:tcW w:w="4644" w:type="dxa"/>
            <w:vAlign w:val="center"/>
          </w:tcPr>
          <w:p w14:paraId="0BCD15F3" w14:textId="77777777" w:rsidR="000263A0" w:rsidRPr="00885DDD" w:rsidRDefault="000263A0" w:rsidP="000263A0">
            <w:pPr>
              <w:spacing w:before="0" w:line="276" w:lineRule="auto"/>
              <w:jc w:val="center"/>
            </w:pPr>
            <w:r w:rsidRPr="00885DDD">
              <w:rPr>
                <w:b/>
              </w:rPr>
              <w:t>CHỦ NHIỆM BỘ MÔN</w:t>
            </w:r>
          </w:p>
        </w:tc>
        <w:tc>
          <w:tcPr>
            <w:tcW w:w="4644" w:type="dxa"/>
            <w:vAlign w:val="center"/>
          </w:tcPr>
          <w:p w14:paraId="55CFC306" w14:textId="77777777" w:rsidR="000263A0" w:rsidRPr="00885DDD" w:rsidRDefault="000263A0" w:rsidP="000263A0">
            <w:pPr>
              <w:spacing w:before="0" w:line="276" w:lineRule="auto"/>
              <w:jc w:val="center"/>
            </w:pPr>
            <w:r w:rsidRPr="00885DDD">
              <w:rPr>
                <w:b/>
              </w:rPr>
              <w:t>NGƯỜI HƯỚNG DẪN CHÍNH</w:t>
            </w:r>
          </w:p>
        </w:tc>
      </w:tr>
      <w:tr w:rsidR="000263A0" w:rsidRPr="00885DDD" w14:paraId="0F1EA54D" w14:textId="77777777" w:rsidTr="000263A0">
        <w:trPr>
          <w:trHeight w:val="909"/>
        </w:trPr>
        <w:tc>
          <w:tcPr>
            <w:tcW w:w="4644" w:type="dxa"/>
            <w:vAlign w:val="center"/>
          </w:tcPr>
          <w:p w14:paraId="3A72632D" w14:textId="77777777" w:rsidR="000263A0" w:rsidRPr="00885DDD" w:rsidRDefault="000263A0" w:rsidP="000263A0">
            <w:pPr>
              <w:spacing w:before="0" w:line="276" w:lineRule="auto"/>
              <w:jc w:val="center"/>
            </w:pPr>
          </w:p>
        </w:tc>
        <w:tc>
          <w:tcPr>
            <w:tcW w:w="4644" w:type="dxa"/>
            <w:vAlign w:val="center"/>
          </w:tcPr>
          <w:p w14:paraId="515398ED" w14:textId="77777777" w:rsidR="000263A0" w:rsidRPr="00885DDD" w:rsidRDefault="000263A0" w:rsidP="000263A0">
            <w:pPr>
              <w:spacing w:before="0" w:line="276" w:lineRule="auto"/>
              <w:jc w:val="center"/>
            </w:pPr>
          </w:p>
        </w:tc>
      </w:tr>
      <w:tr w:rsidR="000263A0" w:rsidRPr="00885DDD" w14:paraId="7FD5E2DA" w14:textId="77777777" w:rsidTr="0077309D">
        <w:tc>
          <w:tcPr>
            <w:tcW w:w="4644" w:type="dxa"/>
            <w:vAlign w:val="center"/>
          </w:tcPr>
          <w:p w14:paraId="25B82F59" w14:textId="77777777" w:rsidR="000263A0" w:rsidRPr="00885DDD" w:rsidRDefault="000263A0" w:rsidP="000263A0">
            <w:pPr>
              <w:spacing w:before="0" w:line="276" w:lineRule="auto"/>
              <w:jc w:val="center"/>
            </w:pPr>
            <w:r w:rsidRPr="00885DDD">
              <w:t>Học hàm. Học vị. Họ tên</w:t>
            </w:r>
          </w:p>
        </w:tc>
        <w:tc>
          <w:tcPr>
            <w:tcW w:w="4644" w:type="dxa"/>
            <w:vAlign w:val="center"/>
          </w:tcPr>
          <w:p w14:paraId="25FD41E6" w14:textId="134C7A54" w:rsidR="000263A0" w:rsidRPr="00316164" w:rsidRDefault="00316164" w:rsidP="000263A0">
            <w:pPr>
              <w:spacing w:before="0" w:line="276" w:lineRule="auto"/>
              <w:jc w:val="center"/>
              <w:rPr>
                <w:lang w:val="en-US"/>
              </w:rPr>
            </w:pPr>
            <w:r>
              <w:rPr>
                <w:lang w:val="en-US"/>
              </w:rPr>
              <w:t>TS. Võ Quế Sơn</w:t>
            </w:r>
          </w:p>
        </w:tc>
      </w:tr>
    </w:tbl>
    <w:p w14:paraId="4B6CBE47" w14:textId="77777777" w:rsidR="000263A0" w:rsidRPr="00885DDD" w:rsidRDefault="000263A0" w:rsidP="000263A0">
      <w:pPr>
        <w:spacing w:before="0" w:after="0" w:line="276" w:lineRule="auto"/>
        <w:rPr>
          <w:b/>
        </w:rPr>
      </w:pPr>
    </w:p>
    <w:p w14:paraId="25CC9804" w14:textId="77777777" w:rsidR="000263A0" w:rsidRPr="00885DDD" w:rsidRDefault="000263A0" w:rsidP="000263A0">
      <w:pPr>
        <w:spacing w:before="0" w:after="0" w:line="276" w:lineRule="auto"/>
        <w:rPr>
          <w:b/>
        </w:rPr>
      </w:pPr>
      <w:r w:rsidRPr="00885DDD">
        <w:rPr>
          <w:b/>
        </w:rPr>
        <w:t>PHẦN DÀNH CHO KHOA, BỘ MÔN:</w:t>
      </w:r>
    </w:p>
    <w:p w14:paraId="34F08C59" w14:textId="77777777" w:rsidR="000263A0" w:rsidRPr="00885DDD" w:rsidRDefault="000263A0" w:rsidP="000263A0">
      <w:pPr>
        <w:tabs>
          <w:tab w:val="left" w:leader="dot" w:pos="4320"/>
        </w:tabs>
        <w:spacing w:before="0" w:after="0" w:line="276" w:lineRule="auto"/>
      </w:pPr>
      <w:r w:rsidRPr="00885DDD">
        <w:t>Người duyệt (chấm sơ bộ):</w:t>
      </w:r>
      <w:r w:rsidRPr="00885DDD">
        <w:tab/>
      </w:r>
    </w:p>
    <w:p w14:paraId="0B450355" w14:textId="77777777" w:rsidR="000263A0" w:rsidRPr="00885DDD" w:rsidRDefault="000263A0" w:rsidP="000263A0">
      <w:pPr>
        <w:tabs>
          <w:tab w:val="left" w:leader="dot" w:pos="4320"/>
        </w:tabs>
        <w:spacing w:before="0" w:after="0" w:line="276" w:lineRule="auto"/>
      </w:pPr>
      <w:r w:rsidRPr="00885DDD">
        <w:t>Đơn vị:</w:t>
      </w:r>
      <w:r w:rsidRPr="00885DDD">
        <w:tab/>
      </w:r>
    </w:p>
    <w:p w14:paraId="719D94EA" w14:textId="77777777" w:rsidR="000263A0" w:rsidRPr="00885DDD" w:rsidRDefault="000263A0" w:rsidP="000263A0">
      <w:pPr>
        <w:tabs>
          <w:tab w:val="left" w:leader="dot" w:pos="4320"/>
        </w:tabs>
        <w:spacing w:before="0" w:after="0" w:line="276" w:lineRule="auto"/>
      </w:pPr>
      <w:r w:rsidRPr="00885DDD">
        <w:t>Ngày bảo vệ :</w:t>
      </w:r>
      <w:r w:rsidRPr="00885DDD">
        <w:tab/>
      </w:r>
    </w:p>
    <w:p w14:paraId="4566C853" w14:textId="77777777" w:rsidR="000263A0" w:rsidRPr="00885DDD" w:rsidRDefault="000263A0" w:rsidP="000263A0">
      <w:pPr>
        <w:tabs>
          <w:tab w:val="left" w:leader="dot" w:pos="4320"/>
        </w:tabs>
        <w:spacing w:before="0" w:after="0" w:line="276" w:lineRule="auto"/>
      </w:pPr>
      <w:r w:rsidRPr="00885DDD">
        <w:t>Điểm tổng kết:</w:t>
      </w:r>
      <w:r w:rsidRPr="00885DDD">
        <w:tab/>
      </w:r>
    </w:p>
    <w:p w14:paraId="131FE09C" w14:textId="77777777" w:rsidR="000263A0" w:rsidRPr="00885DDD" w:rsidRDefault="000263A0" w:rsidP="000263A0">
      <w:pPr>
        <w:tabs>
          <w:tab w:val="left" w:leader="dot" w:pos="4320"/>
        </w:tabs>
        <w:spacing w:before="0" w:after="0" w:line="276" w:lineRule="auto"/>
      </w:pPr>
      <w:r w:rsidRPr="00885DDD">
        <w:t>Nơi lưu trữ luận văn:</w:t>
      </w:r>
      <w:r w:rsidRPr="00885DDD">
        <w:tab/>
      </w:r>
    </w:p>
    <w:p w14:paraId="48F88CF3" w14:textId="77777777" w:rsidR="00AF3F98" w:rsidRPr="00885DDD" w:rsidRDefault="00AF3F98">
      <w:pPr>
        <w:spacing w:before="0" w:line="276" w:lineRule="auto"/>
        <w:jc w:val="left"/>
        <w:rPr>
          <w:rFonts w:eastAsia="Times New Roman"/>
        </w:rPr>
      </w:pPr>
    </w:p>
    <w:p w14:paraId="02441CAC" w14:textId="77777777" w:rsidR="00463EBC" w:rsidRPr="00885DDD" w:rsidRDefault="00CF7AB2" w:rsidP="000263A0">
      <w:pPr>
        <w:spacing w:before="0" w:line="276" w:lineRule="auto"/>
        <w:jc w:val="left"/>
      </w:pPr>
      <w:r w:rsidRPr="00885DDD">
        <w:br w:type="page"/>
      </w:r>
    </w:p>
    <w:p w14:paraId="0A0CB686" w14:textId="77777777" w:rsidR="005B5CBB" w:rsidRPr="00885DDD" w:rsidRDefault="005B5CBB" w:rsidP="00463EBC">
      <w:pPr>
        <w:jc w:val="center"/>
        <w:sectPr w:rsidR="005B5CBB" w:rsidRPr="00885DDD" w:rsidSect="00CF7AB2">
          <w:type w:val="continuous"/>
          <w:pgSz w:w="12240" w:h="15840" w:code="258"/>
          <w:pgMar w:top="1440" w:right="1440" w:bottom="1440" w:left="2160" w:header="720" w:footer="720" w:gutter="0"/>
          <w:pgNumType w:fmt="upperLetter"/>
          <w:cols w:space="720"/>
          <w:docGrid w:linePitch="326"/>
        </w:sectPr>
      </w:pPr>
    </w:p>
    <w:p w14:paraId="24C2E376" w14:textId="77777777" w:rsidR="0031765F" w:rsidRPr="00885DDD" w:rsidRDefault="0031765F" w:rsidP="00AF3F98">
      <w:pPr>
        <w:pStyle w:val="Heading1"/>
        <w:numPr>
          <w:ilvl w:val="0"/>
          <w:numId w:val="0"/>
        </w:numPr>
        <w:ind w:left="360" w:hanging="360"/>
      </w:pPr>
      <w:bookmarkStart w:id="1" w:name="_Toc2809904"/>
    </w:p>
    <w:p w14:paraId="639CF9DA" w14:textId="77777777" w:rsidR="00463EBC" w:rsidRPr="00885DDD" w:rsidRDefault="00A50642" w:rsidP="00AF3F98">
      <w:pPr>
        <w:pStyle w:val="Heading1"/>
        <w:numPr>
          <w:ilvl w:val="0"/>
          <w:numId w:val="0"/>
        </w:numPr>
        <w:ind w:left="360" w:hanging="360"/>
      </w:pPr>
      <w:bookmarkStart w:id="2" w:name="_Toc104650421"/>
      <w:r w:rsidRPr="00885DDD">
        <w:t>LỜI CÁM ƠN</w:t>
      </w:r>
      <w:bookmarkEnd w:id="1"/>
      <w:bookmarkEnd w:id="2"/>
      <w:r w:rsidRPr="00885DDD">
        <w:t xml:space="preserve"> </w:t>
      </w:r>
    </w:p>
    <w:p w14:paraId="013520C1" w14:textId="77777777" w:rsidR="00C73B2A" w:rsidRPr="00885DDD" w:rsidRDefault="00C73B2A" w:rsidP="00C73B2A">
      <w:pPr>
        <w:ind w:firstLine="720"/>
      </w:pPr>
      <w:r w:rsidRPr="00885DDD">
        <w:t>Lời đầu tiên, xin chân thành cảm ơn đến Khoa Điện - Điện Tử trường Đại Học Bách Khoa - ĐẠI HỌC QUỐC GIA TP.HCM đã tạo điều kiện cho nhóm em nghiên cứu và thực hiện luận văn tốt nghiệp này.</w:t>
      </w:r>
    </w:p>
    <w:p w14:paraId="6E36407C" w14:textId="77777777" w:rsidR="00C73B2A" w:rsidRPr="00885DDD" w:rsidRDefault="00C73B2A" w:rsidP="00C73B2A">
      <w:pPr>
        <w:ind w:firstLine="720"/>
      </w:pPr>
      <w:r w:rsidRPr="00885DDD">
        <w:t>Nhóm em xin gửi cảm ơn đến thầy Võ Quế Sơn, người đã tận tình hướng dẫn và định hướng trong quá trình thực hiện luận văn của nhóm. Những lời nhận xét, hướng dẫn của thầy đã cung cấp cho nhóm rất nhiều kiến thức, kinh nghiệm trong quá trình thực hiện đề tài, từ đó cải thiện đáng kể những sai sót.</w:t>
      </w:r>
    </w:p>
    <w:p w14:paraId="3254D3FA" w14:textId="77777777" w:rsidR="00C73B2A" w:rsidRPr="00885DDD" w:rsidRDefault="00C73B2A" w:rsidP="00C73B2A">
      <w:pPr>
        <w:ind w:firstLine="720"/>
      </w:pPr>
      <w:r w:rsidRPr="00885DDD">
        <w:t>Nhóm cũng xin chân thành cảm ơn tất cả quý Thầy Cô đã nhiệt tình giảng dạy cho em trong suốt quá trình học tập tại trường. Cuối cùng, nhóm em xin được gửi lời cảm ơn chân thành đến gia đình cũng như bạn bè, người thân đã luôn ủng hộ, động viên em để em có thể có điều kiện tốt nhất cà về vật chất và tinh thần để học tập và nghiên cứu đến giây phút này.</w:t>
      </w:r>
    </w:p>
    <w:p w14:paraId="7B54F7A8" w14:textId="77777777" w:rsidR="00C73B2A" w:rsidRPr="00885DDD" w:rsidRDefault="00C73B2A" w:rsidP="00C73B2A">
      <w:pPr>
        <w:ind w:firstLine="720"/>
      </w:pPr>
      <w:r w:rsidRPr="00885DDD">
        <w:t>Luận văn tốt nghiệp được thực hiện với sự phối hợp của hai thành viên, do vốn kiến thức còn hạn chế nên không thể tránh khỏi những thiếu sót. Rất mong nhận được sự đóng góp ý kiến từ phía thầy cô để chúng tôi học thêm được nhiều kinh nghiệm quý báu và có thể áp dụng vào công việc sau này.</w:t>
      </w:r>
    </w:p>
    <w:p w14:paraId="182A028B" w14:textId="05ADE012" w:rsidR="00A50642" w:rsidRPr="00885DDD" w:rsidRDefault="00C73B2A" w:rsidP="00C73B2A">
      <w:pPr>
        <w:ind w:firstLine="720"/>
      </w:pPr>
      <w:r w:rsidRPr="00885DDD">
        <w:t>Xin chân thành cảm ơn!</w:t>
      </w:r>
    </w:p>
    <w:tbl>
      <w:tblPr>
        <w:tblW w:w="0" w:type="auto"/>
        <w:jc w:val="right"/>
        <w:tblLook w:val="04A0" w:firstRow="1" w:lastRow="0" w:firstColumn="1" w:lastColumn="0" w:noHBand="0" w:noVBand="1"/>
      </w:tblPr>
      <w:tblGrid>
        <w:gridCol w:w="5040"/>
      </w:tblGrid>
      <w:tr w:rsidR="00A50642" w:rsidRPr="00885DDD" w14:paraId="6A52E577" w14:textId="77777777" w:rsidTr="00682EB4">
        <w:trPr>
          <w:jc w:val="right"/>
        </w:trPr>
        <w:tc>
          <w:tcPr>
            <w:tcW w:w="5040" w:type="dxa"/>
            <w:vAlign w:val="center"/>
          </w:tcPr>
          <w:p w14:paraId="1EB03E4D" w14:textId="1257C2DA" w:rsidR="00A50642" w:rsidRPr="00885DDD" w:rsidRDefault="00A50642" w:rsidP="00A50642">
            <w:pPr>
              <w:ind w:firstLine="720"/>
              <w:jc w:val="center"/>
            </w:pPr>
            <w:r w:rsidRPr="00885DDD">
              <w:t xml:space="preserve">TP. HCM, ngày </w:t>
            </w:r>
            <w:r w:rsidR="00682EB4" w:rsidRPr="00885DDD">
              <w:t>01</w:t>
            </w:r>
            <w:r w:rsidRPr="00885DDD">
              <w:t xml:space="preserve">, tháng </w:t>
            </w:r>
            <w:r w:rsidR="00682EB4" w:rsidRPr="00885DDD">
              <w:t>06</w:t>
            </w:r>
            <w:r w:rsidRPr="00885DDD">
              <w:t xml:space="preserve"> năm 20</w:t>
            </w:r>
            <w:r w:rsidR="00682EB4" w:rsidRPr="00885DDD">
              <w:t>22</w:t>
            </w:r>
          </w:p>
        </w:tc>
      </w:tr>
      <w:tr w:rsidR="00A50642" w:rsidRPr="00885DDD" w14:paraId="0DC8B388" w14:textId="77777777" w:rsidTr="00682EB4">
        <w:trPr>
          <w:trHeight w:val="180"/>
          <w:jc w:val="right"/>
        </w:trPr>
        <w:tc>
          <w:tcPr>
            <w:tcW w:w="5040" w:type="dxa"/>
            <w:vAlign w:val="center"/>
          </w:tcPr>
          <w:p w14:paraId="0939E9BD" w14:textId="77777777" w:rsidR="00A50642" w:rsidRPr="00885DDD" w:rsidRDefault="00A50642" w:rsidP="00A50642">
            <w:pPr>
              <w:ind w:firstLine="720"/>
              <w:jc w:val="center"/>
            </w:pPr>
          </w:p>
        </w:tc>
      </w:tr>
      <w:tr w:rsidR="00A50642" w:rsidRPr="00885DDD" w14:paraId="6BA7161B" w14:textId="77777777" w:rsidTr="00682EB4">
        <w:trPr>
          <w:jc w:val="right"/>
        </w:trPr>
        <w:tc>
          <w:tcPr>
            <w:tcW w:w="5040" w:type="dxa"/>
            <w:vAlign w:val="center"/>
          </w:tcPr>
          <w:p w14:paraId="679C20E6" w14:textId="0C1F64E7" w:rsidR="00A50642" w:rsidRPr="00885DDD" w:rsidRDefault="00682EB4" w:rsidP="00682EB4">
            <w:pPr>
              <w:ind w:firstLine="720"/>
              <w:jc w:val="center"/>
            </w:pPr>
            <w:r w:rsidRPr="00885DDD">
              <w:t>Phan Quang Thông</w:t>
            </w:r>
            <w:r w:rsidR="00270092" w:rsidRPr="00885DDD">
              <w:t xml:space="preserve">, </w:t>
            </w:r>
            <w:r w:rsidRPr="00885DDD">
              <w:t>Nguyễn Thị Mỹ Thu</w:t>
            </w:r>
          </w:p>
        </w:tc>
      </w:tr>
    </w:tbl>
    <w:p w14:paraId="4241549A" w14:textId="1A371F9B" w:rsidR="00A50642" w:rsidRPr="00885DDD" w:rsidRDefault="00A50642">
      <w:pPr>
        <w:spacing w:before="0" w:line="276" w:lineRule="auto"/>
        <w:jc w:val="left"/>
      </w:pPr>
    </w:p>
    <w:p w14:paraId="5F575DED" w14:textId="77777777" w:rsidR="00A50642" w:rsidRPr="00885DDD" w:rsidRDefault="00A50642">
      <w:pPr>
        <w:spacing w:before="0" w:line="276" w:lineRule="auto"/>
        <w:jc w:val="left"/>
      </w:pPr>
    </w:p>
    <w:p w14:paraId="35BB3FF7" w14:textId="77777777" w:rsidR="00A50642" w:rsidRPr="00885DDD" w:rsidRDefault="00A50642" w:rsidP="00A50642">
      <w:pPr>
        <w:pStyle w:val="Heading1"/>
        <w:numPr>
          <w:ilvl w:val="0"/>
          <w:numId w:val="0"/>
        </w:numPr>
        <w:ind w:left="360" w:hanging="360"/>
      </w:pPr>
      <w:bookmarkStart w:id="3" w:name="_Toc2809905"/>
      <w:bookmarkStart w:id="4" w:name="_Toc104650422"/>
      <w:r w:rsidRPr="00885DDD">
        <w:t>LỜI CAM ĐOAN</w:t>
      </w:r>
      <w:bookmarkEnd w:id="3"/>
      <w:bookmarkEnd w:id="4"/>
    </w:p>
    <w:p w14:paraId="52718865" w14:textId="77777777" w:rsidR="00682EB4" w:rsidRPr="00885DDD" w:rsidRDefault="00682EB4" w:rsidP="00682EB4">
      <w:pPr>
        <w:ind w:firstLine="720"/>
      </w:pPr>
      <w:r w:rsidRPr="00885DDD">
        <w:t>Thành viên của nhóm: Phan Quang Thông và Nguyễn Thị Mỹ Thu, là sinh viên chuyên ngành Kỹ thuật Điện tử - Viễn thông khóa 2018, tại Đại học Quốc gia thành phố Hồ Chí Minh – Trường Đại học Bách Khoa.</w:t>
      </w:r>
    </w:p>
    <w:p w14:paraId="688A68B9" w14:textId="77777777" w:rsidR="00682EB4" w:rsidRPr="00885DDD" w:rsidRDefault="00682EB4" w:rsidP="00682EB4">
      <w:pPr>
        <w:ind w:firstLine="720"/>
      </w:pPr>
      <w:r w:rsidRPr="00885DDD">
        <w:t>Nhóm xin cam đoan những nội dung sau đều là sự thật:</w:t>
      </w:r>
    </w:p>
    <w:p w14:paraId="20E07FD7" w14:textId="77777777" w:rsidR="00682EB4" w:rsidRPr="00885DDD" w:rsidRDefault="00682EB4" w:rsidP="00682EB4">
      <w:pPr>
        <w:ind w:firstLine="720"/>
      </w:pPr>
      <w:r w:rsidRPr="00885DDD">
        <w:t>(i) Công trình nghiên cứu này hoàn toàn do chính tôi thực hiện;</w:t>
      </w:r>
    </w:p>
    <w:p w14:paraId="5F950D88" w14:textId="77777777" w:rsidR="00682EB4" w:rsidRPr="00885DDD" w:rsidRDefault="00682EB4" w:rsidP="00682EB4">
      <w:pPr>
        <w:ind w:firstLine="720"/>
      </w:pPr>
      <w:r w:rsidRPr="00885DDD">
        <w:t>(ii) Các tài liệu và trích dẫn trong luận văn này được tham khảo từ các nguồn thực tế, có uy tín và độ chính xác cao;</w:t>
      </w:r>
    </w:p>
    <w:p w14:paraId="7434FD9C" w14:textId="77777777" w:rsidR="00682EB4" w:rsidRPr="00885DDD" w:rsidRDefault="00682EB4" w:rsidP="00682EB4">
      <w:pPr>
        <w:ind w:firstLine="720"/>
      </w:pPr>
      <w:r w:rsidRPr="00885DDD">
        <w:t>(iii) Các số liệu và kết quả của công trình này được tôi tự thực hiện một cách độc lập và trung thực</w:t>
      </w:r>
    </w:p>
    <w:p w14:paraId="6B91ABAA" w14:textId="2FF23665" w:rsidR="00A50642" w:rsidRPr="00885DDD" w:rsidRDefault="00682EB4" w:rsidP="00682EB4">
      <w:pPr>
        <w:ind w:firstLine="720"/>
      </w:pPr>
      <w:r w:rsidRPr="00885DDD">
        <w:t>Ngoài ra, trong đề tài còn sử dụng một số nhận xét, đánh giá cũng như số liệu của các tác giả khác, cơ quan tổ chức khác đều có trích dẫn và chú thích nguồn gốc rõ ràng và cụ thể.</w:t>
      </w:r>
    </w:p>
    <w:tbl>
      <w:tblPr>
        <w:tblW w:w="0" w:type="auto"/>
        <w:jc w:val="right"/>
        <w:tblLook w:val="04A0" w:firstRow="1" w:lastRow="0" w:firstColumn="1" w:lastColumn="0" w:noHBand="0" w:noVBand="1"/>
      </w:tblPr>
      <w:tblGrid>
        <w:gridCol w:w="4950"/>
      </w:tblGrid>
      <w:tr w:rsidR="00A50642" w:rsidRPr="00885DDD" w14:paraId="3EA12216" w14:textId="77777777" w:rsidTr="00AF367E">
        <w:trPr>
          <w:jc w:val="right"/>
        </w:trPr>
        <w:tc>
          <w:tcPr>
            <w:tcW w:w="4950" w:type="dxa"/>
            <w:vAlign w:val="center"/>
          </w:tcPr>
          <w:p w14:paraId="4E7376CB" w14:textId="538AF198" w:rsidR="00A50642" w:rsidRPr="00885DDD" w:rsidRDefault="00A50642" w:rsidP="0090426B">
            <w:pPr>
              <w:ind w:firstLine="720"/>
              <w:jc w:val="center"/>
            </w:pPr>
            <w:r w:rsidRPr="00885DDD">
              <w:t xml:space="preserve">TP. HCM, ngày </w:t>
            </w:r>
            <w:r w:rsidR="00682EB4" w:rsidRPr="00885DDD">
              <w:t>01</w:t>
            </w:r>
            <w:r w:rsidRPr="00885DDD">
              <w:t xml:space="preserve">, tháng </w:t>
            </w:r>
            <w:r w:rsidR="00682EB4" w:rsidRPr="00885DDD">
              <w:t>06</w:t>
            </w:r>
            <w:r w:rsidRPr="00885DDD">
              <w:t xml:space="preserve"> năm 20</w:t>
            </w:r>
            <w:r w:rsidR="00682EB4" w:rsidRPr="00885DDD">
              <w:t>22</w:t>
            </w:r>
          </w:p>
        </w:tc>
      </w:tr>
      <w:tr w:rsidR="00A50642" w:rsidRPr="00885DDD" w14:paraId="5708F5D5" w14:textId="77777777" w:rsidTr="00AF367E">
        <w:trPr>
          <w:trHeight w:val="180"/>
          <w:jc w:val="right"/>
        </w:trPr>
        <w:tc>
          <w:tcPr>
            <w:tcW w:w="4950" w:type="dxa"/>
            <w:vAlign w:val="center"/>
          </w:tcPr>
          <w:p w14:paraId="46A585C0" w14:textId="77777777" w:rsidR="00A50642" w:rsidRPr="00885DDD" w:rsidRDefault="00A50642" w:rsidP="0090426B">
            <w:pPr>
              <w:ind w:firstLine="720"/>
              <w:jc w:val="center"/>
            </w:pPr>
          </w:p>
        </w:tc>
      </w:tr>
      <w:tr w:rsidR="00A50642" w:rsidRPr="00885DDD" w14:paraId="6062E2C7" w14:textId="77777777" w:rsidTr="00AF367E">
        <w:trPr>
          <w:jc w:val="right"/>
        </w:trPr>
        <w:tc>
          <w:tcPr>
            <w:tcW w:w="4950" w:type="dxa"/>
            <w:vAlign w:val="center"/>
          </w:tcPr>
          <w:p w14:paraId="0DCBD97A" w14:textId="53B95B30" w:rsidR="00A50642" w:rsidRPr="00885DDD" w:rsidRDefault="00682EB4" w:rsidP="0090426B">
            <w:pPr>
              <w:ind w:firstLine="720"/>
              <w:jc w:val="center"/>
            </w:pPr>
            <w:r w:rsidRPr="00885DDD">
              <w:t>Phan Quang Thông</w:t>
            </w:r>
            <w:r w:rsidR="00270092" w:rsidRPr="00885DDD">
              <w:t xml:space="preserve">, </w:t>
            </w:r>
            <w:r w:rsidRPr="00885DDD">
              <w:t>Nguyễn Thị Mỹ Thu</w:t>
            </w:r>
          </w:p>
        </w:tc>
      </w:tr>
    </w:tbl>
    <w:p w14:paraId="4CA2D4BE" w14:textId="77777777" w:rsidR="00A50642" w:rsidRPr="00885DDD" w:rsidRDefault="00A50642">
      <w:pPr>
        <w:spacing w:before="0" w:line="276" w:lineRule="auto"/>
        <w:jc w:val="left"/>
      </w:pPr>
    </w:p>
    <w:p w14:paraId="1DC85ECF" w14:textId="77777777" w:rsidR="00A50642" w:rsidRPr="00885DDD" w:rsidRDefault="00A50642">
      <w:pPr>
        <w:spacing w:before="0" w:line="276" w:lineRule="auto"/>
        <w:jc w:val="left"/>
      </w:pPr>
      <w:r w:rsidRPr="00885DDD">
        <w:br w:type="page"/>
      </w:r>
    </w:p>
    <w:p w14:paraId="2AE9E040" w14:textId="77777777" w:rsidR="00A50642" w:rsidRPr="00885DDD" w:rsidRDefault="00A50642">
      <w:pPr>
        <w:spacing w:before="0" w:line="276" w:lineRule="auto"/>
        <w:jc w:val="left"/>
      </w:pPr>
    </w:p>
    <w:p w14:paraId="694CC1CD" w14:textId="77777777" w:rsidR="00A50642" w:rsidRPr="00885DDD" w:rsidRDefault="00A50642" w:rsidP="00A50642">
      <w:pPr>
        <w:pStyle w:val="Heading1"/>
        <w:numPr>
          <w:ilvl w:val="0"/>
          <w:numId w:val="0"/>
        </w:numPr>
        <w:ind w:left="360" w:hanging="360"/>
      </w:pPr>
      <w:bookmarkStart w:id="5" w:name="_Toc2809906"/>
      <w:bookmarkStart w:id="6" w:name="_Toc104650423"/>
      <w:r w:rsidRPr="00885DDD">
        <w:t>TÓM TẮT LUẬN VĂN</w:t>
      </w:r>
      <w:bookmarkEnd w:id="5"/>
      <w:bookmarkEnd w:id="6"/>
    </w:p>
    <w:p w14:paraId="13A9B845" w14:textId="77777777" w:rsidR="00B466A7" w:rsidRDefault="00AF367E" w:rsidP="00B466A7">
      <w:pPr>
        <w:spacing w:before="0"/>
        <w:jc w:val="left"/>
      </w:pPr>
      <w:r w:rsidRPr="00885DDD">
        <w:t>Trong luận văn này, nhóm em thực hiện thiết kế và xây dựng mô hình mạng đa giao thức trong các ứng dụng. Từ đó đánh giá được hiệu năng sử dụng của mạng đa giao thức trong môi trường hoạt động thực tiễn. Nhóm tập trung vào 2 nhiệm vụ chính:</w:t>
      </w:r>
    </w:p>
    <w:p w14:paraId="3400C190" w14:textId="77777777" w:rsidR="00B466A7" w:rsidRDefault="00AF367E" w:rsidP="009B6598">
      <w:pPr>
        <w:pStyle w:val="BulletPoint"/>
      </w:pPr>
      <w:r w:rsidRPr="00885DDD">
        <w:t>Thiết kế và xây dựng mô hình mạng đa giao thức</w:t>
      </w:r>
    </w:p>
    <w:p w14:paraId="2D900EEE" w14:textId="4AAB985B" w:rsidR="00AF367E" w:rsidRPr="00885DDD" w:rsidRDefault="00AF367E" w:rsidP="009B6598">
      <w:pPr>
        <w:pStyle w:val="BulletPoint"/>
      </w:pPr>
      <w:r w:rsidRPr="00885DDD">
        <w:t>Đánh giá hiệu suất hoạt động của giao thức trong mạng</w:t>
      </w:r>
    </w:p>
    <w:p w14:paraId="0A998579" w14:textId="77777777" w:rsidR="00AF367E" w:rsidRPr="00885DDD" w:rsidRDefault="00AF367E" w:rsidP="00AF367E">
      <w:pPr>
        <w:spacing w:before="0"/>
        <w:jc w:val="left"/>
      </w:pPr>
      <w:r w:rsidRPr="00885DDD">
        <w:rPr>
          <w:i/>
          <w:iCs/>
        </w:rPr>
        <w:t xml:space="preserve">Đối với thiết kế và xây dựng hệ thống, </w:t>
      </w:r>
      <w:r w:rsidRPr="00885DDD">
        <w:t>nhóm xây dựng mô hình gồm năm thành phần chính. </w:t>
      </w:r>
    </w:p>
    <w:tbl>
      <w:tblPr>
        <w:tblW w:w="0" w:type="auto"/>
        <w:tblCellMar>
          <w:top w:w="15" w:type="dxa"/>
          <w:left w:w="15" w:type="dxa"/>
          <w:bottom w:w="15" w:type="dxa"/>
          <w:right w:w="15" w:type="dxa"/>
        </w:tblCellMar>
        <w:tblLook w:val="04A0" w:firstRow="1" w:lastRow="0" w:firstColumn="1" w:lastColumn="0" w:noHBand="0" w:noVBand="1"/>
      </w:tblPr>
      <w:tblGrid>
        <w:gridCol w:w="1299"/>
        <w:gridCol w:w="7321"/>
      </w:tblGrid>
      <w:tr w:rsidR="00AF367E" w:rsidRPr="00885DDD" w14:paraId="0A466222" w14:textId="77777777" w:rsidTr="00AF367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A23199" w14:textId="77777777" w:rsidR="00AF367E" w:rsidRPr="00885DDD" w:rsidRDefault="00AF367E" w:rsidP="00AF367E">
            <w:pPr>
              <w:spacing w:before="0" w:after="0" w:line="276" w:lineRule="auto"/>
              <w:jc w:val="left"/>
            </w:pPr>
            <w:r w:rsidRPr="00885DDD">
              <w:t>Khối Gatew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14EBC" w14:textId="3CD8AD1A" w:rsidR="00AF367E" w:rsidRPr="00885DDD" w:rsidRDefault="00AF367E" w:rsidP="00AF367E">
            <w:pPr>
              <w:spacing w:before="0" w:after="0" w:line="276" w:lineRule="auto"/>
              <w:jc w:val="left"/>
            </w:pPr>
            <w:r w:rsidRPr="00885DDD">
              <w:t>Giao tiếp với khối mạng OpenThread và khối mạng Zigbee qua module dongle  và giao tiếp với khối Broker qua mạng Wifi và giao thức MQTT</w:t>
            </w:r>
          </w:p>
        </w:tc>
      </w:tr>
      <w:tr w:rsidR="00AF367E" w:rsidRPr="00885DDD" w14:paraId="1E3A7082" w14:textId="77777777" w:rsidTr="00AF367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2F720A" w14:textId="77777777" w:rsidR="00AF367E" w:rsidRPr="00885DDD" w:rsidRDefault="00AF367E" w:rsidP="00AF367E">
            <w:pPr>
              <w:spacing w:before="0" w:after="0" w:line="276" w:lineRule="auto"/>
              <w:jc w:val="left"/>
            </w:pPr>
            <w:r w:rsidRPr="00885DDD">
              <w:t>Khối node Rou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6D29C" w14:textId="77777777" w:rsidR="00AF367E" w:rsidRPr="00885DDD" w:rsidRDefault="00AF367E" w:rsidP="00AF367E">
            <w:pPr>
              <w:spacing w:before="0" w:after="0" w:line="276" w:lineRule="auto"/>
              <w:jc w:val="left"/>
            </w:pPr>
            <w:r w:rsidRPr="00885DDD">
              <w:t>Sử dụng công nghệ Thread/Zigbee để truyền dữ liệu (hoặc nhận tín hiệu điều khiển) từ khối Gateway. Giao thức Thread/Zigbee chạy đồng thời với giao thức BLE để phục vụ việc truyền nhận dữ liệu khi Broker gặp sự cố</w:t>
            </w:r>
          </w:p>
        </w:tc>
      </w:tr>
      <w:tr w:rsidR="00AF367E" w:rsidRPr="00885DDD" w14:paraId="10398406" w14:textId="77777777" w:rsidTr="00AF367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AE9CB" w14:textId="77777777" w:rsidR="00AF367E" w:rsidRPr="00885DDD" w:rsidRDefault="00AF367E" w:rsidP="00AF367E">
            <w:pPr>
              <w:spacing w:before="0" w:after="0" w:line="276" w:lineRule="auto"/>
              <w:jc w:val="left"/>
            </w:pPr>
            <w:r w:rsidRPr="00885DDD">
              <w:t>Khối End n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E7DDEC" w14:textId="77777777" w:rsidR="00AF367E" w:rsidRPr="00885DDD" w:rsidRDefault="00AF367E" w:rsidP="00AF367E">
            <w:pPr>
              <w:spacing w:before="0" w:after="0" w:line="276" w:lineRule="auto"/>
              <w:jc w:val="left"/>
            </w:pPr>
            <w:r w:rsidRPr="00885DDD">
              <w:t>Chỉ sử dụng công nghệ Thread/Zigbee để truyền dữ liệu đồng thời tích hợp các giải thuật tiết kiệm năng lượng.</w:t>
            </w:r>
          </w:p>
        </w:tc>
      </w:tr>
      <w:tr w:rsidR="00AF367E" w:rsidRPr="00885DDD" w14:paraId="089EFFCD" w14:textId="77777777" w:rsidTr="00AF367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A9321" w14:textId="77777777" w:rsidR="00AF367E" w:rsidRPr="00885DDD" w:rsidRDefault="00AF367E" w:rsidP="00AF367E">
            <w:pPr>
              <w:spacing w:before="0" w:after="0" w:line="276" w:lineRule="auto"/>
              <w:jc w:val="left"/>
            </w:pPr>
            <w:r w:rsidRPr="00885DDD">
              <w:t>Khối Brok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B0E44" w14:textId="77777777" w:rsidR="00AF367E" w:rsidRPr="00885DDD" w:rsidRDefault="00AF367E" w:rsidP="00AF367E">
            <w:pPr>
              <w:spacing w:before="0" w:after="0" w:line="276" w:lineRule="auto"/>
              <w:jc w:val="left"/>
            </w:pPr>
            <w:r w:rsidRPr="00885DDD">
              <w:t>Hoạt động trên Cloud của HiveMQ được hỗ trợ sẵn. Nhiệm vụ của khối Broker là truyền tải thông tin giữa khối Gateway và khối điều khiển thông qua công nghệ Wifi để có thể điều khiển từ xa.</w:t>
            </w:r>
          </w:p>
        </w:tc>
      </w:tr>
      <w:tr w:rsidR="00AF367E" w:rsidRPr="00885DDD" w14:paraId="08018DB6" w14:textId="77777777" w:rsidTr="00AF367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81EAF" w14:textId="77777777" w:rsidR="00AF367E" w:rsidRPr="00885DDD" w:rsidRDefault="00AF367E" w:rsidP="00AF367E">
            <w:pPr>
              <w:spacing w:before="0" w:after="0" w:line="276" w:lineRule="auto"/>
              <w:jc w:val="left"/>
            </w:pPr>
            <w:r w:rsidRPr="00885DDD">
              <w:t>Khối điều khiể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DF6CA" w14:textId="77777777" w:rsidR="00AF367E" w:rsidRPr="00885DDD" w:rsidRDefault="00AF367E" w:rsidP="00AF367E">
            <w:pPr>
              <w:spacing w:before="0" w:after="0" w:line="276" w:lineRule="auto"/>
              <w:jc w:val="left"/>
            </w:pPr>
            <w:r w:rsidRPr="00885DDD">
              <w:t>Phần mềm chạy trên máy tính/smartphone để nhận và gửi gói tin đến Broker để người dùng có thể cập nhật cũng như gửi lệnh điều khiển đến khối mạng Thread và Zigbee</w:t>
            </w:r>
          </w:p>
        </w:tc>
      </w:tr>
    </w:tbl>
    <w:p w14:paraId="3EA628ED" w14:textId="77777777" w:rsidR="00AF367E" w:rsidRPr="00885DDD" w:rsidRDefault="00AF367E" w:rsidP="00AF367E">
      <w:pPr>
        <w:spacing w:before="0" w:line="276" w:lineRule="auto"/>
        <w:jc w:val="left"/>
      </w:pPr>
    </w:p>
    <w:p w14:paraId="312C5FB0" w14:textId="12173AC9" w:rsidR="00A50642" w:rsidRPr="00885DDD" w:rsidRDefault="00AF367E" w:rsidP="00AF367E">
      <w:pPr>
        <w:spacing w:before="0"/>
        <w:jc w:val="left"/>
      </w:pPr>
      <w:r w:rsidRPr="00885DDD">
        <w:rPr>
          <w:i/>
          <w:iCs/>
        </w:rPr>
        <w:t>Đối với việc đánh giá hiệu suất hoạt động của mô hình mạng,</w:t>
      </w:r>
      <w:r w:rsidRPr="00885DDD">
        <w:t xml:space="preserve"> nhóm tiến hành thực nghiệm ở 2 khu vực khác nhau (trong nhà - nhiều vật cản, ngoài trời - ít vật cản) để có thể nhận xét về sự ảnh hưởng đáng kể của môi trường đến khả năng truyền nhận của mạng. </w:t>
      </w:r>
    </w:p>
    <w:p w14:paraId="0E5FA434" w14:textId="77777777" w:rsidR="00A50642" w:rsidRPr="00885DDD" w:rsidRDefault="00A50642">
      <w:pPr>
        <w:spacing w:before="0" w:line="276" w:lineRule="auto"/>
        <w:jc w:val="left"/>
      </w:pPr>
    </w:p>
    <w:p w14:paraId="062B1A63" w14:textId="77777777" w:rsidR="00A50642" w:rsidRPr="00885DDD" w:rsidRDefault="00A50642" w:rsidP="00A50642">
      <w:pPr>
        <w:pStyle w:val="Heading1"/>
        <w:numPr>
          <w:ilvl w:val="0"/>
          <w:numId w:val="0"/>
        </w:numPr>
        <w:ind w:left="360" w:hanging="360"/>
      </w:pPr>
      <w:bookmarkStart w:id="7" w:name="_Toc2809907"/>
      <w:bookmarkStart w:id="8" w:name="_Toc104650424"/>
      <w:r w:rsidRPr="00885DDD">
        <w:t>ABSTRACT</w:t>
      </w:r>
      <w:bookmarkEnd w:id="7"/>
      <w:bookmarkEnd w:id="8"/>
    </w:p>
    <w:p w14:paraId="525A8363" w14:textId="77777777" w:rsidR="00893EB2" w:rsidRPr="00893EB2" w:rsidRDefault="00893EB2" w:rsidP="00893EB2">
      <w:pPr>
        <w:spacing w:before="0"/>
        <w:ind w:firstLine="720"/>
        <w:jc w:val="left"/>
        <w:rPr>
          <w:lang w:val="en-US"/>
        </w:rPr>
      </w:pPr>
      <w:r w:rsidRPr="00893EB2">
        <w:rPr>
          <w:lang w:val="en-US"/>
        </w:rPr>
        <w:t>In this thesis, we designed and developed applications based on multiprotocol technique. By performing experiments in different environments, conditions and hardware, we evaluated the efficiency of multiprotocol technique in practical settings.  The thesis focused on two main points:</w:t>
      </w:r>
    </w:p>
    <w:p w14:paraId="756F4EF8" w14:textId="77777777" w:rsidR="00893EB2" w:rsidRPr="00893EB2" w:rsidRDefault="00893EB2" w:rsidP="00C15C3B">
      <w:pPr>
        <w:numPr>
          <w:ilvl w:val="0"/>
          <w:numId w:val="73"/>
        </w:numPr>
        <w:spacing w:before="0" w:after="0"/>
        <w:jc w:val="left"/>
        <w:rPr>
          <w:lang w:val="en-US"/>
        </w:rPr>
      </w:pPr>
      <w:r w:rsidRPr="00893EB2">
        <w:rPr>
          <w:lang w:val="en-US"/>
        </w:rPr>
        <w:t>Designing and building a network in which has multiprotocol nodes</w:t>
      </w:r>
    </w:p>
    <w:p w14:paraId="4A357069" w14:textId="77777777" w:rsidR="00893EB2" w:rsidRPr="00893EB2" w:rsidRDefault="00893EB2" w:rsidP="00C15C3B">
      <w:pPr>
        <w:numPr>
          <w:ilvl w:val="0"/>
          <w:numId w:val="73"/>
        </w:numPr>
        <w:spacing w:before="0" w:after="0"/>
        <w:jc w:val="left"/>
        <w:rPr>
          <w:lang w:val="en-US"/>
        </w:rPr>
      </w:pPr>
      <w:r w:rsidRPr="00893EB2">
        <w:rPr>
          <w:lang w:val="en-US"/>
        </w:rPr>
        <w:t>Evaluating the effectiveness of the protocols used in this network</w:t>
      </w:r>
    </w:p>
    <w:p w14:paraId="7BF59398" w14:textId="2D0EA33E" w:rsidR="00893EB2" w:rsidRPr="00893EB2" w:rsidRDefault="00893EB2" w:rsidP="00893EB2">
      <w:pPr>
        <w:spacing w:before="0"/>
        <w:ind w:firstLine="360"/>
        <w:jc w:val="left"/>
        <w:rPr>
          <w:lang w:val="en-US"/>
        </w:rPr>
      </w:pPr>
      <w:r w:rsidRPr="00893EB2">
        <w:rPr>
          <w:lang w:val="en-US"/>
        </w:rPr>
        <w:t>The implementation of our system was divided into five main components:</w:t>
      </w:r>
    </w:p>
    <w:tbl>
      <w:tblPr>
        <w:tblW w:w="0" w:type="auto"/>
        <w:tblCellMar>
          <w:top w:w="15" w:type="dxa"/>
          <w:left w:w="15" w:type="dxa"/>
          <w:bottom w:w="15" w:type="dxa"/>
          <w:right w:w="15" w:type="dxa"/>
        </w:tblCellMar>
        <w:tblLook w:val="04A0" w:firstRow="1" w:lastRow="0" w:firstColumn="1" w:lastColumn="0" w:noHBand="0" w:noVBand="1"/>
      </w:tblPr>
      <w:tblGrid>
        <w:gridCol w:w="1183"/>
        <w:gridCol w:w="7437"/>
      </w:tblGrid>
      <w:tr w:rsidR="00893EB2" w:rsidRPr="00893EB2" w14:paraId="4944AE38" w14:textId="77777777" w:rsidTr="00893E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2C1C24" w14:textId="77777777" w:rsidR="00893EB2" w:rsidRPr="00893EB2" w:rsidRDefault="00893EB2" w:rsidP="00893EB2">
            <w:pPr>
              <w:spacing w:before="0" w:after="0" w:line="240" w:lineRule="auto"/>
              <w:rPr>
                <w:lang w:val="en-US"/>
              </w:rPr>
            </w:pPr>
            <w:r w:rsidRPr="00893EB2">
              <w:rPr>
                <w:lang w:val="en-US"/>
              </w:rPr>
              <w:t>Gatew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0568A" w14:textId="77777777" w:rsidR="00893EB2" w:rsidRPr="00893EB2" w:rsidRDefault="00893EB2" w:rsidP="00893EB2">
            <w:pPr>
              <w:spacing w:before="0" w:after="0" w:line="240" w:lineRule="auto"/>
              <w:rPr>
                <w:lang w:val="en-US"/>
              </w:rPr>
            </w:pPr>
            <w:r w:rsidRPr="00893EB2">
              <w:rPr>
                <w:lang w:val="en-US"/>
              </w:rPr>
              <w:t>Exchanging packets with OpenThread network and Zigbee network through Thread and Zigbee dongles; communicating with the Broker using MQTT protocol through WiFi.</w:t>
            </w:r>
          </w:p>
        </w:tc>
      </w:tr>
      <w:tr w:rsidR="00893EB2" w:rsidRPr="00893EB2" w14:paraId="41EB5130" w14:textId="77777777" w:rsidTr="00893E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C7C1F" w14:textId="77777777" w:rsidR="00893EB2" w:rsidRPr="00893EB2" w:rsidRDefault="00893EB2" w:rsidP="00893EB2">
            <w:pPr>
              <w:spacing w:before="0" w:after="0" w:line="240" w:lineRule="auto"/>
              <w:rPr>
                <w:lang w:val="en-US"/>
              </w:rPr>
            </w:pPr>
            <w:r w:rsidRPr="00893EB2">
              <w:rPr>
                <w:lang w:val="en-US"/>
              </w:rPr>
              <w:t>Rou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2B30A" w14:textId="77777777" w:rsidR="00893EB2" w:rsidRPr="00893EB2" w:rsidRDefault="00893EB2" w:rsidP="00893EB2">
            <w:pPr>
              <w:spacing w:before="0" w:after="0" w:line="240" w:lineRule="auto"/>
              <w:rPr>
                <w:lang w:val="en-US"/>
              </w:rPr>
            </w:pPr>
            <w:r w:rsidRPr="00893EB2">
              <w:rPr>
                <w:lang w:val="en-US"/>
              </w:rPr>
              <w:t>Running on Thread or Zigbee; exchanging data with Gateway. Some routers have multiprotocol (BLE/Thread or BLE/Zigbee) firmware to enable users’ smartphones to access the network when Broker crashes.</w:t>
            </w:r>
          </w:p>
        </w:tc>
      </w:tr>
      <w:tr w:rsidR="00893EB2" w:rsidRPr="00893EB2" w14:paraId="120FBCAD" w14:textId="77777777" w:rsidTr="00893E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66E02" w14:textId="77777777" w:rsidR="00893EB2" w:rsidRPr="00893EB2" w:rsidRDefault="00893EB2" w:rsidP="00893EB2">
            <w:pPr>
              <w:spacing w:before="0" w:after="0" w:line="240" w:lineRule="auto"/>
              <w:rPr>
                <w:lang w:val="en-US"/>
              </w:rPr>
            </w:pPr>
            <w:r w:rsidRPr="00893EB2">
              <w:rPr>
                <w:lang w:val="en-US"/>
              </w:rPr>
              <w:t>End n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073F2E" w14:textId="77777777" w:rsidR="00893EB2" w:rsidRPr="00893EB2" w:rsidRDefault="00893EB2" w:rsidP="00893EB2">
            <w:pPr>
              <w:spacing w:before="0" w:after="0" w:line="240" w:lineRule="auto"/>
              <w:rPr>
                <w:lang w:val="en-US"/>
              </w:rPr>
            </w:pPr>
            <w:r w:rsidRPr="00893EB2">
              <w:rPr>
                <w:lang w:val="en-US"/>
              </w:rPr>
              <w:t>Running only on Thread or Zigbee for power saving purposes; receiving control commands from users</w:t>
            </w:r>
          </w:p>
        </w:tc>
      </w:tr>
      <w:tr w:rsidR="00893EB2" w:rsidRPr="00893EB2" w14:paraId="53D1F4C1" w14:textId="77777777" w:rsidTr="00893E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C60115" w14:textId="77777777" w:rsidR="00893EB2" w:rsidRPr="00893EB2" w:rsidRDefault="00893EB2" w:rsidP="00893EB2">
            <w:pPr>
              <w:spacing w:before="0" w:after="0" w:line="240" w:lineRule="auto"/>
              <w:rPr>
                <w:lang w:val="en-US"/>
              </w:rPr>
            </w:pPr>
            <w:r w:rsidRPr="00893EB2">
              <w:rPr>
                <w:lang w:val="en-US"/>
              </w:rPr>
              <w:t>Brok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43A00" w14:textId="77777777" w:rsidR="00893EB2" w:rsidRPr="00893EB2" w:rsidRDefault="00893EB2" w:rsidP="00893EB2">
            <w:pPr>
              <w:spacing w:before="0" w:after="0" w:line="240" w:lineRule="auto"/>
              <w:rPr>
                <w:lang w:val="en-US"/>
              </w:rPr>
            </w:pPr>
            <w:r w:rsidRPr="00893EB2">
              <w:rPr>
                <w:lang w:val="en-US"/>
              </w:rPr>
              <w:t>Running on the available Cloud service of HiveMQ. The main objective of the Broker is to act as a bridge between the Gateway and the control block (i.e. mobile application, website) by WiFi for remote control.</w:t>
            </w:r>
          </w:p>
        </w:tc>
      </w:tr>
      <w:tr w:rsidR="00893EB2" w:rsidRPr="00893EB2" w14:paraId="604A6033" w14:textId="77777777" w:rsidTr="00893E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784DA" w14:textId="77777777" w:rsidR="00893EB2" w:rsidRPr="00893EB2" w:rsidRDefault="00893EB2" w:rsidP="00893EB2">
            <w:pPr>
              <w:spacing w:before="0" w:after="0" w:line="240" w:lineRule="auto"/>
              <w:rPr>
                <w:lang w:val="en-US"/>
              </w:rPr>
            </w:pPr>
            <w:r w:rsidRPr="00893EB2">
              <w:rPr>
                <w:lang w:val="en-US"/>
              </w:rPr>
              <w:t>Control blo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078E3" w14:textId="77777777" w:rsidR="00893EB2" w:rsidRPr="00893EB2" w:rsidRDefault="00893EB2" w:rsidP="00893EB2">
            <w:pPr>
              <w:spacing w:before="0" w:after="0" w:line="240" w:lineRule="auto"/>
              <w:rPr>
                <w:lang w:val="en-US"/>
              </w:rPr>
            </w:pPr>
            <w:r w:rsidRPr="00893EB2">
              <w:rPr>
                <w:lang w:val="en-US"/>
              </w:rPr>
              <w:t>A mobile application on users’ smartphone or laptop that allows them to access the Thread/Zigbee network by sending and receiving packets to and from the Broker (remote control) or a multiprotocol BLE/Thread node (local control).</w:t>
            </w:r>
          </w:p>
        </w:tc>
      </w:tr>
    </w:tbl>
    <w:p w14:paraId="40ABB52C" w14:textId="77777777" w:rsidR="00893EB2" w:rsidRDefault="00893EB2" w:rsidP="00893EB2">
      <w:pPr>
        <w:spacing w:before="0"/>
        <w:ind w:firstLine="720"/>
        <w:jc w:val="left"/>
        <w:rPr>
          <w:lang w:val="en-US"/>
        </w:rPr>
      </w:pPr>
    </w:p>
    <w:p w14:paraId="20B1005F" w14:textId="77A2EEAF" w:rsidR="00893EB2" w:rsidRPr="00893EB2" w:rsidRDefault="00893EB2" w:rsidP="00893EB2">
      <w:pPr>
        <w:spacing w:before="0"/>
        <w:ind w:firstLine="720"/>
        <w:jc w:val="left"/>
        <w:rPr>
          <w:lang w:val="en-US"/>
        </w:rPr>
      </w:pPr>
      <w:r w:rsidRPr="00893EB2">
        <w:rPr>
          <w:lang w:val="en-US"/>
        </w:rPr>
        <w:t>To intensively evaluate the performance of this network, we performed our testing experiments in two different environments: indoor - almost no obstacles and outdoor - few obstacles, from which we come to an objective conclusion about how environmental factors affect the Thread or Zigbee connection.</w:t>
      </w:r>
    </w:p>
    <w:p w14:paraId="1BC5A0FB" w14:textId="77777777" w:rsidR="00A50642" w:rsidRPr="00885DDD" w:rsidRDefault="00A50642">
      <w:pPr>
        <w:spacing w:before="0" w:line="276" w:lineRule="auto"/>
        <w:jc w:val="left"/>
      </w:pPr>
    </w:p>
    <w:p w14:paraId="07BD8D23" w14:textId="77777777" w:rsidR="00A50642" w:rsidRPr="00885DDD" w:rsidRDefault="00A50642">
      <w:pPr>
        <w:spacing w:before="0" w:line="276" w:lineRule="auto"/>
        <w:jc w:val="left"/>
      </w:pPr>
      <w:r w:rsidRPr="00885DDD">
        <w:br w:type="page"/>
      </w:r>
    </w:p>
    <w:p w14:paraId="0DDC23ED" w14:textId="77777777" w:rsidR="00CF7AB2" w:rsidRPr="00885DDD" w:rsidRDefault="00CF7AB2" w:rsidP="00CF7AB2">
      <w:pPr>
        <w:jc w:val="center"/>
      </w:pPr>
    </w:p>
    <w:p w14:paraId="515AF504" w14:textId="77777777" w:rsidR="00AF3F98" w:rsidRPr="00885DDD" w:rsidRDefault="0090426B" w:rsidP="0077309D">
      <w:pPr>
        <w:keepLines/>
        <w:tabs>
          <w:tab w:val="left" w:pos="1080"/>
          <w:tab w:val="right" w:pos="8520"/>
        </w:tabs>
        <w:spacing w:before="0" w:after="480" w:line="240" w:lineRule="auto"/>
        <w:jc w:val="right"/>
        <w:rPr>
          <w:b/>
          <w:sz w:val="32"/>
          <w:szCs w:val="32"/>
        </w:rPr>
      </w:pPr>
      <w:r w:rsidRPr="00885DDD">
        <w:rPr>
          <w:b/>
          <w:sz w:val="32"/>
          <w:szCs w:val="32"/>
        </w:rPr>
        <w:t>MỤC LỤC</w:t>
      </w:r>
    </w:p>
    <w:p w14:paraId="5ACCAE06" w14:textId="19F18B49" w:rsidR="009F794A" w:rsidRDefault="00384C5F">
      <w:pPr>
        <w:pStyle w:val="TOC1"/>
        <w:rPr>
          <w:rFonts w:asciiTheme="minorHAnsi" w:eastAsiaTheme="minorEastAsia" w:hAnsiTheme="minorHAnsi" w:cstheme="minorBidi"/>
          <w:b w:val="0"/>
          <w:bCs w:val="0"/>
          <w:sz w:val="22"/>
          <w:szCs w:val="22"/>
          <w:lang w:val="en-US"/>
        </w:rPr>
      </w:pPr>
      <w:r w:rsidRPr="00885DDD">
        <w:rPr>
          <w:caps/>
          <w:u w:val="single"/>
        </w:rPr>
        <w:fldChar w:fldCharType="begin"/>
      </w:r>
      <w:r w:rsidR="0077309D" w:rsidRPr="00885DDD">
        <w:rPr>
          <w:caps/>
          <w:u w:val="single"/>
        </w:rPr>
        <w:instrText xml:space="preserve"> TOC \o "1-3" \h \z \u </w:instrText>
      </w:r>
      <w:r w:rsidRPr="00885DDD">
        <w:rPr>
          <w:caps/>
          <w:u w:val="single"/>
        </w:rPr>
        <w:fldChar w:fldCharType="separate"/>
      </w:r>
      <w:hyperlink w:anchor="_Toc104650421" w:history="1">
        <w:r w:rsidR="009F794A" w:rsidRPr="004F44F0">
          <w:rPr>
            <w:rStyle w:val="Hyperlink"/>
          </w:rPr>
          <w:t>LỜI CÁM ƠN</w:t>
        </w:r>
        <w:r w:rsidR="009F794A">
          <w:rPr>
            <w:webHidden/>
          </w:rPr>
          <w:tab/>
        </w:r>
        <w:r w:rsidR="009F794A">
          <w:rPr>
            <w:webHidden/>
          </w:rPr>
          <w:fldChar w:fldCharType="begin"/>
        </w:r>
        <w:r w:rsidR="009F794A">
          <w:rPr>
            <w:webHidden/>
          </w:rPr>
          <w:instrText xml:space="preserve"> PAGEREF _Toc104650421 \h </w:instrText>
        </w:r>
        <w:r w:rsidR="009F794A">
          <w:rPr>
            <w:webHidden/>
          </w:rPr>
        </w:r>
        <w:r w:rsidR="009F794A">
          <w:rPr>
            <w:webHidden/>
          </w:rPr>
          <w:fldChar w:fldCharType="separate"/>
        </w:r>
        <w:r w:rsidR="009F794A">
          <w:rPr>
            <w:webHidden/>
          </w:rPr>
          <w:t>i</w:t>
        </w:r>
        <w:r w:rsidR="009F794A">
          <w:rPr>
            <w:webHidden/>
          </w:rPr>
          <w:fldChar w:fldCharType="end"/>
        </w:r>
      </w:hyperlink>
    </w:p>
    <w:p w14:paraId="793D0DB1" w14:textId="660975A5" w:rsidR="009F794A" w:rsidRDefault="00AC5449">
      <w:pPr>
        <w:pStyle w:val="TOC1"/>
        <w:rPr>
          <w:rFonts w:asciiTheme="minorHAnsi" w:eastAsiaTheme="minorEastAsia" w:hAnsiTheme="minorHAnsi" w:cstheme="minorBidi"/>
          <w:b w:val="0"/>
          <w:bCs w:val="0"/>
          <w:sz w:val="22"/>
          <w:szCs w:val="22"/>
          <w:lang w:val="en-US"/>
        </w:rPr>
      </w:pPr>
      <w:hyperlink w:anchor="_Toc104650422" w:history="1">
        <w:r w:rsidR="009F794A" w:rsidRPr="004F44F0">
          <w:rPr>
            <w:rStyle w:val="Hyperlink"/>
          </w:rPr>
          <w:t>LỜI CAM ĐOAN</w:t>
        </w:r>
        <w:r w:rsidR="009F794A">
          <w:rPr>
            <w:webHidden/>
          </w:rPr>
          <w:tab/>
        </w:r>
        <w:r w:rsidR="009F794A">
          <w:rPr>
            <w:webHidden/>
          </w:rPr>
          <w:fldChar w:fldCharType="begin"/>
        </w:r>
        <w:r w:rsidR="009F794A">
          <w:rPr>
            <w:webHidden/>
          </w:rPr>
          <w:instrText xml:space="preserve"> PAGEREF _Toc104650422 \h </w:instrText>
        </w:r>
        <w:r w:rsidR="009F794A">
          <w:rPr>
            <w:webHidden/>
          </w:rPr>
        </w:r>
        <w:r w:rsidR="009F794A">
          <w:rPr>
            <w:webHidden/>
          </w:rPr>
          <w:fldChar w:fldCharType="separate"/>
        </w:r>
        <w:r w:rsidR="009F794A">
          <w:rPr>
            <w:webHidden/>
          </w:rPr>
          <w:t>ii</w:t>
        </w:r>
        <w:r w:rsidR="009F794A">
          <w:rPr>
            <w:webHidden/>
          </w:rPr>
          <w:fldChar w:fldCharType="end"/>
        </w:r>
      </w:hyperlink>
    </w:p>
    <w:p w14:paraId="3643469F" w14:textId="0D79AE46" w:rsidR="009F794A" w:rsidRDefault="00AC5449">
      <w:pPr>
        <w:pStyle w:val="TOC1"/>
        <w:rPr>
          <w:rFonts w:asciiTheme="minorHAnsi" w:eastAsiaTheme="minorEastAsia" w:hAnsiTheme="minorHAnsi" w:cstheme="minorBidi"/>
          <w:b w:val="0"/>
          <w:bCs w:val="0"/>
          <w:sz w:val="22"/>
          <w:szCs w:val="22"/>
          <w:lang w:val="en-US"/>
        </w:rPr>
      </w:pPr>
      <w:hyperlink w:anchor="_Toc104650423" w:history="1">
        <w:r w:rsidR="009F794A" w:rsidRPr="004F44F0">
          <w:rPr>
            <w:rStyle w:val="Hyperlink"/>
          </w:rPr>
          <w:t>TÓM TẮT LUẬN VĂN</w:t>
        </w:r>
        <w:r w:rsidR="009F794A">
          <w:rPr>
            <w:webHidden/>
          </w:rPr>
          <w:tab/>
        </w:r>
        <w:r w:rsidR="009F794A">
          <w:rPr>
            <w:webHidden/>
          </w:rPr>
          <w:fldChar w:fldCharType="begin"/>
        </w:r>
        <w:r w:rsidR="009F794A">
          <w:rPr>
            <w:webHidden/>
          </w:rPr>
          <w:instrText xml:space="preserve"> PAGEREF _Toc104650423 \h </w:instrText>
        </w:r>
        <w:r w:rsidR="009F794A">
          <w:rPr>
            <w:webHidden/>
          </w:rPr>
        </w:r>
        <w:r w:rsidR="009F794A">
          <w:rPr>
            <w:webHidden/>
          </w:rPr>
          <w:fldChar w:fldCharType="separate"/>
        </w:r>
        <w:r w:rsidR="009F794A">
          <w:rPr>
            <w:webHidden/>
          </w:rPr>
          <w:t>iii</w:t>
        </w:r>
        <w:r w:rsidR="009F794A">
          <w:rPr>
            <w:webHidden/>
          </w:rPr>
          <w:fldChar w:fldCharType="end"/>
        </w:r>
      </w:hyperlink>
    </w:p>
    <w:p w14:paraId="4DF91D66" w14:textId="4857EF27" w:rsidR="009F794A" w:rsidRDefault="00AC5449">
      <w:pPr>
        <w:pStyle w:val="TOC1"/>
        <w:rPr>
          <w:rFonts w:asciiTheme="minorHAnsi" w:eastAsiaTheme="minorEastAsia" w:hAnsiTheme="minorHAnsi" w:cstheme="minorBidi"/>
          <w:b w:val="0"/>
          <w:bCs w:val="0"/>
          <w:sz w:val="22"/>
          <w:szCs w:val="22"/>
          <w:lang w:val="en-US"/>
        </w:rPr>
      </w:pPr>
      <w:hyperlink w:anchor="_Toc104650424" w:history="1">
        <w:r w:rsidR="009F794A" w:rsidRPr="004F44F0">
          <w:rPr>
            <w:rStyle w:val="Hyperlink"/>
          </w:rPr>
          <w:t>ABSTRACT</w:t>
        </w:r>
        <w:r w:rsidR="009F794A">
          <w:rPr>
            <w:webHidden/>
          </w:rPr>
          <w:tab/>
        </w:r>
        <w:r w:rsidR="009F794A">
          <w:rPr>
            <w:webHidden/>
          </w:rPr>
          <w:fldChar w:fldCharType="begin"/>
        </w:r>
        <w:r w:rsidR="009F794A">
          <w:rPr>
            <w:webHidden/>
          </w:rPr>
          <w:instrText xml:space="preserve"> PAGEREF _Toc104650424 \h </w:instrText>
        </w:r>
        <w:r w:rsidR="009F794A">
          <w:rPr>
            <w:webHidden/>
          </w:rPr>
        </w:r>
        <w:r w:rsidR="009F794A">
          <w:rPr>
            <w:webHidden/>
          </w:rPr>
          <w:fldChar w:fldCharType="separate"/>
        </w:r>
        <w:r w:rsidR="009F794A">
          <w:rPr>
            <w:webHidden/>
          </w:rPr>
          <w:t>iv</w:t>
        </w:r>
        <w:r w:rsidR="009F794A">
          <w:rPr>
            <w:webHidden/>
          </w:rPr>
          <w:fldChar w:fldCharType="end"/>
        </w:r>
      </w:hyperlink>
    </w:p>
    <w:p w14:paraId="68E9B183" w14:textId="43ED5A0B" w:rsidR="009F794A" w:rsidRDefault="00AC5449">
      <w:pPr>
        <w:pStyle w:val="TOC1"/>
        <w:rPr>
          <w:rFonts w:asciiTheme="minorHAnsi" w:eastAsiaTheme="minorEastAsia" w:hAnsiTheme="minorHAnsi" w:cstheme="minorBidi"/>
          <w:b w:val="0"/>
          <w:bCs w:val="0"/>
          <w:sz w:val="22"/>
          <w:szCs w:val="22"/>
          <w:lang w:val="en-US"/>
        </w:rPr>
      </w:pPr>
      <w:hyperlink w:anchor="_Toc104650425" w:history="1">
        <w:r w:rsidR="009F794A" w:rsidRPr="004F44F0">
          <w:rPr>
            <w:rStyle w:val="Hyperlink"/>
          </w:rPr>
          <w:t>DANH SÁCH BẢNG</w:t>
        </w:r>
        <w:r w:rsidR="009F794A">
          <w:rPr>
            <w:webHidden/>
          </w:rPr>
          <w:tab/>
        </w:r>
        <w:r w:rsidR="009F794A">
          <w:rPr>
            <w:webHidden/>
          </w:rPr>
          <w:fldChar w:fldCharType="begin"/>
        </w:r>
        <w:r w:rsidR="009F794A">
          <w:rPr>
            <w:webHidden/>
          </w:rPr>
          <w:instrText xml:space="preserve"> PAGEREF _Toc104650425 \h </w:instrText>
        </w:r>
        <w:r w:rsidR="009F794A">
          <w:rPr>
            <w:webHidden/>
          </w:rPr>
        </w:r>
        <w:r w:rsidR="009F794A">
          <w:rPr>
            <w:webHidden/>
          </w:rPr>
          <w:fldChar w:fldCharType="separate"/>
        </w:r>
        <w:r w:rsidR="009F794A">
          <w:rPr>
            <w:webHidden/>
          </w:rPr>
          <w:t>ix</w:t>
        </w:r>
        <w:r w:rsidR="009F794A">
          <w:rPr>
            <w:webHidden/>
          </w:rPr>
          <w:fldChar w:fldCharType="end"/>
        </w:r>
      </w:hyperlink>
    </w:p>
    <w:p w14:paraId="684BD829" w14:textId="512EC7E3" w:rsidR="009F794A" w:rsidRDefault="00AC5449">
      <w:pPr>
        <w:pStyle w:val="TOC1"/>
        <w:rPr>
          <w:rFonts w:asciiTheme="minorHAnsi" w:eastAsiaTheme="minorEastAsia" w:hAnsiTheme="minorHAnsi" w:cstheme="minorBidi"/>
          <w:b w:val="0"/>
          <w:bCs w:val="0"/>
          <w:sz w:val="22"/>
          <w:szCs w:val="22"/>
          <w:lang w:val="en-US"/>
        </w:rPr>
      </w:pPr>
      <w:hyperlink w:anchor="_Toc104650426" w:history="1">
        <w:r w:rsidR="009F794A" w:rsidRPr="004F44F0">
          <w:rPr>
            <w:rStyle w:val="Hyperlink"/>
          </w:rPr>
          <w:t>DANH SÁCH HÌNH VẼ</w:t>
        </w:r>
        <w:r w:rsidR="009F794A">
          <w:rPr>
            <w:webHidden/>
          </w:rPr>
          <w:tab/>
        </w:r>
        <w:r w:rsidR="009F794A">
          <w:rPr>
            <w:webHidden/>
          </w:rPr>
          <w:fldChar w:fldCharType="begin"/>
        </w:r>
        <w:r w:rsidR="009F794A">
          <w:rPr>
            <w:webHidden/>
          </w:rPr>
          <w:instrText xml:space="preserve"> PAGEREF _Toc104650426 \h </w:instrText>
        </w:r>
        <w:r w:rsidR="009F794A">
          <w:rPr>
            <w:webHidden/>
          </w:rPr>
        </w:r>
        <w:r w:rsidR="009F794A">
          <w:rPr>
            <w:webHidden/>
          </w:rPr>
          <w:fldChar w:fldCharType="separate"/>
        </w:r>
        <w:r w:rsidR="009F794A">
          <w:rPr>
            <w:webHidden/>
          </w:rPr>
          <w:t>x</w:t>
        </w:r>
        <w:r w:rsidR="009F794A">
          <w:rPr>
            <w:webHidden/>
          </w:rPr>
          <w:fldChar w:fldCharType="end"/>
        </w:r>
      </w:hyperlink>
    </w:p>
    <w:p w14:paraId="40B09A7A" w14:textId="5E9148F8" w:rsidR="009F794A" w:rsidRDefault="00AC5449">
      <w:pPr>
        <w:pStyle w:val="TOC1"/>
        <w:rPr>
          <w:rFonts w:asciiTheme="minorHAnsi" w:eastAsiaTheme="minorEastAsia" w:hAnsiTheme="minorHAnsi" w:cstheme="minorBidi"/>
          <w:b w:val="0"/>
          <w:bCs w:val="0"/>
          <w:sz w:val="22"/>
          <w:szCs w:val="22"/>
          <w:lang w:val="en-US"/>
        </w:rPr>
      </w:pPr>
      <w:hyperlink w:anchor="_Toc104650427" w:history="1">
        <w:r w:rsidR="009F794A" w:rsidRPr="004F44F0">
          <w:rPr>
            <w:rStyle w:val="Hyperlink"/>
          </w:rPr>
          <w:t>DANH SÁCH TỪ VIẾT TẮT</w:t>
        </w:r>
        <w:r w:rsidR="009F794A">
          <w:rPr>
            <w:webHidden/>
          </w:rPr>
          <w:tab/>
        </w:r>
        <w:r w:rsidR="009F794A">
          <w:rPr>
            <w:webHidden/>
          </w:rPr>
          <w:fldChar w:fldCharType="begin"/>
        </w:r>
        <w:r w:rsidR="009F794A">
          <w:rPr>
            <w:webHidden/>
          </w:rPr>
          <w:instrText xml:space="preserve"> PAGEREF _Toc104650427 \h </w:instrText>
        </w:r>
        <w:r w:rsidR="009F794A">
          <w:rPr>
            <w:webHidden/>
          </w:rPr>
        </w:r>
        <w:r w:rsidR="009F794A">
          <w:rPr>
            <w:webHidden/>
          </w:rPr>
          <w:fldChar w:fldCharType="separate"/>
        </w:r>
        <w:r w:rsidR="009F794A">
          <w:rPr>
            <w:webHidden/>
          </w:rPr>
          <w:t>xii</w:t>
        </w:r>
        <w:r w:rsidR="009F794A">
          <w:rPr>
            <w:webHidden/>
          </w:rPr>
          <w:fldChar w:fldCharType="end"/>
        </w:r>
      </w:hyperlink>
    </w:p>
    <w:p w14:paraId="5222FE48" w14:textId="6D40941F" w:rsidR="009F794A" w:rsidRDefault="00AC5449">
      <w:pPr>
        <w:pStyle w:val="TOC1"/>
        <w:tabs>
          <w:tab w:val="left" w:pos="1680"/>
        </w:tabs>
        <w:rPr>
          <w:rFonts w:asciiTheme="minorHAnsi" w:eastAsiaTheme="minorEastAsia" w:hAnsiTheme="minorHAnsi" w:cstheme="minorBidi"/>
          <w:b w:val="0"/>
          <w:bCs w:val="0"/>
          <w:sz w:val="22"/>
          <w:szCs w:val="22"/>
          <w:lang w:val="en-US"/>
        </w:rPr>
      </w:pPr>
      <w:hyperlink w:anchor="_Toc104650428" w:history="1">
        <w:r w:rsidR="009F794A" w:rsidRPr="004F44F0">
          <w:rPr>
            <w:rStyle w:val="Hyperlink"/>
          </w:rPr>
          <w:t>CHƯƠNG 1.</w:t>
        </w:r>
        <w:r w:rsidR="009F794A">
          <w:rPr>
            <w:rFonts w:asciiTheme="minorHAnsi" w:eastAsiaTheme="minorEastAsia" w:hAnsiTheme="minorHAnsi" w:cstheme="minorBidi"/>
            <w:b w:val="0"/>
            <w:bCs w:val="0"/>
            <w:sz w:val="22"/>
            <w:szCs w:val="22"/>
            <w:lang w:val="en-US"/>
          </w:rPr>
          <w:tab/>
        </w:r>
        <w:r w:rsidR="009F794A" w:rsidRPr="004F44F0">
          <w:rPr>
            <w:rStyle w:val="Hyperlink"/>
          </w:rPr>
          <w:t>GIỚI THIỆU</w:t>
        </w:r>
        <w:r w:rsidR="009F794A">
          <w:rPr>
            <w:webHidden/>
          </w:rPr>
          <w:tab/>
        </w:r>
        <w:r w:rsidR="009F794A">
          <w:rPr>
            <w:webHidden/>
          </w:rPr>
          <w:fldChar w:fldCharType="begin"/>
        </w:r>
        <w:r w:rsidR="009F794A">
          <w:rPr>
            <w:webHidden/>
          </w:rPr>
          <w:instrText xml:space="preserve"> PAGEREF _Toc104650428 \h </w:instrText>
        </w:r>
        <w:r w:rsidR="009F794A">
          <w:rPr>
            <w:webHidden/>
          </w:rPr>
        </w:r>
        <w:r w:rsidR="009F794A">
          <w:rPr>
            <w:webHidden/>
          </w:rPr>
          <w:fldChar w:fldCharType="separate"/>
        </w:r>
        <w:r w:rsidR="009F794A">
          <w:rPr>
            <w:webHidden/>
          </w:rPr>
          <w:t>2</w:t>
        </w:r>
        <w:r w:rsidR="009F794A">
          <w:rPr>
            <w:webHidden/>
          </w:rPr>
          <w:fldChar w:fldCharType="end"/>
        </w:r>
      </w:hyperlink>
    </w:p>
    <w:p w14:paraId="2381E055" w14:textId="44DC5056" w:rsidR="009F794A" w:rsidRDefault="00AC5449">
      <w:pPr>
        <w:pStyle w:val="TOC2"/>
        <w:rPr>
          <w:rFonts w:asciiTheme="minorHAnsi" w:eastAsiaTheme="minorEastAsia" w:hAnsiTheme="minorHAnsi" w:cstheme="minorBidi"/>
          <w:b w:val="0"/>
          <w:bCs w:val="0"/>
          <w:sz w:val="22"/>
          <w:szCs w:val="22"/>
          <w:lang w:val="en-US"/>
        </w:rPr>
      </w:pPr>
      <w:hyperlink w:anchor="_Toc104650429" w:history="1">
        <w:r w:rsidR="009F794A" w:rsidRPr="004F44F0">
          <w:rPr>
            <w:rStyle w:val="Hyperlink"/>
          </w:rPr>
          <w:t>1.1</w:t>
        </w:r>
        <w:r w:rsidR="009F794A">
          <w:rPr>
            <w:rFonts w:asciiTheme="minorHAnsi" w:eastAsiaTheme="minorEastAsia" w:hAnsiTheme="minorHAnsi" w:cstheme="minorBidi"/>
            <w:b w:val="0"/>
            <w:bCs w:val="0"/>
            <w:sz w:val="22"/>
            <w:szCs w:val="22"/>
            <w:lang w:val="en-US"/>
          </w:rPr>
          <w:tab/>
        </w:r>
        <w:r w:rsidR="009F794A" w:rsidRPr="004F44F0">
          <w:rPr>
            <w:rStyle w:val="Hyperlink"/>
          </w:rPr>
          <w:t>Đặt vấn đề</w:t>
        </w:r>
        <w:r w:rsidR="009F794A">
          <w:rPr>
            <w:webHidden/>
          </w:rPr>
          <w:tab/>
        </w:r>
        <w:r w:rsidR="009F794A">
          <w:rPr>
            <w:webHidden/>
          </w:rPr>
          <w:fldChar w:fldCharType="begin"/>
        </w:r>
        <w:r w:rsidR="009F794A">
          <w:rPr>
            <w:webHidden/>
          </w:rPr>
          <w:instrText xml:space="preserve"> PAGEREF _Toc104650429 \h </w:instrText>
        </w:r>
        <w:r w:rsidR="009F794A">
          <w:rPr>
            <w:webHidden/>
          </w:rPr>
        </w:r>
        <w:r w:rsidR="009F794A">
          <w:rPr>
            <w:webHidden/>
          </w:rPr>
          <w:fldChar w:fldCharType="separate"/>
        </w:r>
        <w:r w:rsidR="009F794A">
          <w:rPr>
            <w:webHidden/>
          </w:rPr>
          <w:t>2</w:t>
        </w:r>
        <w:r w:rsidR="009F794A">
          <w:rPr>
            <w:webHidden/>
          </w:rPr>
          <w:fldChar w:fldCharType="end"/>
        </w:r>
      </w:hyperlink>
    </w:p>
    <w:p w14:paraId="4887DDFE" w14:textId="750C07B4" w:rsidR="009F794A" w:rsidRDefault="00AC5449">
      <w:pPr>
        <w:pStyle w:val="TOC2"/>
        <w:rPr>
          <w:rFonts w:asciiTheme="minorHAnsi" w:eastAsiaTheme="minorEastAsia" w:hAnsiTheme="minorHAnsi" w:cstheme="minorBidi"/>
          <w:b w:val="0"/>
          <w:bCs w:val="0"/>
          <w:sz w:val="22"/>
          <w:szCs w:val="22"/>
          <w:lang w:val="en-US"/>
        </w:rPr>
      </w:pPr>
      <w:hyperlink w:anchor="_Toc104650430" w:history="1">
        <w:r w:rsidR="009F794A" w:rsidRPr="004F44F0">
          <w:rPr>
            <w:rStyle w:val="Hyperlink"/>
          </w:rPr>
          <w:t>1.2</w:t>
        </w:r>
        <w:r w:rsidR="009F794A">
          <w:rPr>
            <w:rFonts w:asciiTheme="minorHAnsi" w:eastAsiaTheme="minorEastAsia" w:hAnsiTheme="minorHAnsi" w:cstheme="minorBidi"/>
            <w:b w:val="0"/>
            <w:bCs w:val="0"/>
            <w:sz w:val="22"/>
            <w:szCs w:val="22"/>
            <w:lang w:val="en-US"/>
          </w:rPr>
          <w:tab/>
        </w:r>
        <w:r w:rsidR="009F794A" w:rsidRPr="004F44F0">
          <w:rPr>
            <w:rStyle w:val="Hyperlink"/>
          </w:rPr>
          <w:t>Phạm vi và phương pháp nghiên cứu</w:t>
        </w:r>
        <w:r w:rsidR="009F794A">
          <w:rPr>
            <w:webHidden/>
          </w:rPr>
          <w:tab/>
        </w:r>
        <w:r w:rsidR="009F794A">
          <w:rPr>
            <w:webHidden/>
          </w:rPr>
          <w:fldChar w:fldCharType="begin"/>
        </w:r>
        <w:r w:rsidR="009F794A">
          <w:rPr>
            <w:webHidden/>
          </w:rPr>
          <w:instrText xml:space="preserve"> PAGEREF _Toc104650430 \h </w:instrText>
        </w:r>
        <w:r w:rsidR="009F794A">
          <w:rPr>
            <w:webHidden/>
          </w:rPr>
        </w:r>
        <w:r w:rsidR="009F794A">
          <w:rPr>
            <w:webHidden/>
          </w:rPr>
          <w:fldChar w:fldCharType="separate"/>
        </w:r>
        <w:r w:rsidR="009F794A">
          <w:rPr>
            <w:webHidden/>
          </w:rPr>
          <w:t>2</w:t>
        </w:r>
        <w:r w:rsidR="009F794A">
          <w:rPr>
            <w:webHidden/>
          </w:rPr>
          <w:fldChar w:fldCharType="end"/>
        </w:r>
      </w:hyperlink>
    </w:p>
    <w:p w14:paraId="1F5C2D32" w14:textId="7A3EB082" w:rsidR="009F794A" w:rsidRDefault="00AC5449">
      <w:pPr>
        <w:pStyle w:val="TOC2"/>
        <w:rPr>
          <w:rFonts w:asciiTheme="minorHAnsi" w:eastAsiaTheme="minorEastAsia" w:hAnsiTheme="minorHAnsi" w:cstheme="minorBidi"/>
          <w:b w:val="0"/>
          <w:bCs w:val="0"/>
          <w:sz w:val="22"/>
          <w:szCs w:val="22"/>
          <w:lang w:val="en-US"/>
        </w:rPr>
      </w:pPr>
      <w:hyperlink w:anchor="_Toc104650431" w:history="1">
        <w:r w:rsidR="009F794A" w:rsidRPr="004F44F0">
          <w:rPr>
            <w:rStyle w:val="Hyperlink"/>
          </w:rPr>
          <w:t>1.3</w:t>
        </w:r>
        <w:r w:rsidR="009F794A">
          <w:rPr>
            <w:rFonts w:asciiTheme="minorHAnsi" w:eastAsiaTheme="minorEastAsia" w:hAnsiTheme="minorHAnsi" w:cstheme="minorBidi"/>
            <w:b w:val="0"/>
            <w:bCs w:val="0"/>
            <w:sz w:val="22"/>
            <w:szCs w:val="22"/>
            <w:lang w:val="en-US"/>
          </w:rPr>
          <w:tab/>
        </w:r>
        <w:r w:rsidR="009F794A" w:rsidRPr="004F44F0">
          <w:rPr>
            <w:rStyle w:val="Hyperlink"/>
          </w:rPr>
          <w:t>Các đóng góp của luận văn</w:t>
        </w:r>
        <w:r w:rsidR="009F794A">
          <w:rPr>
            <w:webHidden/>
          </w:rPr>
          <w:tab/>
        </w:r>
        <w:r w:rsidR="009F794A">
          <w:rPr>
            <w:webHidden/>
          </w:rPr>
          <w:fldChar w:fldCharType="begin"/>
        </w:r>
        <w:r w:rsidR="009F794A">
          <w:rPr>
            <w:webHidden/>
          </w:rPr>
          <w:instrText xml:space="preserve"> PAGEREF _Toc104650431 \h </w:instrText>
        </w:r>
        <w:r w:rsidR="009F794A">
          <w:rPr>
            <w:webHidden/>
          </w:rPr>
        </w:r>
        <w:r w:rsidR="009F794A">
          <w:rPr>
            <w:webHidden/>
          </w:rPr>
          <w:fldChar w:fldCharType="separate"/>
        </w:r>
        <w:r w:rsidR="009F794A">
          <w:rPr>
            <w:webHidden/>
          </w:rPr>
          <w:t>2</w:t>
        </w:r>
        <w:r w:rsidR="009F794A">
          <w:rPr>
            <w:webHidden/>
          </w:rPr>
          <w:fldChar w:fldCharType="end"/>
        </w:r>
      </w:hyperlink>
    </w:p>
    <w:p w14:paraId="2E3E9B6D" w14:textId="722DB51F" w:rsidR="009F794A" w:rsidRDefault="00AC5449">
      <w:pPr>
        <w:pStyle w:val="TOC1"/>
        <w:tabs>
          <w:tab w:val="left" w:pos="1680"/>
        </w:tabs>
        <w:rPr>
          <w:rFonts w:asciiTheme="minorHAnsi" w:eastAsiaTheme="minorEastAsia" w:hAnsiTheme="minorHAnsi" w:cstheme="minorBidi"/>
          <w:b w:val="0"/>
          <w:bCs w:val="0"/>
          <w:sz w:val="22"/>
          <w:szCs w:val="22"/>
          <w:lang w:val="en-US"/>
        </w:rPr>
      </w:pPr>
      <w:hyperlink w:anchor="_Toc104650432" w:history="1">
        <w:r w:rsidR="009F794A" w:rsidRPr="004F44F0">
          <w:rPr>
            <w:rStyle w:val="Hyperlink"/>
          </w:rPr>
          <w:t>CHƯƠNG 2.</w:t>
        </w:r>
        <w:r w:rsidR="009F794A">
          <w:rPr>
            <w:rFonts w:asciiTheme="minorHAnsi" w:eastAsiaTheme="minorEastAsia" w:hAnsiTheme="minorHAnsi" w:cstheme="minorBidi"/>
            <w:b w:val="0"/>
            <w:bCs w:val="0"/>
            <w:sz w:val="22"/>
            <w:szCs w:val="22"/>
            <w:lang w:val="en-US"/>
          </w:rPr>
          <w:tab/>
        </w:r>
        <w:r w:rsidR="009F794A" w:rsidRPr="004F44F0">
          <w:rPr>
            <w:rStyle w:val="Hyperlink"/>
          </w:rPr>
          <w:t>CƠ SỞ LÝ THUYẾT</w:t>
        </w:r>
        <w:r w:rsidR="009F794A">
          <w:rPr>
            <w:webHidden/>
          </w:rPr>
          <w:tab/>
        </w:r>
        <w:r w:rsidR="009F794A">
          <w:rPr>
            <w:webHidden/>
          </w:rPr>
          <w:fldChar w:fldCharType="begin"/>
        </w:r>
        <w:r w:rsidR="009F794A">
          <w:rPr>
            <w:webHidden/>
          </w:rPr>
          <w:instrText xml:space="preserve"> PAGEREF _Toc104650432 \h </w:instrText>
        </w:r>
        <w:r w:rsidR="009F794A">
          <w:rPr>
            <w:webHidden/>
          </w:rPr>
        </w:r>
        <w:r w:rsidR="009F794A">
          <w:rPr>
            <w:webHidden/>
          </w:rPr>
          <w:fldChar w:fldCharType="separate"/>
        </w:r>
        <w:r w:rsidR="009F794A">
          <w:rPr>
            <w:webHidden/>
          </w:rPr>
          <w:t>3</w:t>
        </w:r>
        <w:r w:rsidR="009F794A">
          <w:rPr>
            <w:webHidden/>
          </w:rPr>
          <w:fldChar w:fldCharType="end"/>
        </w:r>
      </w:hyperlink>
    </w:p>
    <w:p w14:paraId="32DD6A48" w14:textId="602B4230" w:rsidR="009F794A" w:rsidRDefault="00AC5449">
      <w:pPr>
        <w:pStyle w:val="TOC2"/>
        <w:rPr>
          <w:rFonts w:asciiTheme="minorHAnsi" w:eastAsiaTheme="minorEastAsia" w:hAnsiTheme="minorHAnsi" w:cstheme="minorBidi"/>
          <w:b w:val="0"/>
          <w:bCs w:val="0"/>
          <w:sz w:val="22"/>
          <w:szCs w:val="22"/>
          <w:lang w:val="en-US"/>
        </w:rPr>
      </w:pPr>
      <w:hyperlink w:anchor="_Toc104650433" w:history="1">
        <w:r w:rsidR="009F794A" w:rsidRPr="004F44F0">
          <w:rPr>
            <w:rStyle w:val="Hyperlink"/>
          </w:rPr>
          <w:t>2.1</w:t>
        </w:r>
        <w:r w:rsidR="009F794A">
          <w:rPr>
            <w:rFonts w:asciiTheme="minorHAnsi" w:eastAsiaTheme="minorEastAsia" w:hAnsiTheme="minorHAnsi" w:cstheme="minorBidi"/>
            <w:b w:val="0"/>
            <w:bCs w:val="0"/>
            <w:sz w:val="22"/>
            <w:szCs w:val="22"/>
            <w:lang w:val="en-US"/>
          </w:rPr>
          <w:tab/>
        </w:r>
        <w:r w:rsidR="009F794A" w:rsidRPr="004F44F0">
          <w:rPr>
            <w:rStyle w:val="Hyperlink"/>
          </w:rPr>
          <w:t>Tiêu chuẩn IEEE 802.15.4</w:t>
        </w:r>
        <w:r w:rsidR="009F794A">
          <w:rPr>
            <w:webHidden/>
          </w:rPr>
          <w:tab/>
        </w:r>
        <w:r w:rsidR="009F794A">
          <w:rPr>
            <w:webHidden/>
          </w:rPr>
          <w:fldChar w:fldCharType="begin"/>
        </w:r>
        <w:r w:rsidR="009F794A">
          <w:rPr>
            <w:webHidden/>
          </w:rPr>
          <w:instrText xml:space="preserve"> PAGEREF _Toc104650433 \h </w:instrText>
        </w:r>
        <w:r w:rsidR="009F794A">
          <w:rPr>
            <w:webHidden/>
          </w:rPr>
        </w:r>
        <w:r w:rsidR="009F794A">
          <w:rPr>
            <w:webHidden/>
          </w:rPr>
          <w:fldChar w:fldCharType="separate"/>
        </w:r>
        <w:r w:rsidR="009F794A">
          <w:rPr>
            <w:webHidden/>
          </w:rPr>
          <w:t>3</w:t>
        </w:r>
        <w:r w:rsidR="009F794A">
          <w:rPr>
            <w:webHidden/>
          </w:rPr>
          <w:fldChar w:fldCharType="end"/>
        </w:r>
      </w:hyperlink>
    </w:p>
    <w:p w14:paraId="73432325" w14:textId="2C34BE7A" w:rsidR="009F794A" w:rsidRDefault="00AC5449">
      <w:pPr>
        <w:pStyle w:val="TOC3"/>
        <w:rPr>
          <w:rFonts w:asciiTheme="minorHAnsi" w:eastAsiaTheme="minorEastAsia" w:hAnsiTheme="minorHAnsi" w:cstheme="minorBidi"/>
          <w:sz w:val="22"/>
          <w:szCs w:val="22"/>
          <w:lang w:val="en-US"/>
        </w:rPr>
      </w:pPr>
      <w:hyperlink w:anchor="_Toc104650434" w:history="1">
        <w:r w:rsidR="009F794A" w:rsidRPr="004F44F0">
          <w:rPr>
            <w:rStyle w:val="Hyperlink"/>
            <w:bCs/>
          </w:rPr>
          <w:t>2.1.1</w:t>
        </w:r>
        <w:r w:rsidR="009F794A">
          <w:rPr>
            <w:rFonts w:asciiTheme="minorHAnsi" w:eastAsiaTheme="minorEastAsia" w:hAnsiTheme="minorHAnsi" w:cstheme="minorBidi"/>
            <w:sz w:val="22"/>
            <w:szCs w:val="22"/>
            <w:lang w:val="en-US"/>
          </w:rPr>
          <w:tab/>
        </w:r>
        <w:r w:rsidR="009F794A" w:rsidRPr="004F44F0">
          <w:rPr>
            <w:rStyle w:val="Hyperlink"/>
          </w:rPr>
          <w:t>Lớp vật lý (PHY)</w:t>
        </w:r>
        <w:r w:rsidR="009F794A">
          <w:rPr>
            <w:webHidden/>
          </w:rPr>
          <w:tab/>
        </w:r>
        <w:r w:rsidR="009F794A">
          <w:rPr>
            <w:webHidden/>
          </w:rPr>
          <w:fldChar w:fldCharType="begin"/>
        </w:r>
        <w:r w:rsidR="009F794A">
          <w:rPr>
            <w:webHidden/>
          </w:rPr>
          <w:instrText xml:space="preserve"> PAGEREF _Toc104650434 \h </w:instrText>
        </w:r>
        <w:r w:rsidR="009F794A">
          <w:rPr>
            <w:webHidden/>
          </w:rPr>
        </w:r>
        <w:r w:rsidR="009F794A">
          <w:rPr>
            <w:webHidden/>
          </w:rPr>
          <w:fldChar w:fldCharType="separate"/>
        </w:r>
        <w:r w:rsidR="009F794A">
          <w:rPr>
            <w:webHidden/>
          </w:rPr>
          <w:t>4</w:t>
        </w:r>
        <w:r w:rsidR="009F794A">
          <w:rPr>
            <w:webHidden/>
          </w:rPr>
          <w:fldChar w:fldCharType="end"/>
        </w:r>
      </w:hyperlink>
    </w:p>
    <w:p w14:paraId="71A83E38" w14:textId="0C2AA320" w:rsidR="009F794A" w:rsidRDefault="00AC5449">
      <w:pPr>
        <w:pStyle w:val="TOC3"/>
        <w:rPr>
          <w:rFonts w:asciiTheme="minorHAnsi" w:eastAsiaTheme="minorEastAsia" w:hAnsiTheme="minorHAnsi" w:cstheme="minorBidi"/>
          <w:sz w:val="22"/>
          <w:szCs w:val="22"/>
          <w:lang w:val="en-US"/>
        </w:rPr>
      </w:pPr>
      <w:hyperlink w:anchor="_Toc104650435" w:history="1">
        <w:r w:rsidR="009F794A" w:rsidRPr="004F44F0">
          <w:rPr>
            <w:rStyle w:val="Hyperlink"/>
            <w:bCs/>
          </w:rPr>
          <w:t>2.1.2</w:t>
        </w:r>
        <w:r w:rsidR="009F794A">
          <w:rPr>
            <w:rFonts w:asciiTheme="minorHAnsi" w:eastAsiaTheme="minorEastAsia" w:hAnsiTheme="minorHAnsi" w:cstheme="minorBidi"/>
            <w:sz w:val="22"/>
            <w:szCs w:val="22"/>
            <w:lang w:val="en-US"/>
          </w:rPr>
          <w:tab/>
        </w:r>
        <w:r w:rsidR="009F794A" w:rsidRPr="004F44F0">
          <w:rPr>
            <w:rStyle w:val="Hyperlink"/>
          </w:rPr>
          <w:t>Lớp giao thức MAC</w:t>
        </w:r>
        <w:r w:rsidR="009F794A">
          <w:rPr>
            <w:webHidden/>
          </w:rPr>
          <w:tab/>
        </w:r>
        <w:r w:rsidR="009F794A">
          <w:rPr>
            <w:webHidden/>
          </w:rPr>
          <w:fldChar w:fldCharType="begin"/>
        </w:r>
        <w:r w:rsidR="009F794A">
          <w:rPr>
            <w:webHidden/>
          </w:rPr>
          <w:instrText xml:space="preserve"> PAGEREF _Toc104650435 \h </w:instrText>
        </w:r>
        <w:r w:rsidR="009F794A">
          <w:rPr>
            <w:webHidden/>
          </w:rPr>
        </w:r>
        <w:r w:rsidR="009F794A">
          <w:rPr>
            <w:webHidden/>
          </w:rPr>
          <w:fldChar w:fldCharType="separate"/>
        </w:r>
        <w:r w:rsidR="009F794A">
          <w:rPr>
            <w:webHidden/>
          </w:rPr>
          <w:t>5</w:t>
        </w:r>
        <w:r w:rsidR="009F794A">
          <w:rPr>
            <w:webHidden/>
          </w:rPr>
          <w:fldChar w:fldCharType="end"/>
        </w:r>
      </w:hyperlink>
    </w:p>
    <w:p w14:paraId="5E67ED3E" w14:textId="3E54ABD6" w:rsidR="009F794A" w:rsidRDefault="00AC5449">
      <w:pPr>
        <w:pStyle w:val="TOC3"/>
        <w:rPr>
          <w:rFonts w:asciiTheme="minorHAnsi" w:eastAsiaTheme="minorEastAsia" w:hAnsiTheme="minorHAnsi" w:cstheme="minorBidi"/>
          <w:sz w:val="22"/>
          <w:szCs w:val="22"/>
          <w:lang w:val="en-US"/>
        </w:rPr>
      </w:pPr>
      <w:hyperlink w:anchor="_Toc104650436" w:history="1">
        <w:r w:rsidR="009F794A" w:rsidRPr="004F44F0">
          <w:rPr>
            <w:rStyle w:val="Hyperlink"/>
            <w:bCs/>
          </w:rPr>
          <w:t>2.1.3</w:t>
        </w:r>
        <w:r w:rsidR="009F794A">
          <w:rPr>
            <w:rFonts w:asciiTheme="minorHAnsi" w:eastAsiaTheme="minorEastAsia" w:hAnsiTheme="minorHAnsi" w:cstheme="minorBidi"/>
            <w:sz w:val="22"/>
            <w:szCs w:val="22"/>
            <w:lang w:val="en-US"/>
          </w:rPr>
          <w:tab/>
        </w:r>
        <w:r w:rsidR="009F794A" w:rsidRPr="004F44F0">
          <w:rPr>
            <w:rStyle w:val="Hyperlink"/>
          </w:rPr>
          <w:t>Lớp mạng</w:t>
        </w:r>
        <w:r w:rsidR="009F794A">
          <w:rPr>
            <w:webHidden/>
          </w:rPr>
          <w:tab/>
        </w:r>
        <w:r w:rsidR="009F794A">
          <w:rPr>
            <w:webHidden/>
          </w:rPr>
          <w:fldChar w:fldCharType="begin"/>
        </w:r>
        <w:r w:rsidR="009F794A">
          <w:rPr>
            <w:webHidden/>
          </w:rPr>
          <w:instrText xml:space="preserve"> PAGEREF _Toc104650436 \h </w:instrText>
        </w:r>
        <w:r w:rsidR="009F794A">
          <w:rPr>
            <w:webHidden/>
          </w:rPr>
        </w:r>
        <w:r w:rsidR="009F794A">
          <w:rPr>
            <w:webHidden/>
          </w:rPr>
          <w:fldChar w:fldCharType="separate"/>
        </w:r>
        <w:r w:rsidR="009F794A">
          <w:rPr>
            <w:webHidden/>
          </w:rPr>
          <w:t>5</w:t>
        </w:r>
        <w:r w:rsidR="009F794A">
          <w:rPr>
            <w:webHidden/>
          </w:rPr>
          <w:fldChar w:fldCharType="end"/>
        </w:r>
      </w:hyperlink>
    </w:p>
    <w:p w14:paraId="540549F3" w14:textId="5CF753C3" w:rsidR="009F794A" w:rsidRDefault="00AC5449">
      <w:pPr>
        <w:pStyle w:val="TOC3"/>
        <w:rPr>
          <w:rFonts w:asciiTheme="minorHAnsi" w:eastAsiaTheme="minorEastAsia" w:hAnsiTheme="minorHAnsi" w:cstheme="minorBidi"/>
          <w:sz w:val="22"/>
          <w:szCs w:val="22"/>
          <w:lang w:val="en-US"/>
        </w:rPr>
      </w:pPr>
      <w:hyperlink w:anchor="_Toc104650437" w:history="1">
        <w:r w:rsidR="009F794A" w:rsidRPr="004F44F0">
          <w:rPr>
            <w:rStyle w:val="Hyperlink"/>
            <w:bCs/>
          </w:rPr>
          <w:t>2.1.4</w:t>
        </w:r>
        <w:r w:rsidR="009F794A">
          <w:rPr>
            <w:rFonts w:asciiTheme="minorHAnsi" w:eastAsiaTheme="minorEastAsia" w:hAnsiTheme="minorHAnsi" w:cstheme="minorBidi"/>
            <w:sz w:val="22"/>
            <w:szCs w:val="22"/>
            <w:lang w:val="en-US"/>
          </w:rPr>
          <w:tab/>
        </w:r>
        <w:r w:rsidR="009F794A" w:rsidRPr="004F44F0">
          <w:rPr>
            <w:rStyle w:val="Hyperlink"/>
          </w:rPr>
          <w:t>Lớp vận chuyển</w:t>
        </w:r>
        <w:r w:rsidR="009F794A">
          <w:rPr>
            <w:webHidden/>
          </w:rPr>
          <w:tab/>
        </w:r>
        <w:r w:rsidR="009F794A">
          <w:rPr>
            <w:webHidden/>
          </w:rPr>
          <w:fldChar w:fldCharType="begin"/>
        </w:r>
        <w:r w:rsidR="009F794A">
          <w:rPr>
            <w:webHidden/>
          </w:rPr>
          <w:instrText xml:space="preserve"> PAGEREF _Toc104650437 \h </w:instrText>
        </w:r>
        <w:r w:rsidR="009F794A">
          <w:rPr>
            <w:webHidden/>
          </w:rPr>
        </w:r>
        <w:r w:rsidR="009F794A">
          <w:rPr>
            <w:webHidden/>
          </w:rPr>
          <w:fldChar w:fldCharType="separate"/>
        </w:r>
        <w:r w:rsidR="009F794A">
          <w:rPr>
            <w:webHidden/>
          </w:rPr>
          <w:t>7</w:t>
        </w:r>
        <w:r w:rsidR="009F794A">
          <w:rPr>
            <w:webHidden/>
          </w:rPr>
          <w:fldChar w:fldCharType="end"/>
        </w:r>
      </w:hyperlink>
    </w:p>
    <w:p w14:paraId="69F2D4BA" w14:textId="48ABBD14" w:rsidR="009F794A" w:rsidRDefault="00AC5449">
      <w:pPr>
        <w:pStyle w:val="TOC3"/>
        <w:rPr>
          <w:rFonts w:asciiTheme="minorHAnsi" w:eastAsiaTheme="minorEastAsia" w:hAnsiTheme="minorHAnsi" w:cstheme="minorBidi"/>
          <w:sz w:val="22"/>
          <w:szCs w:val="22"/>
          <w:lang w:val="en-US"/>
        </w:rPr>
      </w:pPr>
      <w:hyperlink w:anchor="_Toc104650438" w:history="1">
        <w:r w:rsidR="009F794A" w:rsidRPr="004F44F0">
          <w:rPr>
            <w:rStyle w:val="Hyperlink"/>
            <w:bCs/>
          </w:rPr>
          <w:t>2.1.5</w:t>
        </w:r>
        <w:r w:rsidR="009F794A">
          <w:rPr>
            <w:rFonts w:asciiTheme="minorHAnsi" w:eastAsiaTheme="minorEastAsia" w:hAnsiTheme="minorHAnsi" w:cstheme="minorBidi"/>
            <w:sz w:val="22"/>
            <w:szCs w:val="22"/>
            <w:lang w:val="en-US"/>
          </w:rPr>
          <w:tab/>
        </w:r>
        <w:r w:rsidR="009F794A" w:rsidRPr="004F44F0">
          <w:rPr>
            <w:rStyle w:val="Hyperlink"/>
          </w:rPr>
          <w:t>Lớp ứng dụng</w:t>
        </w:r>
        <w:r w:rsidR="009F794A">
          <w:rPr>
            <w:webHidden/>
          </w:rPr>
          <w:tab/>
        </w:r>
        <w:r w:rsidR="009F794A">
          <w:rPr>
            <w:webHidden/>
          </w:rPr>
          <w:fldChar w:fldCharType="begin"/>
        </w:r>
        <w:r w:rsidR="009F794A">
          <w:rPr>
            <w:webHidden/>
          </w:rPr>
          <w:instrText xml:space="preserve"> PAGEREF _Toc104650438 \h </w:instrText>
        </w:r>
        <w:r w:rsidR="009F794A">
          <w:rPr>
            <w:webHidden/>
          </w:rPr>
        </w:r>
        <w:r w:rsidR="009F794A">
          <w:rPr>
            <w:webHidden/>
          </w:rPr>
          <w:fldChar w:fldCharType="separate"/>
        </w:r>
        <w:r w:rsidR="009F794A">
          <w:rPr>
            <w:webHidden/>
          </w:rPr>
          <w:t>7</w:t>
        </w:r>
        <w:r w:rsidR="009F794A">
          <w:rPr>
            <w:webHidden/>
          </w:rPr>
          <w:fldChar w:fldCharType="end"/>
        </w:r>
      </w:hyperlink>
    </w:p>
    <w:p w14:paraId="23D7E187" w14:textId="6D99B573" w:rsidR="009F794A" w:rsidRDefault="00AC5449">
      <w:pPr>
        <w:pStyle w:val="TOC2"/>
        <w:rPr>
          <w:rFonts w:asciiTheme="minorHAnsi" w:eastAsiaTheme="minorEastAsia" w:hAnsiTheme="minorHAnsi" w:cstheme="minorBidi"/>
          <w:b w:val="0"/>
          <w:bCs w:val="0"/>
          <w:sz w:val="22"/>
          <w:szCs w:val="22"/>
          <w:lang w:val="en-US"/>
        </w:rPr>
      </w:pPr>
      <w:hyperlink w:anchor="_Toc104650439" w:history="1">
        <w:r w:rsidR="009F794A" w:rsidRPr="004F44F0">
          <w:rPr>
            <w:rStyle w:val="Hyperlink"/>
          </w:rPr>
          <w:t>2.2</w:t>
        </w:r>
        <w:r w:rsidR="009F794A">
          <w:rPr>
            <w:rFonts w:asciiTheme="minorHAnsi" w:eastAsiaTheme="minorEastAsia" w:hAnsiTheme="minorHAnsi" w:cstheme="minorBidi"/>
            <w:b w:val="0"/>
            <w:bCs w:val="0"/>
            <w:sz w:val="22"/>
            <w:szCs w:val="22"/>
            <w:lang w:val="en-US"/>
          </w:rPr>
          <w:tab/>
        </w:r>
        <w:r w:rsidR="009F794A" w:rsidRPr="004F44F0">
          <w:rPr>
            <w:rStyle w:val="Hyperlink"/>
          </w:rPr>
          <w:t>OpenThread</w:t>
        </w:r>
        <w:r w:rsidR="009F794A">
          <w:rPr>
            <w:webHidden/>
          </w:rPr>
          <w:tab/>
        </w:r>
        <w:r w:rsidR="009F794A">
          <w:rPr>
            <w:webHidden/>
          </w:rPr>
          <w:fldChar w:fldCharType="begin"/>
        </w:r>
        <w:r w:rsidR="009F794A">
          <w:rPr>
            <w:webHidden/>
          </w:rPr>
          <w:instrText xml:space="preserve"> PAGEREF _Toc104650439 \h </w:instrText>
        </w:r>
        <w:r w:rsidR="009F794A">
          <w:rPr>
            <w:webHidden/>
          </w:rPr>
        </w:r>
        <w:r w:rsidR="009F794A">
          <w:rPr>
            <w:webHidden/>
          </w:rPr>
          <w:fldChar w:fldCharType="separate"/>
        </w:r>
        <w:r w:rsidR="009F794A">
          <w:rPr>
            <w:webHidden/>
          </w:rPr>
          <w:t>8</w:t>
        </w:r>
        <w:r w:rsidR="009F794A">
          <w:rPr>
            <w:webHidden/>
          </w:rPr>
          <w:fldChar w:fldCharType="end"/>
        </w:r>
      </w:hyperlink>
    </w:p>
    <w:p w14:paraId="2BF3B87C" w14:textId="7A75F8E5" w:rsidR="009F794A" w:rsidRDefault="00AC5449">
      <w:pPr>
        <w:pStyle w:val="TOC3"/>
        <w:rPr>
          <w:rFonts w:asciiTheme="minorHAnsi" w:eastAsiaTheme="minorEastAsia" w:hAnsiTheme="minorHAnsi" w:cstheme="minorBidi"/>
          <w:sz w:val="22"/>
          <w:szCs w:val="22"/>
          <w:lang w:val="en-US"/>
        </w:rPr>
      </w:pPr>
      <w:hyperlink w:anchor="_Toc104650440" w:history="1">
        <w:r w:rsidR="009F794A" w:rsidRPr="004F44F0">
          <w:rPr>
            <w:rStyle w:val="Hyperlink"/>
            <w:bCs/>
          </w:rPr>
          <w:t>2.2.1</w:t>
        </w:r>
        <w:r w:rsidR="009F794A">
          <w:rPr>
            <w:rFonts w:asciiTheme="minorHAnsi" w:eastAsiaTheme="minorEastAsia" w:hAnsiTheme="minorHAnsi" w:cstheme="minorBidi"/>
            <w:sz w:val="22"/>
            <w:szCs w:val="22"/>
            <w:lang w:val="en-US"/>
          </w:rPr>
          <w:tab/>
        </w:r>
        <w:r w:rsidR="009F794A" w:rsidRPr="004F44F0">
          <w:rPr>
            <w:rStyle w:val="Hyperlink"/>
          </w:rPr>
          <w:t>Tổng quát về công nghệ Thread</w:t>
        </w:r>
        <w:r w:rsidR="009F794A">
          <w:rPr>
            <w:webHidden/>
          </w:rPr>
          <w:tab/>
        </w:r>
        <w:r w:rsidR="009F794A">
          <w:rPr>
            <w:webHidden/>
          </w:rPr>
          <w:fldChar w:fldCharType="begin"/>
        </w:r>
        <w:r w:rsidR="009F794A">
          <w:rPr>
            <w:webHidden/>
          </w:rPr>
          <w:instrText xml:space="preserve"> PAGEREF _Toc104650440 \h </w:instrText>
        </w:r>
        <w:r w:rsidR="009F794A">
          <w:rPr>
            <w:webHidden/>
          </w:rPr>
        </w:r>
        <w:r w:rsidR="009F794A">
          <w:rPr>
            <w:webHidden/>
          </w:rPr>
          <w:fldChar w:fldCharType="separate"/>
        </w:r>
        <w:r w:rsidR="009F794A">
          <w:rPr>
            <w:webHidden/>
          </w:rPr>
          <w:t>8</w:t>
        </w:r>
        <w:r w:rsidR="009F794A">
          <w:rPr>
            <w:webHidden/>
          </w:rPr>
          <w:fldChar w:fldCharType="end"/>
        </w:r>
      </w:hyperlink>
    </w:p>
    <w:p w14:paraId="3FF9289D" w14:textId="3D1A5A62" w:rsidR="009F794A" w:rsidRDefault="00AC5449">
      <w:pPr>
        <w:pStyle w:val="TOC3"/>
        <w:rPr>
          <w:rFonts w:asciiTheme="minorHAnsi" w:eastAsiaTheme="minorEastAsia" w:hAnsiTheme="minorHAnsi" w:cstheme="minorBidi"/>
          <w:sz w:val="22"/>
          <w:szCs w:val="22"/>
          <w:lang w:val="en-US"/>
        </w:rPr>
      </w:pPr>
      <w:hyperlink w:anchor="_Toc104650441" w:history="1">
        <w:r w:rsidR="009F794A" w:rsidRPr="004F44F0">
          <w:rPr>
            <w:rStyle w:val="Hyperlink"/>
            <w:bCs/>
          </w:rPr>
          <w:t>2.2.2</w:t>
        </w:r>
        <w:r w:rsidR="009F794A">
          <w:rPr>
            <w:rFonts w:asciiTheme="minorHAnsi" w:eastAsiaTheme="minorEastAsia" w:hAnsiTheme="minorHAnsi" w:cstheme="minorBidi"/>
            <w:sz w:val="22"/>
            <w:szCs w:val="22"/>
            <w:lang w:val="en-US"/>
          </w:rPr>
          <w:tab/>
        </w:r>
        <w:r w:rsidR="009F794A" w:rsidRPr="004F44F0">
          <w:rPr>
            <w:rStyle w:val="Hyperlink"/>
          </w:rPr>
          <w:t>Kiến trúc mạng</w:t>
        </w:r>
        <w:r w:rsidR="009F794A">
          <w:rPr>
            <w:webHidden/>
          </w:rPr>
          <w:tab/>
        </w:r>
        <w:r w:rsidR="009F794A">
          <w:rPr>
            <w:webHidden/>
          </w:rPr>
          <w:fldChar w:fldCharType="begin"/>
        </w:r>
        <w:r w:rsidR="009F794A">
          <w:rPr>
            <w:webHidden/>
          </w:rPr>
          <w:instrText xml:space="preserve"> PAGEREF _Toc104650441 \h </w:instrText>
        </w:r>
        <w:r w:rsidR="009F794A">
          <w:rPr>
            <w:webHidden/>
          </w:rPr>
        </w:r>
        <w:r w:rsidR="009F794A">
          <w:rPr>
            <w:webHidden/>
          </w:rPr>
          <w:fldChar w:fldCharType="separate"/>
        </w:r>
        <w:r w:rsidR="009F794A">
          <w:rPr>
            <w:webHidden/>
          </w:rPr>
          <w:t>9</w:t>
        </w:r>
        <w:r w:rsidR="009F794A">
          <w:rPr>
            <w:webHidden/>
          </w:rPr>
          <w:fldChar w:fldCharType="end"/>
        </w:r>
      </w:hyperlink>
    </w:p>
    <w:p w14:paraId="5497F862" w14:textId="45C6A2F1" w:rsidR="009F794A" w:rsidRDefault="00AC5449">
      <w:pPr>
        <w:pStyle w:val="TOC3"/>
        <w:rPr>
          <w:rFonts w:asciiTheme="minorHAnsi" w:eastAsiaTheme="minorEastAsia" w:hAnsiTheme="minorHAnsi" w:cstheme="minorBidi"/>
          <w:sz w:val="22"/>
          <w:szCs w:val="22"/>
          <w:lang w:val="en-US"/>
        </w:rPr>
      </w:pPr>
      <w:hyperlink w:anchor="_Toc104650442" w:history="1">
        <w:r w:rsidR="009F794A" w:rsidRPr="004F44F0">
          <w:rPr>
            <w:rStyle w:val="Hyperlink"/>
            <w:bCs/>
          </w:rPr>
          <w:t>2.2.3</w:t>
        </w:r>
        <w:r w:rsidR="009F794A">
          <w:rPr>
            <w:rFonts w:asciiTheme="minorHAnsi" w:eastAsiaTheme="minorEastAsia" w:hAnsiTheme="minorHAnsi" w:cstheme="minorBidi"/>
            <w:sz w:val="22"/>
            <w:szCs w:val="22"/>
            <w:lang w:val="en-US"/>
          </w:rPr>
          <w:tab/>
        </w:r>
        <w:r w:rsidR="009F794A" w:rsidRPr="004F44F0">
          <w:rPr>
            <w:rStyle w:val="Hyperlink"/>
          </w:rPr>
          <w:t>Cơ chế đánh địa chỉ IPv6</w:t>
        </w:r>
        <w:r w:rsidR="009F794A">
          <w:rPr>
            <w:webHidden/>
          </w:rPr>
          <w:tab/>
        </w:r>
        <w:r w:rsidR="009F794A">
          <w:rPr>
            <w:webHidden/>
          </w:rPr>
          <w:fldChar w:fldCharType="begin"/>
        </w:r>
        <w:r w:rsidR="009F794A">
          <w:rPr>
            <w:webHidden/>
          </w:rPr>
          <w:instrText xml:space="preserve"> PAGEREF _Toc104650442 \h </w:instrText>
        </w:r>
        <w:r w:rsidR="009F794A">
          <w:rPr>
            <w:webHidden/>
          </w:rPr>
        </w:r>
        <w:r w:rsidR="009F794A">
          <w:rPr>
            <w:webHidden/>
          </w:rPr>
          <w:fldChar w:fldCharType="separate"/>
        </w:r>
        <w:r w:rsidR="009F794A">
          <w:rPr>
            <w:webHidden/>
          </w:rPr>
          <w:t>14</w:t>
        </w:r>
        <w:r w:rsidR="009F794A">
          <w:rPr>
            <w:webHidden/>
          </w:rPr>
          <w:fldChar w:fldCharType="end"/>
        </w:r>
      </w:hyperlink>
    </w:p>
    <w:p w14:paraId="6520B046" w14:textId="63880C9C" w:rsidR="009F794A" w:rsidRDefault="00AC5449">
      <w:pPr>
        <w:pStyle w:val="TOC3"/>
        <w:rPr>
          <w:rFonts w:asciiTheme="minorHAnsi" w:eastAsiaTheme="minorEastAsia" w:hAnsiTheme="minorHAnsi" w:cstheme="minorBidi"/>
          <w:sz w:val="22"/>
          <w:szCs w:val="22"/>
          <w:lang w:val="en-US"/>
        </w:rPr>
      </w:pPr>
      <w:hyperlink w:anchor="_Toc104650443" w:history="1">
        <w:r w:rsidR="009F794A" w:rsidRPr="004F44F0">
          <w:rPr>
            <w:rStyle w:val="Hyperlink"/>
            <w:bCs/>
          </w:rPr>
          <w:t>2.2.4</w:t>
        </w:r>
        <w:r w:rsidR="009F794A">
          <w:rPr>
            <w:rFonts w:asciiTheme="minorHAnsi" w:eastAsiaTheme="minorEastAsia" w:hAnsiTheme="minorHAnsi" w:cstheme="minorBidi"/>
            <w:sz w:val="22"/>
            <w:szCs w:val="22"/>
            <w:lang w:val="en-US"/>
          </w:rPr>
          <w:tab/>
        </w:r>
        <w:r w:rsidR="009F794A" w:rsidRPr="004F44F0">
          <w:rPr>
            <w:rStyle w:val="Hyperlink"/>
          </w:rPr>
          <w:t>Tạo một mạng mới</w:t>
        </w:r>
        <w:r w:rsidR="009F794A">
          <w:rPr>
            <w:webHidden/>
          </w:rPr>
          <w:tab/>
        </w:r>
        <w:r w:rsidR="009F794A">
          <w:rPr>
            <w:webHidden/>
          </w:rPr>
          <w:fldChar w:fldCharType="begin"/>
        </w:r>
        <w:r w:rsidR="009F794A">
          <w:rPr>
            <w:webHidden/>
          </w:rPr>
          <w:instrText xml:space="preserve"> PAGEREF _Toc104650443 \h </w:instrText>
        </w:r>
        <w:r w:rsidR="009F794A">
          <w:rPr>
            <w:webHidden/>
          </w:rPr>
        </w:r>
        <w:r w:rsidR="009F794A">
          <w:rPr>
            <w:webHidden/>
          </w:rPr>
          <w:fldChar w:fldCharType="separate"/>
        </w:r>
        <w:r w:rsidR="009F794A">
          <w:rPr>
            <w:webHidden/>
          </w:rPr>
          <w:t>20</w:t>
        </w:r>
        <w:r w:rsidR="009F794A">
          <w:rPr>
            <w:webHidden/>
          </w:rPr>
          <w:fldChar w:fldCharType="end"/>
        </w:r>
      </w:hyperlink>
    </w:p>
    <w:p w14:paraId="3217641E" w14:textId="0A855FBB" w:rsidR="009F794A" w:rsidRDefault="00AC5449">
      <w:pPr>
        <w:pStyle w:val="TOC3"/>
        <w:rPr>
          <w:rFonts w:asciiTheme="minorHAnsi" w:eastAsiaTheme="minorEastAsia" w:hAnsiTheme="minorHAnsi" w:cstheme="minorBidi"/>
          <w:sz w:val="22"/>
          <w:szCs w:val="22"/>
          <w:lang w:val="en-US"/>
        </w:rPr>
      </w:pPr>
      <w:hyperlink w:anchor="_Toc104650444" w:history="1">
        <w:r w:rsidR="009F794A" w:rsidRPr="004F44F0">
          <w:rPr>
            <w:rStyle w:val="Hyperlink"/>
            <w:bCs/>
          </w:rPr>
          <w:t>2.2.5</w:t>
        </w:r>
        <w:r w:rsidR="009F794A">
          <w:rPr>
            <w:rFonts w:asciiTheme="minorHAnsi" w:eastAsiaTheme="minorEastAsia" w:hAnsiTheme="minorHAnsi" w:cstheme="minorBidi"/>
            <w:sz w:val="22"/>
            <w:szCs w:val="22"/>
            <w:lang w:val="en-US"/>
          </w:rPr>
          <w:tab/>
        </w:r>
        <w:r w:rsidR="009F794A" w:rsidRPr="004F44F0">
          <w:rPr>
            <w:rStyle w:val="Hyperlink"/>
          </w:rPr>
          <w:t>Tham gia một mạng có sẵn</w:t>
        </w:r>
        <w:r w:rsidR="009F794A">
          <w:rPr>
            <w:webHidden/>
          </w:rPr>
          <w:tab/>
        </w:r>
        <w:r w:rsidR="009F794A">
          <w:rPr>
            <w:webHidden/>
          </w:rPr>
          <w:fldChar w:fldCharType="begin"/>
        </w:r>
        <w:r w:rsidR="009F794A">
          <w:rPr>
            <w:webHidden/>
          </w:rPr>
          <w:instrText xml:space="preserve"> PAGEREF _Toc104650444 \h </w:instrText>
        </w:r>
        <w:r w:rsidR="009F794A">
          <w:rPr>
            <w:webHidden/>
          </w:rPr>
        </w:r>
        <w:r w:rsidR="009F794A">
          <w:rPr>
            <w:webHidden/>
          </w:rPr>
          <w:fldChar w:fldCharType="separate"/>
        </w:r>
        <w:r w:rsidR="009F794A">
          <w:rPr>
            <w:webHidden/>
          </w:rPr>
          <w:t>20</w:t>
        </w:r>
        <w:r w:rsidR="009F794A">
          <w:rPr>
            <w:webHidden/>
          </w:rPr>
          <w:fldChar w:fldCharType="end"/>
        </w:r>
      </w:hyperlink>
    </w:p>
    <w:p w14:paraId="4668A1F3" w14:textId="5DE22D2F" w:rsidR="009F794A" w:rsidRDefault="00AC5449">
      <w:pPr>
        <w:pStyle w:val="TOC3"/>
        <w:rPr>
          <w:rFonts w:asciiTheme="minorHAnsi" w:eastAsiaTheme="minorEastAsia" w:hAnsiTheme="minorHAnsi" w:cstheme="minorBidi"/>
          <w:sz w:val="22"/>
          <w:szCs w:val="22"/>
          <w:lang w:val="en-US"/>
        </w:rPr>
      </w:pPr>
      <w:hyperlink w:anchor="_Toc104650445" w:history="1">
        <w:r w:rsidR="009F794A" w:rsidRPr="004F44F0">
          <w:rPr>
            <w:rStyle w:val="Hyperlink"/>
            <w:bCs/>
          </w:rPr>
          <w:t>2.2.6</w:t>
        </w:r>
        <w:r w:rsidR="009F794A">
          <w:rPr>
            <w:rFonts w:asciiTheme="minorHAnsi" w:eastAsiaTheme="minorEastAsia" w:hAnsiTheme="minorHAnsi" w:cstheme="minorBidi"/>
            <w:sz w:val="22"/>
            <w:szCs w:val="22"/>
            <w:lang w:val="en-US"/>
          </w:rPr>
          <w:tab/>
        </w:r>
        <w:r w:rsidR="009F794A" w:rsidRPr="004F44F0">
          <w:rPr>
            <w:rStyle w:val="Hyperlink"/>
          </w:rPr>
          <w:t>Lựa chọn Router</w:t>
        </w:r>
        <w:r w:rsidR="009F794A">
          <w:rPr>
            <w:webHidden/>
          </w:rPr>
          <w:tab/>
        </w:r>
        <w:r w:rsidR="009F794A">
          <w:rPr>
            <w:webHidden/>
          </w:rPr>
          <w:fldChar w:fldCharType="begin"/>
        </w:r>
        <w:r w:rsidR="009F794A">
          <w:rPr>
            <w:webHidden/>
          </w:rPr>
          <w:instrText xml:space="preserve"> PAGEREF _Toc104650445 \h </w:instrText>
        </w:r>
        <w:r w:rsidR="009F794A">
          <w:rPr>
            <w:webHidden/>
          </w:rPr>
        </w:r>
        <w:r w:rsidR="009F794A">
          <w:rPr>
            <w:webHidden/>
          </w:rPr>
          <w:fldChar w:fldCharType="separate"/>
        </w:r>
        <w:r w:rsidR="009F794A">
          <w:rPr>
            <w:webHidden/>
          </w:rPr>
          <w:t>24</w:t>
        </w:r>
        <w:r w:rsidR="009F794A">
          <w:rPr>
            <w:webHidden/>
          </w:rPr>
          <w:fldChar w:fldCharType="end"/>
        </w:r>
      </w:hyperlink>
    </w:p>
    <w:p w14:paraId="3719B2F5" w14:textId="600263ED" w:rsidR="009F794A" w:rsidRDefault="00AC5449">
      <w:pPr>
        <w:pStyle w:val="TOC2"/>
        <w:rPr>
          <w:rFonts w:asciiTheme="minorHAnsi" w:eastAsiaTheme="minorEastAsia" w:hAnsiTheme="minorHAnsi" w:cstheme="minorBidi"/>
          <w:b w:val="0"/>
          <w:bCs w:val="0"/>
          <w:sz w:val="22"/>
          <w:szCs w:val="22"/>
          <w:lang w:val="en-US"/>
        </w:rPr>
      </w:pPr>
      <w:hyperlink w:anchor="_Toc104650446" w:history="1">
        <w:r w:rsidR="009F794A" w:rsidRPr="004F44F0">
          <w:rPr>
            <w:rStyle w:val="Hyperlink"/>
          </w:rPr>
          <w:t>2.3</w:t>
        </w:r>
        <w:r w:rsidR="009F794A">
          <w:rPr>
            <w:rFonts w:asciiTheme="minorHAnsi" w:eastAsiaTheme="minorEastAsia" w:hAnsiTheme="minorHAnsi" w:cstheme="minorBidi"/>
            <w:b w:val="0"/>
            <w:bCs w:val="0"/>
            <w:sz w:val="22"/>
            <w:szCs w:val="22"/>
            <w:lang w:val="en-US"/>
          </w:rPr>
          <w:tab/>
        </w:r>
        <w:r w:rsidR="009F794A" w:rsidRPr="004F44F0">
          <w:rPr>
            <w:rStyle w:val="Hyperlink"/>
          </w:rPr>
          <w:t>Giao thức Zigbee</w:t>
        </w:r>
        <w:r w:rsidR="009F794A">
          <w:rPr>
            <w:webHidden/>
          </w:rPr>
          <w:tab/>
        </w:r>
        <w:r w:rsidR="009F794A">
          <w:rPr>
            <w:webHidden/>
          </w:rPr>
          <w:fldChar w:fldCharType="begin"/>
        </w:r>
        <w:r w:rsidR="009F794A">
          <w:rPr>
            <w:webHidden/>
          </w:rPr>
          <w:instrText xml:space="preserve"> PAGEREF _Toc104650446 \h </w:instrText>
        </w:r>
        <w:r w:rsidR="009F794A">
          <w:rPr>
            <w:webHidden/>
          </w:rPr>
        </w:r>
        <w:r w:rsidR="009F794A">
          <w:rPr>
            <w:webHidden/>
          </w:rPr>
          <w:fldChar w:fldCharType="separate"/>
        </w:r>
        <w:r w:rsidR="009F794A">
          <w:rPr>
            <w:webHidden/>
          </w:rPr>
          <w:t>29</w:t>
        </w:r>
        <w:r w:rsidR="009F794A">
          <w:rPr>
            <w:webHidden/>
          </w:rPr>
          <w:fldChar w:fldCharType="end"/>
        </w:r>
      </w:hyperlink>
    </w:p>
    <w:p w14:paraId="6FF32603" w14:textId="6C8BC275" w:rsidR="009F794A" w:rsidRDefault="00AC5449">
      <w:pPr>
        <w:pStyle w:val="TOC3"/>
        <w:rPr>
          <w:rFonts w:asciiTheme="minorHAnsi" w:eastAsiaTheme="minorEastAsia" w:hAnsiTheme="minorHAnsi" w:cstheme="minorBidi"/>
          <w:sz w:val="22"/>
          <w:szCs w:val="22"/>
          <w:lang w:val="en-US"/>
        </w:rPr>
      </w:pPr>
      <w:hyperlink w:anchor="_Toc104650447" w:history="1">
        <w:r w:rsidR="009F794A" w:rsidRPr="004F44F0">
          <w:rPr>
            <w:rStyle w:val="Hyperlink"/>
            <w:bCs/>
          </w:rPr>
          <w:t>2.3.1</w:t>
        </w:r>
        <w:r w:rsidR="009F794A">
          <w:rPr>
            <w:rFonts w:asciiTheme="minorHAnsi" w:eastAsiaTheme="minorEastAsia" w:hAnsiTheme="minorHAnsi" w:cstheme="minorBidi"/>
            <w:sz w:val="22"/>
            <w:szCs w:val="22"/>
            <w:lang w:val="en-US"/>
          </w:rPr>
          <w:tab/>
        </w:r>
        <w:r w:rsidR="009F794A" w:rsidRPr="004F44F0">
          <w:rPr>
            <w:rStyle w:val="Hyperlink"/>
          </w:rPr>
          <w:t>Tổng quát về công nghệ Zigbee</w:t>
        </w:r>
        <w:r w:rsidR="009F794A">
          <w:rPr>
            <w:webHidden/>
          </w:rPr>
          <w:tab/>
        </w:r>
        <w:r w:rsidR="009F794A">
          <w:rPr>
            <w:webHidden/>
          </w:rPr>
          <w:fldChar w:fldCharType="begin"/>
        </w:r>
        <w:r w:rsidR="009F794A">
          <w:rPr>
            <w:webHidden/>
          </w:rPr>
          <w:instrText xml:space="preserve"> PAGEREF _Toc104650447 \h </w:instrText>
        </w:r>
        <w:r w:rsidR="009F794A">
          <w:rPr>
            <w:webHidden/>
          </w:rPr>
        </w:r>
        <w:r w:rsidR="009F794A">
          <w:rPr>
            <w:webHidden/>
          </w:rPr>
          <w:fldChar w:fldCharType="separate"/>
        </w:r>
        <w:r w:rsidR="009F794A">
          <w:rPr>
            <w:webHidden/>
          </w:rPr>
          <w:t>29</w:t>
        </w:r>
        <w:r w:rsidR="009F794A">
          <w:rPr>
            <w:webHidden/>
          </w:rPr>
          <w:fldChar w:fldCharType="end"/>
        </w:r>
      </w:hyperlink>
    </w:p>
    <w:p w14:paraId="5E062617" w14:textId="11F9141E" w:rsidR="009F794A" w:rsidRDefault="00AC5449">
      <w:pPr>
        <w:pStyle w:val="TOC3"/>
        <w:rPr>
          <w:rFonts w:asciiTheme="minorHAnsi" w:eastAsiaTheme="minorEastAsia" w:hAnsiTheme="minorHAnsi" w:cstheme="minorBidi"/>
          <w:sz w:val="22"/>
          <w:szCs w:val="22"/>
          <w:lang w:val="en-US"/>
        </w:rPr>
      </w:pPr>
      <w:hyperlink w:anchor="_Toc104650448" w:history="1">
        <w:r w:rsidR="009F794A" w:rsidRPr="004F44F0">
          <w:rPr>
            <w:rStyle w:val="Hyperlink"/>
            <w:bCs/>
          </w:rPr>
          <w:t>2.3.2</w:t>
        </w:r>
        <w:r w:rsidR="009F794A">
          <w:rPr>
            <w:rFonts w:asciiTheme="minorHAnsi" w:eastAsiaTheme="minorEastAsia" w:hAnsiTheme="minorHAnsi" w:cstheme="minorBidi"/>
            <w:sz w:val="22"/>
            <w:szCs w:val="22"/>
            <w:lang w:val="en-US"/>
          </w:rPr>
          <w:tab/>
        </w:r>
        <w:r w:rsidR="009F794A" w:rsidRPr="004F44F0">
          <w:rPr>
            <w:rStyle w:val="Hyperlink"/>
          </w:rPr>
          <w:t>Zigbee Mesh Networking</w:t>
        </w:r>
        <w:r w:rsidR="009F794A">
          <w:rPr>
            <w:webHidden/>
          </w:rPr>
          <w:tab/>
        </w:r>
        <w:r w:rsidR="009F794A">
          <w:rPr>
            <w:webHidden/>
          </w:rPr>
          <w:fldChar w:fldCharType="begin"/>
        </w:r>
        <w:r w:rsidR="009F794A">
          <w:rPr>
            <w:webHidden/>
          </w:rPr>
          <w:instrText xml:space="preserve"> PAGEREF _Toc104650448 \h </w:instrText>
        </w:r>
        <w:r w:rsidR="009F794A">
          <w:rPr>
            <w:webHidden/>
          </w:rPr>
        </w:r>
        <w:r w:rsidR="009F794A">
          <w:rPr>
            <w:webHidden/>
          </w:rPr>
          <w:fldChar w:fldCharType="separate"/>
        </w:r>
        <w:r w:rsidR="009F794A">
          <w:rPr>
            <w:webHidden/>
          </w:rPr>
          <w:t>30</w:t>
        </w:r>
        <w:r w:rsidR="009F794A">
          <w:rPr>
            <w:webHidden/>
          </w:rPr>
          <w:fldChar w:fldCharType="end"/>
        </w:r>
      </w:hyperlink>
    </w:p>
    <w:p w14:paraId="2CF03ADD" w14:textId="56631AC4" w:rsidR="009F794A" w:rsidRDefault="00AC5449">
      <w:pPr>
        <w:pStyle w:val="TOC3"/>
        <w:rPr>
          <w:rFonts w:asciiTheme="minorHAnsi" w:eastAsiaTheme="minorEastAsia" w:hAnsiTheme="minorHAnsi" w:cstheme="minorBidi"/>
          <w:sz w:val="22"/>
          <w:szCs w:val="22"/>
          <w:lang w:val="en-US"/>
        </w:rPr>
      </w:pPr>
      <w:hyperlink w:anchor="_Toc104650449" w:history="1">
        <w:r w:rsidR="009F794A" w:rsidRPr="004F44F0">
          <w:rPr>
            <w:rStyle w:val="Hyperlink"/>
            <w:bCs/>
          </w:rPr>
          <w:t>2.3.3</w:t>
        </w:r>
        <w:r w:rsidR="009F794A">
          <w:rPr>
            <w:rFonts w:asciiTheme="minorHAnsi" w:eastAsiaTheme="minorEastAsia" w:hAnsiTheme="minorHAnsi" w:cstheme="minorBidi"/>
            <w:sz w:val="22"/>
            <w:szCs w:val="22"/>
            <w:lang w:val="en-US"/>
          </w:rPr>
          <w:tab/>
        </w:r>
        <w:r w:rsidR="009F794A" w:rsidRPr="004F44F0">
          <w:rPr>
            <w:rStyle w:val="Hyperlink"/>
          </w:rPr>
          <w:t>Phân loại thiết bị và vai trò</w:t>
        </w:r>
        <w:r w:rsidR="009F794A">
          <w:rPr>
            <w:webHidden/>
          </w:rPr>
          <w:tab/>
        </w:r>
        <w:r w:rsidR="009F794A">
          <w:rPr>
            <w:webHidden/>
          </w:rPr>
          <w:fldChar w:fldCharType="begin"/>
        </w:r>
        <w:r w:rsidR="009F794A">
          <w:rPr>
            <w:webHidden/>
          </w:rPr>
          <w:instrText xml:space="preserve"> PAGEREF _Toc104650449 \h </w:instrText>
        </w:r>
        <w:r w:rsidR="009F794A">
          <w:rPr>
            <w:webHidden/>
          </w:rPr>
        </w:r>
        <w:r w:rsidR="009F794A">
          <w:rPr>
            <w:webHidden/>
          </w:rPr>
          <w:fldChar w:fldCharType="separate"/>
        </w:r>
        <w:r w:rsidR="009F794A">
          <w:rPr>
            <w:webHidden/>
          </w:rPr>
          <w:t>31</w:t>
        </w:r>
        <w:r w:rsidR="009F794A">
          <w:rPr>
            <w:webHidden/>
          </w:rPr>
          <w:fldChar w:fldCharType="end"/>
        </w:r>
      </w:hyperlink>
    </w:p>
    <w:p w14:paraId="170F0974" w14:textId="4B8336F3" w:rsidR="009F794A" w:rsidRDefault="00AC5449">
      <w:pPr>
        <w:pStyle w:val="TOC3"/>
        <w:rPr>
          <w:rFonts w:asciiTheme="minorHAnsi" w:eastAsiaTheme="minorEastAsia" w:hAnsiTheme="minorHAnsi" w:cstheme="minorBidi"/>
          <w:sz w:val="22"/>
          <w:szCs w:val="22"/>
          <w:lang w:val="en-US"/>
        </w:rPr>
      </w:pPr>
      <w:hyperlink w:anchor="_Toc104650450" w:history="1">
        <w:r w:rsidR="009F794A" w:rsidRPr="004F44F0">
          <w:rPr>
            <w:rStyle w:val="Hyperlink"/>
            <w:bCs/>
          </w:rPr>
          <w:t>2.3.4</w:t>
        </w:r>
        <w:r w:rsidR="009F794A">
          <w:rPr>
            <w:rFonts w:asciiTheme="minorHAnsi" w:eastAsiaTheme="minorEastAsia" w:hAnsiTheme="minorHAnsi" w:cstheme="minorBidi"/>
            <w:sz w:val="22"/>
            <w:szCs w:val="22"/>
            <w:lang w:val="en-US"/>
          </w:rPr>
          <w:tab/>
        </w:r>
        <w:r w:rsidR="009F794A" w:rsidRPr="004F44F0">
          <w:rPr>
            <w:rStyle w:val="Hyperlink"/>
          </w:rPr>
          <w:t>Định danh trong mạng</w:t>
        </w:r>
        <w:r w:rsidR="009F794A">
          <w:rPr>
            <w:webHidden/>
          </w:rPr>
          <w:tab/>
        </w:r>
        <w:r w:rsidR="009F794A">
          <w:rPr>
            <w:webHidden/>
          </w:rPr>
          <w:fldChar w:fldCharType="begin"/>
        </w:r>
        <w:r w:rsidR="009F794A">
          <w:rPr>
            <w:webHidden/>
          </w:rPr>
          <w:instrText xml:space="preserve"> PAGEREF _Toc104650450 \h </w:instrText>
        </w:r>
        <w:r w:rsidR="009F794A">
          <w:rPr>
            <w:webHidden/>
          </w:rPr>
        </w:r>
        <w:r w:rsidR="009F794A">
          <w:rPr>
            <w:webHidden/>
          </w:rPr>
          <w:fldChar w:fldCharType="separate"/>
        </w:r>
        <w:r w:rsidR="009F794A">
          <w:rPr>
            <w:webHidden/>
          </w:rPr>
          <w:t>32</w:t>
        </w:r>
        <w:r w:rsidR="009F794A">
          <w:rPr>
            <w:webHidden/>
          </w:rPr>
          <w:fldChar w:fldCharType="end"/>
        </w:r>
      </w:hyperlink>
    </w:p>
    <w:p w14:paraId="36EA6076" w14:textId="04386163" w:rsidR="009F794A" w:rsidRDefault="00AC5449">
      <w:pPr>
        <w:pStyle w:val="TOC3"/>
        <w:rPr>
          <w:rFonts w:asciiTheme="minorHAnsi" w:eastAsiaTheme="minorEastAsia" w:hAnsiTheme="minorHAnsi" w:cstheme="minorBidi"/>
          <w:sz w:val="22"/>
          <w:szCs w:val="22"/>
          <w:lang w:val="en-US"/>
        </w:rPr>
      </w:pPr>
      <w:hyperlink w:anchor="_Toc104650451" w:history="1">
        <w:r w:rsidR="009F794A" w:rsidRPr="004F44F0">
          <w:rPr>
            <w:rStyle w:val="Hyperlink"/>
            <w:bCs/>
          </w:rPr>
          <w:t>2.3.5</w:t>
        </w:r>
        <w:r w:rsidR="009F794A">
          <w:rPr>
            <w:rFonts w:asciiTheme="minorHAnsi" w:eastAsiaTheme="minorEastAsia" w:hAnsiTheme="minorHAnsi" w:cstheme="minorBidi"/>
            <w:sz w:val="22"/>
            <w:szCs w:val="22"/>
            <w:lang w:val="en-US"/>
          </w:rPr>
          <w:tab/>
        </w:r>
        <w:r w:rsidR="009F794A" w:rsidRPr="004F44F0">
          <w:rPr>
            <w:rStyle w:val="Hyperlink"/>
          </w:rPr>
          <w:t>Phương pháp định tuyến</w:t>
        </w:r>
        <w:r w:rsidR="009F794A">
          <w:rPr>
            <w:webHidden/>
          </w:rPr>
          <w:tab/>
        </w:r>
        <w:r w:rsidR="009F794A">
          <w:rPr>
            <w:webHidden/>
          </w:rPr>
          <w:fldChar w:fldCharType="begin"/>
        </w:r>
        <w:r w:rsidR="009F794A">
          <w:rPr>
            <w:webHidden/>
          </w:rPr>
          <w:instrText xml:space="preserve"> PAGEREF _Toc104650451 \h </w:instrText>
        </w:r>
        <w:r w:rsidR="009F794A">
          <w:rPr>
            <w:webHidden/>
          </w:rPr>
        </w:r>
        <w:r w:rsidR="009F794A">
          <w:rPr>
            <w:webHidden/>
          </w:rPr>
          <w:fldChar w:fldCharType="separate"/>
        </w:r>
        <w:r w:rsidR="009F794A">
          <w:rPr>
            <w:webHidden/>
          </w:rPr>
          <w:t>33</w:t>
        </w:r>
        <w:r w:rsidR="009F794A">
          <w:rPr>
            <w:webHidden/>
          </w:rPr>
          <w:fldChar w:fldCharType="end"/>
        </w:r>
      </w:hyperlink>
    </w:p>
    <w:p w14:paraId="588366FB" w14:textId="3602D350" w:rsidR="009F794A" w:rsidRDefault="00AC5449">
      <w:pPr>
        <w:pStyle w:val="TOC3"/>
        <w:rPr>
          <w:rFonts w:asciiTheme="minorHAnsi" w:eastAsiaTheme="minorEastAsia" w:hAnsiTheme="minorHAnsi" w:cstheme="minorBidi"/>
          <w:sz w:val="22"/>
          <w:szCs w:val="22"/>
          <w:lang w:val="en-US"/>
        </w:rPr>
      </w:pPr>
      <w:hyperlink w:anchor="_Toc104650452" w:history="1">
        <w:r w:rsidR="009F794A" w:rsidRPr="004F44F0">
          <w:rPr>
            <w:rStyle w:val="Hyperlink"/>
            <w:bCs/>
          </w:rPr>
          <w:t>2.3.6</w:t>
        </w:r>
        <w:r w:rsidR="009F794A">
          <w:rPr>
            <w:rFonts w:asciiTheme="minorHAnsi" w:eastAsiaTheme="minorEastAsia" w:hAnsiTheme="minorHAnsi" w:cstheme="minorBidi"/>
            <w:sz w:val="22"/>
            <w:szCs w:val="22"/>
            <w:lang w:val="en-US"/>
          </w:rPr>
          <w:tab/>
        </w:r>
        <w:r w:rsidR="009F794A" w:rsidRPr="004F44F0">
          <w:rPr>
            <w:rStyle w:val="Hyperlink"/>
          </w:rPr>
          <w:t>Bảo mật</w:t>
        </w:r>
        <w:r w:rsidR="009F794A">
          <w:rPr>
            <w:webHidden/>
          </w:rPr>
          <w:tab/>
        </w:r>
        <w:r w:rsidR="009F794A">
          <w:rPr>
            <w:webHidden/>
          </w:rPr>
          <w:fldChar w:fldCharType="begin"/>
        </w:r>
        <w:r w:rsidR="009F794A">
          <w:rPr>
            <w:webHidden/>
          </w:rPr>
          <w:instrText xml:space="preserve"> PAGEREF _Toc104650452 \h </w:instrText>
        </w:r>
        <w:r w:rsidR="009F794A">
          <w:rPr>
            <w:webHidden/>
          </w:rPr>
        </w:r>
        <w:r w:rsidR="009F794A">
          <w:rPr>
            <w:webHidden/>
          </w:rPr>
          <w:fldChar w:fldCharType="separate"/>
        </w:r>
        <w:r w:rsidR="009F794A">
          <w:rPr>
            <w:webHidden/>
          </w:rPr>
          <w:t>37</w:t>
        </w:r>
        <w:r w:rsidR="009F794A">
          <w:rPr>
            <w:webHidden/>
          </w:rPr>
          <w:fldChar w:fldCharType="end"/>
        </w:r>
      </w:hyperlink>
    </w:p>
    <w:p w14:paraId="44129C66" w14:textId="16DBE767" w:rsidR="009F794A" w:rsidRDefault="00AC5449">
      <w:pPr>
        <w:pStyle w:val="TOC3"/>
        <w:rPr>
          <w:rFonts w:asciiTheme="minorHAnsi" w:eastAsiaTheme="minorEastAsia" w:hAnsiTheme="minorHAnsi" w:cstheme="minorBidi"/>
          <w:sz w:val="22"/>
          <w:szCs w:val="22"/>
          <w:lang w:val="en-US"/>
        </w:rPr>
      </w:pPr>
      <w:hyperlink w:anchor="_Toc104650453" w:history="1">
        <w:r w:rsidR="009F794A" w:rsidRPr="004F44F0">
          <w:rPr>
            <w:rStyle w:val="Hyperlink"/>
            <w:bCs/>
          </w:rPr>
          <w:t>2.3.7</w:t>
        </w:r>
        <w:r w:rsidR="009F794A">
          <w:rPr>
            <w:rFonts w:asciiTheme="minorHAnsi" w:eastAsiaTheme="minorEastAsia" w:hAnsiTheme="minorHAnsi" w:cstheme="minorBidi"/>
            <w:sz w:val="22"/>
            <w:szCs w:val="22"/>
            <w:lang w:val="en-US"/>
          </w:rPr>
          <w:tab/>
        </w:r>
        <w:r w:rsidR="009F794A" w:rsidRPr="004F44F0">
          <w:rPr>
            <w:rStyle w:val="Hyperlink"/>
          </w:rPr>
          <w:t>Tạo lập mạng Zigbee</w:t>
        </w:r>
        <w:r w:rsidR="009F794A">
          <w:rPr>
            <w:webHidden/>
          </w:rPr>
          <w:tab/>
        </w:r>
        <w:r w:rsidR="009F794A">
          <w:rPr>
            <w:webHidden/>
          </w:rPr>
          <w:fldChar w:fldCharType="begin"/>
        </w:r>
        <w:r w:rsidR="009F794A">
          <w:rPr>
            <w:webHidden/>
          </w:rPr>
          <w:instrText xml:space="preserve"> PAGEREF _Toc104650453 \h </w:instrText>
        </w:r>
        <w:r w:rsidR="009F794A">
          <w:rPr>
            <w:webHidden/>
          </w:rPr>
        </w:r>
        <w:r w:rsidR="009F794A">
          <w:rPr>
            <w:webHidden/>
          </w:rPr>
          <w:fldChar w:fldCharType="separate"/>
        </w:r>
        <w:r w:rsidR="009F794A">
          <w:rPr>
            <w:webHidden/>
          </w:rPr>
          <w:t>38</w:t>
        </w:r>
        <w:r w:rsidR="009F794A">
          <w:rPr>
            <w:webHidden/>
          </w:rPr>
          <w:fldChar w:fldCharType="end"/>
        </w:r>
      </w:hyperlink>
    </w:p>
    <w:p w14:paraId="1906E081" w14:textId="503DCF20" w:rsidR="009F794A" w:rsidRDefault="00AC5449">
      <w:pPr>
        <w:pStyle w:val="TOC3"/>
        <w:rPr>
          <w:rFonts w:asciiTheme="minorHAnsi" w:eastAsiaTheme="minorEastAsia" w:hAnsiTheme="minorHAnsi" w:cstheme="minorBidi"/>
          <w:sz w:val="22"/>
          <w:szCs w:val="22"/>
          <w:lang w:val="en-US"/>
        </w:rPr>
      </w:pPr>
      <w:hyperlink w:anchor="_Toc104650454" w:history="1">
        <w:r w:rsidR="009F794A" w:rsidRPr="004F44F0">
          <w:rPr>
            <w:rStyle w:val="Hyperlink"/>
            <w:bCs/>
          </w:rPr>
          <w:t>2.3.8</w:t>
        </w:r>
        <w:r w:rsidR="009F794A">
          <w:rPr>
            <w:rFonts w:asciiTheme="minorHAnsi" w:eastAsiaTheme="minorEastAsia" w:hAnsiTheme="minorHAnsi" w:cstheme="minorBidi"/>
            <w:sz w:val="22"/>
            <w:szCs w:val="22"/>
            <w:lang w:val="en-US"/>
          </w:rPr>
          <w:tab/>
        </w:r>
        <w:r w:rsidR="009F794A" w:rsidRPr="004F44F0">
          <w:rPr>
            <w:rStyle w:val="Hyperlink"/>
          </w:rPr>
          <w:t>Thư viện Zigbee Cluster</w:t>
        </w:r>
        <w:r w:rsidR="009F794A">
          <w:rPr>
            <w:webHidden/>
          </w:rPr>
          <w:tab/>
        </w:r>
        <w:r w:rsidR="009F794A">
          <w:rPr>
            <w:webHidden/>
          </w:rPr>
          <w:fldChar w:fldCharType="begin"/>
        </w:r>
        <w:r w:rsidR="009F794A">
          <w:rPr>
            <w:webHidden/>
          </w:rPr>
          <w:instrText xml:space="preserve"> PAGEREF _Toc104650454 \h </w:instrText>
        </w:r>
        <w:r w:rsidR="009F794A">
          <w:rPr>
            <w:webHidden/>
          </w:rPr>
        </w:r>
        <w:r w:rsidR="009F794A">
          <w:rPr>
            <w:webHidden/>
          </w:rPr>
          <w:fldChar w:fldCharType="separate"/>
        </w:r>
        <w:r w:rsidR="009F794A">
          <w:rPr>
            <w:webHidden/>
          </w:rPr>
          <w:t>40</w:t>
        </w:r>
        <w:r w:rsidR="009F794A">
          <w:rPr>
            <w:webHidden/>
          </w:rPr>
          <w:fldChar w:fldCharType="end"/>
        </w:r>
      </w:hyperlink>
    </w:p>
    <w:p w14:paraId="37DF7A79" w14:textId="3FAB56AF" w:rsidR="009F794A" w:rsidRDefault="00AC5449">
      <w:pPr>
        <w:pStyle w:val="TOC2"/>
        <w:rPr>
          <w:rFonts w:asciiTheme="minorHAnsi" w:eastAsiaTheme="minorEastAsia" w:hAnsiTheme="minorHAnsi" w:cstheme="minorBidi"/>
          <w:b w:val="0"/>
          <w:bCs w:val="0"/>
          <w:sz w:val="22"/>
          <w:szCs w:val="22"/>
          <w:lang w:val="en-US"/>
        </w:rPr>
      </w:pPr>
      <w:hyperlink w:anchor="_Toc104650455" w:history="1">
        <w:r w:rsidR="009F794A" w:rsidRPr="004F44F0">
          <w:rPr>
            <w:rStyle w:val="Hyperlink"/>
          </w:rPr>
          <w:t>2.4</w:t>
        </w:r>
        <w:r w:rsidR="009F794A">
          <w:rPr>
            <w:rFonts w:asciiTheme="minorHAnsi" w:eastAsiaTheme="minorEastAsia" w:hAnsiTheme="minorHAnsi" w:cstheme="minorBidi"/>
            <w:b w:val="0"/>
            <w:bCs w:val="0"/>
            <w:sz w:val="22"/>
            <w:szCs w:val="22"/>
            <w:lang w:val="en-US"/>
          </w:rPr>
          <w:tab/>
        </w:r>
        <w:r w:rsidR="009F794A" w:rsidRPr="004F44F0">
          <w:rPr>
            <w:rStyle w:val="Hyperlink"/>
          </w:rPr>
          <w:t>Giao thức MQTT</w:t>
        </w:r>
        <w:r w:rsidR="009F794A">
          <w:rPr>
            <w:webHidden/>
          </w:rPr>
          <w:tab/>
        </w:r>
        <w:r w:rsidR="009F794A">
          <w:rPr>
            <w:webHidden/>
          </w:rPr>
          <w:fldChar w:fldCharType="begin"/>
        </w:r>
        <w:r w:rsidR="009F794A">
          <w:rPr>
            <w:webHidden/>
          </w:rPr>
          <w:instrText xml:space="preserve"> PAGEREF _Toc104650455 \h </w:instrText>
        </w:r>
        <w:r w:rsidR="009F794A">
          <w:rPr>
            <w:webHidden/>
          </w:rPr>
        </w:r>
        <w:r w:rsidR="009F794A">
          <w:rPr>
            <w:webHidden/>
          </w:rPr>
          <w:fldChar w:fldCharType="separate"/>
        </w:r>
        <w:r w:rsidR="009F794A">
          <w:rPr>
            <w:webHidden/>
          </w:rPr>
          <w:t>41</w:t>
        </w:r>
        <w:r w:rsidR="009F794A">
          <w:rPr>
            <w:webHidden/>
          </w:rPr>
          <w:fldChar w:fldCharType="end"/>
        </w:r>
      </w:hyperlink>
    </w:p>
    <w:p w14:paraId="136A43FC" w14:textId="44564CB5" w:rsidR="009F794A" w:rsidRDefault="00AC5449">
      <w:pPr>
        <w:pStyle w:val="TOC3"/>
        <w:rPr>
          <w:rFonts w:asciiTheme="minorHAnsi" w:eastAsiaTheme="minorEastAsia" w:hAnsiTheme="minorHAnsi" w:cstheme="minorBidi"/>
          <w:sz w:val="22"/>
          <w:szCs w:val="22"/>
          <w:lang w:val="en-US"/>
        </w:rPr>
      </w:pPr>
      <w:hyperlink w:anchor="_Toc104650456" w:history="1">
        <w:r w:rsidR="009F794A" w:rsidRPr="004F44F0">
          <w:rPr>
            <w:rStyle w:val="Hyperlink"/>
            <w:bCs/>
          </w:rPr>
          <w:t>2.4.1</w:t>
        </w:r>
        <w:r w:rsidR="009F794A">
          <w:rPr>
            <w:rFonts w:asciiTheme="minorHAnsi" w:eastAsiaTheme="minorEastAsia" w:hAnsiTheme="minorHAnsi" w:cstheme="minorBidi"/>
            <w:sz w:val="22"/>
            <w:szCs w:val="22"/>
            <w:lang w:val="en-US"/>
          </w:rPr>
          <w:tab/>
        </w:r>
        <w:r w:rsidR="009F794A" w:rsidRPr="004F44F0">
          <w:rPr>
            <w:rStyle w:val="Hyperlink"/>
          </w:rPr>
          <w:t>Tổng quan về giao thức MQTT</w:t>
        </w:r>
        <w:r w:rsidR="009F794A">
          <w:rPr>
            <w:webHidden/>
          </w:rPr>
          <w:tab/>
        </w:r>
        <w:r w:rsidR="009F794A">
          <w:rPr>
            <w:webHidden/>
          </w:rPr>
          <w:fldChar w:fldCharType="begin"/>
        </w:r>
        <w:r w:rsidR="009F794A">
          <w:rPr>
            <w:webHidden/>
          </w:rPr>
          <w:instrText xml:space="preserve"> PAGEREF _Toc104650456 \h </w:instrText>
        </w:r>
        <w:r w:rsidR="009F794A">
          <w:rPr>
            <w:webHidden/>
          </w:rPr>
        </w:r>
        <w:r w:rsidR="009F794A">
          <w:rPr>
            <w:webHidden/>
          </w:rPr>
          <w:fldChar w:fldCharType="separate"/>
        </w:r>
        <w:r w:rsidR="009F794A">
          <w:rPr>
            <w:webHidden/>
          </w:rPr>
          <w:t>41</w:t>
        </w:r>
        <w:r w:rsidR="009F794A">
          <w:rPr>
            <w:webHidden/>
          </w:rPr>
          <w:fldChar w:fldCharType="end"/>
        </w:r>
      </w:hyperlink>
    </w:p>
    <w:p w14:paraId="6EBECDB8" w14:textId="548B645C" w:rsidR="009F794A" w:rsidRDefault="00AC5449">
      <w:pPr>
        <w:pStyle w:val="TOC3"/>
        <w:rPr>
          <w:rFonts w:asciiTheme="minorHAnsi" w:eastAsiaTheme="minorEastAsia" w:hAnsiTheme="minorHAnsi" w:cstheme="minorBidi"/>
          <w:sz w:val="22"/>
          <w:szCs w:val="22"/>
          <w:lang w:val="en-US"/>
        </w:rPr>
      </w:pPr>
      <w:hyperlink w:anchor="_Toc104650457" w:history="1">
        <w:r w:rsidR="009F794A" w:rsidRPr="004F44F0">
          <w:rPr>
            <w:rStyle w:val="Hyperlink"/>
            <w:bCs/>
          </w:rPr>
          <w:t>2.4.2</w:t>
        </w:r>
        <w:r w:rsidR="009F794A">
          <w:rPr>
            <w:rFonts w:asciiTheme="minorHAnsi" w:eastAsiaTheme="minorEastAsia" w:hAnsiTheme="minorHAnsi" w:cstheme="minorBidi"/>
            <w:sz w:val="22"/>
            <w:szCs w:val="22"/>
            <w:lang w:val="en-US"/>
          </w:rPr>
          <w:tab/>
        </w:r>
        <w:r w:rsidR="009F794A" w:rsidRPr="004F44F0">
          <w:rPr>
            <w:rStyle w:val="Hyperlink"/>
          </w:rPr>
          <w:t>Các node trong mô hình mạng MQTT</w:t>
        </w:r>
        <w:r w:rsidR="009F794A">
          <w:rPr>
            <w:webHidden/>
          </w:rPr>
          <w:tab/>
        </w:r>
        <w:r w:rsidR="009F794A">
          <w:rPr>
            <w:webHidden/>
          </w:rPr>
          <w:fldChar w:fldCharType="begin"/>
        </w:r>
        <w:r w:rsidR="009F794A">
          <w:rPr>
            <w:webHidden/>
          </w:rPr>
          <w:instrText xml:space="preserve"> PAGEREF _Toc104650457 \h </w:instrText>
        </w:r>
        <w:r w:rsidR="009F794A">
          <w:rPr>
            <w:webHidden/>
          </w:rPr>
        </w:r>
        <w:r w:rsidR="009F794A">
          <w:rPr>
            <w:webHidden/>
          </w:rPr>
          <w:fldChar w:fldCharType="separate"/>
        </w:r>
        <w:r w:rsidR="009F794A">
          <w:rPr>
            <w:webHidden/>
          </w:rPr>
          <w:t>42</w:t>
        </w:r>
        <w:r w:rsidR="009F794A">
          <w:rPr>
            <w:webHidden/>
          </w:rPr>
          <w:fldChar w:fldCharType="end"/>
        </w:r>
      </w:hyperlink>
    </w:p>
    <w:p w14:paraId="28E70E5F" w14:textId="1476ADE4" w:rsidR="009F794A" w:rsidRDefault="00AC5449">
      <w:pPr>
        <w:pStyle w:val="TOC3"/>
        <w:rPr>
          <w:rFonts w:asciiTheme="minorHAnsi" w:eastAsiaTheme="minorEastAsia" w:hAnsiTheme="minorHAnsi" w:cstheme="minorBidi"/>
          <w:sz w:val="22"/>
          <w:szCs w:val="22"/>
          <w:lang w:val="en-US"/>
        </w:rPr>
      </w:pPr>
      <w:hyperlink w:anchor="_Toc104650458" w:history="1">
        <w:r w:rsidR="009F794A" w:rsidRPr="004F44F0">
          <w:rPr>
            <w:rStyle w:val="Hyperlink"/>
            <w:bCs/>
          </w:rPr>
          <w:t>2.4.3</w:t>
        </w:r>
        <w:r w:rsidR="009F794A">
          <w:rPr>
            <w:rFonts w:asciiTheme="minorHAnsi" w:eastAsiaTheme="minorEastAsia" w:hAnsiTheme="minorHAnsi" w:cstheme="minorBidi"/>
            <w:sz w:val="22"/>
            <w:szCs w:val="22"/>
            <w:lang w:val="en-US"/>
          </w:rPr>
          <w:tab/>
        </w:r>
        <w:r w:rsidR="009F794A" w:rsidRPr="004F44F0">
          <w:rPr>
            <w:rStyle w:val="Hyperlink"/>
          </w:rPr>
          <w:t>Cơ chế hoạt động</w:t>
        </w:r>
        <w:r w:rsidR="009F794A">
          <w:rPr>
            <w:webHidden/>
          </w:rPr>
          <w:tab/>
        </w:r>
        <w:r w:rsidR="009F794A">
          <w:rPr>
            <w:webHidden/>
          </w:rPr>
          <w:fldChar w:fldCharType="begin"/>
        </w:r>
        <w:r w:rsidR="009F794A">
          <w:rPr>
            <w:webHidden/>
          </w:rPr>
          <w:instrText xml:space="preserve"> PAGEREF _Toc104650458 \h </w:instrText>
        </w:r>
        <w:r w:rsidR="009F794A">
          <w:rPr>
            <w:webHidden/>
          </w:rPr>
        </w:r>
        <w:r w:rsidR="009F794A">
          <w:rPr>
            <w:webHidden/>
          </w:rPr>
          <w:fldChar w:fldCharType="separate"/>
        </w:r>
        <w:r w:rsidR="009F794A">
          <w:rPr>
            <w:webHidden/>
          </w:rPr>
          <w:t>42</w:t>
        </w:r>
        <w:r w:rsidR="009F794A">
          <w:rPr>
            <w:webHidden/>
          </w:rPr>
          <w:fldChar w:fldCharType="end"/>
        </w:r>
      </w:hyperlink>
    </w:p>
    <w:p w14:paraId="431F162C" w14:textId="17B1B899" w:rsidR="009F794A" w:rsidRDefault="00AC5449">
      <w:pPr>
        <w:pStyle w:val="TOC3"/>
        <w:rPr>
          <w:rFonts w:asciiTheme="minorHAnsi" w:eastAsiaTheme="minorEastAsia" w:hAnsiTheme="minorHAnsi" w:cstheme="minorBidi"/>
          <w:sz w:val="22"/>
          <w:szCs w:val="22"/>
          <w:lang w:val="en-US"/>
        </w:rPr>
      </w:pPr>
      <w:hyperlink w:anchor="_Toc104650459" w:history="1">
        <w:r w:rsidR="009F794A" w:rsidRPr="004F44F0">
          <w:rPr>
            <w:rStyle w:val="Hyperlink"/>
            <w:bCs/>
          </w:rPr>
          <w:t>2.4.4</w:t>
        </w:r>
        <w:r w:rsidR="009F794A">
          <w:rPr>
            <w:rFonts w:asciiTheme="minorHAnsi" w:eastAsiaTheme="minorEastAsia" w:hAnsiTheme="minorHAnsi" w:cstheme="minorBidi"/>
            <w:sz w:val="22"/>
            <w:szCs w:val="22"/>
            <w:lang w:val="en-US"/>
          </w:rPr>
          <w:tab/>
        </w:r>
        <w:r w:rsidR="009F794A" w:rsidRPr="004F44F0">
          <w:rPr>
            <w:rStyle w:val="Hyperlink"/>
          </w:rPr>
          <w:t>MQTT-SN</w:t>
        </w:r>
        <w:r w:rsidR="009F794A">
          <w:rPr>
            <w:webHidden/>
          </w:rPr>
          <w:tab/>
        </w:r>
        <w:r w:rsidR="009F794A">
          <w:rPr>
            <w:webHidden/>
          </w:rPr>
          <w:fldChar w:fldCharType="begin"/>
        </w:r>
        <w:r w:rsidR="009F794A">
          <w:rPr>
            <w:webHidden/>
          </w:rPr>
          <w:instrText xml:space="preserve"> PAGEREF _Toc104650459 \h </w:instrText>
        </w:r>
        <w:r w:rsidR="009F794A">
          <w:rPr>
            <w:webHidden/>
          </w:rPr>
        </w:r>
        <w:r w:rsidR="009F794A">
          <w:rPr>
            <w:webHidden/>
          </w:rPr>
          <w:fldChar w:fldCharType="separate"/>
        </w:r>
        <w:r w:rsidR="009F794A">
          <w:rPr>
            <w:webHidden/>
          </w:rPr>
          <w:t>45</w:t>
        </w:r>
        <w:r w:rsidR="009F794A">
          <w:rPr>
            <w:webHidden/>
          </w:rPr>
          <w:fldChar w:fldCharType="end"/>
        </w:r>
      </w:hyperlink>
    </w:p>
    <w:p w14:paraId="1AA270A6" w14:textId="4A65B00C" w:rsidR="009F794A" w:rsidRDefault="00AC5449">
      <w:pPr>
        <w:pStyle w:val="TOC2"/>
        <w:rPr>
          <w:rFonts w:asciiTheme="minorHAnsi" w:eastAsiaTheme="minorEastAsia" w:hAnsiTheme="minorHAnsi" w:cstheme="minorBidi"/>
          <w:b w:val="0"/>
          <w:bCs w:val="0"/>
          <w:sz w:val="22"/>
          <w:szCs w:val="22"/>
          <w:lang w:val="en-US"/>
        </w:rPr>
      </w:pPr>
      <w:hyperlink w:anchor="_Toc104650460" w:history="1">
        <w:r w:rsidR="009F794A" w:rsidRPr="004F44F0">
          <w:rPr>
            <w:rStyle w:val="Hyperlink"/>
          </w:rPr>
          <w:t>2.5</w:t>
        </w:r>
        <w:r w:rsidR="009F794A">
          <w:rPr>
            <w:rFonts w:asciiTheme="minorHAnsi" w:eastAsiaTheme="minorEastAsia" w:hAnsiTheme="minorHAnsi" w:cstheme="minorBidi"/>
            <w:b w:val="0"/>
            <w:bCs w:val="0"/>
            <w:sz w:val="22"/>
            <w:szCs w:val="22"/>
            <w:lang w:val="en-US"/>
          </w:rPr>
          <w:tab/>
        </w:r>
        <w:r w:rsidR="009F794A" w:rsidRPr="004F44F0">
          <w:rPr>
            <w:rStyle w:val="Hyperlink"/>
          </w:rPr>
          <w:t>Giao thức CoAP</w:t>
        </w:r>
        <w:r w:rsidR="009F794A">
          <w:rPr>
            <w:webHidden/>
          </w:rPr>
          <w:tab/>
        </w:r>
        <w:r w:rsidR="009F794A">
          <w:rPr>
            <w:webHidden/>
          </w:rPr>
          <w:fldChar w:fldCharType="begin"/>
        </w:r>
        <w:r w:rsidR="009F794A">
          <w:rPr>
            <w:webHidden/>
          </w:rPr>
          <w:instrText xml:space="preserve"> PAGEREF _Toc104650460 \h </w:instrText>
        </w:r>
        <w:r w:rsidR="009F794A">
          <w:rPr>
            <w:webHidden/>
          </w:rPr>
        </w:r>
        <w:r w:rsidR="009F794A">
          <w:rPr>
            <w:webHidden/>
          </w:rPr>
          <w:fldChar w:fldCharType="separate"/>
        </w:r>
        <w:r w:rsidR="009F794A">
          <w:rPr>
            <w:webHidden/>
          </w:rPr>
          <w:t>47</w:t>
        </w:r>
        <w:r w:rsidR="009F794A">
          <w:rPr>
            <w:webHidden/>
          </w:rPr>
          <w:fldChar w:fldCharType="end"/>
        </w:r>
      </w:hyperlink>
    </w:p>
    <w:p w14:paraId="64C861E6" w14:textId="2EDCF301" w:rsidR="009F794A" w:rsidRDefault="00AC5449">
      <w:pPr>
        <w:pStyle w:val="TOC2"/>
        <w:rPr>
          <w:rFonts w:asciiTheme="minorHAnsi" w:eastAsiaTheme="minorEastAsia" w:hAnsiTheme="minorHAnsi" w:cstheme="minorBidi"/>
          <w:b w:val="0"/>
          <w:bCs w:val="0"/>
          <w:sz w:val="22"/>
          <w:szCs w:val="22"/>
          <w:lang w:val="en-US"/>
        </w:rPr>
      </w:pPr>
      <w:hyperlink w:anchor="_Toc104650461" w:history="1">
        <w:r w:rsidR="009F794A" w:rsidRPr="004F44F0">
          <w:rPr>
            <w:rStyle w:val="Hyperlink"/>
          </w:rPr>
          <w:t>2.6</w:t>
        </w:r>
        <w:r w:rsidR="009F794A">
          <w:rPr>
            <w:rFonts w:asciiTheme="minorHAnsi" w:eastAsiaTheme="minorEastAsia" w:hAnsiTheme="minorHAnsi" w:cstheme="minorBidi"/>
            <w:b w:val="0"/>
            <w:bCs w:val="0"/>
            <w:sz w:val="22"/>
            <w:szCs w:val="22"/>
            <w:lang w:val="en-US"/>
          </w:rPr>
          <w:tab/>
        </w:r>
        <w:r w:rsidR="009F794A" w:rsidRPr="004F44F0">
          <w:rPr>
            <w:rStyle w:val="Hyperlink"/>
          </w:rPr>
          <w:t>Giao thức Bluetooth Low Energy</w:t>
        </w:r>
        <w:r w:rsidR="009F794A">
          <w:rPr>
            <w:webHidden/>
          </w:rPr>
          <w:tab/>
        </w:r>
        <w:r w:rsidR="009F794A">
          <w:rPr>
            <w:webHidden/>
          </w:rPr>
          <w:fldChar w:fldCharType="begin"/>
        </w:r>
        <w:r w:rsidR="009F794A">
          <w:rPr>
            <w:webHidden/>
          </w:rPr>
          <w:instrText xml:space="preserve"> PAGEREF _Toc104650461 \h </w:instrText>
        </w:r>
        <w:r w:rsidR="009F794A">
          <w:rPr>
            <w:webHidden/>
          </w:rPr>
        </w:r>
        <w:r w:rsidR="009F794A">
          <w:rPr>
            <w:webHidden/>
          </w:rPr>
          <w:fldChar w:fldCharType="separate"/>
        </w:r>
        <w:r w:rsidR="009F794A">
          <w:rPr>
            <w:webHidden/>
          </w:rPr>
          <w:t>49</w:t>
        </w:r>
        <w:r w:rsidR="009F794A">
          <w:rPr>
            <w:webHidden/>
          </w:rPr>
          <w:fldChar w:fldCharType="end"/>
        </w:r>
      </w:hyperlink>
    </w:p>
    <w:p w14:paraId="7660AD56" w14:textId="680D74FA" w:rsidR="009F794A" w:rsidRDefault="00AC5449">
      <w:pPr>
        <w:pStyle w:val="TOC3"/>
        <w:rPr>
          <w:rFonts w:asciiTheme="minorHAnsi" w:eastAsiaTheme="minorEastAsia" w:hAnsiTheme="minorHAnsi" w:cstheme="minorBidi"/>
          <w:sz w:val="22"/>
          <w:szCs w:val="22"/>
          <w:lang w:val="en-US"/>
        </w:rPr>
      </w:pPr>
      <w:hyperlink w:anchor="_Toc104650462" w:history="1">
        <w:r w:rsidR="009F794A" w:rsidRPr="004F44F0">
          <w:rPr>
            <w:rStyle w:val="Hyperlink"/>
            <w:bCs/>
            <w:lang w:val="en-US"/>
          </w:rPr>
          <w:t>2.6.1</w:t>
        </w:r>
        <w:r w:rsidR="009F794A">
          <w:rPr>
            <w:rFonts w:asciiTheme="minorHAnsi" w:eastAsiaTheme="minorEastAsia" w:hAnsiTheme="minorHAnsi" w:cstheme="minorBidi"/>
            <w:sz w:val="22"/>
            <w:szCs w:val="22"/>
            <w:lang w:val="en-US"/>
          </w:rPr>
          <w:tab/>
        </w:r>
        <w:r w:rsidR="009F794A" w:rsidRPr="004F44F0">
          <w:rPr>
            <w:rStyle w:val="Hyperlink"/>
          </w:rPr>
          <w:t>Khái niệm</w:t>
        </w:r>
        <w:r w:rsidR="009F794A">
          <w:rPr>
            <w:webHidden/>
          </w:rPr>
          <w:tab/>
        </w:r>
        <w:r w:rsidR="009F794A">
          <w:rPr>
            <w:webHidden/>
          </w:rPr>
          <w:fldChar w:fldCharType="begin"/>
        </w:r>
        <w:r w:rsidR="009F794A">
          <w:rPr>
            <w:webHidden/>
          </w:rPr>
          <w:instrText xml:space="preserve"> PAGEREF _Toc104650462 \h </w:instrText>
        </w:r>
        <w:r w:rsidR="009F794A">
          <w:rPr>
            <w:webHidden/>
          </w:rPr>
        </w:r>
        <w:r w:rsidR="009F794A">
          <w:rPr>
            <w:webHidden/>
          </w:rPr>
          <w:fldChar w:fldCharType="separate"/>
        </w:r>
        <w:r w:rsidR="009F794A">
          <w:rPr>
            <w:webHidden/>
          </w:rPr>
          <w:t>49</w:t>
        </w:r>
        <w:r w:rsidR="009F794A">
          <w:rPr>
            <w:webHidden/>
          </w:rPr>
          <w:fldChar w:fldCharType="end"/>
        </w:r>
      </w:hyperlink>
    </w:p>
    <w:p w14:paraId="75E6B4F3" w14:textId="0B5BEF1D" w:rsidR="009F794A" w:rsidRDefault="00AC5449">
      <w:pPr>
        <w:pStyle w:val="TOC3"/>
        <w:rPr>
          <w:rFonts w:asciiTheme="minorHAnsi" w:eastAsiaTheme="minorEastAsia" w:hAnsiTheme="minorHAnsi" w:cstheme="minorBidi"/>
          <w:sz w:val="22"/>
          <w:szCs w:val="22"/>
          <w:lang w:val="en-US"/>
        </w:rPr>
      </w:pPr>
      <w:hyperlink w:anchor="_Toc104650463" w:history="1">
        <w:r w:rsidR="009F794A" w:rsidRPr="004F44F0">
          <w:rPr>
            <w:rStyle w:val="Hyperlink"/>
            <w:bCs/>
          </w:rPr>
          <w:t>2.6.2</w:t>
        </w:r>
        <w:r w:rsidR="009F794A">
          <w:rPr>
            <w:rFonts w:asciiTheme="minorHAnsi" w:eastAsiaTheme="minorEastAsia" w:hAnsiTheme="minorHAnsi" w:cstheme="minorBidi"/>
            <w:sz w:val="22"/>
            <w:szCs w:val="22"/>
            <w:lang w:val="en-US"/>
          </w:rPr>
          <w:tab/>
        </w:r>
        <w:r w:rsidR="009F794A" w:rsidRPr="004F44F0">
          <w:rPr>
            <w:rStyle w:val="Hyperlink"/>
          </w:rPr>
          <w:t>Đặc điểm</w:t>
        </w:r>
        <w:r w:rsidR="009F794A">
          <w:rPr>
            <w:webHidden/>
          </w:rPr>
          <w:tab/>
        </w:r>
        <w:r w:rsidR="009F794A">
          <w:rPr>
            <w:webHidden/>
          </w:rPr>
          <w:fldChar w:fldCharType="begin"/>
        </w:r>
        <w:r w:rsidR="009F794A">
          <w:rPr>
            <w:webHidden/>
          </w:rPr>
          <w:instrText xml:space="preserve"> PAGEREF _Toc104650463 \h </w:instrText>
        </w:r>
        <w:r w:rsidR="009F794A">
          <w:rPr>
            <w:webHidden/>
          </w:rPr>
        </w:r>
        <w:r w:rsidR="009F794A">
          <w:rPr>
            <w:webHidden/>
          </w:rPr>
          <w:fldChar w:fldCharType="separate"/>
        </w:r>
        <w:r w:rsidR="009F794A">
          <w:rPr>
            <w:webHidden/>
          </w:rPr>
          <w:t>50</w:t>
        </w:r>
        <w:r w:rsidR="009F794A">
          <w:rPr>
            <w:webHidden/>
          </w:rPr>
          <w:fldChar w:fldCharType="end"/>
        </w:r>
      </w:hyperlink>
    </w:p>
    <w:p w14:paraId="2EB8C018" w14:textId="3E1137AC" w:rsidR="009F794A" w:rsidRDefault="00AC5449">
      <w:pPr>
        <w:pStyle w:val="TOC3"/>
        <w:rPr>
          <w:rFonts w:asciiTheme="minorHAnsi" w:eastAsiaTheme="minorEastAsia" w:hAnsiTheme="minorHAnsi" w:cstheme="minorBidi"/>
          <w:sz w:val="22"/>
          <w:szCs w:val="22"/>
          <w:lang w:val="en-US"/>
        </w:rPr>
      </w:pPr>
      <w:hyperlink w:anchor="_Toc104650464" w:history="1">
        <w:r w:rsidR="009F794A" w:rsidRPr="004F44F0">
          <w:rPr>
            <w:rStyle w:val="Hyperlink"/>
            <w:bCs/>
          </w:rPr>
          <w:t>2.6.3</w:t>
        </w:r>
        <w:r w:rsidR="009F794A">
          <w:rPr>
            <w:rFonts w:asciiTheme="minorHAnsi" w:eastAsiaTheme="minorEastAsia" w:hAnsiTheme="minorHAnsi" w:cstheme="minorBidi"/>
            <w:sz w:val="22"/>
            <w:szCs w:val="22"/>
            <w:lang w:val="en-US"/>
          </w:rPr>
          <w:tab/>
        </w:r>
        <w:r w:rsidR="009F794A" w:rsidRPr="004F44F0">
          <w:rPr>
            <w:rStyle w:val="Hyperlink"/>
          </w:rPr>
          <w:t>Ưu điểm và hạn chế của BLE</w:t>
        </w:r>
        <w:r w:rsidR="009F794A">
          <w:rPr>
            <w:webHidden/>
          </w:rPr>
          <w:tab/>
        </w:r>
        <w:r w:rsidR="009F794A">
          <w:rPr>
            <w:webHidden/>
          </w:rPr>
          <w:fldChar w:fldCharType="begin"/>
        </w:r>
        <w:r w:rsidR="009F794A">
          <w:rPr>
            <w:webHidden/>
          </w:rPr>
          <w:instrText xml:space="preserve"> PAGEREF _Toc104650464 \h </w:instrText>
        </w:r>
        <w:r w:rsidR="009F794A">
          <w:rPr>
            <w:webHidden/>
          </w:rPr>
        </w:r>
        <w:r w:rsidR="009F794A">
          <w:rPr>
            <w:webHidden/>
          </w:rPr>
          <w:fldChar w:fldCharType="separate"/>
        </w:r>
        <w:r w:rsidR="009F794A">
          <w:rPr>
            <w:webHidden/>
          </w:rPr>
          <w:t>51</w:t>
        </w:r>
        <w:r w:rsidR="009F794A">
          <w:rPr>
            <w:webHidden/>
          </w:rPr>
          <w:fldChar w:fldCharType="end"/>
        </w:r>
      </w:hyperlink>
    </w:p>
    <w:p w14:paraId="00AE2F44" w14:textId="713786B1" w:rsidR="009F794A" w:rsidRDefault="00AC5449">
      <w:pPr>
        <w:pStyle w:val="TOC3"/>
        <w:rPr>
          <w:rFonts w:asciiTheme="minorHAnsi" w:eastAsiaTheme="minorEastAsia" w:hAnsiTheme="minorHAnsi" w:cstheme="minorBidi"/>
          <w:sz w:val="22"/>
          <w:szCs w:val="22"/>
          <w:lang w:val="en-US"/>
        </w:rPr>
      </w:pPr>
      <w:hyperlink w:anchor="_Toc104650465" w:history="1">
        <w:r w:rsidR="009F794A" w:rsidRPr="004F44F0">
          <w:rPr>
            <w:rStyle w:val="Hyperlink"/>
            <w:bCs/>
          </w:rPr>
          <w:t>2.6.4</w:t>
        </w:r>
        <w:r w:rsidR="009F794A">
          <w:rPr>
            <w:rFonts w:asciiTheme="minorHAnsi" w:eastAsiaTheme="minorEastAsia" w:hAnsiTheme="minorHAnsi" w:cstheme="minorBidi"/>
            <w:sz w:val="22"/>
            <w:szCs w:val="22"/>
            <w:lang w:val="en-US"/>
          </w:rPr>
          <w:tab/>
        </w:r>
        <w:r w:rsidR="009F794A" w:rsidRPr="004F44F0">
          <w:rPr>
            <w:rStyle w:val="Hyperlink"/>
          </w:rPr>
          <w:t>Kiến trúc của BLE</w:t>
        </w:r>
        <w:r w:rsidR="009F794A">
          <w:rPr>
            <w:webHidden/>
          </w:rPr>
          <w:tab/>
        </w:r>
        <w:r w:rsidR="009F794A">
          <w:rPr>
            <w:webHidden/>
          </w:rPr>
          <w:fldChar w:fldCharType="begin"/>
        </w:r>
        <w:r w:rsidR="009F794A">
          <w:rPr>
            <w:webHidden/>
          </w:rPr>
          <w:instrText xml:space="preserve"> PAGEREF _Toc104650465 \h </w:instrText>
        </w:r>
        <w:r w:rsidR="009F794A">
          <w:rPr>
            <w:webHidden/>
          </w:rPr>
        </w:r>
        <w:r w:rsidR="009F794A">
          <w:rPr>
            <w:webHidden/>
          </w:rPr>
          <w:fldChar w:fldCharType="separate"/>
        </w:r>
        <w:r w:rsidR="009F794A">
          <w:rPr>
            <w:webHidden/>
          </w:rPr>
          <w:t>52</w:t>
        </w:r>
        <w:r w:rsidR="009F794A">
          <w:rPr>
            <w:webHidden/>
          </w:rPr>
          <w:fldChar w:fldCharType="end"/>
        </w:r>
      </w:hyperlink>
    </w:p>
    <w:p w14:paraId="3557EF50" w14:textId="0EE7A36C" w:rsidR="009F794A" w:rsidRDefault="00AC5449">
      <w:pPr>
        <w:pStyle w:val="TOC2"/>
        <w:rPr>
          <w:rFonts w:asciiTheme="minorHAnsi" w:eastAsiaTheme="minorEastAsia" w:hAnsiTheme="minorHAnsi" w:cstheme="minorBidi"/>
          <w:b w:val="0"/>
          <w:bCs w:val="0"/>
          <w:sz w:val="22"/>
          <w:szCs w:val="22"/>
          <w:lang w:val="en-US"/>
        </w:rPr>
      </w:pPr>
      <w:hyperlink w:anchor="_Toc104650466" w:history="1">
        <w:r w:rsidR="009F794A" w:rsidRPr="004F44F0">
          <w:rPr>
            <w:rStyle w:val="Hyperlink"/>
            <w:lang w:val="en-US"/>
          </w:rPr>
          <w:t>2.7</w:t>
        </w:r>
        <w:r w:rsidR="009F794A">
          <w:rPr>
            <w:rFonts w:asciiTheme="minorHAnsi" w:eastAsiaTheme="minorEastAsia" w:hAnsiTheme="minorHAnsi" w:cstheme="minorBidi"/>
            <w:b w:val="0"/>
            <w:bCs w:val="0"/>
            <w:sz w:val="22"/>
            <w:szCs w:val="22"/>
            <w:lang w:val="en-US"/>
          </w:rPr>
          <w:tab/>
        </w:r>
        <w:r w:rsidR="009F794A" w:rsidRPr="004F44F0">
          <w:rPr>
            <w:rStyle w:val="Hyperlink"/>
            <w:lang w:val="en-US"/>
          </w:rPr>
          <w:t>Kỹ thuật đa giao thức động</w:t>
        </w:r>
        <w:r w:rsidR="009F794A">
          <w:rPr>
            <w:webHidden/>
          </w:rPr>
          <w:tab/>
        </w:r>
        <w:r w:rsidR="009F794A">
          <w:rPr>
            <w:webHidden/>
          </w:rPr>
          <w:fldChar w:fldCharType="begin"/>
        </w:r>
        <w:r w:rsidR="009F794A">
          <w:rPr>
            <w:webHidden/>
          </w:rPr>
          <w:instrText xml:space="preserve"> PAGEREF _Toc104650466 \h </w:instrText>
        </w:r>
        <w:r w:rsidR="009F794A">
          <w:rPr>
            <w:webHidden/>
          </w:rPr>
        </w:r>
        <w:r w:rsidR="009F794A">
          <w:rPr>
            <w:webHidden/>
          </w:rPr>
          <w:fldChar w:fldCharType="separate"/>
        </w:r>
        <w:r w:rsidR="009F794A">
          <w:rPr>
            <w:webHidden/>
          </w:rPr>
          <w:t>61</w:t>
        </w:r>
        <w:r w:rsidR="009F794A">
          <w:rPr>
            <w:webHidden/>
          </w:rPr>
          <w:fldChar w:fldCharType="end"/>
        </w:r>
      </w:hyperlink>
    </w:p>
    <w:p w14:paraId="09849EF8" w14:textId="64E76DAF" w:rsidR="009F794A" w:rsidRDefault="00AC5449">
      <w:pPr>
        <w:pStyle w:val="TOC1"/>
        <w:tabs>
          <w:tab w:val="left" w:pos="1680"/>
        </w:tabs>
        <w:rPr>
          <w:rFonts w:asciiTheme="minorHAnsi" w:eastAsiaTheme="minorEastAsia" w:hAnsiTheme="minorHAnsi" w:cstheme="minorBidi"/>
          <w:b w:val="0"/>
          <w:bCs w:val="0"/>
          <w:sz w:val="22"/>
          <w:szCs w:val="22"/>
          <w:lang w:val="en-US"/>
        </w:rPr>
      </w:pPr>
      <w:hyperlink w:anchor="_Toc104650467" w:history="1">
        <w:r w:rsidR="009F794A" w:rsidRPr="004F44F0">
          <w:rPr>
            <w:rStyle w:val="Hyperlink"/>
          </w:rPr>
          <w:t>CHƯƠNG 3.</w:t>
        </w:r>
        <w:r w:rsidR="009F794A">
          <w:rPr>
            <w:rFonts w:asciiTheme="minorHAnsi" w:eastAsiaTheme="minorEastAsia" w:hAnsiTheme="minorHAnsi" w:cstheme="minorBidi"/>
            <w:b w:val="0"/>
            <w:bCs w:val="0"/>
            <w:sz w:val="22"/>
            <w:szCs w:val="22"/>
            <w:lang w:val="en-US"/>
          </w:rPr>
          <w:tab/>
        </w:r>
        <w:r w:rsidR="009F794A" w:rsidRPr="004F44F0">
          <w:rPr>
            <w:rStyle w:val="Hyperlink"/>
            <w:lang w:val="en-US"/>
          </w:rPr>
          <w:t>ĐẶC TẢ HỆ THỐNG</w:t>
        </w:r>
        <w:r w:rsidR="009F794A">
          <w:rPr>
            <w:webHidden/>
          </w:rPr>
          <w:tab/>
        </w:r>
        <w:r w:rsidR="009F794A">
          <w:rPr>
            <w:webHidden/>
          </w:rPr>
          <w:fldChar w:fldCharType="begin"/>
        </w:r>
        <w:r w:rsidR="009F794A">
          <w:rPr>
            <w:webHidden/>
          </w:rPr>
          <w:instrText xml:space="preserve"> PAGEREF _Toc104650467 \h </w:instrText>
        </w:r>
        <w:r w:rsidR="009F794A">
          <w:rPr>
            <w:webHidden/>
          </w:rPr>
        </w:r>
        <w:r w:rsidR="009F794A">
          <w:rPr>
            <w:webHidden/>
          </w:rPr>
          <w:fldChar w:fldCharType="separate"/>
        </w:r>
        <w:r w:rsidR="009F794A">
          <w:rPr>
            <w:webHidden/>
          </w:rPr>
          <w:t>64</w:t>
        </w:r>
        <w:r w:rsidR="009F794A">
          <w:rPr>
            <w:webHidden/>
          </w:rPr>
          <w:fldChar w:fldCharType="end"/>
        </w:r>
      </w:hyperlink>
    </w:p>
    <w:p w14:paraId="3FD332F9" w14:textId="69E34DCB" w:rsidR="009F794A" w:rsidRDefault="00AC5449">
      <w:pPr>
        <w:pStyle w:val="TOC2"/>
        <w:rPr>
          <w:rFonts w:asciiTheme="minorHAnsi" w:eastAsiaTheme="minorEastAsia" w:hAnsiTheme="minorHAnsi" w:cstheme="minorBidi"/>
          <w:b w:val="0"/>
          <w:bCs w:val="0"/>
          <w:sz w:val="22"/>
          <w:szCs w:val="22"/>
          <w:lang w:val="en-US"/>
        </w:rPr>
      </w:pPr>
      <w:hyperlink w:anchor="_Toc104650468" w:history="1">
        <w:r w:rsidR="009F794A" w:rsidRPr="004F44F0">
          <w:rPr>
            <w:rStyle w:val="Hyperlink"/>
          </w:rPr>
          <w:t>3.1</w:t>
        </w:r>
        <w:r w:rsidR="009F794A">
          <w:rPr>
            <w:rFonts w:asciiTheme="minorHAnsi" w:eastAsiaTheme="minorEastAsia" w:hAnsiTheme="minorHAnsi" w:cstheme="minorBidi"/>
            <w:b w:val="0"/>
            <w:bCs w:val="0"/>
            <w:sz w:val="22"/>
            <w:szCs w:val="22"/>
            <w:lang w:val="en-US"/>
          </w:rPr>
          <w:tab/>
        </w:r>
        <w:r w:rsidR="009F794A" w:rsidRPr="004F44F0">
          <w:rPr>
            <w:rStyle w:val="Hyperlink"/>
          </w:rPr>
          <w:t>Khối Router</w:t>
        </w:r>
        <w:r w:rsidR="009F794A">
          <w:rPr>
            <w:webHidden/>
          </w:rPr>
          <w:tab/>
        </w:r>
        <w:r w:rsidR="009F794A">
          <w:rPr>
            <w:webHidden/>
          </w:rPr>
          <w:fldChar w:fldCharType="begin"/>
        </w:r>
        <w:r w:rsidR="009F794A">
          <w:rPr>
            <w:webHidden/>
          </w:rPr>
          <w:instrText xml:space="preserve"> PAGEREF _Toc104650468 \h </w:instrText>
        </w:r>
        <w:r w:rsidR="009F794A">
          <w:rPr>
            <w:webHidden/>
          </w:rPr>
        </w:r>
        <w:r w:rsidR="009F794A">
          <w:rPr>
            <w:webHidden/>
          </w:rPr>
          <w:fldChar w:fldCharType="separate"/>
        </w:r>
        <w:r w:rsidR="009F794A">
          <w:rPr>
            <w:webHidden/>
          </w:rPr>
          <w:t>64</w:t>
        </w:r>
        <w:r w:rsidR="009F794A">
          <w:rPr>
            <w:webHidden/>
          </w:rPr>
          <w:fldChar w:fldCharType="end"/>
        </w:r>
      </w:hyperlink>
    </w:p>
    <w:p w14:paraId="2457565C" w14:textId="4F4D507A" w:rsidR="009F794A" w:rsidRDefault="00AC5449">
      <w:pPr>
        <w:pStyle w:val="TOC2"/>
        <w:rPr>
          <w:rFonts w:asciiTheme="minorHAnsi" w:eastAsiaTheme="minorEastAsia" w:hAnsiTheme="minorHAnsi" w:cstheme="minorBidi"/>
          <w:b w:val="0"/>
          <w:bCs w:val="0"/>
          <w:sz w:val="22"/>
          <w:szCs w:val="22"/>
          <w:lang w:val="en-US"/>
        </w:rPr>
      </w:pPr>
      <w:hyperlink w:anchor="_Toc104650469" w:history="1">
        <w:r w:rsidR="009F794A" w:rsidRPr="004F44F0">
          <w:rPr>
            <w:rStyle w:val="Hyperlink"/>
          </w:rPr>
          <w:t>3.2</w:t>
        </w:r>
        <w:r w:rsidR="009F794A">
          <w:rPr>
            <w:rFonts w:asciiTheme="minorHAnsi" w:eastAsiaTheme="minorEastAsia" w:hAnsiTheme="minorHAnsi" w:cstheme="minorBidi"/>
            <w:b w:val="0"/>
            <w:bCs w:val="0"/>
            <w:sz w:val="22"/>
            <w:szCs w:val="22"/>
            <w:lang w:val="en-US"/>
          </w:rPr>
          <w:tab/>
        </w:r>
        <w:r w:rsidR="009F794A" w:rsidRPr="004F44F0">
          <w:rPr>
            <w:rStyle w:val="Hyperlink"/>
          </w:rPr>
          <w:t>Khối End node</w:t>
        </w:r>
        <w:r w:rsidR="009F794A">
          <w:rPr>
            <w:webHidden/>
          </w:rPr>
          <w:tab/>
        </w:r>
        <w:r w:rsidR="009F794A">
          <w:rPr>
            <w:webHidden/>
          </w:rPr>
          <w:fldChar w:fldCharType="begin"/>
        </w:r>
        <w:r w:rsidR="009F794A">
          <w:rPr>
            <w:webHidden/>
          </w:rPr>
          <w:instrText xml:space="preserve"> PAGEREF _Toc104650469 \h </w:instrText>
        </w:r>
        <w:r w:rsidR="009F794A">
          <w:rPr>
            <w:webHidden/>
          </w:rPr>
        </w:r>
        <w:r w:rsidR="009F794A">
          <w:rPr>
            <w:webHidden/>
          </w:rPr>
          <w:fldChar w:fldCharType="separate"/>
        </w:r>
        <w:r w:rsidR="009F794A">
          <w:rPr>
            <w:webHidden/>
          </w:rPr>
          <w:t>65</w:t>
        </w:r>
        <w:r w:rsidR="009F794A">
          <w:rPr>
            <w:webHidden/>
          </w:rPr>
          <w:fldChar w:fldCharType="end"/>
        </w:r>
      </w:hyperlink>
    </w:p>
    <w:p w14:paraId="4598C5C3" w14:textId="583B991B" w:rsidR="009F794A" w:rsidRDefault="00AC5449">
      <w:pPr>
        <w:pStyle w:val="TOC2"/>
        <w:rPr>
          <w:rFonts w:asciiTheme="minorHAnsi" w:eastAsiaTheme="minorEastAsia" w:hAnsiTheme="minorHAnsi" w:cstheme="minorBidi"/>
          <w:b w:val="0"/>
          <w:bCs w:val="0"/>
          <w:sz w:val="22"/>
          <w:szCs w:val="22"/>
          <w:lang w:val="en-US"/>
        </w:rPr>
      </w:pPr>
      <w:hyperlink w:anchor="_Toc104650470" w:history="1">
        <w:r w:rsidR="009F794A" w:rsidRPr="004F44F0">
          <w:rPr>
            <w:rStyle w:val="Hyperlink"/>
          </w:rPr>
          <w:t>3.3</w:t>
        </w:r>
        <w:r w:rsidR="009F794A">
          <w:rPr>
            <w:rFonts w:asciiTheme="minorHAnsi" w:eastAsiaTheme="minorEastAsia" w:hAnsiTheme="minorHAnsi" w:cstheme="minorBidi"/>
            <w:b w:val="0"/>
            <w:bCs w:val="0"/>
            <w:sz w:val="22"/>
            <w:szCs w:val="22"/>
            <w:lang w:val="en-US"/>
          </w:rPr>
          <w:tab/>
        </w:r>
        <w:r w:rsidR="009F794A" w:rsidRPr="004F44F0">
          <w:rPr>
            <w:rStyle w:val="Hyperlink"/>
          </w:rPr>
          <w:t>Khối Gateway</w:t>
        </w:r>
        <w:r w:rsidR="009F794A">
          <w:rPr>
            <w:webHidden/>
          </w:rPr>
          <w:tab/>
        </w:r>
        <w:r w:rsidR="009F794A">
          <w:rPr>
            <w:webHidden/>
          </w:rPr>
          <w:fldChar w:fldCharType="begin"/>
        </w:r>
        <w:r w:rsidR="009F794A">
          <w:rPr>
            <w:webHidden/>
          </w:rPr>
          <w:instrText xml:space="preserve"> PAGEREF _Toc104650470 \h </w:instrText>
        </w:r>
        <w:r w:rsidR="009F794A">
          <w:rPr>
            <w:webHidden/>
          </w:rPr>
        </w:r>
        <w:r w:rsidR="009F794A">
          <w:rPr>
            <w:webHidden/>
          </w:rPr>
          <w:fldChar w:fldCharType="separate"/>
        </w:r>
        <w:r w:rsidR="009F794A">
          <w:rPr>
            <w:webHidden/>
          </w:rPr>
          <w:t>65</w:t>
        </w:r>
        <w:r w:rsidR="009F794A">
          <w:rPr>
            <w:webHidden/>
          </w:rPr>
          <w:fldChar w:fldCharType="end"/>
        </w:r>
      </w:hyperlink>
    </w:p>
    <w:p w14:paraId="10E7A87A" w14:textId="1DEBAA32" w:rsidR="009F794A" w:rsidRDefault="00AC5449">
      <w:pPr>
        <w:pStyle w:val="TOC2"/>
        <w:rPr>
          <w:rFonts w:asciiTheme="minorHAnsi" w:eastAsiaTheme="minorEastAsia" w:hAnsiTheme="minorHAnsi" w:cstheme="minorBidi"/>
          <w:b w:val="0"/>
          <w:bCs w:val="0"/>
          <w:sz w:val="22"/>
          <w:szCs w:val="22"/>
          <w:lang w:val="en-US"/>
        </w:rPr>
      </w:pPr>
      <w:hyperlink w:anchor="_Toc104650471" w:history="1">
        <w:r w:rsidR="009F794A" w:rsidRPr="004F44F0">
          <w:rPr>
            <w:rStyle w:val="Hyperlink"/>
          </w:rPr>
          <w:t>3.4</w:t>
        </w:r>
        <w:r w:rsidR="009F794A">
          <w:rPr>
            <w:rFonts w:asciiTheme="minorHAnsi" w:eastAsiaTheme="minorEastAsia" w:hAnsiTheme="minorHAnsi" w:cstheme="minorBidi"/>
            <w:b w:val="0"/>
            <w:bCs w:val="0"/>
            <w:sz w:val="22"/>
            <w:szCs w:val="22"/>
            <w:lang w:val="en-US"/>
          </w:rPr>
          <w:tab/>
        </w:r>
        <w:r w:rsidR="009F794A" w:rsidRPr="004F44F0">
          <w:rPr>
            <w:rStyle w:val="Hyperlink"/>
          </w:rPr>
          <w:t>Khối Broker</w:t>
        </w:r>
        <w:r w:rsidR="009F794A">
          <w:rPr>
            <w:webHidden/>
          </w:rPr>
          <w:tab/>
        </w:r>
        <w:r w:rsidR="009F794A">
          <w:rPr>
            <w:webHidden/>
          </w:rPr>
          <w:fldChar w:fldCharType="begin"/>
        </w:r>
        <w:r w:rsidR="009F794A">
          <w:rPr>
            <w:webHidden/>
          </w:rPr>
          <w:instrText xml:space="preserve"> PAGEREF _Toc104650471 \h </w:instrText>
        </w:r>
        <w:r w:rsidR="009F794A">
          <w:rPr>
            <w:webHidden/>
          </w:rPr>
        </w:r>
        <w:r w:rsidR="009F794A">
          <w:rPr>
            <w:webHidden/>
          </w:rPr>
          <w:fldChar w:fldCharType="separate"/>
        </w:r>
        <w:r w:rsidR="009F794A">
          <w:rPr>
            <w:webHidden/>
          </w:rPr>
          <w:t>66</w:t>
        </w:r>
        <w:r w:rsidR="009F794A">
          <w:rPr>
            <w:webHidden/>
          </w:rPr>
          <w:fldChar w:fldCharType="end"/>
        </w:r>
      </w:hyperlink>
    </w:p>
    <w:p w14:paraId="2237139C" w14:textId="26BA711C" w:rsidR="009F794A" w:rsidRDefault="00AC5449">
      <w:pPr>
        <w:pStyle w:val="TOC2"/>
        <w:rPr>
          <w:rFonts w:asciiTheme="minorHAnsi" w:eastAsiaTheme="minorEastAsia" w:hAnsiTheme="minorHAnsi" w:cstheme="minorBidi"/>
          <w:b w:val="0"/>
          <w:bCs w:val="0"/>
          <w:sz w:val="22"/>
          <w:szCs w:val="22"/>
          <w:lang w:val="en-US"/>
        </w:rPr>
      </w:pPr>
      <w:hyperlink w:anchor="_Toc104650472" w:history="1">
        <w:r w:rsidR="009F794A" w:rsidRPr="004F44F0">
          <w:rPr>
            <w:rStyle w:val="Hyperlink"/>
          </w:rPr>
          <w:t>3.5</w:t>
        </w:r>
        <w:r w:rsidR="009F794A">
          <w:rPr>
            <w:rFonts w:asciiTheme="minorHAnsi" w:eastAsiaTheme="minorEastAsia" w:hAnsiTheme="minorHAnsi" w:cstheme="minorBidi"/>
            <w:b w:val="0"/>
            <w:bCs w:val="0"/>
            <w:sz w:val="22"/>
            <w:szCs w:val="22"/>
            <w:lang w:val="en-US"/>
          </w:rPr>
          <w:tab/>
        </w:r>
        <w:r w:rsidR="009F794A" w:rsidRPr="004F44F0">
          <w:rPr>
            <w:rStyle w:val="Hyperlink"/>
          </w:rPr>
          <w:t>Khối Điều khiển</w:t>
        </w:r>
        <w:r w:rsidR="009F794A">
          <w:rPr>
            <w:webHidden/>
          </w:rPr>
          <w:tab/>
        </w:r>
        <w:r w:rsidR="009F794A">
          <w:rPr>
            <w:webHidden/>
          </w:rPr>
          <w:fldChar w:fldCharType="begin"/>
        </w:r>
        <w:r w:rsidR="009F794A">
          <w:rPr>
            <w:webHidden/>
          </w:rPr>
          <w:instrText xml:space="preserve"> PAGEREF _Toc104650472 \h </w:instrText>
        </w:r>
        <w:r w:rsidR="009F794A">
          <w:rPr>
            <w:webHidden/>
          </w:rPr>
        </w:r>
        <w:r w:rsidR="009F794A">
          <w:rPr>
            <w:webHidden/>
          </w:rPr>
          <w:fldChar w:fldCharType="separate"/>
        </w:r>
        <w:r w:rsidR="009F794A">
          <w:rPr>
            <w:webHidden/>
          </w:rPr>
          <w:t>66</w:t>
        </w:r>
        <w:r w:rsidR="009F794A">
          <w:rPr>
            <w:webHidden/>
          </w:rPr>
          <w:fldChar w:fldCharType="end"/>
        </w:r>
      </w:hyperlink>
    </w:p>
    <w:p w14:paraId="35F7FF7F" w14:textId="18D9A424" w:rsidR="009F794A" w:rsidRDefault="00AC5449">
      <w:pPr>
        <w:pStyle w:val="TOC1"/>
        <w:tabs>
          <w:tab w:val="left" w:pos="1680"/>
        </w:tabs>
        <w:rPr>
          <w:rFonts w:asciiTheme="minorHAnsi" w:eastAsiaTheme="minorEastAsia" w:hAnsiTheme="minorHAnsi" w:cstheme="minorBidi"/>
          <w:b w:val="0"/>
          <w:bCs w:val="0"/>
          <w:sz w:val="22"/>
          <w:szCs w:val="22"/>
          <w:lang w:val="en-US"/>
        </w:rPr>
      </w:pPr>
      <w:hyperlink w:anchor="_Toc104650473" w:history="1">
        <w:r w:rsidR="009F794A" w:rsidRPr="004F44F0">
          <w:rPr>
            <w:rStyle w:val="Hyperlink"/>
          </w:rPr>
          <w:t>CHƯƠNG 4.</w:t>
        </w:r>
        <w:r w:rsidR="009F794A">
          <w:rPr>
            <w:rFonts w:asciiTheme="minorHAnsi" w:eastAsiaTheme="minorEastAsia" w:hAnsiTheme="minorHAnsi" w:cstheme="minorBidi"/>
            <w:b w:val="0"/>
            <w:bCs w:val="0"/>
            <w:sz w:val="22"/>
            <w:szCs w:val="22"/>
            <w:lang w:val="en-US"/>
          </w:rPr>
          <w:tab/>
        </w:r>
        <w:r w:rsidR="009F794A" w:rsidRPr="004F44F0">
          <w:rPr>
            <w:rStyle w:val="Hyperlink"/>
          </w:rPr>
          <w:t>THIẾT KẾ VÀ THỰC HIỆN</w:t>
        </w:r>
        <w:r w:rsidR="009F794A">
          <w:rPr>
            <w:webHidden/>
          </w:rPr>
          <w:tab/>
        </w:r>
        <w:r w:rsidR="009F794A">
          <w:rPr>
            <w:webHidden/>
          </w:rPr>
          <w:fldChar w:fldCharType="begin"/>
        </w:r>
        <w:r w:rsidR="009F794A">
          <w:rPr>
            <w:webHidden/>
          </w:rPr>
          <w:instrText xml:space="preserve"> PAGEREF _Toc104650473 \h </w:instrText>
        </w:r>
        <w:r w:rsidR="009F794A">
          <w:rPr>
            <w:webHidden/>
          </w:rPr>
        </w:r>
        <w:r w:rsidR="009F794A">
          <w:rPr>
            <w:webHidden/>
          </w:rPr>
          <w:fldChar w:fldCharType="separate"/>
        </w:r>
        <w:r w:rsidR="009F794A">
          <w:rPr>
            <w:webHidden/>
          </w:rPr>
          <w:t>67</w:t>
        </w:r>
        <w:r w:rsidR="009F794A">
          <w:rPr>
            <w:webHidden/>
          </w:rPr>
          <w:fldChar w:fldCharType="end"/>
        </w:r>
      </w:hyperlink>
    </w:p>
    <w:p w14:paraId="06116AFB" w14:textId="5923545E" w:rsidR="009F794A" w:rsidRDefault="00AC5449">
      <w:pPr>
        <w:pStyle w:val="TOC2"/>
        <w:rPr>
          <w:rFonts w:asciiTheme="minorHAnsi" w:eastAsiaTheme="minorEastAsia" w:hAnsiTheme="minorHAnsi" w:cstheme="minorBidi"/>
          <w:b w:val="0"/>
          <w:bCs w:val="0"/>
          <w:sz w:val="22"/>
          <w:szCs w:val="22"/>
          <w:lang w:val="en-US"/>
        </w:rPr>
      </w:pPr>
      <w:hyperlink w:anchor="_Toc104650474" w:history="1">
        <w:r w:rsidR="009F794A" w:rsidRPr="004F44F0">
          <w:rPr>
            <w:rStyle w:val="Hyperlink"/>
          </w:rPr>
          <w:t>4.1</w:t>
        </w:r>
        <w:r w:rsidR="009F794A">
          <w:rPr>
            <w:rFonts w:asciiTheme="minorHAnsi" w:eastAsiaTheme="minorEastAsia" w:hAnsiTheme="minorHAnsi" w:cstheme="minorBidi"/>
            <w:b w:val="0"/>
            <w:bCs w:val="0"/>
            <w:sz w:val="22"/>
            <w:szCs w:val="22"/>
            <w:lang w:val="en-US"/>
          </w:rPr>
          <w:tab/>
        </w:r>
        <w:r w:rsidR="009F794A" w:rsidRPr="004F44F0">
          <w:rPr>
            <w:rStyle w:val="Hyperlink"/>
          </w:rPr>
          <w:t>Mô tả phần cứng</w:t>
        </w:r>
        <w:r w:rsidR="009F794A">
          <w:rPr>
            <w:webHidden/>
          </w:rPr>
          <w:tab/>
        </w:r>
        <w:r w:rsidR="009F794A">
          <w:rPr>
            <w:webHidden/>
          </w:rPr>
          <w:fldChar w:fldCharType="begin"/>
        </w:r>
        <w:r w:rsidR="009F794A">
          <w:rPr>
            <w:webHidden/>
          </w:rPr>
          <w:instrText xml:space="preserve"> PAGEREF _Toc104650474 \h </w:instrText>
        </w:r>
        <w:r w:rsidR="009F794A">
          <w:rPr>
            <w:webHidden/>
          </w:rPr>
        </w:r>
        <w:r w:rsidR="009F794A">
          <w:rPr>
            <w:webHidden/>
          </w:rPr>
          <w:fldChar w:fldCharType="separate"/>
        </w:r>
        <w:r w:rsidR="009F794A">
          <w:rPr>
            <w:webHidden/>
          </w:rPr>
          <w:t>67</w:t>
        </w:r>
        <w:r w:rsidR="009F794A">
          <w:rPr>
            <w:webHidden/>
          </w:rPr>
          <w:fldChar w:fldCharType="end"/>
        </w:r>
      </w:hyperlink>
    </w:p>
    <w:p w14:paraId="6541C95E" w14:textId="66AB6707" w:rsidR="009F794A" w:rsidRDefault="00AC5449">
      <w:pPr>
        <w:pStyle w:val="TOC3"/>
        <w:rPr>
          <w:rFonts w:asciiTheme="minorHAnsi" w:eastAsiaTheme="minorEastAsia" w:hAnsiTheme="minorHAnsi" w:cstheme="minorBidi"/>
          <w:sz w:val="22"/>
          <w:szCs w:val="22"/>
          <w:lang w:val="en-US"/>
        </w:rPr>
      </w:pPr>
      <w:hyperlink w:anchor="_Toc104650475" w:history="1">
        <w:r w:rsidR="009F794A" w:rsidRPr="004F44F0">
          <w:rPr>
            <w:rStyle w:val="Hyperlink"/>
            <w:bCs/>
          </w:rPr>
          <w:t>4.1.1</w:t>
        </w:r>
        <w:r w:rsidR="009F794A">
          <w:rPr>
            <w:rFonts w:asciiTheme="minorHAnsi" w:eastAsiaTheme="minorEastAsia" w:hAnsiTheme="minorHAnsi" w:cstheme="minorBidi"/>
            <w:sz w:val="22"/>
            <w:szCs w:val="22"/>
            <w:lang w:val="en-US"/>
          </w:rPr>
          <w:tab/>
        </w:r>
        <w:r w:rsidR="009F794A" w:rsidRPr="004F44F0">
          <w:rPr>
            <w:rStyle w:val="Hyperlink"/>
          </w:rPr>
          <w:t>nRF52840 Development Kit</w:t>
        </w:r>
        <w:r w:rsidR="009F794A">
          <w:rPr>
            <w:webHidden/>
          </w:rPr>
          <w:tab/>
        </w:r>
        <w:r w:rsidR="009F794A">
          <w:rPr>
            <w:webHidden/>
          </w:rPr>
          <w:fldChar w:fldCharType="begin"/>
        </w:r>
        <w:r w:rsidR="009F794A">
          <w:rPr>
            <w:webHidden/>
          </w:rPr>
          <w:instrText xml:space="preserve"> PAGEREF _Toc104650475 \h </w:instrText>
        </w:r>
        <w:r w:rsidR="009F794A">
          <w:rPr>
            <w:webHidden/>
          </w:rPr>
        </w:r>
        <w:r w:rsidR="009F794A">
          <w:rPr>
            <w:webHidden/>
          </w:rPr>
          <w:fldChar w:fldCharType="separate"/>
        </w:r>
        <w:r w:rsidR="009F794A">
          <w:rPr>
            <w:webHidden/>
          </w:rPr>
          <w:t>67</w:t>
        </w:r>
        <w:r w:rsidR="009F794A">
          <w:rPr>
            <w:webHidden/>
          </w:rPr>
          <w:fldChar w:fldCharType="end"/>
        </w:r>
      </w:hyperlink>
    </w:p>
    <w:p w14:paraId="27D6FF1B" w14:textId="6641FC97" w:rsidR="009F794A" w:rsidRDefault="00AC5449">
      <w:pPr>
        <w:pStyle w:val="TOC3"/>
        <w:rPr>
          <w:rFonts w:asciiTheme="minorHAnsi" w:eastAsiaTheme="minorEastAsia" w:hAnsiTheme="minorHAnsi" w:cstheme="minorBidi"/>
          <w:sz w:val="22"/>
          <w:szCs w:val="22"/>
          <w:lang w:val="en-US"/>
        </w:rPr>
      </w:pPr>
      <w:hyperlink w:anchor="_Toc104650476" w:history="1">
        <w:r w:rsidR="009F794A" w:rsidRPr="004F44F0">
          <w:rPr>
            <w:rStyle w:val="Hyperlink"/>
            <w:bCs/>
          </w:rPr>
          <w:t>4.1.2</w:t>
        </w:r>
        <w:r w:rsidR="009F794A">
          <w:rPr>
            <w:rFonts w:asciiTheme="minorHAnsi" w:eastAsiaTheme="minorEastAsia" w:hAnsiTheme="minorHAnsi" w:cstheme="minorBidi"/>
            <w:sz w:val="22"/>
            <w:szCs w:val="22"/>
            <w:lang w:val="en-US"/>
          </w:rPr>
          <w:tab/>
        </w:r>
        <w:r w:rsidR="009F794A" w:rsidRPr="004F44F0">
          <w:rPr>
            <w:rStyle w:val="Hyperlink"/>
          </w:rPr>
          <w:t>CC2538 Customized Kit</w:t>
        </w:r>
        <w:r w:rsidR="009F794A">
          <w:rPr>
            <w:webHidden/>
          </w:rPr>
          <w:tab/>
        </w:r>
        <w:r w:rsidR="009F794A">
          <w:rPr>
            <w:webHidden/>
          </w:rPr>
          <w:fldChar w:fldCharType="begin"/>
        </w:r>
        <w:r w:rsidR="009F794A">
          <w:rPr>
            <w:webHidden/>
          </w:rPr>
          <w:instrText xml:space="preserve"> PAGEREF _Toc104650476 \h </w:instrText>
        </w:r>
        <w:r w:rsidR="009F794A">
          <w:rPr>
            <w:webHidden/>
          </w:rPr>
        </w:r>
        <w:r w:rsidR="009F794A">
          <w:rPr>
            <w:webHidden/>
          </w:rPr>
          <w:fldChar w:fldCharType="separate"/>
        </w:r>
        <w:r w:rsidR="009F794A">
          <w:rPr>
            <w:webHidden/>
          </w:rPr>
          <w:t>68</w:t>
        </w:r>
        <w:r w:rsidR="009F794A">
          <w:rPr>
            <w:webHidden/>
          </w:rPr>
          <w:fldChar w:fldCharType="end"/>
        </w:r>
      </w:hyperlink>
    </w:p>
    <w:p w14:paraId="7E056E1F" w14:textId="5504EBDA" w:rsidR="009F794A" w:rsidRDefault="00AC5449">
      <w:pPr>
        <w:pStyle w:val="TOC3"/>
        <w:rPr>
          <w:rFonts w:asciiTheme="minorHAnsi" w:eastAsiaTheme="minorEastAsia" w:hAnsiTheme="minorHAnsi" w:cstheme="minorBidi"/>
          <w:sz w:val="22"/>
          <w:szCs w:val="22"/>
          <w:lang w:val="en-US"/>
        </w:rPr>
      </w:pPr>
      <w:hyperlink w:anchor="_Toc104650477" w:history="1">
        <w:r w:rsidR="009F794A" w:rsidRPr="004F44F0">
          <w:rPr>
            <w:rStyle w:val="Hyperlink"/>
            <w:bCs/>
          </w:rPr>
          <w:t>4.1.3</w:t>
        </w:r>
        <w:r w:rsidR="009F794A">
          <w:rPr>
            <w:rFonts w:asciiTheme="minorHAnsi" w:eastAsiaTheme="minorEastAsia" w:hAnsiTheme="minorHAnsi" w:cstheme="minorBidi"/>
            <w:sz w:val="22"/>
            <w:szCs w:val="22"/>
            <w:lang w:val="en-US"/>
          </w:rPr>
          <w:tab/>
        </w:r>
        <w:r w:rsidR="009F794A" w:rsidRPr="004F44F0">
          <w:rPr>
            <w:rStyle w:val="Hyperlink"/>
          </w:rPr>
          <w:t>Silabs EFR32MG12 + Wireless Starter Kit</w:t>
        </w:r>
        <w:r w:rsidR="009F794A">
          <w:rPr>
            <w:webHidden/>
          </w:rPr>
          <w:tab/>
        </w:r>
        <w:r w:rsidR="009F794A">
          <w:rPr>
            <w:webHidden/>
          </w:rPr>
          <w:fldChar w:fldCharType="begin"/>
        </w:r>
        <w:r w:rsidR="009F794A">
          <w:rPr>
            <w:webHidden/>
          </w:rPr>
          <w:instrText xml:space="preserve"> PAGEREF _Toc104650477 \h </w:instrText>
        </w:r>
        <w:r w:rsidR="009F794A">
          <w:rPr>
            <w:webHidden/>
          </w:rPr>
        </w:r>
        <w:r w:rsidR="009F794A">
          <w:rPr>
            <w:webHidden/>
          </w:rPr>
          <w:fldChar w:fldCharType="separate"/>
        </w:r>
        <w:r w:rsidR="009F794A">
          <w:rPr>
            <w:webHidden/>
          </w:rPr>
          <w:t>69</w:t>
        </w:r>
        <w:r w:rsidR="009F794A">
          <w:rPr>
            <w:webHidden/>
          </w:rPr>
          <w:fldChar w:fldCharType="end"/>
        </w:r>
      </w:hyperlink>
    </w:p>
    <w:p w14:paraId="315E87C2" w14:textId="50EBECAC" w:rsidR="009F794A" w:rsidRDefault="00AC5449">
      <w:pPr>
        <w:pStyle w:val="TOC3"/>
        <w:rPr>
          <w:rFonts w:asciiTheme="minorHAnsi" w:eastAsiaTheme="minorEastAsia" w:hAnsiTheme="minorHAnsi" w:cstheme="minorBidi"/>
          <w:sz w:val="22"/>
          <w:szCs w:val="22"/>
          <w:lang w:val="en-US"/>
        </w:rPr>
      </w:pPr>
      <w:hyperlink w:anchor="_Toc104650478" w:history="1">
        <w:r w:rsidR="009F794A" w:rsidRPr="004F44F0">
          <w:rPr>
            <w:rStyle w:val="Hyperlink"/>
            <w:bCs/>
          </w:rPr>
          <w:t>4.1.4</w:t>
        </w:r>
        <w:r w:rsidR="009F794A">
          <w:rPr>
            <w:rFonts w:asciiTheme="minorHAnsi" w:eastAsiaTheme="minorEastAsia" w:hAnsiTheme="minorHAnsi" w:cstheme="minorBidi"/>
            <w:sz w:val="22"/>
            <w:szCs w:val="22"/>
            <w:lang w:val="en-US"/>
          </w:rPr>
          <w:tab/>
        </w:r>
        <w:r w:rsidR="009F794A" w:rsidRPr="004F44F0">
          <w:rPr>
            <w:rStyle w:val="Hyperlink"/>
          </w:rPr>
          <w:t>Raspberry PI 3</w:t>
        </w:r>
        <w:r w:rsidR="009F794A">
          <w:rPr>
            <w:webHidden/>
          </w:rPr>
          <w:tab/>
        </w:r>
        <w:r w:rsidR="009F794A">
          <w:rPr>
            <w:webHidden/>
          </w:rPr>
          <w:fldChar w:fldCharType="begin"/>
        </w:r>
        <w:r w:rsidR="009F794A">
          <w:rPr>
            <w:webHidden/>
          </w:rPr>
          <w:instrText xml:space="preserve"> PAGEREF _Toc104650478 \h </w:instrText>
        </w:r>
        <w:r w:rsidR="009F794A">
          <w:rPr>
            <w:webHidden/>
          </w:rPr>
        </w:r>
        <w:r w:rsidR="009F794A">
          <w:rPr>
            <w:webHidden/>
          </w:rPr>
          <w:fldChar w:fldCharType="separate"/>
        </w:r>
        <w:r w:rsidR="009F794A">
          <w:rPr>
            <w:webHidden/>
          </w:rPr>
          <w:t>70</w:t>
        </w:r>
        <w:r w:rsidR="009F794A">
          <w:rPr>
            <w:webHidden/>
          </w:rPr>
          <w:fldChar w:fldCharType="end"/>
        </w:r>
      </w:hyperlink>
    </w:p>
    <w:p w14:paraId="128AF7EB" w14:textId="2BD43067" w:rsidR="009F794A" w:rsidRDefault="00AC5449">
      <w:pPr>
        <w:pStyle w:val="TOC2"/>
        <w:rPr>
          <w:rFonts w:asciiTheme="minorHAnsi" w:eastAsiaTheme="minorEastAsia" w:hAnsiTheme="minorHAnsi" w:cstheme="minorBidi"/>
          <w:b w:val="0"/>
          <w:bCs w:val="0"/>
          <w:sz w:val="22"/>
          <w:szCs w:val="22"/>
          <w:lang w:val="en-US"/>
        </w:rPr>
      </w:pPr>
      <w:hyperlink w:anchor="_Toc104650479" w:history="1">
        <w:r w:rsidR="009F794A" w:rsidRPr="004F44F0">
          <w:rPr>
            <w:rStyle w:val="Hyperlink"/>
            <w:lang w:val="en-US"/>
          </w:rPr>
          <w:t>4.2</w:t>
        </w:r>
        <w:r w:rsidR="009F794A">
          <w:rPr>
            <w:rFonts w:asciiTheme="minorHAnsi" w:eastAsiaTheme="minorEastAsia" w:hAnsiTheme="minorHAnsi" w:cstheme="minorBidi"/>
            <w:b w:val="0"/>
            <w:bCs w:val="0"/>
            <w:sz w:val="22"/>
            <w:szCs w:val="22"/>
            <w:lang w:val="en-US"/>
          </w:rPr>
          <w:tab/>
        </w:r>
        <w:r w:rsidR="009F794A" w:rsidRPr="004F44F0">
          <w:rPr>
            <w:rStyle w:val="Hyperlink"/>
            <w:lang w:val="en-US"/>
          </w:rPr>
          <w:t>Thực hiện Firmware</w:t>
        </w:r>
        <w:r w:rsidR="009F794A">
          <w:rPr>
            <w:webHidden/>
          </w:rPr>
          <w:tab/>
        </w:r>
        <w:r w:rsidR="009F794A">
          <w:rPr>
            <w:webHidden/>
          </w:rPr>
          <w:fldChar w:fldCharType="begin"/>
        </w:r>
        <w:r w:rsidR="009F794A">
          <w:rPr>
            <w:webHidden/>
          </w:rPr>
          <w:instrText xml:space="preserve"> PAGEREF _Toc104650479 \h </w:instrText>
        </w:r>
        <w:r w:rsidR="009F794A">
          <w:rPr>
            <w:webHidden/>
          </w:rPr>
        </w:r>
        <w:r w:rsidR="009F794A">
          <w:rPr>
            <w:webHidden/>
          </w:rPr>
          <w:fldChar w:fldCharType="separate"/>
        </w:r>
        <w:r w:rsidR="009F794A">
          <w:rPr>
            <w:webHidden/>
          </w:rPr>
          <w:t>71</w:t>
        </w:r>
        <w:r w:rsidR="009F794A">
          <w:rPr>
            <w:webHidden/>
          </w:rPr>
          <w:fldChar w:fldCharType="end"/>
        </w:r>
      </w:hyperlink>
    </w:p>
    <w:p w14:paraId="7855AF0F" w14:textId="79DD165B" w:rsidR="009F794A" w:rsidRDefault="00AC5449">
      <w:pPr>
        <w:pStyle w:val="TOC3"/>
        <w:rPr>
          <w:rFonts w:asciiTheme="minorHAnsi" w:eastAsiaTheme="minorEastAsia" w:hAnsiTheme="minorHAnsi" w:cstheme="minorBidi"/>
          <w:sz w:val="22"/>
          <w:szCs w:val="22"/>
          <w:lang w:val="en-US"/>
        </w:rPr>
      </w:pPr>
      <w:hyperlink w:anchor="_Toc104650480" w:history="1">
        <w:r w:rsidR="009F794A" w:rsidRPr="004F44F0">
          <w:rPr>
            <w:rStyle w:val="Hyperlink"/>
            <w:bCs/>
          </w:rPr>
          <w:t>4.2.1</w:t>
        </w:r>
        <w:r w:rsidR="009F794A">
          <w:rPr>
            <w:rFonts w:asciiTheme="minorHAnsi" w:eastAsiaTheme="minorEastAsia" w:hAnsiTheme="minorHAnsi" w:cstheme="minorBidi"/>
            <w:sz w:val="22"/>
            <w:szCs w:val="22"/>
            <w:lang w:val="en-US"/>
          </w:rPr>
          <w:tab/>
        </w:r>
        <w:r w:rsidR="009F794A" w:rsidRPr="004F44F0">
          <w:rPr>
            <w:rStyle w:val="Hyperlink"/>
          </w:rPr>
          <w:t>Khối gateway</w:t>
        </w:r>
        <w:r w:rsidR="009F794A">
          <w:rPr>
            <w:webHidden/>
          </w:rPr>
          <w:tab/>
        </w:r>
        <w:r w:rsidR="009F794A">
          <w:rPr>
            <w:webHidden/>
          </w:rPr>
          <w:fldChar w:fldCharType="begin"/>
        </w:r>
        <w:r w:rsidR="009F794A">
          <w:rPr>
            <w:webHidden/>
          </w:rPr>
          <w:instrText xml:space="preserve"> PAGEREF _Toc104650480 \h </w:instrText>
        </w:r>
        <w:r w:rsidR="009F794A">
          <w:rPr>
            <w:webHidden/>
          </w:rPr>
        </w:r>
        <w:r w:rsidR="009F794A">
          <w:rPr>
            <w:webHidden/>
          </w:rPr>
          <w:fldChar w:fldCharType="separate"/>
        </w:r>
        <w:r w:rsidR="009F794A">
          <w:rPr>
            <w:webHidden/>
          </w:rPr>
          <w:t>71</w:t>
        </w:r>
        <w:r w:rsidR="009F794A">
          <w:rPr>
            <w:webHidden/>
          </w:rPr>
          <w:fldChar w:fldCharType="end"/>
        </w:r>
      </w:hyperlink>
    </w:p>
    <w:p w14:paraId="0A29D79A" w14:textId="73CF2DA9" w:rsidR="009F794A" w:rsidRDefault="00AC5449">
      <w:pPr>
        <w:pStyle w:val="TOC3"/>
        <w:rPr>
          <w:rFonts w:asciiTheme="minorHAnsi" w:eastAsiaTheme="minorEastAsia" w:hAnsiTheme="minorHAnsi" w:cstheme="minorBidi"/>
          <w:sz w:val="22"/>
          <w:szCs w:val="22"/>
          <w:lang w:val="en-US"/>
        </w:rPr>
      </w:pPr>
      <w:hyperlink w:anchor="_Toc104650481" w:history="1">
        <w:r w:rsidR="009F794A" w:rsidRPr="004F44F0">
          <w:rPr>
            <w:rStyle w:val="Hyperlink"/>
            <w:bCs/>
          </w:rPr>
          <w:t>4.2.2</w:t>
        </w:r>
        <w:r w:rsidR="009F794A">
          <w:rPr>
            <w:rFonts w:asciiTheme="minorHAnsi" w:eastAsiaTheme="minorEastAsia" w:hAnsiTheme="minorHAnsi" w:cstheme="minorBidi"/>
            <w:sz w:val="22"/>
            <w:szCs w:val="22"/>
            <w:lang w:val="en-US"/>
          </w:rPr>
          <w:tab/>
        </w:r>
        <w:r w:rsidR="009F794A" w:rsidRPr="004F44F0">
          <w:rPr>
            <w:rStyle w:val="Hyperlink"/>
          </w:rPr>
          <w:t>Khối Router</w:t>
        </w:r>
        <w:r w:rsidR="009F794A">
          <w:rPr>
            <w:webHidden/>
          </w:rPr>
          <w:tab/>
        </w:r>
        <w:r w:rsidR="009F794A">
          <w:rPr>
            <w:webHidden/>
          </w:rPr>
          <w:fldChar w:fldCharType="begin"/>
        </w:r>
        <w:r w:rsidR="009F794A">
          <w:rPr>
            <w:webHidden/>
          </w:rPr>
          <w:instrText xml:space="preserve"> PAGEREF _Toc104650481 \h </w:instrText>
        </w:r>
        <w:r w:rsidR="009F794A">
          <w:rPr>
            <w:webHidden/>
          </w:rPr>
        </w:r>
        <w:r w:rsidR="009F794A">
          <w:rPr>
            <w:webHidden/>
          </w:rPr>
          <w:fldChar w:fldCharType="separate"/>
        </w:r>
        <w:r w:rsidR="009F794A">
          <w:rPr>
            <w:webHidden/>
          </w:rPr>
          <w:t>74</w:t>
        </w:r>
        <w:r w:rsidR="009F794A">
          <w:rPr>
            <w:webHidden/>
          </w:rPr>
          <w:fldChar w:fldCharType="end"/>
        </w:r>
      </w:hyperlink>
    </w:p>
    <w:p w14:paraId="0240D9E2" w14:textId="6C5F5299" w:rsidR="009F794A" w:rsidRDefault="00AC5449">
      <w:pPr>
        <w:pStyle w:val="TOC3"/>
        <w:rPr>
          <w:rFonts w:asciiTheme="minorHAnsi" w:eastAsiaTheme="minorEastAsia" w:hAnsiTheme="minorHAnsi" w:cstheme="minorBidi"/>
          <w:sz w:val="22"/>
          <w:szCs w:val="22"/>
          <w:lang w:val="en-US"/>
        </w:rPr>
      </w:pPr>
      <w:hyperlink w:anchor="_Toc104650482" w:history="1">
        <w:r w:rsidR="009F794A" w:rsidRPr="004F44F0">
          <w:rPr>
            <w:rStyle w:val="Hyperlink"/>
            <w:bCs/>
          </w:rPr>
          <w:t>4.2.3</w:t>
        </w:r>
        <w:r w:rsidR="009F794A">
          <w:rPr>
            <w:rFonts w:asciiTheme="minorHAnsi" w:eastAsiaTheme="minorEastAsia" w:hAnsiTheme="minorHAnsi" w:cstheme="minorBidi"/>
            <w:sz w:val="22"/>
            <w:szCs w:val="22"/>
            <w:lang w:val="en-US"/>
          </w:rPr>
          <w:tab/>
        </w:r>
        <w:r w:rsidR="009F794A" w:rsidRPr="004F44F0">
          <w:rPr>
            <w:rStyle w:val="Hyperlink"/>
          </w:rPr>
          <w:t>Khối End Node</w:t>
        </w:r>
        <w:r w:rsidR="009F794A">
          <w:rPr>
            <w:webHidden/>
          </w:rPr>
          <w:tab/>
        </w:r>
        <w:r w:rsidR="009F794A">
          <w:rPr>
            <w:webHidden/>
          </w:rPr>
          <w:fldChar w:fldCharType="begin"/>
        </w:r>
        <w:r w:rsidR="009F794A">
          <w:rPr>
            <w:webHidden/>
          </w:rPr>
          <w:instrText xml:space="preserve"> PAGEREF _Toc104650482 \h </w:instrText>
        </w:r>
        <w:r w:rsidR="009F794A">
          <w:rPr>
            <w:webHidden/>
          </w:rPr>
        </w:r>
        <w:r w:rsidR="009F794A">
          <w:rPr>
            <w:webHidden/>
          </w:rPr>
          <w:fldChar w:fldCharType="separate"/>
        </w:r>
        <w:r w:rsidR="009F794A">
          <w:rPr>
            <w:webHidden/>
          </w:rPr>
          <w:t>79</w:t>
        </w:r>
        <w:r w:rsidR="009F794A">
          <w:rPr>
            <w:webHidden/>
          </w:rPr>
          <w:fldChar w:fldCharType="end"/>
        </w:r>
      </w:hyperlink>
    </w:p>
    <w:p w14:paraId="0CF369A7" w14:textId="3126740E" w:rsidR="009F794A" w:rsidRDefault="00AC5449">
      <w:pPr>
        <w:pStyle w:val="TOC3"/>
        <w:rPr>
          <w:rFonts w:asciiTheme="minorHAnsi" w:eastAsiaTheme="minorEastAsia" w:hAnsiTheme="minorHAnsi" w:cstheme="minorBidi"/>
          <w:sz w:val="22"/>
          <w:szCs w:val="22"/>
          <w:lang w:val="en-US"/>
        </w:rPr>
      </w:pPr>
      <w:hyperlink w:anchor="_Toc104650483" w:history="1">
        <w:r w:rsidR="009F794A" w:rsidRPr="004F44F0">
          <w:rPr>
            <w:rStyle w:val="Hyperlink"/>
            <w:bCs/>
          </w:rPr>
          <w:t>4.2.4</w:t>
        </w:r>
        <w:r w:rsidR="009F794A">
          <w:rPr>
            <w:rFonts w:asciiTheme="minorHAnsi" w:eastAsiaTheme="minorEastAsia" w:hAnsiTheme="minorHAnsi" w:cstheme="minorBidi"/>
            <w:sz w:val="22"/>
            <w:szCs w:val="22"/>
            <w:lang w:val="en-US"/>
          </w:rPr>
          <w:tab/>
        </w:r>
        <w:r w:rsidR="009F794A" w:rsidRPr="004F44F0">
          <w:rPr>
            <w:rStyle w:val="Hyperlink"/>
          </w:rPr>
          <w:t>Khối Broker</w:t>
        </w:r>
        <w:r w:rsidR="009F794A">
          <w:rPr>
            <w:webHidden/>
          </w:rPr>
          <w:tab/>
        </w:r>
        <w:r w:rsidR="009F794A">
          <w:rPr>
            <w:webHidden/>
          </w:rPr>
          <w:fldChar w:fldCharType="begin"/>
        </w:r>
        <w:r w:rsidR="009F794A">
          <w:rPr>
            <w:webHidden/>
          </w:rPr>
          <w:instrText xml:space="preserve"> PAGEREF _Toc104650483 \h </w:instrText>
        </w:r>
        <w:r w:rsidR="009F794A">
          <w:rPr>
            <w:webHidden/>
          </w:rPr>
        </w:r>
        <w:r w:rsidR="009F794A">
          <w:rPr>
            <w:webHidden/>
          </w:rPr>
          <w:fldChar w:fldCharType="separate"/>
        </w:r>
        <w:r w:rsidR="009F794A">
          <w:rPr>
            <w:webHidden/>
          </w:rPr>
          <w:t>81</w:t>
        </w:r>
        <w:r w:rsidR="009F794A">
          <w:rPr>
            <w:webHidden/>
          </w:rPr>
          <w:fldChar w:fldCharType="end"/>
        </w:r>
      </w:hyperlink>
    </w:p>
    <w:p w14:paraId="7128E823" w14:textId="7F820337" w:rsidR="009F794A" w:rsidRDefault="00AC5449">
      <w:pPr>
        <w:pStyle w:val="TOC3"/>
        <w:rPr>
          <w:rFonts w:asciiTheme="minorHAnsi" w:eastAsiaTheme="minorEastAsia" w:hAnsiTheme="minorHAnsi" w:cstheme="minorBidi"/>
          <w:sz w:val="22"/>
          <w:szCs w:val="22"/>
          <w:lang w:val="en-US"/>
        </w:rPr>
      </w:pPr>
      <w:hyperlink w:anchor="_Toc104650484" w:history="1">
        <w:r w:rsidR="009F794A" w:rsidRPr="004F44F0">
          <w:rPr>
            <w:rStyle w:val="Hyperlink"/>
            <w:bCs/>
          </w:rPr>
          <w:t>4.2.5</w:t>
        </w:r>
        <w:r w:rsidR="009F794A">
          <w:rPr>
            <w:rFonts w:asciiTheme="minorHAnsi" w:eastAsiaTheme="minorEastAsia" w:hAnsiTheme="minorHAnsi" w:cstheme="minorBidi"/>
            <w:sz w:val="22"/>
            <w:szCs w:val="22"/>
            <w:lang w:val="en-US"/>
          </w:rPr>
          <w:tab/>
        </w:r>
        <w:r w:rsidR="009F794A" w:rsidRPr="004F44F0">
          <w:rPr>
            <w:rStyle w:val="Hyperlink"/>
          </w:rPr>
          <w:t>Khối điều khiển</w:t>
        </w:r>
        <w:r w:rsidR="009F794A">
          <w:rPr>
            <w:webHidden/>
          </w:rPr>
          <w:tab/>
        </w:r>
        <w:r w:rsidR="009F794A">
          <w:rPr>
            <w:webHidden/>
          </w:rPr>
          <w:fldChar w:fldCharType="begin"/>
        </w:r>
        <w:r w:rsidR="009F794A">
          <w:rPr>
            <w:webHidden/>
          </w:rPr>
          <w:instrText xml:space="preserve"> PAGEREF _Toc104650484 \h </w:instrText>
        </w:r>
        <w:r w:rsidR="009F794A">
          <w:rPr>
            <w:webHidden/>
          </w:rPr>
        </w:r>
        <w:r w:rsidR="009F794A">
          <w:rPr>
            <w:webHidden/>
          </w:rPr>
          <w:fldChar w:fldCharType="separate"/>
        </w:r>
        <w:r w:rsidR="009F794A">
          <w:rPr>
            <w:webHidden/>
          </w:rPr>
          <w:t>82</w:t>
        </w:r>
        <w:r w:rsidR="009F794A">
          <w:rPr>
            <w:webHidden/>
          </w:rPr>
          <w:fldChar w:fldCharType="end"/>
        </w:r>
      </w:hyperlink>
    </w:p>
    <w:p w14:paraId="495E6796" w14:textId="7EE02855" w:rsidR="009F794A" w:rsidRDefault="00AC5449">
      <w:pPr>
        <w:pStyle w:val="TOC1"/>
        <w:tabs>
          <w:tab w:val="left" w:pos="1680"/>
        </w:tabs>
        <w:rPr>
          <w:rFonts w:asciiTheme="minorHAnsi" w:eastAsiaTheme="minorEastAsia" w:hAnsiTheme="minorHAnsi" w:cstheme="minorBidi"/>
          <w:b w:val="0"/>
          <w:bCs w:val="0"/>
          <w:sz w:val="22"/>
          <w:szCs w:val="22"/>
          <w:lang w:val="en-US"/>
        </w:rPr>
      </w:pPr>
      <w:hyperlink w:anchor="_Toc104650485" w:history="1">
        <w:r w:rsidR="009F794A" w:rsidRPr="004F44F0">
          <w:rPr>
            <w:rStyle w:val="Hyperlink"/>
            <w:lang w:val="en-US"/>
          </w:rPr>
          <w:t>CHƯƠNG 5.</w:t>
        </w:r>
        <w:r w:rsidR="009F794A">
          <w:rPr>
            <w:rFonts w:asciiTheme="minorHAnsi" w:eastAsiaTheme="minorEastAsia" w:hAnsiTheme="minorHAnsi" w:cstheme="minorBidi"/>
            <w:b w:val="0"/>
            <w:bCs w:val="0"/>
            <w:sz w:val="22"/>
            <w:szCs w:val="22"/>
            <w:lang w:val="en-US"/>
          </w:rPr>
          <w:tab/>
        </w:r>
        <w:r w:rsidR="009F794A" w:rsidRPr="004F44F0">
          <w:rPr>
            <w:rStyle w:val="Hyperlink"/>
            <w:lang w:val="en-US"/>
          </w:rPr>
          <w:t>ĐÁNH GIÁ KẾT QUẢ</w:t>
        </w:r>
        <w:r w:rsidR="009F794A">
          <w:rPr>
            <w:webHidden/>
          </w:rPr>
          <w:tab/>
        </w:r>
        <w:r w:rsidR="009F794A">
          <w:rPr>
            <w:webHidden/>
          </w:rPr>
          <w:fldChar w:fldCharType="begin"/>
        </w:r>
        <w:r w:rsidR="009F794A">
          <w:rPr>
            <w:webHidden/>
          </w:rPr>
          <w:instrText xml:space="preserve"> PAGEREF _Toc104650485 \h </w:instrText>
        </w:r>
        <w:r w:rsidR="009F794A">
          <w:rPr>
            <w:webHidden/>
          </w:rPr>
        </w:r>
        <w:r w:rsidR="009F794A">
          <w:rPr>
            <w:webHidden/>
          </w:rPr>
          <w:fldChar w:fldCharType="separate"/>
        </w:r>
        <w:r w:rsidR="009F794A">
          <w:rPr>
            <w:webHidden/>
          </w:rPr>
          <w:t>85</w:t>
        </w:r>
        <w:r w:rsidR="009F794A">
          <w:rPr>
            <w:webHidden/>
          </w:rPr>
          <w:fldChar w:fldCharType="end"/>
        </w:r>
      </w:hyperlink>
    </w:p>
    <w:p w14:paraId="45B8D12A" w14:textId="2A7A684B" w:rsidR="009F794A" w:rsidRDefault="00AC5449">
      <w:pPr>
        <w:pStyle w:val="TOC2"/>
        <w:rPr>
          <w:rFonts w:asciiTheme="minorHAnsi" w:eastAsiaTheme="minorEastAsia" w:hAnsiTheme="minorHAnsi" w:cstheme="minorBidi"/>
          <w:b w:val="0"/>
          <w:bCs w:val="0"/>
          <w:sz w:val="22"/>
          <w:szCs w:val="22"/>
          <w:lang w:val="en-US"/>
        </w:rPr>
      </w:pPr>
      <w:hyperlink w:anchor="_Toc104650486" w:history="1">
        <w:r w:rsidR="009F794A" w:rsidRPr="004F44F0">
          <w:rPr>
            <w:rStyle w:val="Hyperlink"/>
            <w:lang w:val="en-US"/>
          </w:rPr>
          <w:t>5.1</w:t>
        </w:r>
        <w:r w:rsidR="009F794A">
          <w:rPr>
            <w:rFonts w:asciiTheme="minorHAnsi" w:eastAsiaTheme="minorEastAsia" w:hAnsiTheme="minorHAnsi" w:cstheme="minorBidi"/>
            <w:b w:val="0"/>
            <w:bCs w:val="0"/>
            <w:sz w:val="22"/>
            <w:szCs w:val="22"/>
            <w:lang w:val="en-US"/>
          </w:rPr>
          <w:tab/>
        </w:r>
        <w:r w:rsidR="009F794A" w:rsidRPr="004F44F0">
          <w:rPr>
            <w:rStyle w:val="Hyperlink"/>
            <w:lang w:val="en-US"/>
          </w:rPr>
          <w:t>Đánh giá độ xa của đường truyền</w:t>
        </w:r>
        <w:r w:rsidR="009F794A">
          <w:rPr>
            <w:webHidden/>
          </w:rPr>
          <w:tab/>
        </w:r>
        <w:r w:rsidR="009F794A">
          <w:rPr>
            <w:webHidden/>
          </w:rPr>
          <w:fldChar w:fldCharType="begin"/>
        </w:r>
        <w:r w:rsidR="009F794A">
          <w:rPr>
            <w:webHidden/>
          </w:rPr>
          <w:instrText xml:space="preserve"> PAGEREF _Toc104650486 \h </w:instrText>
        </w:r>
        <w:r w:rsidR="009F794A">
          <w:rPr>
            <w:webHidden/>
          </w:rPr>
        </w:r>
        <w:r w:rsidR="009F794A">
          <w:rPr>
            <w:webHidden/>
          </w:rPr>
          <w:fldChar w:fldCharType="separate"/>
        </w:r>
        <w:r w:rsidR="009F794A">
          <w:rPr>
            <w:webHidden/>
          </w:rPr>
          <w:t>85</w:t>
        </w:r>
        <w:r w:rsidR="009F794A">
          <w:rPr>
            <w:webHidden/>
          </w:rPr>
          <w:fldChar w:fldCharType="end"/>
        </w:r>
      </w:hyperlink>
    </w:p>
    <w:p w14:paraId="5E3D12C5" w14:textId="009AD208" w:rsidR="009F794A" w:rsidRDefault="00AC5449">
      <w:pPr>
        <w:pStyle w:val="TOC3"/>
        <w:rPr>
          <w:rFonts w:asciiTheme="minorHAnsi" w:eastAsiaTheme="minorEastAsia" w:hAnsiTheme="minorHAnsi" w:cstheme="minorBidi"/>
          <w:sz w:val="22"/>
          <w:szCs w:val="22"/>
          <w:lang w:val="en-US"/>
        </w:rPr>
      </w:pPr>
      <w:hyperlink w:anchor="_Toc104650487" w:history="1">
        <w:r w:rsidR="009F794A" w:rsidRPr="004F44F0">
          <w:rPr>
            <w:rStyle w:val="Hyperlink"/>
            <w:bCs/>
          </w:rPr>
          <w:t>5.1.1</w:t>
        </w:r>
        <w:r w:rsidR="009F794A">
          <w:rPr>
            <w:rFonts w:asciiTheme="minorHAnsi" w:eastAsiaTheme="minorEastAsia" w:hAnsiTheme="minorHAnsi" w:cstheme="minorBidi"/>
            <w:sz w:val="22"/>
            <w:szCs w:val="22"/>
            <w:lang w:val="en-US"/>
          </w:rPr>
          <w:tab/>
        </w:r>
        <w:r w:rsidR="009F794A" w:rsidRPr="004F44F0">
          <w:rPr>
            <w:rStyle w:val="Hyperlink"/>
          </w:rPr>
          <w:t>Kịch bản thử nghiệm</w:t>
        </w:r>
        <w:r w:rsidR="009F794A">
          <w:rPr>
            <w:webHidden/>
          </w:rPr>
          <w:tab/>
        </w:r>
        <w:r w:rsidR="009F794A">
          <w:rPr>
            <w:webHidden/>
          </w:rPr>
          <w:fldChar w:fldCharType="begin"/>
        </w:r>
        <w:r w:rsidR="009F794A">
          <w:rPr>
            <w:webHidden/>
          </w:rPr>
          <w:instrText xml:space="preserve"> PAGEREF _Toc104650487 \h </w:instrText>
        </w:r>
        <w:r w:rsidR="009F794A">
          <w:rPr>
            <w:webHidden/>
          </w:rPr>
        </w:r>
        <w:r w:rsidR="009F794A">
          <w:rPr>
            <w:webHidden/>
          </w:rPr>
          <w:fldChar w:fldCharType="separate"/>
        </w:r>
        <w:r w:rsidR="009F794A">
          <w:rPr>
            <w:webHidden/>
          </w:rPr>
          <w:t>85</w:t>
        </w:r>
        <w:r w:rsidR="009F794A">
          <w:rPr>
            <w:webHidden/>
          </w:rPr>
          <w:fldChar w:fldCharType="end"/>
        </w:r>
      </w:hyperlink>
    </w:p>
    <w:p w14:paraId="6805F996" w14:textId="2CAA966E" w:rsidR="009F794A" w:rsidRDefault="00AC5449">
      <w:pPr>
        <w:pStyle w:val="TOC3"/>
        <w:rPr>
          <w:rFonts w:asciiTheme="minorHAnsi" w:eastAsiaTheme="minorEastAsia" w:hAnsiTheme="minorHAnsi" w:cstheme="minorBidi"/>
          <w:sz w:val="22"/>
          <w:szCs w:val="22"/>
          <w:lang w:val="en-US"/>
        </w:rPr>
      </w:pPr>
      <w:hyperlink w:anchor="_Toc104650488" w:history="1">
        <w:r w:rsidR="009F794A" w:rsidRPr="004F44F0">
          <w:rPr>
            <w:rStyle w:val="Hyperlink"/>
            <w:bCs/>
          </w:rPr>
          <w:t>5.1.2</w:t>
        </w:r>
        <w:r w:rsidR="009F794A">
          <w:rPr>
            <w:rFonts w:asciiTheme="minorHAnsi" w:eastAsiaTheme="minorEastAsia" w:hAnsiTheme="minorHAnsi" w:cstheme="minorBidi"/>
            <w:sz w:val="22"/>
            <w:szCs w:val="22"/>
            <w:lang w:val="en-US"/>
          </w:rPr>
          <w:tab/>
        </w:r>
        <w:r w:rsidR="009F794A" w:rsidRPr="004F44F0">
          <w:rPr>
            <w:rStyle w:val="Hyperlink"/>
          </w:rPr>
          <w:t>Môi trường thử nghiệm</w:t>
        </w:r>
        <w:r w:rsidR="009F794A">
          <w:rPr>
            <w:webHidden/>
          </w:rPr>
          <w:tab/>
        </w:r>
        <w:r w:rsidR="009F794A">
          <w:rPr>
            <w:webHidden/>
          </w:rPr>
          <w:fldChar w:fldCharType="begin"/>
        </w:r>
        <w:r w:rsidR="009F794A">
          <w:rPr>
            <w:webHidden/>
          </w:rPr>
          <w:instrText xml:space="preserve"> PAGEREF _Toc104650488 \h </w:instrText>
        </w:r>
        <w:r w:rsidR="009F794A">
          <w:rPr>
            <w:webHidden/>
          </w:rPr>
        </w:r>
        <w:r w:rsidR="009F794A">
          <w:rPr>
            <w:webHidden/>
          </w:rPr>
          <w:fldChar w:fldCharType="separate"/>
        </w:r>
        <w:r w:rsidR="009F794A">
          <w:rPr>
            <w:webHidden/>
          </w:rPr>
          <w:t>85</w:t>
        </w:r>
        <w:r w:rsidR="009F794A">
          <w:rPr>
            <w:webHidden/>
          </w:rPr>
          <w:fldChar w:fldCharType="end"/>
        </w:r>
      </w:hyperlink>
    </w:p>
    <w:p w14:paraId="4844F085" w14:textId="688A6D88" w:rsidR="009F794A" w:rsidRDefault="00AC5449">
      <w:pPr>
        <w:pStyle w:val="TOC3"/>
        <w:rPr>
          <w:rFonts w:asciiTheme="minorHAnsi" w:eastAsiaTheme="minorEastAsia" w:hAnsiTheme="minorHAnsi" w:cstheme="minorBidi"/>
          <w:sz w:val="22"/>
          <w:szCs w:val="22"/>
          <w:lang w:val="en-US"/>
        </w:rPr>
      </w:pPr>
      <w:hyperlink w:anchor="_Toc104650489" w:history="1">
        <w:r w:rsidR="009F794A" w:rsidRPr="004F44F0">
          <w:rPr>
            <w:rStyle w:val="Hyperlink"/>
            <w:bCs/>
          </w:rPr>
          <w:t>5.1.3</w:t>
        </w:r>
        <w:r w:rsidR="009F794A">
          <w:rPr>
            <w:rFonts w:asciiTheme="minorHAnsi" w:eastAsiaTheme="minorEastAsia" w:hAnsiTheme="minorHAnsi" w:cstheme="minorBidi"/>
            <w:sz w:val="22"/>
            <w:szCs w:val="22"/>
            <w:lang w:val="en-US"/>
          </w:rPr>
          <w:tab/>
        </w:r>
        <w:r w:rsidR="009F794A" w:rsidRPr="004F44F0">
          <w:rPr>
            <w:rStyle w:val="Hyperlink"/>
          </w:rPr>
          <w:t>Cách thức thực hiện</w:t>
        </w:r>
        <w:r w:rsidR="009F794A">
          <w:rPr>
            <w:webHidden/>
          </w:rPr>
          <w:tab/>
        </w:r>
        <w:r w:rsidR="009F794A">
          <w:rPr>
            <w:webHidden/>
          </w:rPr>
          <w:fldChar w:fldCharType="begin"/>
        </w:r>
        <w:r w:rsidR="009F794A">
          <w:rPr>
            <w:webHidden/>
          </w:rPr>
          <w:instrText xml:space="preserve"> PAGEREF _Toc104650489 \h </w:instrText>
        </w:r>
        <w:r w:rsidR="009F794A">
          <w:rPr>
            <w:webHidden/>
          </w:rPr>
        </w:r>
        <w:r w:rsidR="009F794A">
          <w:rPr>
            <w:webHidden/>
          </w:rPr>
          <w:fldChar w:fldCharType="separate"/>
        </w:r>
        <w:r w:rsidR="009F794A">
          <w:rPr>
            <w:webHidden/>
          </w:rPr>
          <w:t>85</w:t>
        </w:r>
        <w:r w:rsidR="009F794A">
          <w:rPr>
            <w:webHidden/>
          </w:rPr>
          <w:fldChar w:fldCharType="end"/>
        </w:r>
      </w:hyperlink>
    </w:p>
    <w:p w14:paraId="17CBEFEB" w14:textId="7F9DFB5F" w:rsidR="009F794A" w:rsidRDefault="00AC5449">
      <w:pPr>
        <w:pStyle w:val="TOC3"/>
        <w:rPr>
          <w:rFonts w:asciiTheme="minorHAnsi" w:eastAsiaTheme="minorEastAsia" w:hAnsiTheme="minorHAnsi" w:cstheme="minorBidi"/>
          <w:sz w:val="22"/>
          <w:szCs w:val="22"/>
          <w:lang w:val="en-US"/>
        </w:rPr>
      </w:pPr>
      <w:hyperlink w:anchor="_Toc104650490" w:history="1">
        <w:r w:rsidR="009F794A" w:rsidRPr="004F44F0">
          <w:rPr>
            <w:rStyle w:val="Hyperlink"/>
            <w:bCs/>
          </w:rPr>
          <w:t>5.1.4</w:t>
        </w:r>
        <w:r w:rsidR="009F794A">
          <w:rPr>
            <w:rFonts w:asciiTheme="minorHAnsi" w:eastAsiaTheme="minorEastAsia" w:hAnsiTheme="minorHAnsi" w:cstheme="minorBidi"/>
            <w:sz w:val="22"/>
            <w:szCs w:val="22"/>
            <w:lang w:val="en-US"/>
          </w:rPr>
          <w:tab/>
        </w:r>
        <w:r w:rsidR="009F794A" w:rsidRPr="004F44F0">
          <w:rPr>
            <w:rStyle w:val="Hyperlink"/>
          </w:rPr>
          <w:t>Kết quả</w:t>
        </w:r>
        <w:r w:rsidR="009F794A">
          <w:rPr>
            <w:webHidden/>
          </w:rPr>
          <w:tab/>
        </w:r>
        <w:r w:rsidR="009F794A">
          <w:rPr>
            <w:webHidden/>
          </w:rPr>
          <w:fldChar w:fldCharType="begin"/>
        </w:r>
        <w:r w:rsidR="009F794A">
          <w:rPr>
            <w:webHidden/>
          </w:rPr>
          <w:instrText xml:space="preserve"> PAGEREF _Toc104650490 \h </w:instrText>
        </w:r>
        <w:r w:rsidR="009F794A">
          <w:rPr>
            <w:webHidden/>
          </w:rPr>
        </w:r>
        <w:r w:rsidR="009F794A">
          <w:rPr>
            <w:webHidden/>
          </w:rPr>
          <w:fldChar w:fldCharType="separate"/>
        </w:r>
        <w:r w:rsidR="009F794A">
          <w:rPr>
            <w:webHidden/>
          </w:rPr>
          <w:t>85</w:t>
        </w:r>
        <w:r w:rsidR="009F794A">
          <w:rPr>
            <w:webHidden/>
          </w:rPr>
          <w:fldChar w:fldCharType="end"/>
        </w:r>
      </w:hyperlink>
    </w:p>
    <w:p w14:paraId="05BFB66F" w14:textId="0E97A827" w:rsidR="009F794A" w:rsidRDefault="00AC5449">
      <w:pPr>
        <w:pStyle w:val="TOC3"/>
        <w:rPr>
          <w:rFonts w:asciiTheme="minorHAnsi" w:eastAsiaTheme="minorEastAsia" w:hAnsiTheme="minorHAnsi" w:cstheme="minorBidi"/>
          <w:sz w:val="22"/>
          <w:szCs w:val="22"/>
          <w:lang w:val="en-US"/>
        </w:rPr>
      </w:pPr>
      <w:hyperlink w:anchor="_Toc104650491" w:history="1">
        <w:r w:rsidR="009F794A" w:rsidRPr="004F44F0">
          <w:rPr>
            <w:rStyle w:val="Hyperlink"/>
            <w:bCs/>
          </w:rPr>
          <w:t>5.1.5</w:t>
        </w:r>
        <w:r w:rsidR="009F794A">
          <w:rPr>
            <w:rFonts w:asciiTheme="minorHAnsi" w:eastAsiaTheme="minorEastAsia" w:hAnsiTheme="minorHAnsi" w:cstheme="minorBidi"/>
            <w:sz w:val="22"/>
            <w:szCs w:val="22"/>
            <w:lang w:val="en-US"/>
          </w:rPr>
          <w:tab/>
        </w:r>
        <w:r w:rsidR="009F794A" w:rsidRPr="004F44F0">
          <w:rPr>
            <w:rStyle w:val="Hyperlink"/>
          </w:rPr>
          <w:t>Nhận xét</w:t>
        </w:r>
        <w:r w:rsidR="009F794A">
          <w:rPr>
            <w:webHidden/>
          </w:rPr>
          <w:tab/>
        </w:r>
        <w:r w:rsidR="009F794A">
          <w:rPr>
            <w:webHidden/>
          </w:rPr>
          <w:fldChar w:fldCharType="begin"/>
        </w:r>
        <w:r w:rsidR="009F794A">
          <w:rPr>
            <w:webHidden/>
          </w:rPr>
          <w:instrText xml:space="preserve"> PAGEREF _Toc104650491 \h </w:instrText>
        </w:r>
        <w:r w:rsidR="009F794A">
          <w:rPr>
            <w:webHidden/>
          </w:rPr>
        </w:r>
        <w:r w:rsidR="009F794A">
          <w:rPr>
            <w:webHidden/>
          </w:rPr>
          <w:fldChar w:fldCharType="separate"/>
        </w:r>
        <w:r w:rsidR="009F794A">
          <w:rPr>
            <w:webHidden/>
          </w:rPr>
          <w:t>86</w:t>
        </w:r>
        <w:r w:rsidR="009F794A">
          <w:rPr>
            <w:webHidden/>
          </w:rPr>
          <w:fldChar w:fldCharType="end"/>
        </w:r>
      </w:hyperlink>
    </w:p>
    <w:p w14:paraId="26C66C4F" w14:textId="6CB1FFFF" w:rsidR="009F794A" w:rsidRDefault="00AC5449">
      <w:pPr>
        <w:pStyle w:val="TOC2"/>
        <w:rPr>
          <w:rFonts w:asciiTheme="minorHAnsi" w:eastAsiaTheme="minorEastAsia" w:hAnsiTheme="minorHAnsi" w:cstheme="minorBidi"/>
          <w:b w:val="0"/>
          <w:bCs w:val="0"/>
          <w:sz w:val="22"/>
          <w:szCs w:val="22"/>
          <w:lang w:val="en-US"/>
        </w:rPr>
      </w:pPr>
      <w:hyperlink w:anchor="_Toc104650492" w:history="1">
        <w:r w:rsidR="009F794A" w:rsidRPr="004F44F0">
          <w:rPr>
            <w:rStyle w:val="Hyperlink"/>
            <w:lang w:val="en-GB"/>
          </w:rPr>
          <w:t>5.2</w:t>
        </w:r>
        <w:r w:rsidR="009F794A">
          <w:rPr>
            <w:rFonts w:asciiTheme="minorHAnsi" w:eastAsiaTheme="minorEastAsia" w:hAnsiTheme="minorHAnsi" w:cstheme="minorBidi"/>
            <w:b w:val="0"/>
            <w:bCs w:val="0"/>
            <w:sz w:val="22"/>
            <w:szCs w:val="22"/>
            <w:lang w:val="en-US"/>
          </w:rPr>
          <w:tab/>
        </w:r>
        <w:r w:rsidR="009F794A" w:rsidRPr="004F44F0">
          <w:rPr>
            <w:rStyle w:val="Hyperlink"/>
            <w:lang w:val="en-GB"/>
          </w:rPr>
          <w:t>Xác định khoảng cách truyền tối ưu (PRR &gt; 95%)</w:t>
        </w:r>
        <w:r w:rsidR="009F794A">
          <w:rPr>
            <w:webHidden/>
          </w:rPr>
          <w:tab/>
        </w:r>
        <w:r w:rsidR="009F794A">
          <w:rPr>
            <w:webHidden/>
          </w:rPr>
          <w:fldChar w:fldCharType="begin"/>
        </w:r>
        <w:r w:rsidR="009F794A">
          <w:rPr>
            <w:webHidden/>
          </w:rPr>
          <w:instrText xml:space="preserve"> PAGEREF _Toc104650492 \h </w:instrText>
        </w:r>
        <w:r w:rsidR="009F794A">
          <w:rPr>
            <w:webHidden/>
          </w:rPr>
        </w:r>
        <w:r w:rsidR="009F794A">
          <w:rPr>
            <w:webHidden/>
          </w:rPr>
          <w:fldChar w:fldCharType="separate"/>
        </w:r>
        <w:r w:rsidR="009F794A">
          <w:rPr>
            <w:webHidden/>
          </w:rPr>
          <w:t>86</w:t>
        </w:r>
        <w:r w:rsidR="009F794A">
          <w:rPr>
            <w:webHidden/>
          </w:rPr>
          <w:fldChar w:fldCharType="end"/>
        </w:r>
      </w:hyperlink>
    </w:p>
    <w:p w14:paraId="2535DE14" w14:textId="4E36621E" w:rsidR="009F794A" w:rsidRDefault="00AC5449">
      <w:pPr>
        <w:pStyle w:val="TOC3"/>
        <w:rPr>
          <w:rFonts w:asciiTheme="minorHAnsi" w:eastAsiaTheme="minorEastAsia" w:hAnsiTheme="minorHAnsi" w:cstheme="minorBidi"/>
          <w:sz w:val="22"/>
          <w:szCs w:val="22"/>
          <w:lang w:val="en-US"/>
        </w:rPr>
      </w:pPr>
      <w:hyperlink w:anchor="_Toc104650493" w:history="1">
        <w:r w:rsidR="009F794A" w:rsidRPr="004F44F0">
          <w:rPr>
            <w:rStyle w:val="Hyperlink"/>
            <w:bCs/>
          </w:rPr>
          <w:t>5.2.1</w:t>
        </w:r>
        <w:r w:rsidR="009F794A">
          <w:rPr>
            <w:rFonts w:asciiTheme="minorHAnsi" w:eastAsiaTheme="minorEastAsia" w:hAnsiTheme="minorHAnsi" w:cstheme="minorBidi"/>
            <w:sz w:val="22"/>
            <w:szCs w:val="22"/>
            <w:lang w:val="en-US"/>
          </w:rPr>
          <w:tab/>
        </w:r>
        <w:r w:rsidR="009F794A" w:rsidRPr="004F44F0">
          <w:rPr>
            <w:rStyle w:val="Hyperlink"/>
          </w:rPr>
          <w:t>Kịch bản thử nghiệm</w:t>
        </w:r>
        <w:r w:rsidR="009F794A">
          <w:rPr>
            <w:webHidden/>
          </w:rPr>
          <w:tab/>
        </w:r>
        <w:r w:rsidR="009F794A">
          <w:rPr>
            <w:webHidden/>
          </w:rPr>
          <w:fldChar w:fldCharType="begin"/>
        </w:r>
        <w:r w:rsidR="009F794A">
          <w:rPr>
            <w:webHidden/>
          </w:rPr>
          <w:instrText xml:space="preserve"> PAGEREF _Toc104650493 \h </w:instrText>
        </w:r>
        <w:r w:rsidR="009F794A">
          <w:rPr>
            <w:webHidden/>
          </w:rPr>
        </w:r>
        <w:r w:rsidR="009F794A">
          <w:rPr>
            <w:webHidden/>
          </w:rPr>
          <w:fldChar w:fldCharType="separate"/>
        </w:r>
        <w:r w:rsidR="009F794A">
          <w:rPr>
            <w:webHidden/>
          </w:rPr>
          <w:t>86</w:t>
        </w:r>
        <w:r w:rsidR="009F794A">
          <w:rPr>
            <w:webHidden/>
          </w:rPr>
          <w:fldChar w:fldCharType="end"/>
        </w:r>
      </w:hyperlink>
    </w:p>
    <w:p w14:paraId="1E9574C4" w14:textId="386FEBF2" w:rsidR="009F794A" w:rsidRDefault="00AC5449">
      <w:pPr>
        <w:pStyle w:val="TOC3"/>
        <w:rPr>
          <w:rFonts w:asciiTheme="minorHAnsi" w:eastAsiaTheme="minorEastAsia" w:hAnsiTheme="minorHAnsi" w:cstheme="minorBidi"/>
          <w:sz w:val="22"/>
          <w:szCs w:val="22"/>
          <w:lang w:val="en-US"/>
        </w:rPr>
      </w:pPr>
      <w:hyperlink w:anchor="_Toc104650494" w:history="1">
        <w:r w:rsidR="009F794A" w:rsidRPr="004F44F0">
          <w:rPr>
            <w:rStyle w:val="Hyperlink"/>
            <w:bCs/>
          </w:rPr>
          <w:t>5.2.2</w:t>
        </w:r>
        <w:r w:rsidR="009F794A">
          <w:rPr>
            <w:rFonts w:asciiTheme="minorHAnsi" w:eastAsiaTheme="minorEastAsia" w:hAnsiTheme="minorHAnsi" w:cstheme="minorBidi"/>
            <w:sz w:val="22"/>
            <w:szCs w:val="22"/>
            <w:lang w:val="en-US"/>
          </w:rPr>
          <w:tab/>
        </w:r>
        <w:r w:rsidR="009F794A" w:rsidRPr="004F44F0">
          <w:rPr>
            <w:rStyle w:val="Hyperlink"/>
          </w:rPr>
          <w:t>Môi trường thử nghiệm</w:t>
        </w:r>
        <w:r w:rsidR="009F794A">
          <w:rPr>
            <w:webHidden/>
          </w:rPr>
          <w:tab/>
        </w:r>
        <w:r w:rsidR="009F794A">
          <w:rPr>
            <w:webHidden/>
          </w:rPr>
          <w:fldChar w:fldCharType="begin"/>
        </w:r>
        <w:r w:rsidR="009F794A">
          <w:rPr>
            <w:webHidden/>
          </w:rPr>
          <w:instrText xml:space="preserve"> PAGEREF _Toc104650494 \h </w:instrText>
        </w:r>
        <w:r w:rsidR="009F794A">
          <w:rPr>
            <w:webHidden/>
          </w:rPr>
        </w:r>
        <w:r w:rsidR="009F794A">
          <w:rPr>
            <w:webHidden/>
          </w:rPr>
          <w:fldChar w:fldCharType="separate"/>
        </w:r>
        <w:r w:rsidR="009F794A">
          <w:rPr>
            <w:webHidden/>
          </w:rPr>
          <w:t>87</w:t>
        </w:r>
        <w:r w:rsidR="009F794A">
          <w:rPr>
            <w:webHidden/>
          </w:rPr>
          <w:fldChar w:fldCharType="end"/>
        </w:r>
      </w:hyperlink>
    </w:p>
    <w:p w14:paraId="66AD5253" w14:textId="6B778EB2" w:rsidR="009F794A" w:rsidRDefault="00AC5449">
      <w:pPr>
        <w:pStyle w:val="TOC3"/>
        <w:rPr>
          <w:rFonts w:asciiTheme="minorHAnsi" w:eastAsiaTheme="minorEastAsia" w:hAnsiTheme="minorHAnsi" w:cstheme="minorBidi"/>
          <w:sz w:val="22"/>
          <w:szCs w:val="22"/>
          <w:lang w:val="en-US"/>
        </w:rPr>
      </w:pPr>
      <w:hyperlink w:anchor="_Toc104650495" w:history="1">
        <w:r w:rsidR="009F794A" w:rsidRPr="004F44F0">
          <w:rPr>
            <w:rStyle w:val="Hyperlink"/>
            <w:bCs/>
          </w:rPr>
          <w:t>5.2.3</w:t>
        </w:r>
        <w:r w:rsidR="009F794A">
          <w:rPr>
            <w:rFonts w:asciiTheme="minorHAnsi" w:eastAsiaTheme="minorEastAsia" w:hAnsiTheme="minorHAnsi" w:cstheme="minorBidi"/>
            <w:sz w:val="22"/>
            <w:szCs w:val="22"/>
            <w:lang w:val="en-US"/>
          </w:rPr>
          <w:tab/>
        </w:r>
        <w:r w:rsidR="009F794A" w:rsidRPr="004F44F0">
          <w:rPr>
            <w:rStyle w:val="Hyperlink"/>
          </w:rPr>
          <w:t>Cách thức thực hiện</w:t>
        </w:r>
        <w:r w:rsidR="009F794A">
          <w:rPr>
            <w:webHidden/>
          </w:rPr>
          <w:tab/>
        </w:r>
        <w:r w:rsidR="009F794A">
          <w:rPr>
            <w:webHidden/>
          </w:rPr>
          <w:fldChar w:fldCharType="begin"/>
        </w:r>
        <w:r w:rsidR="009F794A">
          <w:rPr>
            <w:webHidden/>
          </w:rPr>
          <w:instrText xml:space="preserve"> PAGEREF _Toc104650495 \h </w:instrText>
        </w:r>
        <w:r w:rsidR="009F794A">
          <w:rPr>
            <w:webHidden/>
          </w:rPr>
        </w:r>
        <w:r w:rsidR="009F794A">
          <w:rPr>
            <w:webHidden/>
          </w:rPr>
          <w:fldChar w:fldCharType="separate"/>
        </w:r>
        <w:r w:rsidR="009F794A">
          <w:rPr>
            <w:webHidden/>
          </w:rPr>
          <w:t>87</w:t>
        </w:r>
        <w:r w:rsidR="009F794A">
          <w:rPr>
            <w:webHidden/>
          </w:rPr>
          <w:fldChar w:fldCharType="end"/>
        </w:r>
      </w:hyperlink>
    </w:p>
    <w:p w14:paraId="223C332A" w14:textId="38D101CA" w:rsidR="009F794A" w:rsidRDefault="00AC5449">
      <w:pPr>
        <w:pStyle w:val="TOC3"/>
        <w:rPr>
          <w:rFonts w:asciiTheme="minorHAnsi" w:eastAsiaTheme="minorEastAsia" w:hAnsiTheme="minorHAnsi" w:cstheme="minorBidi"/>
          <w:sz w:val="22"/>
          <w:szCs w:val="22"/>
          <w:lang w:val="en-US"/>
        </w:rPr>
      </w:pPr>
      <w:hyperlink w:anchor="_Toc104650496" w:history="1">
        <w:r w:rsidR="009F794A" w:rsidRPr="004F44F0">
          <w:rPr>
            <w:rStyle w:val="Hyperlink"/>
            <w:bCs/>
          </w:rPr>
          <w:t>5.2.4</w:t>
        </w:r>
        <w:r w:rsidR="009F794A">
          <w:rPr>
            <w:rFonts w:asciiTheme="minorHAnsi" w:eastAsiaTheme="minorEastAsia" w:hAnsiTheme="minorHAnsi" w:cstheme="minorBidi"/>
            <w:sz w:val="22"/>
            <w:szCs w:val="22"/>
            <w:lang w:val="en-US"/>
          </w:rPr>
          <w:tab/>
        </w:r>
        <w:r w:rsidR="009F794A" w:rsidRPr="004F44F0">
          <w:rPr>
            <w:rStyle w:val="Hyperlink"/>
          </w:rPr>
          <w:t>Kết quả</w:t>
        </w:r>
        <w:r w:rsidR="009F794A">
          <w:rPr>
            <w:webHidden/>
          </w:rPr>
          <w:tab/>
        </w:r>
        <w:r w:rsidR="009F794A">
          <w:rPr>
            <w:webHidden/>
          </w:rPr>
          <w:fldChar w:fldCharType="begin"/>
        </w:r>
        <w:r w:rsidR="009F794A">
          <w:rPr>
            <w:webHidden/>
          </w:rPr>
          <w:instrText xml:space="preserve"> PAGEREF _Toc104650496 \h </w:instrText>
        </w:r>
        <w:r w:rsidR="009F794A">
          <w:rPr>
            <w:webHidden/>
          </w:rPr>
        </w:r>
        <w:r w:rsidR="009F794A">
          <w:rPr>
            <w:webHidden/>
          </w:rPr>
          <w:fldChar w:fldCharType="separate"/>
        </w:r>
        <w:r w:rsidR="009F794A">
          <w:rPr>
            <w:webHidden/>
          </w:rPr>
          <w:t>89</w:t>
        </w:r>
        <w:r w:rsidR="009F794A">
          <w:rPr>
            <w:webHidden/>
          </w:rPr>
          <w:fldChar w:fldCharType="end"/>
        </w:r>
      </w:hyperlink>
    </w:p>
    <w:p w14:paraId="7A839324" w14:textId="47F2A83C" w:rsidR="009F794A" w:rsidRDefault="00AC5449">
      <w:pPr>
        <w:pStyle w:val="TOC3"/>
        <w:rPr>
          <w:rFonts w:asciiTheme="minorHAnsi" w:eastAsiaTheme="minorEastAsia" w:hAnsiTheme="minorHAnsi" w:cstheme="minorBidi"/>
          <w:sz w:val="22"/>
          <w:szCs w:val="22"/>
          <w:lang w:val="en-US"/>
        </w:rPr>
      </w:pPr>
      <w:hyperlink w:anchor="_Toc104650497" w:history="1">
        <w:r w:rsidR="009F794A" w:rsidRPr="004F44F0">
          <w:rPr>
            <w:rStyle w:val="Hyperlink"/>
            <w:bCs/>
          </w:rPr>
          <w:t>5.2.5</w:t>
        </w:r>
        <w:r w:rsidR="009F794A">
          <w:rPr>
            <w:rFonts w:asciiTheme="minorHAnsi" w:eastAsiaTheme="minorEastAsia" w:hAnsiTheme="minorHAnsi" w:cstheme="minorBidi"/>
            <w:sz w:val="22"/>
            <w:szCs w:val="22"/>
            <w:lang w:val="en-US"/>
          </w:rPr>
          <w:tab/>
        </w:r>
        <w:r w:rsidR="009F794A" w:rsidRPr="004F44F0">
          <w:rPr>
            <w:rStyle w:val="Hyperlink"/>
          </w:rPr>
          <w:t>Nhận xét</w:t>
        </w:r>
        <w:r w:rsidR="009F794A">
          <w:rPr>
            <w:webHidden/>
          </w:rPr>
          <w:tab/>
        </w:r>
        <w:r w:rsidR="009F794A">
          <w:rPr>
            <w:webHidden/>
          </w:rPr>
          <w:fldChar w:fldCharType="begin"/>
        </w:r>
        <w:r w:rsidR="009F794A">
          <w:rPr>
            <w:webHidden/>
          </w:rPr>
          <w:instrText xml:space="preserve"> PAGEREF _Toc104650497 \h </w:instrText>
        </w:r>
        <w:r w:rsidR="009F794A">
          <w:rPr>
            <w:webHidden/>
          </w:rPr>
        </w:r>
        <w:r w:rsidR="009F794A">
          <w:rPr>
            <w:webHidden/>
          </w:rPr>
          <w:fldChar w:fldCharType="separate"/>
        </w:r>
        <w:r w:rsidR="009F794A">
          <w:rPr>
            <w:webHidden/>
          </w:rPr>
          <w:t>90</w:t>
        </w:r>
        <w:r w:rsidR="009F794A">
          <w:rPr>
            <w:webHidden/>
          </w:rPr>
          <w:fldChar w:fldCharType="end"/>
        </w:r>
      </w:hyperlink>
    </w:p>
    <w:p w14:paraId="24B0D7D2" w14:textId="4995D482" w:rsidR="009F794A" w:rsidRDefault="00AC5449">
      <w:pPr>
        <w:pStyle w:val="TOC2"/>
        <w:rPr>
          <w:rFonts w:asciiTheme="minorHAnsi" w:eastAsiaTheme="minorEastAsia" w:hAnsiTheme="minorHAnsi" w:cstheme="minorBidi"/>
          <w:b w:val="0"/>
          <w:bCs w:val="0"/>
          <w:sz w:val="22"/>
          <w:szCs w:val="22"/>
          <w:lang w:val="en-US"/>
        </w:rPr>
      </w:pPr>
      <w:hyperlink w:anchor="_Toc104650498" w:history="1">
        <w:r w:rsidR="009F794A" w:rsidRPr="004F44F0">
          <w:rPr>
            <w:rStyle w:val="Hyperlink"/>
            <w:lang w:val="en-GB"/>
          </w:rPr>
          <w:t>5.3</w:t>
        </w:r>
        <w:r w:rsidR="009F794A">
          <w:rPr>
            <w:rFonts w:asciiTheme="minorHAnsi" w:eastAsiaTheme="minorEastAsia" w:hAnsiTheme="minorHAnsi" w:cstheme="minorBidi"/>
            <w:b w:val="0"/>
            <w:bCs w:val="0"/>
            <w:sz w:val="22"/>
            <w:szCs w:val="22"/>
            <w:lang w:val="en-US"/>
          </w:rPr>
          <w:tab/>
        </w:r>
        <w:r w:rsidR="009F794A" w:rsidRPr="004F44F0">
          <w:rPr>
            <w:rStyle w:val="Hyperlink"/>
            <w:lang w:val="en-GB"/>
          </w:rPr>
          <w:t>Đánh giá truyền tin đa chặng</w:t>
        </w:r>
        <w:r w:rsidR="009F794A">
          <w:rPr>
            <w:webHidden/>
          </w:rPr>
          <w:tab/>
        </w:r>
        <w:r w:rsidR="009F794A">
          <w:rPr>
            <w:webHidden/>
          </w:rPr>
          <w:fldChar w:fldCharType="begin"/>
        </w:r>
        <w:r w:rsidR="009F794A">
          <w:rPr>
            <w:webHidden/>
          </w:rPr>
          <w:instrText xml:space="preserve"> PAGEREF _Toc104650498 \h </w:instrText>
        </w:r>
        <w:r w:rsidR="009F794A">
          <w:rPr>
            <w:webHidden/>
          </w:rPr>
        </w:r>
        <w:r w:rsidR="009F794A">
          <w:rPr>
            <w:webHidden/>
          </w:rPr>
          <w:fldChar w:fldCharType="separate"/>
        </w:r>
        <w:r w:rsidR="009F794A">
          <w:rPr>
            <w:webHidden/>
          </w:rPr>
          <w:t>90</w:t>
        </w:r>
        <w:r w:rsidR="009F794A">
          <w:rPr>
            <w:webHidden/>
          </w:rPr>
          <w:fldChar w:fldCharType="end"/>
        </w:r>
      </w:hyperlink>
    </w:p>
    <w:p w14:paraId="2F5463FD" w14:textId="573A8B50" w:rsidR="009F794A" w:rsidRDefault="00AC5449">
      <w:pPr>
        <w:pStyle w:val="TOC3"/>
        <w:rPr>
          <w:rFonts w:asciiTheme="minorHAnsi" w:eastAsiaTheme="minorEastAsia" w:hAnsiTheme="minorHAnsi" w:cstheme="minorBidi"/>
          <w:sz w:val="22"/>
          <w:szCs w:val="22"/>
          <w:lang w:val="en-US"/>
        </w:rPr>
      </w:pPr>
      <w:hyperlink w:anchor="_Toc104650499" w:history="1">
        <w:r w:rsidR="009F794A" w:rsidRPr="004F44F0">
          <w:rPr>
            <w:rStyle w:val="Hyperlink"/>
            <w:bCs/>
          </w:rPr>
          <w:t>5.3.1</w:t>
        </w:r>
        <w:r w:rsidR="009F794A">
          <w:rPr>
            <w:rFonts w:asciiTheme="minorHAnsi" w:eastAsiaTheme="minorEastAsia" w:hAnsiTheme="minorHAnsi" w:cstheme="minorBidi"/>
            <w:sz w:val="22"/>
            <w:szCs w:val="22"/>
            <w:lang w:val="en-US"/>
          </w:rPr>
          <w:tab/>
        </w:r>
        <w:r w:rsidR="009F794A" w:rsidRPr="004F44F0">
          <w:rPr>
            <w:rStyle w:val="Hyperlink"/>
          </w:rPr>
          <w:t>Kịch bản thử nghiệm 1</w:t>
        </w:r>
        <w:r w:rsidR="009F794A">
          <w:rPr>
            <w:webHidden/>
          </w:rPr>
          <w:tab/>
        </w:r>
        <w:r w:rsidR="009F794A">
          <w:rPr>
            <w:webHidden/>
          </w:rPr>
          <w:fldChar w:fldCharType="begin"/>
        </w:r>
        <w:r w:rsidR="009F794A">
          <w:rPr>
            <w:webHidden/>
          </w:rPr>
          <w:instrText xml:space="preserve"> PAGEREF _Toc104650499 \h </w:instrText>
        </w:r>
        <w:r w:rsidR="009F794A">
          <w:rPr>
            <w:webHidden/>
          </w:rPr>
        </w:r>
        <w:r w:rsidR="009F794A">
          <w:rPr>
            <w:webHidden/>
          </w:rPr>
          <w:fldChar w:fldCharType="separate"/>
        </w:r>
        <w:r w:rsidR="009F794A">
          <w:rPr>
            <w:webHidden/>
          </w:rPr>
          <w:t>90</w:t>
        </w:r>
        <w:r w:rsidR="009F794A">
          <w:rPr>
            <w:webHidden/>
          </w:rPr>
          <w:fldChar w:fldCharType="end"/>
        </w:r>
      </w:hyperlink>
    </w:p>
    <w:p w14:paraId="538CAC70" w14:textId="71ED5A4B" w:rsidR="009F794A" w:rsidRDefault="00AC5449">
      <w:pPr>
        <w:pStyle w:val="TOC3"/>
        <w:rPr>
          <w:rFonts w:asciiTheme="minorHAnsi" w:eastAsiaTheme="minorEastAsia" w:hAnsiTheme="minorHAnsi" w:cstheme="minorBidi"/>
          <w:sz w:val="22"/>
          <w:szCs w:val="22"/>
          <w:lang w:val="en-US"/>
        </w:rPr>
      </w:pPr>
      <w:hyperlink w:anchor="_Toc104650500" w:history="1">
        <w:r w:rsidR="009F794A" w:rsidRPr="004F44F0">
          <w:rPr>
            <w:rStyle w:val="Hyperlink"/>
            <w:bCs/>
          </w:rPr>
          <w:t>5.3.2</w:t>
        </w:r>
        <w:r w:rsidR="009F794A">
          <w:rPr>
            <w:rFonts w:asciiTheme="minorHAnsi" w:eastAsiaTheme="minorEastAsia" w:hAnsiTheme="minorHAnsi" w:cstheme="minorBidi"/>
            <w:sz w:val="22"/>
            <w:szCs w:val="22"/>
            <w:lang w:val="en-US"/>
          </w:rPr>
          <w:tab/>
        </w:r>
        <w:r w:rsidR="009F794A" w:rsidRPr="004F44F0">
          <w:rPr>
            <w:rStyle w:val="Hyperlink"/>
          </w:rPr>
          <w:t>Kịch bản thử nghiệm 2</w:t>
        </w:r>
        <w:r w:rsidR="009F794A">
          <w:rPr>
            <w:webHidden/>
          </w:rPr>
          <w:tab/>
        </w:r>
        <w:r w:rsidR="009F794A">
          <w:rPr>
            <w:webHidden/>
          </w:rPr>
          <w:fldChar w:fldCharType="begin"/>
        </w:r>
        <w:r w:rsidR="009F794A">
          <w:rPr>
            <w:webHidden/>
          </w:rPr>
          <w:instrText xml:space="preserve"> PAGEREF _Toc104650500 \h </w:instrText>
        </w:r>
        <w:r w:rsidR="009F794A">
          <w:rPr>
            <w:webHidden/>
          </w:rPr>
        </w:r>
        <w:r w:rsidR="009F794A">
          <w:rPr>
            <w:webHidden/>
          </w:rPr>
          <w:fldChar w:fldCharType="separate"/>
        </w:r>
        <w:r w:rsidR="009F794A">
          <w:rPr>
            <w:webHidden/>
          </w:rPr>
          <w:t>94</w:t>
        </w:r>
        <w:r w:rsidR="009F794A">
          <w:rPr>
            <w:webHidden/>
          </w:rPr>
          <w:fldChar w:fldCharType="end"/>
        </w:r>
      </w:hyperlink>
    </w:p>
    <w:p w14:paraId="56C0221F" w14:textId="00F71058" w:rsidR="009F794A" w:rsidRDefault="00AC5449">
      <w:pPr>
        <w:pStyle w:val="TOC2"/>
        <w:rPr>
          <w:rFonts w:asciiTheme="minorHAnsi" w:eastAsiaTheme="minorEastAsia" w:hAnsiTheme="minorHAnsi" w:cstheme="minorBidi"/>
          <w:b w:val="0"/>
          <w:bCs w:val="0"/>
          <w:sz w:val="22"/>
          <w:szCs w:val="22"/>
          <w:lang w:val="en-US"/>
        </w:rPr>
      </w:pPr>
      <w:hyperlink w:anchor="_Toc104650501" w:history="1">
        <w:r w:rsidR="009F794A" w:rsidRPr="004F44F0">
          <w:rPr>
            <w:rStyle w:val="Hyperlink"/>
          </w:rPr>
          <w:t>5.4</w:t>
        </w:r>
        <w:r w:rsidR="009F794A">
          <w:rPr>
            <w:rFonts w:asciiTheme="minorHAnsi" w:eastAsiaTheme="minorEastAsia" w:hAnsiTheme="minorHAnsi" w:cstheme="minorBidi"/>
            <w:b w:val="0"/>
            <w:bCs w:val="0"/>
            <w:sz w:val="22"/>
            <w:szCs w:val="22"/>
            <w:lang w:val="en-US"/>
          </w:rPr>
          <w:tab/>
        </w:r>
        <w:r w:rsidR="009F794A" w:rsidRPr="004F44F0">
          <w:rPr>
            <w:rStyle w:val="Hyperlink"/>
          </w:rPr>
          <w:t>Điều khiển qua MQTT</w:t>
        </w:r>
        <w:r w:rsidR="009F794A">
          <w:rPr>
            <w:webHidden/>
          </w:rPr>
          <w:tab/>
        </w:r>
        <w:r w:rsidR="009F794A">
          <w:rPr>
            <w:webHidden/>
          </w:rPr>
          <w:fldChar w:fldCharType="begin"/>
        </w:r>
        <w:r w:rsidR="009F794A">
          <w:rPr>
            <w:webHidden/>
          </w:rPr>
          <w:instrText xml:space="preserve"> PAGEREF _Toc104650501 \h </w:instrText>
        </w:r>
        <w:r w:rsidR="009F794A">
          <w:rPr>
            <w:webHidden/>
          </w:rPr>
        </w:r>
        <w:r w:rsidR="009F794A">
          <w:rPr>
            <w:webHidden/>
          </w:rPr>
          <w:fldChar w:fldCharType="separate"/>
        </w:r>
        <w:r w:rsidR="009F794A">
          <w:rPr>
            <w:webHidden/>
          </w:rPr>
          <w:t>96</w:t>
        </w:r>
        <w:r w:rsidR="009F794A">
          <w:rPr>
            <w:webHidden/>
          </w:rPr>
          <w:fldChar w:fldCharType="end"/>
        </w:r>
      </w:hyperlink>
    </w:p>
    <w:p w14:paraId="23E9EC82" w14:textId="658C2407" w:rsidR="009F794A" w:rsidRDefault="00AC5449">
      <w:pPr>
        <w:pStyle w:val="TOC3"/>
        <w:rPr>
          <w:rFonts w:asciiTheme="minorHAnsi" w:eastAsiaTheme="minorEastAsia" w:hAnsiTheme="minorHAnsi" w:cstheme="minorBidi"/>
          <w:sz w:val="22"/>
          <w:szCs w:val="22"/>
          <w:lang w:val="en-US"/>
        </w:rPr>
      </w:pPr>
      <w:hyperlink w:anchor="_Toc104650502" w:history="1">
        <w:r w:rsidR="009F794A" w:rsidRPr="004F44F0">
          <w:rPr>
            <w:rStyle w:val="Hyperlink"/>
            <w:bCs/>
          </w:rPr>
          <w:t>5.4.1</w:t>
        </w:r>
        <w:r w:rsidR="009F794A">
          <w:rPr>
            <w:rFonts w:asciiTheme="minorHAnsi" w:eastAsiaTheme="minorEastAsia" w:hAnsiTheme="minorHAnsi" w:cstheme="minorBidi"/>
            <w:sz w:val="22"/>
            <w:szCs w:val="22"/>
            <w:lang w:val="en-US"/>
          </w:rPr>
          <w:tab/>
        </w:r>
        <w:r w:rsidR="009F794A" w:rsidRPr="004F44F0">
          <w:rPr>
            <w:rStyle w:val="Hyperlink"/>
          </w:rPr>
          <w:t>Kịch bản thử nghiệm:</w:t>
        </w:r>
        <w:r w:rsidR="009F794A">
          <w:rPr>
            <w:webHidden/>
          </w:rPr>
          <w:tab/>
        </w:r>
        <w:r w:rsidR="009F794A">
          <w:rPr>
            <w:webHidden/>
          </w:rPr>
          <w:fldChar w:fldCharType="begin"/>
        </w:r>
        <w:r w:rsidR="009F794A">
          <w:rPr>
            <w:webHidden/>
          </w:rPr>
          <w:instrText xml:space="preserve"> PAGEREF _Toc104650502 \h </w:instrText>
        </w:r>
        <w:r w:rsidR="009F794A">
          <w:rPr>
            <w:webHidden/>
          </w:rPr>
        </w:r>
        <w:r w:rsidR="009F794A">
          <w:rPr>
            <w:webHidden/>
          </w:rPr>
          <w:fldChar w:fldCharType="separate"/>
        </w:r>
        <w:r w:rsidR="009F794A">
          <w:rPr>
            <w:webHidden/>
          </w:rPr>
          <w:t>96</w:t>
        </w:r>
        <w:r w:rsidR="009F794A">
          <w:rPr>
            <w:webHidden/>
          </w:rPr>
          <w:fldChar w:fldCharType="end"/>
        </w:r>
      </w:hyperlink>
    </w:p>
    <w:p w14:paraId="60230A9F" w14:textId="651023B4" w:rsidR="009F794A" w:rsidRDefault="00AC5449">
      <w:pPr>
        <w:pStyle w:val="TOC3"/>
        <w:rPr>
          <w:rFonts w:asciiTheme="minorHAnsi" w:eastAsiaTheme="minorEastAsia" w:hAnsiTheme="minorHAnsi" w:cstheme="minorBidi"/>
          <w:sz w:val="22"/>
          <w:szCs w:val="22"/>
          <w:lang w:val="en-US"/>
        </w:rPr>
      </w:pPr>
      <w:hyperlink w:anchor="_Toc104650503" w:history="1">
        <w:r w:rsidR="009F794A" w:rsidRPr="004F44F0">
          <w:rPr>
            <w:rStyle w:val="Hyperlink"/>
            <w:bCs/>
          </w:rPr>
          <w:t>5.4.2</w:t>
        </w:r>
        <w:r w:rsidR="009F794A">
          <w:rPr>
            <w:rFonts w:asciiTheme="minorHAnsi" w:eastAsiaTheme="minorEastAsia" w:hAnsiTheme="minorHAnsi" w:cstheme="minorBidi"/>
            <w:sz w:val="22"/>
            <w:szCs w:val="22"/>
            <w:lang w:val="en-US"/>
          </w:rPr>
          <w:tab/>
        </w:r>
        <w:r w:rsidR="009F794A" w:rsidRPr="004F44F0">
          <w:rPr>
            <w:rStyle w:val="Hyperlink"/>
          </w:rPr>
          <w:t>Cách thức thực hiện</w:t>
        </w:r>
        <w:r w:rsidR="009F794A">
          <w:rPr>
            <w:webHidden/>
          </w:rPr>
          <w:tab/>
        </w:r>
        <w:r w:rsidR="009F794A">
          <w:rPr>
            <w:webHidden/>
          </w:rPr>
          <w:fldChar w:fldCharType="begin"/>
        </w:r>
        <w:r w:rsidR="009F794A">
          <w:rPr>
            <w:webHidden/>
          </w:rPr>
          <w:instrText xml:space="preserve"> PAGEREF _Toc104650503 \h </w:instrText>
        </w:r>
        <w:r w:rsidR="009F794A">
          <w:rPr>
            <w:webHidden/>
          </w:rPr>
        </w:r>
        <w:r w:rsidR="009F794A">
          <w:rPr>
            <w:webHidden/>
          </w:rPr>
          <w:fldChar w:fldCharType="separate"/>
        </w:r>
        <w:r w:rsidR="009F794A">
          <w:rPr>
            <w:webHidden/>
          </w:rPr>
          <w:t>97</w:t>
        </w:r>
        <w:r w:rsidR="009F794A">
          <w:rPr>
            <w:webHidden/>
          </w:rPr>
          <w:fldChar w:fldCharType="end"/>
        </w:r>
      </w:hyperlink>
    </w:p>
    <w:p w14:paraId="3B5B55F8" w14:textId="35FDEA1A" w:rsidR="009F794A" w:rsidRDefault="00AC5449">
      <w:pPr>
        <w:pStyle w:val="TOC3"/>
        <w:rPr>
          <w:rFonts w:asciiTheme="minorHAnsi" w:eastAsiaTheme="minorEastAsia" w:hAnsiTheme="minorHAnsi" w:cstheme="minorBidi"/>
          <w:sz w:val="22"/>
          <w:szCs w:val="22"/>
          <w:lang w:val="en-US"/>
        </w:rPr>
      </w:pPr>
      <w:hyperlink w:anchor="_Toc104650504" w:history="1">
        <w:r w:rsidR="009F794A" w:rsidRPr="004F44F0">
          <w:rPr>
            <w:rStyle w:val="Hyperlink"/>
            <w:bCs/>
          </w:rPr>
          <w:t>5.4.3</w:t>
        </w:r>
        <w:r w:rsidR="009F794A">
          <w:rPr>
            <w:rFonts w:asciiTheme="minorHAnsi" w:eastAsiaTheme="minorEastAsia" w:hAnsiTheme="minorHAnsi" w:cstheme="minorBidi"/>
            <w:sz w:val="22"/>
            <w:szCs w:val="22"/>
            <w:lang w:val="en-US"/>
          </w:rPr>
          <w:tab/>
        </w:r>
        <w:r w:rsidR="009F794A" w:rsidRPr="004F44F0">
          <w:rPr>
            <w:rStyle w:val="Hyperlink"/>
          </w:rPr>
          <w:t>Kết quả thu được</w:t>
        </w:r>
        <w:r w:rsidR="009F794A">
          <w:rPr>
            <w:webHidden/>
          </w:rPr>
          <w:tab/>
        </w:r>
        <w:r w:rsidR="009F794A">
          <w:rPr>
            <w:webHidden/>
          </w:rPr>
          <w:fldChar w:fldCharType="begin"/>
        </w:r>
        <w:r w:rsidR="009F794A">
          <w:rPr>
            <w:webHidden/>
          </w:rPr>
          <w:instrText xml:space="preserve"> PAGEREF _Toc104650504 \h </w:instrText>
        </w:r>
        <w:r w:rsidR="009F794A">
          <w:rPr>
            <w:webHidden/>
          </w:rPr>
        </w:r>
        <w:r w:rsidR="009F794A">
          <w:rPr>
            <w:webHidden/>
          </w:rPr>
          <w:fldChar w:fldCharType="separate"/>
        </w:r>
        <w:r w:rsidR="009F794A">
          <w:rPr>
            <w:webHidden/>
          </w:rPr>
          <w:t>97</w:t>
        </w:r>
        <w:r w:rsidR="009F794A">
          <w:rPr>
            <w:webHidden/>
          </w:rPr>
          <w:fldChar w:fldCharType="end"/>
        </w:r>
      </w:hyperlink>
    </w:p>
    <w:p w14:paraId="39FDEDA0" w14:textId="6F630066" w:rsidR="009F794A" w:rsidRDefault="00AC5449">
      <w:pPr>
        <w:pStyle w:val="TOC3"/>
        <w:rPr>
          <w:rFonts w:asciiTheme="minorHAnsi" w:eastAsiaTheme="minorEastAsia" w:hAnsiTheme="minorHAnsi" w:cstheme="minorBidi"/>
          <w:sz w:val="22"/>
          <w:szCs w:val="22"/>
          <w:lang w:val="en-US"/>
        </w:rPr>
      </w:pPr>
      <w:hyperlink w:anchor="_Toc104650505" w:history="1">
        <w:r w:rsidR="009F794A" w:rsidRPr="004F44F0">
          <w:rPr>
            <w:rStyle w:val="Hyperlink"/>
            <w:bCs/>
          </w:rPr>
          <w:t>5.4.4</w:t>
        </w:r>
        <w:r w:rsidR="009F794A">
          <w:rPr>
            <w:rFonts w:asciiTheme="minorHAnsi" w:eastAsiaTheme="minorEastAsia" w:hAnsiTheme="minorHAnsi" w:cstheme="minorBidi"/>
            <w:sz w:val="22"/>
            <w:szCs w:val="22"/>
            <w:lang w:val="en-US"/>
          </w:rPr>
          <w:tab/>
        </w:r>
        <w:r w:rsidR="009F794A" w:rsidRPr="004F44F0">
          <w:rPr>
            <w:rStyle w:val="Hyperlink"/>
          </w:rPr>
          <w:t>Nhận xét</w:t>
        </w:r>
        <w:r w:rsidR="009F794A">
          <w:rPr>
            <w:webHidden/>
          </w:rPr>
          <w:tab/>
        </w:r>
        <w:r w:rsidR="009F794A">
          <w:rPr>
            <w:webHidden/>
          </w:rPr>
          <w:fldChar w:fldCharType="begin"/>
        </w:r>
        <w:r w:rsidR="009F794A">
          <w:rPr>
            <w:webHidden/>
          </w:rPr>
          <w:instrText xml:space="preserve"> PAGEREF _Toc104650505 \h </w:instrText>
        </w:r>
        <w:r w:rsidR="009F794A">
          <w:rPr>
            <w:webHidden/>
          </w:rPr>
        </w:r>
        <w:r w:rsidR="009F794A">
          <w:rPr>
            <w:webHidden/>
          </w:rPr>
          <w:fldChar w:fldCharType="separate"/>
        </w:r>
        <w:r w:rsidR="009F794A">
          <w:rPr>
            <w:webHidden/>
          </w:rPr>
          <w:t>97</w:t>
        </w:r>
        <w:r w:rsidR="009F794A">
          <w:rPr>
            <w:webHidden/>
          </w:rPr>
          <w:fldChar w:fldCharType="end"/>
        </w:r>
      </w:hyperlink>
    </w:p>
    <w:p w14:paraId="5D91E77E" w14:textId="4FE4C2F3" w:rsidR="009F794A" w:rsidRDefault="00AC5449">
      <w:pPr>
        <w:pStyle w:val="TOC2"/>
        <w:rPr>
          <w:rFonts w:asciiTheme="minorHAnsi" w:eastAsiaTheme="minorEastAsia" w:hAnsiTheme="minorHAnsi" w:cstheme="minorBidi"/>
          <w:b w:val="0"/>
          <w:bCs w:val="0"/>
          <w:sz w:val="22"/>
          <w:szCs w:val="22"/>
          <w:lang w:val="en-US"/>
        </w:rPr>
      </w:pPr>
      <w:hyperlink w:anchor="_Toc104650506" w:history="1">
        <w:r w:rsidR="009F794A" w:rsidRPr="004F44F0">
          <w:rPr>
            <w:rStyle w:val="Hyperlink"/>
            <w:lang w:val="en-GB"/>
          </w:rPr>
          <w:t>5.5</w:t>
        </w:r>
        <w:r w:rsidR="009F794A">
          <w:rPr>
            <w:rFonts w:asciiTheme="minorHAnsi" w:eastAsiaTheme="minorEastAsia" w:hAnsiTheme="minorHAnsi" w:cstheme="minorBidi"/>
            <w:b w:val="0"/>
            <w:bCs w:val="0"/>
            <w:sz w:val="22"/>
            <w:szCs w:val="22"/>
            <w:lang w:val="en-US"/>
          </w:rPr>
          <w:tab/>
        </w:r>
        <w:r w:rsidR="009F794A" w:rsidRPr="004F44F0">
          <w:rPr>
            <w:rStyle w:val="Hyperlink"/>
            <w:lang w:val="en-GB"/>
          </w:rPr>
          <w:t>Điều khiển nội bộ</w:t>
        </w:r>
        <w:r w:rsidR="009F794A">
          <w:rPr>
            <w:webHidden/>
          </w:rPr>
          <w:tab/>
        </w:r>
        <w:r w:rsidR="009F794A">
          <w:rPr>
            <w:webHidden/>
          </w:rPr>
          <w:fldChar w:fldCharType="begin"/>
        </w:r>
        <w:r w:rsidR="009F794A">
          <w:rPr>
            <w:webHidden/>
          </w:rPr>
          <w:instrText xml:space="preserve"> PAGEREF _Toc104650506 \h </w:instrText>
        </w:r>
        <w:r w:rsidR="009F794A">
          <w:rPr>
            <w:webHidden/>
          </w:rPr>
        </w:r>
        <w:r w:rsidR="009F794A">
          <w:rPr>
            <w:webHidden/>
          </w:rPr>
          <w:fldChar w:fldCharType="separate"/>
        </w:r>
        <w:r w:rsidR="009F794A">
          <w:rPr>
            <w:webHidden/>
          </w:rPr>
          <w:t>98</w:t>
        </w:r>
        <w:r w:rsidR="009F794A">
          <w:rPr>
            <w:webHidden/>
          </w:rPr>
          <w:fldChar w:fldCharType="end"/>
        </w:r>
      </w:hyperlink>
    </w:p>
    <w:p w14:paraId="416ABAD8" w14:textId="2F61E534" w:rsidR="009F794A" w:rsidRDefault="00AC5449">
      <w:pPr>
        <w:pStyle w:val="TOC3"/>
        <w:rPr>
          <w:rFonts w:asciiTheme="minorHAnsi" w:eastAsiaTheme="minorEastAsia" w:hAnsiTheme="minorHAnsi" w:cstheme="minorBidi"/>
          <w:sz w:val="22"/>
          <w:szCs w:val="22"/>
          <w:lang w:val="en-US"/>
        </w:rPr>
      </w:pPr>
      <w:hyperlink w:anchor="_Toc104650507" w:history="1">
        <w:r w:rsidR="009F794A" w:rsidRPr="004F44F0">
          <w:rPr>
            <w:rStyle w:val="Hyperlink"/>
            <w:bCs/>
          </w:rPr>
          <w:t>5.5.1</w:t>
        </w:r>
        <w:r w:rsidR="009F794A">
          <w:rPr>
            <w:rFonts w:asciiTheme="minorHAnsi" w:eastAsiaTheme="minorEastAsia" w:hAnsiTheme="minorHAnsi" w:cstheme="minorBidi"/>
            <w:sz w:val="22"/>
            <w:szCs w:val="22"/>
            <w:lang w:val="en-US"/>
          </w:rPr>
          <w:tab/>
        </w:r>
        <w:r w:rsidR="009F794A" w:rsidRPr="004F44F0">
          <w:rPr>
            <w:rStyle w:val="Hyperlink"/>
          </w:rPr>
          <w:t>Kịch bản thử nghiệm</w:t>
        </w:r>
        <w:r w:rsidR="009F794A">
          <w:rPr>
            <w:webHidden/>
          </w:rPr>
          <w:tab/>
        </w:r>
        <w:r w:rsidR="009F794A">
          <w:rPr>
            <w:webHidden/>
          </w:rPr>
          <w:fldChar w:fldCharType="begin"/>
        </w:r>
        <w:r w:rsidR="009F794A">
          <w:rPr>
            <w:webHidden/>
          </w:rPr>
          <w:instrText xml:space="preserve"> PAGEREF _Toc104650507 \h </w:instrText>
        </w:r>
        <w:r w:rsidR="009F794A">
          <w:rPr>
            <w:webHidden/>
          </w:rPr>
        </w:r>
        <w:r w:rsidR="009F794A">
          <w:rPr>
            <w:webHidden/>
          </w:rPr>
          <w:fldChar w:fldCharType="separate"/>
        </w:r>
        <w:r w:rsidR="009F794A">
          <w:rPr>
            <w:webHidden/>
          </w:rPr>
          <w:t>98</w:t>
        </w:r>
        <w:r w:rsidR="009F794A">
          <w:rPr>
            <w:webHidden/>
          </w:rPr>
          <w:fldChar w:fldCharType="end"/>
        </w:r>
      </w:hyperlink>
    </w:p>
    <w:p w14:paraId="368EC3CA" w14:textId="5B408342" w:rsidR="009F794A" w:rsidRDefault="00AC5449">
      <w:pPr>
        <w:pStyle w:val="TOC3"/>
        <w:rPr>
          <w:rFonts w:asciiTheme="minorHAnsi" w:eastAsiaTheme="minorEastAsia" w:hAnsiTheme="minorHAnsi" w:cstheme="minorBidi"/>
          <w:sz w:val="22"/>
          <w:szCs w:val="22"/>
          <w:lang w:val="en-US"/>
        </w:rPr>
      </w:pPr>
      <w:hyperlink w:anchor="_Toc104650508" w:history="1">
        <w:r w:rsidR="009F794A" w:rsidRPr="004F44F0">
          <w:rPr>
            <w:rStyle w:val="Hyperlink"/>
            <w:bCs/>
          </w:rPr>
          <w:t>5.5.2</w:t>
        </w:r>
        <w:r w:rsidR="009F794A">
          <w:rPr>
            <w:rFonts w:asciiTheme="minorHAnsi" w:eastAsiaTheme="minorEastAsia" w:hAnsiTheme="minorHAnsi" w:cstheme="minorBidi"/>
            <w:sz w:val="22"/>
            <w:szCs w:val="22"/>
            <w:lang w:val="en-US"/>
          </w:rPr>
          <w:tab/>
        </w:r>
        <w:r w:rsidR="009F794A" w:rsidRPr="004F44F0">
          <w:rPr>
            <w:rStyle w:val="Hyperlink"/>
          </w:rPr>
          <w:t>Môi trường thực hiện</w:t>
        </w:r>
        <w:r w:rsidR="009F794A">
          <w:rPr>
            <w:webHidden/>
          </w:rPr>
          <w:tab/>
        </w:r>
        <w:r w:rsidR="009F794A">
          <w:rPr>
            <w:webHidden/>
          </w:rPr>
          <w:fldChar w:fldCharType="begin"/>
        </w:r>
        <w:r w:rsidR="009F794A">
          <w:rPr>
            <w:webHidden/>
          </w:rPr>
          <w:instrText xml:space="preserve"> PAGEREF _Toc104650508 \h </w:instrText>
        </w:r>
        <w:r w:rsidR="009F794A">
          <w:rPr>
            <w:webHidden/>
          </w:rPr>
        </w:r>
        <w:r w:rsidR="009F794A">
          <w:rPr>
            <w:webHidden/>
          </w:rPr>
          <w:fldChar w:fldCharType="separate"/>
        </w:r>
        <w:r w:rsidR="009F794A">
          <w:rPr>
            <w:webHidden/>
          </w:rPr>
          <w:t>98</w:t>
        </w:r>
        <w:r w:rsidR="009F794A">
          <w:rPr>
            <w:webHidden/>
          </w:rPr>
          <w:fldChar w:fldCharType="end"/>
        </w:r>
      </w:hyperlink>
    </w:p>
    <w:p w14:paraId="1DF9F5A0" w14:textId="543D538F" w:rsidR="009F794A" w:rsidRDefault="00AC5449">
      <w:pPr>
        <w:pStyle w:val="TOC3"/>
        <w:rPr>
          <w:rFonts w:asciiTheme="minorHAnsi" w:eastAsiaTheme="minorEastAsia" w:hAnsiTheme="minorHAnsi" w:cstheme="minorBidi"/>
          <w:sz w:val="22"/>
          <w:szCs w:val="22"/>
          <w:lang w:val="en-US"/>
        </w:rPr>
      </w:pPr>
      <w:hyperlink w:anchor="_Toc104650509" w:history="1">
        <w:r w:rsidR="009F794A" w:rsidRPr="004F44F0">
          <w:rPr>
            <w:rStyle w:val="Hyperlink"/>
            <w:bCs/>
          </w:rPr>
          <w:t>5.5.3</w:t>
        </w:r>
        <w:r w:rsidR="009F794A">
          <w:rPr>
            <w:rFonts w:asciiTheme="minorHAnsi" w:eastAsiaTheme="minorEastAsia" w:hAnsiTheme="minorHAnsi" w:cstheme="minorBidi"/>
            <w:sz w:val="22"/>
            <w:szCs w:val="22"/>
            <w:lang w:val="en-US"/>
          </w:rPr>
          <w:tab/>
        </w:r>
        <w:r w:rsidR="009F794A" w:rsidRPr="004F44F0">
          <w:rPr>
            <w:rStyle w:val="Hyperlink"/>
          </w:rPr>
          <w:t>Cách thức thực hiện</w:t>
        </w:r>
        <w:r w:rsidR="009F794A">
          <w:rPr>
            <w:webHidden/>
          </w:rPr>
          <w:tab/>
        </w:r>
        <w:r w:rsidR="009F794A">
          <w:rPr>
            <w:webHidden/>
          </w:rPr>
          <w:fldChar w:fldCharType="begin"/>
        </w:r>
        <w:r w:rsidR="009F794A">
          <w:rPr>
            <w:webHidden/>
          </w:rPr>
          <w:instrText xml:space="preserve"> PAGEREF _Toc104650509 \h </w:instrText>
        </w:r>
        <w:r w:rsidR="009F794A">
          <w:rPr>
            <w:webHidden/>
          </w:rPr>
        </w:r>
        <w:r w:rsidR="009F794A">
          <w:rPr>
            <w:webHidden/>
          </w:rPr>
          <w:fldChar w:fldCharType="separate"/>
        </w:r>
        <w:r w:rsidR="009F794A">
          <w:rPr>
            <w:webHidden/>
          </w:rPr>
          <w:t>98</w:t>
        </w:r>
        <w:r w:rsidR="009F794A">
          <w:rPr>
            <w:webHidden/>
          </w:rPr>
          <w:fldChar w:fldCharType="end"/>
        </w:r>
      </w:hyperlink>
    </w:p>
    <w:p w14:paraId="1950BB6B" w14:textId="565D1394" w:rsidR="009F794A" w:rsidRDefault="00AC5449">
      <w:pPr>
        <w:pStyle w:val="TOC3"/>
        <w:rPr>
          <w:rFonts w:asciiTheme="minorHAnsi" w:eastAsiaTheme="minorEastAsia" w:hAnsiTheme="minorHAnsi" w:cstheme="minorBidi"/>
          <w:sz w:val="22"/>
          <w:szCs w:val="22"/>
          <w:lang w:val="en-US"/>
        </w:rPr>
      </w:pPr>
      <w:hyperlink w:anchor="_Toc104650510" w:history="1">
        <w:r w:rsidR="009F794A" w:rsidRPr="004F44F0">
          <w:rPr>
            <w:rStyle w:val="Hyperlink"/>
            <w:bCs/>
          </w:rPr>
          <w:t>5.5.4</w:t>
        </w:r>
        <w:r w:rsidR="009F794A">
          <w:rPr>
            <w:rFonts w:asciiTheme="minorHAnsi" w:eastAsiaTheme="minorEastAsia" w:hAnsiTheme="minorHAnsi" w:cstheme="minorBidi"/>
            <w:sz w:val="22"/>
            <w:szCs w:val="22"/>
            <w:lang w:val="en-US"/>
          </w:rPr>
          <w:tab/>
        </w:r>
        <w:r w:rsidR="009F794A" w:rsidRPr="004F44F0">
          <w:rPr>
            <w:rStyle w:val="Hyperlink"/>
          </w:rPr>
          <w:t>Kết quả thu được</w:t>
        </w:r>
        <w:r w:rsidR="009F794A">
          <w:rPr>
            <w:webHidden/>
          </w:rPr>
          <w:tab/>
        </w:r>
        <w:r w:rsidR="009F794A">
          <w:rPr>
            <w:webHidden/>
          </w:rPr>
          <w:fldChar w:fldCharType="begin"/>
        </w:r>
        <w:r w:rsidR="009F794A">
          <w:rPr>
            <w:webHidden/>
          </w:rPr>
          <w:instrText xml:space="preserve"> PAGEREF _Toc104650510 \h </w:instrText>
        </w:r>
        <w:r w:rsidR="009F794A">
          <w:rPr>
            <w:webHidden/>
          </w:rPr>
        </w:r>
        <w:r w:rsidR="009F794A">
          <w:rPr>
            <w:webHidden/>
          </w:rPr>
          <w:fldChar w:fldCharType="separate"/>
        </w:r>
        <w:r w:rsidR="009F794A">
          <w:rPr>
            <w:webHidden/>
          </w:rPr>
          <w:t>98</w:t>
        </w:r>
        <w:r w:rsidR="009F794A">
          <w:rPr>
            <w:webHidden/>
          </w:rPr>
          <w:fldChar w:fldCharType="end"/>
        </w:r>
      </w:hyperlink>
    </w:p>
    <w:p w14:paraId="4932A581" w14:textId="3EA8D636" w:rsidR="009F794A" w:rsidRDefault="00AC5449">
      <w:pPr>
        <w:pStyle w:val="TOC3"/>
        <w:rPr>
          <w:rFonts w:asciiTheme="minorHAnsi" w:eastAsiaTheme="minorEastAsia" w:hAnsiTheme="minorHAnsi" w:cstheme="minorBidi"/>
          <w:sz w:val="22"/>
          <w:szCs w:val="22"/>
          <w:lang w:val="en-US"/>
        </w:rPr>
      </w:pPr>
      <w:hyperlink w:anchor="_Toc104650511" w:history="1">
        <w:r w:rsidR="009F794A" w:rsidRPr="004F44F0">
          <w:rPr>
            <w:rStyle w:val="Hyperlink"/>
            <w:bCs/>
          </w:rPr>
          <w:t>5.5.5</w:t>
        </w:r>
        <w:r w:rsidR="009F794A">
          <w:rPr>
            <w:rFonts w:asciiTheme="minorHAnsi" w:eastAsiaTheme="minorEastAsia" w:hAnsiTheme="minorHAnsi" w:cstheme="minorBidi"/>
            <w:sz w:val="22"/>
            <w:szCs w:val="22"/>
            <w:lang w:val="en-US"/>
          </w:rPr>
          <w:tab/>
        </w:r>
        <w:r w:rsidR="009F794A" w:rsidRPr="004F44F0">
          <w:rPr>
            <w:rStyle w:val="Hyperlink"/>
          </w:rPr>
          <w:t>Nhận xét</w:t>
        </w:r>
        <w:r w:rsidR="009F794A">
          <w:rPr>
            <w:webHidden/>
          </w:rPr>
          <w:tab/>
        </w:r>
        <w:r w:rsidR="009F794A">
          <w:rPr>
            <w:webHidden/>
          </w:rPr>
          <w:fldChar w:fldCharType="begin"/>
        </w:r>
        <w:r w:rsidR="009F794A">
          <w:rPr>
            <w:webHidden/>
          </w:rPr>
          <w:instrText xml:space="preserve"> PAGEREF _Toc104650511 \h </w:instrText>
        </w:r>
        <w:r w:rsidR="009F794A">
          <w:rPr>
            <w:webHidden/>
          </w:rPr>
        </w:r>
        <w:r w:rsidR="009F794A">
          <w:rPr>
            <w:webHidden/>
          </w:rPr>
          <w:fldChar w:fldCharType="separate"/>
        </w:r>
        <w:r w:rsidR="009F794A">
          <w:rPr>
            <w:webHidden/>
          </w:rPr>
          <w:t>98</w:t>
        </w:r>
        <w:r w:rsidR="009F794A">
          <w:rPr>
            <w:webHidden/>
          </w:rPr>
          <w:fldChar w:fldCharType="end"/>
        </w:r>
      </w:hyperlink>
    </w:p>
    <w:p w14:paraId="37041118" w14:textId="76C01E0D" w:rsidR="009F794A" w:rsidRDefault="00AC5449">
      <w:pPr>
        <w:pStyle w:val="TOC2"/>
        <w:rPr>
          <w:rFonts w:asciiTheme="minorHAnsi" w:eastAsiaTheme="minorEastAsia" w:hAnsiTheme="minorHAnsi" w:cstheme="minorBidi"/>
          <w:b w:val="0"/>
          <w:bCs w:val="0"/>
          <w:sz w:val="22"/>
          <w:szCs w:val="22"/>
          <w:lang w:val="en-US"/>
        </w:rPr>
      </w:pPr>
      <w:hyperlink w:anchor="_Toc104650512" w:history="1">
        <w:r w:rsidR="009F794A" w:rsidRPr="004F44F0">
          <w:rPr>
            <w:rStyle w:val="Hyperlink"/>
            <w:lang w:val="en-GB"/>
          </w:rPr>
          <w:t>5.6</w:t>
        </w:r>
        <w:r w:rsidR="009F794A">
          <w:rPr>
            <w:rFonts w:asciiTheme="minorHAnsi" w:eastAsiaTheme="minorEastAsia" w:hAnsiTheme="minorHAnsi" w:cstheme="minorBidi"/>
            <w:b w:val="0"/>
            <w:bCs w:val="0"/>
            <w:sz w:val="22"/>
            <w:szCs w:val="22"/>
            <w:lang w:val="en-US"/>
          </w:rPr>
          <w:tab/>
        </w:r>
        <w:r w:rsidR="009F794A" w:rsidRPr="004F44F0">
          <w:rPr>
            <w:rStyle w:val="Hyperlink"/>
            <w:lang w:val="en-GB"/>
          </w:rPr>
          <w:t>Đo công suất tiêu thụ và dự đoán thời gian hoạt động</w:t>
        </w:r>
        <w:r w:rsidR="009F794A">
          <w:rPr>
            <w:webHidden/>
          </w:rPr>
          <w:tab/>
        </w:r>
        <w:r w:rsidR="009F794A">
          <w:rPr>
            <w:webHidden/>
          </w:rPr>
          <w:fldChar w:fldCharType="begin"/>
        </w:r>
        <w:r w:rsidR="009F794A">
          <w:rPr>
            <w:webHidden/>
          </w:rPr>
          <w:instrText xml:space="preserve"> PAGEREF _Toc104650512 \h </w:instrText>
        </w:r>
        <w:r w:rsidR="009F794A">
          <w:rPr>
            <w:webHidden/>
          </w:rPr>
        </w:r>
        <w:r w:rsidR="009F794A">
          <w:rPr>
            <w:webHidden/>
          </w:rPr>
          <w:fldChar w:fldCharType="separate"/>
        </w:r>
        <w:r w:rsidR="009F794A">
          <w:rPr>
            <w:webHidden/>
          </w:rPr>
          <w:t>99</w:t>
        </w:r>
        <w:r w:rsidR="009F794A">
          <w:rPr>
            <w:webHidden/>
          </w:rPr>
          <w:fldChar w:fldCharType="end"/>
        </w:r>
      </w:hyperlink>
    </w:p>
    <w:p w14:paraId="32108748" w14:textId="5E5D4490" w:rsidR="009F794A" w:rsidRDefault="00AC5449">
      <w:pPr>
        <w:pStyle w:val="TOC3"/>
        <w:rPr>
          <w:rFonts w:asciiTheme="minorHAnsi" w:eastAsiaTheme="minorEastAsia" w:hAnsiTheme="minorHAnsi" w:cstheme="minorBidi"/>
          <w:sz w:val="22"/>
          <w:szCs w:val="22"/>
          <w:lang w:val="en-US"/>
        </w:rPr>
      </w:pPr>
      <w:hyperlink w:anchor="_Toc104650513" w:history="1">
        <w:r w:rsidR="009F794A" w:rsidRPr="004F44F0">
          <w:rPr>
            <w:rStyle w:val="Hyperlink"/>
            <w:bCs/>
          </w:rPr>
          <w:t>5.6.1</w:t>
        </w:r>
        <w:r w:rsidR="009F794A">
          <w:rPr>
            <w:rFonts w:asciiTheme="minorHAnsi" w:eastAsiaTheme="minorEastAsia" w:hAnsiTheme="minorHAnsi" w:cstheme="minorBidi"/>
            <w:sz w:val="22"/>
            <w:szCs w:val="22"/>
            <w:lang w:val="en-US"/>
          </w:rPr>
          <w:tab/>
        </w:r>
        <w:r w:rsidR="009F794A" w:rsidRPr="004F44F0">
          <w:rPr>
            <w:rStyle w:val="Hyperlink"/>
          </w:rPr>
          <w:t>Kịch bản thử nghiệm</w:t>
        </w:r>
        <w:r w:rsidR="009F794A">
          <w:rPr>
            <w:webHidden/>
          </w:rPr>
          <w:tab/>
        </w:r>
        <w:r w:rsidR="009F794A">
          <w:rPr>
            <w:webHidden/>
          </w:rPr>
          <w:fldChar w:fldCharType="begin"/>
        </w:r>
        <w:r w:rsidR="009F794A">
          <w:rPr>
            <w:webHidden/>
          </w:rPr>
          <w:instrText xml:space="preserve"> PAGEREF _Toc104650513 \h </w:instrText>
        </w:r>
        <w:r w:rsidR="009F794A">
          <w:rPr>
            <w:webHidden/>
          </w:rPr>
        </w:r>
        <w:r w:rsidR="009F794A">
          <w:rPr>
            <w:webHidden/>
          </w:rPr>
          <w:fldChar w:fldCharType="separate"/>
        </w:r>
        <w:r w:rsidR="009F794A">
          <w:rPr>
            <w:webHidden/>
          </w:rPr>
          <w:t>99</w:t>
        </w:r>
        <w:r w:rsidR="009F794A">
          <w:rPr>
            <w:webHidden/>
          </w:rPr>
          <w:fldChar w:fldCharType="end"/>
        </w:r>
      </w:hyperlink>
    </w:p>
    <w:p w14:paraId="3F22AC86" w14:textId="287A9502" w:rsidR="009F794A" w:rsidRDefault="00AC5449">
      <w:pPr>
        <w:pStyle w:val="TOC3"/>
        <w:rPr>
          <w:rFonts w:asciiTheme="minorHAnsi" w:eastAsiaTheme="minorEastAsia" w:hAnsiTheme="minorHAnsi" w:cstheme="minorBidi"/>
          <w:sz w:val="22"/>
          <w:szCs w:val="22"/>
          <w:lang w:val="en-US"/>
        </w:rPr>
      </w:pPr>
      <w:hyperlink w:anchor="_Toc104650514" w:history="1">
        <w:r w:rsidR="009F794A" w:rsidRPr="004F44F0">
          <w:rPr>
            <w:rStyle w:val="Hyperlink"/>
            <w:bCs/>
          </w:rPr>
          <w:t>5.6.2</w:t>
        </w:r>
        <w:r w:rsidR="009F794A">
          <w:rPr>
            <w:rFonts w:asciiTheme="minorHAnsi" w:eastAsiaTheme="minorEastAsia" w:hAnsiTheme="minorHAnsi" w:cstheme="minorBidi"/>
            <w:sz w:val="22"/>
            <w:szCs w:val="22"/>
            <w:lang w:val="en-US"/>
          </w:rPr>
          <w:tab/>
        </w:r>
        <w:r w:rsidR="009F794A" w:rsidRPr="004F44F0">
          <w:rPr>
            <w:rStyle w:val="Hyperlink"/>
          </w:rPr>
          <w:t>Cách thức thực hiện</w:t>
        </w:r>
        <w:r w:rsidR="009F794A">
          <w:rPr>
            <w:webHidden/>
          </w:rPr>
          <w:tab/>
        </w:r>
        <w:r w:rsidR="009F794A">
          <w:rPr>
            <w:webHidden/>
          </w:rPr>
          <w:fldChar w:fldCharType="begin"/>
        </w:r>
        <w:r w:rsidR="009F794A">
          <w:rPr>
            <w:webHidden/>
          </w:rPr>
          <w:instrText xml:space="preserve"> PAGEREF _Toc104650514 \h </w:instrText>
        </w:r>
        <w:r w:rsidR="009F794A">
          <w:rPr>
            <w:webHidden/>
          </w:rPr>
        </w:r>
        <w:r w:rsidR="009F794A">
          <w:rPr>
            <w:webHidden/>
          </w:rPr>
          <w:fldChar w:fldCharType="separate"/>
        </w:r>
        <w:r w:rsidR="009F794A">
          <w:rPr>
            <w:webHidden/>
          </w:rPr>
          <w:t>99</w:t>
        </w:r>
        <w:r w:rsidR="009F794A">
          <w:rPr>
            <w:webHidden/>
          </w:rPr>
          <w:fldChar w:fldCharType="end"/>
        </w:r>
      </w:hyperlink>
    </w:p>
    <w:p w14:paraId="30416294" w14:textId="1E2F03CA" w:rsidR="009F794A" w:rsidRDefault="00AC5449">
      <w:pPr>
        <w:pStyle w:val="TOC3"/>
        <w:rPr>
          <w:rFonts w:asciiTheme="minorHAnsi" w:eastAsiaTheme="minorEastAsia" w:hAnsiTheme="minorHAnsi" w:cstheme="minorBidi"/>
          <w:sz w:val="22"/>
          <w:szCs w:val="22"/>
          <w:lang w:val="en-US"/>
        </w:rPr>
      </w:pPr>
      <w:hyperlink w:anchor="_Toc104650515" w:history="1">
        <w:r w:rsidR="009F794A" w:rsidRPr="004F44F0">
          <w:rPr>
            <w:rStyle w:val="Hyperlink"/>
            <w:bCs/>
          </w:rPr>
          <w:t>5.6.3</w:t>
        </w:r>
        <w:r w:rsidR="009F794A">
          <w:rPr>
            <w:rFonts w:asciiTheme="minorHAnsi" w:eastAsiaTheme="minorEastAsia" w:hAnsiTheme="minorHAnsi" w:cstheme="minorBidi"/>
            <w:sz w:val="22"/>
            <w:szCs w:val="22"/>
            <w:lang w:val="en-US"/>
          </w:rPr>
          <w:tab/>
        </w:r>
        <w:r w:rsidR="009F794A" w:rsidRPr="004F44F0">
          <w:rPr>
            <w:rStyle w:val="Hyperlink"/>
          </w:rPr>
          <w:t>Kết quả thu được</w:t>
        </w:r>
        <w:r w:rsidR="009F794A">
          <w:rPr>
            <w:webHidden/>
          </w:rPr>
          <w:tab/>
        </w:r>
        <w:r w:rsidR="009F794A">
          <w:rPr>
            <w:webHidden/>
          </w:rPr>
          <w:fldChar w:fldCharType="begin"/>
        </w:r>
        <w:r w:rsidR="009F794A">
          <w:rPr>
            <w:webHidden/>
          </w:rPr>
          <w:instrText xml:space="preserve"> PAGEREF _Toc104650515 \h </w:instrText>
        </w:r>
        <w:r w:rsidR="009F794A">
          <w:rPr>
            <w:webHidden/>
          </w:rPr>
        </w:r>
        <w:r w:rsidR="009F794A">
          <w:rPr>
            <w:webHidden/>
          </w:rPr>
          <w:fldChar w:fldCharType="separate"/>
        </w:r>
        <w:r w:rsidR="009F794A">
          <w:rPr>
            <w:webHidden/>
          </w:rPr>
          <w:t>100</w:t>
        </w:r>
        <w:r w:rsidR="009F794A">
          <w:rPr>
            <w:webHidden/>
          </w:rPr>
          <w:fldChar w:fldCharType="end"/>
        </w:r>
      </w:hyperlink>
    </w:p>
    <w:p w14:paraId="576F8FB2" w14:textId="39E48844" w:rsidR="009F794A" w:rsidRDefault="00AC5449">
      <w:pPr>
        <w:pStyle w:val="TOC3"/>
        <w:rPr>
          <w:rFonts w:asciiTheme="minorHAnsi" w:eastAsiaTheme="minorEastAsia" w:hAnsiTheme="minorHAnsi" w:cstheme="minorBidi"/>
          <w:sz w:val="22"/>
          <w:szCs w:val="22"/>
          <w:lang w:val="en-US"/>
        </w:rPr>
      </w:pPr>
      <w:hyperlink w:anchor="_Toc104650516" w:history="1">
        <w:r w:rsidR="009F794A" w:rsidRPr="004F44F0">
          <w:rPr>
            <w:rStyle w:val="Hyperlink"/>
            <w:bCs/>
          </w:rPr>
          <w:t>5.6.4</w:t>
        </w:r>
        <w:r w:rsidR="009F794A">
          <w:rPr>
            <w:rFonts w:asciiTheme="minorHAnsi" w:eastAsiaTheme="minorEastAsia" w:hAnsiTheme="minorHAnsi" w:cstheme="minorBidi"/>
            <w:sz w:val="22"/>
            <w:szCs w:val="22"/>
            <w:lang w:val="en-US"/>
          </w:rPr>
          <w:tab/>
        </w:r>
        <w:r w:rsidR="009F794A" w:rsidRPr="004F44F0">
          <w:rPr>
            <w:rStyle w:val="Hyperlink"/>
          </w:rPr>
          <w:t>Nhận xét</w:t>
        </w:r>
        <w:r w:rsidR="009F794A">
          <w:rPr>
            <w:webHidden/>
          </w:rPr>
          <w:tab/>
        </w:r>
        <w:r w:rsidR="009F794A">
          <w:rPr>
            <w:webHidden/>
          </w:rPr>
          <w:fldChar w:fldCharType="begin"/>
        </w:r>
        <w:r w:rsidR="009F794A">
          <w:rPr>
            <w:webHidden/>
          </w:rPr>
          <w:instrText xml:space="preserve"> PAGEREF _Toc104650516 \h </w:instrText>
        </w:r>
        <w:r w:rsidR="009F794A">
          <w:rPr>
            <w:webHidden/>
          </w:rPr>
        </w:r>
        <w:r w:rsidR="009F794A">
          <w:rPr>
            <w:webHidden/>
          </w:rPr>
          <w:fldChar w:fldCharType="separate"/>
        </w:r>
        <w:r w:rsidR="009F794A">
          <w:rPr>
            <w:webHidden/>
          </w:rPr>
          <w:t>100</w:t>
        </w:r>
        <w:r w:rsidR="009F794A">
          <w:rPr>
            <w:webHidden/>
          </w:rPr>
          <w:fldChar w:fldCharType="end"/>
        </w:r>
      </w:hyperlink>
    </w:p>
    <w:p w14:paraId="6DE887E3" w14:textId="65CFB14A" w:rsidR="009F794A" w:rsidRDefault="00AC5449">
      <w:pPr>
        <w:pStyle w:val="TOC2"/>
        <w:rPr>
          <w:rFonts w:asciiTheme="minorHAnsi" w:eastAsiaTheme="minorEastAsia" w:hAnsiTheme="minorHAnsi" w:cstheme="minorBidi"/>
          <w:b w:val="0"/>
          <w:bCs w:val="0"/>
          <w:sz w:val="22"/>
          <w:szCs w:val="22"/>
          <w:lang w:val="en-US"/>
        </w:rPr>
      </w:pPr>
      <w:hyperlink w:anchor="_Toc104650517" w:history="1">
        <w:r w:rsidR="009F794A" w:rsidRPr="004F44F0">
          <w:rPr>
            <w:rStyle w:val="Hyperlink"/>
            <w:lang w:val="en-GB"/>
          </w:rPr>
          <w:t>5.7</w:t>
        </w:r>
        <w:r w:rsidR="009F794A">
          <w:rPr>
            <w:rFonts w:asciiTheme="minorHAnsi" w:eastAsiaTheme="minorEastAsia" w:hAnsiTheme="minorHAnsi" w:cstheme="minorBidi"/>
            <w:b w:val="0"/>
            <w:bCs w:val="0"/>
            <w:sz w:val="22"/>
            <w:szCs w:val="22"/>
            <w:lang w:val="en-US"/>
          </w:rPr>
          <w:tab/>
        </w:r>
        <w:r w:rsidR="009F794A" w:rsidRPr="004F44F0">
          <w:rPr>
            <w:rStyle w:val="Hyperlink"/>
            <w:lang w:val="en-GB"/>
          </w:rPr>
          <w:t>Đánh giá độ hiệu quả của ứng dụng đa giao thức</w:t>
        </w:r>
        <w:r w:rsidR="009F794A">
          <w:rPr>
            <w:webHidden/>
          </w:rPr>
          <w:tab/>
        </w:r>
        <w:r w:rsidR="009F794A">
          <w:rPr>
            <w:webHidden/>
          </w:rPr>
          <w:fldChar w:fldCharType="begin"/>
        </w:r>
        <w:r w:rsidR="009F794A">
          <w:rPr>
            <w:webHidden/>
          </w:rPr>
          <w:instrText xml:space="preserve"> PAGEREF _Toc104650517 \h </w:instrText>
        </w:r>
        <w:r w:rsidR="009F794A">
          <w:rPr>
            <w:webHidden/>
          </w:rPr>
        </w:r>
        <w:r w:rsidR="009F794A">
          <w:rPr>
            <w:webHidden/>
          </w:rPr>
          <w:fldChar w:fldCharType="separate"/>
        </w:r>
        <w:r w:rsidR="009F794A">
          <w:rPr>
            <w:webHidden/>
          </w:rPr>
          <w:t>100</w:t>
        </w:r>
        <w:r w:rsidR="009F794A">
          <w:rPr>
            <w:webHidden/>
          </w:rPr>
          <w:fldChar w:fldCharType="end"/>
        </w:r>
      </w:hyperlink>
    </w:p>
    <w:p w14:paraId="0CB202B5" w14:textId="3A0ABE5B" w:rsidR="009F794A" w:rsidRDefault="00AC5449">
      <w:pPr>
        <w:pStyle w:val="TOC3"/>
        <w:rPr>
          <w:rFonts w:asciiTheme="minorHAnsi" w:eastAsiaTheme="minorEastAsia" w:hAnsiTheme="minorHAnsi" w:cstheme="minorBidi"/>
          <w:sz w:val="22"/>
          <w:szCs w:val="22"/>
          <w:lang w:val="en-US"/>
        </w:rPr>
      </w:pPr>
      <w:hyperlink w:anchor="_Toc104650518" w:history="1">
        <w:r w:rsidR="009F794A" w:rsidRPr="004F44F0">
          <w:rPr>
            <w:rStyle w:val="Hyperlink"/>
            <w:bCs/>
          </w:rPr>
          <w:t>5.7.1</w:t>
        </w:r>
        <w:r w:rsidR="009F794A">
          <w:rPr>
            <w:rFonts w:asciiTheme="minorHAnsi" w:eastAsiaTheme="minorEastAsia" w:hAnsiTheme="minorHAnsi" w:cstheme="minorBidi"/>
            <w:sz w:val="22"/>
            <w:szCs w:val="22"/>
            <w:lang w:val="en-US"/>
          </w:rPr>
          <w:tab/>
        </w:r>
        <w:r w:rsidR="009F794A" w:rsidRPr="004F44F0">
          <w:rPr>
            <w:rStyle w:val="Hyperlink"/>
          </w:rPr>
          <w:t>Kịch bản thử nghiệm</w:t>
        </w:r>
        <w:r w:rsidR="009F794A">
          <w:rPr>
            <w:webHidden/>
          </w:rPr>
          <w:tab/>
        </w:r>
        <w:r w:rsidR="009F794A">
          <w:rPr>
            <w:webHidden/>
          </w:rPr>
          <w:fldChar w:fldCharType="begin"/>
        </w:r>
        <w:r w:rsidR="009F794A">
          <w:rPr>
            <w:webHidden/>
          </w:rPr>
          <w:instrText xml:space="preserve"> PAGEREF _Toc104650518 \h </w:instrText>
        </w:r>
        <w:r w:rsidR="009F794A">
          <w:rPr>
            <w:webHidden/>
          </w:rPr>
        </w:r>
        <w:r w:rsidR="009F794A">
          <w:rPr>
            <w:webHidden/>
          </w:rPr>
          <w:fldChar w:fldCharType="separate"/>
        </w:r>
        <w:r w:rsidR="009F794A">
          <w:rPr>
            <w:webHidden/>
          </w:rPr>
          <w:t>100</w:t>
        </w:r>
        <w:r w:rsidR="009F794A">
          <w:rPr>
            <w:webHidden/>
          </w:rPr>
          <w:fldChar w:fldCharType="end"/>
        </w:r>
      </w:hyperlink>
    </w:p>
    <w:p w14:paraId="241E9B51" w14:textId="375DC32E" w:rsidR="009F794A" w:rsidRDefault="00AC5449">
      <w:pPr>
        <w:pStyle w:val="TOC3"/>
        <w:rPr>
          <w:rFonts w:asciiTheme="minorHAnsi" w:eastAsiaTheme="minorEastAsia" w:hAnsiTheme="minorHAnsi" w:cstheme="minorBidi"/>
          <w:sz w:val="22"/>
          <w:szCs w:val="22"/>
          <w:lang w:val="en-US"/>
        </w:rPr>
      </w:pPr>
      <w:hyperlink w:anchor="_Toc104650519" w:history="1">
        <w:r w:rsidR="009F794A" w:rsidRPr="004F44F0">
          <w:rPr>
            <w:rStyle w:val="Hyperlink"/>
            <w:bCs/>
          </w:rPr>
          <w:t>5.7.2</w:t>
        </w:r>
        <w:r w:rsidR="009F794A">
          <w:rPr>
            <w:rFonts w:asciiTheme="minorHAnsi" w:eastAsiaTheme="minorEastAsia" w:hAnsiTheme="minorHAnsi" w:cstheme="minorBidi"/>
            <w:sz w:val="22"/>
            <w:szCs w:val="22"/>
            <w:lang w:val="en-US"/>
          </w:rPr>
          <w:tab/>
        </w:r>
        <w:r w:rsidR="009F794A" w:rsidRPr="004F44F0">
          <w:rPr>
            <w:rStyle w:val="Hyperlink"/>
          </w:rPr>
          <w:t>Môi trường thử nghiệm</w:t>
        </w:r>
        <w:r w:rsidR="009F794A">
          <w:rPr>
            <w:webHidden/>
          </w:rPr>
          <w:tab/>
        </w:r>
        <w:r w:rsidR="009F794A">
          <w:rPr>
            <w:webHidden/>
          </w:rPr>
          <w:fldChar w:fldCharType="begin"/>
        </w:r>
        <w:r w:rsidR="009F794A">
          <w:rPr>
            <w:webHidden/>
          </w:rPr>
          <w:instrText xml:space="preserve"> PAGEREF _Toc104650519 \h </w:instrText>
        </w:r>
        <w:r w:rsidR="009F794A">
          <w:rPr>
            <w:webHidden/>
          </w:rPr>
        </w:r>
        <w:r w:rsidR="009F794A">
          <w:rPr>
            <w:webHidden/>
          </w:rPr>
          <w:fldChar w:fldCharType="separate"/>
        </w:r>
        <w:r w:rsidR="009F794A">
          <w:rPr>
            <w:webHidden/>
          </w:rPr>
          <w:t>101</w:t>
        </w:r>
        <w:r w:rsidR="009F794A">
          <w:rPr>
            <w:webHidden/>
          </w:rPr>
          <w:fldChar w:fldCharType="end"/>
        </w:r>
      </w:hyperlink>
    </w:p>
    <w:p w14:paraId="453949CB" w14:textId="3950151B" w:rsidR="009F794A" w:rsidRDefault="00AC5449">
      <w:pPr>
        <w:pStyle w:val="TOC3"/>
        <w:rPr>
          <w:rFonts w:asciiTheme="minorHAnsi" w:eastAsiaTheme="minorEastAsia" w:hAnsiTheme="minorHAnsi" w:cstheme="minorBidi"/>
          <w:sz w:val="22"/>
          <w:szCs w:val="22"/>
          <w:lang w:val="en-US"/>
        </w:rPr>
      </w:pPr>
      <w:hyperlink w:anchor="_Toc104650520" w:history="1">
        <w:r w:rsidR="009F794A" w:rsidRPr="004F44F0">
          <w:rPr>
            <w:rStyle w:val="Hyperlink"/>
            <w:bCs/>
          </w:rPr>
          <w:t>5.7.3</w:t>
        </w:r>
        <w:r w:rsidR="009F794A">
          <w:rPr>
            <w:rFonts w:asciiTheme="minorHAnsi" w:eastAsiaTheme="minorEastAsia" w:hAnsiTheme="minorHAnsi" w:cstheme="minorBidi"/>
            <w:sz w:val="22"/>
            <w:szCs w:val="22"/>
            <w:lang w:val="en-US"/>
          </w:rPr>
          <w:tab/>
        </w:r>
        <w:r w:rsidR="009F794A" w:rsidRPr="004F44F0">
          <w:rPr>
            <w:rStyle w:val="Hyperlink"/>
          </w:rPr>
          <w:t>Cách bước thực hiện</w:t>
        </w:r>
        <w:r w:rsidR="009F794A">
          <w:rPr>
            <w:webHidden/>
          </w:rPr>
          <w:tab/>
        </w:r>
        <w:r w:rsidR="009F794A">
          <w:rPr>
            <w:webHidden/>
          </w:rPr>
          <w:fldChar w:fldCharType="begin"/>
        </w:r>
        <w:r w:rsidR="009F794A">
          <w:rPr>
            <w:webHidden/>
          </w:rPr>
          <w:instrText xml:space="preserve"> PAGEREF _Toc104650520 \h </w:instrText>
        </w:r>
        <w:r w:rsidR="009F794A">
          <w:rPr>
            <w:webHidden/>
          </w:rPr>
        </w:r>
        <w:r w:rsidR="009F794A">
          <w:rPr>
            <w:webHidden/>
          </w:rPr>
          <w:fldChar w:fldCharType="separate"/>
        </w:r>
        <w:r w:rsidR="009F794A">
          <w:rPr>
            <w:webHidden/>
          </w:rPr>
          <w:t>101</w:t>
        </w:r>
        <w:r w:rsidR="009F794A">
          <w:rPr>
            <w:webHidden/>
          </w:rPr>
          <w:fldChar w:fldCharType="end"/>
        </w:r>
      </w:hyperlink>
    </w:p>
    <w:p w14:paraId="41D0C2A5" w14:textId="1EEDA3C6" w:rsidR="009F794A" w:rsidRDefault="00AC5449">
      <w:pPr>
        <w:pStyle w:val="TOC3"/>
        <w:rPr>
          <w:rFonts w:asciiTheme="minorHAnsi" w:eastAsiaTheme="minorEastAsia" w:hAnsiTheme="minorHAnsi" w:cstheme="minorBidi"/>
          <w:sz w:val="22"/>
          <w:szCs w:val="22"/>
          <w:lang w:val="en-US"/>
        </w:rPr>
      </w:pPr>
      <w:hyperlink w:anchor="_Toc104650521" w:history="1">
        <w:r w:rsidR="009F794A" w:rsidRPr="004F44F0">
          <w:rPr>
            <w:rStyle w:val="Hyperlink"/>
            <w:bCs/>
          </w:rPr>
          <w:t>5.7.4</w:t>
        </w:r>
        <w:r w:rsidR="009F794A">
          <w:rPr>
            <w:rFonts w:asciiTheme="minorHAnsi" w:eastAsiaTheme="minorEastAsia" w:hAnsiTheme="minorHAnsi" w:cstheme="minorBidi"/>
            <w:sz w:val="22"/>
            <w:szCs w:val="22"/>
            <w:lang w:val="en-US"/>
          </w:rPr>
          <w:tab/>
        </w:r>
        <w:r w:rsidR="009F794A" w:rsidRPr="004F44F0">
          <w:rPr>
            <w:rStyle w:val="Hyperlink"/>
          </w:rPr>
          <w:t>Kết quả thực hiện</w:t>
        </w:r>
        <w:r w:rsidR="009F794A">
          <w:rPr>
            <w:webHidden/>
          </w:rPr>
          <w:tab/>
        </w:r>
        <w:r w:rsidR="009F794A">
          <w:rPr>
            <w:webHidden/>
          </w:rPr>
          <w:fldChar w:fldCharType="begin"/>
        </w:r>
        <w:r w:rsidR="009F794A">
          <w:rPr>
            <w:webHidden/>
          </w:rPr>
          <w:instrText xml:space="preserve"> PAGEREF _Toc104650521 \h </w:instrText>
        </w:r>
        <w:r w:rsidR="009F794A">
          <w:rPr>
            <w:webHidden/>
          </w:rPr>
        </w:r>
        <w:r w:rsidR="009F794A">
          <w:rPr>
            <w:webHidden/>
          </w:rPr>
          <w:fldChar w:fldCharType="separate"/>
        </w:r>
        <w:r w:rsidR="009F794A">
          <w:rPr>
            <w:webHidden/>
          </w:rPr>
          <w:t>102</w:t>
        </w:r>
        <w:r w:rsidR="009F794A">
          <w:rPr>
            <w:webHidden/>
          </w:rPr>
          <w:fldChar w:fldCharType="end"/>
        </w:r>
      </w:hyperlink>
    </w:p>
    <w:p w14:paraId="00C7FBE0" w14:textId="49A6570F" w:rsidR="009F794A" w:rsidRDefault="00AC5449">
      <w:pPr>
        <w:pStyle w:val="TOC3"/>
        <w:rPr>
          <w:rFonts w:asciiTheme="minorHAnsi" w:eastAsiaTheme="minorEastAsia" w:hAnsiTheme="minorHAnsi" w:cstheme="minorBidi"/>
          <w:sz w:val="22"/>
          <w:szCs w:val="22"/>
          <w:lang w:val="en-US"/>
        </w:rPr>
      </w:pPr>
      <w:hyperlink w:anchor="_Toc104650522" w:history="1">
        <w:r w:rsidR="009F794A" w:rsidRPr="004F44F0">
          <w:rPr>
            <w:rStyle w:val="Hyperlink"/>
            <w:bCs/>
          </w:rPr>
          <w:t>5.7.5</w:t>
        </w:r>
        <w:r w:rsidR="009F794A">
          <w:rPr>
            <w:rFonts w:asciiTheme="minorHAnsi" w:eastAsiaTheme="minorEastAsia" w:hAnsiTheme="minorHAnsi" w:cstheme="minorBidi"/>
            <w:sz w:val="22"/>
            <w:szCs w:val="22"/>
            <w:lang w:val="en-US"/>
          </w:rPr>
          <w:tab/>
        </w:r>
        <w:r w:rsidR="009F794A" w:rsidRPr="004F44F0">
          <w:rPr>
            <w:rStyle w:val="Hyperlink"/>
          </w:rPr>
          <w:t>Nhận xét</w:t>
        </w:r>
        <w:r w:rsidR="009F794A">
          <w:rPr>
            <w:webHidden/>
          </w:rPr>
          <w:tab/>
        </w:r>
        <w:r w:rsidR="009F794A">
          <w:rPr>
            <w:webHidden/>
          </w:rPr>
          <w:fldChar w:fldCharType="begin"/>
        </w:r>
        <w:r w:rsidR="009F794A">
          <w:rPr>
            <w:webHidden/>
          </w:rPr>
          <w:instrText xml:space="preserve"> PAGEREF _Toc104650522 \h </w:instrText>
        </w:r>
        <w:r w:rsidR="009F794A">
          <w:rPr>
            <w:webHidden/>
          </w:rPr>
        </w:r>
        <w:r w:rsidR="009F794A">
          <w:rPr>
            <w:webHidden/>
          </w:rPr>
          <w:fldChar w:fldCharType="separate"/>
        </w:r>
        <w:r w:rsidR="009F794A">
          <w:rPr>
            <w:webHidden/>
          </w:rPr>
          <w:t>102</w:t>
        </w:r>
        <w:r w:rsidR="009F794A">
          <w:rPr>
            <w:webHidden/>
          </w:rPr>
          <w:fldChar w:fldCharType="end"/>
        </w:r>
      </w:hyperlink>
    </w:p>
    <w:p w14:paraId="1316823D" w14:textId="2FEC5D4B" w:rsidR="009F794A" w:rsidRDefault="00AC5449">
      <w:pPr>
        <w:pStyle w:val="TOC1"/>
        <w:tabs>
          <w:tab w:val="left" w:pos="1680"/>
        </w:tabs>
        <w:rPr>
          <w:rFonts w:asciiTheme="minorHAnsi" w:eastAsiaTheme="minorEastAsia" w:hAnsiTheme="minorHAnsi" w:cstheme="minorBidi"/>
          <w:b w:val="0"/>
          <w:bCs w:val="0"/>
          <w:sz w:val="22"/>
          <w:szCs w:val="22"/>
          <w:lang w:val="en-US"/>
        </w:rPr>
      </w:pPr>
      <w:hyperlink w:anchor="_Toc104650523" w:history="1">
        <w:r w:rsidR="009F794A" w:rsidRPr="004F44F0">
          <w:rPr>
            <w:rStyle w:val="Hyperlink"/>
            <w:lang w:val="en-GB"/>
          </w:rPr>
          <w:t>CHƯƠNG 6.</w:t>
        </w:r>
        <w:r w:rsidR="009F794A">
          <w:rPr>
            <w:rFonts w:asciiTheme="minorHAnsi" w:eastAsiaTheme="minorEastAsia" w:hAnsiTheme="minorHAnsi" w:cstheme="minorBidi"/>
            <w:b w:val="0"/>
            <w:bCs w:val="0"/>
            <w:sz w:val="22"/>
            <w:szCs w:val="22"/>
            <w:lang w:val="en-US"/>
          </w:rPr>
          <w:tab/>
        </w:r>
        <w:r w:rsidR="009F794A" w:rsidRPr="004F44F0">
          <w:rPr>
            <w:rStyle w:val="Hyperlink"/>
            <w:lang w:val="en-GB"/>
          </w:rPr>
          <w:t>KẾT LUẬN VÀ PHƯƠNG HƯỚNG</w:t>
        </w:r>
        <w:r w:rsidR="009F794A">
          <w:rPr>
            <w:webHidden/>
          </w:rPr>
          <w:tab/>
        </w:r>
        <w:r w:rsidR="009F794A">
          <w:rPr>
            <w:webHidden/>
          </w:rPr>
          <w:fldChar w:fldCharType="begin"/>
        </w:r>
        <w:r w:rsidR="009F794A">
          <w:rPr>
            <w:webHidden/>
          </w:rPr>
          <w:instrText xml:space="preserve"> PAGEREF _Toc104650523 \h </w:instrText>
        </w:r>
        <w:r w:rsidR="009F794A">
          <w:rPr>
            <w:webHidden/>
          </w:rPr>
        </w:r>
        <w:r w:rsidR="009F794A">
          <w:rPr>
            <w:webHidden/>
          </w:rPr>
          <w:fldChar w:fldCharType="separate"/>
        </w:r>
        <w:r w:rsidR="009F794A">
          <w:rPr>
            <w:webHidden/>
          </w:rPr>
          <w:t>103</w:t>
        </w:r>
        <w:r w:rsidR="009F794A">
          <w:rPr>
            <w:webHidden/>
          </w:rPr>
          <w:fldChar w:fldCharType="end"/>
        </w:r>
      </w:hyperlink>
    </w:p>
    <w:p w14:paraId="618F2B09" w14:textId="00349091" w:rsidR="009F794A" w:rsidRDefault="00AC5449">
      <w:pPr>
        <w:pStyle w:val="TOC2"/>
        <w:rPr>
          <w:rFonts w:asciiTheme="minorHAnsi" w:eastAsiaTheme="minorEastAsia" w:hAnsiTheme="minorHAnsi" w:cstheme="minorBidi"/>
          <w:b w:val="0"/>
          <w:bCs w:val="0"/>
          <w:sz w:val="22"/>
          <w:szCs w:val="22"/>
          <w:lang w:val="en-US"/>
        </w:rPr>
      </w:pPr>
      <w:hyperlink w:anchor="_Toc104650524" w:history="1">
        <w:r w:rsidR="009F794A" w:rsidRPr="004F44F0">
          <w:rPr>
            <w:rStyle w:val="Hyperlink"/>
            <w:lang w:val="en-GB"/>
          </w:rPr>
          <w:t>6.1</w:t>
        </w:r>
        <w:r w:rsidR="009F794A">
          <w:rPr>
            <w:rFonts w:asciiTheme="minorHAnsi" w:eastAsiaTheme="minorEastAsia" w:hAnsiTheme="minorHAnsi" w:cstheme="minorBidi"/>
            <w:b w:val="0"/>
            <w:bCs w:val="0"/>
            <w:sz w:val="22"/>
            <w:szCs w:val="22"/>
            <w:lang w:val="en-US"/>
          </w:rPr>
          <w:tab/>
        </w:r>
        <w:r w:rsidR="009F794A" w:rsidRPr="004F44F0">
          <w:rPr>
            <w:rStyle w:val="Hyperlink"/>
            <w:lang w:val="en-GB"/>
          </w:rPr>
          <w:t>Kết luận</w:t>
        </w:r>
        <w:r w:rsidR="009F794A">
          <w:rPr>
            <w:webHidden/>
          </w:rPr>
          <w:tab/>
        </w:r>
        <w:r w:rsidR="009F794A">
          <w:rPr>
            <w:webHidden/>
          </w:rPr>
          <w:fldChar w:fldCharType="begin"/>
        </w:r>
        <w:r w:rsidR="009F794A">
          <w:rPr>
            <w:webHidden/>
          </w:rPr>
          <w:instrText xml:space="preserve"> PAGEREF _Toc104650524 \h </w:instrText>
        </w:r>
        <w:r w:rsidR="009F794A">
          <w:rPr>
            <w:webHidden/>
          </w:rPr>
        </w:r>
        <w:r w:rsidR="009F794A">
          <w:rPr>
            <w:webHidden/>
          </w:rPr>
          <w:fldChar w:fldCharType="separate"/>
        </w:r>
        <w:r w:rsidR="009F794A">
          <w:rPr>
            <w:webHidden/>
          </w:rPr>
          <w:t>103</w:t>
        </w:r>
        <w:r w:rsidR="009F794A">
          <w:rPr>
            <w:webHidden/>
          </w:rPr>
          <w:fldChar w:fldCharType="end"/>
        </w:r>
      </w:hyperlink>
    </w:p>
    <w:p w14:paraId="4C72EB8C" w14:textId="08174BCC" w:rsidR="009F794A" w:rsidRDefault="00AC5449">
      <w:pPr>
        <w:pStyle w:val="TOC2"/>
        <w:rPr>
          <w:rFonts w:asciiTheme="minorHAnsi" w:eastAsiaTheme="minorEastAsia" w:hAnsiTheme="minorHAnsi" w:cstheme="minorBidi"/>
          <w:b w:val="0"/>
          <w:bCs w:val="0"/>
          <w:sz w:val="22"/>
          <w:szCs w:val="22"/>
          <w:lang w:val="en-US"/>
        </w:rPr>
      </w:pPr>
      <w:hyperlink w:anchor="_Toc104650525" w:history="1">
        <w:r w:rsidR="009F794A" w:rsidRPr="004F44F0">
          <w:rPr>
            <w:rStyle w:val="Hyperlink"/>
            <w:lang w:val="en-GB"/>
          </w:rPr>
          <w:t>6.2</w:t>
        </w:r>
        <w:r w:rsidR="009F794A">
          <w:rPr>
            <w:rFonts w:asciiTheme="minorHAnsi" w:eastAsiaTheme="minorEastAsia" w:hAnsiTheme="minorHAnsi" w:cstheme="minorBidi"/>
            <w:b w:val="0"/>
            <w:bCs w:val="0"/>
            <w:sz w:val="22"/>
            <w:szCs w:val="22"/>
            <w:lang w:val="en-US"/>
          </w:rPr>
          <w:tab/>
        </w:r>
        <w:r w:rsidR="009F794A" w:rsidRPr="004F44F0">
          <w:rPr>
            <w:rStyle w:val="Hyperlink"/>
            <w:lang w:val="en-GB"/>
          </w:rPr>
          <w:t>Phương hướng phát triển</w:t>
        </w:r>
        <w:r w:rsidR="009F794A">
          <w:rPr>
            <w:webHidden/>
          </w:rPr>
          <w:tab/>
        </w:r>
        <w:r w:rsidR="009F794A">
          <w:rPr>
            <w:webHidden/>
          </w:rPr>
          <w:fldChar w:fldCharType="begin"/>
        </w:r>
        <w:r w:rsidR="009F794A">
          <w:rPr>
            <w:webHidden/>
          </w:rPr>
          <w:instrText xml:space="preserve"> PAGEREF _Toc104650525 \h </w:instrText>
        </w:r>
        <w:r w:rsidR="009F794A">
          <w:rPr>
            <w:webHidden/>
          </w:rPr>
        </w:r>
        <w:r w:rsidR="009F794A">
          <w:rPr>
            <w:webHidden/>
          </w:rPr>
          <w:fldChar w:fldCharType="separate"/>
        </w:r>
        <w:r w:rsidR="009F794A">
          <w:rPr>
            <w:webHidden/>
          </w:rPr>
          <w:t>103</w:t>
        </w:r>
        <w:r w:rsidR="009F794A">
          <w:rPr>
            <w:webHidden/>
          </w:rPr>
          <w:fldChar w:fldCharType="end"/>
        </w:r>
      </w:hyperlink>
    </w:p>
    <w:p w14:paraId="6FC331F9" w14:textId="68222650" w:rsidR="009F794A" w:rsidRDefault="00AC5449">
      <w:pPr>
        <w:pStyle w:val="TOC1"/>
        <w:rPr>
          <w:rFonts w:asciiTheme="minorHAnsi" w:eastAsiaTheme="minorEastAsia" w:hAnsiTheme="minorHAnsi" w:cstheme="minorBidi"/>
          <w:b w:val="0"/>
          <w:bCs w:val="0"/>
          <w:sz w:val="22"/>
          <w:szCs w:val="22"/>
          <w:lang w:val="en-US"/>
        </w:rPr>
      </w:pPr>
      <w:hyperlink w:anchor="_Toc104650526" w:history="1">
        <w:r w:rsidR="009F794A" w:rsidRPr="004F44F0">
          <w:rPr>
            <w:rStyle w:val="Hyperlink"/>
          </w:rPr>
          <w:t>TÀI LIỆU THAM KHẢO</w:t>
        </w:r>
        <w:r w:rsidR="009F794A">
          <w:rPr>
            <w:webHidden/>
          </w:rPr>
          <w:tab/>
        </w:r>
        <w:r w:rsidR="009F794A">
          <w:rPr>
            <w:webHidden/>
          </w:rPr>
          <w:fldChar w:fldCharType="begin"/>
        </w:r>
        <w:r w:rsidR="009F794A">
          <w:rPr>
            <w:webHidden/>
          </w:rPr>
          <w:instrText xml:space="preserve"> PAGEREF _Toc104650526 \h </w:instrText>
        </w:r>
        <w:r w:rsidR="009F794A">
          <w:rPr>
            <w:webHidden/>
          </w:rPr>
        </w:r>
        <w:r w:rsidR="009F794A">
          <w:rPr>
            <w:webHidden/>
          </w:rPr>
          <w:fldChar w:fldCharType="separate"/>
        </w:r>
        <w:r w:rsidR="009F794A">
          <w:rPr>
            <w:webHidden/>
          </w:rPr>
          <w:t>104</w:t>
        </w:r>
        <w:r w:rsidR="009F794A">
          <w:rPr>
            <w:webHidden/>
          </w:rPr>
          <w:fldChar w:fldCharType="end"/>
        </w:r>
      </w:hyperlink>
    </w:p>
    <w:p w14:paraId="77017212" w14:textId="2E610EAD" w:rsidR="008F5790" w:rsidRPr="00885DDD" w:rsidRDefault="00384C5F" w:rsidP="0077309D">
      <w:pPr>
        <w:pStyle w:val="CommentSubject"/>
      </w:pPr>
      <w:r w:rsidRPr="00885DDD">
        <w:fldChar w:fldCharType="end"/>
      </w:r>
    </w:p>
    <w:p w14:paraId="0D82213E" w14:textId="77777777" w:rsidR="00CF7AB2" w:rsidRPr="00885DDD" w:rsidRDefault="00CF7AB2" w:rsidP="00EE028F">
      <w:pPr>
        <w:pStyle w:val="Heading1"/>
        <w:numPr>
          <w:ilvl w:val="0"/>
          <w:numId w:val="0"/>
        </w:numPr>
      </w:pPr>
      <w:r w:rsidRPr="00885DDD">
        <w:br w:type="page"/>
      </w:r>
      <w:bookmarkStart w:id="9" w:name="_Toc104650425"/>
      <w:r w:rsidR="0090426B" w:rsidRPr="00885DDD">
        <w:t>DANH SÁCH BẢNG</w:t>
      </w:r>
      <w:bookmarkEnd w:id="9"/>
    </w:p>
    <w:p w14:paraId="32DB7BBB" w14:textId="50F3D6B1" w:rsidR="009E010C" w:rsidRDefault="009E010C">
      <w:pPr>
        <w:pStyle w:val="TableofFigures"/>
        <w:tabs>
          <w:tab w:val="right" w:leader="dot" w:pos="8630"/>
        </w:tabs>
        <w:rPr>
          <w:rFonts w:asciiTheme="minorHAnsi" w:eastAsiaTheme="minorEastAsia" w:hAnsiTheme="minorHAnsi" w:cstheme="minorBidi"/>
          <w:sz w:val="22"/>
          <w:szCs w:val="22"/>
          <w:lang w:val="en-US"/>
        </w:rPr>
      </w:pPr>
      <w:r>
        <w:rPr>
          <w:lang w:val="en-US"/>
        </w:rPr>
        <w:fldChar w:fldCharType="begin"/>
      </w:r>
      <w:r>
        <w:rPr>
          <w:lang w:val="en-US"/>
        </w:rPr>
        <w:instrText xml:space="preserve"> TOC \h \z \c "Bảng" </w:instrText>
      </w:r>
      <w:r>
        <w:rPr>
          <w:lang w:val="en-US"/>
        </w:rPr>
        <w:fldChar w:fldCharType="separate"/>
      </w:r>
      <w:hyperlink w:anchor="_Toc104650319" w:history="1">
        <w:r w:rsidRPr="00DA3B6D">
          <w:rPr>
            <w:rStyle w:val="Hyperlink"/>
          </w:rPr>
          <w:t>Bảng 1. Thông số thiết kế của mạng Thread được nhà sản xuất cung cấp</w:t>
        </w:r>
        <w:r>
          <w:rPr>
            <w:webHidden/>
          </w:rPr>
          <w:tab/>
        </w:r>
        <w:r>
          <w:rPr>
            <w:webHidden/>
          </w:rPr>
          <w:fldChar w:fldCharType="begin"/>
        </w:r>
        <w:r>
          <w:rPr>
            <w:webHidden/>
          </w:rPr>
          <w:instrText xml:space="preserve"> PAGEREF _Toc104650319 \h </w:instrText>
        </w:r>
        <w:r>
          <w:rPr>
            <w:webHidden/>
          </w:rPr>
        </w:r>
        <w:r>
          <w:rPr>
            <w:webHidden/>
          </w:rPr>
          <w:fldChar w:fldCharType="separate"/>
        </w:r>
        <w:r>
          <w:rPr>
            <w:webHidden/>
          </w:rPr>
          <w:t>9</w:t>
        </w:r>
        <w:r>
          <w:rPr>
            <w:webHidden/>
          </w:rPr>
          <w:fldChar w:fldCharType="end"/>
        </w:r>
      </w:hyperlink>
    </w:p>
    <w:p w14:paraId="292688EE" w14:textId="3980DF7D"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20" w:history="1">
        <w:r w:rsidR="009E010C" w:rsidRPr="00DA3B6D">
          <w:rPr>
            <w:rStyle w:val="Hyperlink"/>
          </w:rPr>
          <w:t>Bảng 2. Giới hạn số thiết bị trong mạng</w:t>
        </w:r>
        <w:r w:rsidR="009E010C">
          <w:rPr>
            <w:webHidden/>
          </w:rPr>
          <w:tab/>
        </w:r>
        <w:r w:rsidR="009E010C">
          <w:rPr>
            <w:webHidden/>
          </w:rPr>
          <w:fldChar w:fldCharType="begin"/>
        </w:r>
        <w:r w:rsidR="009E010C">
          <w:rPr>
            <w:webHidden/>
          </w:rPr>
          <w:instrText xml:space="preserve"> PAGEREF _Toc104650320 \h </w:instrText>
        </w:r>
        <w:r w:rsidR="009E010C">
          <w:rPr>
            <w:webHidden/>
          </w:rPr>
        </w:r>
        <w:r w:rsidR="009E010C">
          <w:rPr>
            <w:webHidden/>
          </w:rPr>
          <w:fldChar w:fldCharType="separate"/>
        </w:r>
        <w:r w:rsidR="009E010C">
          <w:rPr>
            <w:webHidden/>
          </w:rPr>
          <w:t>13</w:t>
        </w:r>
        <w:r w:rsidR="009E010C">
          <w:rPr>
            <w:webHidden/>
          </w:rPr>
          <w:fldChar w:fldCharType="end"/>
        </w:r>
      </w:hyperlink>
    </w:p>
    <w:p w14:paraId="465FDDB0" w14:textId="385C62ED"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21" w:history="1">
        <w:r w:rsidR="009E010C" w:rsidRPr="00DA3B6D">
          <w:rPr>
            <w:rStyle w:val="Hyperlink"/>
          </w:rPr>
          <w:t>Bảng 3. Các loại địa chỉ Unicast</w:t>
        </w:r>
        <w:r w:rsidR="009E010C">
          <w:rPr>
            <w:webHidden/>
          </w:rPr>
          <w:tab/>
        </w:r>
        <w:r w:rsidR="009E010C">
          <w:rPr>
            <w:webHidden/>
          </w:rPr>
          <w:fldChar w:fldCharType="begin"/>
        </w:r>
        <w:r w:rsidR="009E010C">
          <w:rPr>
            <w:webHidden/>
          </w:rPr>
          <w:instrText xml:space="preserve"> PAGEREF _Toc104650321 \h </w:instrText>
        </w:r>
        <w:r w:rsidR="009E010C">
          <w:rPr>
            <w:webHidden/>
          </w:rPr>
        </w:r>
        <w:r w:rsidR="009E010C">
          <w:rPr>
            <w:webHidden/>
          </w:rPr>
          <w:fldChar w:fldCharType="separate"/>
        </w:r>
        <w:r w:rsidR="009E010C">
          <w:rPr>
            <w:webHidden/>
          </w:rPr>
          <w:t>17</w:t>
        </w:r>
        <w:r w:rsidR="009E010C">
          <w:rPr>
            <w:webHidden/>
          </w:rPr>
          <w:fldChar w:fldCharType="end"/>
        </w:r>
      </w:hyperlink>
    </w:p>
    <w:p w14:paraId="66C890DC" w14:textId="45D051EF"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22" w:history="1">
        <w:r w:rsidR="009E010C" w:rsidRPr="00DA3B6D">
          <w:rPr>
            <w:rStyle w:val="Hyperlink"/>
          </w:rPr>
          <w:t>Bảng 4. Phân loại địa chỉ Multicast</w:t>
        </w:r>
        <w:r w:rsidR="009E010C">
          <w:rPr>
            <w:webHidden/>
          </w:rPr>
          <w:tab/>
        </w:r>
        <w:r w:rsidR="009E010C">
          <w:rPr>
            <w:webHidden/>
          </w:rPr>
          <w:fldChar w:fldCharType="begin"/>
        </w:r>
        <w:r w:rsidR="009E010C">
          <w:rPr>
            <w:webHidden/>
          </w:rPr>
          <w:instrText xml:space="preserve"> PAGEREF _Toc104650322 \h </w:instrText>
        </w:r>
        <w:r w:rsidR="009E010C">
          <w:rPr>
            <w:webHidden/>
          </w:rPr>
        </w:r>
        <w:r w:rsidR="009E010C">
          <w:rPr>
            <w:webHidden/>
          </w:rPr>
          <w:fldChar w:fldCharType="separate"/>
        </w:r>
        <w:r w:rsidR="009E010C">
          <w:rPr>
            <w:webHidden/>
          </w:rPr>
          <w:t>19</w:t>
        </w:r>
        <w:r w:rsidR="009E010C">
          <w:rPr>
            <w:webHidden/>
          </w:rPr>
          <w:fldChar w:fldCharType="end"/>
        </w:r>
      </w:hyperlink>
    </w:p>
    <w:p w14:paraId="376A45A7" w14:textId="619A1FA7"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23" w:history="1">
        <w:r w:rsidR="009E010C" w:rsidRPr="00DA3B6D">
          <w:rPr>
            <w:rStyle w:val="Hyperlink"/>
          </w:rPr>
          <w:t>Bảng 5. Nội dung Parent  Request</w:t>
        </w:r>
        <w:r w:rsidR="009E010C">
          <w:rPr>
            <w:webHidden/>
          </w:rPr>
          <w:tab/>
        </w:r>
        <w:r w:rsidR="009E010C">
          <w:rPr>
            <w:webHidden/>
          </w:rPr>
          <w:fldChar w:fldCharType="begin"/>
        </w:r>
        <w:r w:rsidR="009E010C">
          <w:rPr>
            <w:webHidden/>
          </w:rPr>
          <w:instrText xml:space="preserve"> PAGEREF _Toc104650323 \h </w:instrText>
        </w:r>
        <w:r w:rsidR="009E010C">
          <w:rPr>
            <w:webHidden/>
          </w:rPr>
        </w:r>
        <w:r w:rsidR="009E010C">
          <w:rPr>
            <w:webHidden/>
          </w:rPr>
          <w:fldChar w:fldCharType="separate"/>
        </w:r>
        <w:r w:rsidR="009E010C">
          <w:rPr>
            <w:webHidden/>
          </w:rPr>
          <w:t>21</w:t>
        </w:r>
        <w:r w:rsidR="009E010C">
          <w:rPr>
            <w:webHidden/>
          </w:rPr>
          <w:fldChar w:fldCharType="end"/>
        </w:r>
      </w:hyperlink>
    </w:p>
    <w:p w14:paraId="02FEE992" w14:textId="0479322D"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24" w:history="1">
        <w:r w:rsidR="009E010C" w:rsidRPr="00DA3B6D">
          <w:rPr>
            <w:rStyle w:val="Hyperlink"/>
          </w:rPr>
          <w:t>Bảng 6. Nội dung Parent Response</w:t>
        </w:r>
        <w:r w:rsidR="009E010C">
          <w:rPr>
            <w:webHidden/>
          </w:rPr>
          <w:tab/>
        </w:r>
        <w:r w:rsidR="009E010C">
          <w:rPr>
            <w:webHidden/>
          </w:rPr>
          <w:fldChar w:fldCharType="begin"/>
        </w:r>
        <w:r w:rsidR="009E010C">
          <w:rPr>
            <w:webHidden/>
          </w:rPr>
          <w:instrText xml:space="preserve"> PAGEREF _Toc104650324 \h </w:instrText>
        </w:r>
        <w:r w:rsidR="009E010C">
          <w:rPr>
            <w:webHidden/>
          </w:rPr>
        </w:r>
        <w:r w:rsidR="009E010C">
          <w:rPr>
            <w:webHidden/>
          </w:rPr>
          <w:fldChar w:fldCharType="separate"/>
        </w:r>
        <w:r w:rsidR="009E010C">
          <w:rPr>
            <w:webHidden/>
          </w:rPr>
          <w:t>22</w:t>
        </w:r>
        <w:r w:rsidR="009E010C">
          <w:rPr>
            <w:webHidden/>
          </w:rPr>
          <w:fldChar w:fldCharType="end"/>
        </w:r>
      </w:hyperlink>
    </w:p>
    <w:p w14:paraId="0853279C" w14:textId="0759B042"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25" w:history="1">
        <w:r w:rsidR="009E010C" w:rsidRPr="00DA3B6D">
          <w:rPr>
            <w:rStyle w:val="Hyperlink"/>
          </w:rPr>
          <w:t>Bảng 7. Nội dung Child ID Request</w:t>
        </w:r>
        <w:r w:rsidR="009E010C">
          <w:rPr>
            <w:webHidden/>
          </w:rPr>
          <w:tab/>
        </w:r>
        <w:r w:rsidR="009E010C">
          <w:rPr>
            <w:webHidden/>
          </w:rPr>
          <w:fldChar w:fldCharType="begin"/>
        </w:r>
        <w:r w:rsidR="009E010C">
          <w:rPr>
            <w:webHidden/>
          </w:rPr>
          <w:instrText xml:space="preserve"> PAGEREF _Toc104650325 \h </w:instrText>
        </w:r>
        <w:r w:rsidR="009E010C">
          <w:rPr>
            <w:webHidden/>
          </w:rPr>
        </w:r>
        <w:r w:rsidR="009E010C">
          <w:rPr>
            <w:webHidden/>
          </w:rPr>
          <w:fldChar w:fldCharType="separate"/>
        </w:r>
        <w:r w:rsidR="009E010C">
          <w:rPr>
            <w:webHidden/>
          </w:rPr>
          <w:t>23</w:t>
        </w:r>
        <w:r w:rsidR="009E010C">
          <w:rPr>
            <w:webHidden/>
          </w:rPr>
          <w:fldChar w:fldCharType="end"/>
        </w:r>
      </w:hyperlink>
    </w:p>
    <w:p w14:paraId="79234D88" w14:textId="73E7A0D9"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26" w:history="1">
        <w:r w:rsidR="009E010C" w:rsidRPr="00DA3B6D">
          <w:rPr>
            <w:rStyle w:val="Hyperlink"/>
          </w:rPr>
          <w:t>Bảng 8. Nội dung Child ID Response</w:t>
        </w:r>
        <w:r w:rsidR="009E010C">
          <w:rPr>
            <w:webHidden/>
          </w:rPr>
          <w:tab/>
        </w:r>
        <w:r w:rsidR="009E010C">
          <w:rPr>
            <w:webHidden/>
          </w:rPr>
          <w:fldChar w:fldCharType="begin"/>
        </w:r>
        <w:r w:rsidR="009E010C">
          <w:rPr>
            <w:webHidden/>
          </w:rPr>
          <w:instrText xml:space="preserve"> PAGEREF _Toc104650326 \h </w:instrText>
        </w:r>
        <w:r w:rsidR="009E010C">
          <w:rPr>
            <w:webHidden/>
          </w:rPr>
        </w:r>
        <w:r w:rsidR="009E010C">
          <w:rPr>
            <w:webHidden/>
          </w:rPr>
          <w:fldChar w:fldCharType="separate"/>
        </w:r>
        <w:r w:rsidR="009E010C">
          <w:rPr>
            <w:webHidden/>
          </w:rPr>
          <w:t>24</w:t>
        </w:r>
        <w:r w:rsidR="009E010C">
          <w:rPr>
            <w:webHidden/>
          </w:rPr>
          <w:fldChar w:fldCharType="end"/>
        </w:r>
      </w:hyperlink>
    </w:p>
    <w:p w14:paraId="5A6264A3" w14:textId="65D64829"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27" w:history="1">
        <w:r w:rsidR="009E010C" w:rsidRPr="00DA3B6D">
          <w:rPr>
            <w:rStyle w:val="Hyperlink"/>
          </w:rPr>
          <w:t>Bảng 9</w:t>
        </w:r>
        <w:r w:rsidR="009E010C" w:rsidRPr="00DA3B6D">
          <w:rPr>
            <w:rStyle w:val="Hyperlink"/>
            <w:lang w:val="en-US"/>
          </w:rPr>
          <w:t>. Thông tin Link Request</w:t>
        </w:r>
        <w:r w:rsidR="009E010C">
          <w:rPr>
            <w:webHidden/>
          </w:rPr>
          <w:tab/>
        </w:r>
        <w:r w:rsidR="009E010C">
          <w:rPr>
            <w:webHidden/>
          </w:rPr>
          <w:fldChar w:fldCharType="begin"/>
        </w:r>
        <w:r w:rsidR="009E010C">
          <w:rPr>
            <w:webHidden/>
          </w:rPr>
          <w:instrText xml:space="preserve"> PAGEREF _Toc104650327 \h </w:instrText>
        </w:r>
        <w:r w:rsidR="009E010C">
          <w:rPr>
            <w:webHidden/>
          </w:rPr>
        </w:r>
        <w:r w:rsidR="009E010C">
          <w:rPr>
            <w:webHidden/>
          </w:rPr>
          <w:fldChar w:fldCharType="separate"/>
        </w:r>
        <w:r w:rsidR="009E010C">
          <w:rPr>
            <w:webHidden/>
          </w:rPr>
          <w:t>27</w:t>
        </w:r>
        <w:r w:rsidR="009E010C">
          <w:rPr>
            <w:webHidden/>
          </w:rPr>
          <w:fldChar w:fldCharType="end"/>
        </w:r>
      </w:hyperlink>
    </w:p>
    <w:p w14:paraId="0BBBB715" w14:textId="1C71DC36"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28" w:history="1">
        <w:r w:rsidR="009E010C" w:rsidRPr="00DA3B6D">
          <w:rPr>
            <w:rStyle w:val="Hyperlink"/>
          </w:rPr>
          <w:t>Bảng 10. Nội dung Link Accept</w:t>
        </w:r>
        <w:r w:rsidR="009E010C">
          <w:rPr>
            <w:webHidden/>
          </w:rPr>
          <w:tab/>
        </w:r>
        <w:r w:rsidR="009E010C">
          <w:rPr>
            <w:webHidden/>
          </w:rPr>
          <w:fldChar w:fldCharType="begin"/>
        </w:r>
        <w:r w:rsidR="009E010C">
          <w:rPr>
            <w:webHidden/>
          </w:rPr>
          <w:instrText xml:space="preserve"> PAGEREF _Toc104650328 \h </w:instrText>
        </w:r>
        <w:r w:rsidR="009E010C">
          <w:rPr>
            <w:webHidden/>
          </w:rPr>
        </w:r>
        <w:r w:rsidR="009E010C">
          <w:rPr>
            <w:webHidden/>
          </w:rPr>
          <w:fldChar w:fldCharType="separate"/>
        </w:r>
        <w:r w:rsidR="009E010C">
          <w:rPr>
            <w:webHidden/>
          </w:rPr>
          <w:t>28</w:t>
        </w:r>
        <w:r w:rsidR="009E010C">
          <w:rPr>
            <w:webHidden/>
          </w:rPr>
          <w:fldChar w:fldCharType="end"/>
        </w:r>
      </w:hyperlink>
    </w:p>
    <w:p w14:paraId="3B6B4964" w14:textId="6E434CE5"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29" w:history="1">
        <w:r w:rsidR="009E010C" w:rsidRPr="00DA3B6D">
          <w:rPr>
            <w:rStyle w:val="Hyperlink"/>
          </w:rPr>
          <w:t>Bảng 11. Mô hình client-server giữa bóng đèn và công tắc</w:t>
        </w:r>
        <w:r w:rsidR="009E010C">
          <w:rPr>
            <w:webHidden/>
          </w:rPr>
          <w:tab/>
        </w:r>
        <w:r w:rsidR="009E010C">
          <w:rPr>
            <w:webHidden/>
          </w:rPr>
          <w:fldChar w:fldCharType="begin"/>
        </w:r>
        <w:r w:rsidR="009E010C">
          <w:rPr>
            <w:webHidden/>
          </w:rPr>
          <w:instrText xml:space="preserve"> PAGEREF _Toc104650329 \h </w:instrText>
        </w:r>
        <w:r w:rsidR="009E010C">
          <w:rPr>
            <w:webHidden/>
          </w:rPr>
        </w:r>
        <w:r w:rsidR="009E010C">
          <w:rPr>
            <w:webHidden/>
          </w:rPr>
          <w:fldChar w:fldCharType="separate"/>
        </w:r>
        <w:r w:rsidR="009E010C">
          <w:rPr>
            <w:webHidden/>
          </w:rPr>
          <w:t>40</w:t>
        </w:r>
        <w:r w:rsidR="009E010C">
          <w:rPr>
            <w:webHidden/>
          </w:rPr>
          <w:fldChar w:fldCharType="end"/>
        </w:r>
      </w:hyperlink>
    </w:p>
    <w:p w14:paraId="1DEB53FA" w14:textId="535FFCBB"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30" w:history="1">
        <w:r w:rsidR="009E010C" w:rsidRPr="00DA3B6D">
          <w:rPr>
            <w:rStyle w:val="Hyperlink"/>
          </w:rPr>
          <w:t>Bảng 12</w:t>
        </w:r>
        <w:r w:rsidR="009E010C" w:rsidRPr="00DA3B6D">
          <w:rPr>
            <w:rStyle w:val="Hyperlink"/>
            <w:lang w:val="en-US"/>
          </w:rPr>
          <w:t>. Ví dụ một số lệnh toàn cầu</w:t>
        </w:r>
        <w:r w:rsidR="009E010C">
          <w:rPr>
            <w:webHidden/>
          </w:rPr>
          <w:tab/>
        </w:r>
        <w:r w:rsidR="009E010C">
          <w:rPr>
            <w:webHidden/>
          </w:rPr>
          <w:fldChar w:fldCharType="begin"/>
        </w:r>
        <w:r w:rsidR="009E010C">
          <w:rPr>
            <w:webHidden/>
          </w:rPr>
          <w:instrText xml:space="preserve"> PAGEREF _Toc104650330 \h </w:instrText>
        </w:r>
        <w:r w:rsidR="009E010C">
          <w:rPr>
            <w:webHidden/>
          </w:rPr>
        </w:r>
        <w:r w:rsidR="009E010C">
          <w:rPr>
            <w:webHidden/>
          </w:rPr>
          <w:fldChar w:fldCharType="separate"/>
        </w:r>
        <w:r w:rsidR="009E010C">
          <w:rPr>
            <w:webHidden/>
          </w:rPr>
          <w:t>41</w:t>
        </w:r>
        <w:r w:rsidR="009E010C">
          <w:rPr>
            <w:webHidden/>
          </w:rPr>
          <w:fldChar w:fldCharType="end"/>
        </w:r>
      </w:hyperlink>
    </w:p>
    <w:p w14:paraId="68015EB5" w14:textId="445F5BCA"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31" w:history="1">
        <w:r w:rsidR="009E010C" w:rsidRPr="00DA3B6D">
          <w:rPr>
            <w:rStyle w:val="Hyperlink"/>
          </w:rPr>
          <w:t>Bảng 13</w:t>
        </w:r>
        <w:r w:rsidR="009E010C" w:rsidRPr="00DA3B6D">
          <w:rPr>
            <w:rStyle w:val="Hyperlink"/>
            <w:lang w:val="en-US"/>
          </w:rPr>
          <w:t>. So sánh CoAP và MQTT</w:t>
        </w:r>
        <w:r w:rsidR="009E010C">
          <w:rPr>
            <w:webHidden/>
          </w:rPr>
          <w:tab/>
        </w:r>
        <w:r w:rsidR="009E010C">
          <w:rPr>
            <w:webHidden/>
          </w:rPr>
          <w:fldChar w:fldCharType="begin"/>
        </w:r>
        <w:r w:rsidR="009E010C">
          <w:rPr>
            <w:webHidden/>
          </w:rPr>
          <w:instrText xml:space="preserve"> PAGEREF _Toc104650331 \h </w:instrText>
        </w:r>
        <w:r w:rsidR="009E010C">
          <w:rPr>
            <w:webHidden/>
          </w:rPr>
        </w:r>
        <w:r w:rsidR="009E010C">
          <w:rPr>
            <w:webHidden/>
          </w:rPr>
          <w:fldChar w:fldCharType="separate"/>
        </w:r>
        <w:r w:rsidR="009E010C">
          <w:rPr>
            <w:webHidden/>
          </w:rPr>
          <w:t>49</w:t>
        </w:r>
        <w:r w:rsidR="009E010C">
          <w:rPr>
            <w:webHidden/>
          </w:rPr>
          <w:fldChar w:fldCharType="end"/>
        </w:r>
      </w:hyperlink>
    </w:p>
    <w:p w14:paraId="179B2B22" w14:textId="35B1A3FF"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32" w:history="1">
        <w:r w:rsidR="009E010C" w:rsidRPr="00DA3B6D">
          <w:rPr>
            <w:rStyle w:val="Hyperlink"/>
          </w:rPr>
          <w:t>Bảng 14</w:t>
        </w:r>
        <w:r w:rsidR="009E010C" w:rsidRPr="00DA3B6D">
          <w:rPr>
            <w:rStyle w:val="Hyperlink"/>
            <w:lang w:val="en-US"/>
          </w:rPr>
          <w:t>. Mô tả các state machine của Bluetooth Low Energy</w:t>
        </w:r>
        <w:r w:rsidR="009E010C">
          <w:rPr>
            <w:webHidden/>
          </w:rPr>
          <w:tab/>
        </w:r>
        <w:r w:rsidR="009E010C">
          <w:rPr>
            <w:webHidden/>
          </w:rPr>
          <w:fldChar w:fldCharType="begin"/>
        </w:r>
        <w:r w:rsidR="009E010C">
          <w:rPr>
            <w:webHidden/>
          </w:rPr>
          <w:instrText xml:space="preserve"> PAGEREF _Toc104650332 \h </w:instrText>
        </w:r>
        <w:r w:rsidR="009E010C">
          <w:rPr>
            <w:webHidden/>
          </w:rPr>
        </w:r>
        <w:r w:rsidR="009E010C">
          <w:rPr>
            <w:webHidden/>
          </w:rPr>
          <w:fldChar w:fldCharType="separate"/>
        </w:r>
        <w:r w:rsidR="009E010C">
          <w:rPr>
            <w:webHidden/>
          </w:rPr>
          <w:t>57</w:t>
        </w:r>
        <w:r w:rsidR="009E010C">
          <w:rPr>
            <w:webHidden/>
          </w:rPr>
          <w:fldChar w:fldCharType="end"/>
        </w:r>
      </w:hyperlink>
    </w:p>
    <w:p w14:paraId="36D287FA" w14:textId="17A0F06B"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33" w:history="1">
        <w:r w:rsidR="009E010C" w:rsidRPr="00DA3B6D">
          <w:rPr>
            <w:rStyle w:val="Hyperlink"/>
          </w:rPr>
          <w:t>Bảng 15</w:t>
        </w:r>
        <w:r w:rsidR="009E010C" w:rsidRPr="00DA3B6D">
          <w:rPr>
            <w:rStyle w:val="Hyperlink"/>
            <w:lang w:val="en-US"/>
          </w:rPr>
          <w:t>. Kết quả đánh giá độ xa của đường truyền</w:t>
        </w:r>
        <w:r w:rsidR="009E010C">
          <w:rPr>
            <w:webHidden/>
          </w:rPr>
          <w:tab/>
        </w:r>
        <w:r w:rsidR="009E010C">
          <w:rPr>
            <w:webHidden/>
          </w:rPr>
          <w:fldChar w:fldCharType="begin"/>
        </w:r>
        <w:r w:rsidR="009E010C">
          <w:rPr>
            <w:webHidden/>
          </w:rPr>
          <w:instrText xml:space="preserve"> PAGEREF _Toc104650333 \h </w:instrText>
        </w:r>
        <w:r w:rsidR="009E010C">
          <w:rPr>
            <w:webHidden/>
          </w:rPr>
        </w:r>
        <w:r w:rsidR="009E010C">
          <w:rPr>
            <w:webHidden/>
          </w:rPr>
          <w:fldChar w:fldCharType="separate"/>
        </w:r>
        <w:r w:rsidR="009E010C">
          <w:rPr>
            <w:webHidden/>
          </w:rPr>
          <w:t>85</w:t>
        </w:r>
        <w:r w:rsidR="009E010C">
          <w:rPr>
            <w:webHidden/>
          </w:rPr>
          <w:fldChar w:fldCharType="end"/>
        </w:r>
      </w:hyperlink>
    </w:p>
    <w:p w14:paraId="45B74661" w14:textId="0CB0D1CC"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34" w:history="1">
        <w:r w:rsidR="009E010C" w:rsidRPr="00DA3B6D">
          <w:rPr>
            <w:rStyle w:val="Hyperlink"/>
          </w:rPr>
          <w:t>Bảng 16</w:t>
        </w:r>
        <w:r w:rsidR="009E010C" w:rsidRPr="00DA3B6D">
          <w:rPr>
            <w:rStyle w:val="Hyperlink"/>
            <w:lang w:val="en-US"/>
          </w:rPr>
          <w:t>. Kết quả xác định khoảng cách truyền tối ưu</w:t>
        </w:r>
        <w:r w:rsidR="009E010C">
          <w:rPr>
            <w:webHidden/>
          </w:rPr>
          <w:tab/>
        </w:r>
        <w:r w:rsidR="009E010C">
          <w:rPr>
            <w:webHidden/>
          </w:rPr>
          <w:fldChar w:fldCharType="begin"/>
        </w:r>
        <w:r w:rsidR="009E010C">
          <w:rPr>
            <w:webHidden/>
          </w:rPr>
          <w:instrText xml:space="preserve"> PAGEREF _Toc104650334 \h </w:instrText>
        </w:r>
        <w:r w:rsidR="009E010C">
          <w:rPr>
            <w:webHidden/>
          </w:rPr>
        </w:r>
        <w:r w:rsidR="009E010C">
          <w:rPr>
            <w:webHidden/>
          </w:rPr>
          <w:fldChar w:fldCharType="separate"/>
        </w:r>
        <w:r w:rsidR="009E010C">
          <w:rPr>
            <w:webHidden/>
          </w:rPr>
          <w:t>89</w:t>
        </w:r>
        <w:r w:rsidR="009E010C">
          <w:rPr>
            <w:webHidden/>
          </w:rPr>
          <w:fldChar w:fldCharType="end"/>
        </w:r>
      </w:hyperlink>
    </w:p>
    <w:p w14:paraId="2313D8CC" w14:textId="371D6ECE"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35" w:history="1">
        <w:r w:rsidR="009E010C" w:rsidRPr="00DA3B6D">
          <w:rPr>
            <w:rStyle w:val="Hyperlink"/>
          </w:rPr>
          <w:t>Bảng 17</w:t>
        </w:r>
        <w:r w:rsidR="009E010C" w:rsidRPr="00DA3B6D">
          <w:rPr>
            <w:rStyle w:val="Hyperlink"/>
            <w:lang w:val="en-US"/>
          </w:rPr>
          <w:t>. Kết quả đánh giá truyền tin đa chặng ở môi trường không có vật cản</w:t>
        </w:r>
        <w:r w:rsidR="009E010C">
          <w:rPr>
            <w:webHidden/>
          </w:rPr>
          <w:tab/>
        </w:r>
        <w:r w:rsidR="009E010C">
          <w:rPr>
            <w:webHidden/>
          </w:rPr>
          <w:fldChar w:fldCharType="begin"/>
        </w:r>
        <w:r w:rsidR="009E010C">
          <w:rPr>
            <w:webHidden/>
          </w:rPr>
          <w:instrText xml:space="preserve"> PAGEREF _Toc104650335 \h </w:instrText>
        </w:r>
        <w:r w:rsidR="009E010C">
          <w:rPr>
            <w:webHidden/>
          </w:rPr>
        </w:r>
        <w:r w:rsidR="009E010C">
          <w:rPr>
            <w:webHidden/>
          </w:rPr>
          <w:fldChar w:fldCharType="separate"/>
        </w:r>
        <w:r w:rsidR="009E010C">
          <w:rPr>
            <w:webHidden/>
          </w:rPr>
          <w:t>93</w:t>
        </w:r>
        <w:r w:rsidR="009E010C">
          <w:rPr>
            <w:webHidden/>
          </w:rPr>
          <w:fldChar w:fldCharType="end"/>
        </w:r>
      </w:hyperlink>
    </w:p>
    <w:p w14:paraId="4B70D09E" w14:textId="0A06CA6F"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36" w:history="1">
        <w:r w:rsidR="009E010C" w:rsidRPr="00DA3B6D">
          <w:rPr>
            <w:rStyle w:val="Hyperlink"/>
          </w:rPr>
          <w:t>Bảng 18</w:t>
        </w:r>
        <w:r w:rsidR="009E010C" w:rsidRPr="00DA3B6D">
          <w:rPr>
            <w:rStyle w:val="Hyperlink"/>
            <w:lang w:val="en-US"/>
          </w:rPr>
          <w:t>. Kết quả đánh giá truyền tin đa chặng ở môi trường có vật cản</w:t>
        </w:r>
        <w:r w:rsidR="009E010C">
          <w:rPr>
            <w:webHidden/>
          </w:rPr>
          <w:tab/>
        </w:r>
        <w:r w:rsidR="009E010C">
          <w:rPr>
            <w:webHidden/>
          </w:rPr>
          <w:fldChar w:fldCharType="begin"/>
        </w:r>
        <w:r w:rsidR="009E010C">
          <w:rPr>
            <w:webHidden/>
          </w:rPr>
          <w:instrText xml:space="preserve"> PAGEREF _Toc104650336 \h </w:instrText>
        </w:r>
        <w:r w:rsidR="009E010C">
          <w:rPr>
            <w:webHidden/>
          </w:rPr>
        </w:r>
        <w:r w:rsidR="009E010C">
          <w:rPr>
            <w:webHidden/>
          </w:rPr>
          <w:fldChar w:fldCharType="separate"/>
        </w:r>
        <w:r w:rsidR="009E010C">
          <w:rPr>
            <w:webHidden/>
          </w:rPr>
          <w:t>94</w:t>
        </w:r>
        <w:r w:rsidR="009E010C">
          <w:rPr>
            <w:webHidden/>
          </w:rPr>
          <w:fldChar w:fldCharType="end"/>
        </w:r>
      </w:hyperlink>
    </w:p>
    <w:p w14:paraId="42001451" w14:textId="517BF577"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37" w:history="1">
        <w:r w:rsidR="009E010C" w:rsidRPr="00DA3B6D">
          <w:rPr>
            <w:rStyle w:val="Hyperlink"/>
          </w:rPr>
          <w:t>Bảng 19</w:t>
        </w:r>
        <w:r w:rsidR="009E010C" w:rsidRPr="00DA3B6D">
          <w:rPr>
            <w:rStyle w:val="Hyperlink"/>
            <w:lang w:val="en-US"/>
          </w:rPr>
          <w:t>. Kết quả đánh giá truyền tin đa chặng 2</w:t>
        </w:r>
        <w:r w:rsidR="009E010C">
          <w:rPr>
            <w:webHidden/>
          </w:rPr>
          <w:tab/>
        </w:r>
        <w:r w:rsidR="009E010C">
          <w:rPr>
            <w:webHidden/>
          </w:rPr>
          <w:fldChar w:fldCharType="begin"/>
        </w:r>
        <w:r w:rsidR="009E010C">
          <w:rPr>
            <w:webHidden/>
          </w:rPr>
          <w:instrText xml:space="preserve"> PAGEREF _Toc104650337 \h </w:instrText>
        </w:r>
        <w:r w:rsidR="009E010C">
          <w:rPr>
            <w:webHidden/>
          </w:rPr>
        </w:r>
        <w:r w:rsidR="009E010C">
          <w:rPr>
            <w:webHidden/>
          </w:rPr>
          <w:fldChar w:fldCharType="separate"/>
        </w:r>
        <w:r w:rsidR="009E010C">
          <w:rPr>
            <w:webHidden/>
          </w:rPr>
          <w:t>96</w:t>
        </w:r>
        <w:r w:rsidR="009E010C">
          <w:rPr>
            <w:webHidden/>
          </w:rPr>
          <w:fldChar w:fldCharType="end"/>
        </w:r>
      </w:hyperlink>
    </w:p>
    <w:p w14:paraId="181835E1" w14:textId="54D37C40"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38" w:history="1">
        <w:r w:rsidR="009E010C" w:rsidRPr="00DA3B6D">
          <w:rPr>
            <w:rStyle w:val="Hyperlink"/>
          </w:rPr>
          <w:t>Bảng 20</w:t>
        </w:r>
        <w:r w:rsidR="009E010C" w:rsidRPr="00DA3B6D">
          <w:rPr>
            <w:rStyle w:val="Hyperlink"/>
            <w:lang w:val="en-US"/>
          </w:rPr>
          <w:t>. Kết quả thử nghiệm điều khiển qua MQTT</w:t>
        </w:r>
        <w:r w:rsidR="009E010C">
          <w:rPr>
            <w:webHidden/>
          </w:rPr>
          <w:tab/>
        </w:r>
        <w:r w:rsidR="009E010C">
          <w:rPr>
            <w:webHidden/>
          </w:rPr>
          <w:fldChar w:fldCharType="begin"/>
        </w:r>
        <w:r w:rsidR="009E010C">
          <w:rPr>
            <w:webHidden/>
          </w:rPr>
          <w:instrText xml:space="preserve"> PAGEREF _Toc104650338 \h </w:instrText>
        </w:r>
        <w:r w:rsidR="009E010C">
          <w:rPr>
            <w:webHidden/>
          </w:rPr>
        </w:r>
        <w:r w:rsidR="009E010C">
          <w:rPr>
            <w:webHidden/>
          </w:rPr>
          <w:fldChar w:fldCharType="separate"/>
        </w:r>
        <w:r w:rsidR="009E010C">
          <w:rPr>
            <w:webHidden/>
          </w:rPr>
          <w:t>97</w:t>
        </w:r>
        <w:r w:rsidR="009E010C">
          <w:rPr>
            <w:webHidden/>
          </w:rPr>
          <w:fldChar w:fldCharType="end"/>
        </w:r>
      </w:hyperlink>
    </w:p>
    <w:p w14:paraId="73D7B308" w14:textId="635428E0"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39" w:history="1">
        <w:r w:rsidR="009E010C" w:rsidRPr="00DA3B6D">
          <w:rPr>
            <w:rStyle w:val="Hyperlink"/>
          </w:rPr>
          <w:t>Bảng 21</w:t>
        </w:r>
        <w:r w:rsidR="009E010C" w:rsidRPr="00DA3B6D">
          <w:rPr>
            <w:rStyle w:val="Hyperlink"/>
            <w:lang w:val="en-US"/>
          </w:rPr>
          <w:t>. Kết quả thử nghiệm nội bộ</w:t>
        </w:r>
        <w:r w:rsidR="009E010C">
          <w:rPr>
            <w:webHidden/>
          </w:rPr>
          <w:tab/>
        </w:r>
        <w:r w:rsidR="009E010C">
          <w:rPr>
            <w:webHidden/>
          </w:rPr>
          <w:fldChar w:fldCharType="begin"/>
        </w:r>
        <w:r w:rsidR="009E010C">
          <w:rPr>
            <w:webHidden/>
          </w:rPr>
          <w:instrText xml:space="preserve"> PAGEREF _Toc104650339 \h </w:instrText>
        </w:r>
        <w:r w:rsidR="009E010C">
          <w:rPr>
            <w:webHidden/>
          </w:rPr>
        </w:r>
        <w:r w:rsidR="009E010C">
          <w:rPr>
            <w:webHidden/>
          </w:rPr>
          <w:fldChar w:fldCharType="separate"/>
        </w:r>
        <w:r w:rsidR="009E010C">
          <w:rPr>
            <w:webHidden/>
          </w:rPr>
          <w:t>98</w:t>
        </w:r>
        <w:r w:rsidR="009E010C">
          <w:rPr>
            <w:webHidden/>
          </w:rPr>
          <w:fldChar w:fldCharType="end"/>
        </w:r>
      </w:hyperlink>
    </w:p>
    <w:p w14:paraId="34FC1FE2" w14:textId="12084DDD"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40" w:history="1">
        <w:r w:rsidR="009E010C" w:rsidRPr="00DA3B6D">
          <w:rPr>
            <w:rStyle w:val="Hyperlink"/>
          </w:rPr>
          <w:t>Bảng 22</w:t>
        </w:r>
        <w:r w:rsidR="009E010C" w:rsidRPr="00DA3B6D">
          <w:rPr>
            <w:rStyle w:val="Hyperlink"/>
            <w:lang w:val="en-US"/>
          </w:rPr>
          <w:t>. Thông số cơ bản cung cấp bởi Nordic</w:t>
        </w:r>
        <w:r w:rsidR="009E010C">
          <w:rPr>
            <w:webHidden/>
          </w:rPr>
          <w:tab/>
        </w:r>
        <w:r w:rsidR="009E010C">
          <w:rPr>
            <w:webHidden/>
          </w:rPr>
          <w:fldChar w:fldCharType="begin"/>
        </w:r>
        <w:r w:rsidR="009E010C">
          <w:rPr>
            <w:webHidden/>
          </w:rPr>
          <w:instrText xml:space="preserve"> PAGEREF _Toc104650340 \h </w:instrText>
        </w:r>
        <w:r w:rsidR="009E010C">
          <w:rPr>
            <w:webHidden/>
          </w:rPr>
        </w:r>
        <w:r w:rsidR="009E010C">
          <w:rPr>
            <w:webHidden/>
          </w:rPr>
          <w:fldChar w:fldCharType="separate"/>
        </w:r>
        <w:r w:rsidR="009E010C">
          <w:rPr>
            <w:webHidden/>
          </w:rPr>
          <w:t>99</w:t>
        </w:r>
        <w:r w:rsidR="009E010C">
          <w:rPr>
            <w:webHidden/>
          </w:rPr>
          <w:fldChar w:fldCharType="end"/>
        </w:r>
      </w:hyperlink>
    </w:p>
    <w:p w14:paraId="4760032F" w14:textId="54809A6A"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41" w:history="1">
        <w:r w:rsidR="009E010C" w:rsidRPr="00DA3B6D">
          <w:rPr>
            <w:rStyle w:val="Hyperlink"/>
          </w:rPr>
          <w:t>Bảng 23</w:t>
        </w:r>
        <w:r w:rsidR="009E010C" w:rsidRPr="00DA3B6D">
          <w:rPr>
            <w:rStyle w:val="Hyperlink"/>
            <w:lang w:val="en-US"/>
          </w:rPr>
          <w:t>. Kết quả thử nghiệm dự đoán thời gian hoạt động</w:t>
        </w:r>
        <w:r w:rsidR="009E010C">
          <w:rPr>
            <w:webHidden/>
          </w:rPr>
          <w:tab/>
        </w:r>
        <w:r w:rsidR="009E010C">
          <w:rPr>
            <w:webHidden/>
          </w:rPr>
          <w:fldChar w:fldCharType="begin"/>
        </w:r>
        <w:r w:rsidR="009E010C">
          <w:rPr>
            <w:webHidden/>
          </w:rPr>
          <w:instrText xml:space="preserve"> PAGEREF _Toc104650341 \h </w:instrText>
        </w:r>
        <w:r w:rsidR="009E010C">
          <w:rPr>
            <w:webHidden/>
          </w:rPr>
        </w:r>
        <w:r w:rsidR="009E010C">
          <w:rPr>
            <w:webHidden/>
          </w:rPr>
          <w:fldChar w:fldCharType="separate"/>
        </w:r>
        <w:r w:rsidR="009E010C">
          <w:rPr>
            <w:webHidden/>
          </w:rPr>
          <w:t>100</w:t>
        </w:r>
        <w:r w:rsidR="009E010C">
          <w:rPr>
            <w:webHidden/>
          </w:rPr>
          <w:fldChar w:fldCharType="end"/>
        </w:r>
      </w:hyperlink>
    </w:p>
    <w:p w14:paraId="4966F2FF" w14:textId="1BD903ED"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42" w:history="1">
        <w:r w:rsidR="009E010C" w:rsidRPr="00DA3B6D">
          <w:rPr>
            <w:rStyle w:val="Hyperlink"/>
          </w:rPr>
          <w:t>Bảng 24</w:t>
        </w:r>
        <w:r w:rsidR="009E010C" w:rsidRPr="00DA3B6D">
          <w:rPr>
            <w:rStyle w:val="Hyperlink"/>
            <w:lang w:val="en-US"/>
          </w:rPr>
          <w:t>. Kết quả thu được của thử nghiệm đánh giá ứng dụng đa giao thức</w:t>
        </w:r>
        <w:r w:rsidR="009E010C">
          <w:rPr>
            <w:webHidden/>
          </w:rPr>
          <w:tab/>
        </w:r>
        <w:r w:rsidR="009E010C">
          <w:rPr>
            <w:webHidden/>
          </w:rPr>
          <w:fldChar w:fldCharType="begin"/>
        </w:r>
        <w:r w:rsidR="009E010C">
          <w:rPr>
            <w:webHidden/>
          </w:rPr>
          <w:instrText xml:space="preserve"> PAGEREF _Toc104650342 \h </w:instrText>
        </w:r>
        <w:r w:rsidR="009E010C">
          <w:rPr>
            <w:webHidden/>
          </w:rPr>
        </w:r>
        <w:r w:rsidR="009E010C">
          <w:rPr>
            <w:webHidden/>
          </w:rPr>
          <w:fldChar w:fldCharType="separate"/>
        </w:r>
        <w:r w:rsidR="009E010C">
          <w:rPr>
            <w:webHidden/>
          </w:rPr>
          <w:t>102</w:t>
        </w:r>
        <w:r w:rsidR="009E010C">
          <w:rPr>
            <w:webHidden/>
          </w:rPr>
          <w:fldChar w:fldCharType="end"/>
        </w:r>
      </w:hyperlink>
    </w:p>
    <w:p w14:paraId="007B155E" w14:textId="0D850113" w:rsidR="0090426B" w:rsidRPr="00DB0A01" w:rsidRDefault="009E010C" w:rsidP="00CF7AB2">
      <w:pPr>
        <w:rPr>
          <w:lang w:val="en-US"/>
        </w:rPr>
      </w:pPr>
      <w:r>
        <w:rPr>
          <w:lang w:val="en-US"/>
        </w:rPr>
        <w:fldChar w:fldCharType="end"/>
      </w:r>
    </w:p>
    <w:p w14:paraId="0CEF715F" w14:textId="77777777" w:rsidR="00142D3C" w:rsidRPr="00885DDD" w:rsidRDefault="00142D3C">
      <w:pPr>
        <w:spacing w:before="0" w:line="276" w:lineRule="auto"/>
        <w:jc w:val="left"/>
      </w:pPr>
      <w:r w:rsidRPr="00885DDD">
        <w:br w:type="page"/>
      </w:r>
    </w:p>
    <w:p w14:paraId="58DD0228" w14:textId="77777777" w:rsidR="00CF7AB2" w:rsidRPr="00885DDD" w:rsidRDefault="0090426B" w:rsidP="000F2D68">
      <w:pPr>
        <w:pStyle w:val="Heading1"/>
        <w:numPr>
          <w:ilvl w:val="0"/>
          <w:numId w:val="0"/>
        </w:numPr>
      </w:pPr>
      <w:bookmarkStart w:id="10" w:name="_Toc104650426"/>
      <w:r w:rsidRPr="00885DDD">
        <w:t>DANH SÁCH HÌNH VẼ</w:t>
      </w:r>
      <w:bookmarkEnd w:id="10"/>
    </w:p>
    <w:p w14:paraId="0D269323" w14:textId="5154D601" w:rsidR="009E010C" w:rsidRDefault="009E010C">
      <w:pPr>
        <w:pStyle w:val="TableofFigures"/>
        <w:tabs>
          <w:tab w:val="right" w:leader="dot" w:pos="8630"/>
        </w:tabs>
        <w:rPr>
          <w:rFonts w:asciiTheme="minorHAnsi" w:eastAsiaTheme="minorEastAsia" w:hAnsiTheme="minorHAnsi" w:cstheme="minorBidi"/>
          <w:sz w:val="22"/>
          <w:szCs w:val="22"/>
          <w:lang w:val="en-US"/>
        </w:rPr>
      </w:pPr>
      <w:r>
        <w:fldChar w:fldCharType="begin"/>
      </w:r>
      <w:r>
        <w:instrText xml:space="preserve"> TOC \h \z \c "Hình" </w:instrText>
      </w:r>
      <w:r>
        <w:fldChar w:fldCharType="separate"/>
      </w:r>
      <w:hyperlink w:anchor="_Toc104650343" w:history="1">
        <w:r w:rsidRPr="00E10EDA">
          <w:rPr>
            <w:rStyle w:val="Hyperlink"/>
          </w:rPr>
          <w:t>Hình 1. Mô hình phân lớp các giao thức trong chuẩn IEEE 802.15.4</w:t>
        </w:r>
        <w:r w:rsidRPr="00E10EDA">
          <w:rPr>
            <w:rStyle w:val="Hyperlink"/>
            <w:lang w:val="en-US"/>
          </w:rPr>
          <w:t xml:space="preserve"> [1]</w:t>
        </w:r>
        <w:r>
          <w:rPr>
            <w:webHidden/>
          </w:rPr>
          <w:tab/>
        </w:r>
        <w:r>
          <w:rPr>
            <w:webHidden/>
          </w:rPr>
          <w:fldChar w:fldCharType="begin"/>
        </w:r>
        <w:r>
          <w:rPr>
            <w:webHidden/>
          </w:rPr>
          <w:instrText xml:space="preserve"> PAGEREF _Toc104650343 \h </w:instrText>
        </w:r>
        <w:r>
          <w:rPr>
            <w:webHidden/>
          </w:rPr>
        </w:r>
        <w:r>
          <w:rPr>
            <w:webHidden/>
          </w:rPr>
          <w:fldChar w:fldCharType="separate"/>
        </w:r>
        <w:r>
          <w:rPr>
            <w:webHidden/>
          </w:rPr>
          <w:t>3</w:t>
        </w:r>
        <w:r>
          <w:rPr>
            <w:webHidden/>
          </w:rPr>
          <w:fldChar w:fldCharType="end"/>
        </w:r>
      </w:hyperlink>
    </w:p>
    <w:p w14:paraId="1BE75A9E" w14:textId="0DAE2AE7"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44" w:history="1">
        <w:r w:rsidR="009E010C" w:rsidRPr="00E10EDA">
          <w:rPr>
            <w:rStyle w:val="Hyperlink"/>
          </w:rPr>
          <w:t>Hình 2</w:t>
        </w:r>
        <w:r w:rsidR="009E010C" w:rsidRPr="00E10EDA">
          <w:rPr>
            <w:rStyle w:val="Hyperlink"/>
            <w:lang w:val="en-US"/>
          </w:rPr>
          <w:t>. Khung dữ liệu lớp PHY và MAC [3]</w:t>
        </w:r>
        <w:r w:rsidR="009E010C">
          <w:rPr>
            <w:webHidden/>
          </w:rPr>
          <w:tab/>
        </w:r>
        <w:r w:rsidR="009E010C">
          <w:rPr>
            <w:webHidden/>
          </w:rPr>
          <w:fldChar w:fldCharType="begin"/>
        </w:r>
        <w:r w:rsidR="009E010C">
          <w:rPr>
            <w:webHidden/>
          </w:rPr>
          <w:instrText xml:space="preserve"> PAGEREF _Toc104650344 \h </w:instrText>
        </w:r>
        <w:r w:rsidR="009E010C">
          <w:rPr>
            <w:webHidden/>
          </w:rPr>
        </w:r>
        <w:r w:rsidR="009E010C">
          <w:rPr>
            <w:webHidden/>
          </w:rPr>
          <w:fldChar w:fldCharType="separate"/>
        </w:r>
        <w:r w:rsidR="009E010C">
          <w:rPr>
            <w:webHidden/>
          </w:rPr>
          <w:t>5</w:t>
        </w:r>
        <w:r w:rsidR="009E010C">
          <w:rPr>
            <w:webHidden/>
          </w:rPr>
          <w:fldChar w:fldCharType="end"/>
        </w:r>
      </w:hyperlink>
    </w:p>
    <w:p w14:paraId="158C1C05" w14:textId="20BBB8C7"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45" w:history="1">
        <w:r w:rsidR="009E010C" w:rsidRPr="00E10EDA">
          <w:rPr>
            <w:rStyle w:val="Hyperlink"/>
          </w:rPr>
          <w:t>Hình 3</w:t>
        </w:r>
        <w:r w:rsidR="009E010C" w:rsidRPr="00E10EDA">
          <w:rPr>
            <w:rStyle w:val="Hyperlink"/>
            <w:lang w:val="en-US"/>
          </w:rPr>
          <w:t>. Vai trò Node trong mạng</w:t>
        </w:r>
        <w:r w:rsidR="009E010C">
          <w:rPr>
            <w:webHidden/>
          </w:rPr>
          <w:tab/>
        </w:r>
        <w:r w:rsidR="009E010C">
          <w:rPr>
            <w:webHidden/>
          </w:rPr>
          <w:fldChar w:fldCharType="begin"/>
        </w:r>
        <w:r w:rsidR="009E010C">
          <w:rPr>
            <w:webHidden/>
          </w:rPr>
          <w:instrText xml:space="preserve"> PAGEREF _Toc104650345 \h </w:instrText>
        </w:r>
        <w:r w:rsidR="009E010C">
          <w:rPr>
            <w:webHidden/>
          </w:rPr>
        </w:r>
        <w:r w:rsidR="009E010C">
          <w:rPr>
            <w:webHidden/>
          </w:rPr>
          <w:fldChar w:fldCharType="separate"/>
        </w:r>
        <w:r w:rsidR="009E010C">
          <w:rPr>
            <w:webHidden/>
          </w:rPr>
          <w:t>9</w:t>
        </w:r>
        <w:r w:rsidR="009E010C">
          <w:rPr>
            <w:webHidden/>
          </w:rPr>
          <w:fldChar w:fldCharType="end"/>
        </w:r>
      </w:hyperlink>
    </w:p>
    <w:p w14:paraId="3B1B9D45" w14:textId="184945E7"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46" w:history="1">
        <w:r w:rsidR="009E010C" w:rsidRPr="00E10EDA">
          <w:rPr>
            <w:rStyle w:val="Hyperlink"/>
          </w:rPr>
          <w:t>Hình 4</w:t>
        </w:r>
        <w:r w:rsidR="009E010C" w:rsidRPr="00E10EDA">
          <w:rPr>
            <w:rStyle w:val="Hyperlink"/>
            <w:lang w:val="en-US"/>
          </w:rPr>
          <w:t>. Phân loại theo thiết bị</w:t>
        </w:r>
        <w:r w:rsidR="009E010C">
          <w:rPr>
            <w:webHidden/>
          </w:rPr>
          <w:tab/>
        </w:r>
        <w:r w:rsidR="009E010C">
          <w:rPr>
            <w:webHidden/>
          </w:rPr>
          <w:fldChar w:fldCharType="begin"/>
        </w:r>
        <w:r w:rsidR="009E010C">
          <w:rPr>
            <w:webHidden/>
          </w:rPr>
          <w:instrText xml:space="preserve"> PAGEREF _Toc104650346 \h </w:instrText>
        </w:r>
        <w:r w:rsidR="009E010C">
          <w:rPr>
            <w:webHidden/>
          </w:rPr>
        </w:r>
        <w:r w:rsidR="009E010C">
          <w:rPr>
            <w:webHidden/>
          </w:rPr>
          <w:fldChar w:fldCharType="separate"/>
        </w:r>
        <w:r w:rsidR="009E010C">
          <w:rPr>
            <w:webHidden/>
          </w:rPr>
          <w:t>10</w:t>
        </w:r>
        <w:r w:rsidR="009E010C">
          <w:rPr>
            <w:webHidden/>
          </w:rPr>
          <w:fldChar w:fldCharType="end"/>
        </w:r>
      </w:hyperlink>
    </w:p>
    <w:p w14:paraId="2D6D3569" w14:textId="4943B415"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47" w:history="1">
        <w:r w:rsidR="009E010C" w:rsidRPr="00E10EDA">
          <w:rPr>
            <w:rStyle w:val="Hyperlink"/>
          </w:rPr>
          <w:t>Hình 5</w:t>
        </w:r>
        <w:r w:rsidR="009E010C" w:rsidRPr="00E10EDA">
          <w:rPr>
            <w:rStyle w:val="Hyperlink"/>
            <w:lang w:val="en-US"/>
          </w:rPr>
          <w:t>. Quá trình thăng cấp</w:t>
        </w:r>
        <w:r w:rsidR="009E010C">
          <w:rPr>
            <w:webHidden/>
          </w:rPr>
          <w:tab/>
        </w:r>
        <w:r w:rsidR="009E010C">
          <w:rPr>
            <w:webHidden/>
          </w:rPr>
          <w:fldChar w:fldCharType="begin"/>
        </w:r>
        <w:r w:rsidR="009E010C">
          <w:rPr>
            <w:webHidden/>
          </w:rPr>
          <w:instrText xml:space="preserve"> PAGEREF _Toc104650347 \h </w:instrText>
        </w:r>
        <w:r w:rsidR="009E010C">
          <w:rPr>
            <w:webHidden/>
          </w:rPr>
        </w:r>
        <w:r w:rsidR="009E010C">
          <w:rPr>
            <w:webHidden/>
          </w:rPr>
          <w:fldChar w:fldCharType="separate"/>
        </w:r>
        <w:r w:rsidR="009E010C">
          <w:rPr>
            <w:webHidden/>
          </w:rPr>
          <w:t>11</w:t>
        </w:r>
        <w:r w:rsidR="009E010C">
          <w:rPr>
            <w:webHidden/>
          </w:rPr>
          <w:fldChar w:fldCharType="end"/>
        </w:r>
      </w:hyperlink>
    </w:p>
    <w:p w14:paraId="51A6D2B6" w14:textId="1F8D79BE"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48" w:history="1">
        <w:r w:rsidR="009E010C" w:rsidRPr="00E10EDA">
          <w:rPr>
            <w:rStyle w:val="Hyperlink"/>
            <w:i/>
            <w:iCs/>
          </w:rPr>
          <w:t>Hình 6. Quá trình hạ cấp</w:t>
        </w:r>
        <w:r w:rsidR="009E010C">
          <w:rPr>
            <w:webHidden/>
          </w:rPr>
          <w:tab/>
        </w:r>
        <w:r w:rsidR="009E010C">
          <w:rPr>
            <w:webHidden/>
          </w:rPr>
          <w:fldChar w:fldCharType="begin"/>
        </w:r>
        <w:r w:rsidR="009E010C">
          <w:rPr>
            <w:webHidden/>
          </w:rPr>
          <w:instrText xml:space="preserve"> PAGEREF _Toc104650348 \h </w:instrText>
        </w:r>
        <w:r w:rsidR="009E010C">
          <w:rPr>
            <w:webHidden/>
          </w:rPr>
        </w:r>
        <w:r w:rsidR="009E010C">
          <w:rPr>
            <w:webHidden/>
          </w:rPr>
          <w:fldChar w:fldCharType="separate"/>
        </w:r>
        <w:r w:rsidR="009E010C">
          <w:rPr>
            <w:webHidden/>
          </w:rPr>
          <w:t>12</w:t>
        </w:r>
        <w:r w:rsidR="009E010C">
          <w:rPr>
            <w:webHidden/>
          </w:rPr>
          <w:fldChar w:fldCharType="end"/>
        </w:r>
      </w:hyperlink>
    </w:p>
    <w:p w14:paraId="07EE7A98" w14:textId="783E0C59"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49" w:history="1">
        <w:r w:rsidR="009E010C" w:rsidRPr="00E10EDA">
          <w:rPr>
            <w:rStyle w:val="Hyperlink"/>
          </w:rPr>
          <w:t>Hình 7</w:t>
        </w:r>
        <w:r w:rsidR="009E010C" w:rsidRPr="00E10EDA">
          <w:rPr>
            <w:rStyle w:val="Hyperlink"/>
            <w:lang w:val="en-US"/>
          </w:rPr>
          <w:t>. Vị trí của Thread leader và Border Router</w:t>
        </w:r>
        <w:r w:rsidR="009E010C">
          <w:rPr>
            <w:webHidden/>
          </w:rPr>
          <w:tab/>
        </w:r>
        <w:r w:rsidR="009E010C">
          <w:rPr>
            <w:webHidden/>
          </w:rPr>
          <w:fldChar w:fldCharType="begin"/>
        </w:r>
        <w:r w:rsidR="009E010C">
          <w:rPr>
            <w:webHidden/>
          </w:rPr>
          <w:instrText xml:space="preserve"> PAGEREF _Toc104650349 \h </w:instrText>
        </w:r>
        <w:r w:rsidR="009E010C">
          <w:rPr>
            <w:webHidden/>
          </w:rPr>
        </w:r>
        <w:r w:rsidR="009E010C">
          <w:rPr>
            <w:webHidden/>
          </w:rPr>
          <w:fldChar w:fldCharType="separate"/>
        </w:r>
        <w:r w:rsidR="009E010C">
          <w:rPr>
            <w:webHidden/>
          </w:rPr>
          <w:t>12</w:t>
        </w:r>
        <w:r w:rsidR="009E010C">
          <w:rPr>
            <w:webHidden/>
          </w:rPr>
          <w:fldChar w:fldCharType="end"/>
        </w:r>
      </w:hyperlink>
    </w:p>
    <w:p w14:paraId="62E1D0F7" w14:textId="17E49835"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50" w:history="1">
        <w:r w:rsidR="009E010C" w:rsidRPr="00E10EDA">
          <w:rPr>
            <w:rStyle w:val="Hyperlink"/>
          </w:rPr>
          <w:t>Hình 8. Minh họa hiện tượng phân vùng mạng</w:t>
        </w:r>
        <w:r w:rsidR="009E010C">
          <w:rPr>
            <w:webHidden/>
          </w:rPr>
          <w:tab/>
        </w:r>
        <w:r w:rsidR="009E010C">
          <w:rPr>
            <w:webHidden/>
          </w:rPr>
          <w:fldChar w:fldCharType="begin"/>
        </w:r>
        <w:r w:rsidR="009E010C">
          <w:rPr>
            <w:webHidden/>
          </w:rPr>
          <w:instrText xml:space="preserve"> PAGEREF _Toc104650350 \h </w:instrText>
        </w:r>
        <w:r w:rsidR="009E010C">
          <w:rPr>
            <w:webHidden/>
          </w:rPr>
        </w:r>
        <w:r w:rsidR="009E010C">
          <w:rPr>
            <w:webHidden/>
          </w:rPr>
          <w:fldChar w:fldCharType="separate"/>
        </w:r>
        <w:r w:rsidR="009E010C">
          <w:rPr>
            <w:webHidden/>
          </w:rPr>
          <w:t>13</w:t>
        </w:r>
        <w:r w:rsidR="009E010C">
          <w:rPr>
            <w:webHidden/>
          </w:rPr>
          <w:fldChar w:fldCharType="end"/>
        </w:r>
      </w:hyperlink>
    </w:p>
    <w:p w14:paraId="0C1A72F8" w14:textId="2F76AC8F"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51" w:history="1">
        <w:r w:rsidR="009E010C" w:rsidRPr="00E10EDA">
          <w:rPr>
            <w:rStyle w:val="Hyperlink"/>
          </w:rPr>
          <w:t>Hình 9. Công thức Routing Locator</w:t>
        </w:r>
        <w:r w:rsidR="009E010C">
          <w:rPr>
            <w:webHidden/>
          </w:rPr>
          <w:tab/>
        </w:r>
        <w:r w:rsidR="009E010C">
          <w:rPr>
            <w:webHidden/>
          </w:rPr>
          <w:fldChar w:fldCharType="begin"/>
        </w:r>
        <w:r w:rsidR="009E010C">
          <w:rPr>
            <w:webHidden/>
          </w:rPr>
          <w:instrText xml:space="preserve"> PAGEREF _Toc104650351 \h </w:instrText>
        </w:r>
        <w:r w:rsidR="009E010C">
          <w:rPr>
            <w:webHidden/>
          </w:rPr>
        </w:r>
        <w:r w:rsidR="009E010C">
          <w:rPr>
            <w:webHidden/>
          </w:rPr>
          <w:fldChar w:fldCharType="separate"/>
        </w:r>
        <w:r w:rsidR="009E010C">
          <w:rPr>
            <w:webHidden/>
          </w:rPr>
          <w:t>14</w:t>
        </w:r>
        <w:r w:rsidR="009E010C">
          <w:rPr>
            <w:webHidden/>
          </w:rPr>
          <w:fldChar w:fldCharType="end"/>
        </w:r>
      </w:hyperlink>
    </w:p>
    <w:p w14:paraId="6DB94266" w14:textId="76CF46E3"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52" w:history="1">
        <w:r w:rsidR="009E010C" w:rsidRPr="00E10EDA">
          <w:rPr>
            <w:rStyle w:val="Hyperlink"/>
          </w:rPr>
          <w:t>Hình 10. RLOC16</w:t>
        </w:r>
        <w:r w:rsidR="009E010C">
          <w:rPr>
            <w:webHidden/>
          </w:rPr>
          <w:tab/>
        </w:r>
        <w:r w:rsidR="009E010C">
          <w:rPr>
            <w:webHidden/>
          </w:rPr>
          <w:fldChar w:fldCharType="begin"/>
        </w:r>
        <w:r w:rsidR="009E010C">
          <w:rPr>
            <w:webHidden/>
          </w:rPr>
          <w:instrText xml:space="preserve"> PAGEREF _Toc104650352 \h </w:instrText>
        </w:r>
        <w:r w:rsidR="009E010C">
          <w:rPr>
            <w:webHidden/>
          </w:rPr>
        </w:r>
        <w:r w:rsidR="009E010C">
          <w:rPr>
            <w:webHidden/>
          </w:rPr>
          <w:fldChar w:fldCharType="separate"/>
        </w:r>
        <w:r w:rsidR="009E010C">
          <w:rPr>
            <w:webHidden/>
          </w:rPr>
          <w:t>15</w:t>
        </w:r>
        <w:r w:rsidR="009E010C">
          <w:rPr>
            <w:webHidden/>
          </w:rPr>
          <w:fldChar w:fldCharType="end"/>
        </w:r>
      </w:hyperlink>
    </w:p>
    <w:p w14:paraId="773526A2" w14:textId="477A19F5"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53" w:history="1">
        <w:r w:rsidR="009E010C" w:rsidRPr="00E10EDA">
          <w:rPr>
            <w:rStyle w:val="Hyperlink"/>
          </w:rPr>
          <w:t>Hình 11. Ví dụ minh họa RLOC16</w:t>
        </w:r>
        <w:r w:rsidR="009E010C">
          <w:rPr>
            <w:webHidden/>
          </w:rPr>
          <w:tab/>
        </w:r>
        <w:r w:rsidR="009E010C">
          <w:rPr>
            <w:webHidden/>
          </w:rPr>
          <w:fldChar w:fldCharType="begin"/>
        </w:r>
        <w:r w:rsidR="009E010C">
          <w:rPr>
            <w:webHidden/>
          </w:rPr>
          <w:instrText xml:space="preserve"> PAGEREF _Toc104650353 \h </w:instrText>
        </w:r>
        <w:r w:rsidR="009E010C">
          <w:rPr>
            <w:webHidden/>
          </w:rPr>
        </w:r>
        <w:r w:rsidR="009E010C">
          <w:rPr>
            <w:webHidden/>
          </w:rPr>
          <w:fldChar w:fldCharType="separate"/>
        </w:r>
        <w:r w:rsidR="009E010C">
          <w:rPr>
            <w:webHidden/>
          </w:rPr>
          <w:t>15</w:t>
        </w:r>
        <w:r w:rsidR="009E010C">
          <w:rPr>
            <w:webHidden/>
          </w:rPr>
          <w:fldChar w:fldCharType="end"/>
        </w:r>
      </w:hyperlink>
    </w:p>
    <w:p w14:paraId="4D17FE20" w14:textId="4932AFBD"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54" w:history="1">
        <w:r w:rsidR="009E010C" w:rsidRPr="00E10EDA">
          <w:rPr>
            <w:rStyle w:val="Hyperlink"/>
          </w:rPr>
          <w:t>Hình 12. RLOC hoàn chỉnh</w:t>
        </w:r>
        <w:r w:rsidR="009E010C">
          <w:rPr>
            <w:webHidden/>
          </w:rPr>
          <w:tab/>
        </w:r>
        <w:r w:rsidR="009E010C">
          <w:rPr>
            <w:webHidden/>
          </w:rPr>
          <w:fldChar w:fldCharType="begin"/>
        </w:r>
        <w:r w:rsidR="009E010C">
          <w:rPr>
            <w:webHidden/>
          </w:rPr>
          <w:instrText xml:space="preserve"> PAGEREF _Toc104650354 \h </w:instrText>
        </w:r>
        <w:r w:rsidR="009E010C">
          <w:rPr>
            <w:webHidden/>
          </w:rPr>
        </w:r>
        <w:r w:rsidR="009E010C">
          <w:rPr>
            <w:webHidden/>
          </w:rPr>
          <w:fldChar w:fldCharType="separate"/>
        </w:r>
        <w:r w:rsidR="009E010C">
          <w:rPr>
            <w:webHidden/>
          </w:rPr>
          <w:t>16</w:t>
        </w:r>
        <w:r w:rsidR="009E010C">
          <w:rPr>
            <w:webHidden/>
          </w:rPr>
          <w:fldChar w:fldCharType="end"/>
        </w:r>
      </w:hyperlink>
    </w:p>
    <w:p w14:paraId="2C7CF368" w14:textId="43C15C08"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55" w:history="1">
        <w:r w:rsidR="009E010C" w:rsidRPr="00E10EDA">
          <w:rPr>
            <w:rStyle w:val="Hyperlink"/>
          </w:rPr>
          <w:t>Hình 13. RLOC thay đổi khi Topology thay đổi</w:t>
        </w:r>
        <w:r w:rsidR="009E010C">
          <w:rPr>
            <w:webHidden/>
          </w:rPr>
          <w:tab/>
        </w:r>
        <w:r w:rsidR="009E010C">
          <w:rPr>
            <w:webHidden/>
          </w:rPr>
          <w:fldChar w:fldCharType="begin"/>
        </w:r>
        <w:r w:rsidR="009E010C">
          <w:rPr>
            <w:webHidden/>
          </w:rPr>
          <w:instrText xml:space="preserve"> PAGEREF _Toc104650355 \h </w:instrText>
        </w:r>
        <w:r w:rsidR="009E010C">
          <w:rPr>
            <w:webHidden/>
          </w:rPr>
        </w:r>
        <w:r w:rsidR="009E010C">
          <w:rPr>
            <w:webHidden/>
          </w:rPr>
          <w:fldChar w:fldCharType="separate"/>
        </w:r>
        <w:r w:rsidR="009E010C">
          <w:rPr>
            <w:webHidden/>
          </w:rPr>
          <w:t>16</w:t>
        </w:r>
        <w:r w:rsidR="009E010C">
          <w:rPr>
            <w:webHidden/>
          </w:rPr>
          <w:fldChar w:fldCharType="end"/>
        </w:r>
      </w:hyperlink>
    </w:p>
    <w:p w14:paraId="5092B831" w14:textId="1340F024"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56" w:history="1">
        <w:r w:rsidR="009E010C" w:rsidRPr="00E10EDA">
          <w:rPr>
            <w:rStyle w:val="Hyperlink"/>
          </w:rPr>
          <w:t>Hình 14. Parent Request</w:t>
        </w:r>
        <w:r w:rsidR="009E010C">
          <w:rPr>
            <w:webHidden/>
          </w:rPr>
          <w:tab/>
        </w:r>
        <w:r w:rsidR="009E010C">
          <w:rPr>
            <w:webHidden/>
          </w:rPr>
          <w:fldChar w:fldCharType="begin"/>
        </w:r>
        <w:r w:rsidR="009E010C">
          <w:rPr>
            <w:webHidden/>
          </w:rPr>
          <w:instrText xml:space="preserve"> PAGEREF _Toc104650356 \h </w:instrText>
        </w:r>
        <w:r w:rsidR="009E010C">
          <w:rPr>
            <w:webHidden/>
          </w:rPr>
        </w:r>
        <w:r w:rsidR="009E010C">
          <w:rPr>
            <w:webHidden/>
          </w:rPr>
          <w:fldChar w:fldCharType="separate"/>
        </w:r>
        <w:r w:rsidR="009E010C">
          <w:rPr>
            <w:webHidden/>
          </w:rPr>
          <w:t>21</w:t>
        </w:r>
        <w:r w:rsidR="009E010C">
          <w:rPr>
            <w:webHidden/>
          </w:rPr>
          <w:fldChar w:fldCharType="end"/>
        </w:r>
      </w:hyperlink>
    </w:p>
    <w:p w14:paraId="27B120B8" w14:textId="559C1ACD"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57" w:history="1">
        <w:r w:rsidR="009E010C" w:rsidRPr="00E10EDA">
          <w:rPr>
            <w:rStyle w:val="Hyperlink"/>
          </w:rPr>
          <w:t>Hình 15. Parent Response</w:t>
        </w:r>
        <w:r w:rsidR="009E010C">
          <w:rPr>
            <w:webHidden/>
          </w:rPr>
          <w:tab/>
        </w:r>
        <w:r w:rsidR="009E010C">
          <w:rPr>
            <w:webHidden/>
          </w:rPr>
          <w:fldChar w:fldCharType="begin"/>
        </w:r>
        <w:r w:rsidR="009E010C">
          <w:rPr>
            <w:webHidden/>
          </w:rPr>
          <w:instrText xml:space="preserve"> PAGEREF _Toc104650357 \h </w:instrText>
        </w:r>
        <w:r w:rsidR="009E010C">
          <w:rPr>
            <w:webHidden/>
          </w:rPr>
        </w:r>
        <w:r w:rsidR="009E010C">
          <w:rPr>
            <w:webHidden/>
          </w:rPr>
          <w:fldChar w:fldCharType="separate"/>
        </w:r>
        <w:r w:rsidR="009E010C">
          <w:rPr>
            <w:webHidden/>
          </w:rPr>
          <w:t>22</w:t>
        </w:r>
        <w:r w:rsidR="009E010C">
          <w:rPr>
            <w:webHidden/>
          </w:rPr>
          <w:fldChar w:fldCharType="end"/>
        </w:r>
      </w:hyperlink>
    </w:p>
    <w:p w14:paraId="5141026B" w14:textId="280985A3"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58" w:history="1">
        <w:r w:rsidR="009E010C" w:rsidRPr="00E10EDA">
          <w:rPr>
            <w:rStyle w:val="Hyperlink"/>
          </w:rPr>
          <w:t>Hình 16. Child ID Request</w:t>
        </w:r>
        <w:r w:rsidR="009E010C">
          <w:rPr>
            <w:webHidden/>
          </w:rPr>
          <w:tab/>
        </w:r>
        <w:r w:rsidR="009E010C">
          <w:rPr>
            <w:webHidden/>
          </w:rPr>
          <w:fldChar w:fldCharType="begin"/>
        </w:r>
        <w:r w:rsidR="009E010C">
          <w:rPr>
            <w:webHidden/>
          </w:rPr>
          <w:instrText xml:space="preserve"> PAGEREF _Toc104650358 \h </w:instrText>
        </w:r>
        <w:r w:rsidR="009E010C">
          <w:rPr>
            <w:webHidden/>
          </w:rPr>
        </w:r>
        <w:r w:rsidR="009E010C">
          <w:rPr>
            <w:webHidden/>
          </w:rPr>
          <w:fldChar w:fldCharType="separate"/>
        </w:r>
        <w:r w:rsidR="009E010C">
          <w:rPr>
            <w:webHidden/>
          </w:rPr>
          <w:t>23</w:t>
        </w:r>
        <w:r w:rsidR="009E010C">
          <w:rPr>
            <w:webHidden/>
          </w:rPr>
          <w:fldChar w:fldCharType="end"/>
        </w:r>
      </w:hyperlink>
    </w:p>
    <w:p w14:paraId="460698F7" w14:textId="4F1DDE4C"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59" w:history="1">
        <w:r w:rsidR="009E010C" w:rsidRPr="00E10EDA">
          <w:rPr>
            <w:rStyle w:val="Hyperlink"/>
          </w:rPr>
          <w:t>Hình 17. Child ID Response</w:t>
        </w:r>
        <w:r w:rsidR="009E010C">
          <w:rPr>
            <w:webHidden/>
          </w:rPr>
          <w:tab/>
        </w:r>
        <w:r w:rsidR="009E010C">
          <w:rPr>
            <w:webHidden/>
          </w:rPr>
          <w:fldChar w:fldCharType="begin"/>
        </w:r>
        <w:r w:rsidR="009E010C">
          <w:rPr>
            <w:webHidden/>
          </w:rPr>
          <w:instrText xml:space="preserve"> PAGEREF _Toc104650359 \h </w:instrText>
        </w:r>
        <w:r w:rsidR="009E010C">
          <w:rPr>
            <w:webHidden/>
          </w:rPr>
        </w:r>
        <w:r w:rsidR="009E010C">
          <w:rPr>
            <w:webHidden/>
          </w:rPr>
          <w:fldChar w:fldCharType="separate"/>
        </w:r>
        <w:r w:rsidR="009E010C">
          <w:rPr>
            <w:webHidden/>
          </w:rPr>
          <w:t>24</w:t>
        </w:r>
        <w:r w:rsidR="009E010C">
          <w:rPr>
            <w:webHidden/>
          </w:rPr>
          <w:fldChar w:fldCharType="end"/>
        </w:r>
      </w:hyperlink>
    </w:p>
    <w:p w14:paraId="06270A42" w14:textId="751A9D7A"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60" w:history="1">
        <w:r w:rsidR="009E010C" w:rsidRPr="00E10EDA">
          <w:rPr>
            <w:rStyle w:val="Hyperlink"/>
          </w:rPr>
          <w:t>Hình 18. Minh họa Connected Dominating Set</w:t>
        </w:r>
        <w:r w:rsidR="009E010C">
          <w:rPr>
            <w:webHidden/>
          </w:rPr>
          <w:tab/>
        </w:r>
        <w:r w:rsidR="009E010C">
          <w:rPr>
            <w:webHidden/>
          </w:rPr>
          <w:fldChar w:fldCharType="begin"/>
        </w:r>
        <w:r w:rsidR="009E010C">
          <w:rPr>
            <w:webHidden/>
          </w:rPr>
          <w:instrText xml:space="preserve"> PAGEREF _Toc104650360 \h </w:instrText>
        </w:r>
        <w:r w:rsidR="009E010C">
          <w:rPr>
            <w:webHidden/>
          </w:rPr>
        </w:r>
        <w:r w:rsidR="009E010C">
          <w:rPr>
            <w:webHidden/>
          </w:rPr>
          <w:fldChar w:fldCharType="separate"/>
        </w:r>
        <w:r w:rsidR="009E010C">
          <w:rPr>
            <w:webHidden/>
          </w:rPr>
          <w:t>25</w:t>
        </w:r>
        <w:r w:rsidR="009E010C">
          <w:rPr>
            <w:webHidden/>
          </w:rPr>
          <w:fldChar w:fldCharType="end"/>
        </w:r>
      </w:hyperlink>
    </w:p>
    <w:p w14:paraId="22C1473E" w14:textId="167A3B22"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61" w:history="1">
        <w:r w:rsidR="009E010C" w:rsidRPr="00E10EDA">
          <w:rPr>
            <w:rStyle w:val="Hyperlink"/>
          </w:rPr>
          <w:t>Hình 19</w:t>
        </w:r>
        <w:r w:rsidR="009E010C" w:rsidRPr="00E10EDA">
          <w:rPr>
            <w:rStyle w:val="Hyperlink"/>
            <w:lang w:val="en-US"/>
          </w:rPr>
          <w:t>. Link Request</w:t>
        </w:r>
        <w:r w:rsidR="009E010C">
          <w:rPr>
            <w:webHidden/>
          </w:rPr>
          <w:tab/>
        </w:r>
        <w:r w:rsidR="009E010C">
          <w:rPr>
            <w:webHidden/>
          </w:rPr>
          <w:fldChar w:fldCharType="begin"/>
        </w:r>
        <w:r w:rsidR="009E010C">
          <w:rPr>
            <w:webHidden/>
          </w:rPr>
          <w:instrText xml:space="preserve"> PAGEREF _Toc104650361 \h </w:instrText>
        </w:r>
        <w:r w:rsidR="009E010C">
          <w:rPr>
            <w:webHidden/>
          </w:rPr>
        </w:r>
        <w:r w:rsidR="009E010C">
          <w:rPr>
            <w:webHidden/>
          </w:rPr>
          <w:fldChar w:fldCharType="separate"/>
        </w:r>
        <w:r w:rsidR="009E010C">
          <w:rPr>
            <w:webHidden/>
          </w:rPr>
          <w:t>27</w:t>
        </w:r>
        <w:r w:rsidR="009E010C">
          <w:rPr>
            <w:webHidden/>
          </w:rPr>
          <w:fldChar w:fldCharType="end"/>
        </w:r>
      </w:hyperlink>
    </w:p>
    <w:p w14:paraId="6BD6D104" w14:textId="2BA7AA1B"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62" w:history="1">
        <w:r w:rsidR="009E010C" w:rsidRPr="00E10EDA">
          <w:rPr>
            <w:rStyle w:val="Hyperlink"/>
          </w:rPr>
          <w:t>Hình 20</w:t>
        </w:r>
        <w:r w:rsidR="009E010C" w:rsidRPr="00E10EDA">
          <w:rPr>
            <w:rStyle w:val="Hyperlink"/>
            <w:lang w:val="en-US"/>
          </w:rPr>
          <w:t>. Link Accept</w:t>
        </w:r>
        <w:r w:rsidR="009E010C">
          <w:rPr>
            <w:webHidden/>
          </w:rPr>
          <w:tab/>
        </w:r>
        <w:r w:rsidR="009E010C">
          <w:rPr>
            <w:webHidden/>
          </w:rPr>
          <w:fldChar w:fldCharType="begin"/>
        </w:r>
        <w:r w:rsidR="009E010C">
          <w:rPr>
            <w:webHidden/>
          </w:rPr>
          <w:instrText xml:space="preserve"> PAGEREF _Toc104650362 \h </w:instrText>
        </w:r>
        <w:r w:rsidR="009E010C">
          <w:rPr>
            <w:webHidden/>
          </w:rPr>
        </w:r>
        <w:r w:rsidR="009E010C">
          <w:rPr>
            <w:webHidden/>
          </w:rPr>
          <w:fldChar w:fldCharType="separate"/>
        </w:r>
        <w:r w:rsidR="009E010C">
          <w:rPr>
            <w:webHidden/>
          </w:rPr>
          <w:t>28</w:t>
        </w:r>
        <w:r w:rsidR="009E010C">
          <w:rPr>
            <w:webHidden/>
          </w:rPr>
          <w:fldChar w:fldCharType="end"/>
        </w:r>
      </w:hyperlink>
    </w:p>
    <w:p w14:paraId="2B1D68D6" w14:textId="5E9BD2E6"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63" w:history="1">
        <w:r w:rsidR="009E010C" w:rsidRPr="00E10EDA">
          <w:rPr>
            <w:rStyle w:val="Hyperlink"/>
          </w:rPr>
          <w:t>Hình 21</w:t>
        </w:r>
        <w:r w:rsidR="009E010C" w:rsidRPr="00E10EDA">
          <w:rPr>
            <w:rStyle w:val="Hyperlink"/>
            <w:lang w:val="en-US"/>
          </w:rPr>
          <w:t>. Link Accept và Request</w:t>
        </w:r>
        <w:r w:rsidR="009E010C">
          <w:rPr>
            <w:webHidden/>
          </w:rPr>
          <w:tab/>
        </w:r>
        <w:r w:rsidR="009E010C">
          <w:rPr>
            <w:webHidden/>
          </w:rPr>
          <w:fldChar w:fldCharType="begin"/>
        </w:r>
        <w:r w:rsidR="009E010C">
          <w:rPr>
            <w:webHidden/>
          </w:rPr>
          <w:instrText xml:space="preserve"> PAGEREF _Toc104650363 \h </w:instrText>
        </w:r>
        <w:r w:rsidR="009E010C">
          <w:rPr>
            <w:webHidden/>
          </w:rPr>
        </w:r>
        <w:r w:rsidR="009E010C">
          <w:rPr>
            <w:webHidden/>
          </w:rPr>
          <w:fldChar w:fldCharType="separate"/>
        </w:r>
        <w:r w:rsidR="009E010C">
          <w:rPr>
            <w:webHidden/>
          </w:rPr>
          <w:t>28</w:t>
        </w:r>
        <w:r w:rsidR="009E010C">
          <w:rPr>
            <w:webHidden/>
          </w:rPr>
          <w:fldChar w:fldCharType="end"/>
        </w:r>
      </w:hyperlink>
    </w:p>
    <w:p w14:paraId="224BA040" w14:textId="1286F51C"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64" w:history="1">
        <w:r w:rsidR="009E010C" w:rsidRPr="00E10EDA">
          <w:rPr>
            <w:rStyle w:val="Hyperlink"/>
          </w:rPr>
          <w:t>Hình 22. Mô hình phân lớp của Zigbee</w:t>
        </w:r>
        <w:r w:rsidR="009E010C">
          <w:rPr>
            <w:webHidden/>
          </w:rPr>
          <w:tab/>
        </w:r>
        <w:r w:rsidR="009E010C">
          <w:rPr>
            <w:webHidden/>
          </w:rPr>
          <w:fldChar w:fldCharType="begin"/>
        </w:r>
        <w:r w:rsidR="009E010C">
          <w:rPr>
            <w:webHidden/>
          </w:rPr>
          <w:instrText xml:space="preserve"> PAGEREF _Toc104650364 \h </w:instrText>
        </w:r>
        <w:r w:rsidR="009E010C">
          <w:rPr>
            <w:webHidden/>
          </w:rPr>
        </w:r>
        <w:r w:rsidR="009E010C">
          <w:rPr>
            <w:webHidden/>
          </w:rPr>
          <w:fldChar w:fldCharType="separate"/>
        </w:r>
        <w:r w:rsidR="009E010C">
          <w:rPr>
            <w:webHidden/>
          </w:rPr>
          <w:t>29</w:t>
        </w:r>
        <w:r w:rsidR="009E010C">
          <w:rPr>
            <w:webHidden/>
          </w:rPr>
          <w:fldChar w:fldCharType="end"/>
        </w:r>
      </w:hyperlink>
    </w:p>
    <w:p w14:paraId="4A4F8E2B" w14:textId="683829F3"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65" w:history="1">
        <w:r w:rsidR="009E010C" w:rsidRPr="00E10EDA">
          <w:rPr>
            <w:rStyle w:val="Hyperlink"/>
          </w:rPr>
          <w:t>Hình 23</w:t>
        </w:r>
        <w:r w:rsidR="009E010C" w:rsidRPr="00E10EDA">
          <w:rPr>
            <w:rStyle w:val="Hyperlink"/>
            <w:lang w:val="en-US"/>
          </w:rPr>
          <w:t>. Ba loại topology trong mạng Zigbee</w:t>
        </w:r>
        <w:r w:rsidR="009E010C">
          <w:rPr>
            <w:webHidden/>
          </w:rPr>
          <w:tab/>
        </w:r>
        <w:r w:rsidR="009E010C">
          <w:rPr>
            <w:webHidden/>
          </w:rPr>
          <w:fldChar w:fldCharType="begin"/>
        </w:r>
        <w:r w:rsidR="009E010C">
          <w:rPr>
            <w:webHidden/>
          </w:rPr>
          <w:instrText xml:space="preserve"> PAGEREF _Toc104650365 \h </w:instrText>
        </w:r>
        <w:r w:rsidR="009E010C">
          <w:rPr>
            <w:webHidden/>
          </w:rPr>
        </w:r>
        <w:r w:rsidR="009E010C">
          <w:rPr>
            <w:webHidden/>
          </w:rPr>
          <w:fldChar w:fldCharType="separate"/>
        </w:r>
        <w:r w:rsidR="009E010C">
          <w:rPr>
            <w:webHidden/>
          </w:rPr>
          <w:t>30</w:t>
        </w:r>
        <w:r w:rsidR="009E010C">
          <w:rPr>
            <w:webHidden/>
          </w:rPr>
          <w:fldChar w:fldCharType="end"/>
        </w:r>
      </w:hyperlink>
    </w:p>
    <w:p w14:paraId="690DD612" w14:textId="045F85C0"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66" w:history="1">
        <w:r w:rsidR="009E010C" w:rsidRPr="00E10EDA">
          <w:rPr>
            <w:rStyle w:val="Hyperlink"/>
          </w:rPr>
          <w:t>Hình 24</w:t>
        </w:r>
        <w:r w:rsidR="009E010C" w:rsidRPr="00E10EDA">
          <w:rPr>
            <w:rStyle w:val="Hyperlink"/>
            <w:lang w:val="en-US"/>
          </w:rPr>
          <w:t>. Centralized security và Distributed security</w:t>
        </w:r>
        <w:r w:rsidR="009E010C">
          <w:rPr>
            <w:webHidden/>
          </w:rPr>
          <w:tab/>
        </w:r>
        <w:r w:rsidR="009E010C">
          <w:rPr>
            <w:webHidden/>
          </w:rPr>
          <w:fldChar w:fldCharType="begin"/>
        </w:r>
        <w:r w:rsidR="009E010C">
          <w:rPr>
            <w:webHidden/>
          </w:rPr>
          <w:instrText xml:space="preserve"> PAGEREF _Toc104650366 \h </w:instrText>
        </w:r>
        <w:r w:rsidR="009E010C">
          <w:rPr>
            <w:webHidden/>
          </w:rPr>
        </w:r>
        <w:r w:rsidR="009E010C">
          <w:rPr>
            <w:webHidden/>
          </w:rPr>
          <w:fldChar w:fldCharType="separate"/>
        </w:r>
        <w:r w:rsidR="009E010C">
          <w:rPr>
            <w:webHidden/>
          </w:rPr>
          <w:t>32</w:t>
        </w:r>
        <w:r w:rsidR="009E010C">
          <w:rPr>
            <w:webHidden/>
          </w:rPr>
          <w:fldChar w:fldCharType="end"/>
        </w:r>
      </w:hyperlink>
    </w:p>
    <w:p w14:paraId="52DA5132" w14:textId="2F8B025C"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67" w:history="1">
        <w:r w:rsidR="009E010C" w:rsidRPr="00E10EDA">
          <w:rPr>
            <w:rStyle w:val="Hyperlink"/>
          </w:rPr>
          <w:t>Hình 25</w:t>
        </w:r>
        <w:r w:rsidR="009E010C" w:rsidRPr="00E10EDA">
          <w:rPr>
            <w:rStyle w:val="Hyperlink"/>
            <w:lang w:val="en-US"/>
          </w:rPr>
          <w:t>. Quá trình khám phá đường đi 1</w:t>
        </w:r>
        <w:r w:rsidR="009E010C">
          <w:rPr>
            <w:webHidden/>
          </w:rPr>
          <w:tab/>
        </w:r>
        <w:r w:rsidR="009E010C">
          <w:rPr>
            <w:webHidden/>
          </w:rPr>
          <w:fldChar w:fldCharType="begin"/>
        </w:r>
        <w:r w:rsidR="009E010C">
          <w:rPr>
            <w:webHidden/>
          </w:rPr>
          <w:instrText xml:space="preserve"> PAGEREF _Toc104650367 \h </w:instrText>
        </w:r>
        <w:r w:rsidR="009E010C">
          <w:rPr>
            <w:webHidden/>
          </w:rPr>
        </w:r>
        <w:r w:rsidR="009E010C">
          <w:rPr>
            <w:webHidden/>
          </w:rPr>
          <w:fldChar w:fldCharType="separate"/>
        </w:r>
        <w:r w:rsidR="009E010C">
          <w:rPr>
            <w:webHidden/>
          </w:rPr>
          <w:t>35</w:t>
        </w:r>
        <w:r w:rsidR="009E010C">
          <w:rPr>
            <w:webHidden/>
          </w:rPr>
          <w:fldChar w:fldCharType="end"/>
        </w:r>
      </w:hyperlink>
    </w:p>
    <w:p w14:paraId="1C69D125" w14:textId="03535074"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68" w:history="1">
        <w:r w:rsidR="009E010C" w:rsidRPr="00E10EDA">
          <w:rPr>
            <w:rStyle w:val="Hyperlink"/>
          </w:rPr>
          <w:t>Hình 26</w:t>
        </w:r>
        <w:r w:rsidR="009E010C" w:rsidRPr="00E10EDA">
          <w:rPr>
            <w:rStyle w:val="Hyperlink"/>
            <w:lang w:val="en-US"/>
          </w:rPr>
          <w:t>. Quá trình khám phá đường đi 2</w:t>
        </w:r>
        <w:r w:rsidR="009E010C">
          <w:rPr>
            <w:webHidden/>
          </w:rPr>
          <w:tab/>
        </w:r>
        <w:r w:rsidR="009E010C">
          <w:rPr>
            <w:webHidden/>
          </w:rPr>
          <w:fldChar w:fldCharType="begin"/>
        </w:r>
        <w:r w:rsidR="009E010C">
          <w:rPr>
            <w:webHidden/>
          </w:rPr>
          <w:instrText xml:space="preserve"> PAGEREF _Toc104650368 \h </w:instrText>
        </w:r>
        <w:r w:rsidR="009E010C">
          <w:rPr>
            <w:webHidden/>
          </w:rPr>
        </w:r>
        <w:r w:rsidR="009E010C">
          <w:rPr>
            <w:webHidden/>
          </w:rPr>
          <w:fldChar w:fldCharType="separate"/>
        </w:r>
        <w:r w:rsidR="009E010C">
          <w:rPr>
            <w:webHidden/>
          </w:rPr>
          <w:t>35</w:t>
        </w:r>
        <w:r w:rsidR="009E010C">
          <w:rPr>
            <w:webHidden/>
          </w:rPr>
          <w:fldChar w:fldCharType="end"/>
        </w:r>
      </w:hyperlink>
    </w:p>
    <w:p w14:paraId="22893416" w14:textId="276CB009"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69" w:history="1">
        <w:r w:rsidR="009E010C" w:rsidRPr="00E10EDA">
          <w:rPr>
            <w:rStyle w:val="Hyperlink"/>
          </w:rPr>
          <w:t>Hình 27</w:t>
        </w:r>
        <w:r w:rsidR="009E010C" w:rsidRPr="00E10EDA">
          <w:rPr>
            <w:rStyle w:val="Hyperlink"/>
            <w:lang w:val="en-US"/>
          </w:rPr>
          <w:t>. Quá trình sửa chữa đường đi 1</w:t>
        </w:r>
        <w:r w:rsidR="009E010C">
          <w:rPr>
            <w:webHidden/>
          </w:rPr>
          <w:tab/>
        </w:r>
        <w:r w:rsidR="009E010C">
          <w:rPr>
            <w:webHidden/>
          </w:rPr>
          <w:fldChar w:fldCharType="begin"/>
        </w:r>
        <w:r w:rsidR="009E010C">
          <w:rPr>
            <w:webHidden/>
          </w:rPr>
          <w:instrText xml:space="preserve"> PAGEREF _Toc104650369 \h </w:instrText>
        </w:r>
        <w:r w:rsidR="009E010C">
          <w:rPr>
            <w:webHidden/>
          </w:rPr>
        </w:r>
        <w:r w:rsidR="009E010C">
          <w:rPr>
            <w:webHidden/>
          </w:rPr>
          <w:fldChar w:fldCharType="separate"/>
        </w:r>
        <w:r w:rsidR="009E010C">
          <w:rPr>
            <w:webHidden/>
          </w:rPr>
          <w:t>36</w:t>
        </w:r>
        <w:r w:rsidR="009E010C">
          <w:rPr>
            <w:webHidden/>
          </w:rPr>
          <w:fldChar w:fldCharType="end"/>
        </w:r>
      </w:hyperlink>
    </w:p>
    <w:p w14:paraId="049FF9F3" w14:textId="3C02EECB"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70" w:history="1">
        <w:r w:rsidR="009E010C" w:rsidRPr="00E10EDA">
          <w:rPr>
            <w:rStyle w:val="Hyperlink"/>
          </w:rPr>
          <w:t>Hình 28</w:t>
        </w:r>
        <w:r w:rsidR="009E010C" w:rsidRPr="00E10EDA">
          <w:rPr>
            <w:rStyle w:val="Hyperlink"/>
            <w:lang w:val="en-US"/>
          </w:rPr>
          <w:t>. Quá trình sửa chữa đường đi 2</w:t>
        </w:r>
        <w:r w:rsidR="009E010C">
          <w:rPr>
            <w:webHidden/>
          </w:rPr>
          <w:tab/>
        </w:r>
        <w:r w:rsidR="009E010C">
          <w:rPr>
            <w:webHidden/>
          </w:rPr>
          <w:fldChar w:fldCharType="begin"/>
        </w:r>
        <w:r w:rsidR="009E010C">
          <w:rPr>
            <w:webHidden/>
          </w:rPr>
          <w:instrText xml:space="preserve"> PAGEREF _Toc104650370 \h </w:instrText>
        </w:r>
        <w:r w:rsidR="009E010C">
          <w:rPr>
            <w:webHidden/>
          </w:rPr>
        </w:r>
        <w:r w:rsidR="009E010C">
          <w:rPr>
            <w:webHidden/>
          </w:rPr>
          <w:fldChar w:fldCharType="separate"/>
        </w:r>
        <w:r w:rsidR="009E010C">
          <w:rPr>
            <w:webHidden/>
          </w:rPr>
          <w:t>37</w:t>
        </w:r>
        <w:r w:rsidR="009E010C">
          <w:rPr>
            <w:webHidden/>
          </w:rPr>
          <w:fldChar w:fldCharType="end"/>
        </w:r>
      </w:hyperlink>
    </w:p>
    <w:p w14:paraId="08449D79" w14:textId="6476E15D"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71" w:history="1">
        <w:r w:rsidR="009E010C" w:rsidRPr="00E10EDA">
          <w:rPr>
            <w:rStyle w:val="Hyperlink"/>
          </w:rPr>
          <w:t>Hình 29</w:t>
        </w:r>
        <w:r w:rsidR="009E010C" w:rsidRPr="00E10EDA">
          <w:rPr>
            <w:rStyle w:val="Hyperlink"/>
            <w:lang w:val="en-US"/>
          </w:rPr>
          <w:t>. Mô hình kết nối MQTT</w:t>
        </w:r>
        <w:r w:rsidR="009E010C">
          <w:rPr>
            <w:webHidden/>
          </w:rPr>
          <w:tab/>
        </w:r>
        <w:r w:rsidR="009E010C">
          <w:rPr>
            <w:webHidden/>
          </w:rPr>
          <w:fldChar w:fldCharType="begin"/>
        </w:r>
        <w:r w:rsidR="009E010C">
          <w:rPr>
            <w:webHidden/>
          </w:rPr>
          <w:instrText xml:space="preserve"> PAGEREF _Toc104650371 \h </w:instrText>
        </w:r>
        <w:r w:rsidR="009E010C">
          <w:rPr>
            <w:webHidden/>
          </w:rPr>
        </w:r>
        <w:r w:rsidR="009E010C">
          <w:rPr>
            <w:webHidden/>
          </w:rPr>
          <w:fldChar w:fldCharType="separate"/>
        </w:r>
        <w:r w:rsidR="009E010C">
          <w:rPr>
            <w:webHidden/>
          </w:rPr>
          <w:t>43</w:t>
        </w:r>
        <w:r w:rsidR="009E010C">
          <w:rPr>
            <w:webHidden/>
          </w:rPr>
          <w:fldChar w:fldCharType="end"/>
        </w:r>
      </w:hyperlink>
    </w:p>
    <w:p w14:paraId="4B59D54B" w14:textId="24C925FA"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72" w:history="1">
        <w:r w:rsidR="009E010C" w:rsidRPr="00E10EDA">
          <w:rPr>
            <w:rStyle w:val="Hyperlink"/>
          </w:rPr>
          <w:t>Hình 30</w:t>
        </w:r>
        <w:r w:rsidR="009E010C" w:rsidRPr="00E10EDA">
          <w:rPr>
            <w:rStyle w:val="Hyperlink"/>
            <w:lang w:val="en-US"/>
          </w:rPr>
          <w:t>. Minh họa sự khác biệt ở các mức QoS khác nhau</w:t>
        </w:r>
        <w:r w:rsidR="009E010C">
          <w:rPr>
            <w:webHidden/>
          </w:rPr>
          <w:tab/>
        </w:r>
        <w:r w:rsidR="009E010C">
          <w:rPr>
            <w:webHidden/>
          </w:rPr>
          <w:fldChar w:fldCharType="begin"/>
        </w:r>
        <w:r w:rsidR="009E010C">
          <w:rPr>
            <w:webHidden/>
          </w:rPr>
          <w:instrText xml:space="preserve"> PAGEREF _Toc104650372 \h </w:instrText>
        </w:r>
        <w:r w:rsidR="009E010C">
          <w:rPr>
            <w:webHidden/>
          </w:rPr>
        </w:r>
        <w:r w:rsidR="009E010C">
          <w:rPr>
            <w:webHidden/>
          </w:rPr>
          <w:fldChar w:fldCharType="separate"/>
        </w:r>
        <w:r w:rsidR="009E010C">
          <w:rPr>
            <w:webHidden/>
          </w:rPr>
          <w:t>44</w:t>
        </w:r>
        <w:r w:rsidR="009E010C">
          <w:rPr>
            <w:webHidden/>
          </w:rPr>
          <w:fldChar w:fldCharType="end"/>
        </w:r>
      </w:hyperlink>
    </w:p>
    <w:p w14:paraId="505869C6" w14:textId="7FA702F7"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73" w:history="1">
        <w:r w:rsidR="009E010C" w:rsidRPr="00E10EDA">
          <w:rPr>
            <w:rStyle w:val="Hyperlink"/>
          </w:rPr>
          <w:t>Hình 31</w:t>
        </w:r>
        <w:r w:rsidR="009E010C" w:rsidRPr="00E10EDA">
          <w:rPr>
            <w:rStyle w:val="Hyperlink"/>
            <w:lang w:val="en-US"/>
          </w:rPr>
          <w:t>. Quá trình client đăng ký và hủy đăng ký</w:t>
        </w:r>
        <w:r w:rsidR="009E010C">
          <w:rPr>
            <w:webHidden/>
          </w:rPr>
          <w:tab/>
        </w:r>
        <w:r w:rsidR="009E010C">
          <w:rPr>
            <w:webHidden/>
          </w:rPr>
          <w:fldChar w:fldCharType="begin"/>
        </w:r>
        <w:r w:rsidR="009E010C">
          <w:rPr>
            <w:webHidden/>
          </w:rPr>
          <w:instrText xml:space="preserve"> PAGEREF _Toc104650373 \h </w:instrText>
        </w:r>
        <w:r w:rsidR="009E010C">
          <w:rPr>
            <w:webHidden/>
          </w:rPr>
        </w:r>
        <w:r w:rsidR="009E010C">
          <w:rPr>
            <w:webHidden/>
          </w:rPr>
          <w:fldChar w:fldCharType="separate"/>
        </w:r>
        <w:r w:rsidR="009E010C">
          <w:rPr>
            <w:webHidden/>
          </w:rPr>
          <w:t>45</w:t>
        </w:r>
        <w:r w:rsidR="009E010C">
          <w:rPr>
            <w:webHidden/>
          </w:rPr>
          <w:fldChar w:fldCharType="end"/>
        </w:r>
      </w:hyperlink>
    </w:p>
    <w:p w14:paraId="6ADEAE5D" w14:textId="5C9C629C"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74" w:history="1">
        <w:r w:rsidR="009E010C" w:rsidRPr="00E10EDA">
          <w:rPr>
            <w:rStyle w:val="Hyperlink"/>
          </w:rPr>
          <w:t>Hình 32</w:t>
        </w:r>
        <w:r w:rsidR="009E010C" w:rsidRPr="00E10EDA">
          <w:rPr>
            <w:rStyle w:val="Hyperlink"/>
            <w:lang w:val="en-US"/>
          </w:rPr>
          <w:t>. Các gói tin trao đổi để duy trì, kết thúc kết nối MQTT</w:t>
        </w:r>
        <w:r w:rsidR="009E010C">
          <w:rPr>
            <w:webHidden/>
          </w:rPr>
          <w:tab/>
        </w:r>
        <w:r w:rsidR="009E010C">
          <w:rPr>
            <w:webHidden/>
          </w:rPr>
          <w:fldChar w:fldCharType="begin"/>
        </w:r>
        <w:r w:rsidR="009E010C">
          <w:rPr>
            <w:webHidden/>
          </w:rPr>
          <w:instrText xml:space="preserve"> PAGEREF _Toc104650374 \h </w:instrText>
        </w:r>
        <w:r w:rsidR="009E010C">
          <w:rPr>
            <w:webHidden/>
          </w:rPr>
        </w:r>
        <w:r w:rsidR="009E010C">
          <w:rPr>
            <w:webHidden/>
          </w:rPr>
          <w:fldChar w:fldCharType="separate"/>
        </w:r>
        <w:r w:rsidR="009E010C">
          <w:rPr>
            <w:webHidden/>
          </w:rPr>
          <w:t>45</w:t>
        </w:r>
        <w:r w:rsidR="009E010C">
          <w:rPr>
            <w:webHidden/>
          </w:rPr>
          <w:fldChar w:fldCharType="end"/>
        </w:r>
      </w:hyperlink>
    </w:p>
    <w:p w14:paraId="7BD41307" w14:textId="1099BC79"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75" w:history="1">
        <w:r w:rsidR="009E010C" w:rsidRPr="00E10EDA">
          <w:rPr>
            <w:rStyle w:val="Hyperlink"/>
          </w:rPr>
          <w:t>Hình 33</w:t>
        </w:r>
        <w:r w:rsidR="009E010C" w:rsidRPr="00E10EDA">
          <w:rPr>
            <w:rStyle w:val="Hyperlink"/>
            <w:lang w:val="en-US"/>
          </w:rPr>
          <w:t>. Mô hình mạng của giao thức MQTT-SN</w:t>
        </w:r>
        <w:r w:rsidR="009E010C">
          <w:rPr>
            <w:webHidden/>
          </w:rPr>
          <w:tab/>
        </w:r>
        <w:r w:rsidR="009E010C">
          <w:rPr>
            <w:webHidden/>
          </w:rPr>
          <w:fldChar w:fldCharType="begin"/>
        </w:r>
        <w:r w:rsidR="009E010C">
          <w:rPr>
            <w:webHidden/>
          </w:rPr>
          <w:instrText xml:space="preserve"> PAGEREF _Toc104650375 \h </w:instrText>
        </w:r>
        <w:r w:rsidR="009E010C">
          <w:rPr>
            <w:webHidden/>
          </w:rPr>
        </w:r>
        <w:r w:rsidR="009E010C">
          <w:rPr>
            <w:webHidden/>
          </w:rPr>
          <w:fldChar w:fldCharType="separate"/>
        </w:r>
        <w:r w:rsidR="009E010C">
          <w:rPr>
            <w:webHidden/>
          </w:rPr>
          <w:t>47</w:t>
        </w:r>
        <w:r w:rsidR="009E010C">
          <w:rPr>
            <w:webHidden/>
          </w:rPr>
          <w:fldChar w:fldCharType="end"/>
        </w:r>
      </w:hyperlink>
    </w:p>
    <w:p w14:paraId="11EAED74" w14:textId="643663AD"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76" w:history="1">
        <w:r w:rsidR="009E010C" w:rsidRPr="00E10EDA">
          <w:rPr>
            <w:rStyle w:val="Hyperlink"/>
          </w:rPr>
          <w:t>Hình 34</w:t>
        </w:r>
        <w:r w:rsidR="009E010C" w:rsidRPr="00E10EDA">
          <w:rPr>
            <w:rStyle w:val="Hyperlink"/>
            <w:lang w:val="en-US"/>
          </w:rPr>
          <w:t>. Môi trường hoạt động của giao thức CoAP</w:t>
        </w:r>
        <w:r w:rsidR="009E010C">
          <w:rPr>
            <w:webHidden/>
          </w:rPr>
          <w:tab/>
        </w:r>
        <w:r w:rsidR="009E010C">
          <w:rPr>
            <w:webHidden/>
          </w:rPr>
          <w:fldChar w:fldCharType="begin"/>
        </w:r>
        <w:r w:rsidR="009E010C">
          <w:rPr>
            <w:webHidden/>
          </w:rPr>
          <w:instrText xml:space="preserve"> PAGEREF _Toc104650376 \h </w:instrText>
        </w:r>
        <w:r w:rsidR="009E010C">
          <w:rPr>
            <w:webHidden/>
          </w:rPr>
        </w:r>
        <w:r w:rsidR="009E010C">
          <w:rPr>
            <w:webHidden/>
          </w:rPr>
          <w:fldChar w:fldCharType="separate"/>
        </w:r>
        <w:r w:rsidR="009E010C">
          <w:rPr>
            <w:webHidden/>
          </w:rPr>
          <w:t>48</w:t>
        </w:r>
        <w:r w:rsidR="009E010C">
          <w:rPr>
            <w:webHidden/>
          </w:rPr>
          <w:fldChar w:fldCharType="end"/>
        </w:r>
      </w:hyperlink>
    </w:p>
    <w:p w14:paraId="7CA442FE" w14:textId="7A82E978"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77" w:history="1">
        <w:r w:rsidR="009E010C" w:rsidRPr="00E10EDA">
          <w:rPr>
            <w:rStyle w:val="Hyperlink"/>
          </w:rPr>
          <w:t>Hình 35</w:t>
        </w:r>
        <w:r w:rsidR="009E010C" w:rsidRPr="00E10EDA">
          <w:rPr>
            <w:rStyle w:val="Hyperlink"/>
            <w:lang w:val="en-US"/>
          </w:rPr>
          <w:t>. Phân loại thiết bị Bluetooth</w:t>
        </w:r>
        <w:r w:rsidR="009E010C">
          <w:rPr>
            <w:webHidden/>
          </w:rPr>
          <w:tab/>
        </w:r>
        <w:r w:rsidR="009E010C">
          <w:rPr>
            <w:webHidden/>
          </w:rPr>
          <w:fldChar w:fldCharType="begin"/>
        </w:r>
        <w:r w:rsidR="009E010C">
          <w:rPr>
            <w:webHidden/>
          </w:rPr>
          <w:instrText xml:space="preserve"> PAGEREF _Toc104650377 \h </w:instrText>
        </w:r>
        <w:r w:rsidR="009E010C">
          <w:rPr>
            <w:webHidden/>
          </w:rPr>
        </w:r>
        <w:r w:rsidR="009E010C">
          <w:rPr>
            <w:webHidden/>
          </w:rPr>
          <w:fldChar w:fldCharType="separate"/>
        </w:r>
        <w:r w:rsidR="009E010C">
          <w:rPr>
            <w:webHidden/>
          </w:rPr>
          <w:t>50</w:t>
        </w:r>
        <w:r w:rsidR="009E010C">
          <w:rPr>
            <w:webHidden/>
          </w:rPr>
          <w:fldChar w:fldCharType="end"/>
        </w:r>
      </w:hyperlink>
    </w:p>
    <w:p w14:paraId="44AB11E5" w14:textId="27CA8846"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78" w:history="1">
        <w:r w:rsidR="009E010C" w:rsidRPr="00E10EDA">
          <w:rPr>
            <w:rStyle w:val="Hyperlink"/>
          </w:rPr>
          <w:t>Hình 36</w:t>
        </w:r>
        <w:r w:rsidR="009E010C" w:rsidRPr="00E10EDA">
          <w:rPr>
            <w:rStyle w:val="Hyperlink"/>
            <w:lang w:val="en-US"/>
          </w:rPr>
          <w:t>. Phổ tần số</w:t>
        </w:r>
        <w:r w:rsidR="009E010C">
          <w:rPr>
            <w:webHidden/>
          </w:rPr>
          <w:tab/>
        </w:r>
        <w:r w:rsidR="009E010C">
          <w:rPr>
            <w:webHidden/>
          </w:rPr>
          <w:fldChar w:fldCharType="begin"/>
        </w:r>
        <w:r w:rsidR="009E010C">
          <w:rPr>
            <w:webHidden/>
          </w:rPr>
          <w:instrText xml:space="preserve"> PAGEREF _Toc104650378 \h </w:instrText>
        </w:r>
        <w:r w:rsidR="009E010C">
          <w:rPr>
            <w:webHidden/>
          </w:rPr>
        </w:r>
        <w:r w:rsidR="009E010C">
          <w:rPr>
            <w:webHidden/>
          </w:rPr>
          <w:fldChar w:fldCharType="separate"/>
        </w:r>
        <w:r w:rsidR="009E010C">
          <w:rPr>
            <w:webHidden/>
          </w:rPr>
          <w:t>51</w:t>
        </w:r>
        <w:r w:rsidR="009E010C">
          <w:rPr>
            <w:webHidden/>
          </w:rPr>
          <w:fldChar w:fldCharType="end"/>
        </w:r>
      </w:hyperlink>
    </w:p>
    <w:p w14:paraId="71DA4F56" w14:textId="6DF6DF4B"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79" w:history="1">
        <w:r w:rsidR="009E010C" w:rsidRPr="00E10EDA">
          <w:rPr>
            <w:rStyle w:val="Hyperlink"/>
          </w:rPr>
          <w:t>Hình 37</w:t>
        </w:r>
        <w:r w:rsidR="009E010C" w:rsidRPr="00E10EDA">
          <w:rPr>
            <w:rStyle w:val="Hyperlink"/>
            <w:lang w:val="en-US"/>
          </w:rPr>
          <w:t>. Kiến trúc BLE</w:t>
        </w:r>
        <w:r w:rsidR="009E010C">
          <w:rPr>
            <w:webHidden/>
          </w:rPr>
          <w:tab/>
        </w:r>
        <w:r w:rsidR="009E010C">
          <w:rPr>
            <w:webHidden/>
          </w:rPr>
          <w:fldChar w:fldCharType="begin"/>
        </w:r>
        <w:r w:rsidR="009E010C">
          <w:rPr>
            <w:webHidden/>
          </w:rPr>
          <w:instrText xml:space="preserve"> PAGEREF _Toc104650379 \h </w:instrText>
        </w:r>
        <w:r w:rsidR="009E010C">
          <w:rPr>
            <w:webHidden/>
          </w:rPr>
        </w:r>
        <w:r w:rsidR="009E010C">
          <w:rPr>
            <w:webHidden/>
          </w:rPr>
          <w:fldChar w:fldCharType="separate"/>
        </w:r>
        <w:r w:rsidR="009E010C">
          <w:rPr>
            <w:webHidden/>
          </w:rPr>
          <w:t>53</w:t>
        </w:r>
        <w:r w:rsidR="009E010C">
          <w:rPr>
            <w:webHidden/>
          </w:rPr>
          <w:fldChar w:fldCharType="end"/>
        </w:r>
      </w:hyperlink>
    </w:p>
    <w:p w14:paraId="5F228B94" w14:textId="1A5F008F"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80" w:history="1">
        <w:r w:rsidR="009E010C" w:rsidRPr="00E10EDA">
          <w:rPr>
            <w:rStyle w:val="Hyperlink"/>
          </w:rPr>
          <w:t>Hình 38</w:t>
        </w:r>
        <w:r w:rsidR="009E010C" w:rsidRPr="00E10EDA">
          <w:rPr>
            <w:rStyle w:val="Hyperlink"/>
            <w:lang w:val="en-US"/>
          </w:rPr>
          <w:t>. Mô tả Frequency Hopping</w:t>
        </w:r>
        <w:r w:rsidR="009E010C">
          <w:rPr>
            <w:webHidden/>
          </w:rPr>
          <w:tab/>
        </w:r>
        <w:r w:rsidR="009E010C">
          <w:rPr>
            <w:webHidden/>
          </w:rPr>
          <w:fldChar w:fldCharType="begin"/>
        </w:r>
        <w:r w:rsidR="009E010C">
          <w:rPr>
            <w:webHidden/>
          </w:rPr>
          <w:instrText xml:space="preserve"> PAGEREF _Toc104650380 \h </w:instrText>
        </w:r>
        <w:r w:rsidR="009E010C">
          <w:rPr>
            <w:webHidden/>
          </w:rPr>
        </w:r>
        <w:r w:rsidR="009E010C">
          <w:rPr>
            <w:webHidden/>
          </w:rPr>
          <w:fldChar w:fldCharType="separate"/>
        </w:r>
        <w:r w:rsidR="009E010C">
          <w:rPr>
            <w:webHidden/>
          </w:rPr>
          <w:t>55</w:t>
        </w:r>
        <w:r w:rsidR="009E010C">
          <w:rPr>
            <w:webHidden/>
          </w:rPr>
          <w:fldChar w:fldCharType="end"/>
        </w:r>
      </w:hyperlink>
    </w:p>
    <w:p w14:paraId="4B5197FD" w14:textId="1343DA60"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81" w:history="1">
        <w:r w:rsidR="009E010C" w:rsidRPr="00E10EDA">
          <w:rPr>
            <w:rStyle w:val="Hyperlink"/>
          </w:rPr>
          <w:t>Hình 39</w:t>
        </w:r>
        <w:r w:rsidR="009E010C" w:rsidRPr="00E10EDA">
          <w:rPr>
            <w:rStyle w:val="Hyperlink"/>
            <w:lang w:val="en-US"/>
          </w:rPr>
          <w:t>. Mô tả Channel Hopping</w:t>
        </w:r>
        <w:r w:rsidR="009E010C">
          <w:rPr>
            <w:webHidden/>
          </w:rPr>
          <w:tab/>
        </w:r>
        <w:r w:rsidR="009E010C">
          <w:rPr>
            <w:webHidden/>
          </w:rPr>
          <w:fldChar w:fldCharType="begin"/>
        </w:r>
        <w:r w:rsidR="009E010C">
          <w:rPr>
            <w:webHidden/>
          </w:rPr>
          <w:instrText xml:space="preserve"> PAGEREF _Toc104650381 \h </w:instrText>
        </w:r>
        <w:r w:rsidR="009E010C">
          <w:rPr>
            <w:webHidden/>
          </w:rPr>
        </w:r>
        <w:r w:rsidR="009E010C">
          <w:rPr>
            <w:webHidden/>
          </w:rPr>
          <w:fldChar w:fldCharType="separate"/>
        </w:r>
        <w:r w:rsidR="009E010C">
          <w:rPr>
            <w:webHidden/>
          </w:rPr>
          <w:t>56</w:t>
        </w:r>
        <w:r w:rsidR="009E010C">
          <w:rPr>
            <w:webHidden/>
          </w:rPr>
          <w:fldChar w:fldCharType="end"/>
        </w:r>
      </w:hyperlink>
    </w:p>
    <w:p w14:paraId="14409BFB" w14:textId="524AD07D"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82" w:history="1">
        <w:r w:rsidR="009E010C" w:rsidRPr="00E10EDA">
          <w:rPr>
            <w:rStyle w:val="Hyperlink"/>
          </w:rPr>
          <w:t>Hình 40</w:t>
        </w:r>
        <w:r w:rsidR="009E010C" w:rsidRPr="00E10EDA">
          <w:rPr>
            <w:rStyle w:val="Hyperlink"/>
            <w:lang w:val="en-US"/>
          </w:rPr>
          <w:t>. Bluetooth state machine</w:t>
        </w:r>
        <w:r w:rsidR="009E010C">
          <w:rPr>
            <w:webHidden/>
          </w:rPr>
          <w:tab/>
        </w:r>
        <w:r w:rsidR="009E010C">
          <w:rPr>
            <w:webHidden/>
          </w:rPr>
          <w:fldChar w:fldCharType="begin"/>
        </w:r>
        <w:r w:rsidR="009E010C">
          <w:rPr>
            <w:webHidden/>
          </w:rPr>
          <w:instrText xml:space="preserve"> PAGEREF _Toc104650382 \h </w:instrText>
        </w:r>
        <w:r w:rsidR="009E010C">
          <w:rPr>
            <w:webHidden/>
          </w:rPr>
        </w:r>
        <w:r w:rsidR="009E010C">
          <w:rPr>
            <w:webHidden/>
          </w:rPr>
          <w:fldChar w:fldCharType="separate"/>
        </w:r>
        <w:r w:rsidR="009E010C">
          <w:rPr>
            <w:webHidden/>
          </w:rPr>
          <w:t>56</w:t>
        </w:r>
        <w:r w:rsidR="009E010C">
          <w:rPr>
            <w:webHidden/>
          </w:rPr>
          <w:fldChar w:fldCharType="end"/>
        </w:r>
      </w:hyperlink>
    </w:p>
    <w:p w14:paraId="0DACA236" w14:textId="7E44D5AB"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83" w:history="1">
        <w:r w:rsidR="009E010C" w:rsidRPr="00E10EDA">
          <w:rPr>
            <w:rStyle w:val="Hyperlink"/>
          </w:rPr>
          <w:t>Hình 41</w:t>
        </w:r>
        <w:r w:rsidR="009E010C" w:rsidRPr="00E10EDA">
          <w:rPr>
            <w:rStyle w:val="Hyperlink"/>
            <w:lang w:val="en-US"/>
          </w:rPr>
          <w:t>. Mô hình kết nối giữa các thành phần trong lớp L2CAP</w:t>
        </w:r>
        <w:r w:rsidR="009E010C">
          <w:rPr>
            <w:webHidden/>
          </w:rPr>
          <w:tab/>
        </w:r>
        <w:r w:rsidR="009E010C">
          <w:rPr>
            <w:webHidden/>
          </w:rPr>
          <w:fldChar w:fldCharType="begin"/>
        </w:r>
        <w:r w:rsidR="009E010C">
          <w:rPr>
            <w:webHidden/>
          </w:rPr>
          <w:instrText xml:space="preserve"> PAGEREF _Toc104650383 \h </w:instrText>
        </w:r>
        <w:r w:rsidR="009E010C">
          <w:rPr>
            <w:webHidden/>
          </w:rPr>
        </w:r>
        <w:r w:rsidR="009E010C">
          <w:rPr>
            <w:webHidden/>
          </w:rPr>
          <w:fldChar w:fldCharType="separate"/>
        </w:r>
        <w:r w:rsidR="009E010C">
          <w:rPr>
            <w:webHidden/>
          </w:rPr>
          <w:t>58</w:t>
        </w:r>
        <w:r w:rsidR="009E010C">
          <w:rPr>
            <w:webHidden/>
          </w:rPr>
          <w:fldChar w:fldCharType="end"/>
        </w:r>
      </w:hyperlink>
    </w:p>
    <w:p w14:paraId="32D7A3AC" w14:textId="70DA58FA"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84" w:history="1">
        <w:r w:rsidR="009E010C" w:rsidRPr="00E10EDA">
          <w:rPr>
            <w:rStyle w:val="Hyperlink"/>
          </w:rPr>
          <w:t>Hình 42</w:t>
        </w:r>
        <w:r w:rsidR="009E010C" w:rsidRPr="00E10EDA">
          <w:rPr>
            <w:rStyle w:val="Hyperlink"/>
            <w:lang w:val="en-US"/>
          </w:rPr>
          <w:t>. Cấu trúc GATT</w:t>
        </w:r>
        <w:r w:rsidR="009E010C">
          <w:rPr>
            <w:webHidden/>
          </w:rPr>
          <w:tab/>
        </w:r>
        <w:r w:rsidR="009E010C">
          <w:rPr>
            <w:webHidden/>
          </w:rPr>
          <w:fldChar w:fldCharType="begin"/>
        </w:r>
        <w:r w:rsidR="009E010C">
          <w:rPr>
            <w:webHidden/>
          </w:rPr>
          <w:instrText xml:space="preserve"> PAGEREF _Toc104650384 \h </w:instrText>
        </w:r>
        <w:r w:rsidR="009E010C">
          <w:rPr>
            <w:webHidden/>
          </w:rPr>
        </w:r>
        <w:r w:rsidR="009E010C">
          <w:rPr>
            <w:webHidden/>
          </w:rPr>
          <w:fldChar w:fldCharType="separate"/>
        </w:r>
        <w:r w:rsidR="009E010C">
          <w:rPr>
            <w:webHidden/>
          </w:rPr>
          <w:t>60</w:t>
        </w:r>
        <w:r w:rsidR="009E010C">
          <w:rPr>
            <w:webHidden/>
          </w:rPr>
          <w:fldChar w:fldCharType="end"/>
        </w:r>
      </w:hyperlink>
    </w:p>
    <w:p w14:paraId="15AEBDDA" w14:textId="413C4B95"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85" w:history="1">
        <w:r w:rsidR="009E010C" w:rsidRPr="00E10EDA">
          <w:rPr>
            <w:rStyle w:val="Hyperlink"/>
          </w:rPr>
          <w:t>Hình 43</w:t>
        </w:r>
        <w:r w:rsidR="009E010C" w:rsidRPr="00E10EDA">
          <w:rPr>
            <w:rStyle w:val="Hyperlink"/>
            <w:lang w:val="en-US"/>
          </w:rPr>
          <w:t xml:space="preserve">. </w:t>
        </w:r>
        <w:r w:rsidR="009E010C" w:rsidRPr="00E10EDA">
          <w:rPr>
            <w:rStyle w:val="Hyperlink"/>
          </w:rPr>
          <w:t>Lược đồ thời gian của bộ vô tuyến chạy Dynamic Multiprotocol BLE và Thread</w:t>
        </w:r>
        <w:r w:rsidR="009E010C">
          <w:rPr>
            <w:webHidden/>
          </w:rPr>
          <w:tab/>
        </w:r>
        <w:r w:rsidR="009E010C">
          <w:rPr>
            <w:webHidden/>
          </w:rPr>
          <w:fldChar w:fldCharType="begin"/>
        </w:r>
        <w:r w:rsidR="009E010C">
          <w:rPr>
            <w:webHidden/>
          </w:rPr>
          <w:instrText xml:space="preserve"> PAGEREF _Toc104650385 \h </w:instrText>
        </w:r>
        <w:r w:rsidR="009E010C">
          <w:rPr>
            <w:webHidden/>
          </w:rPr>
        </w:r>
        <w:r w:rsidR="009E010C">
          <w:rPr>
            <w:webHidden/>
          </w:rPr>
          <w:fldChar w:fldCharType="separate"/>
        </w:r>
        <w:r w:rsidR="009E010C">
          <w:rPr>
            <w:webHidden/>
          </w:rPr>
          <w:t>61</w:t>
        </w:r>
        <w:r w:rsidR="009E010C">
          <w:rPr>
            <w:webHidden/>
          </w:rPr>
          <w:fldChar w:fldCharType="end"/>
        </w:r>
      </w:hyperlink>
    </w:p>
    <w:p w14:paraId="6BB608CB" w14:textId="749B4D7C"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86" w:history="1">
        <w:r w:rsidR="009E010C" w:rsidRPr="00E10EDA">
          <w:rPr>
            <w:rStyle w:val="Hyperlink"/>
          </w:rPr>
          <w:t>Hình 44</w:t>
        </w:r>
        <w:r w:rsidR="009E010C" w:rsidRPr="00E10EDA">
          <w:rPr>
            <w:rStyle w:val="Hyperlink"/>
            <w:lang w:val="en-US"/>
          </w:rPr>
          <w:t>. Kiến trúc đa giao thức động của Nordic</w:t>
        </w:r>
        <w:r w:rsidR="009E010C">
          <w:rPr>
            <w:webHidden/>
          </w:rPr>
          <w:tab/>
        </w:r>
        <w:r w:rsidR="009E010C">
          <w:rPr>
            <w:webHidden/>
          </w:rPr>
          <w:fldChar w:fldCharType="begin"/>
        </w:r>
        <w:r w:rsidR="009E010C">
          <w:rPr>
            <w:webHidden/>
          </w:rPr>
          <w:instrText xml:space="preserve"> PAGEREF _Toc104650386 \h </w:instrText>
        </w:r>
        <w:r w:rsidR="009E010C">
          <w:rPr>
            <w:webHidden/>
          </w:rPr>
        </w:r>
        <w:r w:rsidR="009E010C">
          <w:rPr>
            <w:webHidden/>
          </w:rPr>
          <w:fldChar w:fldCharType="separate"/>
        </w:r>
        <w:r w:rsidR="009E010C">
          <w:rPr>
            <w:webHidden/>
          </w:rPr>
          <w:t>62</w:t>
        </w:r>
        <w:r w:rsidR="009E010C">
          <w:rPr>
            <w:webHidden/>
          </w:rPr>
          <w:fldChar w:fldCharType="end"/>
        </w:r>
      </w:hyperlink>
    </w:p>
    <w:p w14:paraId="417C4137" w14:textId="1D43C4B8"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87" w:history="1">
        <w:r w:rsidR="009E010C" w:rsidRPr="00E10EDA">
          <w:rPr>
            <w:rStyle w:val="Hyperlink"/>
          </w:rPr>
          <w:t>Hình 45</w:t>
        </w:r>
        <w:r w:rsidR="009E010C" w:rsidRPr="00E10EDA">
          <w:rPr>
            <w:rStyle w:val="Hyperlink"/>
            <w:lang w:val="en-US"/>
          </w:rPr>
          <w:t>. Độ ưu tiên gói tin khi chạy đa giao thức động</w:t>
        </w:r>
        <w:r w:rsidR="009E010C">
          <w:rPr>
            <w:webHidden/>
          </w:rPr>
          <w:tab/>
        </w:r>
        <w:r w:rsidR="009E010C">
          <w:rPr>
            <w:webHidden/>
          </w:rPr>
          <w:fldChar w:fldCharType="begin"/>
        </w:r>
        <w:r w:rsidR="009E010C">
          <w:rPr>
            <w:webHidden/>
          </w:rPr>
          <w:instrText xml:space="preserve"> PAGEREF _Toc104650387 \h </w:instrText>
        </w:r>
        <w:r w:rsidR="009E010C">
          <w:rPr>
            <w:webHidden/>
          </w:rPr>
        </w:r>
        <w:r w:rsidR="009E010C">
          <w:rPr>
            <w:webHidden/>
          </w:rPr>
          <w:fldChar w:fldCharType="separate"/>
        </w:r>
        <w:r w:rsidR="009E010C">
          <w:rPr>
            <w:webHidden/>
          </w:rPr>
          <w:t>63</w:t>
        </w:r>
        <w:r w:rsidR="009E010C">
          <w:rPr>
            <w:webHidden/>
          </w:rPr>
          <w:fldChar w:fldCharType="end"/>
        </w:r>
      </w:hyperlink>
    </w:p>
    <w:p w14:paraId="56DEC35B" w14:textId="43A46037"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88" w:history="1">
        <w:r w:rsidR="009E010C" w:rsidRPr="00E10EDA">
          <w:rPr>
            <w:rStyle w:val="Hyperlink"/>
          </w:rPr>
          <w:t>Hình 46</w:t>
        </w:r>
        <w:r w:rsidR="009E010C" w:rsidRPr="00E10EDA">
          <w:rPr>
            <w:rStyle w:val="Hyperlink"/>
            <w:lang w:val="en-US"/>
          </w:rPr>
          <w:t>. Topology hệ thống</w:t>
        </w:r>
        <w:r w:rsidR="009E010C">
          <w:rPr>
            <w:webHidden/>
          </w:rPr>
          <w:tab/>
        </w:r>
        <w:r w:rsidR="009E010C">
          <w:rPr>
            <w:webHidden/>
          </w:rPr>
          <w:fldChar w:fldCharType="begin"/>
        </w:r>
        <w:r w:rsidR="009E010C">
          <w:rPr>
            <w:webHidden/>
          </w:rPr>
          <w:instrText xml:space="preserve"> PAGEREF _Toc104650388 \h </w:instrText>
        </w:r>
        <w:r w:rsidR="009E010C">
          <w:rPr>
            <w:webHidden/>
          </w:rPr>
        </w:r>
        <w:r w:rsidR="009E010C">
          <w:rPr>
            <w:webHidden/>
          </w:rPr>
          <w:fldChar w:fldCharType="separate"/>
        </w:r>
        <w:r w:rsidR="009E010C">
          <w:rPr>
            <w:webHidden/>
          </w:rPr>
          <w:t>64</w:t>
        </w:r>
        <w:r w:rsidR="009E010C">
          <w:rPr>
            <w:webHidden/>
          </w:rPr>
          <w:fldChar w:fldCharType="end"/>
        </w:r>
      </w:hyperlink>
    </w:p>
    <w:p w14:paraId="3AF954DF" w14:textId="0C54FAC0"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89" w:history="1">
        <w:r w:rsidR="009E010C" w:rsidRPr="00E10EDA">
          <w:rPr>
            <w:rStyle w:val="Hyperlink"/>
          </w:rPr>
          <w:t>Hình 47</w:t>
        </w:r>
        <w:r w:rsidR="009E010C" w:rsidRPr="00E10EDA">
          <w:rPr>
            <w:rStyle w:val="Hyperlink"/>
            <w:lang w:val="en-US"/>
          </w:rPr>
          <w:t>. nRF52840 Development Kit</w:t>
        </w:r>
        <w:r w:rsidR="009E010C">
          <w:rPr>
            <w:webHidden/>
          </w:rPr>
          <w:tab/>
        </w:r>
        <w:r w:rsidR="009E010C">
          <w:rPr>
            <w:webHidden/>
          </w:rPr>
          <w:fldChar w:fldCharType="begin"/>
        </w:r>
        <w:r w:rsidR="009E010C">
          <w:rPr>
            <w:webHidden/>
          </w:rPr>
          <w:instrText xml:space="preserve"> PAGEREF _Toc104650389 \h </w:instrText>
        </w:r>
        <w:r w:rsidR="009E010C">
          <w:rPr>
            <w:webHidden/>
          </w:rPr>
        </w:r>
        <w:r w:rsidR="009E010C">
          <w:rPr>
            <w:webHidden/>
          </w:rPr>
          <w:fldChar w:fldCharType="separate"/>
        </w:r>
        <w:r w:rsidR="009E010C">
          <w:rPr>
            <w:webHidden/>
          </w:rPr>
          <w:t>67</w:t>
        </w:r>
        <w:r w:rsidR="009E010C">
          <w:rPr>
            <w:webHidden/>
          </w:rPr>
          <w:fldChar w:fldCharType="end"/>
        </w:r>
      </w:hyperlink>
    </w:p>
    <w:p w14:paraId="0A39CE8D" w14:textId="2643F79C"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90" w:history="1">
        <w:r w:rsidR="009E010C" w:rsidRPr="00E10EDA">
          <w:rPr>
            <w:rStyle w:val="Hyperlink"/>
          </w:rPr>
          <w:t>Hình 48</w:t>
        </w:r>
        <w:r w:rsidR="009E010C" w:rsidRPr="00E10EDA">
          <w:rPr>
            <w:rStyle w:val="Hyperlink"/>
            <w:lang w:val="en-US"/>
          </w:rPr>
          <w:t>. CC2538 Customized Kit</w:t>
        </w:r>
        <w:r w:rsidR="009E010C">
          <w:rPr>
            <w:webHidden/>
          </w:rPr>
          <w:tab/>
        </w:r>
        <w:r w:rsidR="009E010C">
          <w:rPr>
            <w:webHidden/>
          </w:rPr>
          <w:fldChar w:fldCharType="begin"/>
        </w:r>
        <w:r w:rsidR="009E010C">
          <w:rPr>
            <w:webHidden/>
          </w:rPr>
          <w:instrText xml:space="preserve"> PAGEREF _Toc104650390 \h </w:instrText>
        </w:r>
        <w:r w:rsidR="009E010C">
          <w:rPr>
            <w:webHidden/>
          </w:rPr>
        </w:r>
        <w:r w:rsidR="009E010C">
          <w:rPr>
            <w:webHidden/>
          </w:rPr>
          <w:fldChar w:fldCharType="separate"/>
        </w:r>
        <w:r w:rsidR="009E010C">
          <w:rPr>
            <w:webHidden/>
          </w:rPr>
          <w:t>68</w:t>
        </w:r>
        <w:r w:rsidR="009E010C">
          <w:rPr>
            <w:webHidden/>
          </w:rPr>
          <w:fldChar w:fldCharType="end"/>
        </w:r>
      </w:hyperlink>
    </w:p>
    <w:p w14:paraId="66B59B09" w14:textId="1CCFD949"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91" w:history="1">
        <w:r w:rsidR="009E010C" w:rsidRPr="00E10EDA">
          <w:rPr>
            <w:rStyle w:val="Hyperlink"/>
          </w:rPr>
          <w:t>Hình 49</w:t>
        </w:r>
        <w:r w:rsidR="009E010C" w:rsidRPr="00E10EDA">
          <w:rPr>
            <w:rStyle w:val="Hyperlink"/>
            <w:lang w:val="en-US"/>
          </w:rPr>
          <w:t>. EFR32MG12</w:t>
        </w:r>
        <w:r w:rsidR="009E010C">
          <w:rPr>
            <w:webHidden/>
          </w:rPr>
          <w:tab/>
        </w:r>
        <w:r w:rsidR="009E010C">
          <w:rPr>
            <w:webHidden/>
          </w:rPr>
          <w:fldChar w:fldCharType="begin"/>
        </w:r>
        <w:r w:rsidR="009E010C">
          <w:rPr>
            <w:webHidden/>
          </w:rPr>
          <w:instrText xml:space="preserve"> PAGEREF _Toc104650391 \h </w:instrText>
        </w:r>
        <w:r w:rsidR="009E010C">
          <w:rPr>
            <w:webHidden/>
          </w:rPr>
        </w:r>
        <w:r w:rsidR="009E010C">
          <w:rPr>
            <w:webHidden/>
          </w:rPr>
          <w:fldChar w:fldCharType="separate"/>
        </w:r>
        <w:r w:rsidR="009E010C">
          <w:rPr>
            <w:webHidden/>
          </w:rPr>
          <w:t>69</w:t>
        </w:r>
        <w:r w:rsidR="009E010C">
          <w:rPr>
            <w:webHidden/>
          </w:rPr>
          <w:fldChar w:fldCharType="end"/>
        </w:r>
      </w:hyperlink>
    </w:p>
    <w:p w14:paraId="6009A1BA" w14:textId="7B954428"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92" w:history="1">
        <w:r w:rsidR="009E010C" w:rsidRPr="00E10EDA">
          <w:rPr>
            <w:rStyle w:val="Hyperlink"/>
          </w:rPr>
          <w:t>Hình 50</w:t>
        </w:r>
        <w:r w:rsidR="009E010C" w:rsidRPr="00E10EDA">
          <w:rPr>
            <w:rStyle w:val="Hyperlink"/>
            <w:lang w:val="en-US"/>
          </w:rPr>
          <w:t>. Raspberry PI</w:t>
        </w:r>
        <w:r w:rsidR="009E010C">
          <w:rPr>
            <w:webHidden/>
          </w:rPr>
          <w:tab/>
        </w:r>
        <w:r w:rsidR="009E010C">
          <w:rPr>
            <w:webHidden/>
          </w:rPr>
          <w:fldChar w:fldCharType="begin"/>
        </w:r>
        <w:r w:rsidR="009E010C">
          <w:rPr>
            <w:webHidden/>
          </w:rPr>
          <w:instrText xml:space="preserve"> PAGEREF _Toc104650392 \h </w:instrText>
        </w:r>
        <w:r w:rsidR="009E010C">
          <w:rPr>
            <w:webHidden/>
          </w:rPr>
        </w:r>
        <w:r w:rsidR="009E010C">
          <w:rPr>
            <w:webHidden/>
          </w:rPr>
          <w:fldChar w:fldCharType="separate"/>
        </w:r>
        <w:r w:rsidR="009E010C">
          <w:rPr>
            <w:webHidden/>
          </w:rPr>
          <w:t>71</w:t>
        </w:r>
        <w:r w:rsidR="009E010C">
          <w:rPr>
            <w:webHidden/>
          </w:rPr>
          <w:fldChar w:fldCharType="end"/>
        </w:r>
      </w:hyperlink>
    </w:p>
    <w:p w14:paraId="6C8E4744" w14:textId="2C46E957"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93" w:history="1">
        <w:r w:rsidR="009E010C" w:rsidRPr="00E10EDA">
          <w:rPr>
            <w:rStyle w:val="Hyperlink"/>
          </w:rPr>
          <w:t>Hình 51</w:t>
        </w:r>
        <w:r w:rsidR="009E010C" w:rsidRPr="00E10EDA">
          <w:rPr>
            <w:rStyle w:val="Hyperlink"/>
            <w:lang w:val="en-US"/>
          </w:rPr>
          <w:t>. Phần cứng Gateway</w:t>
        </w:r>
        <w:r w:rsidR="009E010C">
          <w:rPr>
            <w:webHidden/>
          </w:rPr>
          <w:tab/>
        </w:r>
        <w:r w:rsidR="009E010C">
          <w:rPr>
            <w:webHidden/>
          </w:rPr>
          <w:fldChar w:fldCharType="begin"/>
        </w:r>
        <w:r w:rsidR="009E010C">
          <w:rPr>
            <w:webHidden/>
          </w:rPr>
          <w:instrText xml:space="preserve"> PAGEREF _Toc104650393 \h </w:instrText>
        </w:r>
        <w:r w:rsidR="009E010C">
          <w:rPr>
            <w:webHidden/>
          </w:rPr>
        </w:r>
        <w:r w:rsidR="009E010C">
          <w:rPr>
            <w:webHidden/>
          </w:rPr>
          <w:fldChar w:fldCharType="separate"/>
        </w:r>
        <w:r w:rsidR="009E010C">
          <w:rPr>
            <w:webHidden/>
          </w:rPr>
          <w:t>72</w:t>
        </w:r>
        <w:r w:rsidR="009E010C">
          <w:rPr>
            <w:webHidden/>
          </w:rPr>
          <w:fldChar w:fldCharType="end"/>
        </w:r>
      </w:hyperlink>
    </w:p>
    <w:p w14:paraId="2950EEB8" w14:textId="7FB88412"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94" w:history="1">
        <w:r w:rsidR="009E010C" w:rsidRPr="00E10EDA">
          <w:rPr>
            <w:rStyle w:val="Hyperlink"/>
          </w:rPr>
          <w:t>Hình 52</w:t>
        </w:r>
        <w:r w:rsidR="009E010C" w:rsidRPr="00E10EDA">
          <w:rPr>
            <w:rStyle w:val="Hyperlink"/>
            <w:lang w:val="en-US"/>
          </w:rPr>
          <w:t>. Mô hình phần mềm của Gateway</w:t>
        </w:r>
        <w:r w:rsidR="009E010C">
          <w:rPr>
            <w:webHidden/>
          </w:rPr>
          <w:tab/>
        </w:r>
        <w:r w:rsidR="009E010C">
          <w:rPr>
            <w:webHidden/>
          </w:rPr>
          <w:fldChar w:fldCharType="begin"/>
        </w:r>
        <w:r w:rsidR="009E010C">
          <w:rPr>
            <w:webHidden/>
          </w:rPr>
          <w:instrText xml:space="preserve"> PAGEREF _Toc104650394 \h </w:instrText>
        </w:r>
        <w:r w:rsidR="009E010C">
          <w:rPr>
            <w:webHidden/>
          </w:rPr>
        </w:r>
        <w:r w:rsidR="009E010C">
          <w:rPr>
            <w:webHidden/>
          </w:rPr>
          <w:fldChar w:fldCharType="separate"/>
        </w:r>
        <w:r w:rsidR="009E010C">
          <w:rPr>
            <w:webHidden/>
          </w:rPr>
          <w:t>73</w:t>
        </w:r>
        <w:r w:rsidR="009E010C">
          <w:rPr>
            <w:webHidden/>
          </w:rPr>
          <w:fldChar w:fldCharType="end"/>
        </w:r>
      </w:hyperlink>
    </w:p>
    <w:p w14:paraId="20E2DBCB" w14:textId="135A8E31"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95" w:history="1">
        <w:r w:rsidR="009E010C" w:rsidRPr="00E10EDA">
          <w:rPr>
            <w:rStyle w:val="Hyperlink"/>
          </w:rPr>
          <w:t>Hình 53</w:t>
        </w:r>
        <w:r w:rsidR="009E010C" w:rsidRPr="00E10EDA">
          <w:rPr>
            <w:rStyle w:val="Hyperlink"/>
            <w:lang w:val="en-US"/>
          </w:rPr>
          <w:t>. Thông tin mạng hiển thị trên Linux-host</w:t>
        </w:r>
        <w:r w:rsidR="009E010C">
          <w:rPr>
            <w:webHidden/>
          </w:rPr>
          <w:tab/>
        </w:r>
        <w:r w:rsidR="009E010C">
          <w:rPr>
            <w:webHidden/>
          </w:rPr>
          <w:fldChar w:fldCharType="begin"/>
        </w:r>
        <w:r w:rsidR="009E010C">
          <w:rPr>
            <w:webHidden/>
          </w:rPr>
          <w:instrText xml:space="preserve"> PAGEREF _Toc104650395 \h </w:instrText>
        </w:r>
        <w:r w:rsidR="009E010C">
          <w:rPr>
            <w:webHidden/>
          </w:rPr>
        </w:r>
        <w:r w:rsidR="009E010C">
          <w:rPr>
            <w:webHidden/>
          </w:rPr>
          <w:fldChar w:fldCharType="separate"/>
        </w:r>
        <w:r w:rsidR="009E010C">
          <w:rPr>
            <w:webHidden/>
          </w:rPr>
          <w:t>74</w:t>
        </w:r>
        <w:r w:rsidR="009E010C">
          <w:rPr>
            <w:webHidden/>
          </w:rPr>
          <w:fldChar w:fldCharType="end"/>
        </w:r>
      </w:hyperlink>
    </w:p>
    <w:p w14:paraId="3A16B125" w14:textId="5E56D3F2"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96" w:history="1">
        <w:r w:rsidR="009E010C" w:rsidRPr="00E10EDA">
          <w:rPr>
            <w:rStyle w:val="Hyperlink"/>
          </w:rPr>
          <w:t>Hình 54</w:t>
        </w:r>
        <w:r w:rsidR="009E010C" w:rsidRPr="00E10EDA">
          <w:rPr>
            <w:rStyle w:val="Hyperlink"/>
            <w:lang w:val="en-US"/>
          </w:rPr>
          <w:t>. Giải thuật nhận/gửi gói tin MQTT trên Gateway</w:t>
        </w:r>
        <w:r w:rsidR="009E010C">
          <w:rPr>
            <w:webHidden/>
          </w:rPr>
          <w:tab/>
        </w:r>
        <w:r w:rsidR="009E010C">
          <w:rPr>
            <w:webHidden/>
          </w:rPr>
          <w:fldChar w:fldCharType="begin"/>
        </w:r>
        <w:r w:rsidR="009E010C">
          <w:rPr>
            <w:webHidden/>
          </w:rPr>
          <w:instrText xml:space="preserve"> PAGEREF _Toc104650396 \h </w:instrText>
        </w:r>
        <w:r w:rsidR="009E010C">
          <w:rPr>
            <w:webHidden/>
          </w:rPr>
        </w:r>
        <w:r w:rsidR="009E010C">
          <w:rPr>
            <w:webHidden/>
          </w:rPr>
          <w:fldChar w:fldCharType="separate"/>
        </w:r>
        <w:r w:rsidR="009E010C">
          <w:rPr>
            <w:webHidden/>
          </w:rPr>
          <w:t>75</w:t>
        </w:r>
        <w:r w:rsidR="009E010C">
          <w:rPr>
            <w:webHidden/>
          </w:rPr>
          <w:fldChar w:fldCharType="end"/>
        </w:r>
      </w:hyperlink>
    </w:p>
    <w:p w14:paraId="1396AD57" w14:textId="4DBDFD75"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97" w:history="1">
        <w:r w:rsidR="009E010C" w:rsidRPr="00E10EDA">
          <w:rPr>
            <w:rStyle w:val="Hyperlink"/>
          </w:rPr>
          <w:t>Hình 55</w:t>
        </w:r>
        <w:r w:rsidR="009E010C" w:rsidRPr="00E10EDA">
          <w:rPr>
            <w:rStyle w:val="Hyperlink"/>
            <w:lang w:val="en-US"/>
          </w:rPr>
          <w:t>. BLE service điều khiển LED</w:t>
        </w:r>
        <w:r w:rsidR="009E010C">
          <w:rPr>
            <w:webHidden/>
          </w:rPr>
          <w:tab/>
        </w:r>
        <w:r w:rsidR="009E010C">
          <w:rPr>
            <w:webHidden/>
          </w:rPr>
          <w:fldChar w:fldCharType="begin"/>
        </w:r>
        <w:r w:rsidR="009E010C">
          <w:rPr>
            <w:webHidden/>
          </w:rPr>
          <w:instrText xml:space="preserve"> PAGEREF _Toc104650397 \h </w:instrText>
        </w:r>
        <w:r w:rsidR="009E010C">
          <w:rPr>
            <w:webHidden/>
          </w:rPr>
        </w:r>
        <w:r w:rsidR="009E010C">
          <w:rPr>
            <w:webHidden/>
          </w:rPr>
          <w:fldChar w:fldCharType="separate"/>
        </w:r>
        <w:r w:rsidR="009E010C">
          <w:rPr>
            <w:webHidden/>
          </w:rPr>
          <w:t>76</w:t>
        </w:r>
        <w:r w:rsidR="009E010C">
          <w:rPr>
            <w:webHidden/>
          </w:rPr>
          <w:fldChar w:fldCharType="end"/>
        </w:r>
      </w:hyperlink>
    </w:p>
    <w:p w14:paraId="16848E5E" w14:textId="49C9CCC1"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98" w:history="1">
        <w:r w:rsidR="009E010C" w:rsidRPr="00E10EDA">
          <w:rPr>
            <w:rStyle w:val="Hyperlink"/>
          </w:rPr>
          <w:t>Hình 56</w:t>
        </w:r>
        <w:r w:rsidR="009E010C" w:rsidRPr="00E10EDA">
          <w:rPr>
            <w:rStyle w:val="Hyperlink"/>
            <w:lang w:val="en-US"/>
          </w:rPr>
          <w:t>. Nguyên lý hoạt động của BLE/Thread Forwarding Service</w:t>
        </w:r>
        <w:r w:rsidR="009E010C">
          <w:rPr>
            <w:webHidden/>
          </w:rPr>
          <w:tab/>
        </w:r>
        <w:r w:rsidR="009E010C">
          <w:rPr>
            <w:webHidden/>
          </w:rPr>
          <w:fldChar w:fldCharType="begin"/>
        </w:r>
        <w:r w:rsidR="009E010C">
          <w:rPr>
            <w:webHidden/>
          </w:rPr>
          <w:instrText xml:space="preserve"> PAGEREF _Toc104650398 \h </w:instrText>
        </w:r>
        <w:r w:rsidR="009E010C">
          <w:rPr>
            <w:webHidden/>
          </w:rPr>
        </w:r>
        <w:r w:rsidR="009E010C">
          <w:rPr>
            <w:webHidden/>
          </w:rPr>
          <w:fldChar w:fldCharType="separate"/>
        </w:r>
        <w:r w:rsidR="009E010C">
          <w:rPr>
            <w:webHidden/>
          </w:rPr>
          <w:t>77</w:t>
        </w:r>
        <w:r w:rsidR="009E010C">
          <w:rPr>
            <w:webHidden/>
          </w:rPr>
          <w:fldChar w:fldCharType="end"/>
        </w:r>
      </w:hyperlink>
    </w:p>
    <w:p w14:paraId="7656629E" w14:textId="49010AAA"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399" w:history="1">
        <w:r w:rsidR="009E010C" w:rsidRPr="00E10EDA">
          <w:rPr>
            <w:rStyle w:val="Hyperlink"/>
          </w:rPr>
          <w:t>Hình 57</w:t>
        </w:r>
        <w:r w:rsidR="009E010C" w:rsidRPr="00E10EDA">
          <w:rPr>
            <w:rStyle w:val="Hyperlink"/>
            <w:lang w:val="en-US"/>
          </w:rPr>
          <w:t>. Cấu trúc BLE/Thread Forwarding</w:t>
        </w:r>
        <w:r w:rsidR="009E010C">
          <w:rPr>
            <w:webHidden/>
          </w:rPr>
          <w:tab/>
        </w:r>
        <w:r w:rsidR="009E010C">
          <w:rPr>
            <w:webHidden/>
          </w:rPr>
          <w:fldChar w:fldCharType="begin"/>
        </w:r>
        <w:r w:rsidR="009E010C">
          <w:rPr>
            <w:webHidden/>
          </w:rPr>
          <w:instrText xml:space="preserve"> PAGEREF _Toc104650399 \h </w:instrText>
        </w:r>
        <w:r w:rsidR="009E010C">
          <w:rPr>
            <w:webHidden/>
          </w:rPr>
        </w:r>
        <w:r w:rsidR="009E010C">
          <w:rPr>
            <w:webHidden/>
          </w:rPr>
          <w:fldChar w:fldCharType="separate"/>
        </w:r>
        <w:r w:rsidR="009E010C">
          <w:rPr>
            <w:webHidden/>
          </w:rPr>
          <w:t>78</w:t>
        </w:r>
        <w:r w:rsidR="009E010C">
          <w:rPr>
            <w:webHidden/>
          </w:rPr>
          <w:fldChar w:fldCharType="end"/>
        </w:r>
      </w:hyperlink>
    </w:p>
    <w:p w14:paraId="6B12499F" w14:textId="795F6B92"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00" w:history="1">
        <w:r w:rsidR="009E010C" w:rsidRPr="00E10EDA">
          <w:rPr>
            <w:rStyle w:val="Hyperlink"/>
          </w:rPr>
          <w:t>Hình 58</w:t>
        </w:r>
        <w:r w:rsidR="009E010C" w:rsidRPr="00E10EDA">
          <w:rPr>
            <w:rStyle w:val="Hyperlink"/>
            <w:lang w:val="en-US"/>
          </w:rPr>
          <w:t>. Giải thuật gửi gói tin BLE/Thread Forwarding Service</w:t>
        </w:r>
        <w:r w:rsidR="009E010C">
          <w:rPr>
            <w:webHidden/>
          </w:rPr>
          <w:tab/>
        </w:r>
        <w:r w:rsidR="009E010C">
          <w:rPr>
            <w:webHidden/>
          </w:rPr>
          <w:fldChar w:fldCharType="begin"/>
        </w:r>
        <w:r w:rsidR="009E010C">
          <w:rPr>
            <w:webHidden/>
          </w:rPr>
          <w:instrText xml:space="preserve"> PAGEREF _Toc104650400 \h </w:instrText>
        </w:r>
        <w:r w:rsidR="009E010C">
          <w:rPr>
            <w:webHidden/>
          </w:rPr>
        </w:r>
        <w:r w:rsidR="009E010C">
          <w:rPr>
            <w:webHidden/>
          </w:rPr>
          <w:fldChar w:fldCharType="separate"/>
        </w:r>
        <w:r w:rsidR="009E010C">
          <w:rPr>
            <w:webHidden/>
          </w:rPr>
          <w:t>79</w:t>
        </w:r>
        <w:r w:rsidR="009E010C">
          <w:rPr>
            <w:webHidden/>
          </w:rPr>
          <w:fldChar w:fldCharType="end"/>
        </w:r>
      </w:hyperlink>
    </w:p>
    <w:p w14:paraId="379F4D47" w14:textId="7F539039"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01" w:history="1">
        <w:r w:rsidR="009E010C" w:rsidRPr="00E10EDA">
          <w:rPr>
            <w:rStyle w:val="Hyperlink"/>
          </w:rPr>
          <w:t>Hình 59</w:t>
        </w:r>
        <w:r w:rsidR="009E010C" w:rsidRPr="00E10EDA">
          <w:rPr>
            <w:rStyle w:val="Hyperlink"/>
            <w:lang w:val="en-US"/>
          </w:rPr>
          <w:t>. Giải thuật xử lý gói tin BLE/Thread Forwarding Service</w:t>
        </w:r>
        <w:r w:rsidR="009E010C">
          <w:rPr>
            <w:webHidden/>
          </w:rPr>
          <w:tab/>
        </w:r>
        <w:r w:rsidR="009E010C">
          <w:rPr>
            <w:webHidden/>
          </w:rPr>
          <w:fldChar w:fldCharType="begin"/>
        </w:r>
        <w:r w:rsidR="009E010C">
          <w:rPr>
            <w:webHidden/>
          </w:rPr>
          <w:instrText xml:space="preserve"> PAGEREF _Toc104650401 \h </w:instrText>
        </w:r>
        <w:r w:rsidR="009E010C">
          <w:rPr>
            <w:webHidden/>
          </w:rPr>
        </w:r>
        <w:r w:rsidR="009E010C">
          <w:rPr>
            <w:webHidden/>
          </w:rPr>
          <w:fldChar w:fldCharType="separate"/>
        </w:r>
        <w:r w:rsidR="009E010C">
          <w:rPr>
            <w:webHidden/>
          </w:rPr>
          <w:t>79</w:t>
        </w:r>
        <w:r w:rsidR="009E010C">
          <w:rPr>
            <w:webHidden/>
          </w:rPr>
          <w:fldChar w:fldCharType="end"/>
        </w:r>
      </w:hyperlink>
    </w:p>
    <w:p w14:paraId="756461A6" w14:textId="09BFA7B5"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02" w:history="1">
        <w:r w:rsidR="009E010C" w:rsidRPr="00E10EDA">
          <w:rPr>
            <w:rStyle w:val="Hyperlink"/>
          </w:rPr>
          <w:t>Hình 60</w:t>
        </w:r>
        <w:r w:rsidR="009E010C" w:rsidRPr="00E10EDA">
          <w:rPr>
            <w:rStyle w:val="Hyperlink"/>
            <w:lang w:val="en-US"/>
          </w:rPr>
          <w:t>. Stack của Thread End Node</w:t>
        </w:r>
        <w:r w:rsidR="009E010C">
          <w:rPr>
            <w:webHidden/>
          </w:rPr>
          <w:tab/>
        </w:r>
        <w:r w:rsidR="009E010C">
          <w:rPr>
            <w:webHidden/>
          </w:rPr>
          <w:fldChar w:fldCharType="begin"/>
        </w:r>
        <w:r w:rsidR="009E010C">
          <w:rPr>
            <w:webHidden/>
          </w:rPr>
          <w:instrText xml:space="preserve"> PAGEREF _Toc104650402 \h </w:instrText>
        </w:r>
        <w:r w:rsidR="009E010C">
          <w:rPr>
            <w:webHidden/>
          </w:rPr>
        </w:r>
        <w:r w:rsidR="009E010C">
          <w:rPr>
            <w:webHidden/>
          </w:rPr>
          <w:fldChar w:fldCharType="separate"/>
        </w:r>
        <w:r w:rsidR="009E010C">
          <w:rPr>
            <w:webHidden/>
          </w:rPr>
          <w:t>80</w:t>
        </w:r>
        <w:r w:rsidR="009E010C">
          <w:rPr>
            <w:webHidden/>
          </w:rPr>
          <w:fldChar w:fldCharType="end"/>
        </w:r>
      </w:hyperlink>
    </w:p>
    <w:p w14:paraId="27031ABD" w14:textId="26A7B0AC"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03" w:history="1">
        <w:r w:rsidR="009E010C" w:rsidRPr="00E10EDA">
          <w:rPr>
            <w:rStyle w:val="Hyperlink"/>
          </w:rPr>
          <w:t>Hình 61</w:t>
        </w:r>
        <w:r w:rsidR="009E010C" w:rsidRPr="00E10EDA">
          <w:rPr>
            <w:rStyle w:val="Hyperlink"/>
            <w:lang w:val="en-US"/>
          </w:rPr>
          <w:t>. Stack của Zigbee End Node</w:t>
        </w:r>
        <w:r w:rsidR="009E010C">
          <w:rPr>
            <w:webHidden/>
          </w:rPr>
          <w:tab/>
        </w:r>
        <w:r w:rsidR="009E010C">
          <w:rPr>
            <w:webHidden/>
          </w:rPr>
          <w:fldChar w:fldCharType="begin"/>
        </w:r>
        <w:r w:rsidR="009E010C">
          <w:rPr>
            <w:webHidden/>
          </w:rPr>
          <w:instrText xml:space="preserve"> PAGEREF _Toc104650403 \h </w:instrText>
        </w:r>
        <w:r w:rsidR="009E010C">
          <w:rPr>
            <w:webHidden/>
          </w:rPr>
        </w:r>
        <w:r w:rsidR="009E010C">
          <w:rPr>
            <w:webHidden/>
          </w:rPr>
          <w:fldChar w:fldCharType="separate"/>
        </w:r>
        <w:r w:rsidR="009E010C">
          <w:rPr>
            <w:webHidden/>
          </w:rPr>
          <w:t>81</w:t>
        </w:r>
        <w:r w:rsidR="009E010C">
          <w:rPr>
            <w:webHidden/>
          </w:rPr>
          <w:fldChar w:fldCharType="end"/>
        </w:r>
      </w:hyperlink>
    </w:p>
    <w:p w14:paraId="3D257AD5" w14:textId="0B7DA6A3"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04" w:history="1">
        <w:r w:rsidR="009E010C" w:rsidRPr="00E10EDA">
          <w:rPr>
            <w:rStyle w:val="Hyperlink"/>
          </w:rPr>
          <w:t>Hình 62</w:t>
        </w:r>
        <w:r w:rsidR="009E010C" w:rsidRPr="00E10EDA">
          <w:rPr>
            <w:rStyle w:val="Hyperlink"/>
            <w:lang w:val="en-US"/>
          </w:rPr>
          <w:t>. Kết quả thiết kế Gateway thành công</w:t>
        </w:r>
        <w:r w:rsidR="009E010C">
          <w:rPr>
            <w:webHidden/>
          </w:rPr>
          <w:tab/>
        </w:r>
        <w:r w:rsidR="009E010C">
          <w:rPr>
            <w:webHidden/>
          </w:rPr>
          <w:fldChar w:fldCharType="begin"/>
        </w:r>
        <w:r w:rsidR="009E010C">
          <w:rPr>
            <w:webHidden/>
          </w:rPr>
          <w:instrText xml:space="preserve"> PAGEREF _Toc104650404 \h </w:instrText>
        </w:r>
        <w:r w:rsidR="009E010C">
          <w:rPr>
            <w:webHidden/>
          </w:rPr>
        </w:r>
        <w:r w:rsidR="009E010C">
          <w:rPr>
            <w:webHidden/>
          </w:rPr>
          <w:fldChar w:fldCharType="separate"/>
        </w:r>
        <w:r w:rsidR="009E010C">
          <w:rPr>
            <w:webHidden/>
          </w:rPr>
          <w:t>82</w:t>
        </w:r>
        <w:r w:rsidR="009E010C">
          <w:rPr>
            <w:webHidden/>
          </w:rPr>
          <w:fldChar w:fldCharType="end"/>
        </w:r>
      </w:hyperlink>
    </w:p>
    <w:p w14:paraId="61E623BB" w14:textId="3F0CB73D"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05" w:history="1">
        <w:r w:rsidR="009E010C" w:rsidRPr="00E10EDA">
          <w:rPr>
            <w:rStyle w:val="Hyperlink"/>
          </w:rPr>
          <w:t>Hình 63</w:t>
        </w:r>
        <w:r w:rsidR="009E010C" w:rsidRPr="00E10EDA">
          <w:rPr>
            <w:rStyle w:val="Hyperlink"/>
            <w:lang w:val="en-US"/>
          </w:rPr>
          <w:t>. Giải thuật cho app điện thoại</w:t>
        </w:r>
        <w:r w:rsidR="009E010C">
          <w:rPr>
            <w:webHidden/>
          </w:rPr>
          <w:tab/>
        </w:r>
        <w:r w:rsidR="009E010C">
          <w:rPr>
            <w:webHidden/>
          </w:rPr>
          <w:fldChar w:fldCharType="begin"/>
        </w:r>
        <w:r w:rsidR="009E010C">
          <w:rPr>
            <w:webHidden/>
          </w:rPr>
          <w:instrText xml:space="preserve"> PAGEREF _Toc104650405 \h </w:instrText>
        </w:r>
        <w:r w:rsidR="009E010C">
          <w:rPr>
            <w:webHidden/>
          </w:rPr>
        </w:r>
        <w:r w:rsidR="009E010C">
          <w:rPr>
            <w:webHidden/>
          </w:rPr>
          <w:fldChar w:fldCharType="separate"/>
        </w:r>
        <w:r w:rsidR="009E010C">
          <w:rPr>
            <w:webHidden/>
          </w:rPr>
          <w:t>83</w:t>
        </w:r>
        <w:r w:rsidR="009E010C">
          <w:rPr>
            <w:webHidden/>
          </w:rPr>
          <w:fldChar w:fldCharType="end"/>
        </w:r>
      </w:hyperlink>
    </w:p>
    <w:p w14:paraId="54F59B6B" w14:textId="19892BE5"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06" w:history="1">
        <w:r w:rsidR="009E010C" w:rsidRPr="00E10EDA">
          <w:rPr>
            <w:rStyle w:val="Hyperlink"/>
          </w:rPr>
          <w:t>Hình 64</w:t>
        </w:r>
        <w:r w:rsidR="009E010C" w:rsidRPr="00E10EDA">
          <w:rPr>
            <w:rStyle w:val="Hyperlink"/>
            <w:lang w:val="en-US"/>
          </w:rPr>
          <w:t>. Giao diện app cho phép người dùng quét và kết nối với nút Forwarder thông qua BLE</w:t>
        </w:r>
        <w:r w:rsidR="009E010C">
          <w:rPr>
            <w:webHidden/>
          </w:rPr>
          <w:tab/>
        </w:r>
        <w:r w:rsidR="009E010C">
          <w:rPr>
            <w:webHidden/>
          </w:rPr>
          <w:fldChar w:fldCharType="begin"/>
        </w:r>
        <w:r w:rsidR="009E010C">
          <w:rPr>
            <w:webHidden/>
          </w:rPr>
          <w:instrText xml:space="preserve"> PAGEREF _Toc104650406 \h </w:instrText>
        </w:r>
        <w:r w:rsidR="009E010C">
          <w:rPr>
            <w:webHidden/>
          </w:rPr>
        </w:r>
        <w:r w:rsidR="009E010C">
          <w:rPr>
            <w:webHidden/>
          </w:rPr>
          <w:fldChar w:fldCharType="separate"/>
        </w:r>
        <w:r w:rsidR="009E010C">
          <w:rPr>
            <w:webHidden/>
          </w:rPr>
          <w:t>84</w:t>
        </w:r>
        <w:r w:rsidR="009E010C">
          <w:rPr>
            <w:webHidden/>
          </w:rPr>
          <w:fldChar w:fldCharType="end"/>
        </w:r>
      </w:hyperlink>
    </w:p>
    <w:p w14:paraId="6D583395" w14:textId="01BEB1D6"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07" w:history="1">
        <w:r w:rsidR="009E010C" w:rsidRPr="00E10EDA">
          <w:rPr>
            <w:rStyle w:val="Hyperlink"/>
          </w:rPr>
          <w:t>Hình 65</w:t>
        </w:r>
        <w:r w:rsidR="009E010C" w:rsidRPr="00E10EDA">
          <w:rPr>
            <w:rStyle w:val="Hyperlink"/>
            <w:lang w:val="en-US"/>
          </w:rPr>
          <w:t>. Giao diện app hiển thị kết quả cho quá trình discover và gửi các gói tin cho nút đích Thread</w:t>
        </w:r>
        <w:r w:rsidR="009E010C">
          <w:rPr>
            <w:webHidden/>
          </w:rPr>
          <w:tab/>
        </w:r>
        <w:r w:rsidR="009E010C">
          <w:rPr>
            <w:webHidden/>
          </w:rPr>
          <w:fldChar w:fldCharType="begin"/>
        </w:r>
        <w:r w:rsidR="009E010C">
          <w:rPr>
            <w:webHidden/>
          </w:rPr>
          <w:instrText xml:space="preserve"> PAGEREF _Toc104650407 \h </w:instrText>
        </w:r>
        <w:r w:rsidR="009E010C">
          <w:rPr>
            <w:webHidden/>
          </w:rPr>
        </w:r>
        <w:r w:rsidR="009E010C">
          <w:rPr>
            <w:webHidden/>
          </w:rPr>
          <w:fldChar w:fldCharType="separate"/>
        </w:r>
        <w:r w:rsidR="009E010C">
          <w:rPr>
            <w:webHidden/>
          </w:rPr>
          <w:t>84</w:t>
        </w:r>
        <w:r w:rsidR="009E010C">
          <w:rPr>
            <w:webHidden/>
          </w:rPr>
          <w:fldChar w:fldCharType="end"/>
        </w:r>
      </w:hyperlink>
    </w:p>
    <w:p w14:paraId="6BBFC18E" w14:textId="379E9895"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08" w:history="1">
        <w:r w:rsidR="009E010C" w:rsidRPr="00E10EDA">
          <w:rPr>
            <w:rStyle w:val="Hyperlink"/>
          </w:rPr>
          <w:t>Hình 66</w:t>
        </w:r>
        <w:r w:rsidR="009E010C" w:rsidRPr="00E10EDA">
          <w:rPr>
            <w:rStyle w:val="Hyperlink"/>
            <w:lang w:val="en-US"/>
          </w:rPr>
          <w:t>. Mô tả môi trường thử nghiệm cho đánh giá đường truyền tối ưu</w:t>
        </w:r>
        <w:r w:rsidR="009E010C">
          <w:rPr>
            <w:webHidden/>
          </w:rPr>
          <w:tab/>
        </w:r>
        <w:r w:rsidR="009E010C">
          <w:rPr>
            <w:webHidden/>
          </w:rPr>
          <w:fldChar w:fldCharType="begin"/>
        </w:r>
        <w:r w:rsidR="009E010C">
          <w:rPr>
            <w:webHidden/>
          </w:rPr>
          <w:instrText xml:space="preserve"> PAGEREF _Toc104650408 \h </w:instrText>
        </w:r>
        <w:r w:rsidR="009E010C">
          <w:rPr>
            <w:webHidden/>
          </w:rPr>
        </w:r>
        <w:r w:rsidR="009E010C">
          <w:rPr>
            <w:webHidden/>
          </w:rPr>
          <w:fldChar w:fldCharType="separate"/>
        </w:r>
        <w:r w:rsidR="009E010C">
          <w:rPr>
            <w:webHidden/>
          </w:rPr>
          <w:t>87</w:t>
        </w:r>
        <w:r w:rsidR="009E010C">
          <w:rPr>
            <w:webHidden/>
          </w:rPr>
          <w:fldChar w:fldCharType="end"/>
        </w:r>
      </w:hyperlink>
    </w:p>
    <w:p w14:paraId="36714A1D" w14:textId="73E5F871"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09" w:history="1">
        <w:r w:rsidR="009E010C" w:rsidRPr="00E10EDA">
          <w:rPr>
            <w:rStyle w:val="Hyperlink"/>
          </w:rPr>
          <w:t>Hình 67</w:t>
        </w:r>
        <w:r w:rsidR="009E010C" w:rsidRPr="00E10EDA">
          <w:rPr>
            <w:rStyle w:val="Hyperlink"/>
            <w:lang w:val="en-US"/>
          </w:rPr>
          <w:t>. Kết quả thực hiện với giao thức OpenThread 1</w:t>
        </w:r>
        <w:r w:rsidR="009E010C">
          <w:rPr>
            <w:webHidden/>
          </w:rPr>
          <w:tab/>
        </w:r>
        <w:r w:rsidR="009E010C">
          <w:rPr>
            <w:webHidden/>
          </w:rPr>
          <w:fldChar w:fldCharType="begin"/>
        </w:r>
        <w:r w:rsidR="009E010C">
          <w:rPr>
            <w:webHidden/>
          </w:rPr>
          <w:instrText xml:space="preserve"> PAGEREF _Toc104650409 \h </w:instrText>
        </w:r>
        <w:r w:rsidR="009E010C">
          <w:rPr>
            <w:webHidden/>
          </w:rPr>
        </w:r>
        <w:r w:rsidR="009E010C">
          <w:rPr>
            <w:webHidden/>
          </w:rPr>
          <w:fldChar w:fldCharType="separate"/>
        </w:r>
        <w:r w:rsidR="009E010C">
          <w:rPr>
            <w:webHidden/>
          </w:rPr>
          <w:t>88</w:t>
        </w:r>
        <w:r w:rsidR="009E010C">
          <w:rPr>
            <w:webHidden/>
          </w:rPr>
          <w:fldChar w:fldCharType="end"/>
        </w:r>
      </w:hyperlink>
    </w:p>
    <w:p w14:paraId="3335192C" w14:textId="38592B1F"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10" w:history="1">
        <w:r w:rsidR="009E010C" w:rsidRPr="00E10EDA">
          <w:rPr>
            <w:rStyle w:val="Hyperlink"/>
          </w:rPr>
          <w:t>Hình 68</w:t>
        </w:r>
        <w:r w:rsidR="009E010C" w:rsidRPr="00E10EDA">
          <w:rPr>
            <w:rStyle w:val="Hyperlink"/>
            <w:lang w:val="en-US"/>
          </w:rPr>
          <w:t>. Kết quả thực hiện với giao thức Zigbee</w:t>
        </w:r>
        <w:r w:rsidR="009E010C">
          <w:rPr>
            <w:webHidden/>
          </w:rPr>
          <w:tab/>
        </w:r>
        <w:r w:rsidR="009E010C">
          <w:rPr>
            <w:webHidden/>
          </w:rPr>
          <w:fldChar w:fldCharType="begin"/>
        </w:r>
        <w:r w:rsidR="009E010C">
          <w:rPr>
            <w:webHidden/>
          </w:rPr>
          <w:instrText xml:space="preserve"> PAGEREF _Toc104650410 \h </w:instrText>
        </w:r>
        <w:r w:rsidR="009E010C">
          <w:rPr>
            <w:webHidden/>
          </w:rPr>
        </w:r>
        <w:r w:rsidR="009E010C">
          <w:rPr>
            <w:webHidden/>
          </w:rPr>
          <w:fldChar w:fldCharType="separate"/>
        </w:r>
        <w:r w:rsidR="009E010C">
          <w:rPr>
            <w:webHidden/>
          </w:rPr>
          <w:t>88</w:t>
        </w:r>
        <w:r w:rsidR="009E010C">
          <w:rPr>
            <w:webHidden/>
          </w:rPr>
          <w:fldChar w:fldCharType="end"/>
        </w:r>
      </w:hyperlink>
    </w:p>
    <w:p w14:paraId="17137046" w14:textId="2A9401EF"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11" w:history="1">
        <w:r w:rsidR="009E010C" w:rsidRPr="00E10EDA">
          <w:rPr>
            <w:rStyle w:val="Hyperlink"/>
          </w:rPr>
          <w:t>Hình 69</w:t>
        </w:r>
        <w:r w:rsidR="009E010C" w:rsidRPr="00E10EDA">
          <w:rPr>
            <w:rStyle w:val="Hyperlink"/>
            <w:lang w:val="en-US"/>
          </w:rPr>
          <w:t>. Kết quả thực hiện với giao thức OpenThread 2</w:t>
        </w:r>
        <w:r w:rsidR="009E010C">
          <w:rPr>
            <w:webHidden/>
          </w:rPr>
          <w:tab/>
        </w:r>
        <w:r w:rsidR="009E010C">
          <w:rPr>
            <w:webHidden/>
          </w:rPr>
          <w:fldChar w:fldCharType="begin"/>
        </w:r>
        <w:r w:rsidR="009E010C">
          <w:rPr>
            <w:webHidden/>
          </w:rPr>
          <w:instrText xml:space="preserve"> PAGEREF _Toc104650411 \h </w:instrText>
        </w:r>
        <w:r w:rsidR="009E010C">
          <w:rPr>
            <w:webHidden/>
          </w:rPr>
        </w:r>
        <w:r w:rsidR="009E010C">
          <w:rPr>
            <w:webHidden/>
          </w:rPr>
          <w:fldChar w:fldCharType="separate"/>
        </w:r>
        <w:r w:rsidR="009E010C">
          <w:rPr>
            <w:webHidden/>
          </w:rPr>
          <w:t>89</w:t>
        </w:r>
        <w:r w:rsidR="009E010C">
          <w:rPr>
            <w:webHidden/>
          </w:rPr>
          <w:fldChar w:fldCharType="end"/>
        </w:r>
      </w:hyperlink>
    </w:p>
    <w:p w14:paraId="5FC6E540" w14:textId="1CE44781"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12" w:history="1">
        <w:r w:rsidR="009E010C" w:rsidRPr="00E10EDA">
          <w:rPr>
            <w:rStyle w:val="Hyperlink"/>
          </w:rPr>
          <w:t>Hình 70</w:t>
        </w:r>
        <w:r w:rsidR="009E010C" w:rsidRPr="00E10EDA">
          <w:rPr>
            <w:rStyle w:val="Hyperlink"/>
            <w:lang w:val="en-US"/>
          </w:rPr>
          <w:t>. Mô hình kết nối mạng đánh giá truyền tin đa chặng 1</w:t>
        </w:r>
        <w:r w:rsidR="009E010C">
          <w:rPr>
            <w:webHidden/>
          </w:rPr>
          <w:tab/>
        </w:r>
        <w:r w:rsidR="009E010C">
          <w:rPr>
            <w:webHidden/>
          </w:rPr>
          <w:fldChar w:fldCharType="begin"/>
        </w:r>
        <w:r w:rsidR="009E010C">
          <w:rPr>
            <w:webHidden/>
          </w:rPr>
          <w:instrText xml:space="preserve"> PAGEREF _Toc104650412 \h </w:instrText>
        </w:r>
        <w:r w:rsidR="009E010C">
          <w:rPr>
            <w:webHidden/>
          </w:rPr>
        </w:r>
        <w:r w:rsidR="009E010C">
          <w:rPr>
            <w:webHidden/>
          </w:rPr>
          <w:fldChar w:fldCharType="separate"/>
        </w:r>
        <w:r w:rsidR="009E010C">
          <w:rPr>
            <w:webHidden/>
          </w:rPr>
          <w:t>91</w:t>
        </w:r>
        <w:r w:rsidR="009E010C">
          <w:rPr>
            <w:webHidden/>
          </w:rPr>
          <w:fldChar w:fldCharType="end"/>
        </w:r>
      </w:hyperlink>
    </w:p>
    <w:p w14:paraId="6C55AE73" w14:textId="79DD17C7"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13" w:history="1">
        <w:r w:rsidR="009E010C" w:rsidRPr="00E10EDA">
          <w:rPr>
            <w:rStyle w:val="Hyperlink"/>
          </w:rPr>
          <w:t>Hình 71</w:t>
        </w:r>
        <w:r w:rsidR="009E010C" w:rsidRPr="00E10EDA">
          <w:rPr>
            <w:rStyle w:val="Hyperlink"/>
            <w:lang w:val="en-US"/>
          </w:rPr>
          <w:t>. Ảnh chụp thực tế quá trình thực hiện đo ngoài trời</w:t>
        </w:r>
        <w:r w:rsidR="009E010C">
          <w:rPr>
            <w:webHidden/>
          </w:rPr>
          <w:tab/>
        </w:r>
        <w:r w:rsidR="009E010C">
          <w:rPr>
            <w:webHidden/>
          </w:rPr>
          <w:fldChar w:fldCharType="begin"/>
        </w:r>
        <w:r w:rsidR="009E010C">
          <w:rPr>
            <w:webHidden/>
          </w:rPr>
          <w:instrText xml:space="preserve"> PAGEREF _Toc104650413 \h </w:instrText>
        </w:r>
        <w:r w:rsidR="009E010C">
          <w:rPr>
            <w:webHidden/>
          </w:rPr>
        </w:r>
        <w:r w:rsidR="009E010C">
          <w:rPr>
            <w:webHidden/>
          </w:rPr>
          <w:fldChar w:fldCharType="separate"/>
        </w:r>
        <w:r w:rsidR="009E010C">
          <w:rPr>
            <w:webHidden/>
          </w:rPr>
          <w:t>92</w:t>
        </w:r>
        <w:r w:rsidR="009E010C">
          <w:rPr>
            <w:webHidden/>
          </w:rPr>
          <w:fldChar w:fldCharType="end"/>
        </w:r>
      </w:hyperlink>
    </w:p>
    <w:p w14:paraId="2E1268B1" w14:textId="1ED86C39"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14" w:history="1">
        <w:r w:rsidR="009E010C" w:rsidRPr="00E10EDA">
          <w:rPr>
            <w:rStyle w:val="Hyperlink"/>
          </w:rPr>
          <w:t>Hình 72</w:t>
        </w:r>
        <w:r w:rsidR="009E010C" w:rsidRPr="00E10EDA">
          <w:rPr>
            <w:rStyle w:val="Hyperlink"/>
            <w:lang w:val="en-US"/>
          </w:rPr>
          <w:t>. Topology khi thực hiện đánh giá môi trường trong nhà</w:t>
        </w:r>
        <w:r w:rsidR="009E010C">
          <w:rPr>
            <w:webHidden/>
          </w:rPr>
          <w:tab/>
        </w:r>
        <w:r w:rsidR="009E010C">
          <w:rPr>
            <w:webHidden/>
          </w:rPr>
          <w:fldChar w:fldCharType="begin"/>
        </w:r>
        <w:r w:rsidR="009E010C">
          <w:rPr>
            <w:webHidden/>
          </w:rPr>
          <w:instrText xml:space="preserve"> PAGEREF _Toc104650414 \h </w:instrText>
        </w:r>
        <w:r w:rsidR="009E010C">
          <w:rPr>
            <w:webHidden/>
          </w:rPr>
        </w:r>
        <w:r w:rsidR="009E010C">
          <w:rPr>
            <w:webHidden/>
          </w:rPr>
          <w:fldChar w:fldCharType="separate"/>
        </w:r>
        <w:r w:rsidR="009E010C">
          <w:rPr>
            <w:webHidden/>
          </w:rPr>
          <w:t>92</w:t>
        </w:r>
        <w:r w:rsidR="009E010C">
          <w:rPr>
            <w:webHidden/>
          </w:rPr>
          <w:fldChar w:fldCharType="end"/>
        </w:r>
      </w:hyperlink>
    </w:p>
    <w:p w14:paraId="13470BF8" w14:textId="6531DDC7"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15" w:history="1">
        <w:r w:rsidR="009E010C" w:rsidRPr="00E10EDA">
          <w:rPr>
            <w:rStyle w:val="Hyperlink"/>
          </w:rPr>
          <w:t>Hình 73</w:t>
        </w:r>
        <w:r w:rsidR="009E010C" w:rsidRPr="00E10EDA">
          <w:rPr>
            <w:rStyle w:val="Hyperlink"/>
            <w:lang w:val="en-US"/>
          </w:rPr>
          <w:t>. Kết quả thực hiện lệnh ping</w:t>
        </w:r>
        <w:r w:rsidR="009E010C">
          <w:rPr>
            <w:webHidden/>
          </w:rPr>
          <w:tab/>
        </w:r>
        <w:r w:rsidR="009E010C">
          <w:rPr>
            <w:webHidden/>
          </w:rPr>
          <w:fldChar w:fldCharType="begin"/>
        </w:r>
        <w:r w:rsidR="009E010C">
          <w:rPr>
            <w:webHidden/>
          </w:rPr>
          <w:instrText xml:space="preserve"> PAGEREF _Toc104650415 \h </w:instrText>
        </w:r>
        <w:r w:rsidR="009E010C">
          <w:rPr>
            <w:webHidden/>
          </w:rPr>
        </w:r>
        <w:r w:rsidR="009E010C">
          <w:rPr>
            <w:webHidden/>
          </w:rPr>
          <w:fldChar w:fldCharType="separate"/>
        </w:r>
        <w:r w:rsidR="009E010C">
          <w:rPr>
            <w:webHidden/>
          </w:rPr>
          <w:t>93</w:t>
        </w:r>
        <w:r w:rsidR="009E010C">
          <w:rPr>
            <w:webHidden/>
          </w:rPr>
          <w:fldChar w:fldCharType="end"/>
        </w:r>
      </w:hyperlink>
    </w:p>
    <w:p w14:paraId="27A2EF61" w14:textId="0995DAB1"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16" w:history="1">
        <w:r w:rsidR="009E010C" w:rsidRPr="00E10EDA">
          <w:rPr>
            <w:rStyle w:val="Hyperlink"/>
          </w:rPr>
          <w:t>Hình 74</w:t>
        </w:r>
        <w:r w:rsidR="009E010C" w:rsidRPr="00E10EDA">
          <w:rPr>
            <w:rStyle w:val="Hyperlink"/>
            <w:lang w:val="en-US"/>
          </w:rPr>
          <w:t>. Mô hình kết nối mạng đánh giá truyền tin đa chặng 2</w:t>
        </w:r>
        <w:r w:rsidR="009E010C">
          <w:rPr>
            <w:webHidden/>
          </w:rPr>
          <w:tab/>
        </w:r>
        <w:r w:rsidR="009E010C">
          <w:rPr>
            <w:webHidden/>
          </w:rPr>
          <w:fldChar w:fldCharType="begin"/>
        </w:r>
        <w:r w:rsidR="009E010C">
          <w:rPr>
            <w:webHidden/>
          </w:rPr>
          <w:instrText xml:space="preserve"> PAGEREF _Toc104650416 \h </w:instrText>
        </w:r>
        <w:r w:rsidR="009E010C">
          <w:rPr>
            <w:webHidden/>
          </w:rPr>
        </w:r>
        <w:r w:rsidR="009E010C">
          <w:rPr>
            <w:webHidden/>
          </w:rPr>
          <w:fldChar w:fldCharType="separate"/>
        </w:r>
        <w:r w:rsidR="009E010C">
          <w:rPr>
            <w:webHidden/>
          </w:rPr>
          <w:t>95</w:t>
        </w:r>
        <w:r w:rsidR="009E010C">
          <w:rPr>
            <w:webHidden/>
          </w:rPr>
          <w:fldChar w:fldCharType="end"/>
        </w:r>
      </w:hyperlink>
    </w:p>
    <w:p w14:paraId="30C61E40" w14:textId="795ECF52"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17" w:history="1">
        <w:r w:rsidR="009E010C" w:rsidRPr="00E10EDA">
          <w:rPr>
            <w:rStyle w:val="Hyperlink"/>
          </w:rPr>
          <w:t>Hình 75</w:t>
        </w:r>
        <w:r w:rsidR="009E010C" w:rsidRPr="00E10EDA">
          <w:rPr>
            <w:rStyle w:val="Hyperlink"/>
            <w:lang w:val="en-US"/>
          </w:rPr>
          <w:t>. MQTT script trên phần mềm MQTTX</w:t>
        </w:r>
        <w:r w:rsidR="009E010C">
          <w:rPr>
            <w:webHidden/>
          </w:rPr>
          <w:tab/>
        </w:r>
        <w:r w:rsidR="009E010C">
          <w:rPr>
            <w:webHidden/>
          </w:rPr>
          <w:fldChar w:fldCharType="begin"/>
        </w:r>
        <w:r w:rsidR="009E010C">
          <w:rPr>
            <w:webHidden/>
          </w:rPr>
          <w:instrText xml:space="preserve"> PAGEREF _Toc104650417 \h </w:instrText>
        </w:r>
        <w:r w:rsidR="009E010C">
          <w:rPr>
            <w:webHidden/>
          </w:rPr>
        </w:r>
        <w:r w:rsidR="009E010C">
          <w:rPr>
            <w:webHidden/>
          </w:rPr>
          <w:fldChar w:fldCharType="separate"/>
        </w:r>
        <w:r w:rsidR="009E010C">
          <w:rPr>
            <w:webHidden/>
          </w:rPr>
          <w:t>97</w:t>
        </w:r>
        <w:r w:rsidR="009E010C">
          <w:rPr>
            <w:webHidden/>
          </w:rPr>
          <w:fldChar w:fldCharType="end"/>
        </w:r>
      </w:hyperlink>
    </w:p>
    <w:p w14:paraId="3B835810" w14:textId="30EF2340"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18" w:history="1">
        <w:r w:rsidR="009E010C" w:rsidRPr="00E10EDA">
          <w:rPr>
            <w:rStyle w:val="Hyperlink"/>
          </w:rPr>
          <w:t>Hình 76</w:t>
        </w:r>
        <w:r w:rsidR="009E010C" w:rsidRPr="00E10EDA">
          <w:rPr>
            <w:rStyle w:val="Hyperlink"/>
            <w:lang w:val="en-US"/>
          </w:rPr>
          <w:t>. Mô tả quá trình đo dòng của thử nghiệm</w:t>
        </w:r>
        <w:r w:rsidR="009E010C">
          <w:rPr>
            <w:webHidden/>
          </w:rPr>
          <w:tab/>
        </w:r>
        <w:r w:rsidR="009E010C">
          <w:rPr>
            <w:webHidden/>
          </w:rPr>
          <w:fldChar w:fldCharType="begin"/>
        </w:r>
        <w:r w:rsidR="009E010C">
          <w:rPr>
            <w:webHidden/>
          </w:rPr>
          <w:instrText xml:space="preserve"> PAGEREF _Toc104650418 \h </w:instrText>
        </w:r>
        <w:r w:rsidR="009E010C">
          <w:rPr>
            <w:webHidden/>
          </w:rPr>
        </w:r>
        <w:r w:rsidR="009E010C">
          <w:rPr>
            <w:webHidden/>
          </w:rPr>
          <w:fldChar w:fldCharType="separate"/>
        </w:r>
        <w:r w:rsidR="009E010C">
          <w:rPr>
            <w:webHidden/>
          </w:rPr>
          <w:t>100</w:t>
        </w:r>
        <w:r w:rsidR="009E010C">
          <w:rPr>
            <w:webHidden/>
          </w:rPr>
          <w:fldChar w:fldCharType="end"/>
        </w:r>
      </w:hyperlink>
    </w:p>
    <w:p w14:paraId="38D63D59" w14:textId="389BBC64"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19" w:history="1">
        <w:r w:rsidR="009E010C" w:rsidRPr="00E10EDA">
          <w:rPr>
            <w:rStyle w:val="Hyperlink"/>
          </w:rPr>
          <w:t>Hình 77</w:t>
        </w:r>
        <w:r w:rsidR="009E010C" w:rsidRPr="00E10EDA">
          <w:rPr>
            <w:rStyle w:val="Hyperlink"/>
            <w:lang w:val="en-US"/>
          </w:rPr>
          <w:t>. Mô hình thử nghiệm đa giao thức</w:t>
        </w:r>
        <w:r w:rsidR="009E010C">
          <w:rPr>
            <w:webHidden/>
          </w:rPr>
          <w:tab/>
        </w:r>
        <w:r w:rsidR="009E010C">
          <w:rPr>
            <w:webHidden/>
          </w:rPr>
          <w:fldChar w:fldCharType="begin"/>
        </w:r>
        <w:r w:rsidR="009E010C">
          <w:rPr>
            <w:webHidden/>
          </w:rPr>
          <w:instrText xml:space="preserve"> PAGEREF _Toc104650419 \h </w:instrText>
        </w:r>
        <w:r w:rsidR="009E010C">
          <w:rPr>
            <w:webHidden/>
          </w:rPr>
        </w:r>
        <w:r w:rsidR="009E010C">
          <w:rPr>
            <w:webHidden/>
          </w:rPr>
          <w:fldChar w:fldCharType="separate"/>
        </w:r>
        <w:r w:rsidR="009E010C">
          <w:rPr>
            <w:webHidden/>
          </w:rPr>
          <w:t>101</w:t>
        </w:r>
        <w:r w:rsidR="009E010C">
          <w:rPr>
            <w:webHidden/>
          </w:rPr>
          <w:fldChar w:fldCharType="end"/>
        </w:r>
      </w:hyperlink>
    </w:p>
    <w:p w14:paraId="0DFC4984" w14:textId="46D1848C" w:rsidR="009E010C" w:rsidRDefault="00AC5449">
      <w:pPr>
        <w:pStyle w:val="TableofFigures"/>
        <w:tabs>
          <w:tab w:val="right" w:leader="dot" w:pos="8630"/>
        </w:tabs>
        <w:rPr>
          <w:rFonts w:asciiTheme="minorHAnsi" w:eastAsiaTheme="minorEastAsia" w:hAnsiTheme="minorHAnsi" w:cstheme="minorBidi"/>
          <w:sz w:val="22"/>
          <w:szCs w:val="22"/>
          <w:lang w:val="en-US"/>
        </w:rPr>
      </w:pPr>
      <w:hyperlink w:anchor="_Toc104650420" w:history="1">
        <w:r w:rsidR="009E010C" w:rsidRPr="00E10EDA">
          <w:rPr>
            <w:rStyle w:val="Hyperlink"/>
          </w:rPr>
          <w:t>Hình 78</w:t>
        </w:r>
        <w:r w:rsidR="009E010C" w:rsidRPr="00E10EDA">
          <w:rPr>
            <w:rStyle w:val="Hyperlink"/>
            <w:lang w:val="en-US"/>
          </w:rPr>
          <w:t>. Kết quả thực hiện của thử nghiệm đánh giá ứng dụng đa giao thức</w:t>
        </w:r>
        <w:r w:rsidR="009E010C">
          <w:rPr>
            <w:webHidden/>
          </w:rPr>
          <w:tab/>
        </w:r>
        <w:r w:rsidR="009E010C">
          <w:rPr>
            <w:webHidden/>
          </w:rPr>
          <w:fldChar w:fldCharType="begin"/>
        </w:r>
        <w:r w:rsidR="009E010C">
          <w:rPr>
            <w:webHidden/>
          </w:rPr>
          <w:instrText xml:space="preserve"> PAGEREF _Toc104650420 \h </w:instrText>
        </w:r>
        <w:r w:rsidR="009E010C">
          <w:rPr>
            <w:webHidden/>
          </w:rPr>
        </w:r>
        <w:r w:rsidR="009E010C">
          <w:rPr>
            <w:webHidden/>
          </w:rPr>
          <w:fldChar w:fldCharType="separate"/>
        </w:r>
        <w:r w:rsidR="009E010C">
          <w:rPr>
            <w:webHidden/>
          </w:rPr>
          <w:t>102</w:t>
        </w:r>
        <w:r w:rsidR="009E010C">
          <w:rPr>
            <w:webHidden/>
          </w:rPr>
          <w:fldChar w:fldCharType="end"/>
        </w:r>
      </w:hyperlink>
    </w:p>
    <w:p w14:paraId="2E94BF29" w14:textId="229CF9B0" w:rsidR="00CF7AB2" w:rsidRPr="00885DDD" w:rsidRDefault="009E010C">
      <w:pPr>
        <w:spacing w:before="0" w:line="276" w:lineRule="auto"/>
        <w:jc w:val="left"/>
      </w:pPr>
      <w:r>
        <w:fldChar w:fldCharType="end"/>
      </w:r>
    </w:p>
    <w:p w14:paraId="1B7660B0" w14:textId="77777777" w:rsidR="0090426B" w:rsidRPr="00885DDD" w:rsidRDefault="0090426B">
      <w:pPr>
        <w:spacing w:before="0" w:line="276" w:lineRule="auto"/>
        <w:jc w:val="left"/>
      </w:pPr>
    </w:p>
    <w:p w14:paraId="2767FCC8" w14:textId="77777777" w:rsidR="00CB0324" w:rsidRPr="00885DDD" w:rsidRDefault="00CB0324">
      <w:pPr>
        <w:spacing w:before="0" w:line="276" w:lineRule="auto"/>
        <w:jc w:val="left"/>
        <w:rPr>
          <w:rFonts w:eastAsia="Times New Roman"/>
          <w:b/>
          <w:caps/>
          <w:sz w:val="28"/>
        </w:rPr>
      </w:pPr>
      <w:r w:rsidRPr="00885DDD">
        <w:rPr>
          <w:rFonts w:eastAsia="Times New Roman"/>
          <w:b/>
          <w:caps/>
          <w:sz w:val="28"/>
        </w:rPr>
        <w:br w:type="page"/>
      </w:r>
    </w:p>
    <w:p w14:paraId="3548E8B6" w14:textId="009B553B" w:rsidR="003C2EA7" w:rsidRDefault="0090426B" w:rsidP="00D17F8B">
      <w:pPr>
        <w:pStyle w:val="Heading1"/>
        <w:numPr>
          <w:ilvl w:val="0"/>
          <w:numId w:val="0"/>
        </w:numPr>
      </w:pPr>
      <w:bookmarkStart w:id="11" w:name="_Toc104650427"/>
      <w:r w:rsidRPr="00885DDD">
        <w:t>DANH SÁCH TỪ VIẾT TẮT</w:t>
      </w:r>
      <w:bookmarkStart w:id="12" w:name="_Toc439062360"/>
      <w:bookmarkEnd w:id="11"/>
    </w:p>
    <w:p w14:paraId="41FDE6E8" w14:textId="77777777" w:rsidR="00D17F8B" w:rsidRDefault="00D17F8B" w:rsidP="00D17F8B">
      <w:pPr>
        <w:spacing w:before="0" w:after="0" w:line="240" w:lineRule="auto"/>
      </w:pPr>
      <w:r>
        <w:t>6LoWPAN</w:t>
      </w:r>
      <w:r>
        <w:tab/>
        <w:t>IPv6 over Low power Wireless Personal Area Networks</w:t>
      </w:r>
    </w:p>
    <w:p w14:paraId="44903BC8" w14:textId="77777777" w:rsidR="00D17F8B" w:rsidRDefault="00D17F8B" w:rsidP="00D17F8B">
      <w:pPr>
        <w:spacing w:before="0" w:after="0" w:line="240" w:lineRule="auto"/>
      </w:pPr>
      <w:r>
        <w:t>ACK</w:t>
      </w:r>
      <w:r>
        <w:tab/>
      </w:r>
      <w:r>
        <w:tab/>
        <w:t>Acknowledgement</w:t>
      </w:r>
    </w:p>
    <w:p w14:paraId="6C5237E7" w14:textId="77777777" w:rsidR="00D17F8B" w:rsidRDefault="00D17F8B" w:rsidP="00D17F8B">
      <w:pPr>
        <w:spacing w:before="0" w:after="0" w:line="240" w:lineRule="auto"/>
      </w:pPr>
      <w:r>
        <w:t>ATT</w:t>
      </w:r>
      <w:r>
        <w:tab/>
      </w:r>
      <w:r>
        <w:tab/>
        <w:t>Attribute Protocol</w:t>
      </w:r>
    </w:p>
    <w:p w14:paraId="2937875D" w14:textId="77777777" w:rsidR="00D17F8B" w:rsidRDefault="00D17F8B" w:rsidP="00D17F8B">
      <w:pPr>
        <w:spacing w:before="0" w:after="0" w:line="240" w:lineRule="auto"/>
      </w:pPr>
      <w:r>
        <w:t>BLE</w:t>
      </w:r>
      <w:r>
        <w:tab/>
      </w:r>
      <w:r>
        <w:tab/>
        <w:t>Bluetooth Low Energy</w:t>
      </w:r>
    </w:p>
    <w:p w14:paraId="5250CABC" w14:textId="77777777" w:rsidR="00D17F8B" w:rsidRDefault="00D17F8B" w:rsidP="00D17F8B">
      <w:pPr>
        <w:spacing w:before="0" w:after="0" w:line="240" w:lineRule="auto"/>
      </w:pPr>
      <w:r>
        <w:t>CoAP</w:t>
      </w:r>
      <w:r>
        <w:tab/>
      </w:r>
      <w:r>
        <w:tab/>
        <w:t>Constrained Application Protocol</w:t>
      </w:r>
    </w:p>
    <w:p w14:paraId="007E60DF" w14:textId="77777777" w:rsidR="00D17F8B" w:rsidRDefault="00D17F8B" w:rsidP="00D17F8B">
      <w:pPr>
        <w:spacing w:before="0" w:after="0" w:line="240" w:lineRule="auto"/>
      </w:pPr>
      <w:r>
        <w:t xml:space="preserve">CLI </w:t>
      </w:r>
      <w:r>
        <w:tab/>
      </w:r>
      <w:r>
        <w:tab/>
        <w:t>Command-line Interface</w:t>
      </w:r>
    </w:p>
    <w:p w14:paraId="0B5704EF" w14:textId="77777777" w:rsidR="00D17F8B" w:rsidRDefault="00D17F8B" w:rsidP="00D17F8B">
      <w:pPr>
        <w:spacing w:before="0" w:after="0" w:line="240" w:lineRule="auto"/>
      </w:pPr>
      <w:r>
        <w:t>CSMA</w:t>
      </w:r>
      <w:r>
        <w:tab/>
      </w:r>
      <w:r>
        <w:tab/>
        <w:t>Carrier Sense Multiple Access</w:t>
      </w:r>
    </w:p>
    <w:p w14:paraId="246507F7" w14:textId="77777777" w:rsidR="00D17F8B" w:rsidRDefault="00D17F8B" w:rsidP="00D17F8B">
      <w:pPr>
        <w:spacing w:before="0" w:after="0" w:line="240" w:lineRule="auto"/>
      </w:pPr>
      <w:r>
        <w:t xml:space="preserve">DTLS </w:t>
      </w:r>
      <w:r>
        <w:tab/>
      </w:r>
      <w:r>
        <w:tab/>
        <w:t>Datagram Transport Layer Security</w:t>
      </w:r>
    </w:p>
    <w:p w14:paraId="52EF441E" w14:textId="77777777" w:rsidR="00D17F8B" w:rsidRDefault="00D17F8B" w:rsidP="00D17F8B">
      <w:pPr>
        <w:spacing w:before="0" w:after="0" w:line="240" w:lineRule="auto"/>
      </w:pPr>
      <w:r>
        <w:t>ED</w:t>
      </w:r>
      <w:r>
        <w:tab/>
      </w:r>
      <w:r>
        <w:tab/>
        <w:t>End device</w:t>
      </w:r>
    </w:p>
    <w:p w14:paraId="401509A1" w14:textId="77777777" w:rsidR="00D17F8B" w:rsidRDefault="00D17F8B" w:rsidP="00D17F8B">
      <w:pPr>
        <w:spacing w:before="0" w:after="0" w:line="240" w:lineRule="auto"/>
      </w:pPr>
      <w:r>
        <w:t>EID</w:t>
      </w:r>
      <w:r>
        <w:tab/>
      </w:r>
      <w:r>
        <w:tab/>
        <w:t>Endpoint Identifier</w:t>
      </w:r>
    </w:p>
    <w:p w14:paraId="021F35AA" w14:textId="77777777" w:rsidR="00D17F8B" w:rsidRDefault="00D17F8B" w:rsidP="00D17F8B">
      <w:pPr>
        <w:spacing w:before="0" w:after="0" w:line="240" w:lineRule="auto"/>
      </w:pPr>
      <w:r>
        <w:t>FTD</w:t>
      </w:r>
      <w:r>
        <w:tab/>
      </w:r>
      <w:r>
        <w:tab/>
        <w:t>Full thread device</w:t>
      </w:r>
    </w:p>
    <w:p w14:paraId="025A7BE0" w14:textId="77777777" w:rsidR="00D17F8B" w:rsidRDefault="00D17F8B" w:rsidP="00D17F8B">
      <w:pPr>
        <w:spacing w:before="0" w:after="0" w:line="240" w:lineRule="auto"/>
      </w:pPr>
      <w:r>
        <w:t>GAP</w:t>
      </w:r>
      <w:r>
        <w:tab/>
      </w:r>
      <w:r>
        <w:tab/>
        <w:t>Generic Access Profile</w:t>
      </w:r>
    </w:p>
    <w:p w14:paraId="644EEDEF" w14:textId="77777777" w:rsidR="00D17F8B" w:rsidRDefault="00D17F8B" w:rsidP="00D17F8B">
      <w:pPr>
        <w:spacing w:before="0" w:after="0" w:line="240" w:lineRule="auto"/>
      </w:pPr>
      <w:r>
        <w:t>GATT</w:t>
      </w:r>
      <w:r>
        <w:tab/>
      </w:r>
      <w:r>
        <w:tab/>
        <w:t>Generic Attribute Profile</w:t>
      </w:r>
    </w:p>
    <w:p w14:paraId="430AC515" w14:textId="77777777" w:rsidR="00D17F8B" w:rsidRDefault="00D17F8B" w:rsidP="00D17F8B">
      <w:pPr>
        <w:spacing w:before="0" w:after="0" w:line="240" w:lineRule="auto"/>
      </w:pPr>
      <w:r>
        <w:t>GTS</w:t>
      </w:r>
      <w:r>
        <w:tab/>
      </w:r>
      <w:r>
        <w:tab/>
        <w:t>Guaranteed Time Slots</w:t>
      </w:r>
    </w:p>
    <w:p w14:paraId="0F3791F8" w14:textId="77777777" w:rsidR="00D17F8B" w:rsidRDefault="00D17F8B" w:rsidP="00D17F8B">
      <w:pPr>
        <w:spacing w:before="0" w:after="0" w:line="240" w:lineRule="auto"/>
      </w:pPr>
      <w:r>
        <w:t>GUA</w:t>
      </w:r>
      <w:r>
        <w:tab/>
      </w:r>
      <w:r>
        <w:tab/>
        <w:t>Global Unicast Address</w:t>
      </w:r>
    </w:p>
    <w:p w14:paraId="61E79AAD" w14:textId="77777777" w:rsidR="00D17F8B" w:rsidRDefault="00D17F8B" w:rsidP="00D17F8B">
      <w:pPr>
        <w:spacing w:before="0" w:after="0" w:line="240" w:lineRule="auto"/>
      </w:pPr>
      <w:r>
        <w:t xml:space="preserve">HCI </w:t>
      </w:r>
      <w:r>
        <w:tab/>
      </w:r>
      <w:r>
        <w:tab/>
        <w:t>Host Controller Interface</w:t>
      </w:r>
    </w:p>
    <w:p w14:paraId="0D25D8E9" w14:textId="77777777" w:rsidR="00D17F8B" w:rsidRDefault="00D17F8B" w:rsidP="00D17F8B">
      <w:pPr>
        <w:spacing w:before="0" w:after="0" w:line="240" w:lineRule="auto"/>
      </w:pPr>
      <w:r>
        <w:t>HTTP</w:t>
      </w:r>
      <w:r>
        <w:tab/>
      </w:r>
      <w:r>
        <w:tab/>
        <w:t>Hypertext Transfer Protocol</w:t>
      </w:r>
    </w:p>
    <w:p w14:paraId="7FFF11FF" w14:textId="77777777" w:rsidR="00D17F8B" w:rsidRDefault="00D17F8B" w:rsidP="00D17F8B">
      <w:pPr>
        <w:spacing w:before="0" w:after="0" w:line="240" w:lineRule="auto"/>
      </w:pPr>
      <w:r>
        <w:t>IEEE</w:t>
      </w:r>
      <w:r>
        <w:tab/>
      </w:r>
      <w:r>
        <w:tab/>
        <w:t>Institute of Electrical and Electronics Engineers</w:t>
      </w:r>
    </w:p>
    <w:p w14:paraId="77625C0B" w14:textId="77777777" w:rsidR="00D17F8B" w:rsidRDefault="00D17F8B" w:rsidP="00D17F8B">
      <w:pPr>
        <w:spacing w:before="0" w:after="0" w:line="240" w:lineRule="auto"/>
      </w:pPr>
      <w:r>
        <w:t xml:space="preserve">IETF </w:t>
      </w:r>
      <w:r>
        <w:tab/>
      </w:r>
      <w:r>
        <w:tab/>
        <w:t>Internet Engineering Task Force</w:t>
      </w:r>
    </w:p>
    <w:p w14:paraId="13720E4E" w14:textId="77777777" w:rsidR="00D17F8B" w:rsidRDefault="00D17F8B" w:rsidP="00D17F8B">
      <w:pPr>
        <w:spacing w:before="0" w:after="0" w:line="240" w:lineRule="auto"/>
      </w:pPr>
      <w:r>
        <w:t>IP</w:t>
      </w:r>
      <w:r>
        <w:tab/>
      </w:r>
      <w:r>
        <w:tab/>
        <w:t>Internet Protocol</w:t>
      </w:r>
    </w:p>
    <w:p w14:paraId="199B8700" w14:textId="77777777" w:rsidR="00D17F8B" w:rsidRDefault="00D17F8B" w:rsidP="00D17F8B">
      <w:pPr>
        <w:spacing w:before="0" w:after="0" w:line="240" w:lineRule="auto"/>
      </w:pPr>
      <w:r>
        <w:t>IPv4</w:t>
      </w:r>
      <w:r>
        <w:tab/>
      </w:r>
      <w:r>
        <w:tab/>
        <w:t>Internet Protocol version 4</w:t>
      </w:r>
    </w:p>
    <w:p w14:paraId="7E96DB78" w14:textId="77777777" w:rsidR="00D17F8B" w:rsidRDefault="00D17F8B" w:rsidP="00D17F8B">
      <w:pPr>
        <w:spacing w:before="0" w:after="0" w:line="240" w:lineRule="auto"/>
      </w:pPr>
      <w:r>
        <w:t>IPv6</w:t>
      </w:r>
      <w:r>
        <w:tab/>
      </w:r>
      <w:r>
        <w:tab/>
        <w:t>Internet Protocol version 6</w:t>
      </w:r>
    </w:p>
    <w:p w14:paraId="7C6E8DF1" w14:textId="77777777" w:rsidR="00D17F8B" w:rsidRDefault="00D17F8B" w:rsidP="00D17F8B">
      <w:pPr>
        <w:spacing w:before="0" w:after="0" w:line="240" w:lineRule="auto"/>
      </w:pPr>
      <w:r>
        <w:t>MAC</w:t>
      </w:r>
      <w:r>
        <w:tab/>
      </w:r>
      <w:r>
        <w:tab/>
        <w:t>Media access control</w:t>
      </w:r>
    </w:p>
    <w:p w14:paraId="3848406D" w14:textId="77777777" w:rsidR="00D17F8B" w:rsidRDefault="00D17F8B" w:rsidP="00D17F8B">
      <w:pPr>
        <w:spacing w:before="0" w:after="0" w:line="240" w:lineRule="auto"/>
      </w:pPr>
      <w:r>
        <w:t>MLE</w:t>
      </w:r>
      <w:r>
        <w:tab/>
      </w:r>
      <w:r>
        <w:tab/>
        <w:t>Mesh Link Establishment</w:t>
      </w:r>
    </w:p>
    <w:p w14:paraId="46DC6266" w14:textId="77777777" w:rsidR="00D17F8B" w:rsidRDefault="00D17F8B" w:rsidP="00D17F8B">
      <w:pPr>
        <w:spacing w:before="0" w:after="0" w:line="240" w:lineRule="auto"/>
      </w:pPr>
      <w:r>
        <w:t>MTD</w:t>
      </w:r>
      <w:r>
        <w:tab/>
      </w:r>
      <w:r>
        <w:tab/>
        <w:t>Minimal thread device</w:t>
      </w:r>
    </w:p>
    <w:p w14:paraId="0FB7C3DE" w14:textId="77777777" w:rsidR="00D17F8B" w:rsidRDefault="00D17F8B" w:rsidP="00D17F8B">
      <w:pPr>
        <w:spacing w:before="0" w:after="0" w:line="240" w:lineRule="auto"/>
      </w:pPr>
      <w:r>
        <w:t>NCP</w:t>
      </w:r>
      <w:r>
        <w:tab/>
      </w:r>
      <w:r>
        <w:tab/>
        <w:t>Network Co-processor</w:t>
      </w:r>
    </w:p>
    <w:p w14:paraId="17E1C2D7" w14:textId="77777777" w:rsidR="00D17F8B" w:rsidRDefault="00D17F8B" w:rsidP="00D17F8B">
      <w:pPr>
        <w:spacing w:before="0" w:after="0" w:line="240" w:lineRule="auto"/>
      </w:pPr>
      <w:r>
        <w:t>L2CAP</w:t>
      </w:r>
      <w:r>
        <w:tab/>
        <w:t>Logical Link Control and Adaptation Protocol</w:t>
      </w:r>
    </w:p>
    <w:p w14:paraId="4AFC6582" w14:textId="77777777" w:rsidR="00D17F8B" w:rsidRDefault="00D17F8B" w:rsidP="00D17F8B">
      <w:pPr>
        <w:spacing w:before="0" w:after="0" w:line="240" w:lineRule="auto"/>
      </w:pPr>
      <w:r>
        <w:t>LAN</w:t>
      </w:r>
      <w:r>
        <w:tab/>
      </w:r>
      <w:r>
        <w:tab/>
        <w:t>Local area network</w:t>
      </w:r>
    </w:p>
    <w:p w14:paraId="4FCEF6EE" w14:textId="77777777" w:rsidR="00D17F8B" w:rsidRDefault="00D17F8B" w:rsidP="00D17F8B">
      <w:pPr>
        <w:spacing w:before="0" w:after="0" w:line="240" w:lineRule="auto"/>
      </w:pPr>
      <w:r>
        <w:t xml:space="preserve">LR-WPAN </w:t>
      </w:r>
      <w:r>
        <w:tab/>
        <w:t>Low Rate – Wireless Personal Area Network</w:t>
      </w:r>
    </w:p>
    <w:p w14:paraId="51E3E5F8" w14:textId="77777777" w:rsidR="00D17F8B" w:rsidRDefault="00D17F8B" w:rsidP="00D17F8B">
      <w:pPr>
        <w:spacing w:before="0" w:after="0" w:line="240" w:lineRule="auto"/>
      </w:pPr>
      <w:r>
        <w:t>PRR</w:t>
      </w:r>
      <w:r>
        <w:tab/>
      </w:r>
      <w:r>
        <w:tab/>
        <w:t>Packet Reception Rate</w:t>
      </w:r>
    </w:p>
    <w:p w14:paraId="2EFA4F4F" w14:textId="77777777" w:rsidR="00D17F8B" w:rsidRDefault="00D17F8B" w:rsidP="00D17F8B">
      <w:pPr>
        <w:spacing w:before="0" w:after="0" w:line="240" w:lineRule="auto"/>
      </w:pPr>
      <w:r>
        <w:t xml:space="preserve">PAN </w:t>
      </w:r>
      <w:r>
        <w:tab/>
      </w:r>
      <w:r>
        <w:tab/>
        <w:t>Personal Area Network</w:t>
      </w:r>
    </w:p>
    <w:p w14:paraId="53C158F9" w14:textId="77777777" w:rsidR="00D17F8B" w:rsidRDefault="00D17F8B" w:rsidP="00D17F8B">
      <w:pPr>
        <w:spacing w:before="0" w:after="0" w:line="240" w:lineRule="auto"/>
      </w:pPr>
      <w:r>
        <w:t xml:space="preserve">PHY </w:t>
      </w:r>
      <w:r>
        <w:tab/>
      </w:r>
      <w:r>
        <w:tab/>
        <w:t>Physical layer</w:t>
      </w:r>
    </w:p>
    <w:p w14:paraId="3B7F290A" w14:textId="77777777" w:rsidR="00D17F8B" w:rsidRDefault="00D17F8B" w:rsidP="00D17F8B">
      <w:pPr>
        <w:spacing w:before="0" w:after="0" w:line="240" w:lineRule="auto"/>
      </w:pPr>
      <w:r>
        <w:t>PPDU</w:t>
      </w:r>
      <w:r>
        <w:tab/>
      </w:r>
      <w:r>
        <w:tab/>
        <w:t>Physical layer protocol data unit</w:t>
      </w:r>
    </w:p>
    <w:p w14:paraId="185643A5" w14:textId="77777777" w:rsidR="00D17F8B" w:rsidRDefault="00D17F8B" w:rsidP="00D17F8B">
      <w:pPr>
        <w:spacing w:before="0" w:after="0" w:line="240" w:lineRule="auto"/>
      </w:pPr>
      <w:r>
        <w:t>PSDU</w:t>
      </w:r>
      <w:r>
        <w:tab/>
      </w:r>
      <w:r>
        <w:tab/>
        <w:t>Physical layer service data unit</w:t>
      </w:r>
    </w:p>
    <w:p w14:paraId="406DD0B5" w14:textId="77777777" w:rsidR="00D17F8B" w:rsidRDefault="00D17F8B" w:rsidP="00D17F8B">
      <w:pPr>
        <w:spacing w:before="0" w:after="0" w:line="240" w:lineRule="auto"/>
      </w:pPr>
      <w:r>
        <w:t>REED</w:t>
      </w:r>
      <w:r>
        <w:tab/>
      </w:r>
      <w:r>
        <w:tab/>
        <w:t>Router eligible end device</w:t>
      </w:r>
    </w:p>
    <w:p w14:paraId="4FEC7955" w14:textId="77777777" w:rsidR="00D17F8B" w:rsidRDefault="00D17F8B" w:rsidP="00D17F8B">
      <w:pPr>
        <w:spacing w:before="0" w:after="0" w:line="240" w:lineRule="auto"/>
      </w:pPr>
      <w:r>
        <w:t>RLOC</w:t>
      </w:r>
      <w:r>
        <w:tab/>
      </w:r>
      <w:r>
        <w:tab/>
        <w:t>Routing Locator</w:t>
      </w:r>
    </w:p>
    <w:p w14:paraId="3DF799F4" w14:textId="77777777" w:rsidR="00D17F8B" w:rsidRDefault="00D17F8B" w:rsidP="00D17F8B">
      <w:pPr>
        <w:spacing w:before="0" w:after="0" w:line="240" w:lineRule="auto"/>
      </w:pPr>
      <w:r>
        <w:t>RTT</w:t>
      </w:r>
      <w:r>
        <w:tab/>
      </w:r>
      <w:r>
        <w:tab/>
        <w:t>Round-trip Time</w:t>
      </w:r>
    </w:p>
    <w:p w14:paraId="5EDA0AF1" w14:textId="77777777" w:rsidR="00D17F8B" w:rsidRDefault="00D17F8B" w:rsidP="00D17F8B">
      <w:pPr>
        <w:spacing w:before="0" w:after="0" w:line="240" w:lineRule="auto"/>
      </w:pPr>
      <w:r>
        <w:t>SM</w:t>
      </w:r>
      <w:r>
        <w:tab/>
      </w:r>
      <w:r>
        <w:tab/>
        <w:t>Security Manager</w:t>
      </w:r>
    </w:p>
    <w:p w14:paraId="6DE2AF91" w14:textId="77777777" w:rsidR="00D17F8B" w:rsidRDefault="00D17F8B" w:rsidP="00D17F8B">
      <w:pPr>
        <w:spacing w:before="0" w:after="0" w:line="240" w:lineRule="auto"/>
      </w:pPr>
      <w:r>
        <w:t>ULA</w:t>
      </w:r>
      <w:r>
        <w:tab/>
      </w:r>
      <w:r>
        <w:tab/>
        <w:t>Unique Local Address</w:t>
      </w:r>
    </w:p>
    <w:p w14:paraId="62217918" w14:textId="6FE4E866" w:rsidR="00D17F8B" w:rsidRDefault="00D17F8B" w:rsidP="00D17F8B">
      <w:pPr>
        <w:spacing w:before="0" w:after="0" w:line="240" w:lineRule="auto"/>
      </w:pPr>
      <w:r>
        <w:t>URI</w:t>
      </w:r>
      <w:r>
        <w:tab/>
      </w:r>
      <w:r>
        <w:tab/>
        <w:t>Uniform Resource Identifier</w:t>
      </w:r>
    </w:p>
    <w:p w14:paraId="3BB48B7D" w14:textId="63E7CA6A" w:rsidR="00D17F8B" w:rsidRPr="00D17F8B" w:rsidRDefault="00D17F8B" w:rsidP="00D17F8B">
      <w:pPr>
        <w:spacing w:before="0" w:after="0" w:line="240" w:lineRule="auto"/>
        <w:rPr>
          <w:lang w:val="en-US"/>
        </w:rPr>
      </w:pPr>
      <w:r>
        <w:rPr>
          <w:lang w:val="en-US"/>
        </w:rPr>
        <w:t>ZCL</w:t>
      </w:r>
      <w:r>
        <w:rPr>
          <w:lang w:val="en-US"/>
        </w:rPr>
        <w:tab/>
      </w:r>
      <w:r>
        <w:rPr>
          <w:lang w:val="en-US"/>
        </w:rPr>
        <w:tab/>
        <w:t>Zigbee Cluster Library</w:t>
      </w:r>
    </w:p>
    <w:p w14:paraId="506AAE22" w14:textId="3FECD576" w:rsidR="00893EB2" w:rsidRDefault="00893EB2" w:rsidP="003C2EA7"/>
    <w:p w14:paraId="7BC5E3B5" w14:textId="065EA0B2" w:rsidR="00893EB2" w:rsidRDefault="00893EB2" w:rsidP="003C2EA7"/>
    <w:p w14:paraId="7747830F" w14:textId="423519B8" w:rsidR="00893EB2" w:rsidRDefault="00893EB2" w:rsidP="003C2EA7"/>
    <w:p w14:paraId="0A287AA5" w14:textId="4DF5B467" w:rsidR="00893EB2" w:rsidRDefault="00893EB2" w:rsidP="003C2EA7"/>
    <w:p w14:paraId="6616B08D" w14:textId="31B17112" w:rsidR="00893EB2" w:rsidRDefault="00893EB2" w:rsidP="003C2EA7"/>
    <w:p w14:paraId="7F4B9388" w14:textId="582D92AE" w:rsidR="00893EB2" w:rsidRDefault="00893EB2" w:rsidP="003C2EA7"/>
    <w:p w14:paraId="6760EF1B" w14:textId="0CC1CD1B" w:rsidR="00893EB2" w:rsidRDefault="00893EB2" w:rsidP="003C2EA7"/>
    <w:p w14:paraId="01E646AD" w14:textId="20A3B153" w:rsidR="00893EB2" w:rsidRDefault="00893EB2" w:rsidP="003C2EA7"/>
    <w:p w14:paraId="42D68E99" w14:textId="56718A46" w:rsidR="00893EB2" w:rsidRDefault="00893EB2" w:rsidP="003C2EA7"/>
    <w:p w14:paraId="5CD2840F" w14:textId="69C431FF" w:rsidR="00893EB2" w:rsidRDefault="00893EB2" w:rsidP="003C2EA7"/>
    <w:p w14:paraId="26BF0291" w14:textId="4790F07E" w:rsidR="00893EB2" w:rsidRDefault="00893EB2" w:rsidP="003C2EA7"/>
    <w:p w14:paraId="1E66DC54" w14:textId="43D99461" w:rsidR="00893EB2" w:rsidRDefault="00893EB2" w:rsidP="003C2EA7"/>
    <w:p w14:paraId="0D1E1579" w14:textId="1182F49E" w:rsidR="00893EB2" w:rsidRDefault="00893EB2" w:rsidP="003C2EA7"/>
    <w:p w14:paraId="67EF046C" w14:textId="77777777" w:rsidR="00893EB2" w:rsidRPr="00885DDD" w:rsidRDefault="00893EB2" w:rsidP="003C2EA7"/>
    <w:p w14:paraId="49145E11" w14:textId="77777777" w:rsidR="003C2EA7" w:rsidRPr="00885DDD" w:rsidRDefault="003C2EA7" w:rsidP="003C2EA7"/>
    <w:p w14:paraId="2D6984C0" w14:textId="77777777" w:rsidR="003C2EA7" w:rsidRPr="00885DDD" w:rsidRDefault="003C2EA7" w:rsidP="00E7022F">
      <w:pPr>
        <w:pStyle w:val="Caption"/>
        <w:sectPr w:rsidR="003C2EA7" w:rsidRPr="00885DDD" w:rsidSect="00BF5702">
          <w:headerReference w:type="default" r:id="rId12"/>
          <w:footerReference w:type="default" r:id="rId13"/>
          <w:headerReference w:type="first" r:id="rId14"/>
          <w:footerReference w:type="first" r:id="rId15"/>
          <w:type w:val="continuous"/>
          <w:pgSz w:w="12240" w:h="15840" w:code="1"/>
          <w:pgMar w:top="1440" w:right="1440" w:bottom="1440" w:left="2160" w:header="720" w:footer="720" w:gutter="0"/>
          <w:pgNumType w:fmt="lowerRoman" w:start="1"/>
          <w:cols w:space="720"/>
          <w:titlePg/>
        </w:sectPr>
      </w:pPr>
    </w:p>
    <w:p w14:paraId="1A8E0221" w14:textId="77777777" w:rsidR="00580814" w:rsidRDefault="00580814">
      <w:pPr>
        <w:spacing w:before="0" w:line="276" w:lineRule="auto"/>
        <w:jc w:val="left"/>
        <w:rPr>
          <w:b/>
          <w:smallCaps/>
          <w:sz w:val="32"/>
        </w:rPr>
      </w:pPr>
      <w:bookmarkStart w:id="13" w:name="_Toc2809911"/>
      <w:bookmarkEnd w:id="12"/>
      <w:r>
        <w:br w:type="page"/>
      </w:r>
    </w:p>
    <w:p w14:paraId="441673AB" w14:textId="713A2624" w:rsidR="00A23EDE" w:rsidRPr="00885DDD" w:rsidRDefault="00580814" w:rsidP="003C2EA7">
      <w:pPr>
        <w:pStyle w:val="Heading1"/>
        <w:ind w:left="0" w:firstLine="0"/>
      </w:pPr>
      <w:r>
        <w:rPr>
          <w:lang w:val="en-US"/>
        </w:rPr>
        <w:t xml:space="preserve"> </w:t>
      </w:r>
      <w:bookmarkStart w:id="14" w:name="_Toc104650428"/>
      <w:r w:rsidR="0090426B" w:rsidRPr="00885DDD">
        <w:t>GIỚI THIỆU</w:t>
      </w:r>
      <w:bookmarkEnd w:id="13"/>
      <w:bookmarkEnd w:id="14"/>
    </w:p>
    <w:p w14:paraId="2C60509F" w14:textId="77777777" w:rsidR="0090426B" w:rsidRPr="00885DDD" w:rsidRDefault="0090426B" w:rsidP="0090426B">
      <w:pPr>
        <w:pStyle w:val="Heading2"/>
      </w:pPr>
      <w:bookmarkStart w:id="15" w:name="_Toc2809912"/>
      <w:bookmarkStart w:id="16" w:name="_Toc104650429"/>
      <w:r w:rsidRPr="00885DDD">
        <w:t>Đặt vấn đề</w:t>
      </w:r>
      <w:bookmarkEnd w:id="15"/>
      <w:bookmarkEnd w:id="16"/>
    </w:p>
    <w:p w14:paraId="4B7CEF7D" w14:textId="77777777" w:rsidR="00AF367E" w:rsidRPr="00885DDD" w:rsidRDefault="00AF367E" w:rsidP="00AF367E">
      <w:pPr>
        <w:ind w:firstLine="576"/>
      </w:pPr>
      <w:r w:rsidRPr="00885DDD">
        <w:t>Thread (OpenThread) là một trong những công nghệ truyền tin không dây mới ra mắt trong những năm gần đây. Thread được thiết kế đặc biệt cho các ứng dụng mạng công suất thấp, tập trung vào hiệu quả về vùng phủ sóng và năng lượng. Đặc biệt, Thread chạy trên nền IPv6, khác với các giao thức trước đây. Điển hình cho các ứng dụng sử dụng công nghệ Thread là nhà thông minh, thành phố thông minh, trang trại thông minh, … Đã có nhiều hãng sản xuất phần cứng tích hợp Thread trở thành một trong những giao thức chính bên cạnh các giao thức phổ biến như Bluetooth Low Energy (BLE) và Zigbee.</w:t>
      </w:r>
    </w:p>
    <w:p w14:paraId="12FC682D" w14:textId="77777777" w:rsidR="00AF367E" w:rsidRPr="00885DDD" w:rsidRDefault="00AF367E" w:rsidP="00AF367E">
      <w:pPr>
        <w:ind w:firstLine="576"/>
      </w:pPr>
      <w:r w:rsidRPr="00885DDD">
        <w:t>Trong luận văn tốt nghiệp này, nhóm chúng em sẽ tiến hành thiết kế và xây dựng mô hình mạng đa giao thức với mục tiêu:</w:t>
      </w:r>
    </w:p>
    <w:p w14:paraId="7835510C" w14:textId="77777777" w:rsidR="00AF367E" w:rsidRPr="00885DDD" w:rsidRDefault="00AF367E" w:rsidP="009B6598">
      <w:pPr>
        <w:pStyle w:val="BulletPoint"/>
      </w:pPr>
      <w:r w:rsidRPr="00885DDD">
        <w:t>Đo đạc và kiểm tra độ hiệu quả của mạng Thread trong môi trường thực tế.</w:t>
      </w:r>
    </w:p>
    <w:p w14:paraId="045C57D9" w14:textId="30733D3C" w:rsidR="00AF367E" w:rsidRPr="00885DDD" w:rsidRDefault="00AF367E" w:rsidP="009B6598">
      <w:pPr>
        <w:pStyle w:val="BulletPoint"/>
      </w:pPr>
      <w:r w:rsidRPr="00885DDD">
        <w:t>Chạy đa giao thức giúp hỗ trợ công nghệ ra mắt từ lâu và tiết kiệm phần cứng.</w:t>
      </w:r>
    </w:p>
    <w:p w14:paraId="0D630C6C" w14:textId="77777777" w:rsidR="0090426B" w:rsidRPr="00885DDD" w:rsidRDefault="0090426B" w:rsidP="0090426B">
      <w:pPr>
        <w:pStyle w:val="Heading2"/>
      </w:pPr>
      <w:bookmarkStart w:id="17" w:name="_Toc2809913"/>
      <w:bookmarkStart w:id="18" w:name="_Toc104650430"/>
      <w:r w:rsidRPr="00885DDD">
        <w:t>Phạm vi và phương pháp nghiên cứu</w:t>
      </w:r>
      <w:bookmarkEnd w:id="17"/>
      <w:bookmarkEnd w:id="18"/>
    </w:p>
    <w:p w14:paraId="32BF751F" w14:textId="7D89BA00" w:rsidR="00622932" w:rsidRDefault="00622932" w:rsidP="00622932">
      <w:pPr>
        <w:pStyle w:val="BulletPoint"/>
      </w:pPr>
      <w:r>
        <w:t>Nghiên cứu ba giao thức phổ biến trong ứng dụng IoT là Zigbee, Bluetooth và Thread</w:t>
      </w:r>
    </w:p>
    <w:p w14:paraId="2BE0375E" w14:textId="7C7D9F3A" w:rsidR="0090426B" w:rsidRDefault="00622932" w:rsidP="00622932">
      <w:pPr>
        <w:pStyle w:val="BulletPoint"/>
      </w:pPr>
      <w:r>
        <w:t>Thiết kế các khối của hệ thống và hiện thực hóa trên các phần cứng khác nhau</w:t>
      </w:r>
    </w:p>
    <w:p w14:paraId="7A527C96" w14:textId="1CC6B958" w:rsidR="00622932" w:rsidRDefault="00622932" w:rsidP="00622932">
      <w:pPr>
        <w:pStyle w:val="BulletPoint"/>
      </w:pPr>
      <w:r>
        <w:t>Thực hiện đo đạc thực tế để đánh giá hệ thống</w:t>
      </w:r>
    </w:p>
    <w:p w14:paraId="5757F148" w14:textId="77777777" w:rsidR="0090426B" w:rsidRPr="00885DDD" w:rsidRDefault="0090426B" w:rsidP="0090426B">
      <w:pPr>
        <w:pStyle w:val="Heading2"/>
      </w:pPr>
      <w:bookmarkStart w:id="19" w:name="_Toc2809914"/>
      <w:bookmarkStart w:id="20" w:name="_Toc104650431"/>
      <w:r w:rsidRPr="00885DDD">
        <w:t>Các đóng góp của luận văn</w:t>
      </w:r>
      <w:bookmarkEnd w:id="19"/>
      <w:bookmarkEnd w:id="20"/>
    </w:p>
    <w:p w14:paraId="63D04945" w14:textId="443F0E7E" w:rsidR="0090426B" w:rsidRPr="00885DDD" w:rsidRDefault="0090426B" w:rsidP="00EC21B2">
      <w:pPr>
        <w:ind w:firstLine="576"/>
      </w:pPr>
      <w:r w:rsidRPr="00885DDD">
        <w:t>Luận văn này có các đóng góp như sau:</w:t>
      </w:r>
      <w:r w:rsidR="00EE028F" w:rsidRPr="00885DDD">
        <w:t xml:space="preserve"> </w:t>
      </w:r>
    </w:p>
    <w:p w14:paraId="5DB38E04" w14:textId="77777777" w:rsidR="00EC21B2" w:rsidRPr="00EC21B2" w:rsidRDefault="00EC21B2" w:rsidP="00EC21B2">
      <w:pPr>
        <w:pStyle w:val="ListParagraph"/>
        <w:numPr>
          <w:ilvl w:val="0"/>
          <w:numId w:val="74"/>
        </w:numPr>
      </w:pPr>
      <w:r>
        <w:rPr>
          <w:lang w:val="en-US"/>
        </w:rPr>
        <w:t>Xây dựng Gateway chạy đa giao thức góp phần tích hợp các giao thức phổ biến vào một hệ thống IoT</w:t>
      </w:r>
    </w:p>
    <w:p w14:paraId="520BA691" w14:textId="38E7BB6F" w:rsidR="00F161D5" w:rsidRPr="00622932" w:rsidRDefault="00EC21B2" w:rsidP="00622932">
      <w:pPr>
        <w:pStyle w:val="ListParagraph"/>
        <w:numPr>
          <w:ilvl w:val="0"/>
          <w:numId w:val="74"/>
        </w:numPr>
      </w:pPr>
      <w:r>
        <w:rPr>
          <w:lang w:val="en-US"/>
        </w:rPr>
        <w:t>Xây dựng mô mạng chạy đa giao thức và thực hiện đánh giá trong các điều kiện thực tế</w:t>
      </w:r>
      <w:bookmarkStart w:id="21" w:name="_Toc2809915"/>
    </w:p>
    <w:p w14:paraId="0527AB7E" w14:textId="465550DA" w:rsidR="0090426B" w:rsidRPr="00885DDD" w:rsidRDefault="0090426B" w:rsidP="0090426B">
      <w:pPr>
        <w:pStyle w:val="Heading1"/>
      </w:pPr>
      <w:bookmarkStart w:id="22" w:name="_Toc104650432"/>
      <w:r w:rsidRPr="00885DDD">
        <w:t>CƠ SỞ LÝ THUYẾT</w:t>
      </w:r>
      <w:bookmarkEnd w:id="21"/>
      <w:bookmarkEnd w:id="22"/>
    </w:p>
    <w:p w14:paraId="5DEABAD7" w14:textId="5D27044F" w:rsidR="0090426B" w:rsidRPr="00885DDD" w:rsidRDefault="00BC3B24" w:rsidP="0090426B">
      <w:pPr>
        <w:pStyle w:val="Heading2"/>
        <w:rPr>
          <w:bCs/>
          <w:szCs w:val="18"/>
        </w:rPr>
      </w:pPr>
      <w:bookmarkStart w:id="23" w:name="_Toc104650433"/>
      <w:r w:rsidRPr="00885DDD">
        <w:rPr>
          <w:bCs/>
          <w:szCs w:val="18"/>
        </w:rPr>
        <w:t>Tiêu chuẩn IEEE 802.15.4</w:t>
      </w:r>
      <w:bookmarkEnd w:id="23"/>
    </w:p>
    <w:p w14:paraId="1A90C649" w14:textId="77777777" w:rsidR="00BC3B24" w:rsidRPr="00885DDD" w:rsidRDefault="00BC3B24" w:rsidP="00BC3B24">
      <w:pPr>
        <w:ind w:firstLine="720"/>
      </w:pPr>
      <w:r w:rsidRPr="00885DDD">
        <w:t xml:space="preserve">Để có cái nhìn rõ ràng về kiến trúc và phân lớp các giao thức của thiết bị IoT, nhóm đề xuất cách tiếp cận như hình bên dưới. </w:t>
      </w:r>
    </w:p>
    <w:p w14:paraId="3F1391D9" w14:textId="77777777" w:rsidR="00BC3B24" w:rsidRPr="00885DDD" w:rsidRDefault="00BC3B24" w:rsidP="009B6598">
      <w:pPr>
        <w:pStyle w:val="BulletPoint"/>
      </w:pPr>
      <w:r w:rsidRPr="00885DDD">
        <w:t>Lớp ứng dụng (Application): CoAP, HTTP, MQTT</w:t>
      </w:r>
    </w:p>
    <w:p w14:paraId="6CCEF591" w14:textId="77777777" w:rsidR="00BC3B24" w:rsidRPr="00885DDD" w:rsidRDefault="00BC3B24" w:rsidP="009B6598">
      <w:pPr>
        <w:pStyle w:val="BulletPoint"/>
      </w:pPr>
      <w:r w:rsidRPr="00885DDD">
        <w:t>Lớp vận chuyển (Transport): UDP, TCP</w:t>
      </w:r>
    </w:p>
    <w:p w14:paraId="5AAF9D4E" w14:textId="77777777" w:rsidR="00BC3B24" w:rsidRPr="00885DDD" w:rsidRDefault="00BC3B24" w:rsidP="009B6598">
      <w:pPr>
        <w:pStyle w:val="BulletPoint"/>
      </w:pPr>
      <w:r w:rsidRPr="00885DDD">
        <w:t>Lớp mạng (Network): IPv6, 6LoWPAN</w:t>
      </w:r>
    </w:p>
    <w:p w14:paraId="00AF7BC6" w14:textId="05E73BC6" w:rsidR="00BC3B24" w:rsidRPr="00885DDD" w:rsidRDefault="00BC3B24" w:rsidP="009B6598">
      <w:pPr>
        <w:pStyle w:val="BulletPoint"/>
      </w:pPr>
      <w:r w:rsidRPr="00885DDD">
        <w:t>Lớp vật lý (Physical/Link): Tiêu chuẩn IEEE 802.15.4, Tiêu chuẩn IEEE 802.11</w:t>
      </w:r>
    </w:p>
    <w:p w14:paraId="37C0207D" w14:textId="77777777" w:rsidR="00BC3B24" w:rsidRPr="00885DDD" w:rsidRDefault="00BC3B24" w:rsidP="00BC3B24">
      <w:pPr>
        <w:keepNext/>
      </w:pPr>
      <w:r w:rsidRPr="00885DDD">
        <w:rPr>
          <w:color w:val="000000"/>
          <w:bdr w:val="none" w:sz="0" w:space="0" w:color="auto" w:frame="1"/>
        </w:rPr>
        <w:drawing>
          <wp:inline distT="0" distB="0" distL="0" distR="0" wp14:anchorId="27FC76B6" wp14:editId="4A458E0E">
            <wp:extent cx="5391150" cy="2476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1150" cy="2476500"/>
                    </a:xfrm>
                    <a:prstGeom prst="rect">
                      <a:avLst/>
                    </a:prstGeom>
                    <a:noFill/>
                    <a:ln>
                      <a:noFill/>
                    </a:ln>
                  </pic:spPr>
                </pic:pic>
              </a:graphicData>
            </a:graphic>
          </wp:inline>
        </w:drawing>
      </w:r>
    </w:p>
    <w:p w14:paraId="12ECC0EC" w14:textId="3689CD39" w:rsidR="00BC3B24" w:rsidRPr="00F97E2D" w:rsidRDefault="00BC3B24" w:rsidP="00E7022F">
      <w:pPr>
        <w:pStyle w:val="Caption"/>
        <w:rPr>
          <w:lang w:val="en-US"/>
        </w:rPr>
      </w:pPr>
      <w:bookmarkStart w:id="24" w:name="_Toc104650343"/>
      <w:r w:rsidRPr="00885DDD">
        <w:t xml:space="preserve">Hình </w:t>
      </w:r>
      <w:r w:rsidRPr="00885DDD">
        <w:fldChar w:fldCharType="begin"/>
      </w:r>
      <w:r w:rsidRPr="00885DDD">
        <w:instrText xml:space="preserve"> SEQ Hình \* ARABIC </w:instrText>
      </w:r>
      <w:r w:rsidRPr="00885DDD">
        <w:fldChar w:fldCharType="separate"/>
      </w:r>
      <w:r w:rsidR="007200F9">
        <w:t>1</w:t>
      </w:r>
      <w:r w:rsidRPr="00885DDD">
        <w:fldChar w:fldCharType="end"/>
      </w:r>
      <w:r w:rsidR="00804B6D" w:rsidRPr="00885DDD">
        <w:t>. Mô hình phân lớp các giao thức trong chuẩn IEEE 802.15.4</w:t>
      </w:r>
      <w:r w:rsidR="00F97E2D">
        <w:rPr>
          <w:lang w:val="en-US"/>
        </w:rPr>
        <w:t xml:space="preserve"> </w:t>
      </w:r>
      <w:sdt>
        <w:sdtPr>
          <w:rPr>
            <w:lang w:val="en-US"/>
          </w:rPr>
          <w:id w:val="1939865264"/>
          <w:citation/>
        </w:sdtPr>
        <w:sdtEndPr/>
        <w:sdtContent>
          <w:r w:rsidR="00F97E2D">
            <w:rPr>
              <w:lang w:val="en-US"/>
            </w:rPr>
            <w:fldChar w:fldCharType="begin"/>
          </w:r>
          <w:r w:rsidR="00F97E2D">
            <w:rPr>
              <w:lang w:val="en-US"/>
            </w:rPr>
            <w:instrText xml:space="preserve"> CITATION Jin13 \l 1033 </w:instrText>
          </w:r>
          <w:r w:rsidR="00F97E2D">
            <w:rPr>
              <w:lang w:val="en-US"/>
            </w:rPr>
            <w:fldChar w:fldCharType="separate"/>
          </w:r>
          <w:r w:rsidR="00F97E2D" w:rsidRPr="00F97E2D">
            <w:rPr>
              <w:lang w:val="en-US"/>
            </w:rPr>
            <w:t>[1]</w:t>
          </w:r>
          <w:r w:rsidR="00F97E2D">
            <w:rPr>
              <w:lang w:val="en-US"/>
            </w:rPr>
            <w:fldChar w:fldCharType="end"/>
          </w:r>
        </w:sdtContent>
      </w:sdt>
      <w:bookmarkEnd w:id="24"/>
    </w:p>
    <w:p w14:paraId="166C1741" w14:textId="251736AE" w:rsidR="00804B6D" w:rsidRPr="00885DDD" w:rsidRDefault="00804B6D" w:rsidP="00804B6D">
      <w:pPr>
        <w:ind w:firstLine="720"/>
      </w:pPr>
      <w:r w:rsidRPr="00885DDD">
        <w:t>IEEE 802.15.4 là một tiêu chuẩn cung cấp quy định cho giao thức MAC và lớp vật lý (PHY) trong mô hình OSI một khuôn khổ và các lớp thấp hơn trong mô hình OSI, dùng cho các kết nối không dây chi phí nhỏ và công suất nhỏ. Hiện nay, IEEE 802.15.4 là nền tảng của Zigbee, 6LoWPAN, WirelessHART và Thread. Một số đặc điểm nối bật của chuẩn truyền thông này</w:t>
      </w:r>
      <w:r w:rsidR="00F97E2D">
        <w:rPr>
          <w:lang w:val="en-US"/>
        </w:rPr>
        <w:t xml:space="preserve"> </w:t>
      </w:r>
      <w:sdt>
        <w:sdtPr>
          <w:rPr>
            <w:lang w:val="en-US"/>
          </w:rPr>
          <w:id w:val="-267845116"/>
          <w:citation/>
        </w:sdtPr>
        <w:sdtEndPr/>
        <w:sdtContent>
          <w:r w:rsidR="00F97E2D">
            <w:rPr>
              <w:lang w:val="en-US"/>
            </w:rPr>
            <w:fldChar w:fldCharType="begin"/>
          </w:r>
          <w:r w:rsidR="00F97E2D">
            <w:rPr>
              <w:lang w:val="en-US"/>
            </w:rPr>
            <w:instrText xml:space="preserve"> CITATION IEE201 \l 1033 </w:instrText>
          </w:r>
          <w:r w:rsidR="00F97E2D">
            <w:rPr>
              <w:lang w:val="en-US"/>
            </w:rPr>
            <w:fldChar w:fldCharType="separate"/>
          </w:r>
          <w:r w:rsidR="00F97E2D" w:rsidRPr="00F97E2D">
            <w:rPr>
              <w:lang w:val="en-US"/>
            </w:rPr>
            <w:t>[2]</w:t>
          </w:r>
          <w:r w:rsidR="00F97E2D">
            <w:rPr>
              <w:lang w:val="en-US"/>
            </w:rPr>
            <w:fldChar w:fldCharType="end"/>
          </w:r>
        </w:sdtContent>
      </w:sdt>
      <w:r w:rsidR="00F97E2D">
        <w:rPr>
          <w:lang w:val="en-US"/>
        </w:rPr>
        <w:t>.</w:t>
      </w:r>
    </w:p>
    <w:p w14:paraId="44DF0301" w14:textId="2F70D36F" w:rsidR="00804B6D" w:rsidRPr="00885DDD" w:rsidRDefault="00804B6D" w:rsidP="009B6598">
      <w:pPr>
        <w:pStyle w:val="BulletPoint"/>
      </w:pPr>
      <w:r w:rsidRPr="00885DDD">
        <w:t>Các phương pháp định tuyến đảm bảo năng lượng được bảo toàn và độ trễ truyền tin là ở mức thấp nhất có thể bằng cách dùng các khe thời gian bảo đảm (Guaranteed Time Slots)</w:t>
      </w:r>
    </w:p>
    <w:p w14:paraId="3A831362" w14:textId="77777777" w:rsidR="00804B6D" w:rsidRPr="00885DDD" w:rsidRDefault="00804B6D" w:rsidP="009B6598">
      <w:pPr>
        <w:pStyle w:val="BulletPoint"/>
      </w:pPr>
      <w:r w:rsidRPr="00885DDD">
        <w:t>Tránh xung đột trong quá trình truyền tin nhờ vào cơ chế đa truy nhập tránh xung đột CSMA/CA (Carrier Sense Multiple Access Collision Avoidance)</w:t>
      </w:r>
    </w:p>
    <w:p w14:paraId="518B5E28" w14:textId="77777777" w:rsidR="00804B6D" w:rsidRPr="00885DDD" w:rsidRDefault="00804B6D" w:rsidP="009B6598">
      <w:pPr>
        <w:pStyle w:val="BulletPoint"/>
      </w:pPr>
      <w:r w:rsidRPr="00885DDD">
        <w:t xml:space="preserve">Hỗ trợ nhiều chuẩn bảo mật </w:t>
      </w:r>
    </w:p>
    <w:p w14:paraId="731C5B20" w14:textId="418B5CAF" w:rsidR="00804B6D" w:rsidRPr="00885DDD" w:rsidRDefault="00804B6D" w:rsidP="009B6598">
      <w:pPr>
        <w:pStyle w:val="BulletPoint"/>
      </w:pPr>
      <w:r w:rsidRPr="00885DDD">
        <w:t>Hỗ trợ hàm quản lý năng lượng</w:t>
      </w:r>
    </w:p>
    <w:p w14:paraId="1A6F8017" w14:textId="2E8DF91C" w:rsidR="00804B6D" w:rsidRPr="00885DDD" w:rsidRDefault="00804B6D" w:rsidP="00804B6D">
      <w:pPr>
        <w:pStyle w:val="Heading3"/>
        <w:rPr>
          <w:lang w:val="vi-VN"/>
        </w:rPr>
      </w:pPr>
      <w:bookmarkStart w:id="25" w:name="_Toc104650434"/>
      <w:r w:rsidRPr="00885DDD">
        <w:rPr>
          <w:lang w:val="vi-VN"/>
        </w:rPr>
        <w:t>Lớp vật lý (PHY)</w:t>
      </w:r>
      <w:bookmarkEnd w:id="25"/>
    </w:p>
    <w:p w14:paraId="769940CA" w14:textId="58D82EEA" w:rsidR="001B7750" w:rsidRPr="00885DDD" w:rsidRDefault="00804B6D" w:rsidP="00804B6D">
      <w:pPr>
        <w:ind w:firstLine="720"/>
      </w:pPr>
      <w:r w:rsidRPr="00885DDD">
        <w:t xml:space="preserve">Lớp vật lý (PHY) cung cấp lớp giao tiếp trung gian giữa lớp MAC và kênh truyền vật lý. Các lớp cao hơn sẽ kiểm soát phần cứng và phần mềm của bộ thu phát radio thông qua lớp vật lý. PHY Management Enitity (PLME) là một giao diện cung cấp các chức năng quản lý quan trọng của lớp vật lý . PLME sẽ quản lý các tham số số, đối tượng và một số thông tin khác của lớp PHY. </w:t>
      </w:r>
      <w:r w:rsidR="001B7750" w:rsidRPr="00885DDD">
        <w:t>Một số tham số quan trọng bao gồm</w:t>
      </w:r>
      <w:r w:rsidR="000435A7">
        <w:rPr>
          <w:lang w:val="en-US"/>
        </w:rPr>
        <w:t xml:space="preserve"> </w:t>
      </w:r>
      <w:sdt>
        <w:sdtPr>
          <w:rPr>
            <w:lang w:val="en-US"/>
          </w:rPr>
          <w:id w:val="1797099012"/>
          <w:citation/>
        </w:sdtPr>
        <w:sdtEndPr/>
        <w:sdtContent>
          <w:r w:rsidR="000435A7">
            <w:rPr>
              <w:lang w:val="en-US"/>
            </w:rPr>
            <w:fldChar w:fldCharType="begin"/>
          </w:r>
          <w:r w:rsidR="000435A7">
            <w:rPr>
              <w:lang w:val="en-US"/>
            </w:rPr>
            <w:instrText xml:space="preserve"> CITATION IEE201 \l 1033 </w:instrText>
          </w:r>
          <w:r w:rsidR="000435A7">
            <w:rPr>
              <w:lang w:val="en-US"/>
            </w:rPr>
            <w:fldChar w:fldCharType="separate"/>
          </w:r>
          <w:r w:rsidR="000435A7" w:rsidRPr="000435A7">
            <w:rPr>
              <w:lang w:val="en-US"/>
            </w:rPr>
            <w:t>[2]</w:t>
          </w:r>
          <w:r w:rsidR="000435A7">
            <w:rPr>
              <w:lang w:val="en-US"/>
            </w:rPr>
            <w:fldChar w:fldCharType="end"/>
          </w:r>
        </w:sdtContent>
      </w:sdt>
      <w:r w:rsidR="001B7750" w:rsidRPr="00885DDD">
        <w:t>:</w:t>
      </w:r>
    </w:p>
    <w:p w14:paraId="7592343F" w14:textId="77777777" w:rsidR="001B7750" w:rsidRPr="00885DDD" w:rsidRDefault="001B7750" w:rsidP="009B6598">
      <w:pPr>
        <w:pStyle w:val="BulletPoint"/>
      </w:pPr>
      <w:r w:rsidRPr="00885DDD">
        <w:t>Tốc độ chip: 1600 kchip/s</w:t>
      </w:r>
    </w:p>
    <w:p w14:paraId="04EB4A27" w14:textId="77777777" w:rsidR="001B7750" w:rsidRPr="00885DDD" w:rsidRDefault="001B7750" w:rsidP="009B6598">
      <w:pPr>
        <w:pStyle w:val="BulletPoint"/>
      </w:pPr>
      <w:r w:rsidRPr="00885DDD">
        <w:t>Lấy mẫu: O - QPSK. DSSS (Direct Sequence Spread Spectrum)</w:t>
      </w:r>
    </w:p>
    <w:p w14:paraId="518877FC" w14:textId="77777777" w:rsidR="001B7750" w:rsidRPr="00885DDD" w:rsidRDefault="001B7750" w:rsidP="009B6598">
      <w:pPr>
        <w:pStyle w:val="BulletPoint"/>
      </w:pPr>
      <w:r w:rsidRPr="00885DDD">
        <w:t>Tốc độ bit: 250 kb/s</w:t>
      </w:r>
    </w:p>
    <w:p w14:paraId="7B6FD2C3" w14:textId="77777777" w:rsidR="001B7750" w:rsidRPr="00885DDD" w:rsidRDefault="001B7750" w:rsidP="009B6598">
      <w:pPr>
        <w:pStyle w:val="BulletPoint"/>
      </w:pPr>
      <w:r w:rsidRPr="00885DDD">
        <w:t>Tốc độ mẫu: 62.5 ksymbol/s</w:t>
      </w:r>
    </w:p>
    <w:p w14:paraId="4783D1B0" w14:textId="286BEB0E" w:rsidR="001B7750" w:rsidRPr="00885DDD" w:rsidRDefault="001B7750" w:rsidP="009B6598">
      <w:pPr>
        <w:pStyle w:val="BulletPoint"/>
      </w:pPr>
      <w:r w:rsidRPr="00885DDD">
        <w:t>Số kênh truyền: 16</w:t>
      </w:r>
    </w:p>
    <w:p w14:paraId="4F252FC2" w14:textId="71578747" w:rsidR="001B7750" w:rsidRPr="00885DDD" w:rsidRDefault="001B7750" w:rsidP="009B6598">
      <w:pPr>
        <w:pStyle w:val="BulletPoint"/>
      </w:pPr>
      <w:r w:rsidRPr="00885DDD">
        <w:t>Mỗi gói tin của lớp vật lý (PHY protocol data unit - PPDU) mang theo 4 phần chính:</w:t>
      </w:r>
    </w:p>
    <w:p w14:paraId="6CC4CCAF" w14:textId="77777777" w:rsidR="001B7750" w:rsidRPr="00885DDD" w:rsidRDefault="001B7750" w:rsidP="009B6598">
      <w:pPr>
        <w:pStyle w:val="BulletPoint"/>
      </w:pPr>
      <w:r w:rsidRPr="00885DDD">
        <w:t>Preamble (32 bits - đồng bộ ký tự)</w:t>
      </w:r>
    </w:p>
    <w:p w14:paraId="54ED36C1" w14:textId="77777777" w:rsidR="001B7750" w:rsidRPr="00885DDD" w:rsidRDefault="001B7750" w:rsidP="009B6598">
      <w:pPr>
        <w:pStyle w:val="BulletPoint"/>
      </w:pPr>
      <w:r w:rsidRPr="00885DDD">
        <w:t>Start of Packet delimiter (8 bits - đồng bộ khung)</w:t>
      </w:r>
    </w:p>
    <w:p w14:paraId="2B5A7A95" w14:textId="77777777" w:rsidR="001B7750" w:rsidRPr="00885DDD" w:rsidRDefault="001B7750" w:rsidP="009B6598">
      <w:pPr>
        <w:pStyle w:val="BulletPoint"/>
      </w:pPr>
      <w:r w:rsidRPr="00885DDD">
        <w:t>PHY header/Độ dài gói tin (8 bits - thông báo độ dài trường PSDU)</w:t>
      </w:r>
    </w:p>
    <w:p w14:paraId="45EDAB06" w14:textId="63752F8D" w:rsidR="001B7750" w:rsidRPr="00885DDD" w:rsidRDefault="001B7750" w:rsidP="009B6598">
      <w:pPr>
        <w:pStyle w:val="BulletPoint"/>
      </w:pPr>
      <w:r w:rsidRPr="00885DDD">
        <w:t>PHY service data unit/PSDU (tối đa 127 bytes - trường data)</w:t>
      </w:r>
    </w:p>
    <w:p w14:paraId="1D7870EB" w14:textId="77777777" w:rsidR="008854C1" w:rsidRDefault="003D0E30" w:rsidP="008854C1">
      <w:pPr>
        <w:keepNext/>
        <w:ind w:left="360"/>
      </w:pPr>
      <w:r w:rsidRPr="00885DDD">
        <w:rPr>
          <w:color w:val="000000"/>
          <w:bdr w:val="none" w:sz="0" w:space="0" w:color="auto" w:frame="1"/>
        </w:rPr>
        <w:drawing>
          <wp:inline distT="0" distB="0" distL="0" distR="0" wp14:anchorId="616ED370" wp14:editId="17421AC7">
            <wp:extent cx="5486400" cy="1849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1849755"/>
                    </a:xfrm>
                    <a:prstGeom prst="rect">
                      <a:avLst/>
                    </a:prstGeom>
                    <a:noFill/>
                    <a:ln>
                      <a:noFill/>
                    </a:ln>
                  </pic:spPr>
                </pic:pic>
              </a:graphicData>
            </a:graphic>
          </wp:inline>
        </w:drawing>
      </w:r>
    </w:p>
    <w:p w14:paraId="21AE2D9C" w14:textId="1BEEAC29" w:rsidR="003D0E30" w:rsidRPr="00885DDD" w:rsidRDefault="008854C1" w:rsidP="00E7022F">
      <w:pPr>
        <w:pStyle w:val="Caption"/>
      </w:pPr>
      <w:bookmarkStart w:id="26" w:name="_Toc104650344"/>
      <w:r>
        <w:t xml:space="preserve">Hình </w:t>
      </w:r>
      <w:r>
        <w:fldChar w:fldCharType="begin"/>
      </w:r>
      <w:r>
        <w:instrText xml:space="preserve"> SEQ Hình \* ARABIC </w:instrText>
      </w:r>
      <w:r>
        <w:fldChar w:fldCharType="separate"/>
      </w:r>
      <w:r w:rsidR="007200F9">
        <w:t>2</w:t>
      </w:r>
      <w:r>
        <w:fldChar w:fldCharType="end"/>
      </w:r>
      <w:r>
        <w:rPr>
          <w:lang w:val="en-US"/>
        </w:rPr>
        <w:t xml:space="preserve">. </w:t>
      </w:r>
      <w:r w:rsidRPr="000A24CD">
        <w:rPr>
          <w:lang w:val="en-US"/>
        </w:rPr>
        <w:t>Khung dữ liệu lớp PHY và MAC</w:t>
      </w:r>
      <w:r w:rsidR="000435A7">
        <w:rPr>
          <w:lang w:val="en-US"/>
        </w:rPr>
        <w:t xml:space="preserve"> </w:t>
      </w:r>
      <w:sdt>
        <w:sdtPr>
          <w:rPr>
            <w:lang w:val="en-US"/>
          </w:rPr>
          <w:id w:val="-570341237"/>
          <w:citation/>
        </w:sdtPr>
        <w:sdtEndPr/>
        <w:sdtContent>
          <w:r w:rsidR="000435A7">
            <w:rPr>
              <w:lang w:val="en-US"/>
            </w:rPr>
            <w:fldChar w:fldCharType="begin"/>
          </w:r>
          <w:r w:rsidR="000435A7">
            <w:rPr>
              <w:lang w:val="en-US"/>
            </w:rPr>
            <w:instrText xml:space="preserve"> CITATION Kib16 \l 1033 </w:instrText>
          </w:r>
          <w:r w:rsidR="000435A7">
            <w:rPr>
              <w:lang w:val="en-US"/>
            </w:rPr>
            <w:fldChar w:fldCharType="separate"/>
          </w:r>
          <w:r w:rsidR="000435A7" w:rsidRPr="000435A7">
            <w:rPr>
              <w:lang w:val="en-US"/>
            </w:rPr>
            <w:t>[3]</w:t>
          </w:r>
          <w:r w:rsidR="000435A7">
            <w:rPr>
              <w:lang w:val="en-US"/>
            </w:rPr>
            <w:fldChar w:fldCharType="end"/>
          </w:r>
        </w:sdtContent>
      </w:sdt>
      <w:bookmarkEnd w:id="26"/>
    </w:p>
    <w:p w14:paraId="523B6C9D" w14:textId="70AD7074" w:rsidR="003D0E30" w:rsidRPr="00885DDD" w:rsidRDefault="003D0E30" w:rsidP="00804B6D">
      <w:pPr>
        <w:ind w:firstLine="720"/>
        <w:rPr>
          <w:color w:val="000000"/>
        </w:rPr>
      </w:pPr>
      <w:r w:rsidRPr="00885DDD">
        <w:rPr>
          <w:color w:val="000000"/>
        </w:rPr>
        <w:t>Bên cạnh đó, lớp PHY hỗ trợ các hàm quản lý như Energy dection (ED), Link quality indicator (LQI), Radio signal strength indicator (RSSI) và Clear channel assessment (CCA).</w:t>
      </w:r>
    </w:p>
    <w:p w14:paraId="6A95B9B2" w14:textId="0C28E2CF" w:rsidR="003D0E30" w:rsidRPr="00885DDD" w:rsidRDefault="003D0E30" w:rsidP="003D0E30">
      <w:pPr>
        <w:pStyle w:val="Heading3"/>
        <w:rPr>
          <w:lang w:val="vi-VN"/>
        </w:rPr>
      </w:pPr>
      <w:bookmarkStart w:id="27" w:name="_Toc104650435"/>
      <w:r w:rsidRPr="00885DDD">
        <w:rPr>
          <w:lang w:val="vi-VN"/>
        </w:rPr>
        <w:t>Lớp giao thức MAC</w:t>
      </w:r>
      <w:bookmarkEnd w:id="27"/>
    </w:p>
    <w:p w14:paraId="7FC0285B" w14:textId="0B6FF21D" w:rsidR="003D0E30" w:rsidRPr="00885DDD" w:rsidRDefault="003D0E30" w:rsidP="00804B6D">
      <w:pPr>
        <w:ind w:firstLine="720"/>
      </w:pPr>
      <w:r w:rsidRPr="00885DDD">
        <w:t>Nhiệm vụ của giao thức MAC là xử lý các thông điệp quan trọng và kiểm soát tắc nghẽn. Cụ thể, nó lắng nghe các kênh truyền và các lớp liên kết để kiểm soát các lần thử lại, khung ACK (xác nhận) các thông báo để liên lạc tin cậy bằng các giao thức CSMA (Carrier Sense Multiple Access). Mã hóa và bảo vệ giao thức MAC được sử dụng trên các tin nhắn thông qua các khóa được thiết lập và cấu hình bởi các lớp mô hình OSI cao hơn. Theo đó, nó cung cấp cho lớp mạng sự giao tiếp cơ bản vững chắc</w:t>
      </w:r>
      <w:r w:rsidR="000435A7">
        <w:rPr>
          <w:lang w:val="en-US"/>
        </w:rPr>
        <w:t xml:space="preserve"> </w:t>
      </w:r>
      <w:sdt>
        <w:sdtPr>
          <w:rPr>
            <w:lang w:val="en-US"/>
          </w:rPr>
          <w:id w:val="-444237159"/>
          <w:citation/>
        </w:sdtPr>
        <w:sdtEndPr/>
        <w:sdtContent>
          <w:r w:rsidR="000435A7">
            <w:rPr>
              <w:lang w:val="en-US"/>
            </w:rPr>
            <w:fldChar w:fldCharType="begin"/>
          </w:r>
          <w:r w:rsidR="000435A7">
            <w:rPr>
              <w:lang w:val="en-US"/>
            </w:rPr>
            <w:instrText xml:space="preserve"> CITATION IEE201 \l 1033 </w:instrText>
          </w:r>
          <w:r w:rsidR="000435A7">
            <w:rPr>
              <w:lang w:val="en-US"/>
            </w:rPr>
            <w:fldChar w:fldCharType="separate"/>
          </w:r>
          <w:r w:rsidR="000435A7" w:rsidRPr="000435A7">
            <w:rPr>
              <w:lang w:val="en-US"/>
            </w:rPr>
            <w:t>[2]</w:t>
          </w:r>
          <w:r w:rsidR="000435A7">
            <w:rPr>
              <w:lang w:val="en-US"/>
            </w:rPr>
            <w:fldChar w:fldCharType="end"/>
          </w:r>
        </w:sdtContent>
      </w:sdt>
      <w:r w:rsidR="007F088B" w:rsidRPr="00885DDD">
        <w:t>.</w:t>
      </w:r>
    </w:p>
    <w:p w14:paraId="5557E8D8" w14:textId="77777777" w:rsidR="007F088B" w:rsidRPr="00885DDD" w:rsidRDefault="007F088B" w:rsidP="007F088B">
      <w:pPr>
        <w:ind w:firstLine="720"/>
      </w:pPr>
      <w:r w:rsidRPr="00885DDD">
        <w:t>Giao thức MAC có hai chế độ:</w:t>
      </w:r>
    </w:p>
    <w:p w14:paraId="288C78D1" w14:textId="77777777" w:rsidR="007F088B" w:rsidRPr="00885DDD" w:rsidRDefault="007F088B" w:rsidP="009B6598">
      <w:pPr>
        <w:pStyle w:val="BulletPoint"/>
      </w:pPr>
      <w:r w:rsidRPr="00885DDD">
        <w:t>Chế độ không báo hiệu (non-beacon mode): Truyền dữ liệu bằng thuật toán CSMA / CA không có vạch. Một số đặc điểm của chế độ này: Không sử dụng cấu trúc siêu khung (superframe), Khả năng mở rộng, Tự tổ chức, Không đảm bảo nhận dữ liệu dữ liệu.</w:t>
      </w:r>
    </w:p>
    <w:p w14:paraId="64A910CD" w14:textId="1D896513" w:rsidR="007F088B" w:rsidRPr="00885DDD" w:rsidRDefault="007F088B" w:rsidP="009B6598">
      <w:pPr>
        <w:pStyle w:val="BulletPoint"/>
      </w:pPr>
      <w:r w:rsidRPr="00885DDD">
        <w:t>Chế độ báo hiệu (beacon mode): Bộ điều phối PAN tạo báo hiệu thường xuyên để đồng bộ hóa các node được liên kết với nó. Siêu khung (superframe) được giới hạn giữa các thiết bị.</w:t>
      </w:r>
    </w:p>
    <w:p w14:paraId="3AF75BCD" w14:textId="354C3B89" w:rsidR="007F088B" w:rsidRPr="00885DDD" w:rsidRDefault="007F088B" w:rsidP="007F088B">
      <w:pPr>
        <w:pStyle w:val="Heading3"/>
        <w:rPr>
          <w:lang w:val="vi-VN"/>
        </w:rPr>
      </w:pPr>
      <w:bookmarkStart w:id="28" w:name="_Toc104650436"/>
      <w:r w:rsidRPr="00885DDD">
        <w:rPr>
          <w:lang w:val="vi-VN"/>
        </w:rPr>
        <w:t>Lớp mạng</w:t>
      </w:r>
      <w:bookmarkEnd w:id="28"/>
    </w:p>
    <w:p w14:paraId="4894D5A1" w14:textId="2FDB9DCA" w:rsidR="007F088B" w:rsidRPr="00885DDD" w:rsidRDefault="007F088B" w:rsidP="007F088B">
      <w:pPr>
        <w:pStyle w:val="Heading4"/>
      </w:pPr>
      <w:r w:rsidRPr="00885DDD">
        <w:t>Giao thức IPv6</w:t>
      </w:r>
    </w:p>
    <w:p w14:paraId="03E3F890" w14:textId="6F58A55F" w:rsidR="007F088B" w:rsidRPr="00885DDD" w:rsidRDefault="007F088B" w:rsidP="00B4693E">
      <w:pPr>
        <w:ind w:firstLine="720"/>
      </w:pPr>
      <w:r w:rsidRPr="00885DDD">
        <w:t>Giao thức Internet phiên bản 6 (IPv6) là phiên bản mới nhất của Giao thức Internet (IP). IP cung cấp một hệ thống nhận dạng và định vị cho tất cả các thiết bị (máy tính,router, bộ chuyển mạch, ...) trên Internet. IPv4 hiện được sử dụng trong mạng nội bộ và mạng cá nhân cũng như Internet. IPv6 là thừa kế của IPv4 nên hỗ trợ hầu hết các chức năng trên IPv4.</w:t>
      </w:r>
      <w:r w:rsidR="00B4693E" w:rsidRPr="00885DDD">
        <w:t xml:space="preserve"> </w:t>
      </w:r>
      <w:r w:rsidRPr="00885DDD">
        <w:t>Lợi ích đáng kể của IPv6 là mạng có thể đánh địa chỉ trực tiếp cho các thiết bị thông qua Border Router và Dịch vụ đám mây có thể đánh địa chỉ các thiết bị cục bộ trên mạng bằng phương pháp định địa chỉ IP tiêu chuẩn</w:t>
      </w:r>
      <w:r w:rsidR="002D24E8">
        <w:rPr>
          <w:lang w:val="en-US"/>
        </w:rPr>
        <w:t xml:space="preserve"> </w:t>
      </w:r>
      <w:sdt>
        <w:sdtPr>
          <w:rPr>
            <w:lang w:val="en-US"/>
          </w:rPr>
          <w:id w:val="-895894699"/>
          <w:citation/>
        </w:sdtPr>
        <w:sdtEndPr/>
        <w:sdtContent>
          <w:r w:rsidR="002D24E8">
            <w:rPr>
              <w:lang w:val="en-US"/>
            </w:rPr>
            <w:fldChar w:fldCharType="begin"/>
          </w:r>
          <w:r w:rsidR="002D24E8">
            <w:rPr>
              <w:lang w:val="en-US"/>
            </w:rPr>
            <w:instrText xml:space="preserve"> CITATION Lad09 \l 1033 </w:instrText>
          </w:r>
          <w:r w:rsidR="002D24E8">
            <w:rPr>
              <w:lang w:val="en-US"/>
            </w:rPr>
            <w:fldChar w:fldCharType="separate"/>
          </w:r>
          <w:r w:rsidR="002D24E8" w:rsidRPr="002D24E8">
            <w:rPr>
              <w:lang w:val="en-US"/>
            </w:rPr>
            <w:t>[4]</w:t>
          </w:r>
          <w:r w:rsidR="002D24E8">
            <w:rPr>
              <w:lang w:val="en-US"/>
            </w:rPr>
            <w:fldChar w:fldCharType="end"/>
          </w:r>
        </w:sdtContent>
      </w:sdt>
      <w:r w:rsidRPr="00885DDD">
        <w:t>. Địa chỉ IPv6 hỗ trợ nhiều hơn một địa chỉ cục bộ duy nhất (Unque local address - ULA) hoặc địa chỉ unicast toàn cầu (Global unicast address - GUA) dựa trên tài nguyên của chúng.</w:t>
      </w:r>
    </w:p>
    <w:p w14:paraId="551086FF" w14:textId="6457E53E" w:rsidR="00B4693E" w:rsidRPr="00885DDD" w:rsidRDefault="007F088B" w:rsidP="00B4693E">
      <w:pPr>
        <w:ind w:firstLine="720"/>
      </w:pPr>
      <w:r w:rsidRPr="00885DDD">
        <w:t>Các bit bậc cao (N bit) của địa chỉ IPv6 xác định mạng, trong khi phần còn lại chỉ định địa chỉ cụ thể trong mạng. N bit đó được gọi là 'prefix'. '/ 64' cho thấy N = 64 hoặc địa chỉ này có tiền tố 64 bit.</w:t>
      </w:r>
      <w:r w:rsidR="00B4693E" w:rsidRPr="00885DDD">
        <w:t xml:space="preserve"> Trong mạng Thread, mạng chọn một prefix sẽ được sử dụng trong toàn mạng</w:t>
      </w:r>
      <w:r w:rsidR="002D24E8">
        <w:rPr>
          <w:lang w:val="en-US"/>
        </w:rPr>
        <w:t xml:space="preserve"> </w:t>
      </w:r>
      <w:sdt>
        <w:sdtPr>
          <w:rPr>
            <w:lang w:val="en-US"/>
          </w:rPr>
          <w:id w:val="1205056331"/>
          <w:citation/>
        </w:sdtPr>
        <w:sdtEndPr/>
        <w:sdtContent>
          <w:r w:rsidR="002D24E8">
            <w:rPr>
              <w:lang w:val="en-US"/>
            </w:rPr>
            <w:fldChar w:fldCharType="begin"/>
          </w:r>
          <w:r w:rsidR="002D24E8">
            <w:rPr>
              <w:lang w:val="en-US"/>
            </w:rPr>
            <w:instrText xml:space="preserve">CITATION Goo \l 1033 </w:instrText>
          </w:r>
          <w:r w:rsidR="002D24E8">
            <w:rPr>
              <w:lang w:val="en-US"/>
            </w:rPr>
            <w:fldChar w:fldCharType="separate"/>
          </w:r>
          <w:r w:rsidR="002D24E8" w:rsidRPr="002D24E8">
            <w:rPr>
              <w:lang w:val="en-US"/>
            </w:rPr>
            <w:t>[5]</w:t>
          </w:r>
          <w:r w:rsidR="002D24E8">
            <w:rPr>
              <w:lang w:val="en-US"/>
            </w:rPr>
            <w:fldChar w:fldCharType="end"/>
          </w:r>
        </w:sdtContent>
      </w:sdt>
      <w:r w:rsidR="00B4693E" w:rsidRPr="00885DDD">
        <w:t>. Tiền tố đó được gọi là Locally assigned global ID hoặc mesh local ULA prefix. Các thiết bị trong mạng Thread sử dụng địa chỉ MAC mở rộng của riêng chúng để xác định mã nhận dạng giao diện của chúng và định cấu hình địa chỉ IPv6 liên kết cục bộ với tiền tố FE80 :: 0/64. Các thiết bị luồng cũng hỗ trợ địa chỉ phát multicast, bao gồm phát multicast liên kết cục bộ tất cả các node, phát multicast liên kết cục bộ tất cả router.</w:t>
      </w:r>
    </w:p>
    <w:p w14:paraId="5E820245" w14:textId="4B359A38" w:rsidR="007F088B" w:rsidRPr="00885DDD" w:rsidRDefault="007F088B" w:rsidP="007F088B">
      <w:pPr>
        <w:pStyle w:val="Heading4"/>
      </w:pPr>
      <w:r w:rsidRPr="00885DDD">
        <w:t>6LoWPAN</w:t>
      </w:r>
    </w:p>
    <w:p w14:paraId="321B8E4E" w14:textId="74802977" w:rsidR="007F088B" w:rsidRPr="00246B2A" w:rsidRDefault="007F088B" w:rsidP="007F088B">
      <w:pPr>
        <w:ind w:firstLine="720"/>
        <w:rPr>
          <w:lang w:val="en-US"/>
        </w:rPr>
      </w:pPr>
      <w:r w:rsidRPr="00885DDD">
        <w:t>6LoWPAN là viết tắt của IPv6 Over Low Power Wireless Personal Networks. Giao thức 6LoWPAN xác định cơ chế kiểm soát gói tin khi giao tiếp qua chuẩn IPv6 (trên tiêu chuẩn IEEE 802.15.4)</w:t>
      </w:r>
      <w:r w:rsidR="00246B2A">
        <w:rPr>
          <w:lang w:val="en-US"/>
        </w:rPr>
        <w:t xml:space="preserve"> </w:t>
      </w:r>
      <w:sdt>
        <w:sdtPr>
          <w:rPr>
            <w:lang w:val="en-US"/>
          </w:rPr>
          <w:id w:val="-1045214972"/>
          <w:citation/>
        </w:sdtPr>
        <w:sdtEndPr/>
        <w:sdtContent>
          <w:r w:rsidR="00246B2A">
            <w:rPr>
              <w:lang w:val="en-US"/>
            </w:rPr>
            <w:fldChar w:fldCharType="begin"/>
          </w:r>
          <w:r w:rsidR="00246B2A">
            <w:rPr>
              <w:lang w:val="en-US"/>
            </w:rPr>
            <w:instrText xml:space="preserve"> CITATION JOl22 \l 1033 </w:instrText>
          </w:r>
          <w:r w:rsidR="00246B2A">
            <w:rPr>
              <w:lang w:val="en-US"/>
            </w:rPr>
            <w:fldChar w:fldCharType="separate"/>
          </w:r>
          <w:r w:rsidR="00246B2A" w:rsidRPr="00246B2A">
            <w:rPr>
              <w:lang w:val="en-US"/>
            </w:rPr>
            <w:t>[6]</w:t>
          </w:r>
          <w:r w:rsidR="00246B2A">
            <w:rPr>
              <w:lang w:val="en-US"/>
            </w:rPr>
            <w:fldChar w:fldCharType="end"/>
          </w:r>
        </w:sdtContent>
      </w:sdt>
    </w:p>
    <w:p w14:paraId="662F0CB1" w14:textId="77777777" w:rsidR="007F088B" w:rsidRPr="00885DDD" w:rsidRDefault="007F088B" w:rsidP="009B6598">
      <w:pPr>
        <w:pStyle w:val="BulletPoint"/>
      </w:pPr>
      <w:r w:rsidRPr="00885DDD">
        <w:t>Phân mảnh gói tin và lắp ráp gói tin IPv6: 6LoWPAN đáp ứng kích thước khung tối đa của IEEE 802.15.4. Ví dụ, với một gói 1280 byte (IPv6 MTU), 6LoWPAN sẽ phân mảnh gói ở người gửi và tập hợp lại ở người nhận. Do đó, nó hoạt động như một lớp thích ứng giữa mạng (Network layer) và lớp liên kết (Link layer) để giải quyết vấn đề.</w:t>
      </w:r>
    </w:p>
    <w:p w14:paraId="3606D1A5" w14:textId="77777777" w:rsidR="007F088B" w:rsidRPr="00885DDD" w:rsidRDefault="007F088B" w:rsidP="009B6598">
      <w:pPr>
        <w:pStyle w:val="BulletPoint"/>
      </w:pPr>
      <w:r w:rsidRPr="00885DDD">
        <w:t>Nén dữ liệu: 6LoWPAN cung cấp cơ chế nén để giảm kích thước tiêu đề khung và giảm tiêu thụ năng lượng của thiết bị.</w:t>
      </w:r>
    </w:p>
    <w:p w14:paraId="3EA57DA2" w14:textId="77777777" w:rsidR="007F088B" w:rsidRPr="00885DDD" w:rsidRDefault="007F088B" w:rsidP="009B6598">
      <w:pPr>
        <w:pStyle w:val="BulletPoint"/>
      </w:pPr>
      <w:r w:rsidRPr="00885DDD">
        <w:t>Đóng gói gói tin: 6LoWPAN lấy các gói và bọc chúng bằng tiêu đề đóng gói, sau đó gửi chúng bằng IEEE 802.15.4 MAC và PHY</w:t>
      </w:r>
    </w:p>
    <w:p w14:paraId="03A1E984" w14:textId="77777777" w:rsidR="007F088B" w:rsidRPr="00885DDD" w:rsidRDefault="007F088B" w:rsidP="009B6598">
      <w:pPr>
        <w:pStyle w:val="BulletPoint"/>
      </w:pPr>
      <w:r w:rsidRPr="00885DDD">
        <w:t>Chuyển tiếp gói tin thuộc lớp liên kết: 6LoWPAN hỗ trợ chuyển tiếp gói lớp liên kết. Nó sử dụng một cơ chế low overhead để chuyển tiếp các gói multihop trong một mạng lưới. Đặc biệt, Thread sử dụng định tuyến IP để chuyển tiếp gói tin. Bảng định tuyến được duy trì với mỗi điểm đến và bước tiếp theo đến nó. Do đó, Thread sẽ sử dụng 6LoWPAN mesh header cho quá trình chuyển tiếp tiếp theo.</w:t>
      </w:r>
    </w:p>
    <w:p w14:paraId="257D2F75" w14:textId="1DC30DFA" w:rsidR="007F088B" w:rsidRPr="00885DDD" w:rsidRDefault="007F088B" w:rsidP="007F088B">
      <w:pPr>
        <w:pStyle w:val="Heading3"/>
        <w:rPr>
          <w:lang w:val="vi-VN"/>
        </w:rPr>
      </w:pPr>
      <w:bookmarkStart w:id="29" w:name="_Toc104650437"/>
      <w:r w:rsidRPr="00885DDD">
        <w:rPr>
          <w:lang w:val="vi-VN"/>
        </w:rPr>
        <w:t>Lớp vận chuyển</w:t>
      </w:r>
      <w:bookmarkEnd w:id="29"/>
    </w:p>
    <w:p w14:paraId="495F1F7C" w14:textId="4D0E6AA5" w:rsidR="00B4693E" w:rsidRPr="00885DDD" w:rsidRDefault="00B4693E" w:rsidP="00B4693E">
      <w:pPr>
        <w:ind w:firstLine="720"/>
      </w:pPr>
      <w:r w:rsidRPr="00885DDD">
        <w:t>User Datagram Protocol (UDP) là một giao thức cho phép các ứng dụng máy tính có thể gửi tin nhắn (datagram) đến các server khác qua mạng giao thức internet</w:t>
      </w:r>
      <w:r w:rsidR="00FE7EFF">
        <w:rPr>
          <w:lang w:val="en-US"/>
        </w:rPr>
        <w:t xml:space="preserve"> </w:t>
      </w:r>
      <w:sdt>
        <w:sdtPr>
          <w:rPr>
            <w:lang w:val="en-US"/>
          </w:rPr>
          <w:id w:val="-1196384387"/>
          <w:citation/>
        </w:sdtPr>
        <w:sdtEndPr/>
        <w:sdtContent>
          <w:r w:rsidR="00FE7EFF">
            <w:rPr>
              <w:lang w:val="en-US"/>
            </w:rPr>
            <w:fldChar w:fldCharType="begin"/>
          </w:r>
          <w:r w:rsidR="00FE7EFF">
            <w:rPr>
              <w:lang w:val="en-US"/>
            </w:rPr>
            <w:instrText xml:space="preserve"> CITATION IET80 \l 1033 </w:instrText>
          </w:r>
          <w:r w:rsidR="00FE7EFF">
            <w:rPr>
              <w:lang w:val="en-US"/>
            </w:rPr>
            <w:fldChar w:fldCharType="separate"/>
          </w:r>
          <w:r w:rsidR="00FE7EFF" w:rsidRPr="00FE7EFF">
            <w:rPr>
              <w:lang w:val="en-US"/>
            </w:rPr>
            <w:t>[7]</w:t>
          </w:r>
          <w:r w:rsidR="00FE7EFF">
            <w:rPr>
              <w:lang w:val="en-US"/>
            </w:rPr>
            <w:fldChar w:fldCharType="end"/>
          </w:r>
        </w:sdtContent>
      </w:sdt>
      <w:r w:rsidR="00FE7EFF">
        <w:rPr>
          <w:lang w:val="en-US"/>
        </w:rPr>
        <w:t xml:space="preserve"> </w:t>
      </w:r>
      <w:r w:rsidRPr="00885DDD">
        <w:t>. UDP sử dụng một mô hình giao tiếp đơn giản với các cơ chế không phức tạo. Ngoài ra, UDP cung cấp checksum cho dữ liệu và port numbers cho các chức năng. Tuy nhiên, nó không hỗ trợ handshake và có thể làm lộ dữ liệu của người dùng. UDP không đảm bảo việc truyền gửi và bảo vệ gói tin. Transmission Control Protocol (TCP) được thiết kế để cung cấp giao tiếp đáng tin cậy hơn. TCP là giao thức connection-oriented. server phải lắng nghe yêu cầu của client một cách thụ động trước khi thiết lập kết nối. Sau khi thiết lập kết nối giữa server và client, gói tin được phép gửi. TCP hỗ trợ three-way handshake, truyền lại và phát hiện lỗi.</w:t>
      </w:r>
    </w:p>
    <w:p w14:paraId="07B1DFA9" w14:textId="3D68D698" w:rsidR="00B4693E" w:rsidRPr="00885DDD" w:rsidRDefault="00B4693E" w:rsidP="00B4693E">
      <w:pPr>
        <w:ind w:firstLine="720"/>
      </w:pPr>
      <w:r w:rsidRPr="00885DDD">
        <w:t>Mạng Thread hỗ trợ UDP (theo chuẩn RFC 768) để truyền tin giữa các thiết bị. TCP có thể được triển khai tùy chọn.</w:t>
      </w:r>
    </w:p>
    <w:p w14:paraId="79FD4EB8" w14:textId="68DCF0A0" w:rsidR="00B4693E" w:rsidRPr="00885DDD" w:rsidRDefault="00B4693E" w:rsidP="00B4693E">
      <w:pPr>
        <w:pStyle w:val="Heading3"/>
        <w:rPr>
          <w:lang w:val="vi-VN"/>
        </w:rPr>
      </w:pPr>
      <w:bookmarkStart w:id="30" w:name="_Toc104650438"/>
      <w:r w:rsidRPr="00885DDD">
        <w:rPr>
          <w:lang w:val="vi-VN"/>
        </w:rPr>
        <w:t>Lớp ứng dụng</w:t>
      </w:r>
      <w:bookmarkEnd w:id="30"/>
    </w:p>
    <w:p w14:paraId="383F1B80" w14:textId="0B914094" w:rsidR="00B4693E" w:rsidRPr="00885DDD" w:rsidRDefault="00B4693E" w:rsidP="00A72121">
      <w:pPr>
        <w:ind w:firstLine="720"/>
      </w:pPr>
      <w:r w:rsidRPr="00885DDD">
        <w:t>Lớp ứng dụng là lớp xác định các giao thức và phương thức được sử dụng bởi các server trong mạng. Ví dụ: công tắc và bóng đèn làm ví. Lớp ứng dụng sẽ quy định cách công tắc đó sẽ giao tiếp với bóng đèn. Trong trường hợp sử dụng mạng Thread, nó sẽ xác định việc hình thành và tham gia một mạng được gọi là commissioning</w:t>
      </w:r>
      <w:r w:rsidR="00FE7EFF">
        <w:rPr>
          <w:lang w:val="en-US"/>
        </w:rPr>
        <w:t xml:space="preserve"> </w:t>
      </w:r>
      <w:sdt>
        <w:sdtPr>
          <w:rPr>
            <w:lang w:val="en-US"/>
          </w:rPr>
          <w:id w:val="1515882824"/>
          <w:citation/>
        </w:sdtPr>
        <w:sdtEndPr/>
        <w:sdtContent>
          <w:r w:rsidR="00FE7EFF">
            <w:rPr>
              <w:lang w:val="en-US"/>
            </w:rPr>
            <w:fldChar w:fldCharType="begin"/>
          </w:r>
          <w:r w:rsidR="00FE7EFF">
            <w:rPr>
              <w:lang w:val="en-US"/>
            </w:rPr>
            <w:instrText xml:space="preserve"> CITATION Thr15 \l 1033 </w:instrText>
          </w:r>
          <w:r w:rsidR="00FE7EFF">
            <w:rPr>
              <w:lang w:val="en-US"/>
            </w:rPr>
            <w:fldChar w:fldCharType="separate"/>
          </w:r>
          <w:r w:rsidR="00FE7EFF" w:rsidRPr="00FE7EFF">
            <w:rPr>
              <w:lang w:val="en-US"/>
            </w:rPr>
            <w:t>[8]</w:t>
          </w:r>
          <w:r w:rsidR="00FE7EFF">
            <w:rPr>
              <w:lang w:val="en-US"/>
            </w:rPr>
            <w:fldChar w:fldCharType="end"/>
          </w:r>
        </w:sdtContent>
      </w:sdt>
      <w:r w:rsidRPr="00885DDD">
        <w:t>. Thread cung cấp các dịch vụ chính sau:</w:t>
      </w:r>
    </w:p>
    <w:p w14:paraId="44299D8D" w14:textId="77777777" w:rsidR="002B1B17" w:rsidRPr="00885DDD" w:rsidRDefault="00B4693E" w:rsidP="009B6598">
      <w:pPr>
        <w:pStyle w:val="BulletPoint"/>
      </w:pPr>
      <w:r w:rsidRPr="00885DDD">
        <w:t>Truyền tin qua UDP: Phương pháp giao tiếp sử dụng 16-bit port number và địa chỉ IPv6. Bởi vì UDP đơn giản hơn TCP, UDP cho phép thông lượng dữ liệu cao hơn và giảm mức tiêu thụ năng lượng của một ứng dụng. Ngoài ra, ứng dụng UDP cần ít mã  hóa hơn TCP, điều này cung cấp cho chip nhiều bộ nhớ hơn cho các mục đích khác.</w:t>
      </w:r>
    </w:p>
    <w:p w14:paraId="66A6D0D5" w14:textId="77777777" w:rsidR="002B1B17" w:rsidRPr="00885DDD" w:rsidRDefault="00B4693E" w:rsidP="009B6598">
      <w:pPr>
        <w:pStyle w:val="BulletPoint"/>
      </w:pPr>
      <w:r w:rsidRPr="00885DDD">
        <w:t>Multicast: Gửi  một thông điệp đến nhiều node trên mạng Thread. Multicast cung cấp một chức năng tích hợp để truyền tin với các node, router và toàn bộ mạng Thread với IPv6.</w:t>
      </w:r>
    </w:p>
    <w:p w14:paraId="7F081918" w14:textId="593C675B" w:rsidR="00B4693E" w:rsidRPr="00885DDD" w:rsidRDefault="00B4693E" w:rsidP="009B6598">
      <w:pPr>
        <w:pStyle w:val="BulletPoint"/>
      </w:pPr>
      <w:r w:rsidRPr="00885DDD">
        <w:t>Các lớp ứng dụng sử dụng các dịch vụ IP như UDP và CoAP (Constrained Application Protocol) cho phép giao tiếp qua mạng Internet.</w:t>
      </w:r>
    </w:p>
    <w:p w14:paraId="7D55E353" w14:textId="5F359B81" w:rsidR="002B1B17" w:rsidRPr="00885DDD" w:rsidRDefault="002B1B17" w:rsidP="002B1B17">
      <w:pPr>
        <w:pStyle w:val="Heading2"/>
      </w:pPr>
      <w:bookmarkStart w:id="31" w:name="_Toc104650439"/>
      <w:r w:rsidRPr="00885DDD">
        <w:t>OpenThread</w:t>
      </w:r>
      <w:bookmarkEnd w:id="31"/>
    </w:p>
    <w:p w14:paraId="269B83C6" w14:textId="7427B87D" w:rsidR="002B1B17" w:rsidRPr="00885DDD" w:rsidRDefault="002B1B17" w:rsidP="002B1B17">
      <w:pPr>
        <w:pStyle w:val="Heading3"/>
        <w:rPr>
          <w:lang w:val="vi-VN"/>
        </w:rPr>
      </w:pPr>
      <w:bookmarkStart w:id="32" w:name="_Toc104650440"/>
      <w:r w:rsidRPr="00885DDD">
        <w:rPr>
          <w:lang w:val="vi-VN"/>
        </w:rPr>
        <w:t>Tổng quát về công nghệ Thread</w:t>
      </w:r>
      <w:bookmarkEnd w:id="32"/>
    </w:p>
    <w:p w14:paraId="546183C3" w14:textId="36D82FE1" w:rsidR="002B1B17" w:rsidRPr="00885DDD" w:rsidRDefault="002B1B17" w:rsidP="002B1B17">
      <w:r w:rsidRPr="00885DDD">
        <w:t>Thread là một giao thức dựa trên IPv6, được thiết kế cho các thiết bị IoT tiêu thụ năng lượng thấp</w:t>
      </w:r>
      <w:r w:rsidR="00FE7EFF">
        <w:rPr>
          <w:lang w:val="en-US"/>
        </w:rPr>
        <w:t xml:space="preserve"> </w:t>
      </w:r>
      <w:sdt>
        <w:sdtPr>
          <w:rPr>
            <w:lang w:val="en-US"/>
          </w:rPr>
          <w:id w:val="2013336437"/>
          <w:citation/>
        </w:sdtPr>
        <w:sdtEndPr/>
        <w:sdtContent>
          <w:r w:rsidR="00B009F5">
            <w:rPr>
              <w:lang w:val="en-US"/>
            </w:rPr>
            <w:fldChar w:fldCharType="begin"/>
          </w:r>
          <w:r w:rsidR="00B009F5">
            <w:rPr>
              <w:lang w:val="en-US"/>
            </w:rPr>
            <w:instrText xml:space="preserve"> CITATION Unw18 \l 1033 </w:instrText>
          </w:r>
          <w:r w:rsidR="00B009F5">
            <w:rPr>
              <w:lang w:val="en-US"/>
            </w:rPr>
            <w:fldChar w:fldCharType="separate"/>
          </w:r>
          <w:r w:rsidR="00B009F5" w:rsidRPr="00B009F5">
            <w:rPr>
              <w:lang w:val="en-US"/>
            </w:rPr>
            <w:t>[9]</w:t>
          </w:r>
          <w:r w:rsidR="00B009F5">
            <w:rPr>
              <w:lang w:val="en-US"/>
            </w:rPr>
            <w:fldChar w:fldCharType="end"/>
          </w:r>
        </w:sdtContent>
      </w:sdt>
      <w:r w:rsidR="00FE7EFF">
        <w:rPr>
          <w:lang w:val="en-US"/>
        </w:rPr>
        <w:t>.</w:t>
      </w:r>
      <w:r w:rsidRPr="00885DDD">
        <w:t xml:space="preserve"> Thread là một phần của mạng khu vực cá nhân không dây (Wireless personal area network - WPAN) và độc lập với các giao thức mạng khác dựa trên IEEE 802.15 như ZigBee, Z-wave, BluetoothLE, v.v. Các đặc điểm chính của mạng Thread: </w:t>
      </w:r>
    </w:p>
    <w:p w14:paraId="56C5AD0A" w14:textId="77777777" w:rsidR="002B1B17" w:rsidRPr="00885DDD" w:rsidRDefault="002B1B17" w:rsidP="009B6598">
      <w:pPr>
        <w:pStyle w:val="BulletPoint"/>
      </w:pPr>
      <w:r w:rsidRPr="00885DDD">
        <w:t>Hỗ trợ địa chỉ IPv6 và phân vùng IP đơn giản: Quá trình cài đặt và hoạt động của mạng Thread rất đơn giản. Các giao thức trong mạng Threadcho phép hệ thống tự cấu hình và tự động sửa lỗi định tuyến.</w:t>
      </w:r>
    </w:p>
    <w:p w14:paraId="2A942FB8" w14:textId="77777777" w:rsidR="002B1B17" w:rsidRPr="00885DDD" w:rsidRDefault="002B1B17" w:rsidP="009B6598">
      <w:pPr>
        <w:pStyle w:val="BulletPoint"/>
      </w:pPr>
      <w:r w:rsidRPr="00885DDD">
        <w:t>Bảo mật: Các thiết bị không thể tham gia mạng trừ khi chúng được xác minh qua ứng dụng di động hoặc Border Router. Mọi thông tin liên lạc đều được mã hóa và giữa các thiết bị.</w:t>
      </w:r>
    </w:p>
    <w:p w14:paraId="592437DB" w14:textId="77777777" w:rsidR="002B1B17" w:rsidRPr="00885DDD" w:rsidRDefault="002B1B17" w:rsidP="009B6598">
      <w:pPr>
        <w:pStyle w:val="BulletPoint"/>
      </w:pPr>
      <w:r w:rsidRPr="00885DDD">
        <w:t xml:space="preserve">Khả năng mở rộng và phạm vi: Một phân vùng mạng Thread có thể hỗ trợ 250 node trở lên. </w:t>
      </w:r>
    </w:p>
    <w:p w14:paraId="32DD8321" w14:textId="5775CFE0" w:rsidR="002B1B17" w:rsidRPr="00885DDD" w:rsidRDefault="002B1B17" w:rsidP="009B6598">
      <w:pPr>
        <w:pStyle w:val="BulletPoint"/>
      </w:pPr>
      <w:r w:rsidRPr="00885DDD">
        <w:t>Được tạo cho nhà thông minh và tự động hóa: Mạng Thread hỗ trợ ứng dụng có độ trễ thấp (100 ms) và hoạt động tin cậy kể cả khi mất kết nối với các thiết bị.</w:t>
      </w:r>
    </w:p>
    <w:p w14:paraId="3A71E513" w14:textId="51E22B7B" w:rsidR="00C3699B" w:rsidRPr="00885DDD" w:rsidRDefault="00C3699B" w:rsidP="00B009F5">
      <w:pPr>
        <w:pStyle w:val="Caption"/>
        <w:jc w:val="left"/>
      </w:pPr>
      <w:bookmarkStart w:id="33" w:name="_Toc104650319"/>
      <w:r w:rsidRPr="00885DDD">
        <w:t xml:space="preserve">Bảng </w:t>
      </w:r>
      <w:r w:rsidRPr="00885DDD">
        <w:fldChar w:fldCharType="begin"/>
      </w:r>
      <w:r w:rsidRPr="00885DDD">
        <w:instrText xml:space="preserve"> SEQ Bảng \* ARABIC </w:instrText>
      </w:r>
      <w:r w:rsidRPr="00885DDD">
        <w:fldChar w:fldCharType="separate"/>
      </w:r>
      <w:r w:rsidR="007200F9">
        <w:t>1</w:t>
      </w:r>
      <w:r w:rsidRPr="00885DDD">
        <w:fldChar w:fldCharType="end"/>
      </w:r>
      <w:r w:rsidRPr="00885DDD">
        <w:t>. Thông số thiết kế của mạng Thread được nhà sản xuất cung cấp</w:t>
      </w:r>
      <w:bookmarkEnd w:id="33"/>
    </w:p>
    <w:tbl>
      <w:tblPr>
        <w:tblW w:w="0" w:type="auto"/>
        <w:jc w:val="center"/>
        <w:tblCellMar>
          <w:top w:w="15" w:type="dxa"/>
          <w:left w:w="15" w:type="dxa"/>
          <w:bottom w:w="15" w:type="dxa"/>
          <w:right w:w="15" w:type="dxa"/>
        </w:tblCellMar>
        <w:tblLook w:val="04A0" w:firstRow="1" w:lastRow="0" w:firstColumn="1" w:lastColumn="0" w:noHBand="0" w:noVBand="1"/>
      </w:tblPr>
      <w:tblGrid>
        <w:gridCol w:w="3467"/>
        <w:gridCol w:w="5086"/>
      </w:tblGrid>
      <w:tr w:rsidR="00C3699B" w:rsidRPr="00885DDD" w14:paraId="30EF1564" w14:textId="77777777" w:rsidTr="00C3699B">
        <w:trPr>
          <w:trHeight w:val="327"/>
          <w:jc w:val="center"/>
        </w:trPr>
        <w:tc>
          <w:tcPr>
            <w:tcW w:w="3467" w:type="dxa"/>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4E051B77" w14:textId="77777777" w:rsidR="00C3699B" w:rsidRPr="00885DDD" w:rsidRDefault="00C3699B" w:rsidP="00C3699B">
            <w:pPr>
              <w:spacing w:before="0" w:after="0" w:line="240" w:lineRule="auto"/>
              <w:jc w:val="left"/>
              <w:rPr>
                <w:rFonts w:eastAsia="Times New Roman"/>
              </w:rPr>
            </w:pPr>
            <w:r w:rsidRPr="00885DDD">
              <w:rPr>
                <w:rFonts w:eastAsia="Times New Roman"/>
                <w:b/>
                <w:bCs/>
                <w:color w:val="000000"/>
              </w:rPr>
              <w:t>Thông số </w:t>
            </w:r>
          </w:p>
        </w:tc>
        <w:tc>
          <w:tcPr>
            <w:tcW w:w="5086" w:type="dxa"/>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34FB8A22" w14:textId="77777777" w:rsidR="00C3699B" w:rsidRPr="00885DDD" w:rsidRDefault="00C3699B" w:rsidP="00C3699B">
            <w:pPr>
              <w:spacing w:before="0" w:after="0" w:line="240" w:lineRule="auto"/>
              <w:jc w:val="left"/>
              <w:rPr>
                <w:rFonts w:eastAsia="Times New Roman"/>
              </w:rPr>
            </w:pPr>
            <w:r w:rsidRPr="00885DDD">
              <w:rPr>
                <w:rFonts w:eastAsia="Times New Roman"/>
                <w:b/>
                <w:bCs/>
                <w:color w:val="000000"/>
              </w:rPr>
              <w:t>Thread</w:t>
            </w:r>
          </w:p>
        </w:tc>
      </w:tr>
      <w:tr w:rsidR="00C3699B" w:rsidRPr="00885DDD" w14:paraId="37C6EBCD" w14:textId="77777777" w:rsidTr="00C3699B">
        <w:trPr>
          <w:trHeight w:val="423"/>
          <w:jc w:val="center"/>
        </w:trPr>
        <w:tc>
          <w:tcPr>
            <w:tcW w:w="3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46B67"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Mục tiêu thiết kế</w:t>
            </w:r>
          </w:p>
        </w:tc>
        <w:tc>
          <w:tcPr>
            <w:tcW w:w="5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93299"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Tự động hóa trong nhà</w:t>
            </w:r>
          </w:p>
        </w:tc>
      </w:tr>
      <w:tr w:rsidR="00C3699B" w:rsidRPr="00885DDD" w14:paraId="6E54D380" w14:textId="77777777" w:rsidTr="00C3699B">
        <w:trPr>
          <w:trHeight w:val="437"/>
          <w:jc w:val="center"/>
        </w:trPr>
        <w:tc>
          <w:tcPr>
            <w:tcW w:w="3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0F79B"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Phân loại network</w:t>
            </w:r>
          </w:p>
        </w:tc>
        <w:tc>
          <w:tcPr>
            <w:tcW w:w="5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7D0DE"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Mesh</w:t>
            </w:r>
          </w:p>
        </w:tc>
      </w:tr>
      <w:tr w:rsidR="00C3699B" w:rsidRPr="00885DDD" w14:paraId="1EB959F9" w14:textId="77777777" w:rsidTr="00C3699B">
        <w:trPr>
          <w:trHeight w:val="423"/>
          <w:jc w:val="center"/>
        </w:trPr>
        <w:tc>
          <w:tcPr>
            <w:tcW w:w="3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2C345"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Phạm vi</w:t>
            </w:r>
          </w:p>
        </w:tc>
        <w:tc>
          <w:tcPr>
            <w:tcW w:w="5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A0BF3"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20 - 30 m</w:t>
            </w:r>
          </w:p>
        </w:tc>
      </w:tr>
      <w:tr w:rsidR="00C3699B" w:rsidRPr="00885DDD" w14:paraId="53E08907" w14:textId="77777777" w:rsidTr="00C3699B">
        <w:trPr>
          <w:trHeight w:val="423"/>
          <w:jc w:val="center"/>
        </w:trPr>
        <w:tc>
          <w:tcPr>
            <w:tcW w:w="3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6020"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Số node tối đa trong mạng</w:t>
            </w:r>
          </w:p>
        </w:tc>
        <w:tc>
          <w:tcPr>
            <w:tcW w:w="5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D8E15"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250</w:t>
            </w:r>
          </w:p>
        </w:tc>
      </w:tr>
      <w:tr w:rsidR="00C3699B" w:rsidRPr="00885DDD" w14:paraId="1CC1E54A" w14:textId="77777777" w:rsidTr="00C3699B">
        <w:trPr>
          <w:trHeight w:val="423"/>
          <w:jc w:val="center"/>
        </w:trPr>
        <w:tc>
          <w:tcPr>
            <w:tcW w:w="3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5C3BB"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Tần số hoạt động</w:t>
            </w:r>
          </w:p>
        </w:tc>
        <w:tc>
          <w:tcPr>
            <w:tcW w:w="5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2D63E"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2.4 GHz</w:t>
            </w:r>
          </w:p>
        </w:tc>
      </w:tr>
      <w:tr w:rsidR="00C3699B" w:rsidRPr="00885DDD" w14:paraId="4E168753" w14:textId="77777777" w:rsidTr="00C3699B">
        <w:trPr>
          <w:trHeight w:val="312"/>
          <w:jc w:val="center"/>
        </w:trPr>
        <w:tc>
          <w:tcPr>
            <w:tcW w:w="3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85F66A"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Kỹ thuật trải phổ</w:t>
            </w:r>
          </w:p>
        </w:tc>
        <w:tc>
          <w:tcPr>
            <w:tcW w:w="5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4B12A2"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Direct Sequence Spread Spectrum (DSSS)</w:t>
            </w:r>
          </w:p>
        </w:tc>
      </w:tr>
      <w:tr w:rsidR="00C3699B" w:rsidRPr="00885DDD" w14:paraId="7927F959" w14:textId="77777777" w:rsidTr="00C3699B">
        <w:trPr>
          <w:trHeight w:val="423"/>
          <w:jc w:val="center"/>
        </w:trPr>
        <w:tc>
          <w:tcPr>
            <w:tcW w:w="3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25704"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Lưu lượng</w:t>
            </w:r>
          </w:p>
        </w:tc>
        <w:tc>
          <w:tcPr>
            <w:tcW w:w="5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10274"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250 kbps</w:t>
            </w:r>
          </w:p>
        </w:tc>
      </w:tr>
      <w:tr w:rsidR="00C3699B" w:rsidRPr="00885DDD" w14:paraId="026F1A80" w14:textId="77777777" w:rsidTr="00C3699B">
        <w:trPr>
          <w:trHeight w:val="437"/>
          <w:jc w:val="center"/>
        </w:trPr>
        <w:tc>
          <w:tcPr>
            <w:tcW w:w="3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5CA0A"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Bảo mật</w:t>
            </w:r>
          </w:p>
        </w:tc>
        <w:tc>
          <w:tcPr>
            <w:tcW w:w="5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49B1A"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Banking - class, public - key cryptography</w:t>
            </w:r>
          </w:p>
        </w:tc>
      </w:tr>
      <w:tr w:rsidR="00C3699B" w:rsidRPr="00885DDD" w14:paraId="7143B327" w14:textId="77777777" w:rsidTr="00C3699B">
        <w:trPr>
          <w:trHeight w:val="423"/>
          <w:jc w:val="center"/>
        </w:trPr>
        <w:tc>
          <w:tcPr>
            <w:tcW w:w="3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8631C"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Lấy mẫu</w:t>
            </w:r>
          </w:p>
        </w:tc>
        <w:tc>
          <w:tcPr>
            <w:tcW w:w="5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F1560" w14:textId="77777777" w:rsidR="00C3699B" w:rsidRPr="00885DDD" w:rsidRDefault="00C3699B" w:rsidP="00C3699B">
            <w:pPr>
              <w:spacing w:before="0" w:after="0" w:line="240" w:lineRule="auto"/>
              <w:jc w:val="left"/>
              <w:rPr>
                <w:rFonts w:eastAsia="Times New Roman"/>
              </w:rPr>
            </w:pPr>
            <w:r w:rsidRPr="00885DDD">
              <w:rPr>
                <w:rFonts w:eastAsia="Times New Roman"/>
                <w:color w:val="000000"/>
              </w:rPr>
              <w:t>O - QPSK</w:t>
            </w:r>
          </w:p>
        </w:tc>
      </w:tr>
    </w:tbl>
    <w:p w14:paraId="5DB4B2F8" w14:textId="603F42FA" w:rsidR="002B1B17" w:rsidRPr="00885DDD" w:rsidRDefault="00C3699B" w:rsidP="00C3699B">
      <w:pPr>
        <w:pStyle w:val="Heading3"/>
        <w:rPr>
          <w:lang w:val="vi-VN"/>
        </w:rPr>
      </w:pPr>
      <w:bookmarkStart w:id="34" w:name="_Toc104650441"/>
      <w:r w:rsidRPr="00885DDD">
        <w:rPr>
          <w:lang w:val="vi-VN"/>
        </w:rPr>
        <w:t>Kiến trúc mạng</w:t>
      </w:r>
      <w:bookmarkEnd w:id="34"/>
    </w:p>
    <w:p w14:paraId="67DE059D" w14:textId="68EE7180" w:rsidR="00BA1095" w:rsidRPr="00532A05" w:rsidRDefault="00BA1095" w:rsidP="00BA1095">
      <w:pPr>
        <w:rPr>
          <w:lang w:val="en-US"/>
        </w:rPr>
      </w:pPr>
      <w:r w:rsidRPr="00885DDD">
        <w:t>Tương tự với các mạng Mesh khác, node trong mạng Thread cũng được chia theo vai trò và loại thiết bị</w:t>
      </w:r>
      <w:r w:rsidR="00532A05">
        <w:rPr>
          <w:lang w:val="en-US"/>
        </w:rPr>
        <w:t xml:space="preserve"> </w:t>
      </w:r>
      <w:sdt>
        <w:sdtPr>
          <w:rPr>
            <w:lang w:val="en-US"/>
          </w:rPr>
          <w:id w:val="1768887927"/>
          <w:citation/>
        </w:sdtPr>
        <w:sdtEndPr/>
        <w:sdtContent>
          <w:r w:rsidR="00532A05">
            <w:rPr>
              <w:lang w:val="en-US"/>
            </w:rPr>
            <w:fldChar w:fldCharType="begin"/>
          </w:r>
          <w:r w:rsidR="00532A05">
            <w:rPr>
              <w:lang w:val="en-US"/>
            </w:rPr>
            <w:instrText xml:space="preserve"> CITATION Unw18 \l 1033 </w:instrText>
          </w:r>
          <w:r w:rsidR="00532A05">
            <w:rPr>
              <w:lang w:val="en-US"/>
            </w:rPr>
            <w:fldChar w:fldCharType="separate"/>
          </w:r>
          <w:r w:rsidR="00532A05" w:rsidRPr="00532A05">
            <w:rPr>
              <w:lang w:val="en-US"/>
            </w:rPr>
            <w:t>[9]</w:t>
          </w:r>
          <w:r w:rsidR="00532A05">
            <w:rPr>
              <w:lang w:val="en-US"/>
            </w:rPr>
            <w:fldChar w:fldCharType="end"/>
          </w:r>
        </w:sdtContent>
      </w:sdt>
      <w:r w:rsidR="00532A05">
        <w:rPr>
          <w:lang w:val="en-US"/>
        </w:rPr>
        <w:t>.</w:t>
      </w:r>
    </w:p>
    <w:p w14:paraId="17123EBF" w14:textId="77777777" w:rsidR="003B25A2" w:rsidRDefault="00BA1095" w:rsidP="003B25A2">
      <w:pPr>
        <w:keepNext/>
        <w:jc w:val="center"/>
      </w:pPr>
      <w:r w:rsidRPr="00885DDD">
        <w:drawing>
          <wp:inline distT="0" distB="0" distL="0" distR="0" wp14:anchorId="612704FF" wp14:editId="73B41253">
            <wp:extent cx="1730859" cy="1786467"/>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44212" cy="1800249"/>
                    </a:xfrm>
                    <a:prstGeom prst="rect">
                      <a:avLst/>
                    </a:prstGeom>
                    <a:noFill/>
                    <a:ln>
                      <a:noFill/>
                    </a:ln>
                  </pic:spPr>
                </pic:pic>
              </a:graphicData>
            </a:graphic>
          </wp:inline>
        </w:drawing>
      </w:r>
    </w:p>
    <w:p w14:paraId="26736206" w14:textId="36EBE3CC" w:rsidR="00BA1095" w:rsidRPr="00885DDD" w:rsidRDefault="003B25A2" w:rsidP="00E7022F">
      <w:pPr>
        <w:pStyle w:val="Caption"/>
      </w:pPr>
      <w:bookmarkStart w:id="35" w:name="_Toc104650345"/>
      <w:r>
        <w:t xml:space="preserve">Hình </w:t>
      </w:r>
      <w:r>
        <w:fldChar w:fldCharType="begin"/>
      </w:r>
      <w:r>
        <w:instrText xml:space="preserve"> SEQ Hình \* ARABIC </w:instrText>
      </w:r>
      <w:r>
        <w:fldChar w:fldCharType="separate"/>
      </w:r>
      <w:r w:rsidR="007200F9">
        <w:t>3</w:t>
      </w:r>
      <w:r>
        <w:fldChar w:fldCharType="end"/>
      </w:r>
      <w:r>
        <w:rPr>
          <w:lang w:val="en-US"/>
        </w:rPr>
        <w:t>. Vai trò Node trong mạng</w:t>
      </w:r>
      <w:bookmarkEnd w:id="35"/>
    </w:p>
    <w:p w14:paraId="3384457D" w14:textId="77777777" w:rsidR="00BA1095" w:rsidRPr="00885DDD" w:rsidRDefault="00BA1095" w:rsidP="00491829">
      <w:pPr>
        <w:pStyle w:val="Heading4"/>
      </w:pPr>
      <w:r w:rsidRPr="00885DDD">
        <w:t>Vai trò thiết bị trong mạng</w:t>
      </w:r>
    </w:p>
    <w:p w14:paraId="746AA6EC" w14:textId="77777777" w:rsidR="00BA1095" w:rsidRPr="00885DDD" w:rsidRDefault="00BA1095" w:rsidP="009B6598">
      <w:pPr>
        <w:pStyle w:val="BulletPoint"/>
      </w:pPr>
      <w:r w:rsidRPr="00885DDD">
        <w:t>Bộ định tuyến (Router): Bộ định tuyến phải luôn bật bộ thu phát của nó để đảm bảo các dịch vụ vận hành an toàn cho bộ kết hợp (thiết bị yêu cầu tham gia mạng Thread) và chuyển tiếp các gói cho các thiết bị trong mạng.</w:t>
      </w:r>
    </w:p>
    <w:p w14:paraId="21F14DD8" w14:textId="77777777" w:rsidR="00BA1095" w:rsidRPr="00885DDD" w:rsidRDefault="00BA1095" w:rsidP="009B6598">
      <w:pPr>
        <w:pStyle w:val="BulletPoint"/>
      </w:pPr>
      <w:r w:rsidRPr="00885DDD">
        <w:t>Thiết bị đầu cuối (End Device - ED): Một ED giao tiếp chủ yếu với mộtrouter duy nhất và không chuyển tiếp các gói nhưrouter. Do đó, nó có thể vô hiệu hóa bộ thu phát của nó để tiết kiệm điện năng.</w:t>
      </w:r>
    </w:p>
    <w:p w14:paraId="1A2B2BE8" w14:textId="77777777" w:rsidR="003B25A2" w:rsidRDefault="00BA1095" w:rsidP="003B25A2">
      <w:pPr>
        <w:keepNext/>
        <w:ind w:left="360"/>
        <w:jc w:val="center"/>
      </w:pPr>
      <w:r w:rsidRPr="00885DDD">
        <w:drawing>
          <wp:inline distT="0" distB="0" distL="0" distR="0" wp14:anchorId="30F79DF4" wp14:editId="7F1CEEE1">
            <wp:extent cx="2276475" cy="26003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6475" cy="2600325"/>
                    </a:xfrm>
                    <a:prstGeom prst="rect">
                      <a:avLst/>
                    </a:prstGeom>
                    <a:noFill/>
                    <a:ln>
                      <a:noFill/>
                    </a:ln>
                  </pic:spPr>
                </pic:pic>
              </a:graphicData>
            </a:graphic>
          </wp:inline>
        </w:drawing>
      </w:r>
    </w:p>
    <w:p w14:paraId="33D2BC8F" w14:textId="0CA79240" w:rsidR="003B25A2" w:rsidRPr="003B25A2" w:rsidRDefault="003B25A2" w:rsidP="00E7022F">
      <w:pPr>
        <w:pStyle w:val="Caption"/>
        <w:rPr>
          <w:lang w:val="en-US"/>
        </w:rPr>
      </w:pPr>
      <w:bookmarkStart w:id="36" w:name="_Toc104650346"/>
      <w:r>
        <w:t xml:space="preserve">Hình </w:t>
      </w:r>
      <w:r>
        <w:fldChar w:fldCharType="begin"/>
      </w:r>
      <w:r>
        <w:instrText xml:space="preserve"> SEQ Hình \* ARABIC </w:instrText>
      </w:r>
      <w:r>
        <w:fldChar w:fldCharType="separate"/>
      </w:r>
      <w:r w:rsidR="007200F9">
        <w:t>4</w:t>
      </w:r>
      <w:r>
        <w:fldChar w:fldCharType="end"/>
      </w:r>
      <w:r>
        <w:rPr>
          <w:lang w:val="en-US"/>
        </w:rPr>
        <w:t>. Phân loại theo thiết bị</w:t>
      </w:r>
      <w:bookmarkEnd w:id="36"/>
    </w:p>
    <w:p w14:paraId="24880E37" w14:textId="77777777" w:rsidR="00BA1095" w:rsidRPr="00885DDD" w:rsidRDefault="00BA1095" w:rsidP="000B5723">
      <w:pPr>
        <w:ind w:firstLine="720"/>
      </w:pPr>
      <w:r w:rsidRPr="00885DDD">
        <w:t>Có một mối quan hệ giữa Router và ED. Router là parent và ED là child. Vì vậy, một ED có duy nhất một Router tương ứng.</w:t>
      </w:r>
    </w:p>
    <w:p w14:paraId="12962C8C" w14:textId="77777777" w:rsidR="00BA1095" w:rsidRPr="00885DDD" w:rsidRDefault="00BA1095" w:rsidP="00491829">
      <w:pPr>
        <w:pStyle w:val="Heading4"/>
      </w:pPr>
      <w:r w:rsidRPr="00885DDD">
        <w:t>Loại thiết bị </w:t>
      </w:r>
    </w:p>
    <w:p w14:paraId="2A3C070E" w14:textId="77777777" w:rsidR="00BA1095" w:rsidRPr="00885DDD" w:rsidRDefault="00BA1095" w:rsidP="00C15C3B">
      <w:pPr>
        <w:numPr>
          <w:ilvl w:val="0"/>
          <w:numId w:val="9"/>
        </w:numPr>
      </w:pPr>
      <w:r w:rsidRPr="00885DDD">
        <w:t>Full Thread Device (FTD): Loại thiết bị này luôn giữ cho các bộ thu phát của nó hoạt động, đăng ký địa chỉ multicast của tất cả các router và giữ bảng địa chỉ IPv6. FTD có thể hoạt động như một Router (parent) hoặc một ED (child). FTD được chia thành ba nhóm nhỏ:</w:t>
      </w:r>
    </w:p>
    <w:p w14:paraId="06D3ACC1" w14:textId="77777777" w:rsidR="00BA1095" w:rsidRPr="00885DDD" w:rsidRDefault="00BA1095" w:rsidP="00C15C3B">
      <w:pPr>
        <w:numPr>
          <w:ilvl w:val="1"/>
          <w:numId w:val="9"/>
        </w:numPr>
      </w:pPr>
      <w:r w:rsidRPr="00885DDD">
        <w:t>Router</w:t>
      </w:r>
    </w:p>
    <w:p w14:paraId="1B27219C" w14:textId="77777777" w:rsidR="00BA1095" w:rsidRPr="00885DDD" w:rsidRDefault="00BA1095" w:rsidP="00C15C3B">
      <w:pPr>
        <w:numPr>
          <w:ilvl w:val="1"/>
          <w:numId w:val="9"/>
        </w:numPr>
      </w:pPr>
      <w:r w:rsidRPr="00885DDD">
        <w:t>Router Eligible end device (REED) - thiết bị này có thể tự động hoán đổi vai trò giữa router và ED</w:t>
      </w:r>
    </w:p>
    <w:p w14:paraId="3ED535A3" w14:textId="77777777" w:rsidR="00BA1095" w:rsidRPr="00885DDD" w:rsidRDefault="00BA1095" w:rsidP="00C15C3B">
      <w:pPr>
        <w:numPr>
          <w:ilvl w:val="1"/>
          <w:numId w:val="9"/>
        </w:numPr>
      </w:pPr>
      <w:r w:rsidRPr="00885DDD">
        <w:t>Full end device (FED) - thiết bị này không thể tự quảng bá như một router.</w:t>
      </w:r>
    </w:p>
    <w:p w14:paraId="752C270D" w14:textId="77777777" w:rsidR="00BA1095" w:rsidRPr="00885DDD" w:rsidRDefault="00BA1095" w:rsidP="00C15C3B">
      <w:pPr>
        <w:numPr>
          <w:ilvl w:val="0"/>
          <w:numId w:val="9"/>
        </w:numPr>
      </w:pPr>
      <w:r w:rsidRPr="00885DDD">
        <w:t>Minimal Thread Device = (MTD): Thiết bị này không đăng ký các địa chỉ multicast và chuyển tiếp các gói đến parent của nó. MTD chỉ có thể hoạt động như một ED. MTD được chia thành hai nhóm:</w:t>
      </w:r>
    </w:p>
    <w:p w14:paraId="36492217" w14:textId="77777777" w:rsidR="00BA1095" w:rsidRPr="00885DDD" w:rsidRDefault="00BA1095" w:rsidP="00C15C3B">
      <w:pPr>
        <w:numPr>
          <w:ilvl w:val="1"/>
          <w:numId w:val="9"/>
        </w:numPr>
      </w:pPr>
      <w:r w:rsidRPr="00885DDD">
        <w:t>Minimal End Device(MED) - bộ thu phát của nó luôn bật và không cần phải thăm dò các gói tin từ parent.</w:t>
      </w:r>
    </w:p>
    <w:p w14:paraId="5DA6F39F" w14:textId="77777777" w:rsidR="00BA1095" w:rsidRPr="00885DDD" w:rsidRDefault="00BA1095" w:rsidP="00C15C3B">
      <w:pPr>
        <w:numPr>
          <w:ilvl w:val="1"/>
          <w:numId w:val="9"/>
        </w:numPr>
      </w:pPr>
      <w:r w:rsidRPr="00885DDD">
        <w:t>Sleepy End Device (SED): - thiết bị này thường ở chế độ ngủ và thỉnh thoảng sẽ thức dậy để thăm dò các gói tin từ parent. Do đó, nó có thể giữ cho mức tiêu thụ điện năng luôn ở mức thấp.</w:t>
      </w:r>
    </w:p>
    <w:p w14:paraId="5B103F43" w14:textId="5699D0CD" w:rsidR="00BA1095" w:rsidRPr="00885DDD" w:rsidRDefault="00BA1095" w:rsidP="00491829">
      <w:pPr>
        <w:pStyle w:val="Heading4"/>
      </w:pPr>
      <w:r w:rsidRPr="00885DDD">
        <w:t>Quá trình thăng cấp và hạ cấp</w:t>
      </w:r>
    </w:p>
    <w:p w14:paraId="2CF3FCEE" w14:textId="0C2AA533" w:rsidR="00BA1095" w:rsidRPr="00885DDD" w:rsidRDefault="00BA1095" w:rsidP="00C15C3B">
      <w:pPr>
        <w:numPr>
          <w:ilvl w:val="0"/>
          <w:numId w:val="10"/>
        </w:numPr>
      </w:pPr>
      <w:r w:rsidRPr="00885DDD">
        <w:rPr>
          <w:b/>
          <w:bCs/>
        </w:rPr>
        <w:t>Thăng cấp:</w:t>
      </w:r>
      <w:r w:rsidRPr="00885DDD">
        <w:t xml:space="preserve"> Khi chỉ có một node REED trong mạng và một ED mới muốn tham gia, node REED sẽ tự động quảng bá chính nó như một Router. Ví dụ: Khi node màu xanh (góc dưới bên phải) muốn tham gia vào mạng, node màu xanh đậm (được khoanh tròn) sẽ trở thành một router và cho phép node màu xanh tham gia.</w:t>
      </w:r>
    </w:p>
    <w:p w14:paraId="55ADB59C" w14:textId="77777777" w:rsidR="000B5723" w:rsidRDefault="00BA1095" w:rsidP="000B5723">
      <w:pPr>
        <w:keepNext/>
        <w:jc w:val="center"/>
      </w:pPr>
      <w:r w:rsidRPr="00885DDD">
        <w:drawing>
          <wp:inline distT="0" distB="0" distL="0" distR="0" wp14:anchorId="57082C00" wp14:editId="148C3C85">
            <wp:extent cx="3209925" cy="1590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9925" cy="1590675"/>
                    </a:xfrm>
                    <a:prstGeom prst="rect">
                      <a:avLst/>
                    </a:prstGeom>
                    <a:noFill/>
                    <a:ln>
                      <a:noFill/>
                    </a:ln>
                  </pic:spPr>
                </pic:pic>
              </a:graphicData>
            </a:graphic>
          </wp:inline>
        </w:drawing>
      </w:r>
    </w:p>
    <w:p w14:paraId="273AFFD1" w14:textId="53D60ECA" w:rsidR="00BA1095" w:rsidRPr="000B5723" w:rsidRDefault="000B5723" w:rsidP="00E7022F">
      <w:pPr>
        <w:pStyle w:val="Caption"/>
        <w:rPr>
          <w:lang w:val="en-US"/>
        </w:rPr>
      </w:pPr>
      <w:bookmarkStart w:id="37" w:name="_Toc104650347"/>
      <w:r>
        <w:t xml:space="preserve">Hình </w:t>
      </w:r>
      <w:r>
        <w:fldChar w:fldCharType="begin"/>
      </w:r>
      <w:r>
        <w:instrText xml:space="preserve"> SEQ Hình \* ARABIC </w:instrText>
      </w:r>
      <w:r>
        <w:fldChar w:fldCharType="separate"/>
      </w:r>
      <w:r w:rsidR="007200F9">
        <w:t>5</w:t>
      </w:r>
      <w:r>
        <w:fldChar w:fldCharType="end"/>
      </w:r>
      <w:r>
        <w:rPr>
          <w:lang w:val="en-US"/>
        </w:rPr>
        <w:t>. Quá trình thăng cấp</w:t>
      </w:r>
      <w:bookmarkEnd w:id="37"/>
    </w:p>
    <w:p w14:paraId="242D3263" w14:textId="77777777" w:rsidR="00BA1095" w:rsidRPr="00885DDD" w:rsidRDefault="00BA1095" w:rsidP="00C15C3B">
      <w:pPr>
        <w:numPr>
          <w:ilvl w:val="0"/>
          <w:numId w:val="10"/>
        </w:numPr>
      </w:pPr>
      <w:r w:rsidRPr="00885DDD">
        <w:rPr>
          <w:b/>
          <w:bCs/>
        </w:rPr>
        <w:t>Hạ cấp:</w:t>
      </w:r>
      <w:r w:rsidRPr="00885DDD">
        <w:t xml:space="preserve"> Khi một người REED mất child của mình, nó sẽ tự hạ cấp thành một ED. Ví dụ: Sau khi mất con, node hình ngũ giác màu đen biến thành node ED.</w:t>
      </w:r>
    </w:p>
    <w:p w14:paraId="44C1F519" w14:textId="77777777" w:rsidR="00491829" w:rsidRPr="00885DDD" w:rsidRDefault="00BA1095" w:rsidP="00491829">
      <w:pPr>
        <w:keepNext/>
        <w:jc w:val="center"/>
      </w:pPr>
      <w:r w:rsidRPr="00885DDD">
        <w:drawing>
          <wp:inline distT="0" distB="0" distL="0" distR="0" wp14:anchorId="6F8CE054" wp14:editId="48841AC7">
            <wp:extent cx="3667125" cy="17335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67125" cy="1733550"/>
                    </a:xfrm>
                    <a:prstGeom prst="rect">
                      <a:avLst/>
                    </a:prstGeom>
                    <a:noFill/>
                    <a:ln>
                      <a:noFill/>
                    </a:ln>
                  </pic:spPr>
                </pic:pic>
              </a:graphicData>
            </a:graphic>
          </wp:inline>
        </w:drawing>
      </w:r>
    </w:p>
    <w:p w14:paraId="74F2C87E" w14:textId="6F30577B" w:rsidR="00BA1095" w:rsidRPr="000B5723" w:rsidRDefault="00491829" w:rsidP="000B5723">
      <w:pPr>
        <w:pStyle w:val="BalloonText"/>
        <w:jc w:val="center"/>
        <w:rPr>
          <w:rFonts w:ascii="Times New Roman" w:hAnsi="Times New Roman" w:cs="Times New Roman"/>
          <w:i/>
          <w:iCs/>
          <w:color w:val="7F7F7F" w:themeColor="text1" w:themeTint="80"/>
          <w:sz w:val="20"/>
          <w:szCs w:val="20"/>
        </w:rPr>
      </w:pPr>
      <w:bookmarkStart w:id="38" w:name="_Toc104650348"/>
      <w:r w:rsidRPr="000B5723">
        <w:rPr>
          <w:rFonts w:ascii="Times New Roman" w:hAnsi="Times New Roman" w:cs="Times New Roman"/>
          <w:i/>
          <w:iCs/>
          <w:color w:val="7F7F7F" w:themeColor="text1" w:themeTint="80"/>
          <w:sz w:val="20"/>
          <w:szCs w:val="20"/>
        </w:rPr>
        <w:t xml:space="preserve">Hình </w:t>
      </w:r>
      <w:r w:rsidRPr="000B5723">
        <w:rPr>
          <w:rFonts w:ascii="Times New Roman" w:hAnsi="Times New Roman" w:cs="Times New Roman"/>
          <w:i/>
          <w:iCs/>
          <w:color w:val="7F7F7F" w:themeColor="text1" w:themeTint="80"/>
          <w:sz w:val="20"/>
          <w:szCs w:val="20"/>
        </w:rPr>
        <w:fldChar w:fldCharType="begin"/>
      </w:r>
      <w:r w:rsidRPr="000B5723">
        <w:rPr>
          <w:rFonts w:ascii="Times New Roman" w:hAnsi="Times New Roman" w:cs="Times New Roman"/>
          <w:i/>
          <w:iCs/>
          <w:color w:val="7F7F7F" w:themeColor="text1" w:themeTint="80"/>
          <w:sz w:val="20"/>
          <w:szCs w:val="20"/>
        </w:rPr>
        <w:instrText xml:space="preserve"> SEQ Hình \* ARABIC </w:instrText>
      </w:r>
      <w:r w:rsidRPr="000B5723">
        <w:rPr>
          <w:rFonts w:ascii="Times New Roman" w:hAnsi="Times New Roman" w:cs="Times New Roman"/>
          <w:i/>
          <w:iCs/>
          <w:color w:val="7F7F7F" w:themeColor="text1" w:themeTint="80"/>
          <w:sz w:val="20"/>
          <w:szCs w:val="20"/>
        </w:rPr>
        <w:fldChar w:fldCharType="separate"/>
      </w:r>
      <w:r w:rsidR="007200F9">
        <w:rPr>
          <w:rFonts w:ascii="Times New Roman" w:hAnsi="Times New Roman" w:cs="Times New Roman"/>
          <w:i/>
          <w:iCs/>
          <w:color w:val="7F7F7F" w:themeColor="text1" w:themeTint="80"/>
          <w:sz w:val="20"/>
          <w:szCs w:val="20"/>
        </w:rPr>
        <w:t>6</w:t>
      </w:r>
      <w:r w:rsidRPr="000B5723">
        <w:rPr>
          <w:rFonts w:ascii="Times New Roman" w:hAnsi="Times New Roman" w:cs="Times New Roman"/>
          <w:i/>
          <w:iCs/>
          <w:color w:val="7F7F7F" w:themeColor="text1" w:themeTint="80"/>
          <w:sz w:val="20"/>
          <w:szCs w:val="20"/>
        </w:rPr>
        <w:fldChar w:fldCharType="end"/>
      </w:r>
      <w:r w:rsidRPr="000B5723">
        <w:rPr>
          <w:rFonts w:ascii="Times New Roman" w:hAnsi="Times New Roman" w:cs="Times New Roman"/>
          <w:i/>
          <w:iCs/>
          <w:color w:val="7F7F7F" w:themeColor="text1" w:themeTint="80"/>
          <w:sz w:val="20"/>
          <w:szCs w:val="20"/>
        </w:rPr>
        <w:t>. Quá trình hạ cấp</w:t>
      </w:r>
      <w:bookmarkEnd w:id="38"/>
    </w:p>
    <w:p w14:paraId="21028362" w14:textId="45F0704A" w:rsidR="00BA1095" w:rsidRPr="00885DDD" w:rsidRDefault="00BA1095" w:rsidP="00491829">
      <w:pPr>
        <w:pStyle w:val="Heading4"/>
      </w:pPr>
      <w:r w:rsidRPr="00885DDD">
        <w:t>Các vai trò khác trong mạng </w:t>
      </w:r>
    </w:p>
    <w:p w14:paraId="29191196" w14:textId="77777777" w:rsidR="000B5723" w:rsidRDefault="00491829" w:rsidP="000B5723">
      <w:pPr>
        <w:keepNext/>
        <w:jc w:val="center"/>
      </w:pPr>
      <w:r w:rsidRPr="00885DDD">
        <w:drawing>
          <wp:inline distT="0" distB="0" distL="0" distR="0" wp14:anchorId="3E332F10" wp14:editId="4CA1562C">
            <wp:extent cx="3038475" cy="26003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38475" cy="2600325"/>
                    </a:xfrm>
                    <a:prstGeom prst="rect">
                      <a:avLst/>
                    </a:prstGeom>
                    <a:noFill/>
                    <a:ln>
                      <a:noFill/>
                    </a:ln>
                  </pic:spPr>
                </pic:pic>
              </a:graphicData>
            </a:graphic>
          </wp:inline>
        </w:drawing>
      </w:r>
    </w:p>
    <w:p w14:paraId="3410AD29" w14:textId="28EEB222" w:rsidR="00491829" w:rsidRPr="000B5723" w:rsidRDefault="000B5723" w:rsidP="00E7022F">
      <w:pPr>
        <w:pStyle w:val="Caption"/>
        <w:rPr>
          <w:lang w:val="en-US"/>
        </w:rPr>
      </w:pPr>
      <w:bookmarkStart w:id="39" w:name="_Toc104650349"/>
      <w:r>
        <w:t xml:space="preserve">Hình </w:t>
      </w:r>
      <w:r>
        <w:fldChar w:fldCharType="begin"/>
      </w:r>
      <w:r>
        <w:instrText xml:space="preserve"> SEQ Hình \* ARABIC </w:instrText>
      </w:r>
      <w:r>
        <w:fldChar w:fldCharType="separate"/>
      </w:r>
      <w:r w:rsidR="007200F9">
        <w:t>7</w:t>
      </w:r>
      <w:r>
        <w:fldChar w:fldCharType="end"/>
      </w:r>
      <w:r>
        <w:rPr>
          <w:lang w:val="en-US"/>
        </w:rPr>
        <w:t>. Vị trí của Thread leader và Border Router</w:t>
      </w:r>
      <w:bookmarkEnd w:id="39"/>
    </w:p>
    <w:p w14:paraId="787718F2" w14:textId="77777777" w:rsidR="00BA1095" w:rsidRPr="00885DDD" w:rsidRDefault="00BA1095" w:rsidP="000B5723">
      <w:pPr>
        <w:ind w:firstLine="720"/>
      </w:pPr>
      <w:r w:rsidRPr="00885DDD">
        <w:rPr>
          <w:b/>
          <w:bCs/>
        </w:rPr>
        <w:t xml:space="preserve">Thread Leader: </w:t>
      </w:r>
      <w:r w:rsidRPr="00885DDD">
        <w:t>Node quản lý dữ liệu đăng ký các ID router được chỉ định và chấp nhận các yêu cầu từ REED trở thành router. Thread Leader như các router khác trong mạng, tất cả đều có child. Thread Leader quản lý các router khác bằng Constrained Applicatio (CoAP). Đặc biệt, tất cả thông tin có trong Leader cũng hiển thị trong các Router khác. Do đó, nếu Thread Leader bị sập, Thread Leadr khác sẽ được bầu mà không có lỗi mạng. Mỗi phân vùng mạng luôn có một Thread Leader.</w:t>
      </w:r>
    </w:p>
    <w:p w14:paraId="4D9B6F5B" w14:textId="025F87EB" w:rsidR="00BA1095" w:rsidRPr="00885DDD" w:rsidRDefault="00BA1095" w:rsidP="000B5723">
      <w:pPr>
        <w:ind w:firstLine="720"/>
      </w:pPr>
      <w:r w:rsidRPr="00885DDD">
        <w:rPr>
          <w:b/>
          <w:bCs/>
        </w:rPr>
        <w:t xml:space="preserve">Border Router: </w:t>
      </w:r>
      <w:r w:rsidRPr="00885DDD">
        <w:t>Có nhiều hơn một Border Router trong một mạng Thread. Nhiệm vụ của Border Router là cung cấp dịch vụ cho các thiết bị trong mạng Border Router hoạt động như một cổng, điều khiển kết nối giữa mạng Thread và mạng non-Thread (Wi-Fi và Ethernet). Điều này giúp mọi thiết bị nội mạng có thể kết nối với Internet.</w:t>
      </w:r>
    </w:p>
    <w:p w14:paraId="0FE95A84" w14:textId="77777777" w:rsidR="00491829" w:rsidRPr="00885DDD" w:rsidRDefault="00491829" w:rsidP="00491829">
      <w:pPr>
        <w:pStyle w:val="Heading4"/>
      </w:pPr>
      <w:r w:rsidRPr="00885DDD">
        <w:t>Phân vùng mạng </w:t>
      </w:r>
    </w:p>
    <w:p w14:paraId="0C0B1616" w14:textId="77777777" w:rsidR="00491829" w:rsidRPr="00885DDD" w:rsidRDefault="00491829" w:rsidP="00491829">
      <w:pPr>
        <w:keepNext/>
      </w:pPr>
      <w:r w:rsidRPr="00885DDD">
        <w:rPr>
          <w:b/>
          <w:bCs/>
        </w:rPr>
        <w:drawing>
          <wp:inline distT="0" distB="0" distL="0" distR="0" wp14:anchorId="073824D3" wp14:editId="4DA1A0F6">
            <wp:extent cx="5486400" cy="28346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834640"/>
                    </a:xfrm>
                    <a:prstGeom prst="rect">
                      <a:avLst/>
                    </a:prstGeom>
                    <a:noFill/>
                    <a:ln>
                      <a:noFill/>
                    </a:ln>
                  </pic:spPr>
                </pic:pic>
              </a:graphicData>
            </a:graphic>
          </wp:inline>
        </w:drawing>
      </w:r>
    </w:p>
    <w:p w14:paraId="064245B6" w14:textId="64BA2F4D" w:rsidR="00491829" w:rsidRPr="00885DDD" w:rsidRDefault="00491829" w:rsidP="00E7022F">
      <w:pPr>
        <w:pStyle w:val="Caption"/>
      </w:pPr>
      <w:bookmarkStart w:id="40" w:name="_Toc104650350"/>
      <w:r w:rsidRPr="00885DDD">
        <w:t xml:space="preserve">Hình </w:t>
      </w:r>
      <w:r w:rsidRPr="00885DDD">
        <w:fldChar w:fldCharType="begin"/>
      </w:r>
      <w:r w:rsidRPr="00885DDD">
        <w:instrText xml:space="preserve"> SEQ Hình \* ARABIC </w:instrText>
      </w:r>
      <w:r w:rsidRPr="00885DDD">
        <w:fldChar w:fldCharType="separate"/>
      </w:r>
      <w:r w:rsidR="007200F9">
        <w:t>8</w:t>
      </w:r>
      <w:r w:rsidRPr="00885DDD">
        <w:fldChar w:fldCharType="end"/>
      </w:r>
      <w:r w:rsidRPr="00885DDD">
        <w:t>. Minh họa hiện tượng phân vùng mạng</w:t>
      </w:r>
      <w:bookmarkEnd w:id="40"/>
    </w:p>
    <w:p w14:paraId="3778FCBB" w14:textId="77777777" w:rsidR="00491829" w:rsidRPr="00885DDD" w:rsidRDefault="00491829" w:rsidP="00491829">
      <w:r w:rsidRPr="00885DDD">
        <w:t>Mạng Thread có thể được chia thành các phân vùng do sự ngắt kết nối giữa các thiết bị trong mạng. Khi điều này xảy ra, mỗi phân vùng hoạt động như một mạng Thread riêng biệt với Thread Leader, Router ID và dữ liệu mạng trong khi vẫn giữ nguyên các thông tin bảo mật. Nếu các phân vùng lấy lại kết nối, chúng sẽ hợp nhất thành một phân vùng duy nhất.</w:t>
      </w:r>
    </w:p>
    <w:p w14:paraId="378472D1" w14:textId="77777777" w:rsidR="00491829" w:rsidRPr="00885DDD" w:rsidRDefault="00491829" w:rsidP="00E86F1B">
      <w:pPr>
        <w:pStyle w:val="Heading4"/>
      </w:pPr>
      <w:r w:rsidRPr="00885DDD">
        <w:t>Giới hạn thiết bị</w:t>
      </w:r>
    </w:p>
    <w:p w14:paraId="74F33B0E" w14:textId="74E16D3D" w:rsidR="00491829" w:rsidRPr="00885DDD" w:rsidRDefault="00491829" w:rsidP="00491829">
      <w:r w:rsidRPr="00885DDD">
        <w:t>Bảng bên dưới mô tả số thiết bị giới hạn trong một mạng Thread</w:t>
      </w:r>
    </w:p>
    <w:p w14:paraId="6A2960CA" w14:textId="1F20E9BD" w:rsidR="00E86F1B" w:rsidRPr="00885DDD" w:rsidRDefault="00E86F1B" w:rsidP="00351F0F">
      <w:pPr>
        <w:pStyle w:val="Caption"/>
        <w:jc w:val="left"/>
      </w:pPr>
      <w:bookmarkStart w:id="41" w:name="_Toc104650320"/>
      <w:r w:rsidRPr="00885DDD">
        <w:t xml:space="preserve">Bảng </w:t>
      </w:r>
      <w:r w:rsidRPr="00885DDD">
        <w:fldChar w:fldCharType="begin"/>
      </w:r>
      <w:r w:rsidRPr="00885DDD">
        <w:instrText xml:space="preserve"> SEQ Bảng \* ARABIC </w:instrText>
      </w:r>
      <w:r w:rsidRPr="00885DDD">
        <w:fldChar w:fldCharType="separate"/>
      </w:r>
      <w:r w:rsidR="007200F9">
        <w:t>2</w:t>
      </w:r>
      <w:r w:rsidRPr="00885DDD">
        <w:fldChar w:fldCharType="end"/>
      </w:r>
      <w:r w:rsidRPr="00885DDD">
        <w:t>. Giới hạn số thiết bị trong mạng</w:t>
      </w:r>
      <w:bookmarkEnd w:id="41"/>
    </w:p>
    <w:tbl>
      <w:tblPr>
        <w:tblW w:w="8720" w:type="dxa"/>
        <w:tblCellMar>
          <w:top w:w="15" w:type="dxa"/>
          <w:left w:w="15" w:type="dxa"/>
          <w:bottom w:w="15" w:type="dxa"/>
          <w:right w:w="15" w:type="dxa"/>
        </w:tblCellMar>
        <w:tblLook w:val="04A0" w:firstRow="1" w:lastRow="0" w:firstColumn="1" w:lastColumn="0" w:noHBand="0" w:noVBand="1"/>
      </w:tblPr>
      <w:tblGrid>
        <w:gridCol w:w="4400"/>
        <w:gridCol w:w="4320"/>
      </w:tblGrid>
      <w:tr w:rsidR="00491829" w:rsidRPr="00885DDD" w14:paraId="0C82FE48" w14:textId="77777777" w:rsidTr="00E86F1B">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2D799A" w14:textId="77777777" w:rsidR="00491829" w:rsidRPr="00885DDD" w:rsidRDefault="00491829" w:rsidP="00E86F1B">
            <w:pPr>
              <w:spacing w:before="0" w:after="0" w:line="240" w:lineRule="auto"/>
            </w:pPr>
            <w:r w:rsidRPr="00885DDD">
              <w:rPr>
                <w:b/>
                <w:bCs/>
              </w:rPr>
              <w:t>Vai trò</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9EE9FB" w14:textId="77777777" w:rsidR="00491829" w:rsidRPr="00885DDD" w:rsidRDefault="00491829" w:rsidP="00E86F1B">
            <w:pPr>
              <w:spacing w:before="0" w:after="0" w:line="240" w:lineRule="auto"/>
            </w:pPr>
            <w:r w:rsidRPr="00885DDD">
              <w:rPr>
                <w:b/>
                <w:bCs/>
              </w:rPr>
              <w:t>Giới hạn</w:t>
            </w:r>
          </w:p>
        </w:tc>
      </w:tr>
      <w:tr w:rsidR="00491829" w:rsidRPr="00885DDD" w14:paraId="463B1738" w14:textId="77777777" w:rsidTr="00E86F1B">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1B732" w14:textId="77777777" w:rsidR="00491829" w:rsidRPr="00885DDD" w:rsidRDefault="00491829" w:rsidP="00E86F1B">
            <w:pPr>
              <w:spacing w:before="0" w:after="0" w:line="240" w:lineRule="auto"/>
            </w:pPr>
            <w:r w:rsidRPr="00885DDD">
              <w:t>Leader</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DC4FD" w14:textId="77777777" w:rsidR="00491829" w:rsidRPr="00885DDD" w:rsidRDefault="00491829" w:rsidP="00E86F1B">
            <w:pPr>
              <w:spacing w:before="0" w:after="0" w:line="240" w:lineRule="auto"/>
            </w:pPr>
            <w:r w:rsidRPr="00885DDD">
              <w:t>1</w:t>
            </w:r>
          </w:p>
        </w:tc>
      </w:tr>
      <w:tr w:rsidR="00491829" w:rsidRPr="00885DDD" w14:paraId="519C1167" w14:textId="77777777" w:rsidTr="00E86F1B">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69C2E" w14:textId="77777777" w:rsidR="00491829" w:rsidRPr="00885DDD" w:rsidRDefault="00491829" w:rsidP="00E86F1B">
            <w:pPr>
              <w:spacing w:before="0" w:after="0" w:line="240" w:lineRule="auto"/>
            </w:pPr>
            <w:r w:rsidRPr="00885DDD">
              <w:t>Router </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26C94" w14:textId="77777777" w:rsidR="00491829" w:rsidRPr="00885DDD" w:rsidRDefault="00491829" w:rsidP="00E86F1B">
            <w:pPr>
              <w:spacing w:before="0" w:after="0" w:line="240" w:lineRule="auto"/>
            </w:pPr>
            <w:r w:rsidRPr="00885DDD">
              <w:t>32</w:t>
            </w:r>
          </w:p>
        </w:tc>
      </w:tr>
      <w:tr w:rsidR="00491829" w:rsidRPr="00885DDD" w14:paraId="5E12BDD9" w14:textId="77777777" w:rsidTr="00E86F1B">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479A0" w14:textId="77777777" w:rsidR="00491829" w:rsidRPr="00885DDD" w:rsidRDefault="00491829" w:rsidP="00E86F1B">
            <w:pPr>
              <w:spacing w:before="0" w:after="0" w:line="240" w:lineRule="auto"/>
            </w:pPr>
            <w:r w:rsidRPr="00885DDD">
              <w:t>End Device </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AEDD5" w14:textId="77777777" w:rsidR="00491829" w:rsidRPr="00885DDD" w:rsidRDefault="00491829" w:rsidP="00E86F1B">
            <w:pPr>
              <w:spacing w:before="0" w:after="0" w:line="240" w:lineRule="auto"/>
            </w:pPr>
            <w:r w:rsidRPr="00885DDD">
              <w:t>511 node/router</w:t>
            </w:r>
          </w:p>
        </w:tc>
      </w:tr>
    </w:tbl>
    <w:p w14:paraId="100A13E3" w14:textId="5EF7FE78" w:rsidR="00491829" w:rsidRPr="00885DDD" w:rsidRDefault="00491829" w:rsidP="00491829">
      <w:r w:rsidRPr="00885DDD">
        <w:t>Mạng Thread giữ số lượng router nằm giữa 16 và 23. Nếu REED kết nối với D khi số lượng router dưới 16 thì REED sẽ thăng cấp thành Router.</w:t>
      </w:r>
    </w:p>
    <w:p w14:paraId="6AEA38CD" w14:textId="4ADF69A5" w:rsidR="00E86F1B" w:rsidRPr="00885DDD" w:rsidRDefault="00E86F1B" w:rsidP="00E86F1B">
      <w:pPr>
        <w:pStyle w:val="Heading3"/>
        <w:rPr>
          <w:lang w:val="vi-VN"/>
        </w:rPr>
      </w:pPr>
      <w:bookmarkStart w:id="42" w:name="_Toc104650442"/>
      <w:r w:rsidRPr="00885DDD">
        <w:rPr>
          <w:lang w:val="vi-VN"/>
        </w:rPr>
        <w:t>Cơ chế đánh địa chỉ IPv6</w:t>
      </w:r>
      <w:bookmarkEnd w:id="42"/>
    </w:p>
    <w:p w14:paraId="77E4CD4F" w14:textId="58B76291" w:rsidR="00E86F1B" w:rsidRPr="00885DDD" w:rsidRDefault="00E86F1B" w:rsidP="00E86F1B">
      <w:pPr>
        <w:pStyle w:val="Heading4"/>
      </w:pPr>
      <w:r w:rsidRPr="00885DDD">
        <w:t>Phạm vi địa chỉ</w:t>
      </w:r>
    </w:p>
    <w:p w14:paraId="637D086D" w14:textId="77777777" w:rsidR="00E86F1B" w:rsidRPr="00885DDD" w:rsidRDefault="00E86F1B" w:rsidP="00356F4A">
      <w:pPr>
        <w:ind w:firstLine="360"/>
      </w:pPr>
      <w:r w:rsidRPr="00885DDD">
        <w:t xml:space="preserve">Có 3 loại địa chỉ trong mạng Thread: </w:t>
      </w:r>
    </w:p>
    <w:p w14:paraId="4EB929F2" w14:textId="77777777" w:rsidR="00E86F1B" w:rsidRPr="00885DDD" w:rsidRDefault="00E86F1B" w:rsidP="00351F0F">
      <w:pPr>
        <w:pStyle w:val="BulletPoint"/>
      </w:pPr>
      <w:r w:rsidRPr="00885DDD">
        <w:t>Link-local: Tất cả các điểm cuối đều có thể truy cập được bằng đường truyền vô tuyến duy nhất. Địa chỉ link-local có prefix là ‘FE80 :: / 16’</w:t>
      </w:r>
    </w:p>
    <w:p w14:paraId="308AF56B" w14:textId="77777777" w:rsidR="00E86F1B" w:rsidRPr="00885DDD" w:rsidRDefault="00E86F1B" w:rsidP="00351F0F">
      <w:pPr>
        <w:pStyle w:val="BulletPoint"/>
      </w:pPr>
      <w:r w:rsidRPr="00885DDD">
        <w:t>Mesh-local: Tất cả các điểm cuối đều có thể truy cập được trong cùng một mạng. Địa chỉ Mesh-local có prefix là  ‘FE00 :: / 8’</w:t>
      </w:r>
    </w:p>
    <w:p w14:paraId="25EDE73D" w14:textId="5DF5CECE" w:rsidR="00491829" w:rsidRPr="00885DDD" w:rsidRDefault="00E86F1B" w:rsidP="00351F0F">
      <w:pPr>
        <w:pStyle w:val="BulletPoint"/>
      </w:pPr>
      <w:r w:rsidRPr="00885DDD">
        <w:t>Global: Tất cả các điểm cuối đều có thể truy cập được từ ngoài mạng Thread</w:t>
      </w:r>
    </w:p>
    <w:p w14:paraId="75F95419" w14:textId="495C5F44" w:rsidR="00BA1095" w:rsidRPr="00885DDD" w:rsidRDefault="00E86F1B" w:rsidP="00E86F1B">
      <w:pPr>
        <w:pStyle w:val="Heading4"/>
      </w:pPr>
      <w:r w:rsidRPr="00885DDD">
        <w:t>Routing Locator</w:t>
      </w:r>
    </w:p>
    <w:p w14:paraId="0EB7733B" w14:textId="77777777" w:rsidR="00E86F1B" w:rsidRPr="00885DDD" w:rsidRDefault="00E86F1B" w:rsidP="00356F4A">
      <w:pPr>
        <w:ind w:firstLine="720"/>
      </w:pPr>
      <w:r w:rsidRPr="00885DDD">
        <w:t>Routing Locator (RLOC) của các thiết bị giúp Thread xác định các điểm cuối dựa trên vị trí của chúng trong cấu trúc liên kết mạng. Công thức RLOC được trình bày dưới đây.</w:t>
      </w:r>
    </w:p>
    <w:p w14:paraId="77682553" w14:textId="77777777" w:rsidR="00E86F1B" w:rsidRPr="00885DDD" w:rsidRDefault="00E86F1B" w:rsidP="00E86F1B">
      <w:pPr>
        <w:keepNext/>
        <w:jc w:val="center"/>
      </w:pPr>
      <w:r w:rsidRPr="00885DDD">
        <w:rPr>
          <w:color w:val="000000"/>
          <w:bdr w:val="none" w:sz="0" w:space="0" w:color="auto" w:frame="1"/>
        </w:rPr>
        <w:drawing>
          <wp:inline distT="0" distB="0" distL="0" distR="0" wp14:anchorId="24378BAD" wp14:editId="5DC31D26">
            <wp:extent cx="5486400" cy="7016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701675"/>
                    </a:xfrm>
                    <a:prstGeom prst="rect">
                      <a:avLst/>
                    </a:prstGeom>
                    <a:noFill/>
                    <a:ln>
                      <a:noFill/>
                    </a:ln>
                  </pic:spPr>
                </pic:pic>
              </a:graphicData>
            </a:graphic>
          </wp:inline>
        </w:drawing>
      </w:r>
    </w:p>
    <w:p w14:paraId="03A284A2" w14:textId="7DE95508" w:rsidR="00E86F1B" w:rsidRPr="00885DDD" w:rsidRDefault="00E86F1B" w:rsidP="00E7022F">
      <w:pPr>
        <w:pStyle w:val="Caption"/>
      </w:pPr>
      <w:bookmarkStart w:id="43" w:name="_Toc104650351"/>
      <w:r w:rsidRPr="00885DDD">
        <w:t xml:space="preserve">Hình </w:t>
      </w:r>
      <w:r w:rsidRPr="00885DDD">
        <w:fldChar w:fldCharType="begin"/>
      </w:r>
      <w:r w:rsidRPr="00885DDD">
        <w:instrText xml:space="preserve"> SEQ Hình \* ARABIC </w:instrText>
      </w:r>
      <w:r w:rsidRPr="00885DDD">
        <w:fldChar w:fldCharType="separate"/>
      </w:r>
      <w:r w:rsidR="007200F9">
        <w:t>9</w:t>
      </w:r>
      <w:r w:rsidRPr="00885DDD">
        <w:fldChar w:fldCharType="end"/>
      </w:r>
      <w:r w:rsidRPr="00885DDD">
        <w:t>. Công thức Routing Locator</w:t>
      </w:r>
      <w:bookmarkEnd w:id="43"/>
    </w:p>
    <w:p w14:paraId="2D70187A" w14:textId="3AEDBE2D" w:rsidR="008C0896" w:rsidRPr="00885DDD" w:rsidRDefault="008C0896" w:rsidP="007F088B">
      <w:r w:rsidRPr="00885DDD">
        <w:rPr>
          <w:b/>
          <w:bCs/>
        </w:rPr>
        <w:t>RLOC16</w:t>
      </w:r>
      <w:r w:rsidRPr="00885DDD">
        <w:t>: Bao gồm: Router ID và Child ID. Tất cả Router đều lưu trữ Child ID của nó. Thread sử dụng các ID này để tính toán 16 bit cuối cùng của Routing Locator, còn được gọi là RLOC16.</w:t>
      </w:r>
    </w:p>
    <w:p w14:paraId="664DB379" w14:textId="77777777" w:rsidR="008C0896" w:rsidRPr="00885DDD" w:rsidRDefault="008C0896" w:rsidP="008C0896">
      <w:pPr>
        <w:keepNext/>
        <w:jc w:val="center"/>
      </w:pPr>
      <w:r w:rsidRPr="00885DDD">
        <w:rPr>
          <w:color w:val="000000"/>
          <w:bdr w:val="none" w:sz="0" w:space="0" w:color="auto" w:frame="1"/>
        </w:rPr>
        <w:drawing>
          <wp:inline distT="0" distB="0" distL="0" distR="0" wp14:anchorId="53DE9867" wp14:editId="6E661886">
            <wp:extent cx="4286250" cy="952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86250" cy="952500"/>
                    </a:xfrm>
                    <a:prstGeom prst="rect">
                      <a:avLst/>
                    </a:prstGeom>
                    <a:noFill/>
                    <a:ln>
                      <a:noFill/>
                    </a:ln>
                  </pic:spPr>
                </pic:pic>
              </a:graphicData>
            </a:graphic>
          </wp:inline>
        </w:drawing>
      </w:r>
    </w:p>
    <w:p w14:paraId="4DA59233" w14:textId="3D542B2A" w:rsidR="008C0896" w:rsidRPr="00885DDD" w:rsidRDefault="008C0896" w:rsidP="00E7022F">
      <w:pPr>
        <w:pStyle w:val="Caption"/>
      </w:pPr>
      <w:bookmarkStart w:id="44" w:name="_Toc104650352"/>
      <w:r w:rsidRPr="00885DDD">
        <w:t xml:space="preserve">Hình </w:t>
      </w:r>
      <w:r w:rsidRPr="00885DDD">
        <w:fldChar w:fldCharType="begin"/>
      </w:r>
      <w:r w:rsidRPr="00885DDD">
        <w:instrText xml:space="preserve"> SEQ Hình \* ARABIC </w:instrText>
      </w:r>
      <w:r w:rsidRPr="00885DDD">
        <w:fldChar w:fldCharType="separate"/>
      </w:r>
      <w:r w:rsidR="007200F9">
        <w:t>10</w:t>
      </w:r>
      <w:r w:rsidRPr="00885DDD">
        <w:fldChar w:fldCharType="end"/>
      </w:r>
      <w:r w:rsidRPr="00885DDD">
        <w:t>. RLOC16</w:t>
      </w:r>
      <w:bookmarkEnd w:id="44"/>
    </w:p>
    <w:p w14:paraId="7FD87505" w14:textId="2B06331D" w:rsidR="008C0896" w:rsidRPr="00885DDD" w:rsidRDefault="008C0896" w:rsidP="007F088B">
      <w:r w:rsidRPr="00885DDD">
        <w:t>Ví dụ: Tính toán RLOC16 của node màu đỏ trong hình dưới đây</w:t>
      </w:r>
    </w:p>
    <w:p w14:paraId="4E2E760F" w14:textId="77777777" w:rsidR="008C0896" w:rsidRPr="00885DDD" w:rsidRDefault="008C0896" w:rsidP="008C0896">
      <w:pPr>
        <w:keepNext/>
        <w:jc w:val="center"/>
      </w:pPr>
      <w:r w:rsidRPr="00885DDD">
        <w:rPr>
          <w:color w:val="000000"/>
          <w:bdr w:val="none" w:sz="0" w:space="0" w:color="auto" w:frame="1"/>
        </w:rPr>
        <w:drawing>
          <wp:inline distT="0" distB="0" distL="0" distR="0" wp14:anchorId="0B6F0A68" wp14:editId="45C894B7">
            <wp:extent cx="3819525" cy="30480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9525" cy="3048000"/>
                    </a:xfrm>
                    <a:prstGeom prst="rect">
                      <a:avLst/>
                    </a:prstGeom>
                    <a:noFill/>
                    <a:ln>
                      <a:noFill/>
                    </a:ln>
                  </pic:spPr>
                </pic:pic>
              </a:graphicData>
            </a:graphic>
          </wp:inline>
        </w:drawing>
      </w:r>
    </w:p>
    <w:p w14:paraId="27E39C27" w14:textId="73DC4226" w:rsidR="008C0896" w:rsidRPr="00885DDD" w:rsidRDefault="008C0896" w:rsidP="00E7022F">
      <w:pPr>
        <w:pStyle w:val="Caption"/>
      </w:pPr>
      <w:bookmarkStart w:id="45" w:name="_Toc104650353"/>
      <w:r w:rsidRPr="00885DDD">
        <w:t xml:space="preserve">Hình </w:t>
      </w:r>
      <w:r w:rsidRPr="00885DDD">
        <w:fldChar w:fldCharType="begin"/>
      </w:r>
      <w:r w:rsidRPr="00885DDD">
        <w:instrText xml:space="preserve"> SEQ Hình \* ARABIC </w:instrText>
      </w:r>
      <w:r w:rsidRPr="00885DDD">
        <w:fldChar w:fldCharType="separate"/>
      </w:r>
      <w:r w:rsidR="007200F9">
        <w:t>11</w:t>
      </w:r>
      <w:r w:rsidRPr="00885DDD">
        <w:fldChar w:fldCharType="end"/>
      </w:r>
      <w:r w:rsidRPr="00885DDD">
        <w:t>. Ví dụ minh họa RLOC16</w:t>
      </w:r>
      <w:bookmarkEnd w:id="45"/>
    </w:p>
    <w:p w14:paraId="494D1D2B" w14:textId="77777777" w:rsidR="008C0896" w:rsidRPr="00885DDD" w:rsidRDefault="008C0896" w:rsidP="00C15C3B">
      <w:pPr>
        <w:numPr>
          <w:ilvl w:val="0"/>
          <w:numId w:val="11"/>
        </w:numPr>
      </w:pPr>
      <w:r w:rsidRPr="00885DDD">
        <w:t>Router ID = 1 (Child ID của ED tương ứng với Router ID)</w:t>
      </w:r>
    </w:p>
    <w:p w14:paraId="2E64E40C" w14:textId="77777777" w:rsidR="008C0896" w:rsidRPr="00885DDD" w:rsidRDefault="008C0896" w:rsidP="00C15C3B">
      <w:pPr>
        <w:numPr>
          <w:ilvl w:val="0"/>
          <w:numId w:val="11"/>
        </w:numPr>
      </w:pPr>
      <w:r w:rsidRPr="00885DDD">
        <w:t>Child ID = 1 (Đây là thiết bị đầu tiên kết nối với Router 1)</w:t>
      </w:r>
    </w:p>
    <w:p w14:paraId="1332F829" w14:textId="25F03B4C" w:rsidR="008C0896" w:rsidRPr="00885DDD" w:rsidRDefault="008C0896" w:rsidP="00C15C3B">
      <w:pPr>
        <w:numPr>
          <w:ilvl w:val="0"/>
          <w:numId w:val="11"/>
        </w:numPr>
      </w:pPr>
      <w:r w:rsidRPr="00885DDD">
        <w:t>RLOC16 = 0000 1000 0000 0001 = 0x401</w:t>
      </w:r>
    </w:p>
    <w:p w14:paraId="0C1F8A6F" w14:textId="5ED125F9" w:rsidR="008C0896" w:rsidRPr="00885DDD" w:rsidRDefault="008C0896" w:rsidP="008C0896">
      <w:r w:rsidRPr="00885DDD">
        <w:rPr>
          <w:b/>
          <w:bCs/>
        </w:rPr>
        <w:t xml:space="preserve">Mesh-local prefix: </w:t>
      </w:r>
      <w:r w:rsidRPr="00885DDD">
        <w:t>Người dùng có thể thay đổi prefix mesh-local của mạng Thread trong bước cài đặt mạng. Giá trị mặc định là FDE5: 8DBA: 82E1: 1 :: / 64</w:t>
      </w:r>
    </w:p>
    <w:p w14:paraId="18AABA8C" w14:textId="54E23879" w:rsidR="008C0896" w:rsidRPr="00885DDD" w:rsidRDefault="008C0896" w:rsidP="008C0896">
      <w:pPr>
        <w:rPr>
          <w:color w:val="000000"/>
        </w:rPr>
      </w:pPr>
      <w:r w:rsidRPr="00885DDD">
        <w:rPr>
          <w:b/>
          <w:bCs/>
        </w:rPr>
        <w:t>IID:</w:t>
      </w:r>
      <w:r w:rsidRPr="00885DDD">
        <w:t xml:space="preserve"> </w:t>
      </w:r>
      <w:r w:rsidR="00461B8F" w:rsidRPr="00885DDD">
        <w:t xml:space="preserve">RLOC16 là một phần của mã định danh ED, còn được gọi là Interface Identifier (IID). Công thức của IID là: </w:t>
      </w:r>
      <w:r w:rsidR="00461B8F" w:rsidRPr="00885DDD">
        <w:rPr>
          <w:color w:val="000000"/>
        </w:rPr>
        <w:t>0000: 00FF: FE00: RLOC16. Sự kết hợp giữa IID và Mesh-Local Prefix tạo ra một RLOC hoàn chỉnh, là một địa chỉ IPv6. Ví dụ: Bằng cách sử dụng prefix Mesh-Local là FDE5: 8DBA: 82E1: 1 :: / 64, RLOC cho một node có RLOC16 = 0x401 là:</w:t>
      </w:r>
    </w:p>
    <w:p w14:paraId="1E43FCFF" w14:textId="77777777" w:rsidR="00461B8F" w:rsidRPr="00885DDD" w:rsidRDefault="00461B8F" w:rsidP="00461B8F">
      <w:pPr>
        <w:keepNext/>
      </w:pPr>
      <w:r w:rsidRPr="00885DDD">
        <w:rPr>
          <w:color w:val="000000"/>
          <w:bdr w:val="none" w:sz="0" w:space="0" w:color="auto" w:frame="1"/>
        </w:rPr>
        <w:drawing>
          <wp:inline distT="0" distB="0" distL="0" distR="0" wp14:anchorId="4318528D" wp14:editId="5A463781">
            <wp:extent cx="5486400" cy="18681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1868170"/>
                    </a:xfrm>
                    <a:prstGeom prst="rect">
                      <a:avLst/>
                    </a:prstGeom>
                    <a:noFill/>
                    <a:ln>
                      <a:noFill/>
                    </a:ln>
                  </pic:spPr>
                </pic:pic>
              </a:graphicData>
            </a:graphic>
          </wp:inline>
        </w:drawing>
      </w:r>
    </w:p>
    <w:p w14:paraId="059D6B41" w14:textId="01A8B6CE" w:rsidR="00461B8F" w:rsidRPr="00885DDD" w:rsidRDefault="00461B8F" w:rsidP="00E7022F">
      <w:pPr>
        <w:pStyle w:val="Caption"/>
      </w:pPr>
      <w:bookmarkStart w:id="46" w:name="_Toc104650354"/>
      <w:r w:rsidRPr="00885DDD">
        <w:t xml:space="preserve">Hình </w:t>
      </w:r>
      <w:r w:rsidRPr="00885DDD">
        <w:fldChar w:fldCharType="begin"/>
      </w:r>
      <w:r w:rsidRPr="00885DDD">
        <w:instrText xml:space="preserve"> SEQ Hình \* ARABIC </w:instrText>
      </w:r>
      <w:r w:rsidRPr="00885DDD">
        <w:fldChar w:fldCharType="separate"/>
      </w:r>
      <w:r w:rsidR="007200F9">
        <w:t>12</w:t>
      </w:r>
      <w:r w:rsidRPr="00885DDD">
        <w:fldChar w:fldCharType="end"/>
      </w:r>
      <w:r w:rsidRPr="00885DDD">
        <w:t>. RLOC hoàn chỉnh</w:t>
      </w:r>
      <w:bookmarkEnd w:id="46"/>
    </w:p>
    <w:p w14:paraId="4978FD0D" w14:textId="1AA54470" w:rsidR="00461B8F" w:rsidRPr="00885DDD" w:rsidRDefault="00461B8F" w:rsidP="00356F4A">
      <w:r w:rsidRPr="00885DDD">
        <w:t>Lưu ý: Khi topology mạng thay đổi, mã RLOC cũng sẽ được cập nhật. Hình bên dưới mô tả khi node 0x400 ngắn kết nối, node 0x401 và 0x402 tham gia mạng với RLOC mới.</w:t>
      </w:r>
    </w:p>
    <w:p w14:paraId="280035BA" w14:textId="77777777" w:rsidR="00461B8F" w:rsidRPr="00885DDD" w:rsidRDefault="00461B8F" w:rsidP="00461B8F">
      <w:pPr>
        <w:keepNext/>
        <w:jc w:val="center"/>
      </w:pPr>
      <w:r w:rsidRPr="00885DDD">
        <w:rPr>
          <w:color w:val="000000"/>
          <w:bdr w:val="none" w:sz="0" w:space="0" w:color="auto" w:frame="1"/>
        </w:rPr>
        <w:drawing>
          <wp:inline distT="0" distB="0" distL="0" distR="0" wp14:anchorId="5E9BA399" wp14:editId="10421A3D">
            <wp:extent cx="3790950" cy="3028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90950" cy="3028950"/>
                    </a:xfrm>
                    <a:prstGeom prst="rect">
                      <a:avLst/>
                    </a:prstGeom>
                    <a:noFill/>
                    <a:ln>
                      <a:noFill/>
                    </a:ln>
                  </pic:spPr>
                </pic:pic>
              </a:graphicData>
            </a:graphic>
          </wp:inline>
        </w:drawing>
      </w:r>
    </w:p>
    <w:p w14:paraId="513F4A9D" w14:textId="6E0103F0" w:rsidR="00461B8F" w:rsidRPr="00885DDD" w:rsidRDefault="00461B8F" w:rsidP="00E7022F">
      <w:pPr>
        <w:pStyle w:val="Caption"/>
      </w:pPr>
      <w:bookmarkStart w:id="47" w:name="_Toc104650355"/>
      <w:r w:rsidRPr="00885DDD">
        <w:t xml:space="preserve">Hình </w:t>
      </w:r>
      <w:r w:rsidRPr="00885DDD">
        <w:fldChar w:fldCharType="begin"/>
      </w:r>
      <w:r w:rsidRPr="00885DDD">
        <w:instrText xml:space="preserve"> SEQ Hình \* ARABIC </w:instrText>
      </w:r>
      <w:r w:rsidRPr="00885DDD">
        <w:fldChar w:fldCharType="separate"/>
      </w:r>
      <w:r w:rsidR="007200F9">
        <w:t>13</w:t>
      </w:r>
      <w:r w:rsidRPr="00885DDD">
        <w:fldChar w:fldCharType="end"/>
      </w:r>
      <w:r w:rsidRPr="00885DDD">
        <w:t>. RLOC thay đổi khi Topology thay đổi</w:t>
      </w:r>
      <w:bookmarkEnd w:id="47"/>
    </w:p>
    <w:p w14:paraId="484C5794" w14:textId="6B12D81C" w:rsidR="00461B8F" w:rsidRPr="00885DDD" w:rsidRDefault="00461B8F" w:rsidP="00461B8F">
      <w:pPr>
        <w:pStyle w:val="Heading4"/>
      </w:pPr>
      <w:r w:rsidRPr="00885DDD">
        <w:t>Unicast</w:t>
      </w:r>
    </w:p>
    <w:p w14:paraId="4CF99E03" w14:textId="1B443669" w:rsidR="00461B8F" w:rsidRPr="00885DDD" w:rsidRDefault="00461B8F" w:rsidP="00356F4A">
      <w:pPr>
        <w:ind w:firstLine="720"/>
      </w:pPr>
      <w:r w:rsidRPr="00885DDD">
        <w:t>Các thiết bị Thread có thể có nhiều loại địa chỉ unicast, bao gồm cả RLOC. Một loại địa chỉ khác được gọi là Endpoint Identifiers (EIDs), xác định giao tiếp duy nhất trong phân vùng mạng Thread. Trong topology mạng Thread, các EID là độc lập. Các loại unicast phổ biến được liệt kê bên dưới:</w:t>
      </w:r>
    </w:p>
    <w:p w14:paraId="7A01E85A" w14:textId="43A09159" w:rsidR="00461B8F" w:rsidRPr="00885DDD" w:rsidRDefault="00461B8F" w:rsidP="00ED6733">
      <w:pPr>
        <w:pStyle w:val="Caption"/>
        <w:jc w:val="left"/>
      </w:pPr>
      <w:bookmarkStart w:id="48" w:name="_Toc104650321"/>
      <w:r w:rsidRPr="00885DDD">
        <w:t xml:space="preserve">Bảng </w:t>
      </w:r>
      <w:r w:rsidRPr="00885DDD">
        <w:fldChar w:fldCharType="begin"/>
      </w:r>
      <w:r w:rsidRPr="00885DDD">
        <w:instrText xml:space="preserve"> SEQ Bảng \* ARABIC </w:instrText>
      </w:r>
      <w:r w:rsidRPr="00885DDD">
        <w:fldChar w:fldCharType="separate"/>
      </w:r>
      <w:r w:rsidR="007200F9">
        <w:t>3</w:t>
      </w:r>
      <w:r w:rsidRPr="00885DDD">
        <w:fldChar w:fldCharType="end"/>
      </w:r>
      <w:r w:rsidRPr="00885DDD">
        <w:t>. Các loại địa chỉ Unicast</w:t>
      </w:r>
      <w:bookmarkEnd w:id="48"/>
    </w:p>
    <w:tbl>
      <w:tblPr>
        <w:tblW w:w="0" w:type="auto"/>
        <w:tblCellMar>
          <w:top w:w="15" w:type="dxa"/>
          <w:left w:w="15" w:type="dxa"/>
          <w:bottom w:w="15" w:type="dxa"/>
          <w:right w:w="15" w:type="dxa"/>
        </w:tblCellMar>
        <w:tblLook w:val="04A0" w:firstRow="1" w:lastRow="0" w:firstColumn="1" w:lastColumn="0" w:noHBand="0" w:noVBand="1"/>
      </w:tblPr>
      <w:tblGrid>
        <w:gridCol w:w="1742"/>
        <w:gridCol w:w="6878"/>
      </w:tblGrid>
      <w:tr w:rsidR="00461B8F" w:rsidRPr="00885DDD" w14:paraId="172AE5C7" w14:textId="77777777" w:rsidTr="00461B8F">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3A057" w14:textId="77777777" w:rsidR="00461B8F" w:rsidRPr="00885DDD" w:rsidRDefault="00461B8F" w:rsidP="009D14A9">
            <w:pPr>
              <w:spacing w:before="0" w:after="0" w:line="240" w:lineRule="auto"/>
              <w:jc w:val="left"/>
              <w:rPr>
                <w:rFonts w:eastAsia="Times New Roman"/>
              </w:rPr>
            </w:pPr>
            <w:r w:rsidRPr="00885DDD">
              <w:rPr>
                <w:rFonts w:eastAsia="Times New Roman"/>
                <w:b/>
                <w:bCs/>
                <w:color w:val="000000"/>
              </w:rPr>
              <w:t>Link-Local Address (LLA)</w:t>
            </w:r>
          </w:p>
        </w:tc>
      </w:tr>
      <w:tr w:rsidR="00461B8F" w:rsidRPr="00885DDD" w14:paraId="7F479EAD" w14:textId="77777777" w:rsidTr="00461B8F">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BDB14C"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Một EID xác định thiết bị đầu cuối có thể truy cập được bằng một đường truyền vô tuyến.</w:t>
            </w:r>
          </w:p>
        </w:tc>
      </w:tr>
      <w:tr w:rsidR="00461B8F" w:rsidRPr="00885DDD" w14:paraId="32025EAB" w14:textId="77777777" w:rsidTr="00461B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F4C87"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Ví dụ</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7D6A5"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FE80::54DB:881C:3845:57F4</w:t>
            </w:r>
          </w:p>
        </w:tc>
      </w:tr>
      <w:tr w:rsidR="00461B8F" w:rsidRPr="00885DDD" w14:paraId="0D816147" w14:textId="77777777" w:rsidTr="00461B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6A129"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I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16FF8"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Dựa trên IEEE 802.15.4 mở rộng </w:t>
            </w:r>
          </w:p>
        </w:tc>
      </w:tr>
      <w:tr w:rsidR="00461B8F" w:rsidRPr="00885DDD" w14:paraId="47BEE240" w14:textId="77777777" w:rsidTr="00461B8F">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D8EA6"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Mục đích sử dụ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65670"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Tìm kiếm Router xung quanh, thiết lập kết nối với trao đổi thông tin định tuyến</w:t>
            </w:r>
          </w:p>
        </w:tc>
      </w:tr>
      <w:tr w:rsidR="00461B8F" w:rsidRPr="00885DDD" w14:paraId="0B714AE8" w14:textId="77777777" w:rsidTr="00461B8F">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0FA89BF" w14:textId="77777777" w:rsidR="00461B8F" w:rsidRPr="00885DDD" w:rsidRDefault="00461B8F" w:rsidP="009D14A9">
            <w:pPr>
              <w:spacing w:before="0" w:after="0" w:line="240" w:lineRule="auto"/>
              <w:jc w:val="left"/>
              <w:rPr>
                <w:rFonts w:eastAsia="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3055B"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Không phải là địa chỉ định tuyến được</w:t>
            </w:r>
          </w:p>
        </w:tc>
      </w:tr>
      <w:tr w:rsidR="00461B8F" w:rsidRPr="00885DDD" w14:paraId="2C1D6733" w14:textId="77777777" w:rsidTr="00461B8F">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45352E7" w14:textId="77777777" w:rsidR="00461B8F" w:rsidRPr="00885DDD" w:rsidRDefault="00461B8F" w:rsidP="009D14A9">
            <w:pPr>
              <w:spacing w:before="0" w:after="0" w:line="240" w:lineRule="auto"/>
              <w:jc w:val="left"/>
              <w:rPr>
                <w:rFonts w:eastAsia="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034FB"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Có prefix là FE80::/16</w:t>
            </w:r>
          </w:p>
        </w:tc>
      </w:tr>
    </w:tbl>
    <w:p w14:paraId="7F0CE1CC" w14:textId="77777777" w:rsidR="00461B8F" w:rsidRPr="00885DDD" w:rsidRDefault="00461B8F" w:rsidP="009D14A9">
      <w:pPr>
        <w:spacing w:before="0" w:after="0" w:line="240" w:lineRule="auto"/>
        <w:jc w:val="left"/>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994"/>
        <w:gridCol w:w="6626"/>
      </w:tblGrid>
      <w:tr w:rsidR="00461B8F" w:rsidRPr="00885DDD" w14:paraId="109C66CD" w14:textId="77777777" w:rsidTr="00461B8F">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3F39E2" w14:textId="77777777" w:rsidR="00461B8F" w:rsidRPr="00885DDD" w:rsidRDefault="00461B8F" w:rsidP="009D14A9">
            <w:pPr>
              <w:spacing w:before="0" w:after="0" w:line="240" w:lineRule="auto"/>
              <w:jc w:val="left"/>
              <w:rPr>
                <w:rFonts w:eastAsia="Times New Roman"/>
              </w:rPr>
            </w:pPr>
            <w:r w:rsidRPr="00885DDD">
              <w:rPr>
                <w:rFonts w:eastAsia="Times New Roman"/>
                <w:b/>
                <w:bCs/>
                <w:color w:val="000000"/>
              </w:rPr>
              <w:t>Mesh-Local EID (ML-EID)</w:t>
            </w:r>
          </w:p>
        </w:tc>
      </w:tr>
      <w:tr w:rsidR="00461B8F" w:rsidRPr="00885DDD" w14:paraId="07551811" w14:textId="77777777" w:rsidTr="00461B8F">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075D3"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Một EID xác định một thiết bị đầu cuối độc lập với topology. Nó chỉ đường đến được một node Thread trong cùng một phân vùng. Nó còn được gọi là Unique Local Address (ULA).</w:t>
            </w:r>
          </w:p>
        </w:tc>
      </w:tr>
      <w:tr w:rsidR="00461B8F" w:rsidRPr="00885DDD" w14:paraId="2A3A5DCB" w14:textId="77777777" w:rsidTr="00461B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8F3AE"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Ví dụ</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93A32"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FDE5:8DBA:82E1:1:416:993C:8399:35AB</w:t>
            </w:r>
          </w:p>
        </w:tc>
      </w:tr>
      <w:tr w:rsidR="00461B8F" w:rsidRPr="00885DDD" w14:paraId="1D5E0492" w14:textId="77777777" w:rsidTr="00461B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CEF1E"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I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E187C"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Ngẫu nhiên sau khi commissioning</w:t>
            </w:r>
          </w:p>
        </w:tc>
      </w:tr>
      <w:tr w:rsidR="00461B8F" w:rsidRPr="00885DDD" w14:paraId="45695177" w14:textId="77777777" w:rsidTr="00461B8F">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21F5F"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Mục đích sử dụ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A5130"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Địa chỉ định tuyến của Thread</w:t>
            </w:r>
          </w:p>
        </w:tc>
      </w:tr>
      <w:tr w:rsidR="00461B8F" w:rsidRPr="00885DDD" w14:paraId="614EC407" w14:textId="77777777" w:rsidTr="00461B8F">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4671074" w14:textId="77777777" w:rsidR="00461B8F" w:rsidRPr="00885DDD" w:rsidRDefault="00461B8F" w:rsidP="009D14A9">
            <w:pPr>
              <w:spacing w:before="0" w:after="0" w:line="240" w:lineRule="auto"/>
              <w:jc w:val="left"/>
              <w:rPr>
                <w:rFonts w:eastAsia="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F2442"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Không thay đổi khi topology thay đổi</w:t>
            </w:r>
          </w:p>
        </w:tc>
      </w:tr>
      <w:tr w:rsidR="00461B8F" w:rsidRPr="00885DDD" w14:paraId="2D0BF760" w14:textId="77777777" w:rsidTr="00461B8F">
        <w:trPr>
          <w:trHeight w:val="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5C32865" w14:textId="77777777" w:rsidR="00461B8F" w:rsidRPr="00885DDD" w:rsidRDefault="00461B8F" w:rsidP="009D14A9">
            <w:pPr>
              <w:spacing w:before="0" w:after="0" w:line="240" w:lineRule="auto"/>
              <w:jc w:val="left"/>
              <w:rPr>
                <w:rFonts w:eastAsia="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F17B17"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Có prefix là FD00::/8</w:t>
            </w:r>
          </w:p>
        </w:tc>
      </w:tr>
    </w:tbl>
    <w:p w14:paraId="3F1DE56F" w14:textId="77777777" w:rsidR="00461B8F" w:rsidRPr="00885DDD" w:rsidRDefault="00461B8F" w:rsidP="009D14A9">
      <w:pPr>
        <w:spacing w:before="0" w:after="0" w:line="240" w:lineRule="auto"/>
        <w:jc w:val="left"/>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267"/>
        <w:gridCol w:w="6353"/>
      </w:tblGrid>
      <w:tr w:rsidR="00461B8F" w:rsidRPr="00885DDD" w14:paraId="4DAA393C" w14:textId="77777777" w:rsidTr="00461B8F">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798B4" w14:textId="77777777" w:rsidR="00461B8F" w:rsidRPr="00885DDD" w:rsidRDefault="00461B8F" w:rsidP="009D14A9">
            <w:pPr>
              <w:spacing w:before="0" w:after="0" w:line="240" w:lineRule="auto"/>
              <w:jc w:val="left"/>
              <w:rPr>
                <w:rFonts w:eastAsia="Times New Roman"/>
              </w:rPr>
            </w:pPr>
            <w:r w:rsidRPr="00885DDD">
              <w:rPr>
                <w:rFonts w:eastAsia="Times New Roman"/>
                <w:b/>
                <w:bCs/>
                <w:color w:val="000000"/>
              </w:rPr>
              <w:t>Anycast Locator (ALOC)</w:t>
            </w:r>
          </w:p>
        </w:tc>
      </w:tr>
      <w:tr w:rsidR="00461B8F" w:rsidRPr="00885DDD" w14:paraId="5F8BC5EF" w14:textId="77777777" w:rsidTr="00461B8F">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298C7"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Xác định node Thread thông qua tra cứu RLOC khi mạng không thể tìm thấy mã RLOC của node cần thiết.</w:t>
            </w:r>
          </w:p>
        </w:tc>
      </w:tr>
      <w:tr w:rsidR="00461B8F" w:rsidRPr="00885DDD" w14:paraId="6D06FE8C" w14:textId="77777777" w:rsidTr="00461B8F">
        <w:trPr>
          <w:trHeight w:val="44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55225"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Ví dụ</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D13A1"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FDE5:8DBA:82E1:1::FF:Fe00:FC01</w:t>
            </w:r>
          </w:p>
        </w:tc>
      </w:tr>
      <w:tr w:rsidR="00461B8F" w:rsidRPr="00885DDD" w14:paraId="05D77153" w14:textId="77777777" w:rsidTr="00461B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032C0"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I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7CD30"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0000:00FF:FE00:FCXX</w:t>
            </w:r>
          </w:p>
        </w:tc>
      </w:tr>
      <w:tr w:rsidR="00461B8F" w:rsidRPr="00885DDD" w14:paraId="6AD405AF" w14:textId="77777777" w:rsidTr="00461B8F">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32A2F"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Mục đích sử dụ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62D49"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Không được sử dụng trong các ứng dụng Thread</w:t>
            </w:r>
          </w:p>
        </w:tc>
      </w:tr>
      <w:tr w:rsidR="00461B8F" w:rsidRPr="00885DDD" w14:paraId="02BF7BD9" w14:textId="77777777" w:rsidTr="00461B8F">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2EB054E" w14:textId="77777777" w:rsidR="00461B8F" w:rsidRPr="00885DDD" w:rsidRDefault="00461B8F" w:rsidP="009D14A9">
            <w:pPr>
              <w:spacing w:before="0" w:after="0" w:line="240" w:lineRule="auto"/>
              <w:jc w:val="left"/>
              <w:rPr>
                <w:rFonts w:eastAsia="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76F8E"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FCXX là ALOC.</w:t>
            </w:r>
          </w:p>
        </w:tc>
      </w:tr>
    </w:tbl>
    <w:p w14:paraId="06FEDE9F" w14:textId="77777777" w:rsidR="00461B8F" w:rsidRPr="00885DDD" w:rsidRDefault="00461B8F" w:rsidP="009D14A9">
      <w:pPr>
        <w:spacing w:before="0" w:after="0" w:line="240" w:lineRule="auto"/>
        <w:jc w:val="left"/>
        <w:rPr>
          <w:rFonts w:eastAsia="Times New Roman"/>
        </w:rPr>
      </w:pPr>
    </w:p>
    <w:tbl>
      <w:tblPr>
        <w:tblW w:w="8630" w:type="dxa"/>
        <w:tblCellMar>
          <w:top w:w="15" w:type="dxa"/>
          <w:left w:w="15" w:type="dxa"/>
          <w:bottom w:w="15" w:type="dxa"/>
          <w:right w:w="15" w:type="dxa"/>
        </w:tblCellMar>
        <w:tblLook w:val="04A0" w:firstRow="1" w:lastRow="0" w:firstColumn="1" w:lastColumn="0" w:noHBand="0" w:noVBand="1"/>
      </w:tblPr>
      <w:tblGrid>
        <w:gridCol w:w="2240"/>
        <w:gridCol w:w="6390"/>
      </w:tblGrid>
      <w:tr w:rsidR="00461B8F" w:rsidRPr="00885DDD" w14:paraId="2BC69894" w14:textId="77777777" w:rsidTr="00461B8F">
        <w:trPr>
          <w:trHeight w:val="420"/>
        </w:trPr>
        <w:tc>
          <w:tcPr>
            <w:tcW w:w="863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AF225F" w14:textId="77777777" w:rsidR="00461B8F" w:rsidRPr="00885DDD" w:rsidRDefault="00461B8F" w:rsidP="009D14A9">
            <w:pPr>
              <w:spacing w:before="0" w:after="0" w:line="240" w:lineRule="auto"/>
              <w:jc w:val="left"/>
              <w:rPr>
                <w:rFonts w:eastAsia="Times New Roman"/>
              </w:rPr>
            </w:pPr>
            <w:r w:rsidRPr="00885DDD">
              <w:rPr>
                <w:rFonts w:eastAsia="Times New Roman"/>
                <w:b/>
                <w:bCs/>
                <w:color w:val="000000"/>
              </w:rPr>
              <w:t>Routing Locator (RLOC)</w:t>
            </w:r>
          </w:p>
        </w:tc>
      </w:tr>
      <w:tr w:rsidR="00461B8F" w:rsidRPr="00885DDD" w14:paraId="0EAB3361" w14:textId="77777777" w:rsidTr="00461B8F">
        <w:trPr>
          <w:trHeight w:val="420"/>
        </w:trPr>
        <w:tc>
          <w:tcPr>
            <w:tcW w:w="863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83D0E"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Xác định địa chỉ node Thread trong mạng.</w:t>
            </w:r>
          </w:p>
        </w:tc>
      </w:tr>
      <w:tr w:rsidR="00461B8F" w:rsidRPr="00885DDD" w14:paraId="75FAFEB1" w14:textId="77777777" w:rsidTr="00461B8F">
        <w:trPr>
          <w:trHeight w:val="447"/>
        </w:trPr>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EDC4A"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Ví dụ</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5EABB"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FDE5:8DBA:821:1::ff:fe00:1001</w:t>
            </w:r>
          </w:p>
        </w:tc>
      </w:tr>
      <w:tr w:rsidR="00461B8F" w:rsidRPr="00885DDD" w14:paraId="6A028C7F" w14:textId="77777777" w:rsidTr="00461B8F">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09C8C2"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IID</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78914"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0000:00FF:FE00:RLOC16</w:t>
            </w:r>
          </w:p>
        </w:tc>
      </w:tr>
      <w:tr w:rsidR="00461B8F" w:rsidRPr="00885DDD" w14:paraId="00F2CAA2" w14:textId="77777777" w:rsidTr="00461B8F">
        <w:trPr>
          <w:trHeight w:val="420"/>
        </w:trPr>
        <w:tc>
          <w:tcPr>
            <w:tcW w:w="22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4C1DE"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Mục đích sử dụng</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1E6AC4"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Khởi tạo khi thiết bị kết nối vào mạng</w:t>
            </w:r>
          </w:p>
        </w:tc>
      </w:tr>
      <w:tr w:rsidR="00461B8F" w:rsidRPr="00885DDD" w14:paraId="591DB09A" w14:textId="77777777" w:rsidTr="00461B8F">
        <w:trPr>
          <w:trHeight w:val="420"/>
        </w:trPr>
        <w:tc>
          <w:tcPr>
            <w:tcW w:w="2240" w:type="dxa"/>
            <w:vMerge/>
            <w:tcBorders>
              <w:top w:val="single" w:sz="8" w:space="0" w:color="000000"/>
              <w:left w:val="single" w:sz="8" w:space="0" w:color="000000"/>
              <w:bottom w:val="single" w:sz="8" w:space="0" w:color="000000"/>
              <w:right w:val="single" w:sz="8" w:space="0" w:color="000000"/>
            </w:tcBorders>
            <w:vAlign w:val="center"/>
            <w:hideMark/>
          </w:tcPr>
          <w:p w14:paraId="7D544BC4" w14:textId="77777777" w:rsidR="00461B8F" w:rsidRPr="00885DDD" w:rsidRDefault="00461B8F" w:rsidP="009D14A9">
            <w:pPr>
              <w:spacing w:before="0" w:after="0" w:line="240" w:lineRule="auto"/>
              <w:jc w:val="left"/>
              <w:rPr>
                <w:rFonts w:eastAsia="Times New Roman"/>
              </w:rPr>
            </w:pP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B90C6"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Dùng để gửi gói tin IPv6 qua mạng Thread</w:t>
            </w:r>
          </w:p>
        </w:tc>
      </w:tr>
      <w:tr w:rsidR="00461B8F" w:rsidRPr="00885DDD" w14:paraId="6C47EBE0" w14:textId="77777777" w:rsidTr="00461B8F">
        <w:trPr>
          <w:trHeight w:val="420"/>
        </w:trPr>
        <w:tc>
          <w:tcPr>
            <w:tcW w:w="2240" w:type="dxa"/>
            <w:vMerge/>
            <w:tcBorders>
              <w:top w:val="single" w:sz="8" w:space="0" w:color="000000"/>
              <w:left w:val="single" w:sz="8" w:space="0" w:color="000000"/>
              <w:bottom w:val="single" w:sz="8" w:space="0" w:color="000000"/>
              <w:right w:val="single" w:sz="8" w:space="0" w:color="000000"/>
            </w:tcBorders>
            <w:vAlign w:val="center"/>
            <w:hideMark/>
          </w:tcPr>
          <w:p w14:paraId="630CF862" w14:textId="77777777" w:rsidR="00461B8F" w:rsidRPr="00885DDD" w:rsidRDefault="00461B8F" w:rsidP="009D14A9">
            <w:pPr>
              <w:spacing w:before="0" w:after="0" w:line="240" w:lineRule="auto"/>
              <w:jc w:val="left"/>
              <w:rPr>
                <w:rFonts w:eastAsia="Times New Roman"/>
              </w:rPr>
            </w:pP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1ABC9"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Thay đổi khi topology mạng thay đổi </w:t>
            </w:r>
          </w:p>
        </w:tc>
      </w:tr>
    </w:tbl>
    <w:p w14:paraId="1E30D083" w14:textId="77777777" w:rsidR="00461B8F" w:rsidRPr="00885DDD" w:rsidRDefault="00461B8F" w:rsidP="009D14A9">
      <w:pPr>
        <w:spacing w:before="0" w:after="0" w:line="240" w:lineRule="auto"/>
        <w:jc w:val="left"/>
        <w:rPr>
          <w:rFonts w:eastAsia="Times New Roman"/>
        </w:rPr>
      </w:pPr>
    </w:p>
    <w:tbl>
      <w:tblPr>
        <w:tblW w:w="8630" w:type="dxa"/>
        <w:tblCellMar>
          <w:top w:w="15" w:type="dxa"/>
          <w:left w:w="15" w:type="dxa"/>
          <w:bottom w:w="15" w:type="dxa"/>
          <w:right w:w="15" w:type="dxa"/>
        </w:tblCellMar>
        <w:tblLook w:val="04A0" w:firstRow="1" w:lastRow="0" w:firstColumn="1" w:lastColumn="0" w:noHBand="0" w:noVBand="1"/>
      </w:tblPr>
      <w:tblGrid>
        <w:gridCol w:w="2240"/>
        <w:gridCol w:w="6390"/>
      </w:tblGrid>
      <w:tr w:rsidR="00461B8F" w:rsidRPr="00885DDD" w14:paraId="30948BBF" w14:textId="77777777" w:rsidTr="00461B8F">
        <w:trPr>
          <w:trHeight w:val="420"/>
        </w:trPr>
        <w:tc>
          <w:tcPr>
            <w:tcW w:w="863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BBE6DD" w14:textId="77777777" w:rsidR="00461B8F" w:rsidRPr="00885DDD" w:rsidRDefault="00461B8F" w:rsidP="009D14A9">
            <w:pPr>
              <w:spacing w:before="0" w:after="0" w:line="240" w:lineRule="auto"/>
              <w:jc w:val="left"/>
              <w:rPr>
                <w:rFonts w:eastAsia="Times New Roman"/>
              </w:rPr>
            </w:pPr>
            <w:r w:rsidRPr="00885DDD">
              <w:rPr>
                <w:rFonts w:eastAsia="Times New Roman"/>
                <w:b/>
                <w:bCs/>
                <w:color w:val="000000"/>
              </w:rPr>
              <w:t>Global Unicast Address (GUA)</w:t>
            </w:r>
          </w:p>
        </w:tc>
      </w:tr>
      <w:tr w:rsidR="00461B8F" w:rsidRPr="00885DDD" w14:paraId="21F881CD" w14:textId="77777777" w:rsidTr="00461B8F">
        <w:trPr>
          <w:trHeight w:val="420"/>
        </w:trPr>
        <w:tc>
          <w:tcPr>
            <w:tcW w:w="863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1E199"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Xác định địa chỉ node Thread trong mạng nhưng ở tầm ngoài mạng.</w:t>
            </w:r>
          </w:p>
        </w:tc>
      </w:tr>
      <w:tr w:rsidR="00461B8F" w:rsidRPr="00885DDD" w14:paraId="69113A9C" w14:textId="77777777" w:rsidTr="00461B8F">
        <w:trPr>
          <w:trHeight w:val="447"/>
        </w:trPr>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596E"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Ví dụ</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BC77F"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2000::54DB:881C:3845:57F4</w:t>
            </w:r>
          </w:p>
        </w:tc>
      </w:tr>
      <w:tr w:rsidR="00461B8F" w:rsidRPr="00885DDD" w14:paraId="130BB9F6" w14:textId="77777777" w:rsidTr="00461B8F">
        <w:trPr>
          <w:trHeight w:val="420"/>
        </w:trPr>
        <w:tc>
          <w:tcPr>
            <w:tcW w:w="22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026CF4" w14:textId="77777777" w:rsidR="00461B8F" w:rsidRPr="00885DDD" w:rsidRDefault="00461B8F" w:rsidP="009D14A9">
            <w:pPr>
              <w:spacing w:before="0" w:after="0" w:line="240" w:lineRule="auto"/>
              <w:jc w:val="left"/>
              <w:rPr>
                <w:rFonts w:eastAsia="Times New Roman"/>
              </w:rPr>
            </w:pPr>
          </w:p>
          <w:p w14:paraId="591AB743"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IID</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57162"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DHCP - gán bởi DHCPv6</w:t>
            </w:r>
          </w:p>
        </w:tc>
      </w:tr>
      <w:tr w:rsidR="00461B8F" w:rsidRPr="00885DDD" w14:paraId="17A55DD0" w14:textId="77777777" w:rsidTr="00461B8F">
        <w:trPr>
          <w:trHeight w:val="420"/>
        </w:trPr>
        <w:tc>
          <w:tcPr>
            <w:tcW w:w="2240" w:type="dxa"/>
            <w:vMerge/>
            <w:tcBorders>
              <w:top w:val="single" w:sz="8" w:space="0" w:color="000000"/>
              <w:left w:val="single" w:sz="8" w:space="0" w:color="000000"/>
              <w:bottom w:val="single" w:sz="8" w:space="0" w:color="000000"/>
              <w:right w:val="single" w:sz="8" w:space="0" w:color="000000"/>
            </w:tcBorders>
            <w:vAlign w:val="center"/>
            <w:hideMark/>
          </w:tcPr>
          <w:p w14:paraId="43E9C17F" w14:textId="77777777" w:rsidR="00461B8F" w:rsidRPr="00885DDD" w:rsidRDefault="00461B8F" w:rsidP="009D14A9">
            <w:pPr>
              <w:spacing w:before="0" w:after="0" w:line="240" w:lineRule="auto"/>
              <w:jc w:val="left"/>
              <w:rPr>
                <w:rFonts w:eastAsia="Times New Roman"/>
              </w:rPr>
            </w:pP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108A3"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Thủ công - gán bởi lớp Application</w:t>
            </w:r>
          </w:p>
        </w:tc>
      </w:tr>
      <w:tr w:rsidR="00461B8F" w:rsidRPr="00885DDD" w14:paraId="41FDFF4A" w14:textId="77777777" w:rsidTr="00461B8F">
        <w:trPr>
          <w:trHeight w:val="420"/>
        </w:trPr>
        <w:tc>
          <w:tcPr>
            <w:tcW w:w="2240" w:type="dxa"/>
            <w:vMerge/>
            <w:tcBorders>
              <w:top w:val="single" w:sz="8" w:space="0" w:color="000000"/>
              <w:left w:val="single" w:sz="8" w:space="0" w:color="000000"/>
              <w:bottom w:val="single" w:sz="8" w:space="0" w:color="000000"/>
              <w:right w:val="single" w:sz="8" w:space="0" w:color="000000"/>
            </w:tcBorders>
            <w:vAlign w:val="center"/>
            <w:hideMark/>
          </w:tcPr>
          <w:p w14:paraId="3E0CAD22" w14:textId="77777777" w:rsidR="00461B8F" w:rsidRPr="00885DDD" w:rsidRDefault="00461B8F" w:rsidP="009D14A9">
            <w:pPr>
              <w:spacing w:before="0" w:after="0" w:line="240" w:lineRule="auto"/>
              <w:jc w:val="left"/>
              <w:rPr>
                <w:rFonts w:eastAsia="Times New Roman"/>
              </w:rPr>
            </w:pP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AD084"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SLAAC - tạo ra ngẫu nhiên bởi node đó</w:t>
            </w:r>
          </w:p>
        </w:tc>
      </w:tr>
      <w:tr w:rsidR="00461B8F" w:rsidRPr="00885DDD" w14:paraId="1670A3E7" w14:textId="77777777" w:rsidTr="00461B8F">
        <w:trPr>
          <w:trHeight w:val="420"/>
        </w:trPr>
        <w:tc>
          <w:tcPr>
            <w:tcW w:w="22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7A195"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Mục đích sử dụng</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3EB9F5"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Địa chỉ public IPv6</w:t>
            </w:r>
          </w:p>
        </w:tc>
      </w:tr>
      <w:tr w:rsidR="00461B8F" w:rsidRPr="00885DDD" w14:paraId="3BEFECF7" w14:textId="77777777" w:rsidTr="00461B8F">
        <w:trPr>
          <w:trHeight w:val="420"/>
        </w:trPr>
        <w:tc>
          <w:tcPr>
            <w:tcW w:w="2240" w:type="dxa"/>
            <w:vMerge/>
            <w:tcBorders>
              <w:top w:val="single" w:sz="8" w:space="0" w:color="000000"/>
              <w:left w:val="single" w:sz="8" w:space="0" w:color="000000"/>
              <w:bottom w:val="single" w:sz="8" w:space="0" w:color="000000"/>
              <w:right w:val="single" w:sz="8" w:space="0" w:color="000000"/>
            </w:tcBorders>
            <w:vAlign w:val="center"/>
            <w:hideMark/>
          </w:tcPr>
          <w:p w14:paraId="7A4C9BB9" w14:textId="77777777" w:rsidR="00461B8F" w:rsidRPr="00885DDD" w:rsidRDefault="00461B8F" w:rsidP="009D14A9">
            <w:pPr>
              <w:spacing w:before="0" w:after="0" w:line="240" w:lineRule="auto"/>
              <w:jc w:val="left"/>
              <w:rPr>
                <w:rFonts w:eastAsia="Times New Roman"/>
              </w:rPr>
            </w:pP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EFAFF" w14:textId="77777777" w:rsidR="00461B8F" w:rsidRPr="00885DDD" w:rsidRDefault="00461B8F" w:rsidP="009D14A9">
            <w:pPr>
              <w:spacing w:before="0" w:after="0" w:line="240" w:lineRule="auto"/>
              <w:jc w:val="left"/>
              <w:rPr>
                <w:rFonts w:eastAsia="Times New Roman"/>
              </w:rPr>
            </w:pPr>
            <w:r w:rsidRPr="00885DDD">
              <w:rPr>
                <w:rFonts w:eastAsia="Times New Roman"/>
                <w:color w:val="000000"/>
              </w:rPr>
              <w:t>Có prefix 2000::/3</w:t>
            </w:r>
          </w:p>
        </w:tc>
      </w:tr>
    </w:tbl>
    <w:p w14:paraId="3E5E868C" w14:textId="77777777" w:rsidR="00136607" w:rsidRPr="00885DDD" w:rsidRDefault="00136607" w:rsidP="009D14A9">
      <w:pPr>
        <w:pStyle w:val="Heading4"/>
      </w:pPr>
      <w:r w:rsidRPr="00885DDD">
        <w:t>Multicast</w:t>
      </w:r>
    </w:p>
    <w:p w14:paraId="4B5C8266" w14:textId="77777777" w:rsidR="00136607" w:rsidRPr="00885DDD" w:rsidRDefault="00136607" w:rsidP="00356F4A">
      <w:pPr>
        <w:ind w:firstLine="720"/>
      </w:pPr>
      <w:r w:rsidRPr="00885DDD">
        <w:t>Multicast cho phép chúng ta giao tiếp với nhiều thiết bị cùng một lúc. Có hai hoặc nhiều địa chỉ multicast trong mạng Thread cho các nhóm thiết bị khác nhau (FTD, MED, v.v.), tùy thuộc vào phạm vi.</w:t>
      </w:r>
    </w:p>
    <w:p w14:paraId="3071F993" w14:textId="68495240" w:rsidR="009D14A9" w:rsidRPr="00885DDD" w:rsidRDefault="009D14A9" w:rsidP="00E7022F">
      <w:pPr>
        <w:pStyle w:val="Caption"/>
      </w:pPr>
      <w:bookmarkStart w:id="49" w:name="_Toc104650322"/>
      <w:r w:rsidRPr="00885DDD">
        <w:t xml:space="preserve">Bảng </w:t>
      </w:r>
      <w:r w:rsidRPr="00885DDD">
        <w:fldChar w:fldCharType="begin"/>
      </w:r>
      <w:r w:rsidRPr="00885DDD">
        <w:instrText xml:space="preserve"> SEQ Bảng \* ARABIC </w:instrText>
      </w:r>
      <w:r w:rsidRPr="00885DDD">
        <w:fldChar w:fldCharType="separate"/>
      </w:r>
      <w:r w:rsidR="007200F9">
        <w:t>4</w:t>
      </w:r>
      <w:r w:rsidRPr="00885DDD">
        <w:fldChar w:fldCharType="end"/>
      </w:r>
      <w:r w:rsidRPr="00885DDD">
        <w:t>. Phân loại địa chỉ Multicast</w:t>
      </w:r>
      <w:bookmarkEnd w:id="49"/>
    </w:p>
    <w:tbl>
      <w:tblPr>
        <w:tblW w:w="8630" w:type="dxa"/>
        <w:tblCellMar>
          <w:top w:w="15" w:type="dxa"/>
          <w:left w:w="15" w:type="dxa"/>
          <w:bottom w:w="15" w:type="dxa"/>
          <w:right w:w="15" w:type="dxa"/>
        </w:tblCellMar>
        <w:tblLook w:val="04A0" w:firstRow="1" w:lastRow="0" w:firstColumn="1" w:lastColumn="0" w:noHBand="0" w:noVBand="1"/>
      </w:tblPr>
      <w:tblGrid>
        <w:gridCol w:w="1467"/>
        <w:gridCol w:w="1280"/>
        <w:gridCol w:w="5883"/>
      </w:tblGrid>
      <w:tr w:rsidR="00136607" w:rsidRPr="00885DDD" w14:paraId="390D5D18" w14:textId="77777777" w:rsidTr="001366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8AADB" w14:textId="77777777" w:rsidR="00136607" w:rsidRPr="00885DDD" w:rsidRDefault="00136607" w:rsidP="00136607">
            <w:pPr>
              <w:spacing w:before="0" w:after="0" w:line="240" w:lineRule="auto"/>
            </w:pPr>
            <w:r w:rsidRPr="00885DDD">
              <w:rPr>
                <w:b/>
                <w:bCs/>
              </w:rPr>
              <w:t>Địa chỉ IPv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F604A" w14:textId="77777777" w:rsidR="00136607" w:rsidRPr="00885DDD" w:rsidRDefault="00136607" w:rsidP="00136607">
            <w:pPr>
              <w:spacing w:before="0" w:after="0" w:line="240" w:lineRule="auto"/>
            </w:pPr>
            <w:r w:rsidRPr="00885DDD">
              <w:rPr>
                <w:b/>
                <w:bCs/>
              </w:rPr>
              <w:t>Scope</w:t>
            </w:r>
          </w:p>
        </w:tc>
        <w:tc>
          <w:tcPr>
            <w:tcW w:w="5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DAA5C" w14:textId="77777777" w:rsidR="00136607" w:rsidRPr="00885DDD" w:rsidRDefault="00136607" w:rsidP="00136607">
            <w:pPr>
              <w:spacing w:before="0" w:after="0" w:line="240" w:lineRule="auto"/>
            </w:pPr>
            <w:r w:rsidRPr="00885DDD">
              <w:rPr>
                <w:b/>
                <w:bCs/>
              </w:rPr>
              <w:t>Sử dụng</w:t>
            </w:r>
          </w:p>
        </w:tc>
      </w:tr>
      <w:tr w:rsidR="00136607" w:rsidRPr="00885DDD" w14:paraId="57663C40" w14:textId="77777777" w:rsidTr="001366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93B1C" w14:textId="77777777" w:rsidR="00136607" w:rsidRPr="00885DDD" w:rsidRDefault="00136607" w:rsidP="00136607">
            <w:pPr>
              <w:spacing w:before="0" w:after="0" w:line="240" w:lineRule="auto"/>
            </w:pPr>
            <w:r w:rsidRPr="00885DDD">
              <w:t>FF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D6F65" w14:textId="77777777" w:rsidR="00136607" w:rsidRPr="00885DDD" w:rsidRDefault="00136607" w:rsidP="00136607">
            <w:pPr>
              <w:spacing w:before="0" w:after="0" w:line="240" w:lineRule="auto"/>
            </w:pPr>
            <w:r w:rsidRPr="00885DDD">
              <w:t>Link-local</w:t>
            </w:r>
          </w:p>
        </w:tc>
        <w:tc>
          <w:tcPr>
            <w:tcW w:w="5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767CF" w14:textId="77777777" w:rsidR="00136607" w:rsidRPr="00885DDD" w:rsidRDefault="00136607" w:rsidP="00136607">
            <w:pPr>
              <w:spacing w:before="0" w:after="0" w:line="240" w:lineRule="auto"/>
            </w:pPr>
            <w:r w:rsidRPr="00885DDD">
              <w:t>FTDs và MEDs</w:t>
            </w:r>
          </w:p>
        </w:tc>
      </w:tr>
      <w:tr w:rsidR="00136607" w:rsidRPr="00885DDD" w14:paraId="1545FAF8" w14:textId="77777777" w:rsidTr="001366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224B1B" w14:textId="77777777" w:rsidR="00136607" w:rsidRPr="00885DDD" w:rsidRDefault="00136607" w:rsidP="00136607">
            <w:pPr>
              <w:spacing w:before="0" w:after="0" w:line="240" w:lineRule="auto"/>
            </w:pPr>
            <w:r w:rsidRPr="00885DDD">
              <w:t>FF0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7F4D8" w14:textId="77777777" w:rsidR="00136607" w:rsidRPr="00885DDD" w:rsidRDefault="00136607" w:rsidP="00136607">
            <w:pPr>
              <w:spacing w:before="0" w:after="0" w:line="240" w:lineRule="auto"/>
            </w:pPr>
            <w:r w:rsidRPr="00885DDD">
              <w:t>Link-local</w:t>
            </w:r>
          </w:p>
        </w:tc>
        <w:tc>
          <w:tcPr>
            <w:tcW w:w="5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D87D" w14:textId="77777777" w:rsidR="00136607" w:rsidRPr="00885DDD" w:rsidRDefault="00136607" w:rsidP="00136607">
            <w:pPr>
              <w:spacing w:before="0" w:after="0" w:line="240" w:lineRule="auto"/>
            </w:pPr>
            <w:r w:rsidRPr="00885DDD">
              <w:t>FTDs</w:t>
            </w:r>
          </w:p>
        </w:tc>
      </w:tr>
      <w:tr w:rsidR="00136607" w:rsidRPr="00885DDD" w14:paraId="248C99EA" w14:textId="77777777" w:rsidTr="001366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9C17A" w14:textId="77777777" w:rsidR="00136607" w:rsidRPr="00885DDD" w:rsidRDefault="00136607" w:rsidP="00136607">
            <w:pPr>
              <w:spacing w:before="0" w:after="0" w:line="240" w:lineRule="auto"/>
            </w:pPr>
            <w:r w:rsidRPr="00885DDD">
              <w:t>FF0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4046CD" w14:textId="77777777" w:rsidR="00136607" w:rsidRPr="00885DDD" w:rsidRDefault="00136607" w:rsidP="00136607">
            <w:pPr>
              <w:spacing w:before="0" w:after="0" w:line="240" w:lineRule="auto"/>
            </w:pPr>
            <w:r w:rsidRPr="00885DDD">
              <w:t>Mesh-local</w:t>
            </w:r>
          </w:p>
        </w:tc>
        <w:tc>
          <w:tcPr>
            <w:tcW w:w="5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90C60" w14:textId="77777777" w:rsidR="00136607" w:rsidRPr="00885DDD" w:rsidRDefault="00136607" w:rsidP="00136607">
            <w:pPr>
              <w:spacing w:before="0" w:after="0" w:line="240" w:lineRule="auto"/>
            </w:pPr>
            <w:r w:rsidRPr="00885DDD">
              <w:t>FTDs và MEDs</w:t>
            </w:r>
          </w:p>
        </w:tc>
      </w:tr>
      <w:tr w:rsidR="00136607" w:rsidRPr="00885DDD" w14:paraId="0CFC1302" w14:textId="77777777" w:rsidTr="001366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F97415" w14:textId="77777777" w:rsidR="00136607" w:rsidRPr="00885DDD" w:rsidRDefault="00136607" w:rsidP="00136607">
            <w:pPr>
              <w:spacing w:before="0" w:after="0" w:line="240" w:lineRule="auto"/>
            </w:pPr>
            <w:r w:rsidRPr="00885DDD">
              <w:t>FF03::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72DCF" w14:textId="77777777" w:rsidR="00136607" w:rsidRPr="00885DDD" w:rsidRDefault="00136607" w:rsidP="00136607">
            <w:pPr>
              <w:spacing w:before="0" w:after="0" w:line="240" w:lineRule="auto"/>
            </w:pPr>
            <w:r w:rsidRPr="00885DDD">
              <w:t>Mesh-local</w:t>
            </w:r>
          </w:p>
        </w:tc>
        <w:tc>
          <w:tcPr>
            <w:tcW w:w="5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5326C" w14:textId="77777777" w:rsidR="00136607" w:rsidRPr="00885DDD" w:rsidRDefault="00136607" w:rsidP="00136607">
            <w:pPr>
              <w:spacing w:before="0" w:after="0" w:line="240" w:lineRule="auto"/>
            </w:pPr>
            <w:r w:rsidRPr="00885DDD">
              <w:t>FTDs</w:t>
            </w:r>
          </w:p>
        </w:tc>
      </w:tr>
    </w:tbl>
    <w:p w14:paraId="724F662E" w14:textId="77777777" w:rsidR="009D14A9" w:rsidRPr="00885DDD" w:rsidRDefault="009D14A9" w:rsidP="009D14A9">
      <w:pPr>
        <w:pStyle w:val="Heading4"/>
      </w:pPr>
      <w:r w:rsidRPr="00885DDD">
        <w:t>Anycast</w:t>
      </w:r>
    </w:p>
    <w:p w14:paraId="6B0FDE61" w14:textId="77777777" w:rsidR="009D14A9" w:rsidRPr="00885DDD" w:rsidRDefault="009D14A9" w:rsidP="00356F4A">
      <w:pPr>
        <w:ind w:firstLine="360"/>
      </w:pPr>
      <w:r w:rsidRPr="00885DDD">
        <w:t>Sử dụng giao thức Mesh Link Establishment (MLE), Thread có thể thiết lập liên kết và phát thông tin về mạng tới tất cả các thiết bị trong cấu trúc liên kết mạng. Truyền tin trong mạng Thread  hoạt động giống như Routing Information Protocol (RIP), một giao thức định tuyến theo vectơ khoảng cách (distance vector).</w:t>
      </w:r>
    </w:p>
    <w:p w14:paraId="51A1271D" w14:textId="77777777" w:rsidR="009D14A9" w:rsidRPr="00885DDD" w:rsidRDefault="009D14A9" w:rsidP="00356F4A">
      <w:pPr>
        <w:ind w:firstLine="360"/>
      </w:pPr>
      <w:r w:rsidRPr="00885DDD">
        <w:t>Có ba loại thông tin mà MLE truyền đến các thiết bị muốn thiết lập liên kết:</w:t>
      </w:r>
    </w:p>
    <w:p w14:paraId="1FE0FB69" w14:textId="77777777" w:rsidR="009D14A9" w:rsidRPr="00885DDD" w:rsidRDefault="009D14A9" w:rsidP="00C15C3B">
      <w:pPr>
        <w:numPr>
          <w:ilvl w:val="0"/>
          <w:numId w:val="12"/>
        </w:numPr>
        <w:spacing w:before="0" w:after="0"/>
      </w:pPr>
      <w:r w:rsidRPr="00885DDD">
        <w:t>Thông tin định tuyến</w:t>
      </w:r>
    </w:p>
    <w:p w14:paraId="78BD3C5F" w14:textId="1213E265" w:rsidR="009D14A9" w:rsidRPr="00885DDD" w:rsidRDefault="009D14A9" w:rsidP="00C15C3B">
      <w:pPr>
        <w:numPr>
          <w:ilvl w:val="0"/>
          <w:numId w:val="12"/>
        </w:numPr>
        <w:spacing w:before="0" w:after="0"/>
      </w:pPr>
      <w:r w:rsidRPr="00885DDD">
        <w:t>Thông tin về Leader bao gồm Leader RLOC, ID phân vùng và trọng số phân vùng</w:t>
      </w:r>
    </w:p>
    <w:p w14:paraId="0EC1FCBB" w14:textId="77777777" w:rsidR="009D14A9" w:rsidRPr="00885DDD" w:rsidRDefault="009D14A9" w:rsidP="00C15C3B">
      <w:pPr>
        <w:numPr>
          <w:ilvl w:val="0"/>
          <w:numId w:val="12"/>
        </w:numPr>
        <w:spacing w:before="0" w:after="0"/>
      </w:pPr>
      <w:r w:rsidRPr="00885DDD">
        <w:t>Dữ liệu mạng bao gồm on-mesh prefix, tự động định cấu hình địa chỉ và một số đường đi cụ thể hơn.</w:t>
      </w:r>
    </w:p>
    <w:p w14:paraId="06A65767" w14:textId="77777777" w:rsidR="00356F4A" w:rsidRPr="00885DDD" w:rsidRDefault="009D14A9" w:rsidP="00356F4A">
      <w:pPr>
        <w:ind w:firstLine="360"/>
      </w:pPr>
      <w:r w:rsidRPr="00885DDD">
        <w:t>MLE thường thực hiện các bước sau để thiết lập liên kết:</w:t>
      </w:r>
    </w:p>
    <w:p w14:paraId="71A2D98A" w14:textId="77777777" w:rsidR="00356F4A" w:rsidRPr="00885DDD" w:rsidRDefault="009D14A9" w:rsidP="00C15C3B">
      <w:pPr>
        <w:numPr>
          <w:ilvl w:val="0"/>
          <w:numId w:val="13"/>
        </w:numPr>
        <w:spacing w:before="0" w:after="0"/>
      </w:pPr>
      <w:r w:rsidRPr="00885DDD">
        <w:t>Tìm liên kết đến các thiết bị lân cận</w:t>
      </w:r>
    </w:p>
    <w:p w14:paraId="353E0D1D" w14:textId="77777777" w:rsidR="00356F4A" w:rsidRPr="00885DDD" w:rsidRDefault="009D14A9" w:rsidP="00C15C3B">
      <w:pPr>
        <w:numPr>
          <w:ilvl w:val="0"/>
          <w:numId w:val="13"/>
        </w:numPr>
        <w:spacing w:before="0" w:after="0"/>
      </w:pPr>
      <w:r w:rsidRPr="00885DDD">
        <w:t>Đánh giá chất lượng liên kết của các thiết bị lân cận</w:t>
      </w:r>
    </w:p>
    <w:p w14:paraId="1075709F" w14:textId="77777777" w:rsidR="00356F4A" w:rsidRPr="00885DDD" w:rsidRDefault="009D14A9" w:rsidP="00C15C3B">
      <w:pPr>
        <w:numPr>
          <w:ilvl w:val="0"/>
          <w:numId w:val="13"/>
        </w:numPr>
        <w:spacing w:before="0" w:after="0"/>
      </w:pPr>
      <w:r w:rsidRPr="00885DDD">
        <w:t>Xây dựng liên kết đến các thiết bị lân cận</w:t>
      </w:r>
    </w:p>
    <w:p w14:paraId="2F7D70C3" w14:textId="0AEBBB19" w:rsidR="009D14A9" w:rsidRPr="00885DDD" w:rsidRDefault="009D14A9" w:rsidP="00C15C3B">
      <w:pPr>
        <w:numPr>
          <w:ilvl w:val="0"/>
          <w:numId w:val="13"/>
        </w:numPr>
      </w:pPr>
      <w:r w:rsidRPr="00885DDD">
        <w:t>Truyền các tham số liên kết với thiết bị, bao gồm loại thiết bị, bộ đếm khung hình và thời gian chờ.</w:t>
      </w:r>
    </w:p>
    <w:p w14:paraId="22E82BBE" w14:textId="65E74F5B" w:rsidR="00461B8F" w:rsidRPr="00885DDD" w:rsidRDefault="00356F4A" w:rsidP="00356F4A">
      <w:pPr>
        <w:pStyle w:val="Heading3"/>
        <w:rPr>
          <w:lang w:val="vi-VN"/>
        </w:rPr>
      </w:pPr>
      <w:bookmarkStart w:id="50" w:name="_Toc104650443"/>
      <w:r w:rsidRPr="00885DDD">
        <w:rPr>
          <w:lang w:val="vi-VN"/>
        </w:rPr>
        <w:t>Tạo một mạng mới</w:t>
      </w:r>
      <w:bookmarkEnd w:id="50"/>
    </w:p>
    <w:p w14:paraId="75DC3C68" w14:textId="7D069F31" w:rsidR="00356F4A" w:rsidRPr="00885DDD" w:rsidRDefault="00356F4A" w:rsidP="00356F4A">
      <w:pPr>
        <w:ind w:firstLine="720"/>
        <w:rPr>
          <w:color w:val="000000"/>
        </w:rPr>
      </w:pPr>
      <w:r w:rsidRPr="00885DDD">
        <w:rPr>
          <w:color w:val="000000"/>
        </w:rPr>
        <w:t>Nếu thiết bị phải tạo mạng mới, thiết bị sẽ chọn kênh ít bận nhất và PAN ID không được sử dụng. Sau đó, nó biến thành một Router và tự quảng bá mình với tư cách là Thread Leader. Thiết bị này phát các bản tin MLE Advertisement tới các thiết bị 802.15.4 khác để thông báo cho họ về trạng thái liên kết hiện tại của nó. Nó cũng phản hồi các Beacon Requests của quá trình quét hoạt động trên các thiết bị Thread khác.</w:t>
      </w:r>
    </w:p>
    <w:p w14:paraId="0216177C" w14:textId="3474DE9E" w:rsidR="00356F4A" w:rsidRPr="00885DDD" w:rsidRDefault="00356F4A" w:rsidP="00356F4A">
      <w:pPr>
        <w:pStyle w:val="Heading3"/>
        <w:rPr>
          <w:lang w:val="vi-VN"/>
        </w:rPr>
      </w:pPr>
      <w:bookmarkStart w:id="51" w:name="_Toc104650444"/>
      <w:r w:rsidRPr="00885DDD">
        <w:rPr>
          <w:lang w:val="vi-VN"/>
        </w:rPr>
        <w:t>Tham gia một mạng có sẵn</w:t>
      </w:r>
      <w:bookmarkEnd w:id="51"/>
    </w:p>
    <w:p w14:paraId="7FB722BD" w14:textId="77777777" w:rsidR="00356F4A" w:rsidRPr="00885DDD" w:rsidRDefault="00356F4A" w:rsidP="00356F4A">
      <w:pPr>
        <w:ind w:firstLine="360"/>
      </w:pPr>
      <w:r w:rsidRPr="00885DDD">
        <w:t>Nếu thiết bị phải tham gia vào một mạng hiện có, thiết bị sẽ điều chỉnh kênh, PAN ID, XPAN ID và Tên mạng của nó để khớp với tên của mạng mục tiêu bằng Thread Commissioning. Nó thực hiện quy trình MLE Attach để tham gia với tư cách ED (Child). Mọi thiết bị, bao gồm cả REED, ban đầu tham gia mạng Thread với tư cách là child. Toàn bộ quá trình này được gọi là liên kết child-parent.</w:t>
      </w:r>
    </w:p>
    <w:p w14:paraId="2FBCB781" w14:textId="77777777" w:rsidR="00356F4A" w:rsidRPr="00885DDD" w:rsidRDefault="00356F4A" w:rsidP="00C15C3B">
      <w:pPr>
        <w:numPr>
          <w:ilvl w:val="0"/>
          <w:numId w:val="14"/>
        </w:numPr>
        <w:spacing w:before="0" w:after="0"/>
      </w:pPr>
      <w:r w:rsidRPr="00885DDD">
        <w:t>Child phát một parent request tới tất cả các Router và REED trong mạng.</w:t>
      </w:r>
    </w:p>
    <w:p w14:paraId="75D899AA" w14:textId="77777777" w:rsidR="00356F4A" w:rsidRPr="00885DDD" w:rsidRDefault="00356F4A" w:rsidP="00C15C3B">
      <w:pPr>
        <w:numPr>
          <w:ilvl w:val="0"/>
          <w:numId w:val="14"/>
        </w:numPr>
        <w:spacing w:before="0" w:after="0"/>
      </w:pPr>
      <w:r w:rsidRPr="00885DDD">
        <w:t>Tất cả các Router và REED lân cận đều gửi parent responses, bao gồm cả thông tin về chính nó.</w:t>
      </w:r>
    </w:p>
    <w:p w14:paraId="118C0BBE" w14:textId="77777777" w:rsidR="00356F4A" w:rsidRPr="00885DDD" w:rsidRDefault="00356F4A" w:rsidP="00C15C3B">
      <w:pPr>
        <w:numPr>
          <w:ilvl w:val="0"/>
          <w:numId w:val="14"/>
        </w:numPr>
        <w:spacing w:before="0" w:after="0"/>
      </w:pPr>
      <w:r w:rsidRPr="00885DDD">
        <w:t>Child nhận node parent và chỉ gửi Child ID request đến thiết bị đó.</w:t>
      </w:r>
    </w:p>
    <w:p w14:paraId="028D1AE2" w14:textId="68A39EA1" w:rsidR="00356F4A" w:rsidRPr="00885DDD" w:rsidRDefault="00356F4A" w:rsidP="00C15C3B">
      <w:pPr>
        <w:numPr>
          <w:ilvl w:val="0"/>
          <w:numId w:val="14"/>
        </w:numPr>
        <w:spacing w:before="0" w:after="0"/>
      </w:pPr>
      <w:r w:rsidRPr="00885DDD">
        <w:t>Parent sau đó sẽ trả lời bằng Child ID respond để xác nhận việc thiết lập liên kết.</w:t>
      </w:r>
    </w:p>
    <w:p w14:paraId="68096412" w14:textId="33319CD8" w:rsidR="00356F4A" w:rsidRPr="00885DDD" w:rsidRDefault="00356F4A" w:rsidP="00356F4A">
      <w:pPr>
        <w:pStyle w:val="Heading4"/>
      </w:pPr>
      <w:r w:rsidRPr="00885DDD">
        <w:t>Parent Request</w:t>
      </w:r>
    </w:p>
    <w:p w14:paraId="3CDF9007" w14:textId="77777777" w:rsidR="00356F4A" w:rsidRPr="00885DDD" w:rsidRDefault="00356F4A" w:rsidP="00356F4A">
      <w:pPr>
        <w:keepNext/>
        <w:jc w:val="center"/>
      </w:pPr>
      <w:r w:rsidRPr="00885DDD">
        <w:rPr>
          <w:color w:val="000000"/>
          <w:bdr w:val="none" w:sz="0" w:space="0" w:color="auto" w:frame="1"/>
        </w:rPr>
        <w:drawing>
          <wp:inline distT="0" distB="0" distL="0" distR="0" wp14:anchorId="6705790D" wp14:editId="11045B19">
            <wp:extent cx="2628900" cy="25241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28900" cy="2524125"/>
                    </a:xfrm>
                    <a:prstGeom prst="rect">
                      <a:avLst/>
                    </a:prstGeom>
                    <a:noFill/>
                    <a:ln>
                      <a:noFill/>
                    </a:ln>
                  </pic:spPr>
                </pic:pic>
              </a:graphicData>
            </a:graphic>
          </wp:inline>
        </w:drawing>
      </w:r>
    </w:p>
    <w:p w14:paraId="115AE5F6" w14:textId="45BE3779" w:rsidR="00356F4A" w:rsidRPr="00885DDD" w:rsidRDefault="00356F4A" w:rsidP="00E7022F">
      <w:pPr>
        <w:pStyle w:val="Caption"/>
      </w:pPr>
      <w:bookmarkStart w:id="52" w:name="_Toc104650356"/>
      <w:r w:rsidRPr="00885DDD">
        <w:t xml:space="preserve">Hình </w:t>
      </w:r>
      <w:r w:rsidRPr="00885DDD">
        <w:fldChar w:fldCharType="begin"/>
      </w:r>
      <w:r w:rsidRPr="00885DDD">
        <w:instrText xml:space="preserve"> SEQ Hình \* ARABIC </w:instrText>
      </w:r>
      <w:r w:rsidRPr="00885DDD">
        <w:fldChar w:fldCharType="separate"/>
      </w:r>
      <w:r w:rsidR="007200F9">
        <w:t>14</w:t>
      </w:r>
      <w:r w:rsidRPr="00885DDD">
        <w:fldChar w:fldCharType="end"/>
      </w:r>
      <w:r w:rsidRPr="00885DDD">
        <w:t>. Parent Request</w:t>
      </w:r>
      <w:bookmarkEnd w:id="52"/>
    </w:p>
    <w:p w14:paraId="7EF9AD6B" w14:textId="7B74B0BF" w:rsidR="00356F4A" w:rsidRPr="00885DDD" w:rsidRDefault="00356F4A" w:rsidP="00356F4A">
      <w:pPr>
        <w:ind w:firstLine="720"/>
        <w:rPr>
          <w:color w:val="000000"/>
        </w:rPr>
      </w:pPr>
      <w:r w:rsidRPr="00885DDD">
        <w:rPr>
          <w:color w:val="000000"/>
        </w:rPr>
        <w:t>Parent request là một multicast request được gửi từ thiết bị muốn tham gia vào mạng. Mục đích của yêu cầu này là khám phá các Router và REED gần đó trong mạng.</w:t>
      </w:r>
    </w:p>
    <w:p w14:paraId="0F45AB24" w14:textId="18531B12" w:rsidR="00356F4A" w:rsidRPr="00885DDD" w:rsidRDefault="00356F4A" w:rsidP="00E7022F">
      <w:pPr>
        <w:pStyle w:val="Caption"/>
      </w:pPr>
      <w:bookmarkStart w:id="53" w:name="_Toc104650323"/>
      <w:r w:rsidRPr="00885DDD">
        <w:t xml:space="preserve">Bảng </w:t>
      </w:r>
      <w:r w:rsidRPr="00885DDD">
        <w:fldChar w:fldCharType="begin"/>
      </w:r>
      <w:r w:rsidRPr="00885DDD">
        <w:instrText xml:space="preserve"> SEQ Bảng \* ARABIC </w:instrText>
      </w:r>
      <w:r w:rsidRPr="00885DDD">
        <w:fldChar w:fldCharType="separate"/>
      </w:r>
      <w:r w:rsidR="007200F9">
        <w:t>5</w:t>
      </w:r>
      <w:r w:rsidRPr="00885DDD">
        <w:fldChar w:fldCharType="end"/>
      </w:r>
      <w:r w:rsidRPr="00885DDD">
        <w:t>. Nội dung Parent  Request</w:t>
      </w:r>
      <w:bookmarkEnd w:id="53"/>
    </w:p>
    <w:tbl>
      <w:tblPr>
        <w:tblW w:w="8720" w:type="dxa"/>
        <w:tblCellMar>
          <w:top w:w="15" w:type="dxa"/>
          <w:left w:w="15" w:type="dxa"/>
          <w:bottom w:w="15" w:type="dxa"/>
          <w:right w:w="15" w:type="dxa"/>
        </w:tblCellMar>
        <w:tblLook w:val="04A0" w:firstRow="1" w:lastRow="0" w:firstColumn="1" w:lastColumn="0" w:noHBand="0" w:noVBand="1"/>
      </w:tblPr>
      <w:tblGrid>
        <w:gridCol w:w="1700"/>
        <w:gridCol w:w="7020"/>
      </w:tblGrid>
      <w:tr w:rsidR="00356F4A" w:rsidRPr="00885DDD" w14:paraId="517B38ED" w14:textId="77777777" w:rsidTr="00356F4A">
        <w:tc>
          <w:tcPr>
            <w:tcW w:w="1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D12349" w14:textId="77777777" w:rsidR="00356F4A" w:rsidRPr="00885DDD" w:rsidRDefault="00356F4A" w:rsidP="00356F4A">
            <w:pPr>
              <w:spacing w:before="0" w:after="0" w:line="240" w:lineRule="auto"/>
              <w:jc w:val="left"/>
              <w:rPr>
                <w:rFonts w:eastAsia="Times New Roman"/>
              </w:rPr>
            </w:pPr>
            <w:r w:rsidRPr="00885DDD">
              <w:rPr>
                <w:rFonts w:eastAsia="Times New Roman"/>
                <w:b/>
                <w:bCs/>
                <w:color w:val="000000"/>
              </w:rPr>
              <w:t>Mode</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43936B" w14:textId="77777777" w:rsidR="00356F4A" w:rsidRPr="00885DDD" w:rsidRDefault="00356F4A" w:rsidP="00356F4A">
            <w:pPr>
              <w:spacing w:before="0" w:after="0" w:line="240" w:lineRule="auto"/>
              <w:jc w:val="left"/>
              <w:rPr>
                <w:rFonts w:eastAsia="Times New Roman"/>
              </w:rPr>
            </w:pPr>
            <w:r w:rsidRPr="00885DDD">
              <w:rPr>
                <w:rFonts w:eastAsia="Times New Roman"/>
                <w:color w:val="000000"/>
              </w:rPr>
              <w:t>Thông báo thông tin về thiết bị</w:t>
            </w:r>
          </w:p>
        </w:tc>
      </w:tr>
      <w:tr w:rsidR="00356F4A" w:rsidRPr="00885DDD" w14:paraId="2567AED0" w14:textId="77777777" w:rsidTr="00356F4A">
        <w:tc>
          <w:tcPr>
            <w:tcW w:w="1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3B9C1" w14:textId="77777777" w:rsidR="00356F4A" w:rsidRPr="00885DDD" w:rsidRDefault="00356F4A" w:rsidP="00356F4A">
            <w:pPr>
              <w:spacing w:before="0" w:after="0" w:line="240" w:lineRule="auto"/>
              <w:jc w:val="left"/>
              <w:rPr>
                <w:rFonts w:eastAsia="Times New Roman"/>
              </w:rPr>
            </w:pPr>
            <w:r w:rsidRPr="00885DDD">
              <w:rPr>
                <w:rFonts w:eastAsia="Times New Roman"/>
                <w:b/>
                <w:bCs/>
                <w:color w:val="000000"/>
              </w:rPr>
              <w:t>Challenge</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A2343" w14:textId="77777777" w:rsidR="00356F4A" w:rsidRPr="00885DDD" w:rsidRDefault="00356F4A" w:rsidP="00356F4A">
            <w:pPr>
              <w:spacing w:before="0" w:after="0" w:line="240" w:lineRule="auto"/>
              <w:jc w:val="left"/>
              <w:rPr>
                <w:rFonts w:eastAsia="Times New Roman"/>
              </w:rPr>
            </w:pPr>
            <w:r w:rsidRPr="00885DDD">
              <w:rPr>
                <w:rFonts w:eastAsia="Times New Roman"/>
                <w:color w:val="000000"/>
              </w:rPr>
              <w:t>Kiểm tra Parent reponse để ngăn chặn relay attacks</w:t>
            </w:r>
          </w:p>
        </w:tc>
      </w:tr>
      <w:tr w:rsidR="00356F4A" w:rsidRPr="00885DDD" w14:paraId="7173489F" w14:textId="77777777" w:rsidTr="00356F4A">
        <w:tc>
          <w:tcPr>
            <w:tcW w:w="1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A2381" w14:textId="77777777" w:rsidR="00356F4A" w:rsidRPr="00885DDD" w:rsidRDefault="00356F4A" w:rsidP="00356F4A">
            <w:pPr>
              <w:spacing w:before="0" w:after="0" w:line="240" w:lineRule="auto"/>
              <w:jc w:val="left"/>
              <w:rPr>
                <w:rFonts w:eastAsia="Times New Roman"/>
              </w:rPr>
            </w:pPr>
            <w:r w:rsidRPr="00885DDD">
              <w:rPr>
                <w:rFonts w:eastAsia="Times New Roman"/>
                <w:b/>
                <w:bCs/>
                <w:color w:val="000000"/>
              </w:rPr>
              <w:t>Scan Mask</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0B958" w14:textId="77777777" w:rsidR="00356F4A" w:rsidRPr="00885DDD" w:rsidRDefault="00356F4A" w:rsidP="00356F4A">
            <w:pPr>
              <w:spacing w:before="0" w:after="0" w:line="240" w:lineRule="auto"/>
              <w:jc w:val="left"/>
              <w:rPr>
                <w:rFonts w:eastAsia="Times New Roman"/>
              </w:rPr>
            </w:pPr>
            <w:r w:rsidRPr="00885DDD">
              <w:rPr>
                <w:rFonts w:eastAsia="Times New Roman"/>
                <w:color w:val="000000"/>
              </w:rPr>
              <w:t>Giới hạn request đến Router và REED</w:t>
            </w:r>
          </w:p>
        </w:tc>
      </w:tr>
    </w:tbl>
    <w:p w14:paraId="46AD8746" w14:textId="6DDF69B2" w:rsidR="00356F4A" w:rsidRPr="00885DDD" w:rsidRDefault="00F56865" w:rsidP="00F56865">
      <w:pPr>
        <w:pStyle w:val="Heading4"/>
      </w:pPr>
      <w:r w:rsidRPr="00885DDD">
        <w:t>Parent Response</w:t>
      </w:r>
    </w:p>
    <w:p w14:paraId="2EE6BDF0" w14:textId="4239F3F4" w:rsidR="00F56865" w:rsidRPr="00885DDD" w:rsidRDefault="00F56865" w:rsidP="00F56865">
      <w:pPr>
        <w:ind w:firstLine="720"/>
      </w:pPr>
      <w:r w:rsidRPr="00885DDD">
        <w:t>Parent Response là một unicast response đối với Parent response. Nó nhằm mục đích cung cấp thông tin chi tiết về một Router hoặc REED cho thiết muốn gia nhập mạng.</w:t>
      </w:r>
    </w:p>
    <w:p w14:paraId="09AC2B79" w14:textId="77777777" w:rsidR="00F56865" w:rsidRPr="00885DDD" w:rsidRDefault="00F56865" w:rsidP="00F56865">
      <w:pPr>
        <w:keepNext/>
        <w:jc w:val="center"/>
      </w:pPr>
      <w:r w:rsidRPr="00885DDD">
        <w:rPr>
          <w:b/>
          <w:bCs/>
          <w:color w:val="000000"/>
          <w:bdr w:val="none" w:sz="0" w:space="0" w:color="auto" w:frame="1"/>
        </w:rPr>
        <w:drawing>
          <wp:inline distT="0" distB="0" distL="0" distR="0" wp14:anchorId="687AEEBE" wp14:editId="17B73798">
            <wp:extent cx="2476500" cy="2362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76500" cy="2362200"/>
                    </a:xfrm>
                    <a:prstGeom prst="rect">
                      <a:avLst/>
                    </a:prstGeom>
                    <a:noFill/>
                    <a:ln>
                      <a:noFill/>
                    </a:ln>
                  </pic:spPr>
                </pic:pic>
              </a:graphicData>
            </a:graphic>
          </wp:inline>
        </w:drawing>
      </w:r>
    </w:p>
    <w:p w14:paraId="4450A198" w14:textId="2495905F" w:rsidR="00F56865" w:rsidRPr="00885DDD" w:rsidRDefault="00F56865" w:rsidP="00E7022F">
      <w:pPr>
        <w:pStyle w:val="Caption"/>
      </w:pPr>
      <w:bookmarkStart w:id="54" w:name="_Toc104650357"/>
      <w:r w:rsidRPr="00885DDD">
        <w:t xml:space="preserve">Hình </w:t>
      </w:r>
      <w:r w:rsidRPr="00885DDD">
        <w:fldChar w:fldCharType="begin"/>
      </w:r>
      <w:r w:rsidRPr="00885DDD">
        <w:instrText xml:space="preserve"> SEQ Hình \* ARABIC </w:instrText>
      </w:r>
      <w:r w:rsidRPr="00885DDD">
        <w:fldChar w:fldCharType="separate"/>
      </w:r>
      <w:r w:rsidR="007200F9">
        <w:t>15</w:t>
      </w:r>
      <w:r w:rsidRPr="00885DDD">
        <w:fldChar w:fldCharType="end"/>
      </w:r>
      <w:r w:rsidRPr="00885DDD">
        <w:t>. Parent Response</w:t>
      </w:r>
      <w:bookmarkEnd w:id="54"/>
    </w:p>
    <w:p w14:paraId="797DFE69" w14:textId="77777777" w:rsidR="00B6463B" w:rsidRDefault="00B6463B" w:rsidP="00E7022F">
      <w:pPr>
        <w:pStyle w:val="Caption"/>
      </w:pPr>
    </w:p>
    <w:p w14:paraId="11C4D4E1" w14:textId="5C9CCC6B" w:rsidR="00F56865" w:rsidRPr="00885DDD" w:rsidRDefault="00F56865" w:rsidP="00E7022F">
      <w:pPr>
        <w:pStyle w:val="Caption"/>
      </w:pPr>
      <w:bookmarkStart w:id="55" w:name="_Toc104650324"/>
      <w:r w:rsidRPr="00885DDD">
        <w:t xml:space="preserve">Bảng </w:t>
      </w:r>
      <w:r w:rsidRPr="00885DDD">
        <w:fldChar w:fldCharType="begin"/>
      </w:r>
      <w:r w:rsidRPr="00885DDD">
        <w:instrText xml:space="preserve"> SEQ Bảng \* ARABIC </w:instrText>
      </w:r>
      <w:r w:rsidRPr="00885DDD">
        <w:fldChar w:fldCharType="separate"/>
      </w:r>
      <w:r w:rsidR="007200F9">
        <w:t>6</w:t>
      </w:r>
      <w:r w:rsidRPr="00885DDD">
        <w:fldChar w:fldCharType="end"/>
      </w:r>
      <w:r w:rsidRPr="00885DDD">
        <w:t>. Nội dung Parent Response</w:t>
      </w:r>
      <w:bookmarkEnd w:id="55"/>
    </w:p>
    <w:tbl>
      <w:tblPr>
        <w:tblW w:w="8630" w:type="dxa"/>
        <w:tblCellMar>
          <w:top w:w="15" w:type="dxa"/>
          <w:left w:w="15" w:type="dxa"/>
          <w:bottom w:w="15" w:type="dxa"/>
          <w:right w:w="15" w:type="dxa"/>
        </w:tblCellMar>
        <w:tblLook w:val="04A0" w:firstRow="1" w:lastRow="0" w:firstColumn="1" w:lastColumn="0" w:noHBand="0" w:noVBand="1"/>
      </w:tblPr>
      <w:tblGrid>
        <w:gridCol w:w="2327"/>
        <w:gridCol w:w="6303"/>
      </w:tblGrid>
      <w:tr w:rsidR="00F56865" w:rsidRPr="00885DDD" w14:paraId="7F330AFC" w14:textId="77777777" w:rsidTr="00F5686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167D2C" w14:textId="77777777" w:rsidR="00F56865" w:rsidRPr="00885DDD" w:rsidRDefault="00F56865" w:rsidP="00F56865">
            <w:pPr>
              <w:spacing w:before="0" w:after="0" w:line="240" w:lineRule="auto"/>
              <w:jc w:val="left"/>
              <w:rPr>
                <w:rFonts w:eastAsia="Times New Roman"/>
              </w:rPr>
            </w:pPr>
            <w:r w:rsidRPr="00885DDD">
              <w:rPr>
                <w:rFonts w:eastAsia="Times New Roman"/>
                <w:b/>
                <w:bCs/>
                <w:color w:val="000000"/>
              </w:rPr>
              <w:t>Phiên bản</w:t>
            </w:r>
          </w:p>
        </w:tc>
        <w:tc>
          <w:tcPr>
            <w:tcW w:w="63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CD5CD" w14:textId="77777777" w:rsidR="00F56865" w:rsidRPr="00885DDD" w:rsidRDefault="00F56865" w:rsidP="00F56865">
            <w:pPr>
              <w:spacing w:before="0" w:after="0" w:line="240" w:lineRule="auto"/>
              <w:jc w:val="left"/>
              <w:rPr>
                <w:rFonts w:eastAsia="Times New Roman"/>
              </w:rPr>
            </w:pPr>
            <w:r w:rsidRPr="00885DDD">
              <w:rPr>
                <w:rFonts w:eastAsia="Times New Roman"/>
                <w:color w:val="000000"/>
              </w:rPr>
              <w:t>Phiên bản Thread đang sử dụng</w:t>
            </w:r>
          </w:p>
        </w:tc>
      </w:tr>
      <w:tr w:rsidR="00F56865" w:rsidRPr="00885DDD" w14:paraId="7D6B3BFA" w14:textId="77777777" w:rsidTr="00F5686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96CDE" w14:textId="77777777" w:rsidR="00F56865" w:rsidRPr="00885DDD" w:rsidRDefault="00F56865" w:rsidP="00F56865">
            <w:pPr>
              <w:spacing w:before="0" w:after="0" w:line="240" w:lineRule="auto"/>
              <w:jc w:val="left"/>
              <w:rPr>
                <w:rFonts w:eastAsia="Times New Roman"/>
              </w:rPr>
            </w:pPr>
            <w:r w:rsidRPr="00885DDD">
              <w:rPr>
                <w:rFonts w:eastAsia="Times New Roman"/>
                <w:b/>
                <w:bCs/>
                <w:color w:val="000000"/>
              </w:rPr>
              <w:t>Response</w:t>
            </w:r>
          </w:p>
        </w:tc>
        <w:tc>
          <w:tcPr>
            <w:tcW w:w="63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25C4A" w14:textId="77777777" w:rsidR="00F56865" w:rsidRPr="00885DDD" w:rsidRDefault="00F56865" w:rsidP="00F56865">
            <w:pPr>
              <w:spacing w:before="0" w:after="0" w:line="240" w:lineRule="auto"/>
              <w:jc w:val="left"/>
              <w:rPr>
                <w:rFonts w:eastAsia="Times New Roman"/>
              </w:rPr>
            </w:pPr>
            <w:r w:rsidRPr="00885DDD">
              <w:rPr>
                <w:rFonts w:eastAsia="Times New Roman"/>
                <w:color w:val="000000"/>
              </w:rPr>
              <w:t>Parent Request Challenge</w:t>
            </w:r>
          </w:p>
        </w:tc>
      </w:tr>
      <w:tr w:rsidR="00F56865" w:rsidRPr="00885DDD" w14:paraId="20EF8A7A" w14:textId="77777777" w:rsidTr="00F5686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8CF66" w14:textId="77777777" w:rsidR="00F56865" w:rsidRPr="00885DDD" w:rsidRDefault="00F56865" w:rsidP="00F56865">
            <w:pPr>
              <w:spacing w:before="0" w:after="0" w:line="240" w:lineRule="auto"/>
              <w:jc w:val="left"/>
              <w:rPr>
                <w:rFonts w:eastAsia="Times New Roman"/>
              </w:rPr>
            </w:pPr>
            <w:r w:rsidRPr="00885DDD">
              <w:rPr>
                <w:rFonts w:eastAsia="Times New Roman"/>
                <w:b/>
                <w:bCs/>
                <w:color w:val="000000"/>
              </w:rPr>
              <w:t>Link frame counter</w:t>
            </w:r>
          </w:p>
        </w:tc>
        <w:tc>
          <w:tcPr>
            <w:tcW w:w="63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92CFC" w14:textId="77777777" w:rsidR="00F56865" w:rsidRPr="00885DDD" w:rsidRDefault="00F56865" w:rsidP="00F56865">
            <w:pPr>
              <w:spacing w:before="0" w:after="0" w:line="240" w:lineRule="auto"/>
              <w:jc w:val="left"/>
              <w:rPr>
                <w:rFonts w:eastAsia="Times New Roman"/>
              </w:rPr>
            </w:pPr>
            <w:r w:rsidRPr="00885DDD">
              <w:rPr>
                <w:rFonts w:eastAsia="Times New Roman"/>
                <w:color w:val="000000"/>
              </w:rPr>
              <w:t>802.15.4 frame counter của Router/REED</w:t>
            </w:r>
          </w:p>
        </w:tc>
      </w:tr>
      <w:tr w:rsidR="00F56865" w:rsidRPr="00885DDD" w14:paraId="2AF73A2F" w14:textId="77777777" w:rsidTr="00F5686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03660" w14:textId="77777777" w:rsidR="00F56865" w:rsidRPr="00885DDD" w:rsidRDefault="00F56865" w:rsidP="00F56865">
            <w:pPr>
              <w:spacing w:before="0" w:after="0" w:line="240" w:lineRule="auto"/>
              <w:jc w:val="left"/>
              <w:rPr>
                <w:rFonts w:eastAsia="Times New Roman"/>
              </w:rPr>
            </w:pPr>
            <w:r w:rsidRPr="00885DDD">
              <w:rPr>
                <w:rFonts w:eastAsia="Times New Roman"/>
                <w:b/>
                <w:bCs/>
                <w:color w:val="000000"/>
              </w:rPr>
              <w:t>MLE frame counter </w:t>
            </w:r>
          </w:p>
        </w:tc>
        <w:tc>
          <w:tcPr>
            <w:tcW w:w="63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2C25D" w14:textId="77777777" w:rsidR="00F56865" w:rsidRPr="00885DDD" w:rsidRDefault="00F56865" w:rsidP="00F56865">
            <w:pPr>
              <w:spacing w:before="0" w:after="0" w:line="240" w:lineRule="auto"/>
              <w:jc w:val="left"/>
              <w:rPr>
                <w:rFonts w:eastAsia="Times New Roman"/>
              </w:rPr>
            </w:pPr>
            <w:r w:rsidRPr="00885DDD">
              <w:rPr>
                <w:rFonts w:eastAsia="Times New Roman"/>
                <w:color w:val="000000"/>
              </w:rPr>
              <w:t>MLE frame counter của Router/REED</w:t>
            </w:r>
          </w:p>
        </w:tc>
      </w:tr>
      <w:tr w:rsidR="00F56865" w:rsidRPr="00885DDD" w14:paraId="7727142C" w14:textId="77777777" w:rsidTr="00F5686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FF317" w14:textId="77777777" w:rsidR="00F56865" w:rsidRPr="00885DDD" w:rsidRDefault="00F56865" w:rsidP="00F56865">
            <w:pPr>
              <w:spacing w:before="0" w:after="0" w:line="240" w:lineRule="auto"/>
              <w:jc w:val="left"/>
              <w:rPr>
                <w:rFonts w:eastAsia="Times New Roman"/>
              </w:rPr>
            </w:pPr>
            <w:r w:rsidRPr="00885DDD">
              <w:rPr>
                <w:rFonts w:eastAsia="Times New Roman"/>
                <w:b/>
                <w:bCs/>
                <w:color w:val="000000"/>
              </w:rPr>
              <w:t>Địa chỉ nguồn</w:t>
            </w:r>
          </w:p>
        </w:tc>
        <w:tc>
          <w:tcPr>
            <w:tcW w:w="63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DA746" w14:textId="77777777" w:rsidR="00F56865" w:rsidRPr="00885DDD" w:rsidRDefault="00F56865" w:rsidP="00F56865">
            <w:pPr>
              <w:spacing w:before="0" w:after="0" w:line="240" w:lineRule="auto"/>
              <w:jc w:val="left"/>
              <w:rPr>
                <w:rFonts w:eastAsia="Times New Roman"/>
              </w:rPr>
            </w:pPr>
            <w:r w:rsidRPr="00885DDD">
              <w:rPr>
                <w:rFonts w:eastAsia="Times New Roman"/>
                <w:color w:val="000000"/>
              </w:rPr>
              <w:t>RLOC16 của Router/REED</w:t>
            </w:r>
          </w:p>
        </w:tc>
      </w:tr>
      <w:tr w:rsidR="00F56865" w:rsidRPr="00885DDD" w14:paraId="2F63C310" w14:textId="77777777" w:rsidTr="00F5686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DE3FB" w14:textId="77777777" w:rsidR="00F56865" w:rsidRPr="00885DDD" w:rsidRDefault="00F56865" w:rsidP="00F56865">
            <w:pPr>
              <w:spacing w:before="0" w:after="0" w:line="240" w:lineRule="auto"/>
              <w:jc w:val="left"/>
              <w:rPr>
                <w:rFonts w:eastAsia="Times New Roman"/>
              </w:rPr>
            </w:pPr>
            <w:r w:rsidRPr="00885DDD">
              <w:rPr>
                <w:rFonts w:eastAsia="Times New Roman"/>
                <w:b/>
                <w:bCs/>
                <w:color w:val="000000"/>
              </w:rPr>
              <w:t>Thông tin liên kết</w:t>
            </w:r>
          </w:p>
        </w:tc>
        <w:tc>
          <w:tcPr>
            <w:tcW w:w="63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FE1BC" w14:textId="77777777" w:rsidR="00F56865" w:rsidRPr="00885DDD" w:rsidRDefault="00F56865" w:rsidP="00F56865">
            <w:pPr>
              <w:spacing w:before="0" w:after="0" w:line="240" w:lineRule="auto"/>
              <w:jc w:val="left"/>
              <w:rPr>
                <w:rFonts w:eastAsia="Times New Roman"/>
              </w:rPr>
            </w:pPr>
            <w:r w:rsidRPr="00885DDD">
              <w:rPr>
                <w:rFonts w:eastAsia="Times New Roman"/>
                <w:color w:val="000000"/>
              </w:rPr>
              <w:t>Chất lượng liên kết</w:t>
            </w:r>
          </w:p>
        </w:tc>
      </w:tr>
      <w:tr w:rsidR="00F56865" w:rsidRPr="00885DDD" w14:paraId="2A201315" w14:textId="77777777" w:rsidTr="00F5686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F0785" w14:textId="77777777" w:rsidR="00F56865" w:rsidRPr="00885DDD" w:rsidRDefault="00F56865" w:rsidP="00F56865">
            <w:pPr>
              <w:spacing w:before="0" w:after="0" w:line="240" w:lineRule="auto"/>
              <w:jc w:val="left"/>
              <w:rPr>
                <w:rFonts w:eastAsia="Times New Roman"/>
              </w:rPr>
            </w:pPr>
            <w:r w:rsidRPr="00885DDD">
              <w:rPr>
                <w:rFonts w:eastAsia="Times New Roman"/>
                <w:b/>
                <w:bCs/>
                <w:color w:val="000000"/>
              </w:rPr>
              <w:t>Kết nối</w:t>
            </w:r>
          </w:p>
        </w:tc>
        <w:tc>
          <w:tcPr>
            <w:tcW w:w="63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03078" w14:textId="77777777" w:rsidR="00F56865" w:rsidRPr="00885DDD" w:rsidRDefault="00F56865" w:rsidP="00F56865">
            <w:pPr>
              <w:spacing w:before="0" w:after="0" w:line="240" w:lineRule="auto"/>
              <w:jc w:val="left"/>
              <w:rPr>
                <w:rFonts w:eastAsia="Times New Roman"/>
              </w:rPr>
            </w:pPr>
            <w:r w:rsidRPr="00885DDD">
              <w:rPr>
                <w:rFonts w:eastAsia="Times New Roman"/>
                <w:color w:val="000000"/>
              </w:rPr>
              <w:t>Mô tả mức độ kết nối của Router/REED</w:t>
            </w:r>
          </w:p>
        </w:tc>
      </w:tr>
      <w:tr w:rsidR="00F56865" w:rsidRPr="00885DDD" w14:paraId="2537C683" w14:textId="77777777" w:rsidTr="00F5686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8DBE8" w14:textId="77777777" w:rsidR="00F56865" w:rsidRPr="00885DDD" w:rsidRDefault="00F56865" w:rsidP="00F56865">
            <w:pPr>
              <w:spacing w:before="0" w:after="0" w:line="240" w:lineRule="auto"/>
              <w:jc w:val="left"/>
              <w:rPr>
                <w:rFonts w:eastAsia="Times New Roman"/>
              </w:rPr>
            </w:pPr>
            <w:r w:rsidRPr="00885DDD">
              <w:rPr>
                <w:rFonts w:eastAsia="Times New Roman"/>
                <w:b/>
                <w:bCs/>
                <w:color w:val="000000"/>
              </w:rPr>
              <w:t>Challenge</w:t>
            </w:r>
          </w:p>
        </w:tc>
        <w:tc>
          <w:tcPr>
            <w:tcW w:w="63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90D80" w14:textId="77777777" w:rsidR="00F56865" w:rsidRPr="00885DDD" w:rsidRDefault="00F56865" w:rsidP="00F56865">
            <w:pPr>
              <w:spacing w:before="0" w:after="0" w:line="240" w:lineRule="auto"/>
              <w:jc w:val="left"/>
              <w:rPr>
                <w:rFonts w:eastAsia="Times New Roman"/>
              </w:rPr>
            </w:pPr>
            <w:r w:rsidRPr="00885DDD">
              <w:rPr>
                <w:rFonts w:eastAsia="Times New Roman"/>
                <w:color w:val="000000"/>
              </w:rPr>
              <w:t>Kiểm tra Child ID Request để ngăn chặn relay attack</w:t>
            </w:r>
          </w:p>
        </w:tc>
      </w:tr>
    </w:tbl>
    <w:p w14:paraId="56BA7452" w14:textId="723A30D6" w:rsidR="00F56865" w:rsidRPr="00885DDD" w:rsidRDefault="00F56865" w:rsidP="00F56865">
      <w:pPr>
        <w:pStyle w:val="Heading4"/>
      </w:pPr>
      <w:r w:rsidRPr="00885DDD">
        <w:t>Child ID Request</w:t>
      </w:r>
    </w:p>
    <w:p w14:paraId="3D708817" w14:textId="26D1F459" w:rsidR="00F56865" w:rsidRPr="00885DDD" w:rsidRDefault="00F56865" w:rsidP="00B6463B">
      <w:pPr>
        <w:ind w:left="720" w:firstLine="720"/>
        <w:rPr>
          <w:color w:val="000000"/>
        </w:rPr>
      </w:pPr>
      <w:r w:rsidRPr="00885DDD">
        <w:rPr>
          <w:color w:val="000000"/>
        </w:rPr>
        <w:t>Child ID Request là một unicast request từ thiết bị muốn tham gia được gửi đến Router/REED. Nó dự định thiết lập một liên kết Child-Parent. Nếu REED nhận được yêu cầu, nó sẽ tự quảng bá như một Router sau đó chấp nhận yêu cầu.</w:t>
      </w:r>
    </w:p>
    <w:p w14:paraId="53170ECB" w14:textId="77777777" w:rsidR="0067655F" w:rsidRPr="00885DDD" w:rsidRDefault="0067655F" w:rsidP="0067655F">
      <w:pPr>
        <w:keepNext/>
        <w:jc w:val="center"/>
      </w:pPr>
      <w:r w:rsidRPr="00885DDD">
        <w:rPr>
          <w:color w:val="000000"/>
          <w:bdr w:val="none" w:sz="0" w:space="0" w:color="auto" w:frame="1"/>
        </w:rPr>
        <w:drawing>
          <wp:inline distT="0" distB="0" distL="0" distR="0" wp14:anchorId="447B7DCC" wp14:editId="51BAA1B0">
            <wp:extent cx="2466975" cy="23717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66975" cy="2371725"/>
                    </a:xfrm>
                    <a:prstGeom prst="rect">
                      <a:avLst/>
                    </a:prstGeom>
                    <a:noFill/>
                    <a:ln>
                      <a:noFill/>
                    </a:ln>
                  </pic:spPr>
                </pic:pic>
              </a:graphicData>
            </a:graphic>
          </wp:inline>
        </w:drawing>
      </w:r>
    </w:p>
    <w:p w14:paraId="5F97BD64" w14:textId="4C8FBE4A" w:rsidR="00F56865" w:rsidRPr="00885DDD" w:rsidRDefault="0067655F" w:rsidP="00E7022F">
      <w:pPr>
        <w:pStyle w:val="Caption"/>
      </w:pPr>
      <w:bookmarkStart w:id="56" w:name="_Toc104650358"/>
      <w:r w:rsidRPr="00885DDD">
        <w:t xml:space="preserve">Hình </w:t>
      </w:r>
      <w:r w:rsidRPr="00885DDD">
        <w:fldChar w:fldCharType="begin"/>
      </w:r>
      <w:r w:rsidRPr="00885DDD">
        <w:instrText xml:space="preserve"> SEQ Hình \* ARABIC </w:instrText>
      </w:r>
      <w:r w:rsidRPr="00885DDD">
        <w:fldChar w:fldCharType="separate"/>
      </w:r>
      <w:r w:rsidR="007200F9">
        <w:t>16</w:t>
      </w:r>
      <w:r w:rsidRPr="00885DDD">
        <w:fldChar w:fldCharType="end"/>
      </w:r>
      <w:r w:rsidRPr="00885DDD">
        <w:t>. Child ID Request</w:t>
      </w:r>
      <w:bookmarkEnd w:id="56"/>
    </w:p>
    <w:p w14:paraId="03D69777" w14:textId="3EBB27BD" w:rsidR="0067655F" w:rsidRPr="00885DDD" w:rsidRDefault="0067655F" w:rsidP="00E7022F">
      <w:pPr>
        <w:pStyle w:val="Caption"/>
      </w:pPr>
      <w:bookmarkStart w:id="57" w:name="_Toc104650325"/>
      <w:r w:rsidRPr="00885DDD">
        <w:t xml:space="preserve">Bảng </w:t>
      </w:r>
      <w:r w:rsidRPr="00885DDD">
        <w:fldChar w:fldCharType="begin"/>
      </w:r>
      <w:r w:rsidRPr="00885DDD">
        <w:instrText xml:space="preserve"> SEQ Bảng \* ARABIC </w:instrText>
      </w:r>
      <w:r w:rsidRPr="00885DDD">
        <w:fldChar w:fldCharType="separate"/>
      </w:r>
      <w:r w:rsidR="007200F9">
        <w:t>7</w:t>
      </w:r>
      <w:r w:rsidRPr="00885DDD">
        <w:fldChar w:fldCharType="end"/>
      </w:r>
      <w:r w:rsidRPr="00885DDD">
        <w:t>. Nội dung Child ID Request</w:t>
      </w:r>
      <w:bookmarkEnd w:id="57"/>
    </w:p>
    <w:tbl>
      <w:tblPr>
        <w:tblW w:w="0" w:type="auto"/>
        <w:tblCellMar>
          <w:top w:w="15" w:type="dxa"/>
          <w:left w:w="15" w:type="dxa"/>
          <w:bottom w:w="15" w:type="dxa"/>
          <w:right w:w="15" w:type="dxa"/>
        </w:tblCellMar>
        <w:tblLook w:val="04A0" w:firstRow="1" w:lastRow="0" w:firstColumn="1" w:lastColumn="0" w:noHBand="0" w:noVBand="1"/>
      </w:tblPr>
      <w:tblGrid>
        <w:gridCol w:w="3681"/>
        <w:gridCol w:w="4939"/>
      </w:tblGrid>
      <w:tr w:rsidR="0067655F" w:rsidRPr="00885DDD" w14:paraId="1FA80AAF"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5BB349"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Phiên b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9CFDD"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Phiên bản Thread sử dụng</w:t>
            </w:r>
          </w:p>
        </w:tc>
      </w:tr>
      <w:tr w:rsidR="0067655F" w:rsidRPr="00885DDD" w14:paraId="4D736B6D"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E944C"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Phản hồ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BEE58"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Parent Request Challenge</w:t>
            </w:r>
          </w:p>
        </w:tc>
      </w:tr>
      <w:tr w:rsidR="0067655F" w:rsidRPr="00885DDD" w14:paraId="1FD03B7E"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D1D0C"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Link frame coun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03725"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802.15.4 frame counter của child</w:t>
            </w:r>
          </w:p>
        </w:tc>
      </w:tr>
      <w:tr w:rsidR="0067655F" w:rsidRPr="00885DDD" w14:paraId="28718973"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71B55"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MLE frame counte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03516"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MLE frame counter của child</w:t>
            </w:r>
          </w:p>
        </w:tc>
      </w:tr>
      <w:tr w:rsidR="0067655F" w:rsidRPr="00885DDD" w14:paraId="6A026370"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2CF4E"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7A499"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Mô tả thông tin của child</w:t>
            </w:r>
          </w:p>
        </w:tc>
      </w:tr>
      <w:tr w:rsidR="0067655F" w:rsidRPr="00885DDD" w14:paraId="0A8EEA69"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DA211"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Time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F52F9"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Thời gian ngừng hoạt động trước khi child được gia nhập vào mạng</w:t>
            </w:r>
          </w:p>
        </w:tc>
      </w:tr>
      <w:tr w:rsidR="0067655F" w:rsidRPr="00885DDD" w14:paraId="711E0651"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36A5B"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Địa chỉ đăng kí (chỉ dành cho MEDs và SE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3DEFB"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Đăng kí địa chỉ IPv6</w:t>
            </w:r>
          </w:p>
        </w:tc>
      </w:tr>
    </w:tbl>
    <w:p w14:paraId="112E2448" w14:textId="05F8C902" w:rsidR="0067655F" w:rsidRPr="00885DDD" w:rsidRDefault="0067655F" w:rsidP="0067655F">
      <w:pPr>
        <w:pStyle w:val="Heading4"/>
      </w:pPr>
      <w:r w:rsidRPr="00885DDD">
        <w:t>Child ID Reponse</w:t>
      </w:r>
    </w:p>
    <w:p w14:paraId="34441144" w14:textId="58798593" w:rsidR="0067655F" w:rsidRPr="00885DDD" w:rsidRDefault="0067655F" w:rsidP="00B6463B">
      <w:pPr>
        <w:ind w:firstLine="720"/>
        <w:rPr>
          <w:color w:val="000000"/>
        </w:rPr>
      </w:pPr>
      <w:r w:rsidRPr="00885DDD">
        <w:rPr>
          <w:color w:val="000000"/>
        </w:rPr>
        <w:t>Child ID Response là unicast response từ parent được gửi đến child để xác nhận liên kết Child-Parent.</w:t>
      </w:r>
    </w:p>
    <w:p w14:paraId="53EF68BE" w14:textId="77777777" w:rsidR="0067655F" w:rsidRPr="00885DDD" w:rsidRDefault="0067655F" w:rsidP="0067655F">
      <w:pPr>
        <w:keepNext/>
        <w:jc w:val="center"/>
      </w:pPr>
      <w:r w:rsidRPr="00885DDD">
        <w:rPr>
          <w:b/>
          <w:bCs/>
          <w:color w:val="000000"/>
          <w:bdr w:val="none" w:sz="0" w:space="0" w:color="auto" w:frame="1"/>
        </w:rPr>
        <w:drawing>
          <wp:inline distT="0" distB="0" distL="0" distR="0" wp14:anchorId="7045FB56" wp14:editId="72A72C4F">
            <wp:extent cx="2857500"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57500" cy="2743200"/>
                    </a:xfrm>
                    <a:prstGeom prst="rect">
                      <a:avLst/>
                    </a:prstGeom>
                    <a:noFill/>
                    <a:ln>
                      <a:noFill/>
                    </a:ln>
                  </pic:spPr>
                </pic:pic>
              </a:graphicData>
            </a:graphic>
          </wp:inline>
        </w:drawing>
      </w:r>
    </w:p>
    <w:p w14:paraId="4906463F" w14:textId="34834D3C" w:rsidR="0067655F" w:rsidRPr="00885DDD" w:rsidRDefault="0067655F" w:rsidP="00E7022F">
      <w:pPr>
        <w:pStyle w:val="Caption"/>
      </w:pPr>
      <w:bookmarkStart w:id="58" w:name="_Toc104650359"/>
      <w:r w:rsidRPr="00885DDD">
        <w:t xml:space="preserve">Hình </w:t>
      </w:r>
      <w:r w:rsidRPr="00885DDD">
        <w:fldChar w:fldCharType="begin"/>
      </w:r>
      <w:r w:rsidRPr="00885DDD">
        <w:instrText xml:space="preserve"> SEQ Hình \* ARABIC </w:instrText>
      </w:r>
      <w:r w:rsidRPr="00885DDD">
        <w:fldChar w:fldCharType="separate"/>
      </w:r>
      <w:r w:rsidR="007200F9">
        <w:t>17</w:t>
      </w:r>
      <w:r w:rsidRPr="00885DDD">
        <w:fldChar w:fldCharType="end"/>
      </w:r>
      <w:r w:rsidRPr="00885DDD">
        <w:t>. Child ID Response</w:t>
      </w:r>
      <w:bookmarkEnd w:id="58"/>
    </w:p>
    <w:p w14:paraId="6B41E776" w14:textId="27B7A27C" w:rsidR="0067655F" w:rsidRPr="00885DDD" w:rsidRDefault="0067655F" w:rsidP="00E7022F">
      <w:pPr>
        <w:pStyle w:val="Caption"/>
      </w:pPr>
      <w:bookmarkStart w:id="59" w:name="_Toc104650326"/>
      <w:r w:rsidRPr="00885DDD">
        <w:t xml:space="preserve">Bảng </w:t>
      </w:r>
      <w:r w:rsidRPr="00885DDD">
        <w:fldChar w:fldCharType="begin"/>
      </w:r>
      <w:r w:rsidRPr="00885DDD">
        <w:instrText xml:space="preserve"> SEQ Bảng \* ARABIC </w:instrText>
      </w:r>
      <w:r w:rsidRPr="00885DDD">
        <w:fldChar w:fldCharType="separate"/>
      </w:r>
      <w:r w:rsidR="007200F9">
        <w:t>8</w:t>
      </w:r>
      <w:r w:rsidRPr="00885DDD">
        <w:fldChar w:fldCharType="end"/>
      </w:r>
      <w:r w:rsidRPr="00885DDD">
        <w:t>. Nội dung Child ID Response</w:t>
      </w:r>
      <w:bookmarkEnd w:id="59"/>
    </w:p>
    <w:tbl>
      <w:tblPr>
        <w:tblW w:w="0" w:type="auto"/>
        <w:tblCellMar>
          <w:top w:w="15" w:type="dxa"/>
          <w:left w:w="15" w:type="dxa"/>
          <w:bottom w:w="15" w:type="dxa"/>
          <w:right w:w="15" w:type="dxa"/>
        </w:tblCellMar>
        <w:tblLook w:val="04A0" w:firstRow="1" w:lastRow="0" w:firstColumn="1" w:lastColumn="0" w:noHBand="0" w:noVBand="1"/>
      </w:tblPr>
      <w:tblGrid>
        <w:gridCol w:w="3178"/>
        <w:gridCol w:w="5442"/>
      </w:tblGrid>
      <w:tr w:rsidR="0067655F" w:rsidRPr="00885DDD" w14:paraId="3B8A0ECB"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CB9F5"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Địa chỉ nguồ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6AB64"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RLOC16 của Parent</w:t>
            </w:r>
          </w:p>
        </w:tc>
      </w:tr>
      <w:tr w:rsidR="0067655F" w:rsidRPr="00885DDD" w14:paraId="45CCC2C9"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65810"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Địa chỉ 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4D413F"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RLOC16 của Child</w:t>
            </w:r>
          </w:p>
        </w:tc>
      </w:tr>
      <w:tr w:rsidR="0067655F" w:rsidRPr="00885DDD" w14:paraId="28011691"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97C00"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Thông tin về Lea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6FAD2"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Thông tin về Leader của parent bao gồm RLOC, ID của phân vùng mạng và hệ số phân vùng</w:t>
            </w:r>
          </w:p>
        </w:tc>
      </w:tr>
      <w:tr w:rsidR="0067655F" w:rsidRPr="00885DDD" w14:paraId="00AB038C"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B8F11"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Thông tin về mạ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C6993"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Thông tin về Thread, bao gồm on-mesh prefix, đường đi và thiết lập địa chỉ</w:t>
            </w:r>
          </w:p>
        </w:tc>
      </w:tr>
      <w:tr w:rsidR="0067655F" w:rsidRPr="00885DDD" w14:paraId="0CC38EFB"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3CEDA"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Đường đi (nếu parent là RE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3557D"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Bảng thông tin định tuyến</w:t>
            </w:r>
          </w:p>
        </w:tc>
      </w:tr>
      <w:tr w:rsidR="0067655F" w:rsidRPr="00885DDD" w14:paraId="6FC657A7"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0DC52"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Timeou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104EA"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Thời gian ngừng hoạt động trước khi child được gia nhập vào mạng</w:t>
            </w:r>
          </w:p>
        </w:tc>
      </w:tr>
      <w:tr w:rsidR="0067655F" w:rsidRPr="00885DDD" w14:paraId="1B694A1E" w14:textId="77777777" w:rsidTr="006765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D88EC" w14:textId="77777777" w:rsidR="0067655F" w:rsidRPr="00885DDD" w:rsidRDefault="0067655F" w:rsidP="0067655F">
            <w:pPr>
              <w:spacing w:before="0" w:after="0" w:line="240" w:lineRule="auto"/>
              <w:jc w:val="left"/>
              <w:rPr>
                <w:rFonts w:eastAsia="Times New Roman"/>
              </w:rPr>
            </w:pPr>
            <w:r w:rsidRPr="00885DDD">
              <w:rPr>
                <w:rFonts w:eastAsia="Times New Roman"/>
                <w:b/>
                <w:bCs/>
                <w:color w:val="000000"/>
              </w:rPr>
              <w:t>Địa chỉ đăng kí (chỉ dành cho MEDs và SE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A84E6" w14:textId="77777777" w:rsidR="0067655F" w:rsidRPr="00885DDD" w:rsidRDefault="0067655F" w:rsidP="0067655F">
            <w:pPr>
              <w:spacing w:before="0" w:after="0" w:line="240" w:lineRule="auto"/>
              <w:jc w:val="left"/>
              <w:rPr>
                <w:rFonts w:eastAsia="Times New Roman"/>
              </w:rPr>
            </w:pPr>
            <w:r w:rsidRPr="00885DDD">
              <w:rPr>
                <w:rFonts w:eastAsia="Times New Roman"/>
                <w:color w:val="000000"/>
              </w:rPr>
              <w:t>Xác nhận địa chỉ IPv6</w:t>
            </w:r>
          </w:p>
        </w:tc>
      </w:tr>
    </w:tbl>
    <w:p w14:paraId="61891202" w14:textId="0ED781BF" w:rsidR="0067655F" w:rsidRPr="00885DDD" w:rsidRDefault="0067655F" w:rsidP="0067655F">
      <w:pPr>
        <w:pStyle w:val="Heading3"/>
        <w:rPr>
          <w:lang w:val="vi-VN"/>
        </w:rPr>
      </w:pPr>
      <w:bookmarkStart w:id="60" w:name="_Toc104650445"/>
      <w:r w:rsidRPr="00885DDD">
        <w:rPr>
          <w:lang w:val="vi-VN"/>
        </w:rPr>
        <w:t>Lựa chọn Router</w:t>
      </w:r>
      <w:bookmarkEnd w:id="60"/>
    </w:p>
    <w:p w14:paraId="7C993E8C" w14:textId="5C483EFE" w:rsidR="0067655F" w:rsidRPr="00885DDD" w:rsidRDefault="0067655F" w:rsidP="0067655F">
      <w:pPr>
        <w:pStyle w:val="Heading4"/>
      </w:pPr>
      <w:r w:rsidRPr="00885DDD">
        <w:t>Connected Dominating Set (CDS)</w:t>
      </w:r>
    </w:p>
    <w:p w14:paraId="2065613E" w14:textId="77777777" w:rsidR="0067655F" w:rsidRPr="00885DDD" w:rsidRDefault="0067655F" w:rsidP="00B6463B">
      <w:pPr>
        <w:ind w:firstLine="720"/>
      </w:pPr>
      <w:r w:rsidRPr="00885DDD">
        <w:t xml:space="preserve">CDS là tập hợp các Router kết nối với nhau và đảm bảo 3 yếu tố sau: </w:t>
      </w:r>
    </w:p>
    <w:p w14:paraId="6C50566C" w14:textId="77777777" w:rsidR="0067655F" w:rsidRPr="00885DDD" w:rsidRDefault="0067655F" w:rsidP="009B6598">
      <w:pPr>
        <w:pStyle w:val="BulletPoint"/>
      </w:pPr>
      <w:r w:rsidRPr="00885DDD">
        <w:t>Có một đường dẫn duy nhất giữa hai Router trong bộ.</w:t>
      </w:r>
    </w:p>
    <w:p w14:paraId="61105156" w14:textId="77777777" w:rsidR="0067655F" w:rsidRPr="00885DDD" w:rsidRDefault="0067655F" w:rsidP="009B6598">
      <w:pPr>
        <w:pStyle w:val="BulletPoint"/>
      </w:pPr>
      <w:r w:rsidRPr="00885DDD">
        <w:t>Bất kỳ Router nào trong mạng Thread có thể tiếp cận bất kỳ Router nào khác bằng cách ở hoàn toàn trong tập hợp.</w:t>
      </w:r>
    </w:p>
    <w:p w14:paraId="4A0D43DB" w14:textId="77777777" w:rsidR="0067655F" w:rsidRPr="00885DDD" w:rsidRDefault="0067655F" w:rsidP="009B6598">
      <w:pPr>
        <w:pStyle w:val="BulletPoint"/>
      </w:pPr>
      <w:r w:rsidRPr="00885DDD">
        <w:t>Mọi ED trong mạng Thread đều kết nối thẳng tới một Router</w:t>
      </w:r>
    </w:p>
    <w:p w14:paraId="79F10CCF" w14:textId="28D128F3" w:rsidR="0067655F" w:rsidRPr="00885DDD" w:rsidRDefault="0067655F" w:rsidP="00B6463B">
      <w:pPr>
        <w:ind w:firstLine="720"/>
      </w:pPr>
      <w:r w:rsidRPr="00885DDD">
        <w:t>Ví dụ: Hình ảnh minh họa CDS trong cấu trúc liên kết mạng. Nó là bộ 5 router, kết nối và đảm bảo 3 yếu tố trên.</w:t>
      </w:r>
    </w:p>
    <w:p w14:paraId="313F6FDA" w14:textId="77777777" w:rsidR="0067655F" w:rsidRPr="00885DDD" w:rsidRDefault="0067655F" w:rsidP="0067655F">
      <w:pPr>
        <w:keepNext/>
        <w:jc w:val="center"/>
      </w:pPr>
      <w:r w:rsidRPr="00885DDD">
        <w:rPr>
          <w:bdr w:val="none" w:sz="0" w:space="0" w:color="auto" w:frame="1"/>
        </w:rPr>
        <w:drawing>
          <wp:inline distT="0" distB="0" distL="0" distR="0" wp14:anchorId="7A334476" wp14:editId="243B06F3">
            <wp:extent cx="1876425" cy="23336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6425" cy="2333625"/>
                    </a:xfrm>
                    <a:prstGeom prst="rect">
                      <a:avLst/>
                    </a:prstGeom>
                    <a:noFill/>
                    <a:ln>
                      <a:noFill/>
                    </a:ln>
                  </pic:spPr>
                </pic:pic>
              </a:graphicData>
            </a:graphic>
          </wp:inline>
        </w:drawing>
      </w:r>
    </w:p>
    <w:p w14:paraId="7B1CCAB0" w14:textId="195ECE79" w:rsidR="0067655F" w:rsidRPr="00885DDD" w:rsidRDefault="0067655F" w:rsidP="00E7022F">
      <w:pPr>
        <w:pStyle w:val="Caption"/>
      </w:pPr>
      <w:bookmarkStart w:id="61" w:name="_Toc104650360"/>
      <w:r w:rsidRPr="00885DDD">
        <w:t xml:space="preserve">Hình </w:t>
      </w:r>
      <w:r w:rsidRPr="00885DDD">
        <w:fldChar w:fldCharType="begin"/>
      </w:r>
      <w:r w:rsidRPr="00885DDD">
        <w:instrText xml:space="preserve"> SEQ Hình \* ARABIC </w:instrText>
      </w:r>
      <w:r w:rsidRPr="00885DDD">
        <w:fldChar w:fldCharType="separate"/>
      </w:r>
      <w:r w:rsidR="007200F9">
        <w:t>18</w:t>
      </w:r>
      <w:r w:rsidRPr="00885DDD">
        <w:fldChar w:fldCharType="end"/>
      </w:r>
      <w:r w:rsidRPr="00885DDD">
        <w:t>. Minh họa Connected Dominating Set</w:t>
      </w:r>
      <w:bookmarkEnd w:id="61"/>
    </w:p>
    <w:p w14:paraId="2F8562C0" w14:textId="77777777" w:rsidR="0067655F" w:rsidRPr="00885DDD" w:rsidRDefault="0067655F" w:rsidP="00B6463B">
      <w:pPr>
        <w:ind w:firstLine="720"/>
      </w:pPr>
      <w:r w:rsidRPr="00885DDD">
        <w:t>Có một thuật toán phân tán duy trì CDS, đảm bảo mức độ dự phòng nhỏ. Mọi thiết bị ban đầu tham gia mạng với tư cách ED (child). Khi mạng Thread thay đổi, thuật toán sẽ thêm hoặc bớt Router để lưu CDS.</w:t>
      </w:r>
    </w:p>
    <w:p w14:paraId="2B2A3BD7" w14:textId="77777777" w:rsidR="0067655F" w:rsidRPr="00885DDD" w:rsidRDefault="0067655F" w:rsidP="00B6463B">
      <w:pPr>
        <w:ind w:firstLine="720"/>
      </w:pPr>
      <w:r w:rsidRPr="00885DDD">
        <w:t>Mục tiêu của việc thêm Router vào mạng:</w:t>
      </w:r>
    </w:p>
    <w:p w14:paraId="0E4663A7" w14:textId="5139F300" w:rsidR="0067655F" w:rsidRPr="00885DDD" w:rsidRDefault="0067655F" w:rsidP="00C15C3B">
      <w:pPr>
        <w:numPr>
          <w:ilvl w:val="0"/>
          <w:numId w:val="15"/>
        </w:numPr>
        <w:spacing w:before="0" w:after="0"/>
      </w:pPr>
      <w:r w:rsidRPr="00885DDD">
        <w:t>Tăng phạm vi phủ sóng dựa trên ngưỡng Router (16 router)</w:t>
      </w:r>
    </w:p>
    <w:p w14:paraId="3D69A827" w14:textId="5B853FAB" w:rsidR="0067655F" w:rsidRPr="00885DDD" w:rsidRDefault="0067655F" w:rsidP="00C15C3B">
      <w:pPr>
        <w:numPr>
          <w:ilvl w:val="0"/>
          <w:numId w:val="15"/>
        </w:numPr>
        <w:spacing w:before="0" w:after="0"/>
      </w:pPr>
      <w:r w:rsidRPr="00885DDD">
        <w:t>Cải thiện sự đa dạng của đường đi</w:t>
      </w:r>
    </w:p>
    <w:p w14:paraId="1964B9A3" w14:textId="62CB24AA" w:rsidR="0067655F" w:rsidRPr="00885DDD" w:rsidRDefault="0067655F" w:rsidP="00C15C3B">
      <w:pPr>
        <w:numPr>
          <w:ilvl w:val="0"/>
          <w:numId w:val="15"/>
        </w:numPr>
        <w:spacing w:before="0" w:after="0"/>
      </w:pPr>
      <w:r w:rsidRPr="00885DDD">
        <w:t>Giữ mức dự phòng nhỏ</w:t>
      </w:r>
    </w:p>
    <w:p w14:paraId="4832510B" w14:textId="55985C57" w:rsidR="0067655F" w:rsidRPr="00885DDD" w:rsidRDefault="0067655F" w:rsidP="00C15C3B">
      <w:pPr>
        <w:numPr>
          <w:ilvl w:val="0"/>
          <w:numId w:val="15"/>
        </w:numPr>
        <w:spacing w:before="0" w:after="0"/>
      </w:pPr>
      <w:r w:rsidRPr="00885DDD">
        <w:t>Mở rộng kết nối cộng với hỗ trợ nhiều child hơn</w:t>
      </w:r>
    </w:p>
    <w:p w14:paraId="4D5C00FE" w14:textId="77777777" w:rsidR="0067655F" w:rsidRPr="00885DDD" w:rsidRDefault="0067655F" w:rsidP="00B6463B">
      <w:pPr>
        <w:ind w:firstLine="720"/>
      </w:pPr>
      <w:r w:rsidRPr="00885DDD">
        <w:t>Mục tiêu của việc loại bỏ Router từ mạng:</w:t>
      </w:r>
    </w:p>
    <w:p w14:paraId="5D9EDCA0" w14:textId="298099BD" w:rsidR="0067655F" w:rsidRPr="00885DDD" w:rsidRDefault="0067655F" w:rsidP="00C15C3B">
      <w:pPr>
        <w:numPr>
          <w:ilvl w:val="0"/>
          <w:numId w:val="16"/>
        </w:numPr>
        <w:spacing w:before="0" w:after="0"/>
      </w:pPr>
      <w:r w:rsidRPr="00885DDD">
        <w:t>Giảm trạng thái định tuyến dựa trên ngưỡng Router (32 router)</w:t>
      </w:r>
    </w:p>
    <w:p w14:paraId="5AA58EC2" w14:textId="41803D32" w:rsidR="0067655F" w:rsidRPr="00885DDD" w:rsidRDefault="0067655F" w:rsidP="00C15C3B">
      <w:pPr>
        <w:numPr>
          <w:ilvl w:val="0"/>
          <w:numId w:val="16"/>
        </w:numPr>
        <w:spacing w:before="0" w:after="0"/>
      </w:pPr>
      <w:r w:rsidRPr="00885DDD">
        <w:t>Cung cấp Router mới trong các phần khác của mạng nếu cần</w:t>
      </w:r>
    </w:p>
    <w:p w14:paraId="6FB87A68" w14:textId="0BE8A1D0" w:rsidR="00857C74" w:rsidRPr="00885DDD" w:rsidRDefault="00857C74" w:rsidP="00857C74">
      <w:pPr>
        <w:pStyle w:val="Heading4"/>
      </w:pPr>
      <w:r w:rsidRPr="00885DDD">
        <w:t>Thăng cấp lên Router</w:t>
      </w:r>
    </w:p>
    <w:p w14:paraId="2D3AA8A9" w14:textId="77777777" w:rsidR="00857C74" w:rsidRPr="00885DDD" w:rsidRDefault="00857C74" w:rsidP="00B6463B">
      <w:pPr>
        <w:ind w:firstLine="720"/>
      </w:pPr>
      <w:r w:rsidRPr="00885DDD">
        <w:t>Sau khi tham gia mạng Thread, thiết bị child có thể được chọn để trở thành một Router. Trước khi tạo ra MLE Link Request, child sẽ gửi một gói tin địa chỉ của Leader để yêu cầu một Router ID. Nếu Leader chấp nhận, nó sẽ phản hồi bằng một Router ID. Do đó, child tự quảng bá mình như một Router.</w:t>
      </w:r>
    </w:p>
    <w:p w14:paraId="3E652E44" w14:textId="77777777" w:rsidR="00857C74" w:rsidRPr="00885DDD" w:rsidRDefault="00857C74" w:rsidP="00B6463B">
      <w:pPr>
        <w:ind w:firstLine="720"/>
      </w:pPr>
      <w:r w:rsidRPr="00885DDD">
        <w:t>Ngoài ra, thiết bị sử dụng MLE Link Request để thiết lập liên kết 2 chiều với router lân cận bằng các bước sau:</w:t>
      </w:r>
    </w:p>
    <w:p w14:paraId="4AACC7FF" w14:textId="77777777" w:rsidR="00857C74" w:rsidRPr="00885DDD" w:rsidRDefault="00857C74" w:rsidP="00C15C3B">
      <w:pPr>
        <w:numPr>
          <w:ilvl w:val="0"/>
          <w:numId w:val="17"/>
        </w:numPr>
        <w:spacing w:before="0" w:after="0"/>
      </w:pPr>
      <w:r w:rsidRPr="00885DDD">
        <w:t>Router mới sẽ gửi một multicast Link request đến các router gần đó.</w:t>
      </w:r>
    </w:p>
    <w:p w14:paraId="61816956" w14:textId="77777777" w:rsidR="00857C74" w:rsidRPr="00885DDD" w:rsidRDefault="00857C74" w:rsidP="00C15C3B">
      <w:pPr>
        <w:numPr>
          <w:ilvl w:val="0"/>
          <w:numId w:val="17"/>
        </w:numPr>
        <w:spacing w:before="0" w:after="0"/>
      </w:pPr>
      <w:r w:rsidRPr="00885DDD">
        <w:t>Router trả lời bằng Link Accept and Request.</w:t>
      </w:r>
    </w:p>
    <w:p w14:paraId="769454D8" w14:textId="224D42E9" w:rsidR="00857C74" w:rsidRPr="00885DDD" w:rsidRDefault="00857C74" w:rsidP="00C15C3B">
      <w:pPr>
        <w:numPr>
          <w:ilvl w:val="0"/>
          <w:numId w:val="17"/>
        </w:numPr>
        <w:spacing w:before="0" w:after="0"/>
      </w:pPr>
      <w:r w:rsidRPr="00885DDD">
        <w:t>Router mới trả lời mỗi Router trong mạng bằng một unicast Link Accept để thiết lập Liên kết Router-Router.</w:t>
      </w:r>
    </w:p>
    <w:p w14:paraId="090C98A6" w14:textId="22352B59" w:rsidR="00857C74" w:rsidRPr="00885DDD" w:rsidRDefault="00857C74" w:rsidP="00857C74">
      <w:pPr>
        <w:pStyle w:val="Heading4"/>
      </w:pPr>
      <w:r w:rsidRPr="00885DDD">
        <w:t>Link Request</w:t>
      </w:r>
    </w:p>
    <w:p w14:paraId="35956118" w14:textId="77777777" w:rsidR="00857C74" w:rsidRPr="00885DDD" w:rsidRDefault="00857C74" w:rsidP="00B6463B">
      <w:pPr>
        <w:ind w:firstLine="720"/>
      </w:pPr>
      <w:r w:rsidRPr="00885DDD">
        <w:t>Link Request là một request từ một router mới gia nhập mạng đến tất cả các router trong mạng Thread. Thiết bị sẽ gửi multicast Link request tới FF02 :: 2. Sau khi phát hiện ra các router khác của MLE Advertisements, các thiết bị sẽ gửi unicast Link Requests.</w:t>
      </w:r>
    </w:p>
    <w:p w14:paraId="24CE70B4" w14:textId="77777777" w:rsidR="00B6463B" w:rsidRDefault="00857C74" w:rsidP="00B6463B">
      <w:pPr>
        <w:keepNext/>
        <w:jc w:val="center"/>
      </w:pPr>
      <w:r w:rsidRPr="00885DDD">
        <w:rPr>
          <w:color w:val="000000"/>
          <w:bdr w:val="none" w:sz="0" w:space="0" w:color="auto" w:frame="1"/>
        </w:rPr>
        <w:drawing>
          <wp:inline distT="0" distB="0" distL="0" distR="0" wp14:anchorId="701E9F89" wp14:editId="2184C4B2">
            <wp:extent cx="2752725" cy="2638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52725" cy="2638425"/>
                    </a:xfrm>
                    <a:prstGeom prst="rect">
                      <a:avLst/>
                    </a:prstGeom>
                    <a:noFill/>
                    <a:ln>
                      <a:noFill/>
                    </a:ln>
                  </pic:spPr>
                </pic:pic>
              </a:graphicData>
            </a:graphic>
          </wp:inline>
        </w:drawing>
      </w:r>
    </w:p>
    <w:p w14:paraId="3EBAAD9C" w14:textId="4BCEE5EE" w:rsidR="00857C74" w:rsidRPr="00885DDD" w:rsidRDefault="00B6463B" w:rsidP="00E7022F">
      <w:pPr>
        <w:pStyle w:val="Caption"/>
      </w:pPr>
      <w:bookmarkStart w:id="62" w:name="_Toc104650361"/>
      <w:r>
        <w:t xml:space="preserve">Hình </w:t>
      </w:r>
      <w:r>
        <w:fldChar w:fldCharType="begin"/>
      </w:r>
      <w:r>
        <w:instrText xml:space="preserve"> SEQ Hình \* ARABIC </w:instrText>
      </w:r>
      <w:r>
        <w:fldChar w:fldCharType="separate"/>
      </w:r>
      <w:r w:rsidR="007200F9">
        <w:t>19</w:t>
      </w:r>
      <w:r>
        <w:fldChar w:fldCharType="end"/>
      </w:r>
      <w:r>
        <w:rPr>
          <w:lang w:val="en-US"/>
        </w:rPr>
        <w:t>. Link Request</w:t>
      </w:r>
      <w:bookmarkEnd w:id="62"/>
    </w:p>
    <w:p w14:paraId="0C75D3F6" w14:textId="2E68DB85" w:rsidR="00B6463B" w:rsidRDefault="00B6463B" w:rsidP="00E7022F">
      <w:pPr>
        <w:pStyle w:val="Caption"/>
      </w:pPr>
      <w:bookmarkStart w:id="63" w:name="_Toc104650327"/>
      <w:r>
        <w:t xml:space="preserve">Bảng </w:t>
      </w:r>
      <w:r>
        <w:fldChar w:fldCharType="begin"/>
      </w:r>
      <w:r>
        <w:instrText xml:space="preserve"> SEQ Bảng \* ARABIC </w:instrText>
      </w:r>
      <w:r>
        <w:fldChar w:fldCharType="separate"/>
      </w:r>
      <w:r w:rsidR="007200F9">
        <w:t>9</w:t>
      </w:r>
      <w:r>
        <w:fldChar w:fldCharType="end"/>
      </w:r>
      <w:r>
        <w:rPr>
          <w:lang w:val="en-US"/>
        </w:rPr>
        <w:t>. Thông tin Link Request</w:t>
      </w:r>
      <w:bookmarkEnd w:id="63"/>
    </w:p>
    <w:tbl>
      <w:tblPr>
        <w:tblW w:w="8630" w:type="dxa"/>
        <w:tblCellMar>
          <w:top w:w="15" w:type="dxa"/>
          <w:left w:w="15" w:type="dxa"/>
          <w:bottom w:w="15" w:type="dxa"/>
          <w:right w:w="15" w:type="dxa"/>
        </w:tblCellMar>
        <w:tblLook w:val="04A0" w:firstRow="1" w:lastRow="0" w:firstColumn="1" w:lastColumn="0" w:noHBand="0" w:noVBand="1"/>
      </w:tblPr>
      <w:tblGrid>
        <w:gridCol w:w="2510"/>
        <w:gridCol w:w="6120"/>
      </w:tblGrid>
      <w:tr w:rsidR="00857C74" w:rsidRPr="00885DDD" w14:paraId="3971F1CF" w14:textId="77777777" w:rsidTr="00857C74">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3B917" w14:textId="77777777" w:rsidR="00857C74" w:rsidRPr="00885DDD" w:rsidRDefault="00857C74" w:rsidP="00857C74">
            <w:pPr>
              <w:spacing w:before="0" w:after="0" w:line="240" w:lineRule="auto"/>
            </w:pPr>
            <w:r w:rsidRPr="00885DDD">
              <w:rPr>
                <w:b/>
                <w:bCs/>
              </w:rPr>
              <w:t>Phiên bản</w:t>
            </w:r>
          </w:p>
        </w:tc>
        <w:tc>
          <w:tcPr>
            <w:tcW w:w="6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7090DB" w14:textId="77777777" w:rsidR="00857C74" w:rsidRPr="00885DDD" w:rsidRDefault="00857C74" w:rsidP="00857C74">
            <w:pPr>
              <w:spacing w:before="0" w:after="0" w:line="240" w:lineRule="auto"/>
            </w:pPr>
            <w:r w:rsidRPr="00885DDD">
              <w:t>Phiên bản Thread đang sử dụng</w:t>
            </w:r>
          </w:p>
        </w:tc>
      </w:tr>
      <w:tr w:rsidR="00857C74" w:rsidRPr="00885DDD" w14:paraId="58B8BAA3" w14:textId="77777777" w:rsidTr="00857C74">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65A47" w14:textId="77777777" w:rsidR="00857C74" w:rsidRPr="00885DDD" w:rsidRDefault="00857C74" w:rsidP="00857C74">
            <w:pPr>
              <w:spacing w:before="0" w:after="0" w:line="240" w:lineRule="auto"/>
            </w:pPr>
            <w:r w:rsidRPr="00885DDD">
              <w:rPr>
                <w:b/>
                <w:bCs/>
              </w:rPr>
              <w:t>Mục tiêu</w:t>
            </w:r>
          </w:p>
        </w:tc>
        <w:tc>
          <w:tcPr>
            <w:tcW w:w="6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24BF5" w14:textId="77777777" w:rsidR="00857C74" w:rsidRPr="00885DDD" w:rsidRDefault="00857C74" w:rsidP="00857C74">
            <w:pPr>
              <w:spacing w:before="0" w:after="0" w:line="240" w:lineRule="auto"/>
            </w:pPr>
            <w:r w:rsidRPr="00885DDD">
              <w:t>Kiểm tra Link response để ngăn chặn relay attack</w:t>
            </w:r>
          </w:p>
        </w:tc>
      </w:tr>
      <w:tr w:rsidR="00857C74" w:rsidRPr="00885DDD" w14:paraId="4147D9BC" w14:textId="77777777" w:rsidTr="00857C74">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CE7BE" w14:textId="77777777" w:rsidR="00857C74" w:rsidRPr="00885DDD" w:rsidRDefault="00857C74" w:rsidP="00857C74">
            <w:pPr>
              <w:spacing w:before="0" w:after="0" w:line="240" w:lineRule="auto"/>
            </w:pPr>
            <w:r w:rsidRPr="00885DDD">
              <w:rPr>
                <w:b/>
                <w:bCs/>
              </w:rPr>
              <w:t>Địa chỉ nguồn</w:t>
            </w:r>
          </w:p>
        </w:tc>
        <w:tc>
          <w:tcPr>
            <w:tcW w:w="6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33D69" w14:textId="77777777" w:rsidR="00857C74" w:rsidRPr="00885DDD" w:rsidRDefault="00857C74" w:rsidP="00857C74">
            <w:pPr>
              <w:spacing w:before="0" w:after="0" w:line="240" w:lineRule="auto"/>
            </w:pPr>
            <w:r w:rsidRPr="00885DDD">
              <w:t>RLOC16 của sender</w:t>
            </w:r>
          </w:p>
        </w:tc>
      </w:tr>
      <w:tr w:rsidR="00857C74" w:rsidRPr="00885DDD" w14:paraId="7CE8AF0E" w14:textId="77777777" w:rsidTr="00857C74">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8CD0C" w14:textId="77777777" w:rsidR="00857C74" w:rsidRPr="00885DDD" w:rsidRDefault="00857C74" w:rsidP="00857C74">
            <w:pPr>
              <w:spacing w:before="0" w:after="0" w:line="240" w:lineRule="auto"/>
            </w:pPr>
            <w:r w:rsidRPr="00885DDD">
              <w:rPr>
                <w:b/>
                <w:bCs/>
              </w:rPr>
              <w:t>Thông tin Leader</w:t>
            </w:r>
          </w:p>
        </w:tc>
        <w:tc>
          <w:tcPr>
            <w:tcW w:w="6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F37B3" w14:textId="77777777" w:rsidR="00857C74" w:rsidRPr="00885DDD" w:rsidRDefault="00857C74" w:rsidP="00857C74">
            <w:pPr>
              <w:spacing w:before="0" w:after="0" w:line="240" w:lineRule="auto"/>
            </w:pPr>
            <w:r w:rsidRPr="00885DDD">
              <w:t>Thông tin về Router</w:t>
            </w:r>
          </w:p>
        </w:tc>
      </w:tr>
    </w:tbl>
    <w:p w14:paraId="6CCCADC0" w14:textId="599C45D4" w:rsidR="00857C74" w:rsidRPr="00885DDD" w:rsidRDefault="00857C74" w:rsidP="00857C74">
      <w:pPr>
        <w:pStyle w:val="Heading4"/>
      </w:pPr>
      <w:r w:rsidRPr="00885DDD">
        <w:t>Link Accept</w:t>
      </w:r>
    </w:p>
    <w:p w14:paraId="66DE9E20" w14:textId="7BC4E4D9" w:rsidR="00857C74" w:rsidRDefault="00857C74" w:rsidP="00B6463B">
      <w:r w:rsidRPr="00885DDD">
        <w:t>Link accept trả lời cho Link request từ router lân cận. Nó cung cấp dữ liệu về bản thân và đồng ý liên kết với router lân cận.</w:t>
      </w:r>
    </w:p>
    <w:p w14:paraId="4B8C4DF2" w14:textId="61837192" w:rsidR="00B6463B" w:rsidRPr="00885DDD" w:rsidRDefault="00B6463B" w:rsidP="00B6463B">
      <w:pPr>
        <w:jc w:val="center"/>
      </w:pPr>
      <w:r w:rsidRPr="001345AB">
        <w:drawing>
          <wp:inline distT="114300" distB="114300" distL="114300" distR="114300" wp14:anchorId="0AA8E840" wp14:editId="0CE29C8B">
            <wp:extent cx="2418323" cy="2317822"/>
            <wp:effectExtent l="0" t="0" r="0" b="0"/>
            <wp:docPr id="8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4"/>
                    <a:srcRect/>
                    <a:stretch>
                      <a:fillRect/>
                    </a:stretch>
                  </pic:blipFill>
                  <pic:spPr>
                    <a:xfrm>
                      <a:off x="0" y="0"/>
                      <a:ext cx="2418323" cy="2317822"/>
                    </a:xfrm>
                    <a:prstGeom prst="rect">
                      <a:avLst/>
                    </a:prstGeom>
                    <a:ln/>
                  </pic:spPr>
                </pic:pic>
              </a:graphicData>
            </a:graphic>
          </wp:inline>
        </w:drawing>
      </w:r>
    </w:p>
    <w:p w14:paraId="4F5C9772" w14:textId="2BB29DE7" w:rsidR="00B6463B" w:rsidRPr="00B6463B" w:rsidRDefault="00857C74" w:rsidP="00E7022F">
      <w:pPr>
        <w:pStyle w:val="Caption"/>
        <w:rPr>
          <w:lang w:val="en-US"/>
        </w:rPr>
      </w:pPr>
      <w:bookmarkStart w:id="64" w:name="_Toc104650362"/>
      <w:r w:rsidRPr="00885DDD">
        <w:t xml:space="preserve">Hình </w:t>
      </w:r>
      <w:r w:rsidRPr="00885DDD">
        <w:fldChar w:fldCharType="begin"/>
      </w:r>
      <w:r w:rsidRPr="00885DDD">
        <w:instrText xml:space="preserve"> SEQ Hình \* ARABIC </w:instrText>
      </w:r>
      <w:r w:rsidRPr="00885DDD">
        <w:fldChar w:fldCharType="separate"/>
      </w:r>
      <w:r w:rsidR="007200F9">
        <w:t>20</w:t>
      </w:r>
      <w:r w:rsidRPr="00885DDD">
        <w:fldChar w:fldCharType="end"/>
      </w:r>
      <w:r w:rsidR="00B6463B">
        <w:rPr>
          <w:lang w:val="en-US"/>
        </w:rPr>
        <w:t>. Link Accept</w:t>
      </w:r>
      <w:bookmarkEnd w:id="64"/>
    </w:p>
    <w:p w14:paraId="16DC7A89" w14:textId="5F8D41F1" w:rsidR="00857C74" w:rsidRPr="00885DDD" w:rsidRDefault="00857C74" w:rsidP="00E7022F">
      <w:pPr>
        <w:pStyle w:val="Caption"/>
      </w:pPr>
      <w:bookmarkStart w:id="65" w:name="_Toc104650328"/>
      <w:r w:rsidRPr="00885DDD">
        <w:t xml:space="preserve">Bảng </w:t>
      </w:r>
      <w:r w:rsidRPr="00885DDD">
        <w:fldChar w:fldCharType="begin"/>
      </w:r>
      <w:r w:rsidRPr="00885DDD">
        <w:instrText xml:space="preserve"> SEQ Bảng \* ARABIC </w:instrText>
      </w:r>
      <w:r w:rsidRPr="00885DDD">
        <w:fldChar w:fldCharType="separate"/>
      </w:r>
      <w:r w:rsidR="007200F9">
        <w:t>10</w:t>
      </w:r>
      <w:r w:rsidRPr="00885DDD">
        <w:fldChar w:fldCharType="end"/>
      </w:r>
      <w:r w:rsidR="00CC5773" w:rsidRPr="00885DDD">
        <w:t>. Nội dung Link Accept</w:t>
      </w:r>
      <w:bookmarkEnd w:id="65"/>
    </w:p>
    <w:tbl>
      <w:tblPr>
        <w:tblW w:w="8720" w:type="dxa"/>
        <w:tblCellMar>
          <w:top w:w="15" w:type="dxa"/>
          <w:left w:w="15" w:type="dxa"/>
          <w:bottom w:w="15" w:type="dxa"/>
          <w:right w:w="15" w:type="dxa"/>
        </w:tblCellMar>
        <w:tblLook w:val="04A0" w:firstRow="1" w:lastRow="0" w:firstColumn="1" w:lastColumn="0" w:noHBand="0" w:noVBand="1"/>
      </w:tblPr>
      <w:tblGrid>
        <w:gridCol w:w="2267"/>
        <w:gridCol w:w="6453"/>
      </w:tblGrid>
      <w:tr w:rsidR="00857C74" w:rsidRPr="00885DDD" w14:paraId="4DA8FE0C" w14:textId="77777777" w:rsidTr="00857C7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C9FDC" w14:textId="77777777" w:rsidR="00857C74" w:rsidRPr="00885DDD" w:rsidRDefault="00857C74" w:rsidP="00857C74">
            <w:pPr>
              <w:spacing w:before="0" w:after="0" w:line="240" w:lineRule="auto"/>
              <w:jc w:val="left"/>
              <w:rPr>
                <w:rFonts w:eastAsia="Times New Roman"/>
              </w:rPr>
            </w:pPr>
            <w:r w:rsidRPr="00885DDD">
              <w:rPr>
                <w:rFonts w:eastAsia="Times New Roman"/>
                <w:b/>
                <w:bCs/>
                <w:color w:val="000000"/>
              </w:rPr>
              <w:t>Phiên bản</w:t>
            </w:r>
          </w:p>
        </w:tc>
        <w:tc>
          <w:tcPr>
            <w:tcW w:w="64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D66AD" w14:textId="77777777" w:rsidR="00857C74" w:rsidRPr="00885DDD" w:rsidRDefault="00857C74" w:rsidP="00857C74">
            <w:pPr>
              <w:spacing w:before="0" w:after="0" w:line="240" w:lineRule="auto"/>
              <w:jc w:val="left"/>
              <w:rPr>
                <w:rFonts w:eastAsia="Times New Roman"/>
              </w:rPr>
            </w:pPr>
            <w:r w:rsidRPr="00885DDD">
              <w:rPr>
                <w:rFonts w:eastAsia="Times New Roman"/>
                <w:color w:val="000000"/>
              </w:rPr>
              <w:t>Phiên bản Thread đang sử dụng</w:t>
            </w:r>
          </w:p>
        </w:tc>
      </w:tr>
      <w:tr w:rsidR="00857C74" w:rsidRPr="00885DDD" w14:paraId="6A3FD2F6" w14:textId="77777777" w:rsidTr="00857C7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6EE38" w14:textId="77777777" w:rsidR="00857C74" w:rsidRPr="00885DDD" w:rsidRDefault="00857C74" w:rsidP="00857C74">
            <w:pPr>
              <w:spacing w:before="0" w:after="0" w:line="240" w:lineRule="auto"/>
              <w:jc w:val="left"/>
              <w:rPr>
                <w:rFonts w:eastAsia="Times New Roman"/>
              </w:rPr>
            </w:pPr>
            <w:r w:rsidRPr="00885DDD">
              <w:rPr>
                <w:rFonts w:eastAsia="Times New Roman"/>
                <w:b/>
                <w:bCs/>
                <w:color w:val="000000"/>
              </w:rPr>
              <w:t>Response</w:t>
            </w:r>
          </w:p>
        </w:tc>
        <w:tc>
          <w:tcPr>
            <w:tcW w:w="64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DCEB5" w14:textId="77777777" w:rsidR="00857C74" w:rsidRPr="00885DDD" w:rsidRDefault="00857C74" w:rsidP="00857C74">
            <w:pPr>
              <w:spacing w:before="0" w:after="0" w:line="240" w:lineRule="auto"/>
              <w:jc w:val="left"/>
              <w:rPr>
                <w:rFonts w:eastAsia="Times New Roman"/>
              </w:rPr>
            </w:pPr>
            <w:r w:rsidRPr="00885DDD">
              <w:rPr>
                <w:rFonts w:eastAsia="Times New Roman"/>
                <w:color w:val="000000"/>
              </w:rPr>
              <w:t>Kiểm tra Link response để ngăn chặn relay attack</w:t>
            </w:r>
          </w:p>
        </w:tc>
      </w:tr>
      <w:tr w:rsidR="00857C74" w:rsidRPr="00885DDD" w14:paraId="124D22B2" w14:textId="77777777" w:rsidTr="00857C7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D2613" w14:textId="77777777" w:rsidR="00857C74" w:rsidRPr="00885DDD" w:rsidRDefault="00857C74" w:rsidP="00857C74">
            <w:pPr>
              <w:spacing w:before="0" w:after="0" w:line="240" w:lineRule="auto"/>
              <w:jc w:val="left"/>
              <w:rPr>
                <w:rFonts w:eastAsia="Times New Roman"/>
              </w:rPr>
            </w:pPr>
            <w:r w:rsidRPr="00885DDD">
              <w:rPr>
                <w:rFonts w:eastAsia="Times New Roman"/>
                <w:b/>
                <w:bCs/>
                <w:color w:val="000000"/>
              </w:rPr>
              <w:t>Link frame counter</w:t>
            </w:r>
          </w:p>
        </w:tc>
        <w:tc>
          <w:tcPr>
            <w:tcW w:w="64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A604D" w14:textId="77777777" w:rsidR="00857C74" w:rsidRPr="00885DDD" w:rsidRDefault="00857C74" w:rsidP="00857C74">
            <w:pPr>
              <w:spacing w:before="0" w:after="0" w:line="240" w:lineRule="auto"/>
              <w:jc w:val="left"/>
              <w:rPr>
                <w:rFonts w:eastAsia="Times New Roman"/>
              </w:rPr>
            </w:pPr>
            <w:r w:rsidRPr="00885DDD">
              <w:rPr>
                <w:rFonts w:eastAsia="Times New Roman"/>
                <w:color w:val="000000"/>
              </w:rPr>
              <w:t>802.15.4 Frame Counter của sender</w:t>
            </w:r>
          </w:p>
        </w:tc>
      </w:tr>
      <w:tr w:rsidR="00857C74" w:rsidRPr="00885DDD" w14:paraId="0157950B" w14:textId="77777777" w:rsidTr="00857C7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8CD66" w14:textId="77777777" w:rsidR="00857C74" w:rsidRPr="00885DDD" w:rsidRDefault="00857C74" w:rsidP="00857C74">
            <w:pPr>
              <w:spacing w:before="0" w:after="0" w:line="240" w:lineRule="auto"/>
              <w:jc w:val="left"/>
              <w:rPr>
                <w:rFonts w:eastAsia="Times New Roman"/>
              </w:rPr>
            </w:pPr>
            <w:r w:rsidRPr="00885DDD">
              <w:rPr>
                <w:rFonts w:eastAsia="Times New Roman"/>
                <w:b/>
                <w:bCs/>
                <w:color w:val="000000"/>
              </w:rPr>
              <w:t>MLE frame counter</w:t>
            </w:r>
          </w:p>
        </w:tc>
        <w:tc>
          <w:tcPr>
            <w:tcW w:w="64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C8784" w14:textId="77777777" w:rsidR="00857C74" w:rsidRPr="00885DDD" w:rsidRDefault="00857C74" w:rsidP="00857C74">
            <w:pPr>
              <w:spacing w:before="0" w:after="0" w:line="240" w:lineRule="auto"/>
              <w:jc w:val="left"/>
              <w:rPr>
                <w:rFonts w:eastAsia="Times New Roman"/>
              </w:rPr>
            </w:pPr>
            <w:r w:rsidRPr="00885DDD">
              <w:rPr>
                <w:rFonts w:eastAsia="Times New Roman"/>
                <w:color w:val="000000"/>
              </w:rPr>
              <w:t>MLE Frame Counter của sender</w:t>
            </w:r>
          </w:p>
        </w:tc>
      </w:tr>
      <w:tr w:rsidR="00857C74" w:rsidRPr="00885DDD" w14:paraId="39262219" w14:textId="77777777" w:rsidTr="00857C7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FD826B" w14:textId="77777777" w:rsidR="00857C74" w:rsidRPr="00885DDD" w:rsidRDefault="00857C74" w:rsidP="00857C74">
            <w:pPr>
              <w:spacing w:before="0" w:after="0" w:line="240" w:lineRule="auto"/>
              <w:jc w:val="left"/>
              <w:rPr>
                <w:rFonts w:eastAsia="Times New Roman"/>
              </w:rPr>
            </w:pPr>
            <w:r w:rsidRPr="00885DDD">
              <w:rPr>
                <w:rFonts w:eastAsia="Times New Roman"/>
                <w:b/>
                <w:bCs/>
                <w:color w:val="000000"/>
              </w:rPr>
              <w:t>Nguồn</w:t>
            </w:r>
          </w:p>
        </w:tc>
        <w:tc>
          <w:tcPr>
            <w:tcW w:w="64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10EEA" w14:textId="77777777" w:rsidR="00857C74" w:rsidRPr="00885DDD" w:rsidRDefault="00857C74" w:rsidP="00857C74">
            <w:pPr>
              <w:spacing w:before="0" w:after="0" w:line="240" w:lineRule="auto"/>
              <w:jc w:val="left"/>
              <w:rPr>
                <w:rFonts w:eastAsia="Times New Roman"/>
              </w:rPr>
            </w:pPr>
            <w:r w:rsidRPr="00885DDD">
              <w:rPr>
                <w:rFonts w:eastAsia="Times New Roman"/>
                <w:color w:val="000000"/>
              </w:rPr>
              <w:t>RLOC16 của sender</w:t>
            </w:r>
          </w:p>
        </w:tc>
      </w:tr>
      <w:tr w:rsidR="00857C74" w:rsidRPr="00885DDD" w14:paraId="3689684A" w14:textId="77777777" w:rsidTr="00857C74">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6E523" w14:textId="77777777" w:rsidR="00857C74" w:rsidRPr="00885DDD" w:rsidRDefault="00857C74" w:rsidP="00857C74">
            <w:pPr>
              <w:spacing w:before="0" w:after="0" w:line="240" w:lineRule="auto"/>
              <w:jc w:val="left"/>
              <w:rPr>
                <w:rFonts w:eastAsia="Times New Roman"/>
              </w:rPr>
            </w:pPr>
            <w:r w:rsidRPr="00885DDD">
              <w:rPr>
                <w:rFonts w:eastAsia="Times New Roman"/>
                <w:b/>
                <w:bCs/>
                <w:color w:val="000000"/>
              </w:rPr>
              <w:t>Thông tin Leader</w:t>
            </w:r>
          </w:p>
        </w:tc>
        <w:tc>
          <w:tcPr>
            <w:tcW w:w="64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13134" w14:textId="77777777" w:rsidR="00857C74" w:rsidRPr="00885DDD" w:rsidRDefault="00857C74" w:rsidP="00857C74">
            <w:pPr>
              <w:spacing w:before="0" w:after="0" w:line="240" w:lineRule="auto"/>
              <w:jc w:val="left"/>
              <w:rPr>
                <w:rFonts w:eastAsia="Times New Roman"/>
              </w:rPr>
            </w:pPr>
            <w:r w:rsidRPr="00885DDD">
              <w:rPr>
                <w:rFonts w:eastAsia="Times New Roman"/>
                <w:color w:val="000000"/>
              </w:rPr>
              <w:t>Thông tin về router</w:t>
            </w:r>
          </w:p>
        </w:tc>
      </w:tr>
    </w:tbl>
    <w:p w14:paraId="61AF488D" w14:textId="6510F1DC" w:rsidR="00857C74" w:rsidRPr="00885DDD" w:rsidRDefault="00857C74" w:rsidP="00857C74">
      <w:pPr>
        <w:pStyle w:val="Heading4"/>
      </w:pPr>
      <w:r w:rsidRPr="00885DDD">
        <w:t>Link Accept và Request</w:t>
      </w:r>
    </w:p>
    <w:p w14:paraId="561B7AB5" w14:textId="51D38AE3" w:rsidR="00857C74" w:rsidRPr="00885DDD" w:rsidRDefault="00857C74" w:rsidP="00857C74">
      <w:r w:rsidRPr="00885DDD">
        <w:rPr>
          <w:color w:val="000000"/>
        </w:rPr>
        <w:t>Link Accept và Request là kết hợp của Link Accept và Link Request. Thread sử dụng yêu cầu này để giảm lượng gói tin trao đổi trong mạng.</w:t>
      </w:r>
    </w:p>
    <w:p w14:paraId="597DABEE" w14:textId="77777777" w:rsidR="00B6463B" w:rsidRDefault="00857C74" w:rsidP="00B6463B">
      <w:pPr>
        <w:keepNext/>
        <w:jc w:val="center"/>
      </w:pPr>
      <w:r w:rsidRPr="00885DDD">
        <w:rPr>
          <w:color w:val="000000"/>
          <w:bdr w:val="none" w:sz="0" w:space="0" w:color="auto" w:frame="1"/>
        </w:rPr>
        <w:drawing>
          <wp:inline distT="0" distB="0" distL="0" distR="0" wp14:anchorId="11A06E1C" wp14:editId="3E9F7A59">
            <wp:extent cx="2590800" cy="2476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0800" cy="2476500"/>
                    </a:xfrm>
                    <a:prstGeom prst="rect">
                      <a:avLst/>
                    </a:prstGeom>
                    <a:noFill/>
                    <a:ln>
                      <a:noFill/>
                    </a:ln>
                  </pic:spPr>
                </pic:pic>
              </a:graphicData>
            </a:graphic>
          </wp:inline>
        </w:drawing>
      </w:r>
    </w:p>
    <w:p w14:paraId="4F3A28B4" w14:textId="198802AC" w:rsidR="00857C74" w:rsidRPr="00885DDD" w:rsidRDefault="00B6463B" w:rsidP="00E7022F">
      <w:pPr>
        <w:pStyle w:val="Caption"/>
      </w:pPr>
      <w:bookmarkStart w:id="66" w:name="_Toc104650363"/>
      <w:r>
        <w:t xml:space="preserve">Hình </w:t>
      </w:r>
      <w:r>
        <w:fldChar w:fldCharType="begin"/>
      </w:r>
      <w:r>
        <w:instrText xml:space="preserve"> SEQ Hình \* ARABIC </w:instrText>
      </w:r>
      <w:r>
        <w:fldChar w:fldCharType="separate"/>
      </w:r>
      <w:r w:rsidR="007200F9">
        <w:t>21</w:t>
      </w:r>
      <w:r>
        <w:fldChar w:fldCharType="end"/>
      </w:r>
      <w:r>
        <w:rPr>
          <w:lang w:val="en-US"/>
        </w:rPr>
        <w:t>. Link Accept và Request</w:t>
      </w:r>
      <w:bookmarkEnd w:id="66"/>
    </w:p>
    <w:p w14:paraId="6A561999" w14:textId="77777777" w:rsidR="00CC5773" w:rsidRPr="00885DDD" w:rsidRDefault="00CC5773" w:rsidP="00CC5773">
      <w:pPr>
        <w:pStyle w:val="Heading4"/>
      </w:pPr>
      <w:r w:rsidRPr="00885DDD">
        <w:t>Hạ cấp xuống REED</w:t>
      </w:r>
    </w:p>
    <w:p w14:paraId="0420F826" w14:textId="32D30602" w:rsidR="00CC5773" w:rsidRPr="00885DDD" w:rsidRDefault="00CC5773" w:rsidP="00E6393E">
      <w:pPr>
        <w:ind w:firstLine="720"/>
        <w:jc w:val="left"/>
      </w:pPr>
      <w:r w:rsidRPr="00885DDD">
        <w:t>Nếu một router bị hạ cấp xuống REED, các liên kết router-router của nó sẽ bị ngắt và thiết bị bắt đầu quá trình MLE Attachment để tạo thành liên kết child-parent</w:t>
      </w:r>
      <w:r w:rsidR="00E6393E" w:rsidRPr="00885DDD">
        <w:t>.</w:t>
      </w:r>
    </w:p>
    <w:p w14:paraId="7FDC7D0D" w14:textId="77777777" w:rsidR="00CC5773" w:rsidRPr="00885DDD" w:rsidRDefault="00CC5773" w:rsidP="00CC5773">
      <w:pPr>
        <w:pStyle w:val="Heading4"/>
      </w:pPr>
      <w:r w:rsidRPr="00885DDD">
        <w:t>Kết nối nhận 1 hướng</w:t>
      </w:r>
    </w:p>
    <w:p w14:paraId="7E6C8B0C" w14:textId="57008E9A" w:rsidR="00CC5773" w:rsidRPr="00885DDD" w:rsidRDefault="00CC5773" w:rsidP="00E6393E">
      <w:pPr>
        <w:ind w:firstLine="576"/>
        <w:jc w:val="left"/>
      </w:pPr>
      <w:r w:rsidRPr="00885DDD">
        <w:t>Sau khi router khởi động lại, những router lân cận kiểm tra lại kết nối với nó. Router sẽ gửi Link request với lân cận để thiết lập lại kết nối router-router</w:t>
      </w:r>
      <w:r w:rsidR="00E6393E" w:rsidRPr="00885DDD">
        <w:t>.</w:t>
      </w:r>
    </w:p>
    <w:p w14:paraId="4287A2F4" w14:textId="7484D441" w:rsidR="00CC5773" w:rsidRPr="00885DDD" w:rsidRDefault="00FB70AA" w:rsidP="00CC5773">
      <w:pPr>
        <w:pStyle w:val="Heading2"/>
      </w:pPr>
      <w:bookmarkStart w:id="67" w:name="_Toc104650446"/>
      <w:r w:rsidRPr="00885DDD">
        <w:t xml:space="preserve">Giao thức </w:t>
      </w:r>
      <w:r w:rsidR="00CC5773" w:rsidRPr="00885DDD">
        <w:t>Zigbee</w:t>
      </w:r>
      <w:bookmarkEnd w:id="67"/>
    </w:p>
    <w:p w14:paraId="5A7F3C4E" w14:textId="14DECDBE" w:rsidR="00CC5773" w:rsidRPr="00885DDD" w:rsidRDefault="00CC5773" w:rsidP="00CC5773">
      <w:pPr>
        <w:pStyle w:val="Heading3"/>
        <w:rPr>
          <w:b/>
          <w:lang w:val="vi-VN"/>
        </w:rPr>
      </w:pPr>
      <w:bookmarkStart w:id="68" w:name="_Toc104650447"/>
      <w:r w:rsidRPr="00885DDD">
        <w:rPr>
          <w:lang w:val="vi-VN"/>
        </w:rPr>
        <w:t>Tổng quát về công nghệ Zigbee</w:t>
      </w:r>
      <w:bookmarkEnd w:id="68"/>
    </w:p>
    <w:p w14:paraId="5E3951E7" w14:textId="77777777" w:rsidR="00CC5773" w:rsidRPr="00885DDD" w:rsidRDefault="00CC5773" w:rsidP="00E6393E">
      <w:pPr>
        <w:ind w:firstLine="720"/>
      </w:pPr>
      <w:r w:rsidRPr="00885DDD">
        <w:t>Zigbee là một tiêu chuẩn mở không dây cho các mạng IoT. Lớp MAC và lớp PHY của Giao thức mạng Zigbee dựa theo quy đinh trong chuẩn IEEE 802.15.4. </w:t>
      </w:r>
    </w:p>
    <w:p w14:paraId="7CDD3E7D" w14:textId="77777777" w:rsidR="00E6393E" w:rsidRPr="00885DDD" w:rsidRDefault="00CC5773" w:rsidP="00E6393E">
      <w:pPr>
        <w:keepNext/>
        <w:jc w:val="center"/>
      </w:pPr>
      <w:r w:rsidRPr="00885DDD">
        <w:drawing>
          <wp:inline distT="0" distB="0" distL="0" distR="0" wp14:anchorId="6C3BCAE5" wp14:editId="01721E5D">
            <wp:extent cx="3829050" cy="24574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29050" cy="2457450"/>
                    </a:xfrm>
                    <a:prstGeom prst="rect">
                      <a:avLst/>
                    </a:prstGeom>
                    <a:noFill/>
                    <a:ln>
                      <a:noFill/>
                    </a:ln>
                  </pic:spPr>
                </pic:pic>
              </a:graphicData>
            </a:graphic>
          </wp:inline>
        </w:drawing>
      </w:r>
    </w:p>
    <w:p w14:paraId="5807F564" w14:textId="635AA011" w:rsidR="00CC5773" w:rsidRPr="00885DDD" w:rsidRDefault="00E6393E" w:rsidP="00E7022F">
      <w:pPr>
        <w:pStyle w:val="Caption"/>
      </w:pPr>
      <w:bookmarkStart w:id="69" w:name="_Toc104650364"/>
      <w:r w:rsidRPr="00885DDD">
        <w:t xml:space="preserve">Hình </w:t>
      </w:r>
      <w:r w:rsidRPr="00885DDD">
        <w:fldChar w:fldCharType="begin"/>
      </w:r>
      <w:r w:rsidRPr="00885DDD">
        <w:instrText xml:space="preserve"> SEQ Hình \* ARABIC </w:instrText>
      </w:r>
      <w:r w:rsidRPr="00885DDD">
        <w:fldChar w:fldCharType="separate"/>
      </w:r>
      <w:r w:rsidR="007200F9">
        <w:t>22</w:t>
      </w:r>
      <w:r w:rsidRPr="00885DDD">
        <w:fldChar w:fldCharType="end"/>
      </w:r>
      <w:r w:rsidRPr="00885DDD">
        <w:t>. Mô hình phân lớp của Zigbee</w:t>
      </w:r>
      <w:bookmarkEnd w:id="69"/>
    </w:p>
    <w:p w14:paraId="240697A1" w14:textId="0FCDF5B2" w:rsidR="00CC5773" w:rsidRPr="00885DDD" w:rsidRDefault="00CC5773" w:rsidP="00E6393E">
      <w:pPr>
        <w:ind w:firstLine="720"/>
      </w:pPr>
      <w:r w:rsidRPr="00885DDD">
        <w:t>Về mặt kiến trúc, một mạng Zigbee có thể hỗ trợ tới 65.000 nodes trên mỗi mạng. Mạng Zigbee định tuyến lưới dựa trên Ad-hoc on-demand Distance Vector Routing protocol (AODV protocol).  Zigbee có hai kiến trúc mạng, mỗi kiến trúc có chế độ bảo mật riêng</w:t>
      </w:r>
      <w:r w:rsidR="007B3493">
        <w:rPr>
          <w:lang w:val="en-US"/>
        </w:rPr>
        <w:t xml:space="preserve"> </w:t>
      </w:r>
      <w:sdt>
        <w:sdtPr>
          <w:rPr>
            <w:lang w:val="en-US"/>
          </w:rPr>
          <w:id w:val="429476828"/>
          <w:citation/>
        </w:sdtPr>
        <w:sdtEndPr/>
        <w:sdtContent>
          <w:r w:rsidR="007B3493">
            <w:rPr>
              <w:lang w:val="en-US"/>
            </w:rPr>
            <w:fldChar w:fldCharType="begin"/>
          </w:r>
          <w:r w:rsidR="007B3493">
            <w:rPr>
              <w:lang w:val="en-US"/>
            </w:rPr>
            <w:instrText xml:space="preserve"> CITATION Nis12 \l 1033 </w:instrText>
          </w:r>
          <w:r w:rsidR="007B3493">
            <w:rPr>
              <w:lang w:val="en-US"/>
            </w:rPr>
            <w:fldChar w:fldCharType="separate"/>
          </w:r>
          <w:r w:rsidR="007B3493" w:rsidRPr="007B3493">
            <w:rPr>
              <w:lang w:val="en-US"/>
            </w:rPr>
            <w:t>[10]</w:t>
          </w:r>
          <w:r w:rsidR="007B3493">
            <w:rPr>
              <w:lang w:val="en-US"/>
            </w:rPr>
            <w:fldChar w:fldCharType="end"/>
          </w:r>
        </w:sdtContent>
      </w:sdt>
      <w:r w:rsidRPr="00885DDD">
        <w:t>: </w:t>
      </w:r>
    </w:p>
    <w:p w14:paraId="426440B8" w14:textId="77777777" w:rsidR="00E6393E" w:rsidRPr="00885DDD" w:rsidRDefault="00CC5773" w:rsidP="00C15C3B">
      <w:pPr>
        <w:numPr>
          <w:ilvl w:val="0"/>
          <w:numId w:val="18"/>
        </w:numPr>
        <w:spacing w:before="0" w:after="0"/>
      </w:pPr>
      <w:r w:rsidRPr="00885DDD">
        <w:t>Distributed Security Network: không có Zigbee Coordinator, bất kỳ Zigbee Routers nào cũng có thể tạo thành mạng. Thiết bị tham gia mạng chỉ cần xác thực với Node parent của nó trước khi hoạt động.</w:t>
      </w:r>
    </w:p>
    <w:p w14:paraId="391FD067" w14:textId="7C1B67A6" w:rsidR="00CC5773" w:rsidRPr="00885DDD" w:rsidRDefault="00CC5773" w:rsidP="00C15C3B">
      <w:pPr>
        <w:numPr>
          <w:ilvl w:val="0"/>
          <w:numId w:val="18"/>
        </w:numPr>
        <w:spacing w:before="0" w:after="0"/>
      </w:pPr>
      <w:r w:rsidRPr="00885DDD">
        <w:t>Centralized Security Network. bao gồm một thiết bị được gọi là Zigbee Coordinator tạo thành mạng Zigbee và là thực thể đáng tin cậy của mạng (Trust center). Thiết bị tham gia mạng cần xác thực với Trust Center trước khi hoạt động.</w:t>
      </w:r>
    </w:p>
    <w:p w14:paraId="1099302B" w14:textId="77777777" w:rsidR="00CC5773" w:rsidRPr="00885DDD" w:rsidRDefault="00CC5773" w:rsidP="00E6393E">
      <w:pPr>
        <w:ind w:firstLine="720"/>
      </w:pPr>
      <w:r w:rsidRPr="00885DDD">
        <w:t>Khi mạng Zigbee được bảo mật, nó sử dụng mã hóa AES 128 bit để mã hóa dữ liệu trong mạng. Zigbee hỗ trợ nhiều cách để thêm thiết bị mới vào mạng Zigbee (gọi là Commissioning), bao gồm: chạy thử chế độ EZ, chạy thử Touchlink và chạy thử ngoài băng tần.</w:t>
      </w:r>
    </w:p>
    <w:p w14:paraId="2F3339D6" w14:textId="48FC42BD" w:rsidR="00CC5773" w:rsidRPr="00885DDD" w:rsidRDefault="00CC5773" w:rsidP="00CC5773">
      <w:pPr>
        <w:pStyle w:val="Heading3"/>
        <w:rPr>
          <w:lang w:val="vi-VN"/>
        </w:rPr>
      </w:pPr>
      <w:bookmarkStart w:id="70" w:name="_Toc104650448"/>
      <w:r w:rsidRPr="00885DDD">
        <w:rPr>
          <w:lang w:val="vi-VN"/>
        </w:rPr>
        <w:t>Zigbee Mesh Networking</w:t>
      </w:r>
      <w:bookmarkEnd w:id="70"/>
    </w:p>
    <w:p w14:paraId="674A3F49" w14:textId="679A7887" w:rsidR="00E6393E" w:rsidRPr="00885DDD" w:rsidRDefault="00CC5773" w:rsidP="00FB70AA">
      <w:pPr>
        <w:ind w:firstLine="720"/>
      </w:pPr>
      <w:r w:rsidRPr="00885DDD">
        <w:t>Mạng mesh giúp các hệ thống vô tuyến đáng tin cậy hơn bằng cách cho phép node mạng chuyển tiếp tin nhắn cho các node lân cận. Ví dụ: nếu một node không thể gửi gói tin trực tiếp đến một node khác, mạng mesh hỗ trợ chuyển tiếp gói tin qua một hoặc nhiều node trung gian.</w:t>
      </w:r>
      <w:r w:rsidR="00E6393E" w:rsidRPr="00885DDD">
        <w:t xml:space="preserve"> </w:t>
      </w:r>
      <w:r w:rsidRPr="00885DDD">
        <w:t>Zigbee hỗ trợ ba loại topology liên kết mạng mesh</w:t>
      </w:r>
      <w:r w:rsidR="007B3493">
        <w:rPr>
          <w:lang w:val="en-US"/>
        </w:rPr>
        <w:t xml:space="preserve"> </w:t>
      </w:r>
      <w:sdt>
        <w:sdtPr>
          <w:rPr>
            <w:lang w:val="en-US"/>
          </w:rPr>
          <w:id w:val="-142359484"/>
          <w:citation/>
        </w:sdtPr>
        <w:sdtEndPr/>
        <w:sdtContent>
          <w:r w:rsidR="007B3493">
            <w:rPr>
              <w:lang w:val="en-US"/>
            </w:rPr>
            <w:fldChar w:fldCharType="begin"/>
          </w:r>
          <w:r w:rsidR="007B3493">
            <w:rPr>
              <w:lang w:val="en-US"/>
            </w:rPr>
            <w:instrText xml:space="preserve"> CITATION Sil17 \l 1033 </w:instrText>
          </w:r>
          <w:r w:rsidR="007B3493">
            <w:rPr>
              <w:lang w:val="en-US"/>
            </w:rPr>
            <w:fldChar w:fldCharType="separate"/>
          </w:r>
          <w:r w:rsidR="007B3493" w:rsidRPr="007B3493">
            <w:rPr>
              <w:lang w:val="en-US"/>
            </w:rPr>
            <w:t>[11]</w:t>
          </w:r>
          <w:r w:rsidR="007B3493">
            <w:rPr>
              <w:lang w:val="en-US"/>
            </w:rPr>
            <w:fldChar w:fldCharType="end"/>
          </w:r>
        </w:sdtContent>
      </w:sdt>
      <w:r w:rsidRPr="00885DDD">
        <w:t>:</w:t>
      </w:r>
    </w:p>
    <w:p w14:paraId="508CB400" w14:textId="77777777" w:rsidR="00B6463B" w:rsidRDefault="00E6393E" w:rsidP="00B6463B">
      <w:pPr>
        <w:keepNext/>
        <w:ind w:firstLine="720"/>
        <w:jc w:val="center"/>
      </w:pPr>
      <w:r w:rsidRPr="00885DDD">
        <w:drawing>
          <wp:inline distT="0" distB="0" distL="0" distR="0" wp14:anchorId="668336FF" wp14:editId="52E1BE82">
            <wp:extent cx="3276600" cy="242751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80561" cy="2430449"/>
                    </a:xfrm>
                    <a:prstGeom prst="rect">
                      <a:avLst/>
                    </a:prstGeom>
                    <a:noFill/>
                    <a:ln>
                      <a:noFill/>
                    </a:ln>
                  </pic:spPr>
                </pic:pic>
              </a:graphicData>
            </a:graphic>
          </wp:inline>
        </w:drawing>
      </w:r>
    </w:p>
    <w:p w14:paraId="2096306C" w14:textId="35A67822" w:rsidR="00E6393E" w:rsidRPr="00B6463B" w:rsidRDefault="00B6463B" w:rsidP="00E7022F">
      <w:pPr>
        <w:pStyle w:val="Caption"/>
        <w:rPr>
          <w:lang w:val="en-US"/>
        </w:rPr>
      </w:pPr>
      <w:bookmarkStart w:id="71" w:name="_Toc104650365"/>
      <w:r>
        <w:t xml:space="preserve">Hình </w:t>
      </w:r>
      <w:r>
        <w:fldChar w:fldCharType="begin"/>
      </w:r>
      <w:r>
        <w:instrText xml:space="preserve"> SEQ Hình \* ARABIC </w:instrText>
      </w:r>
      <w:r>
        <w:fldChar w:fldCharType="separate"/>
      </w:r>
      <w:r w:rsidR="007200F9">
        <w:t>23</w:t>
      </w:r>
      <w:r>
        <w:fldChar w:fldCharType="end"/>
      </w:r>
      <w:r>
        <w:rPr>
          <w:lang w:val="en-US"/>
        </w:rPr>
        <w:t>. Ba loại topology trong mạng Zigbee</w:t>
      </w:r>
      <w:bookmarkEnd w:id="71"/>
    </w:p>
    <w:p w14:paraId="31C160BE" w14:textId="77777777" w:rsidR="00E6393E" w:rsidRPr="00885DDD" w:rsidRDefault="00CC5773" w:rsidP="00C15C3B">
      <w:pPr>
        <w:numPr>
          <w:ilvl w:val="0"/>
          <w:numId w:val="19"/>
        </w:numPr>
        <w:spacing w:before="0" w:after="0"/>
      </w:pPr>
      <w:r w:rsidRPr="00885DDD">
        <w:t>Dạng hình sao</w:t>
      </w:r>
      <w:r w:rsidR="00E6393E" w:rsidRPr="00885DDD">
        <w:t>: Trong một mạng sao, một node/hub là điểm trung tâm của tất cả các thông tin liên lạc. Cấu trúc liên kết này khiến việc truyền tin bị giới hạn bởi bán kính truyền thông trung tâm:</w:t>
      </w:r>
    </w:p>
    <w:p w14:paraId="62A9363C" w14:textId="77777777" w:rsidR="00E6393E" w:rsidRPr="00885DDD" w:rsidRDefault="00E6393E" w:rsidP="00C15C3B">
      <w:pPr>
        <w:numPr>
          <w:ilvl w:val="1"/>
          <w:numId w:val="19"/>
        </w:numPr>
        <w:spacing w:before="0" w:after="0"/>
      </w:pPr>
      <w:r w:rsidRPr="00885DDD">
        <w:t xml:space="preserve">Node trung tâm là Coordinator, chịu trách nhiệm thành lập mạng. </w:t>
      </w:r>
    </w:p>
    <w:p w14:paraId="7D868B13" w14:textId="6F57A2A0" w:rsidR="00CC5773" w:rsidRPr="00885DDD" w:rsidRDefault="00E6393E" w:rsidP="00C15C3B">
      <w:pPr>
        <w:numPr>
          <w:ilvl w:val="1"/>
          <w:numId w:val="19"/>
        </w:numPr>
        <w:spacing w:before="0" w:after="0"/>
      </w:pPr>
      <w:r w:rsidRPr="00885DDD">
        <w:t>Các node lá bên ngoài sử dụng nguồn tiết kiệm năng lượng.</w:t>
      </w:r>
    </w:p>
    <w:p w14:paraId="48391486" w14:textId="22B57E1E" w:rsidR="00CC5773" w:rsidRPr="00885DDD" w:rsidRDefault="00CC5773" w:rsidP="00C15C3B">
      <w:pPr>
        <w:numPr>
          <w:ilvl w:val="0"/>
          <w:numId w:val="19"/>
        </w:numPr>
        <w:spacing w:before="0" w:after="0"/>
      </w:pPr>
      <w:r w:rsidRPr="00885DDD">
        <w:t xml:space="preserve">Dạng </w:t>
      </w:r>
      <w:r w:rsidR="00E6393E" w:rsidRPr="00885DDD">
        <w:t xml:space="preserve">lưới </w:t>
      </w:r>
      <w:r w:rsidRPr="00885DDD">
        <w:t>đầy đủ</w:t>
      </w:r>
      <w:r w:rsidR="00E6393E" w:rsidRPr="00885DDD">
        <w:t>: Trong một mạng lưới đầy đủ, tất cả các node là các node bộ định tuyến, bao gồm cả Coordinator sau khi nó tạo thành mạng vì tất cả các node có thể chuyển tiếp thông tin cho tất cả các node khác. Cấu trúc liên kết này ít bị tổn thương khi liên kết gặp lỗi: Khi một thiết bị sự cố, các thiết bị xung quanh vẫn hoạt động bình thường.</w:t>
      </w:r>
    </w:p>
    <w:p w14:paraId="75BB73C4" w14:textId="2F9AAAE9" w:rsidR="00CC5773" w:rsidRPr="00885DDD" w:rsidRDefault="00CC5773" w:rsidP="00C15C3B">
      <w:pPr>
        <w:numPr>
          <w:ilvl w:val="0"/>
          <w:numId w:val="19"/>
        </w:numPr>
        <w:spacing w:before="0" w:after="0"/>
      </w:pPr>
      <w:r w:rsidRPr="00885DDD">
        <w:t>Dạng kết hợp (hybrid)</w:t>
      </w:r>
      <w:r w:rsidR="00E6393E" w:rsidRPr="00885DDD">
        <w:t>: Mô hình này kết hợp mạng hình sao và mạng lưới đầy đủ.</w:t>
      </w:r>
    </w:p>
    <w:p w14:paraId="5C331D81" w14:textId="77777777" w:rsidR="00CC5773" w:rsidRPr="00885DDD" w:rsidRDefault="00CC5773" w:rsidP="00E6393E">
      <w:pPr>
        <w:pStyle w:val="Heading3"/>
        <w:rPr>
          <w:b/>
          <w:bCs/>
          <w:lang w:val="vi-VN"/>
        </w:rPr>
      </w:pPr>
      <w:bookmarkStart w:id="72" w:name="_Toc104650449"/>
      <w:r w:rsidRPr="00885DDD">
        <w:rPr>
          <w:lang w:val="vi-VN"/>
        </w:rPr>
        <w:t>Phân loại thiết bị và vai trò</w:t>
      </w:r>
      <w:bookmarkEnd w:id="72"/>
    </w:p>
    <w:p w14:paraId="2FFFCBC9" w14:textId="70375689" w:rsidR="00CC5773" w:rsidRPr="00885DDD" w:rsidRDefault="00CC5773" w:rsidP="00FB70AA">
      <w:pPr>
        <w:ind w:firstLine="720"/>
      </w:pPr>
      <w:r w:rsidRPr="00885DDD">
        <w:t>Mạng Zigbee có hai loại thiết bị</w:t>
      </w:r>
      <w:r w:rsidR="007B3493">
        <w:rPr>
          <w:lang w:val="en-US"/>
        </w:rPr>
        <w:t xml:space="preserve"> </w:t>
      </w:r>
      <w:sdt>
        <w:sdtPr>
          <w:rPr>
            <w:lang w:val="en-US"/>
          </w:rPr>
          <w:id w:val="1400714239"/>
          <w:citation/>
        </w:sdtPr>
        <w:sdtEndPr/>
        <w:sdtContent>
          <w:r w:rsidR="007B3493">
            <w:rPr>
              <w:lang w:val="en-US"/>
            </w:rPr>
            <w:fldChar w:fldCharType="begin"/>
          </w:r>
          <w:r w:rsidR="007B3493">
            <w:rPr>
              <w:lang w:val="en-US"/>
            </w:rPr>
            <w:instrText xml:space="preserve"> CITATION Sil17 \l 1033 </w:instrText>
          </w:r>
          <w:r w:rsidR="007B3493">
            <w:rPr>
              <w:lang w:val="en-US"/>
            </w:rPr>
            <w:fldChar w:fldCharType="separate"/>
          </w:r>
          <w:r w:rsidR="007B3493" w:rsidRPr="007B3493">
            <w:rPr>
              <w:lang w:val="en-US"/>
            </w:rPr>
            <w:t>[11]</w:t>
          </w:r>
          <w:r w:rsidR="007B3493">
            <w:rPr>
              <w:lang w:val="en-US"/>
            </w:rPr>
            <w:fldChar w:fldCharType="end"/>
          </w:r>
        </w:sdtContent>
      </w:sdt>
      <w:r w:rsidR="00E6393E" w:rsidRPr="00885DDD">
        <w:t>:</w:t>
      </w:r>
    </w:p>
    <w:p w14:paraId="0339A368" w14:textId="77777777" w:rsidR="00CC5773" w:rsidRPr="00885DDD" w:rsidRDefault="00CC5773" w:rsidP="00C15C3B">
      <w:pPr>
        <w:numPr>
          <w:ilvl w:val="0"/>
          <w:numId w:val="20"/>
        </w:numPr>
        <w:spacing w:before="0" w:after="0"/>
      </w:pPr>
      <w:r w:rsidRPr="00885DDD">
        <w:t>Full function Device (FFD). Các FFD không ngủ và lý tưởng cho việc định tuyến các gói.</w:t>
      </w:r>
    </w:p>
    <w:p w14:paraId="553E87E6" w14:textId="77777777" w:rsidR="00CC5773" w:rsidRPr="00885DDD" w:rsidRDefault="00CC5773" w:rsidP="00C15C3B">
      <w:pPr>
        <w:numPr>
          <w:ilvl w:val="0"/>
          <w:numId w:val="20"/>
        </w:numPr>
        <w:spacing w:before="0" w:after="0"/>
      </w:pPr>
      <w:r w:rsidRPr="00885DDD">
        <w:t>Reduced Function Device (RFD). Các RFD ngủ giữa các lần truyền để tiết kiệm năng lượng, khiến chúng không phù hợp để định tuyến các gói. </w:t>
      </w:r>
    </w:p>
    <w:p w14:paraId="5AF06875" w14:textId="508ADE75" w:rsidR="00CC5773" w:rsidRPr="00885DDD" w:rsidRDefault="00CC5773" w:rsidP="00FB70AA">
      <w:pPr>
        <w:ind w:firstLine="720"/>
      </w:pPr>
      <w:r w:rsidRPr="00885DDD">
        <w:t>Các thiết bị trong mạng Zigbee có 3 vai trò chính</w:t>
      </w:r>
      <w:r w:rsidR="007B3493">
        <w:rPr>
          <w:lang w:val="en-US"/>
        </w:rPr>
        <w:t xml:space="preserve"> </w:t>
      </w:r>
      <w:sdt>
        <w:sdtPr>
          <w:rPr>
            <w:lang w:val="en-US"/>
          </w:rPr>
          <w:id w:val="1363475165"/>
          <w:citation/>
        </w:sdtPr>
        <w:sdtEndPr/>
        <w:sdtContent>
          <w:r w:rsidR="007B3493">
            <w:rPr>
              <w:lang w:val="en-US"/>
            </w:rPr>
            <w:fldChar w:fldCharType="begin"/>
          </w:r>
          <w:r w:rsidR="007B3493">
            <w:rPr>
              <w:lang w:val="en-US"/>
            </w:rPr>
            <w:instrText xml:space="preserve"> CITATION Sil17 \l 1033 </w:instrText>
          </w:r>
          <w:r w:rsidR="007B3493">
            <w:rPr>
              <w:lang w:val="en-US"/>
            </w:rPr>
            <w:fldChar w:fldCharType="separate"/>
          </w:r>
          <w:r w:rsidR="007B3493" w:rsidRPr="007B3493">
            <w:rPr>
              <w:lang w:val="en-US"/>
            </w:rPr>
            <w:t>[11]</w:t>
          </w:r>
          <w:r w:rsidR="007B3493">
            <w:rPr>
              <w:lang w:val="en-US"/>
            </w:rPr>
            <w:fldChar w:fldCharType="end"/>
          </w:r>
        </w:sdtContent>
      </w:sdt>
      <w:r w:rsidRPr="00885DDD">
        <w:t>:</w:t>
      </w:r>
    </w:p>
    <w:p w14:paraId="53E4428B" w14:textId="77777777" w:rsidR="00CC5773" w:rsidRPr="00885DDD" w:rsidRDefault="00CC5773" w:rsidP="00C15C3B">
      <w:pPr>
        <w:numPr>
          <w:ilvl w:val="0"/>
          <w:numId w:val="21"/>
        </w:numPr>
        <w:spacing w:before="0" w:after="0"/>
      </w:pPr>
      <w:r w:rsidRPr="00885DDD">
        <w:t>Zigbee coordinator: Tạo lập mạng Centralized Security Network và là bộ điều khiển chính. Trong quá trình Device Commissioning, Coordinator chịu trách nhiệm xác thực và ủy quyền cho các thiết bị tham gia. Coordinator cũng là Trust Center và thực hiện các hoạt động liên quan đến bảo mật,. Coordinator phải là FFD</w:t>
      </w:r>
    </w:p>
    <w:p w14:paraId="76D9B9DE" w14:textId="77777777" w:rsidR="00CC5773" w:rsidRPr="00885DDD" w:rsidRDefault="00CC5773" w:rsidP="00C15C3B">
      <w:pPr>
        <w:numPr>
          <w:ilvl w:val="0"/>
          <w:numId w:val="21"/>
        </w:numPr>
        <w:spacing w:before="0" w:after="0"/>
      </w:pPr>
      <w:r w:rsidRPr="00885DDD">
        <w:t>Zigbee router: FFD tham gia vào mạng Zigbee, không phải là Coordinator nhưng có thể đóng vai trò là Coordinator . Nó chịu trách nhiệm định tuyến gói tin trong mạng. Trong Centralized Security Network, trong khi thêm thiết bị mới vào mạng, Routers có thể chuyển tiếp tin nhắn giữa thiết bị mới và Coordinator.</w:t>
      </w:r>
    </w:p>
    <w:p w14:paraId="38296529" w14:textId="77777777" w:rsidR="00E6393E" w:rsidRPr="00885DDD" w:rsidRDefault="00CC5773" w:rsidP="00C15C3B">
      <w:pPr>
        <w:numPr>
          <w:ilvl w:val="0"/>
          <w:numId w:val="21"/>
        </w:numPr>
        <w:spacing w:before="0" w:after="0"/>
      </w:pPr>
      <w:r w:rsidRPr="00885DDD">
        <w:t>ZigBee end device (ZED): là các node lá. ZED giao tiếp qua các node cha và không giống như các thiết bị bộ định tuyến, không thể chuyển tiếp tin nhắn dành cho các node khác. Các End device có thể có nhiều loại:</w:t>
      </w:r>
    </w:p>
    <w:p w14:paraId="2FA00567" w14:textId="77777777" w:rsidR="00E6393E" w:rsidRPr="00885DDD" w:rsidRDefault="00CC5773" w:rsidP="00C15C3B">
      <w:pPr>
        <w:numPr>
          <w:ilvl w:val="1"/>
          <w:numId w:val="21"/>
        </w:numPr>
        <w:spacing w:before="0" w:after="0"/>
      </w:pPr>
      <w:r w:rsidRPr="00885DDD">
        <w:t>Sleepy end device tắt nguồn bộ thu phát khi không hoạt động và do đó tiết kiệm. Tuy nhiên, phải thăm dò node cha để truyền nhận dữ liệu khi có yêu cầu. Các thiết bị này đôi khi còn được gọi là rx-off-when-idle. </w:t>
      </w:r>
    </w:p>
    <w:p w14:paraId="7E9404B9" w14:textId="5760977A" w:rsidR="00CC5773" w:rsidRPr="00885DDD" w:rsidRDefault="00CC5773" w:rsidP="00C15C3B">
      <w:pPr>
        <w:numPr>
          <w:ilvl w:val="1"/>
          <w:numId w:val="21"/>
        </w:numPr>
        <w:spacing w:before="0" w:after="0"/>
      </w:pPr>
      <w:r w:rsidRPr="00885DDD">
        <w:t>Non-sleepy end device không định tuyến tin nhắn cho các thiết bị khác nhưng chúng vẫn được cấp nguồn trong quá trình hoạt động. Các thiết bị này được gọi là rx-on-when-idle.</w:t>
      </w:r>
    </w:p>
    <w:p w14:paraId="18095E11" w14:textId="77777777" w:rsidR="001B5191" w:rsidRDefault="00CC5773" w:rsidP="001B5191">
      <w:pPr>
        <w:keepNext/>
        <w:jc w:val="center"/>
      </w:pPr>
      <w:r w:rsidRPr="00885DDD">
        <w:drawing>
          <wp:inline distT="0" distB="0" distL="0" distR="0" wp14:anchorId="56EFF53B" wp14:editId="1413C3F5">
            <wp:extent cx="4705350" cy="2381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05350" cy="2381250"/>
                    </a:xfrm>
                    <a:prstGeom prst="rect">
                      <a:avLst/>
                    </a:prstGeom>
                    <a:noFill/>
                    <a:ln>
                      <a:noFill/>
                    </a:ln>
                  </pic:spPr>
                </pic:pic>
              </a:graphicData>
            </a:graphic>
          </wp:inline>
        </w:drawing>
      </w:r>
    </w:p>
    <w:p w14:paraId="0F863342" w14:textId="5A89740C" w:rsidR="00CC5773" w:rsidRPr="001B5191" w:rsidRDefault="001B5191" w:rsidP="00E7022F">
      <w:pPr>
        <w:pStyle w:val="Caption"/>
        <w:rPr>
          <w:lang w:val="en-US"/>
        </w:rPr>
      </w:pPr>
      <w:bookmarkStart w:id="73" w:name="_Toc104650366"/>
      <w:r>
        <w:t xml:space="preserve">Hình </w:t>
      </w:r>
      <w:r>
        <w:fldChar w:fldCharType="begin"/>
      </w:r>
      <w:r>
        <w:instrText xml:space="preserve"> SEQ Hình \* ARABIC </w:instrText>
      </w:r>
      <w:r>
        <w:fldChar w:fldCharType="separate"/>
      </w:r>
      <w:r w:rsidR="007200F9">
        <w:t>24</w:t>
      </w:r>
      <w:r>
        <w:fldChar w:fldCharType="end"/>
      </w:r>
      <w:r>
        <w:rPr>
          <w:lang w:val="en-US"/>
        </w:rPr>
        <w:t>. Centralized security và Distributed security</w:t>
      </w:r>
      <w:bookmarkEnd w:id="73"/>
    </w:p>
    <w:p w14:paraId="207271D8" w14:textId="77777777" w:rsidR="00E6393E" w:rsidRPr="00885DDD" w:rsidRDefault="00CC5773" w:rsidP="00FB70AA">
      <w:pPr>
        <w:ind w:firstLine="720"/>
      </w:pPr>
      <w:r w:rsidRPr="00885DDD">
        <w:t xml:space="preserve">Ngoài ra, </w:t>
      </w:r>
      <w:r w:rsidR="00E6393E" w:rsidRPr="00885DDD">
        <w:t>t</w:t>
      </w:r>
      <w:r w:rsidRPr="00885DDD">
        <w:t>rong quá trình thêm thiết bị mới vào mạng Zigbee, có thêm các vai trò bổ sung như sau: </w:t>
      </w:r>
    </w:p>
    <w:p w14:paraId="46417946" w14:textId="77777777" w:rsidR="00E6393E" w:rsidRPr="00885DDD" w:rsidRDefault="00CC5773" w:rsidP="00C15C3B">
      <w:pPr>
        <w:numPr>
          <w:ilvl w:val="0"/>
          <w:numId w:val="22"/>
        </w:numPr>
        <w:spacing w:before="0" w:after="0"/>
      </w:pPr>
      <w:r w:rsidRPr="00885DDD">
        <w:t>Joiner: Đây là một thiết bị Zigbee sẽ được thêm vào mạng.</w:t>
      </w:r>
    </w:p>
    <w:p w14:paraId="739A282E" w14:textId="77777777" w:rsidR="00E6393E" w:rsidRPr="00885DDD" w:rsidRDefault="00CC5773" w:rsidP="00C15C3B">
      <w:pPr>
        <w:numPr>
          <w:ilvl w:val="0"/>
          <w:numId w:val="22"/>
        </w:numPr>
        <w:spacing w:before="0" w:after="0"/>
      </w:pPr>
      <w:r w:rsidRPr="00885DDD">
        <w:t>Trust Center (TC): Trong Centralized Security Network, ứng dụng TC chạy trên thiết bị đáng tin cậy của mạng Zigbee, tức là Zigbee coordinator. Chức năng chính của TC là: </w:t>
      </w:r>
    </w:p>
    <w:p w14:paraId="2B68EACF" w14:textId="77777777" w:rsidR="00E6393E" w:rsidRPr="00885DDD" w:rsidRDefault="00CC5773" w:rsidP="00C15C3B">
      <w:pPr>
        <w:numPr>
          <w:ilvl w:val="1"/>
          <w:numId w:val="22"/>
        </w:numPr>
        <w:spacing w:before="0" w:after="0"/>
      </w:pPr>
      <w:r w:rsidRPr="00885DDD">
        <w:t>Cấp phép cho Joiner tham gia vào mạng </w:t>
      </w:r>
    </w:p>
    <w:p w14:paraId="6A81CCE1" w14:textId="77777777" w:rsidR="00E6393E" w:rsidRPr="00885DDD" w:rsidRDefault="00CC5773" w:rsidP="00C15C3B">
      <w:pPr>
        <w:numPr>
          <w:ilvl w:val="1"/>
          <w:numId w:val="22"/>
        </w:numPr>
        <w:spacing w:before="0" w:after="0"/>
      </w:pPr>
      <w:r w:rsidRPr="00885DDD">
        <w:t>Khởi tạo và quản lý các khóa mã hóa đối xứng sẽ được sử dụng để mã hóa tin nhắn giữa hai node trong mạng ở tầng ứng dụng (Application layer)</w:t>
      </w:r>
    </w:p>
    <w:p w14:paraId="2D5D495C" w14:textId="77777777" w:rsidR="00E6393E" w:rsidRPr="00885DDD" w:rsidRDefault="00CC5773" w:rsidP="00C15C3B">
      <w:pPr>
        <w:numPr>
          <w:ilvl w:val="1"/>
          <w:numId w:val="22"/>
        </w:numPr>
        <w:spacing w:before="0" w:after="0"/>
      </w:pPr>
      <w:r w:rsidRPr="00885DDD">
        <w:t>Xác định cấu hình chính sách bảo mật của mạng. Ví dụ thiết bị nào được phép tham gia mạng, mức độ bảo mật trong mạng. </w:t>
      </w:r>
    </w:p>
    <w:p w14:paraId="7BB9AF7F" w14:textId="77777777" w:rsidR="00E6393E" w:rsidRPr="00885DDD" w:rsidRDefault="00CC5773" w:rsidP="00C15C3B">
      <w:pPr>
        <w:numPr>
          <w:ilvl w:val="0"/>
          <w:numId w:val="22"/>
        </w:numPr>
        <w:spacing w:before="0" w:after="0"/>
      </w:pPr>
      <w:r w:rsidRPr="00885DDD">
        <w:t>Parent: Bất kỳ Router nào nằm trong phạm vi radio của Joiner và chuyển tiếp tin nhắn giữa Joiner và Coordinator là một parent. Đối với RFD, Router cha của nó lưu các tin nhắn đến và gửi lại cho RFD khi thiết bị thức dậy. </w:t>
      </w:r>
    </w:p>
    <w:p w14:paraId="31D5A39C" w14:textId="77777777" w:rsidR="00E6393E" w:rsidRPr="00885DDD" w:rsidRDefault="00CC5773" w:rsidP="00C15C3B">
      <w:pPr>
        <w:numPr>
          <w:ilvl w:val="0"/>
          <w:numId w:val="22"/>
        </w:numPr>
        <w:spacing w:before="0" w:after="0"/>
      </w:pPr>
      <w:r w:rsidRPr="00885DDD">
        <w:t>Initiator: Bộ khởi tạo là thiết bị kích hoạt quá trình Commissioning Touchlink.</w:t>
      </w:r>
    </w:p>
    <w:p w14:paraId="56310BD3" w14:textId="0A9283C4" w:rsidR="00CC5773" w:rsidRPr="00885DDD" w:rsidRDefault="00CC5773" w:rsidP="00C15C3B">
      <w:pPr>
        <w:numPr>
          <w:ilvl w:val="0"/>
          <w:numId w:val="22"/>
        </w:numPr>
        <w:spacing w:before="0" w:after="0"/>
      </w:pPr>
      <w:r w:rsidRPr="00885DDD">
        <w:t>Target: Thiết bị đích sẽ tham gia vào mạng của bộ khởi tạo nếu bộ khởi tạo có khả năng hình thành mạng hoặc hình thành mạng để thêm bộ khởi tạo nếu bộ khởi tạo không có khả năng hình thành mạng.</w:t>
      </w:r>
    </w:p>
    <w:p w14:paraId="329F80DC" w14:textId="77777777" w:rsidR="00CC5773" w:rsidRPr="00885DDD" w:rsidRDefault="00CC5773" w:rsidP="00E6393E">
      <w:pPr>
        <w:pStyle w:val="Heading3"/>
        <w:rPr>
          <w:b/>
          <w:bCs/>
          <w:lang w:val="vi-VN"/>
        </w:rPr>
      </w:pPr>
      <w:bookmarkStart w:id="74" w:name="_Toc104650450"/>
      <w:r w:rsidRPr="00885DDD">
        <w:rPr>
          <w:lang w:val="vi-VN"/>
        </w:rPr>
        <w:t>Định danh trong mạng</w:t>
      </w:r>
      <w:bookmarkEnd w:id="74"/>
    </w:p>
    <w:p w14:paraId="2209C3A5" w14:textId="361F4F48" w:rsidR="00D851C1" w:rsidRPr="00885DDD" w:rsidRDefault="00CC5773" w:rsidP="00FB70AA">
      <w:pPr>
        <w:ind w:firstLine="720"/>
      </w:pPr>
      <w:r w:rsidRPr="00885DDD">
        <w:t>Định danh thiết bị</w:t>
      </w:r>
      <w:r w:rsidR="007B3493">
        <w:rPr>
          <w:lang w:val="en-US"/>
        </w:rPr>
        <w:t xml:space="preserve"> </w:t>
      </w:r>
      <w:sdt>
        <w:sdtPr>
          <w:rPr>
            <w:lang w:val="en-US"/>
          </w:rPr>
          <w:id w:val="-1883006229"/>
          <w:citation/>
        </w:sdtPr>
        <w:sdtEndPr/>
        <w:sdtContent>
          <w:r w:rsidR="007B3493">
            <w:rPr>
              <w:lang w:val="en-US"/>
            </w:rPr>
            <w:fldChar w:fldCharType="begin"/>
          </w:r>
          <w:r w:rsidR="007B3493">
            <w:rPr>
              <w:lang w:val="en-US"/>
            </w:rPr>
            <w:instrText xml:space="preserve"> CITATION Zig15 \l 1033 </w:instrText>
          </w:r>
          <w:r w:rsidR="007B3493">
            <w:rPr>
              <w:lang w:val="en-US"/>
            </w:rPr>
            <w:fldChar w:fldCharType="separate"/>
          </w:r>
          <w:r w:rsidR="007B3493" w:rsidRPr="007B3493">
            <w:rPr>
              <w:lang w:val="en-US"/>
            </w:rPr>
            <w:t>[12]</w:t>
          </w:r>
          <w:r w:rsidR="007B3493">
            <w:rPr>
              <w:lang w:val="en-US"/>
            </w:rPr>
            <w:fldChar w:fldCharType="end"/>
          </w:r>
        </w:sdtContent>
      </w:sdt>
      <w:r w:rsidRPr="00885DDD">
        <w:t>:</w:t>
      </w:r>
    </w:p>
    <w:p w14:paraId="45A51923" w14:textId="53E8B8E3" w:rsidR="00CC5773" w:rsidRPr="00885DDD" w:rsidRDefault="00CC5773" w:rsidP="00C15C3B">
      <w:pPr>
        <w:numPr>
          <w:ilvl w:val="0"/>
          <w:numId w:val="23"/>
        </w:numPr>
        <w:spacing w:before="0" w:after="0"/>
      </w:pPr>
      <w:r w:rsidRPr="00885DDD">
        <w:t>MAC Address: Địa chỉ 64 bit duy nhất được gán cho thiết bị bởi nhà sản xuất và không bao giờ thay đổi.</w:t>
      </w:r>
    </w:p>
    <w:p w14:paraId="69C22A68" w14:textId="77777777" w:rsidR="00CC5773" w:rsidRPr="00885DDD" w:rsidRDefault="00CC5773" w:rsidP="00C15C3B">
      <w:pPr>
        <w:numPr>
          <w:ilvl w:val="0"/>
          <w:numId w:val="23"/>
        </w:numPr>
        <w:spacing w:before="0" w:after="0"/>
      </w:pPr>
      <w:r w:rsidRPr="00885DDD">
        <w:t>Extended Unique Identifier (EUI): một định danh duy nhất 48 bit cho mọi thiết bị Zigbee. Nó là duy nhất cho mọi thiết bị và được cung cấp trong quá trình sản xuất bởi thiết bị Zigbee </w:t>
      </w:r>
    </w:p>
    <w:p w14:paraId="58E1B7B0" w14:textId="77777777" w:rsidR="00CC5773" w:rsidRPr="00885DDD" w:rsidRDefault="00CC5773" w:rsidP="00C15C3B">
      <w:pPr>
        <w:numPr>
          <w:ilvl w:val="0"/>
          <w:numId w:val="23"/>
        </w:numPr>
        <w:spacing w:before="0" w:after="0"/>
      </w:pPr>
      <w:r w:rsidRPr="00885DDD">
        <w:t>Short Address: địa chỉ 16 bit được gán cho thiết bị khi thiết bị tham gia mạng. Nó là duy nhất trong một mạng. </w:t>
      </w:r>
    </w:p>
    <w:p w14:paraId="4413E6DC" w14:textId="554B8C90" w:rsidR="00CC5773" w:rsidRPr="00885DDD" w:rsidRDefault="00CC5773" w:rsidP="00FB70AA">
      <w:pPr>
        <w:ind w:firstLine="720"/>
      </w:pPr>
      <w:r w:rsidRPr="00885DDD">
        <w:t>Định danh mạng:</w:t>
      </w:r>
      <w:r w:rsidR="00D851C1" w:rsidRPr="00885DDD">
        <w:t xml:space="preserve"> </w:t>
      </w:r>
      <w:r w:rsidRPr="00885DDD">
        <w:t>Định danh mạng xác định bởi hai thông số</w:t>
      </w:r>
      <w:r w:rsidR="007B3493">
        <w:rPr>
          <w:lang w:val="en-US"/>
        </w:rPr>
        <w:t xml:space="preserve"> </w:t>
      </w:r>
      <w:sdt>
        <w:sdtPr>
          <w:rPr>
            <w:lang w:val="en-US"/>
          </w:rPr>
          <w:id w:val="-1588537828"/>
          <w:citation/>
        </w:sdtPr>
        <w:sdtEndPr/>
        <w:sdtContent>
          <w:r w:rsidR="007B3493">
            <w:rPr>
              <w:lang w:val="en-US"/>
            </w:rPr>
            <w:fldChar w:fldCharType="begin"/>
          </w:r>
          <w:r w:rsidR="007B3493">
            <w:rPr>
              <w:lang w:val="en-US"/>
            </w:rPr>
            <w:instrText xml:space="preserve"> CITATION Zig15 \l 1033 </w:instrText>
          </w:r>
          <w:r w:rsidR="007B3493">
            <w:rPr>
              <w:lang w:val="en-US"/>
            </w:rPr>
            <w:fldChar w:fldCharType="separate"/>
          </w:r>
          <w:r w:rsidR="007B3493" w:rsidRPr="007B3493">
            <w:rPr>
              <w:lang w:val="en-US"/>
            </w:rPr>
            <w:t>[12]</w:t>
          </w:r>
          <w:r w:rsidR="007B3493">
            <w:rPr>
              <w:lang w:val="en-US"/>
            </w:rPr>
            <w:fldChar w:fldCharType="end"/>
          </w:r>
        </w:sdtContent>
      </w:sdt>
      <w:r w:rsidRPr="00885DDD">
        <w:t>:</w:t>
      </w:r>
    </w:p>
    <w:p w14:paraId="4A8C4C21" w14:textId="77777777" w:rsidR="00CC5773" w:rsidRPr="00885DDD" w:rsidRDefault="00CC5773" w:rsidP="00C15C3B">
      <w:pPr>
        <w:numPr>
          <w:ilvl w:val="0"/>
          <w:numId w:val="24"/>
        </w:numPr>
        <w:spacing w:before="0" w:after="0"/>
      </w:pPr>
      <w:r w:rsidRPr="00885DDD">
        <w:t>PAN ID (Personal Area Network Identification) là mã định danh 16 bit được chọn ngẫu nhiên trong quá trình hình thành mạng. Địa chỉ này được sử dụng trong việc truyền các gói dữ liệu. Có thể PAN ID thay đổi khi Mesh Network vẫn hoạt động. </w:t>
      </w:r>
    </w:p>
    <w:p w14:paraId="03516F66" w14:textId="77777777" w:rsidR="00CC5773" w:rsidRPr="00885DDD" w:rsidRDefault="00CC5773" w:rsidP="00C15C3B">
      <w:pPr>
        <w:numPr>
          <w:ilvl w:val="0"/>
          <w:numId w:val="24"/>
        </w:numPr>
        <w:spacing w:before="0" w:after="0"/>
      </w:pPr>
      <w:r w:rsidRPr="00885DDD">
        <w:t>EPID (Extended PAN ID) là định danh 64 bit của mạng. Cho đến khi một thiết bị rời khỏi mạng, ID này sẽ giữ nguyên. EPID được sử dụng trong quá trình Device Commissioning.</w:t>
      </w:r>
    </w:p>
    <w:p w14:paraId="662B54A0" w14:textId="77777777" w:rsidR="00CC5773" w:rsidRPr="00885DDD" w:rsidRDefault="00CC5773" w:rsidP="00D851C1">
      <w:pPr>
        <w:pStyle w:val="Heading3"/>
        <w:rPr>
          <w:b/>
          <w:bCs/>
          <w:lang w:val="vi-VN"/>
        </w:rPr>
      </w:pPr>
      <w:bookmarkStart w:id="75" w:name="_Toc104650451"/>
      <w:r w:rsidRPr="00885DDD">
        <w:rPr>
          <w:lang w:val="vi-VN"/>
        </w:rPr>
        <w:t>Phương pháp định tuyến</w:t>
      </w:r>
      <w:bookmarkEnd w:id="75"/>
    </w:p>
    <w:p w14:paraId="154AF884" w14:textId="0D4AF687" w:rsidR="00D851C1" w:rsidRPr="00885DDD" w:rsidRDefault="00CC5773" w:rsidP="00FB70AA">
      <w:r w:rsidRPr="00885DDD">
        <w:t>Các phương pháp  định tuyến được sử dụng trong Zigbee là</w:t>
      </w:r>
      <w:r w:rsidR="007B3493">
        <w:rPr>
          <w:lang w:val="en-US"/>
        </w:rPr>
        <w:t xml:space="preserve"> </w:t>
      </w:r>
      <w:sdt>
        <w:sdtPr>
          <w:rPr>
            <w:lang w:val="en-US"/>
          </w:rPr>
          <w:id w:val="-319043786"/>
          <w:citation/>
        </w:sdtPr>
        <w:sdtEndPr/>
        <w:sdtContent>
          <w:r w:rsidR="007B3493">
            <w:rPr>
              <w:lang w:val="en-US"/>
            </w:rPr>
            <w:fldChar w:fldCharType="begin"/>
          </w:r>
          <w:r w:rsidR="007B3493">
            <w:rPr>
              <w:lang w:val="en-US"/>
            </w:rPr>
            <w:instrText xml:space="preserve"> CITATION Zig15 \l 1033 </w:instrText>
          </w:r>
          <w:r w:rsidR="007B3493">
            <w:rPr>
              <w:lang w:val="en-US"/>
            </w:rPr>
            <w:fldChar w:fldCharType="separate"/>
          </w:r>
          <w:r w:rsidR="007B3493" w:rsidRPr="007B3493">
            <w:rPr>
              <w:lang w:val="en-US"/>
            </w:rPr>
            <w:t>[12]</w:t>
          </w:r>
          <w:r w:rsidR="007B3493">
            <w:rPr>
              <w:lang w:val="en-US"/>
            </w:rPr>
            <w:fldChar w:fldCharType="end"/>
          </w:r>
        </w:sdtContent>
      </w:sdt>
      <w:r w:rsidRPr="00885DDD">
        <w:t>:</w:t>
      </w:r>
    </w:p>
    <w:p w14:paraId="50B99E39" w14:textId="5B42307C" w:rsidR="00CC5773" w:rsidRPr="00885DDD" w:rsidRDefault="00CC5773" w:rsidP="00C15C3B">
      <w:pPr>
        <w:numPr>
          <w:ilvl w:val="0"/>
          <w:numId w:val="25"/>
        </w:numPr>
        <w:spacing w:before="0" w:after="0"/>
      </w:pPr>
      <w:r w:rsidRPr="00885DDD">
        <w:t>Định tuyến bảng: Các tuyến đường được hình thành khi một node gửi yêu cầu tuyến đường để khám phá đường dẫn đến một node khác. Sau khi một tuyến đường được phát hiện giữa hai node, node nguồn sẽ gửi thông điệp của nó đến node đầu tiên trong tuyến đường, như được chỉ định trong bảng định tuyến của node nguồn. Mỗi node trung gian sử dụng bảng định tuyến riêng của mình để chuyển tiếp thông báo đến node tiếp theo (đó là "hop") dọc theo tuyến đường cho đến khi thông báo đến đích của nó. Nếu một tuyến đường không thành công, một lỗi tuyến đường được gửi lại cho người khởi tạo thông báo, người sau đó có thể khám phá lại tuyến đường.</w:t>
      </w:r>
    </w:p>
    <w:p w14:paraId="66844569" w14:textId="77777777" w:rsidR="00D851C1" w:rsidRPr="00885DDD" w:rsidRDefault="00CC5773" w:rsidP="00C15C3B">
      <w:pPr>
        <w:numPr>
          <w:ilvl w:val="0"/>
          <w:numId w:val="25"/>
        </w:numPr>
        <w:spacing w:before="0" w:after="0"/>
      </w:pPr>
      <w:r w:rsidRPr="00885DDD">
        <w:t>Định tuyến broadcast: Định tuyến broadcast là một cơ chế để gửi tin nhắn đến tất cả các thiết bị trong mạng. Một thông điệp broadcast được lặp lại bởi tất cả các thiết bị có khả năng định tuyến trong mạng ba lần để đảm bảo phân phối đến tất cả các thiết bị. Broadcast là một phương thức đáng tin cậy để gửi một thông điệp, tuy nhiên nó nên được sử dụng một cách tiết kiệm vì tác động đến hiệu suất mạng. Broadcast lặp đi lặp lại có thể hạn chế bất kỳ lưu lượng truy cập khác điều đó có thể xảy ra trong mạng. Broadcast cũng không phải là một phương tiện giao hàng đáng tin cậy cho thiết bị ngủ vì node cha chịu trách nhiệm đệm tin nhắn cho thiết bị cuối đang ngủ nhưng có thể thả tin nhắn trước khi thiết bị cuối thức dậy để nhận nó.</w:t>
      </w:r>
    </w:p>
    <w:p w14:paraId="68DDAB17" w14:textId="77777777" w:rsidR="00D851C1" w:rsidRPr="00885DDD" w:rsidRDefault="00CC5773" w:rsidP="00C15C3B">
      <w:pPr>
        <w:numPr>
          <w:ilvl w:val="0"/>
          <w:numId w:val="25"/>
        </w:numPr>
        <w:spacing w:before="0" w:after="0"/>
      </w:pPr>
      <w:r w:rsidRPr="00885DDD">
        <w:t>Định tuyến multicast: Định tuyến multicast hỗ trợ khả năng định tuyến one-to-many. Multicast được sử dụng khi một thiết bị muốn gửi tin nhắn đến một nhóm các thiết bị, chẳng hạn như một công tắc đèn gửi lệnh bật đến nhóm 10 đèn. Theo cơ chế này, tất cả các thiết bị được nối vào một nhóm multicast. Chỉ những thiết bị là thành viên của nhóm mới nhận được tin nhắn, mặc dù các thiết bị khác sẽ định tuyến các tin nhắn multicast này. Nó chỉ nên được sử dụng khi cần thiết trong các ứng dụng, vì sử dụng quá mức cơ chế multicast có thể làm giảm hiệu suất mạng. </w:t>
      </w:r>
    </w:p>
    <w:p w14:paraId="07FA69F4" w14:textId="15901865" w:rsidR="00CC5773" w:rsidRPr="00885DDD" w:rsidRDefault="00CC5773" w:rsidP="00C15C3B">
      <w:pPr>
        <w:numPr>
          <w:ilvl w:val="0"/>
          <w:numId w:val="25"/>
        </w:numPr>
        <w:spacing w:before="0" w:after="0"/>
      </w:pPr>
      <w:r w:rsidRPr="00885DDD">
        <w:t>Định tuyến nguồn/Many-to-one: Định tuyến many-to-one là một cơ chế đơn giản để cho phép toàn bộ mạng có đường dẫn đến Coordinator. Trong định tuyến bảng thông thường, node trung tâm và các node xung quanh nó sẽ cần không gian bảng định tuyến để lưu trữ hop tiếp theo cho với mỗi thiết bị trong mạng. Với các thiết bị giới hạn bộ nhớ thường được sử dụng trong Zigbee, bảng định tuyến sẽ bị lược bỏ. Trong định tuyến many-to-one, thiết bị trung tâm trực tiếp gửi một thông điệp Discovery duy nhất thiết lập một bảng định tuyến đến tất cả các router để cung cấp hop tiếp theo cho thiết bị trung tâm. Điều này mang lại một kết quả tương tự như định tuyến bảng. </w:t>
      </w:r>
    </w:p>
    <w:p w14:paraId="2CBF5D21" w14:textId="77777777" w:rsidR="00CC5773" w:rsidRPr="00885DDD" w:rsidRDefault="00CC5773" w:rsidP="00D851C1">
      <w:pPr>
        <w:pStyle w:val="Heading4"/>
      </w:pPr>
      <w:r w:rsidRPr="00885DDD">
        <w:t>Quá trình khám phá đường đi (Route Discovery)</w:t>
      </w:r>
    </w:p>
    <w:p w14:paraId="44648A43" w14:textId="08A1BA32" w:rsidR="00CC5773" w:rsidRPr="00885DDD" w:rsidRDefault="00CC5773" w:rsidP="00FB70AA">
      <w:pPr>
        <w:ind w:firstLine="720"/>
      </w:pPr>
      <w:r w:rsidRPr="00885DDD">
        <w:t>Khám phá đường đi bắt đầu khi một thông điệp Unicast được gửi từ thiết bị này sang thiết bị khác và không có tuyến đường tồn tại từ trước. Lúc này, phần mềm mạng sẽ bắt đầu quá trình khám phá tuyến đường. Giả sử rằng các bảng định tuyến của tất cả các thiết bị đều trống</w:t>
      </w:r>
      <w:sdt>
        <w:sdtPr>
          <w:id w:val="-1912455386"/>
          <w:citation/>
        </w:sdtPr>
        <w:sdtEndPr/>
        <w:sdtContent>
          <w:r w:rsidR="007F2D39">
            <w:fldChar w:fldCharType="begin"/>
          </w:r>
          <w:r w:rsidR="007F2D39">
            <w:rPr>
              <w:lang w:val="en-US"/>
            </w:rPr>
            <w:instrText xml:space="preserve"> CITATION Zig15 \l 1033 </w:instrText>
          </w:r>
          <w:r w:rsidR="007F2D39">
            <w:fldChar w:fldCharType="separate"/>
          </w:r>
          <w:r w:rsidR="007F2D39">
            <w:rPr>
              <w:lang w:val="en-US"/>
            </w:rPr>
            <w:t xml:space="preserve"> </w:t>
          </w:r>
          <w:r w:rsidR="007F2D39" w:rsidRPr="007F2D39">
            <w:rPr>
              <w:lang w:val="en-US"/>
            </w:rPr>
            <w:t>[12]</w:t>
          </w:r>
          <w:r w:rsidR="007F2D39">
            <w:fldChar w:fldCharType="end"/>
          </w:r>
        </w:sdtContent>
      </w:sdt>
      <w:r w:rsidRPr="00885DDD">
        <w:t>.</w:t>
      </w:r>
    </w:p>
    <w:p w14:paraId="7FC41A2B" w14:textId="77777777" w:rsidR="00391BBD" w:rsidRDefault="00D851C1" w:rsidP="00391BBD">
      <w:pPr>
        <w:keepNext/>
        <w:jc w:val="center"/>
      </w:pPr>
      <w:r w:rsidRPr="00885DDD">
        <w:drawing>
          <wp:inline distT="0" distB="0" distL="0" distR="0" wp14:anchorId="038C59B8" wp14:editId="34CAE8C0">
            <wp:extent cx="3539067" cy="1579063"/>
            <wp:effectExtent l="0" t="0" r="444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39">
                      <a:extLst>
                        <a:ext uri="{28A0092B-C50C-407E-A947-70E740481C1C}">
                          <a14:useLocalDpi xmlns:a14="http://schemas.microsoft.com/office/drawing/2010/main" val="0"/>
                        </a:ext>
                      </a:extLst>
                    </a:blip>
                    <a:srcRect t="10186" b="10493"/>
                    <a:stretch/>
                  </pic:blipFill>
                  <pic:spPr bwMode="auto">
                    <a:xfrm>
                      <a:off x="0" y="0"/>
                      <a:ext cx="3544504" cy="1581489"/>
                    </a:xfrm>
                    <a:prstGeom prst="rect">
                      <a:avLst/>
                    </a:prstGeom>
                    <a:noFill/>
                    <a:ln>
                      <a:noFill/>
                    </a:ln>
                    <a:extLst>
                      <a:ext uri="{53640926-AAD7-44D8-BBD7-CCE9431645EC}">
                        <a14:shadowObscured xmlns:a14="http://schemas.microsoft.com/office/drawing/2010/main"/>
                      </a:ext>
                    </a:extLst>
                  </pic:spPr>
                </pic:pic>
              </a:graphicData>
            </a:graphic>
          </wp:inline>
        </w:drawing>
      </w:r>
    </w:p>
    <w:p w14:paraId="72EC04EA" w14:textId="4C8213A6" w:rsidR="00D851C1" w:rsidRPr="00391BBD" w:rsidRDefault="00391BBD" w:rsidP="00E7022F">
      <w:pPr>
        <w:pStyle w:val="Caption"/>
        <w:rPr>
          <w:lang w:val="en-US"/>
        </w:rPr>
      </w:pPr>
      <w:bookmarkStart w:id="76" w:name="_Toc104650367"/>
      <w:r>
        <w:t xml:space="preserve">Hình </w:t>
      </w:r>
      <w:r>
        <w:fldChar w:fldCharType="begin"/>
      </w:r>
      <w:r>
        <w:instrText xml:space="preserve"> SEQ Hình \* ARABIC </w:instrText>
      </w:r>
      <w:r>
        <w:fldChar w:fldCharType="separate"/>
      </w:r>
      <w:r w:rsidR="007200F9">
        <w:t>25</w:t>
      </w:r>
      <w:r>
        <w:fldChar w:fldCharType="end"/>
      </w:r>
      <w:r>
        <w:rPr>
          <w:lang w:val="en-US"/>
        </w:rPr>
        <w:t>. Quá trình khám phá đường đi 1</w:t>
      </w:r>
      <w:bookmarkEnd w:id="76"/>
    </w:p>
    <w:p w14:paraId="36839162" w14:textId="227E257F" w:rsidR="00D851C1" w:rsidRPr="00885DDD" w:rsidRDefault="00CC5773" w:rsidP="00FB70AA">
      <w:pPr>
        <w:ind w:firstLine="720"/>
      </w:pPr>
      <w:r w:rsidRPr="00885DDD">
        <w:t>Ví dụ: A cần gửi tin nhắn đến C, như được hiển thị trong hình sau. A sẽ phát sóng nhắn tin cho toàn bộ mạng yêu cầu C trả lời. Thông điệp phát sóng này cũng phục vụ để thiết lập một tuyến đường tạm thời trở lại A, vì mỗi thiết bị trung gian ghi lại thiết bị mà nó nhận được tin nhắn. Các tuyến đường được cập nhật trên các nút trung gian - lưu ý rằng đây là những mục tạm thời có thời gian tồn tại ngắn hơn các mục thông thường và không nhằm mục đích sử dụng lại. Bởi vì A là một hàng xóm một bước, B và D không cần lưu trữ thông tin định tuyến về nó.</w:t>
      </w:r>
    </w:p>
    <w:p w14:paraId="7DD30FEB" w14:textId="77777777" w:rsidR="00391BBD" w:rsidRDefault="00D851C1" w:rsidP="00391BBD">
      <w:pPr>
        <w:keepNext/>
        <w:jc w:val="center"/>
      </w:pPr>
      <w:r w:rsidRPr="00885DDD">
        <w:drawing>
          <wp:inline distT="0" distB="0" distL="0" distR="0" wp14:anchorId="3FD5CDC6" wp14:editId="59921E10">
            <wp:extent cx="3962400" cy="1706033"/>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40">
                      <a:extLst>
                        <a:ext uri="{28A0092B-C50C-407E-A947-70E740481C1C}">
                          <a14:useLocalDpi xmlns:a14="http://schemas.microsoft.com/office/drawing/2010/main" val="0"/>
                        </a:ext>
                      </a:extLst>
                    </a:blip>
                    <a:srcRect t="12037" b="11420"/>
                    <a:stretch/>
                  </pic:blipFill>
                  <pic:spPr bwMode="auto">
                    <a:xfrm>
                      <a:off x="0" y="0"/>
                      <a:ext cx="3968120" cy="1708496"/>
                    </a:xfrm>
                    <a:prstGeom prst="rect">
                      <a:avLst/>
                    </a:prstGeom>
                    <a:noFill/>
                    <a:ln>
                      <a:noFill/>
                    </a:ln>
                    <a:extLst>
                      <a:ext uri="{53640926-AAD7-44D8-BBD7-CCE9431645EC}">
                        <a14:shadowObscured xmlns:a14="http://schemas.microsoft.com/office/drawing/2010/main"/>
                      </a:ext>
                    </a:extLst>
                  </pic:spPr>
                </pic:pic>
              </a:graphicData>
            </a:graphic>
          </wp:inline>
        </w:drawing>
      </w:r>
    </w:p>
    <w:p w14:paraId="5C712F02" w14:textId="05842F5F" w:rsidR="00D851C1" w:rsidRPr="00391BBD" w:rsidRDefault="00391BBD" w:rsidP="00E7022F">
      <w:pPr>
        <w:pStyle w:val="Caption"/>
        <w:rPr>
          <w:lang w:val="en-US"/>
        </w:rPr>
      </w:pPr>
      <w:bookmarkStart w:id="77" w:name="_Toc104650368"/>
      <w:r>
        <w:t xml:space="preserve">Hình </w:t>
      </w:r>
      <w:r>
        <w:fldChar w:fldCharType="begin"/>
      </w:r>
      <w:r>
        <w:instrText xml:space="preserve"> SEQ Hình \* ARABIC </w:instrText>
      </w:r>
      <w:r>
        <w:fldChar w:fldCharType="separate"/>
      </w:r>
      <w:r w:rsidR="007200F9">
        <w:t>26</w:t>
      </w:r>
      <w:r>
        <w:fldChar w:fldCharType="end"/>
      </w:r>
      <w:r>
        <w:rPr>
          <w:lang w:val="en-US"/>
        </w:rPr>
        <w:t>. Quá trình khám phá đường đi 2</w:t>
      </w:r>
      <w:bookmarkEnd w:id="77"/>
    </w:p>
    <w:p w14:paraId="278A9377" w14:textId="51EE1D3E" w:rsidR="00CC5773" w:rsidRPr="00885DDD" w:rsidRDefault="00CC5773" w:rsidP="00FB70AA">
      <w:pPr>
        <w:ind w:firstLine="720"/>
      </w:pPr>
      <w:r w:rsidRPr="00885DDD">
        <w:t>C có thể sử dụng B hoặc D làm bước nhảy tiếp theo trở lại A. Khi tin nhắn đến C, C sẽ gửi một tin nhắn Unicast đặc biệt (được gọi là tin nhắn Phản hồi tuyến đường (Route response message)) trở lại A bằng cách sử dụng tuyến đường tạm thời được xây dựng theo bước 1, như được hiển thị trong hình sau. Thông báo này được sử dụng bởi các thiết bị trung gian để thiết lập một tuyến đường trở lại C.</w:t>
      </w:r>
      <w:r w:rsidR="00D851C1" w:rsidRPr="00885DDD">
        <w:t xml:space="preserve"> </w:t>
      </w:r>
      <w:r w:rsidRPr="00885DDD">
        <w:t>Vì C là hàng xóm một bước, B không cần lưu trữ thông tin định tuyến về nó. D không liên quan đến phần quá trình khám phá vì nó không được chọn bởi A trong bước trên. Khi thông báo đến thiết bị A, khám phá tuyến đường đã hoàn tất và tuyến mới có thể được sử dụng để gửi thông điệp dữ liệu từ A đến C.</w:t>
      </w:r>
    </w:p>
    <w:p w14:paraId="0A47FB2D" w14:textId="77777777" w:rsidR="00CC5773" w:rsidRPr="00885DDD" w:rsidRDefault="00CC5773" w:rsidP="007F2D39">
      <w:pPr>
        <w:pStyle w:val="Heading4"/>
      </w:pPr>
      <w:r w:rsidRPr="00885DDD">
        <w:t>Quá trình sửa chữa đường đi (Route Repair)</w:t>
      </w:r>
    </w:p>
    <w:p w14:paraId="067B90A5" w14:textId="35A21089" w:rsidR="00CC5773" w:rsidRPr="00885DDD" w:rsidRDefault="00CC5773" w:rsidP="00336D22">
      <w:pPr>
        <w:ind w:firstLine="720"/>
      </w:pPr>
      <w:r w:rsidRPr="00885DDD">
        <w:t>Khi một tin nhắn unicast được gửi với yêu cầu ACK, thiết bị gửi sẽ được thông báo khi tin nhắn được gửi thành công. Nếu không nhận ACK, thì nó có thể thực hiện các bước để sửa chữa tuyến đường. Sửa chữa tuyến đường theo chính xác các bước tương tự như khám phá tuyến đường ở trên, nhưng nút bị hỏng (B, trong hình sau) không tham gia, dẫn đến một sự khác biệt trong lựa chọn tuyến đường</w:t>
      </w:r>
      <w:r w:rsidR="007F2D39">
        <w:rPr>
          <w:lang w:val="en-US"/>
        </w:rPr>
        <w:t xml:space="preserve"> </w:t>
      </w:r>
      <w:sdt>
        <w:sdtPr>
          <w:rPr>
            <w:lang w:val="en-US"/>
          </w:rPr>
          <w:id w:val="-1361737057"/>
          <w:citation/>
        </w:sdtPr>
        <w:sdtEndPr/>
        <w:sdtContent>
          <w:r w:rsidR="007F2D39">
            <w:rPr>
              <w:lang w:val="en-US"/>
            </w:rPr>
            <w:fldChar w:fldCharType="begin"/>
          </w:r>
          <w:r w:rsidR="007F2D39">
            <w:rPr>
              <w:lang w:val="en-US"/>
            </w:rPr>
            <w:instrText xml:space="preserve"> CITATION Zig15 \l 1033 </w:instrText>
          </w:r>
          <w:r w:rsidR="007F2D39">
            <w:rPr>
              <w:lang w:val="en-US"/>
            </w:rPr>
            <w:fldChar w:fldCharType="separate"/>
          </w:r>
          <w:r w:rsidR="007F2D39" w:rsidRPr="007F2D39">
            <w:rPr>
              <w:lang w:val="en-US"/>
            </w:rPr>
            <w:t>[12]</w:t>
          </w:r>
          <w:r w:rsidR="007F2D39">
            <w:rPr>
              <w:lang w:val="en-US"/>
            </w:rPr>
            <w:fldChar w:fldCharType="end"/>
          </w:r>
        </w:sdtContent>
      </w:sdt>
      <w:r w:rsidRPr="00885DDD">
        <w:t>.</w:t>
      </w:r>
    </w:p>
    <w:p w14:paraId="4F187CA7" w14:textId="77777777" w:rsidR="00391BBD" w:rsidRDefault="00CC5773" w:rsidP="00391BBD">
      <w:pPr>
        <w:keepNext/>
        <w:jc w:val="center"/>
      </w:pPr>
      <w:r w:rsidRPr="00885DDD">
        <w:drawing>
          <wp:inline distT="0" distB="0" distL="0" distR="0" wp14:anchorId="5BFC1911" wp14:editId="66E511BE">
            <wp:extent cx="4097867" cy="1863960"/>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rotWithShape="1">
                    <a:blip r:embed="rId41">
                      <a:extLst>
                        <a:ext uri="{28A0092B-C50C-407E-A947-70E740481C1C}">
                          <a14:useLocalDpi xmlns:a14="http://schemas.microsoft.com/office/drawing/2010/main" val="0"/>
                        </a:ext>
                      </a:extLst>
                    </a:blip>
                    <a:srcRect t="8642" b="10494"/>
                    <a:stretch/>
                  </pic:blipFill>
                  <pic:spPr bwMode="auto">
                    <a:xfrm>
                      <a:off x="0" y="0"/>
                      <a:ext cx="4104281" cy="1866877"/>
                    </a:xfrm>
                    <a:prstGeom prst="rect">
                      <a:avLst/>
                    </a:prstGeom>
                    <a:noFill/>
                    <a:ln>
                      <a:noFill/>
                    </a:ln>
                    <a:extLst>
                      <a:ext uri="{53640926-AAD7-44D8-BBD7-CCE9431645EC}">
                        <a14:shadowObscured xmlns:a14="http://schemas.microsoft.com/office/drawing/2010/main"/>
                      </a:ext>
                    </a:extLst>
                  </pic:spPr>
                </pic:pic>
              </a:graphicData>
            </a:graphic>
          </wp:inline>
        </w:drawing>
      </w:r>
    </w:p>
    <w:p w14:paraId="4D68AC42" w14:textId="28F95A5C" w:rsidR="00CC5773" w:rsidRPr="00391BBD" w:rsidRDefault="00391BBD" w:rsidP="00E7022F">
      <w:pPr>
        <w:pStyle w:val="Caption"/>
        <w:rPr>
          <w:lang w:val="en-US"/>
        </w:rPr>
      </w:pPr>
      <w:bookmarkStart w:id="78" w:name="_Toc104650369"/>
      <w:r>
        <w:t xml:space="preserve">Hình </w:t>
      </w:r>
      <w:r>
        <w:fldChar w:fldCharType="begin"/>
      </w:r>
      <w:r>
        <w:instrText xml:space="preserve"> SEQ Hình \* ARABIC </w:instrText>
      </w:r>
      <w:r>
        <w:fldChar w:fldCharType="separate"/>
      </w:r>
      <w:r w:rsidR="007200F9">
        <w:t>27</w:t>
      </w:r>
      <w:r>
        <w:fldChar w:fldCharType="end"/>
      </w:r>
      <w:r>
        <w:rPr>
          <w:lang w:val="en-US"/>
        </w:rPr>
        <w:t>. Quá trình sửa chữa đường đi 1</w:t>
      </w:r>
      <w:bookmarkEnd w:id="78"/>
    </w:p>
    <w:p w14:paraId="43A54129" w14:textId="77777777" w:rsidR="00CC5773" w:rsidRPr="00885DDD" w:rsidRDefault="00CC5773" w:rsidP="00336D22">
      <w:pPr>
        <w:ind w:firstLine="720"/>
      </w:pPr>
      <w:r w:rsidRPr="00885DDD">
        <w:t>Bảng định tuyến cho A được cập nhật để phản ánh rằng bước nhảy tiếp theo là D và thông báo được gửi thành công dọc theo đường dẫn mới, như được hiển thị trong hình sau.</w:t>
      </w:r>
    </w:p>
    <w:p w14:paraId="3BC8136C" w14:textId="77777777" w:rsidR="007D3480" w:rsidRDefault="00CC5773" w:rsidP="007D3480">
      <w:pPr>
        <w:keepNext/>
        <w:jc w:val="center"/>
      </w:pPr>
      <w:r w:rsidRPr="00885DDD">
        <w:drawing>
          <wp:inline distT="0" distB="0" distL="0" distR="0" wp14:anchorId="715A9862" wp14:editId="28F1516D">
            <wp:extent cx="4216400" cy="1939836"/>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42">
                      <a:extLst>
                        <a:ext uri="{28A0092B-C50C-407E-A947-70E740481C1C}">
                          <a14:useLocalDpi xmlns:a14="http://schemas.microsoft.com/office/drawing/2010/main" val="0"/>
                        </a:ext>
                      </a:extLst>
                    </a:blip>
                    <a:srcRect t="7716" b="10494"/>
                    <a:stretch/>
                  </pic:blipFill>
                  <pic:spPr bwMode="auto">
                    <a:xfrm>
                      <a:off x="0" y="0"/>
                      <a:ext cx="4246610" cy="1953735"/>
                    </a:xfrm>
                    <a:prstGeom prst="rect">
                      <a:avLst/>
                    </a:prstGeom>
                    <a:noFill/>
                    <a:ln>
                      <a:noFill/>
                    </a:ln>
                    <a:extLst>
                      <a:ext uri="{53640926-AAD7-44D8-BBD7-CCE9431645EC}">
                        <a14:shadowObscured xmlns:a14="http://schemas.microsoft.com/office/drawing/2010/main"/>
                      </a:ext>
                    </a:extLst>
                  </pic:spPr>
                </pic:pic>
              </a:graphicData>
            </a:graphic>
          </wp:inline>
        </w:drawing>
      </w:r>
    </w:p>
    <w:p w14:paraId="35C18BED" w14:textId="3C1FC6EC" w:rsidR="00CC5773" w:rsidRPr="007D3480" w:rsidRDefault="007D3480" w:rsidP="00E7022F">
      <w:pPr>
        <w:pStyle w:val="Caption"/>
        <w:rPr>
          <w:lang w:val="en-US"/>
        </w:rPr>
      </w:pPr>
      <w:bookmarkStart w:id="79" w:name="_Toc104650370"/>
      <w:r>
        <w:t xml:space="preserve">Hình </w:t>
      </w:r>
      <w:r>
        <w:fldChar w:fldCharType="begin"/>
      </w:r>
      <w:r>
        <w:instrText xml:space="preserve"> SEQ Hình \* ARABIC </w:instrText>
      </w:r>
      <w:r>
        <w:fldChar w:fldCharType="separate"/>
      </w:r>
      <w:r w:rsidR="007200F9">
        <w:t>28</w:t>
      </w:r>
      <w:r>
        <w:fldChar w:fldCharType="end"/>
      </w:r>
      <w:r>
        <w:rPr>
          <w:lang w:val="en-US"/>
        </w:rPr>
        <w:t xml:space="preserve">. Quá trình </w:t>
      </w:r>
      <w:r w:rsidR="00F24347">
        <w:rPr>
          <w:lang w:val="en-US"/>
        </w:rPr>
        <w:t>sửa chữa đường đi 2</w:t>
      </w:r>
      <w:bookmarkEnd w:id="79"/>
    </w:p>
    <w:p w14:paraId="5D21C841" w14:textId="0AD0E9E7" w:rsidR="00CC5773" w:rsidRPr="00885DDD" w:rsidRDefault="00CC5773" w:rsidP="00725814">
      <w:pPr>
        <w:pStyle w:val="Heading3"/>
        <w:rPr>
          <w:b/>
          <w:bCs/>
          <w:lang w:val="vi-VN"/>
        </w:rPr>
      </w:pPr>
      <w:bookmarkStart w:id="80" w:name="_Toc104650452"/>
      <w:r w:rsidRPr="00885DDD">
        <w:rPr>
          <w:lang w:val="vi-VN"/>
        </w:rPr>
        <w:t>Bảo mật</w:t>
      </w:r>
      <w:bookmarkEnd w:id="80"/>
    </w:p>
    <w:p w14:paraId="740C588D" w14:textId="0147EA59" w:rsidR="00CC5773" w:rsidRPr="00885DDD" w:rsidRDefault="00CC5773" w:rsidP="00336D22">
      <w:pPr>
        <w:ind w:firstLine="720"/>
      </w:pPr>
      <w:r w:rsidRPr="00885DDD">
        <w:t xml:space="preserve">Bảo mật là tùy chọn trong quá trình khởi tạo mạng Zigbee. Mã hóa dữ liệu được áp dụng ở lớp mạng và lớp ứng dụng. Zigbee chỉ sử dụng mã hóa khóa đối xứng và tất cả mã hóa dựa trên AES-128 </w:t>
      </w:r>
      <w:sdt>
        <w:sdtPr>
          <w:id w:val="248473495"/>
          <w:citation/>
        </w:sdtPr>
        <w:sdtEndPr/>
        <w:sdtContent>
          <w:r w:rsidR="007F2D39">
            <w:fldChar w:fldCharType="begin"/>
          </w:r>
          <w:r w:rsidR="007F2D39">
            <w:rPr>
              <w:lang w:val="en-US"/>
            </w:rPr>
            <w:instrText xml:space="preserve"> CITATION Ahm12 \l 1033 </w:instrText>
          </w:r>
          <w:r w:rsidR="007F2D39">
            <w:fldChar w:fldCharType="separate"/>
          </w:r>
          <w:r w:rsidR="007F2D39" w:rsidRPr="007F2D39">
            <w:rPr>
              <w:lang w:val="en-US"/>
            </w:rPr>
            <w:t>[13]</w:t>
          </w:r>
          <w:r w:rsidR="007F2D39">
            <w:fldChar w:fldCharType="end"/>
          </w:r>
        </w:sdtContent>
      </w:sdt>
      <w:r w:rsidRPr="00885DDD">
        <w:t>. Bảo mật của mạng Zigbee là việc quản lý an toàn các khóa mã hóa được sử dụng trong mạng.</w:t>
      </w:r>
    </w:p>
    <w:p w14:paraId="18AE0B7E" w14:textId="77777777" w:rsidR="00CC5773" w:rsidRPr="00885DDD" w:rsidRDefault="00CC5773" w:rsidP="00725814">
      <w:pPr>
        <w:pStyle w:val="Heading4"/>
      </w:pPr>
      <w:r w:rsidRPr="00885DDD">
        <w:t>Keys</w:t>
      </w:r>
    </w:p>
    <w:p w14:paraId="6CD18CAE" w14:textId="7DEC3969" w:rsidR="00725814" w:rsidRPr="00885DDD" w:rsidRDefault="00CC5773" w:rsidP="00336D22">
      <w:pPr>
        <w:ind w:firstLine="720"/>
      </w:pPr>
      <w:r w:rsidRPr="00885DDD">
        <w:t>Trong mạng Zigbee có thể có nhiều loại khóa để mã hóa và giải mã dữ liệu. Sau đây là danh sách các khóa được hỗ trợ trong Zigbee</w:t>
      </w:r>
      <w:r w:rsidR="004B3B3B">
        <w:rPr>
          <w:lang w:val="en-US"/>
        </w:rPr>
        <w:t xml:space="preserve"> </w:t>
      </w:r>
      <w:sdt>
        <w:sdtPr>
          <w:rPr>
            <w:lang w:val="en-US"/>
          </w:rPr>
          <w:id w:val="-1604264268"/>
          <w:citation/>
        </w:sdtPr>
        <w:sdtEndPr/>
        <w:sdtContent>
          <w:r w:rsidR="004B3B3B">
            <w:rPr>
              <w:lang w:val="en-US"/>
            </w:rPr>
            <w:fldChar w:fldCharType="begin"/>
          </w:r>
          <w:r w:rsidR="004B3B3B">
            <w:rPr>
              <w:lang w:val="en-US"/>
            </w:rPr>
            <w:instrText xml:space="preserve"> CITATION Lin14 \l 1033 </w:instrText>
          </w:r>
          <w:r w:rsidR="004B3B3B">
            <w:rPr>
              <w:lang w:val="en-US"/>
            </w:rPr>
            <w:fldChar w:fldCharType="separate"/>
          </w:r>
          <w:r w:rsidR="004B3B3B" w:rsidRPr="004B3B3B">
            <w:rPr>
              <w:lang w:val="en-US"/>
            </w:rPr>
            <w:t>[14]</w:t>
          </w:r>
          <w:r w:rsidR="004B3B3B">
            <w:rPr>
              <w:lang w:val="en-US"/>
            </w:rPr>
            <w:fldChar w:fldCharType="end"/>
          </w:r>
        </w:sdtContent>
      </w:sdt>
      <w:r w:rsidRPr="00885DDD">
        <w:t>:</w:t>
      </w:r>
    </w:p>
    <w:p w14:paraId="53E43066" w14:textId="77777777" w:rsidR="00725814" w:rsidRPr="00885DDD" w:rsidRDefault="00CC5773" w:rsidP="00C15C3B">
      <w:pPr>
        <w:numPr>
          <w:ilvl w:val="0"/>
          <w:numId w:val="26"/>
        </w:numPr>
      </w:pPr>
      <w:r w:rsidRPr="00885DDD">
        <w:t>Network Key: Khóa này được sử dụng để mã hóa tất cả các tin nhắn trong mạng ở lớp mạng. Khóa được khởi tạo bởi thiết bị đầu tiên của mạng và được phân phối cho tất cả các thiết bị trong mạng trong quá trình Device Commissioning</w:t>
      </w:r>
    </w:p>
    <w:p w14:paraId="6C60453B" w14:textId="77777777" w:rsidR="00725814" w:rsidRPr="00885DDD" w:rsidRDefault="00CC5773" w:rsidP="00C15C3B">
      <w:pPr>
        <w:numPr>
          <w:ilvl w:val="0"/>
          <w:numId w:val="26"/>
        </w:numPr>
      </w:pPr>
      <w:r w:rsidRPr="00885DDD">
        <w:t>Global Link Keys: Khóa chung được định cấu hình trước cho mọi thiết bị Zigbee. Khóa này được sử dụng trong Device Commissioning để mã hóa phân phối Network Key. Trong trường hợp Distributed Security Network, khóa này được gọi là Khóa toàn cầu bảo mật phân tán. Trong trường hợp Commissioning Touchlink, khóa này được gọi là khóa Liên kết được cấu hình sẵn Touchlink. Khi giá trị của khóa này không được chỉ định, nó sẽ lấy giá trị của liên kết Trust Center toàn cầu mặc định, tức là 5A 69 67 42 65 65 41 6C 6C 69 61 6E 63 65 30 39 (ZigBeeAlliance09)</w:t>
      </w:r>
    </w:p>
    <w:p w14:paraId="75A71F5E" w14:textId="77777777" w:rsidR="00725814" w:rsidRPr="00885DDD" w:rsidRDefault="00CC5773" w:rsidP="00C15C3B">
      <w:pPr>
        <w:numPr>
          <w:ilvl w:val="0"/>
          <w:numId w:val="26"/>
        </w:numPr>
      </w:pPr>
      <w:r w:rsidRPr="00885DDD">
        <w:t>Unique Link Key: Khóa được định cấu hình trước là duy nhất cho mọi thiết bị của Mạng Zigbee. Nó chỉ được chia sẻ giữa Trust Center và Thiết bị Zigbee. Chỉ Centralized Security Network mới có thể sử dụng khóa này trong quá trình device commissioning để mã hóa phân phối Network Key. Khóa này cũng có thể được gọi là Khóa dẫn xuất mã cài đặt nếu nó được lấy từ mã được tạo ngẫu nhiên (được gọi là Mã cài đặt) được cài đặt sẵn vào mọi Thiết bị Zigbee. </w:t>
      </w:r>
    </w:p>
    <w:p w14:paraId="75E0C817" w14:textId="77777777" w:rsidR="00725814" w:rsidRPr="00885DDD" w:rsidRDefault="00CC5773" w:rsidP="00C15C3B">
      <w:pPr>
        <w:numPr>
          <w:ilvl w:val="0"/>
          <w:numId w:val="26"/>
        </w:numPr>
      </w:pPr>
      <w:r w:rsidRPr="00885DDD">
        <w:t>Application Link Key: Khóa duy nhất được tạo bởi Trust Center trong Centralized Security Network. Nó chỉ được chia sẻ giữa Trust Center và Thiết bị Zigbee cụ thể để che giấu các tin nhắn giữa chúng với các thiết bị khác trong mạng.</w:t>
      </w:r>
    </w:p>
    <w:p w14:paraId="767579CE" w14:textId="640A3003" w:rsidR="00CC5773" w:rsidRPr="00885DDD" w:rsidRDefault="00CC5773" w:rsidP="00C15C3B">
      <w:pPr>
        <w:numPr>
          <w:ilvl w:val="0"/>
          <w:numId w:val="26"/>
        </w:numPr>
      </w:pPr>
      <w:r w:rsidRPr="00885DDD">
        <w:t>Application Link Key: Trong mạng Zigbee, giao tiếp giữa các thiết bị liên quan có thể được mã hóa ở Application layer bằng phím Liên kết ứng dụng. Trong Centralized Security Network, trung tâm Trust tạo khóa này và phân phối cho các thiết bị liên quan. Trong Distributed Security Network, các thiết bị tạo và chia sẻ chìa khóa này</w:t>
      </w:r>
    </w:p>
    <w:p w14:paraId="13CED6BD" w14:textId="77777777" w:rsidR="00CC5773" w:rsidRPr="00885DDD" w:rsidRDefault="00CC5773" w:rsidP="00F24347">
      <w:pPr>
        <w:ind w:firstLine="720"/>
      </w:pPr>
      <w:r w:rsidRPr="00885DDD">
        <w:t>Zigbee có thể sử dụng bất kỳ loại khóa liên kết nào và để mã hóa việc chuyển Network Key và Khóa liên kết ứng dụng (Application Linker Key). Các khóa liên kết được sử dụng thêm để lấy một cặp khóa: </w:t>
      </w:r>
    </w:p>
    <w:p w14:paraId="0110D0BA" w14:textId="77777777" w:rsidR="00CC5773" w:rsidRPr="00885DDD" w:rsidRDefault="00CC5773" w:rsidP="00C15C3B">
      <w:pPr>
        <w:numPr>
          <w:ilvl w:val="0"/>
          <w:numId w:val="27"/>
        </w:numPr>
      </w:pPr>
      <w:r w:rsidRPr="00885DDD">
        <w:t>key-load key được sử dụng để mã hóa các khóa liên kết của Trung tâm ứng dụng hoặc Trust Center và được lấy từ Khóa liên kết bằng cách sử dụng chức năng băm khóa chuyên dụng. </w:t>
      </w:r>
    </w:p>
    <w:p w14:paraId="7D242EA8" w14:textId="77777777" w:rsidR="00CC5773" w:rsidRPr="00885DDD" w:rsidRDefault="00CC5773" w:rsidP="00C15C3B">
      <w:pPr>
        <w:numPr>
          <w:ilvl w:val="0"/>
          <w:numId w:val="27"/>
        </w:numPr>
      </w:pPr>
      <w:r w:rsidRPr="00885DDD">
        <w:t>key-transport key được sử dụng để mã hóa Network Key và được lấy từ Khóa liên kết bằng cách sử dụng chức năng băm khóa chuyên dụng</w:t>
      </w:r>
    </w:p>
    <w:p w14:paraId="701EE0FC" w14:textId="77777777" w:rsidR="00CC5773" w:rsidRPr="00885DDD" w:rsidRDefault="00CC5773" w:rsidP="00336D22">
      <w:pPr>
        <w:ind w:firstLine="360"/>
      </w:pPr>
      <w:r w:rsidRPr="00885DDD">
        <w:t>Một Unique Key có lợi thế là cung cấp các tin nhắn che giấu từ các thiết bị khác trong mạng nhưng kích thước của bộ lưu trữ Khóa liên kết duy nhất trong Trust Center tăng theo số lượng thiết bị trong mạng. Khóa Liên kết toàn cầu có một lợi thế là bộ nhớ mà Trust Center yêu cầu không tăng theo số lượng thiết bị trong mạng Zigbee. </w:t>
      </w:r>
    </w:p>
    <w:p w14:paraId="6BAA15F6" w14:textId="77777777" w:rsidR="00CC5773" w:rsidRPr="00885DDD" w:rsidRDefault="00CC5773" w:rsidP="00725814">
      <w:pPr>
        <w:pStyle w:val="Heading3"/>
        <w:rPr>
          <w:b/>
          <w:bCs/>
          <w:lang w:val="vi-VN"/>
        </w:rPr>
      </w:pPr>
      <w:bookmarkStart w:id="81" w:name="_Toc104650453"/>
      <w:r w:rsidRPr="00885DDD">
        <w:rPr>
          <w:lang w:val="vi-VN"/>
        </w:rPr>
        <w:t>Tạo lập mạng Zigbee</w:t>
      </w:r>
      <w:bookmarkEnd w:id="81"/>
    </w:p>
    <w:p w14:paraId="7719664A" w14:textId="4E449BC9" w:rsidR="00CC5773" w:rsidRPr="00885DDD" w:rsidRDefault="00CC5773" w:rsidP="00336D22">
      <w:pPr>
        <w:ind w:firstLine="720"/>
      </w:pPr>
      <w:r w:rsidRPr="00885DDD">
        <w:t>Mạng Zigbee có 2 kiến trúc: Centralized Security Network và Distributed Security Network. Centralized Network chỉ có thể được khởi tạo từ Coordinator, trong khi bất kỳ thiết bị Router  nào cũng có thể tạo thành một Distributed Security Network</w:t>
      </w:r>
      <w:r w:rsidR="004B3B3B">
        <w:rPr>
          <w:lang w:val="en-US"/>
        </w:rPr>
        <w:t xml:space="preserve"> </w:t>
      </w:r>
      <w:sdt>
        <w:sdtPr>
          <w:rPr>
            <w:lang w:val="en-US"/>
          </w:rPr>
          <w:id w:val="1304884239"/>
          <w:citation/>
        </w:sdtPr>
        <w:sdtEndPr/>
        <w:sdtContent>
          <w:r w:rsidR="004B3B3B">
            <w:rPr>
              <w:lang w:val="en-US"/>
            </w:rPr>
            <w:fldChar w:fldCharType="begin"/>
          </w:r>
          <w:r w:rsidR="004B3B3B">
            <w:rPr>
              <w:lang w:val="en-US"/>
            </w:rPr>
            <w:instrText xml:space="preserve"> CITATION Zig15 \l 1033 </w:instrText>
          </w:r>
          <w:r w:rsidR="004B3B3B">
            <w:rPr>
              <w:lang w:val="en-US"/>
            </w:rPr>
            <w:fldChar w:fldCharType="separate"/>
          </w:r>
          <w:r w:rsidR="004B3B3B" w:rsidRPr="004B3B3B">
            <w:rPr>
              <w:lang w:val="en-US"/>
            </w:rPr>
            <w:t>[12]</w:t>
          </w:r>
          <w:r w:rsidR="004B3B3B">
            <w:rPr>
              <w:lang w:val="en-US"/>
            </w:rPr>
            <w:fldChar w:fldCharType="end"/>
          </w:r>
        </w:sdtContent>
      </w:sdt>
      <w:r w:rsidRPr="00885DDD">
        <w:t>. </w:t>
      </w:r>
    </w:p>
    <w:p w14:paraId="667F1723" w14:textId="1E0B9FF9" w:rsidR="00725814" w:rsidRPr="00885DDD" w:rsidRDefault="00CC5773" w:rsidP="00336D22">
      <w:pPr>
        <w:ind w:firstLine="720"/>
      </w:pPr>
      <w:r w:rsidRPr="00885DDD">
        <w:t>Quy trình tạo lập mạng: Một thiết bị thiết lập một mạng mới bằng cách xác định các kênh cần quét, Thời lượng quét và loại mạng (Centralized Security Network hoặc Distributed Security Network) sẽ được hình thành. Trong quá trình hình thành mạng Zigbee, các bước sau được thực hiện</w:t>
      </w:r>
      <w:r w:rsidR="00504BF6">
        <w:rPr>
          <w:lang w:val="en-US"/>
        </w:rPr>
        <w:t xml:space="preserve"> </w:t>
      </w:r>
      <w:sdt>
        <w:sdtPr>
          <w:rPr>
            <w:lang w:val="en-US"/>
          </w:rPr>
          <w:id w:val="-129867896"/>
          <w:citation/>
        </w:sdtPr>
        <w:sdtEndPr/>
        <w:sdtContent>
          <w:r w:rsidR="00504BF6">
            <w:rPr>
              <w:lang w:val="en-US"/>
            </w:rPr>
            <w:fldChar w:fldCharType="begin"/>
          </w:r>
          <w:r w:rsidR="00504BF6">
            <w:rPr>
              <w:lang w:val="en-US"/>
            </w:rPr>
            <w:instrText xml:space="preserve"> CITATION Tel12 \l 1033 </w:instrText>
          </w:r>
          <w:r w:rsidR="00504BF6">
            <w:rPr>
              <w:lang w:val="en-US"/>
            </w:rPr>
            <w:fldChar w:fldCharType="separate"/>
          </w:r>
          <w:r w:rsidR="00504BF6" w:rsidRPr="00504BF6">
            <w:rPr>
              <w:lang w:val="en-US"/>
            </w:rPr>
            <w:t>[15]</w:t>
          </w:r>
          <w:r w:rsidR="00504BF6">
            <w:rPr>
              <w:lang w:val="en-US"/>
            </w:rPr>
            <w:fldChar w:fldCharType="end"/>
          </w:r>
        </w:sdtContent>
      </w:sdt>
      <w:r w:rsidRPr="00885DDD">
        <w:t>: </w:t>
      </w:r>
    </w:p>
    <w:p w14:paraId="631D92E0" w14:textId="487C6016" w:rsidR="00CC5773" w:rsidRPr="00885DDD" w:rsidRDefault="00CC5773" w:rsidP="00C15C3B">
      <w:pPr>
        <w:numPr>
          <w:ilvl w:val="0"/>
          <w:numId w:val="28"/>
        </w:numPr>
        <w:spacing w:before="0" w:after="0"/>
      </w:pPr>
      <w:r w:rsidRPr="00885DDD">
        <w:t>Một kênh phù hợp, từ danh sách kênh được chỉ định, được chọn sau khi thực hiện quét năng lượng và quét tích cực. </w:t>
      </w:r>
    </w:p>
    <w:p w14:paraId="00988C85" w14:textId="77777777" w:rsidR="00CC5773" w:rsidRPr="00885DDD" w:rsidRDefault="00CC5773" w:rsidP="00C15C3B">
      <w:pPr>
        <w:numPr>
          <w:ilvl w:val="0"/>
          <w:numId w:val="28"/>
        </w:numPr>
        <w:spacing w:before="0" w:after="0"/>
      </w:pPr>
      <w:r w:rsidRPr="00885DDD">
        <w:t>Một cách ngẫu nhiên, một ID PAN nhỏ hơn 0xFFFF chưa được sử dụng trong kênh đó được chọn bởi thiết bị.</w:t>
      </w:r>
    </w:p>
    <w:p w14:paraId="7753886E" w14:textId="77777777" w:rsidR="00CC5773" w:rsidRPr="00885DDD" w:rsidRDefault="00CC5773" w:rsidP="00C15C3B">
      <w:pPr>
        <w:numPr>
          <w:ilvl w:val="0"/>
          <w:numId w:val="28"/>
        </w:numPr>
        <w:spacing w:before="0" w:after="0"/>
      </w:pPr>
      <w:r w:rsidRPr="00885DDD">
        <w:t>Short Address của thiết bị được chọn dựa trên loại mạng được hình thành </w:t>
      </w:r>
    </w:p>
    <w:p w14:paraId="5AA5D40E" w14:textId="77777777" w:rsidR="00CC5773" w:rsidRPr="00885DDD" w:rsidRDefault="00CC5773" w:rsidP="00C15C3B">
      <w:pPr>
        <w:numPr>
          <w:ilvl w:val="1"/>
          <w:numId w:val="28"/>
        </w:numPr>
        <w:spacing w:before="0" w:after="0"/>
      </w:pPr>
      <w:r w:rsidRPr="00885DDD">
        <w:t>Short Address của Zigbee Coordinator, node tạo thành Centralized Security Network, luôn có địa chỉ mạng 0x0000. </w:t>
      </w:r>
    </w:p>
    <w:p w14:paraId="79720504" w14:textId="77777777" w:rsidR="00725814" w:rsidRPr="00885DDD" w:rsidRDefault="00CC5773" w:rsidP="00C15C3B">
      <w:pPr>
        <w:numPr>
          <w:ilvl w:val="1"/>
          <w:numId w:val="28"/>
        </w:numPr>
        <w:spacing w:before="0" w:after="0"/>
      </w:pPr>
      <w:r w:rsidRPr="00885DDD">
        <w:t>Trong Distributed Security Network, một địa chỉ ngắn ngẫu nhiên được gán cho thiết bị tạo thành mạng. </w:t>
      </w:r>
    </w:p>
    <w:p w14:paraId="6D757170" w14:textId="76D23617" w:rsidR="00CC5773" w:rsidRPr="00885DDD" w:rsidRDefault="00CC5773" w:rsidP="00C15C3B">
      <w:pPr>
        <w:numPr>
          <w:ilvl w:val="0"/>
          <w:numId w:val="28"/>
        </w:numPr>
        <w:spacing w:before="0" w:after="0"/>
      </w:pPr>
      <w:r w:rsidRPr="00885DDD">
        <w:t>EPID, globally unique ID cho mạng LAN, thường là địa chỉ IEEE 64 bit của thiết bị tạo thành mạng. Tuy nhiên, các giá trị khác là có thể và không có cấu trúc cần thiết cho địa chỉ</w:t>
      </w:r>
    </w:p>
    <w:p w14:paraId="4D8DD7FD" w14:textId="77777777" w:rsidR="00CC5773" w:rsidRPr="00885DDD" w:rsidRDefault="00CC5773" w:rsidP="00725814">
      <w:pPr>
        <w:pStyle w:val="Heading4"/>
      </w:pPr>
      <w:r w:rsidRPr="00885DDD">
        <w:t>Khởi tạo bảo mật Zigbee </w:t>
      </w:r>
    </w:p>
    <w:p w14:paraId="47064541" w14:textId="77777777" w:rsidR="00725814" w:rsidRPr="00885DDD" w:rsidRDefault="00CC5773" w:rsidP="00336D22">
      <w:pPr>
        <w:ind w:firstLine="720"/>
      </w:pPr>
      <w:r w:rsidRPr="00885DDD">
        <w:t>Sau khi mạng được hình thành, thiết bị khởi động mạng có trách nhiệm cấu hình bảo mật của mạng. Bước này được thực hiện trước khi bất kỳ thiết bị mới nào được thêm vào mạng. Các thuộc tính sau được gán một giá trị trong bước này:</w:t>
      </w:r>
    </w:p>
    <w:p w14:paraId="5EF08F73" w14:textId="77777777" w:rsidR="00725814" w:rsidRPr="00885DDD" w:rsidRDefault="00CC5773" w:rsidP="00C15C3B">
      <w:pPr>
        <w:numPr>
          <w:ilvl w:val="0"/>
          <w:numId w:val="29"/>
        </w:numPr>
      </w:pPr>
      <w:r w:rsidRPr="00885DDD">
        <w:t>Security Level: Có 7 cấp độ bảo mật trong mạng Zigbee. Cấp độ bảo mật bằng 0, tức là, các tin nhắn được gửi qua mạng Zigbee sẽ không được bảo mật. Cấp độ bảo mật bằng 7 là cao nhất.</w:t>
      </w:r>
    </w:p>
    <w:p w14:paraId="533257A1" w14:textId="77777777" w:rsidR="00725814" w:rsidRPr="00885DDD" w:rsidRDefault="00CC5773" w:rsidP="00C15C3B">
      <w:pPr>
        <w:numPr>
          <w:ilvl w:val="0"/>
          <w:numId w:val="29"/>
        </w:numPr>
      </w:pPr>
      <w:r w:rsidRPr="00885DDD">
        <w:t>Network Key: Khóa được sử dụng để bảo mật tin nhắn ở lớp mạng được tạo ngẫu nhiên bởi thiết bị tạo thành mạng. Nó là bất kỳ số ngẫu nhiên khác không. </w:t>
      </w:r>
    </w:p>
    <w:p w14:paraId="4D92885F" w14:textId="2432FD76" w:rsidR="00CC5773" w:rsidRPr="00885DDD" w:rsidRDefault="00CC5773" w:rsidP="00C15C3B">
      <w:pPr>
        <w:numPr>
          <w:ilvl w:val="0"/>
          <w:numId w:val="29"/>
        </w:numPr>
      </w:pPr>
      <w:r w:rsidRPr="00885DDD">
        <w:t>Trust Center Address: Trust Center cung cấp các dịch vụ bảo mật trong Centralized Security Network. Địa chỉ của Trust Center được đặt thành địa chỉ của Zigbee Coordinator. Trong trường hợp Distributed Security Network, địa chỉ Trust Center không được áp dụng. </w:t>
      </w:r>
    </w:p>
    <w:p w14:paraId="098691D6" w14:textId="77777777" w:rsidR="00CC5773" w:rsidRPr="00885DDD" w:rsidRDefault="00CC5773" w:rsidP="00725814">
      <w:pPr>
        <w:pStyle w:val="Heading3"/>
        <w:rPr>
          <w:b/>
          <w:bCs/>
          <w:lang w:val="vi-VN"/>
        </w:rPr>
      </w:pPr>
      <w:bookmarkStart w:id="82" w:name="_Toc104650454"/>
      <w:r w:rsidRPr="00885DDD">
        <w:rPr>
          <w:lang w:val="vi-VN"/>
        </w:rPr>
        <w:t>Thư viện Zigbee Cluster</w:t>
      </w:r>
      <w:bookmarkEnd w:id="82"/>
      <w:r w:rsidRPr="00885DDD">
        <w:rPr>
          <w:lang w:val="vi-VN"/>
        </w:rPr>
        <w:t> </w:t>
      </w:r>
    </w:p>
    <w:p w14:paraId="225FBF1D" w14:textId="7D4F4A40" w:rsidR="00CC5773" w:rsidRPr="00885DDD" w:rsidRDefault="00CC5773" w:rsidP="00336D22">
      <w:pPr>
        <w:ind w:firstLine="720"/>
      </w:pPr>
      <w:r w:rsidRPr="00885DDD">
        <w:t>Trong Zigbee Cluster Library (ZCL), cụm (cluster) là một tập hợp các thông điệp được sử dụng để gửi và nhận các lệnh và dữ liệu liên quan qua Zigbee</w:t>
      </w:r>
      <w:r w:rsidR="00504BF6">
        <w:rPr>
          <w:lang w:val="en-US"/>
        </w:rPr>
        <w:t xml:space="preserve"> </w:t>
      </w:r>
      <w:sdt>
        <w:sdtPr>
          <w:rPr>
            <w:lang w:val="en-US"/>
          </w:rPr>
          <w:id w:val="-1334139978"/>
          <w:citation/>
        </w:sdtPr>
        <w:sdtEndPr/>
        <w:sdtContent>
          <w:r w:rsidR="00504BF6">
            <w:rPr>
              <w:lang w:val="en-US"/>
            </w:rPr>
            <w:fldChar w:fldCharType="begin"/>
          </w:r>
          <w:r w:rsidR="00504BF6">
            <w:rPr>
              <w:lang w:val="en-US"/>
            </w:rPr>
            <w:instrText xml:space="preserve"> CITATION Cen11 \l 1033 </w:instrText>
          </w:r>
          <w:r w:rsidR="00504BF6">
            <w:rPr>
              <w:lang w:val="en-US"/>
            </w:rPr>
            <w:fldChar w:fldCharType="separate"/>
          </w:r>
          <w:r w:rsidR="00504BF6" w:rsidRPr="00504BF6">
            <w:rPr>
              <w:lang w:val="en-US"/>
            </w:rPr>
            <w:t>[16]</w:t>
          </w:r>
          <w:r w:rsidR="00504BF6">
            <w:rPr>
              <w:lang w:val="en-US"/>
            </w:rPr>
            <w:fldChar w:fldCharType="end"/>
          </w:r>
        </w:sdtContent>
      </w:sdt>
      <w:r w:rsidRPr="00885DDD">
        <w:t>. Ví dụ: cụm nhiệt độ sẽ chứa tất cả các thông báo OTA cần thiết để gửi và nhận thông tin về nhiệt độ.</w:t>
      </w:r>
      <w:r w:rsidR="00725814" w:rsidRPr="00885DDD">
        <w:t xml:space="preserve"> </w:t>
      </w:r>
      <w:r w:rsidRPr="00885DDD">
        <w:t>Để tạo điều kiện cho việc quản lý, các cụm này được nhóm lại theo chức năng, chẳng hạn như chức năng bảo mật, chiếu sáng, v.v. Các nhà phát triển cũng có thể xác định các cụm riêng của họ Lớp ứng dụng của Zigbee sau đó tham chiếu cụm nào được sử dụng trong các ứng dụng nhất định. </w:t>
      </w:r>
    </w:p>
    <w:p w14:paraId="4E337814" w14:textId="77777777" w:rsidR="00CC5773" w:rsidRPr="00885DDD" w:rsidRDefault="00CC5773" w:rsidP="00725814">
      <w:pPr>
        <w:pStyle w:val="Heading4"/>
      </w:pPr>
      <w:r w:rsidRPr="00885DDD">
        <w:t>Mô hình client-server</w:t>
      </w:r>
    </w:p>
    <w:p w14:paraId="36B0FA00" w14:textId="57D8589F" w:rsidR="00CC5773" w:rsidRPr="00885DDD" w:rsidRDefault="00CC5773" w:rsidP="00336D22">
      <w:pPr>
        <w:ind w:firstLine="720"/>
      </w:pPr>
      <w:r w:rsidRPr="00885DDD">
        <w:t>Mỗi cụm được chia thành hai đầu, một đầu client và một đầu server. Client và server có thể trao đổi thông tin theo 2 chiều. Trái ngược với nhiều hệ thống khác (ví dụ: HTTP), cả hai đều có cùng tiềm năng gửi và nhận tin nhắn. Ví dụ: Mô hình client-server giữa bóng đèn và công tắc. Bóng đèn đóng vai trò server và nhận lệnh điều khiển từ công tắc. Ngược lại, công tắc đóng vai trò client và gửi lệnh điều khiển đến bóng đèn</w:t>
      </w:r>
      <w:r w:rsidR="00504BF6">
        <w:rPr>
          <w:lang w:val="en-US"/>
        </w:rPr>
        <w:t xml:space="preserve"> </w:t>
      </w:r>
      <w:sdt>
        <w:sdtPr>
          <w:rPr>
            <w:lang w:val="en-US"/>
          </w:rPr>
          <w:id w:val="261194256"/>
          <w:citation/>
        </w:sdtPr>
        <w:sdtEndPr/>
        <w:sdtContent>
          <w:r w:rsidR="0092076B">
            <w:rPr>
              <w:lang w:val="en-US"/>
            </w:rPr>
            <w:fldChar w:fldCharType="begin"/>
          </w:r>
          <w:r w:rsidR="0092076B">
            <w:rPr>
              <w:lang w:val="en-US"/>
            </w:rPr>
            <w:instrText xml:space="preserve"> CITATION Dre08 \l 1033 </w:instrText>
          </w:r>
          <w:r w:rsidR="0092076B">
            <w:rPr>
              <w:lang w:val="en-US"/>
            </w:rPr>
            <w:fldChar w:fldCharType="separate"/>
          </w:r>
          <w:r w:rsidR="0092076B" w:rsidRPr="0092076B">
            <w:rPr>
              <w:lang w:val="en-US"/>
            </w:rPr>
            <w:t>[17]</w:t>
          </w:r>
          <w:r w:rsidR="0092076B">
            <w:rPr>
              <w:lang w:val="en-US"/>
            </w:rPr>
            <w:fldChar w:fldCharType="end"/>
          </w:r>
        </w:sdtContent>
      </w:sdt>
      <w:r w:rsidRPr="00885DDD">
        <w:t>.</w:t>
      </w:r>
    </w:p>
    <w:p w14:paraId="7EF74722" w14:textId="2190FFFD" w:rsidR="00725814" w:rsidRPr="00885DDD" w:rsidRDefault="00725814" w:rsidP="00E7022F">
      <w:pPr>
        <w:pStyle w:val="Caption"/>
      </w:pPr>
      <w:bookmarkStart w:id="83" w:name="_Toc104650329"/>
      <w:r w:rsidRPr="00885DDD">
        <w:t xml:space="preserve">Bảng </w:t>
      </w:r>
      <w:r w:rsidRPr="00885DDD">
        <w:fldChar w:fldCharType="begin"/>
      </w:r>
      <w:r w:rsidRPr="00885DDD">
        <w:instrText xml:space="preserve"> SEQ Bảng \* ARABIC </w:instrText>
      </w:r>
      <w:r w:rsidRPr="00885DDD">
        <w:fldChar w:fldCharType="separate"/>
      </w:r>
      <w:r w:rsidR="007200F9">
        <w:t>11</w:t>
      </w:r>
      <w:r w:rsidRPr="00885DDD">
        <w:fldChar w:fldCharType="end"/>
      </w:r>
      <w:r w:rsidRPr="00885DDD">
        <w:t>. Mô hình client-server giữa bóng đèn và công tắc</w:t>
      </w:r>
      <w:bookmarkEnd w:id="83"/>
    </w:p>
    <w:tbl>
      <w:tblPr>
        <w:tblW w:w="9026" w:type="dxa"/>
        <w:tblCellMar>
          <w:top w:w="15" w:type="dxa"/>
          <w:left w:w="15" w:type="dxa"/>
          <w:bottom w:w="15" w:type="dxa"/>
          <w:right w:w="15" w:type="dxa"/>
        </w:tblCellMar>
        <w:tblLook w:val="04A0" w:firstRow="1" w:lastRow="0" w:firstColumn="1" w:lastColumn="0" w:noHBand="0" w:noVBand="1"/>
      </w:tblPr>
      <w:tblGrid>
        <w:gridCol w:w="3307"/>
        <w:gridCol w:w="3202"/>
        <w:gridCol w:w="2517"/>
      </w:tblGrid>
      <w:tr w:rsidR="00CC5773" w:rsidRPr="00885DDD" w14:paraId="5669224D" w14:textId="77777777" w:rsidTr="00CC57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3A732" w14:textId="77777777" w:rsidR="00CC5773" w:rsidRPr="00885DDD" w:rsidRDefault="00CC5773" w:rsidP="00336D22">
            <w:pPr>
              <w:spacing w:before="0" w:after="0" w:line="240" w:lineRule="auto"/>
              <w:rPr>
                <w:b/>
                <w:bCs/>
              </w:rPr>
            </w:pPr>
            <w:r w:rsidRPr="00885DDD">
              <w:rPr>
                <w:b/>
                <w:bCs/>
              </w:rPr>
              <w:t>On/off clu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1F0CB" w14:textId="77777777" w:rsidR="00CC5773" w:rsidRPr="00885DDD" w:rsidRDefault="00CC5773" w:rsidP="00336D22">
            <w:pPr>
              <w:spacing w:before="0" w:after="0" w:line="240" w:lineRule="auto"/>
            </w:pPr>
            <w:r w:rsidRPr="00885DDD">
              <w:rPr>
                <w:b/>
                <w:bCs/>
              </w:rPr>
              <w:t>Server (Light Bul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F8E75" w14:textId="77777777" w:rsidR="00CC5773" w:rsidRPr="00885DDD" w:rsidRDefault="00CC5773" w:rsidP="00336D22">
            <w:pPr>
              <w:spacing w:before="0" w:after="0" w:line="240" w:lineRule="auto"/>
            </w:pPr>
            <w:r w:rsidRPr="00885DDD">
              <w:rPr>
                <w:b/>
                <w:bCs/>
              </w:rPr>
              <w:t>Client (Switch)</w:t>
            </w:r>
          </w:p>
        </w:tc>
      </w:tr>
      <w:tr w:rsidR="00CC5773" w:rsidRPr="00885DDD" w14:paraId="6215E561" w14:textId="77777777" w:rsidTr="00CC57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5D14C" w14:textId="77777777" w:rsidR="00CC5773" w:rsidRPr="00885DDD" w:rsidRDefault="00CC5773" w:rsidP="00336D22">
            <w:pPr>
              <w:spacing w:before="0" w:after="0" w:line="240" w:lineRule="auto"/>
            </w:pPr>
            <w:r w:rsidRPr="00885DDD">
              <w:t>Attribu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B049B" w14:textId="77777777" w:rsidR="00CC5773" w:rsidRPr="00885DDD" w:rsidRDefault="00CC5773" w:rsidP="00336D22">
            <w:pPr>
              <w:spacing w:before="0" w:after="0" w:line="240" w:lineRule="auto"/>
            </w:pPr>
            <w:r w:rsidRPr="00885DDD">
              <w:t>On/of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CB0C1" w14:textId="77777777" w:rsidR="00CC5773" w:rsidRPr="00885DDD" w:rsidRDefault="00CC5773" w:rsidP="00336D22">
            <w:pPr>
              <w:spacing w:before="0" w:after="0" w:line="240" w:lineRule="auto"/>
            </w:pPr>
            <w:r w:rsidRPr="00885DDD">
              <w:t>None</w:t>
            </w:r>
          </w:p>
        </w:tc>
      </w:tr>
      <w:tr w:rsidR="00CC5773" w:rsidRPr="00885DDD" w14:paraId="1E54DB75" w14:textId="77777777" w:rsidTr="00CC57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0DB172" w14:textId="77777777" w:rsidR="00CC5773" w:rsidRPr="00885DDD" w:rsidRDefault="00CC5773" w:rsidP="00336D22">
            <w:pPr>
              <w:spacing w:before="0" w:after="0" w:line="240" w:lineRule="auto"/>
            </w:pPr>
            <w:r w:rsidRPr="00885DDD">
              <w:t>Received comman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D623F" w14:textId="77777777" w:rsidR="00CC5773" w:rsidRPr="00885DDD" w:rsidRDefault="00CC5773" w:rsidP="00336D22">
            <w:pPr>
              <w:spacing w:before="0" w:after="0" w:line="240" w:lineRule="auto"/>
            </w:pPr>
            <w:r w:rsidRPr="00885DDD">
              <w:t>ON</w:t>
            </w:r>
            <w:r w:rsidRPr="00885DDD">
              <w:br/>
              <w:t>OFF</w:t>
            </w:r>
          </w:p>
          <w:p w14:paraId="468EB9DE" w14:textId="77777777" w:rsidR="00CC5773" w:rsidRPr="00885DDD" w:rsidRDefault="00CC5773" w:rsidP="00336D22">
            <w:pPr>
              <w:spacing w:before="0" w:after="0" w:line="240" w:lineRule="auto"/>
            </w:pPr>
            <w:r w:rsidRPr="00885DDD">
              <w:t>TOGG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D4F37" w14:textId="77777777" w:rsidR="00CC5773" w:rsidRPr="00885DDD" w:rsidRDefault="00CC5773" w:rsidP="00336D22">
            <w:pPr>
              <w:spacing w:before="0" w:after="0" w:line="240" w:lineRule="auto"/>
            </w:pPr>
            <w:r w:rsidRPr="00885DDD">
              <w:t>None</w:t>
            </w:r>
          </w:p>
        </w:tc>
      </w:tr>
      <w:tr w:rsidR="00CC5773" w:rsidRPr="00885DDD" w14:paraId="32D8CE2B" w14:textId="77777777" w:rsidTr="00CC57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3CF54" w14:textId="77777777" w:rsidR="00CC5773" w:rsidRPr="00885DDD" w:rsidRDefault="00CC5773" w:rsidP="00336D22">
            <w:pPr>
              <w:spacing w:before="0" w:after="0" w:line="240" w:lineRule="auto"/>
            </w:pPr>
            <w:r w:rsidRPr="00885DDD">
              <w:t>Generated comman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5895B" w14:textId="77777777" w:rsidR="00CC5773" w:rsidRPr="00885DDD" w:rsidRDefault="00CC5773" w:rsidP="00336D22">
            <w:pPr>
              <w:spacing w:before="0" w:after="0" w:line="240" w:lineRule="auto"/>
            </w:pPr>
            <w:r w:rsidRPr="00885DDD">
              <w:t>N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D3389A" w14:textId="77777777" w:rsidR="00CC5773" w:rsidRPr="00885DDD" w:rsidRDefault="00CC5773" w:rsidP="00336D22">
            <w:pPr>
              <w:spacing w:before="0" w:after="0" w:line="240" w:lineRule="auto"/>
            </w:pPr>
            <w:r w:rsidRPr="00885DDD">
              <w:t>ON</w:t>
            </w:r>
            <w:r w:rsidRPr="00885DDD">
              <w:br/>
              <w:t>OFF</w:t>
            </w:r>
          </w:p>
          <w:p w14:paraId="372F7644" w14:textId="77777777" w:rsidR="00CC5773" w:rsidRPr="00885DDD" w:rsidRDefault="00CC5773" w:rsidP="00336D22">
            <w:pPr>
              <w:spacing w:before="0" w:after="0" w:line="240" w:lineRule="auto"/>
            </w:pPr>
            <w:r w:rsidRPr="00885DDD">
              <w:t>TOGGLE</w:t>
            </w:r>
          </w:p>
        </w:tc>
      </w:tr>
    </w:tbl>
    <w:p w14:paraId="7BB5277E" w14:textId="77777777" w:rsidR="00CC5773" w:rsidRPr="00885DDD" w:rsidRDefault="00CC5773" w:rsidP="00336D22">
      <w:pPr>
        <w:pStyle w:val="Heading4"/>
        <w:jc w:val="both"/>
      </w:pPr>
      <w:r w:rsidRPr="00885DDD">
        <w:t>Đặc tính (Attribute)</w:t>
      </w:r>
    </w:p>
    <w:p w14:paraId="6FB916F0" w14:textId="77777777" w:rsidR="00CC5773" w:rsidRPr="00885DDD" w:rsidRDefault="00CC5773" w:rsidP="00336D22">
      <w:pPr>
        <w:ind w:firstLine="720"/>
      </w:pPr>
      <w:r w:rsidRPr="00885DDD">
        <w:t>Một thuộc tính là dữ liệu được liên kết hai đầu cụm. Mỗi cụm có thể có nhiều thuộc tính khác nhau. Mỗi thuộc tính khai báo một mã định danh 16 bit, kiểu dữ liệu, chỉ định đọc hoặc đọc / ghi, giá trị mặc định và chỉ thông báo.</w:t>
      </w:r>
    </w:p>
    <w:p w14:paraId="2AB1F34B" w14:textId="77777777" w:rsidR="00CC5773" w:rsidRPr="00885DDD" w:rsidRDefault="00CC5773" w:rsidP="00725814">
      <w:pPr>
        <w:pStyle w:val="Heading4"/>
      </w:pPr>
      <w:r w:rsidRPr="00885DDD">
        <w:t>Lệnh (Command)</w:t>
      </w:r>
    </w:p>
    <w:p w14:paraId="6E63983F" w14:textId="5107FF12" w:rsidR="00725814" w:rsidRPr="00885DDD" w:rsidRDefault="00CC5773" w:rsidP="00336D22">
      <w:pPr>
        <w:ind w:firstLine="720"/>
      </w:pPr>
      <w:r w:rsidRPr="00885DDD">
        <w:t>Một lệnh bao gồm một định danh lệnh (8 bit) và payload. Giống như các thuộc tính, định danh là duy nhất trong một cụm. Các lệnh được chia thành hai loại</w:t>
      </w:r>
      <w:r w:rsidR="0092076B">
        <w:rPr>
          <w:lang w:val="en-US"/>
        </w:rPr>
        <w:t xml:space="preserve"> </w:t>
      </w:r>
      <w:sdt>
        <w:sdtPr>
          <w:rPr>
            <w:lang w:val="en-US"/>
          </w:rPr>
          <w:id w:val="1050189100"/>
          <w:citation/>
        </w:sdtPr>
        <w:sdtEndPr/>
        <w:sdtContent>
          <w:r w:rsidR="0092076B">
            <w:rPr>
              <w:lang w:val="en-US"/>
            </w:rPr>
            <w:fldChar w:fldCharType="begin"/>
          </w:r>
          <w:r w:rsidR="0092076B">
            <w:rPr>
              <w:lang w:val="en-US"/>
            </w:rPr>
            <w:instrText xml:space="preserve"> CITATION Dre08 \l 1033 </w:instrText>
          </w:r>
          <w:r w:rsidR="0092076B">
            <w:rPr>
              <w:lang w:val="en-US"/>
            </w:rPr>
            <w:fldChar w:fldCharType="separate"/>
          </w:r>
          <w:r w:rsidR="0092076B" w:rsidRPr="0092076B">
            <w:rPr>
              <w:lang w:val="en-US"/>
            </w:rPr>
            <w:t>[17]</w:t>
          </w:r>
          <w:r w:rsidR="0092076B">
            <w:rPr>
              <w:lang w:val="en-US"/>
            </w:rPr>
            <w:fldChar w:fldCharType="end"/>
          </w:r>
        </w:sdtContent>
      </w:sdt>
      <w:r w:rsidRPr="00885DDD">
        <w:t>: </w:t>
      </w:r>
    </w:p>
    <w:p w14:paraId="36B6CAC4" w14:textId="223D141B" w:rsidR="00CC5773" w:rsidRPr="00885DDD" w:rsidRDefault="00CC5773" w:rsidP="00C15C3B">
      <w:pPr>
        <w:numPr>
          <w:ilvl w:val="0"/>
          <w:numId w:val="30"/>
        </w:numPr>
      </w:pPr>
      <w:r w:rsidRPr="00885DDD">
        <w:t>Global command: Các lệnh toàn cầu được xác định trong ZCL và thực hiện được trên tất cả các cụm</w:t>
      </w:r>
      <w:r w:rsidR="00725814" w:rsidRPr="00885DDD">
        <w:t xml:space="preserve">. </w:t>
      </w:r>
      <w:r w:rsidRPr="00885DDD">
        <w:t>Ví dụ: </w:t>
      </w:r>
    </w:p>
    <w:p w14:paraId="5C32730B" w14:textId="6BFFE4FF" w:rsidR="00F24347" w:rsidRPr="00F24347" w:rsidRDefault="00F24347" w:rsidP="0092076B">
      <w:pPr>
        <w:pStyle w:val="Caption"/>
        <w:jc w:val="left"/>
        <w:rPr>
          <w:lang w:val="en-US"/>
        </w:rPr>
      </w:pPr>
      <w:bookmarkStart w:id="84" w:name="_Toc104650330"/>
      <w:r>
        <w:t xml:space="preserve">Bảng </w:t>
      </w:r>
      <w:r>
        <w:fldChar w:fldCharType="begin"/>
      </w:r>
      <w:r>
        <w:instrText xml:space="preserve"> SEQ Bảng \* ARABIC </w:instrText>
      </w:r>
      <w:r>
        <w:fldChar w:fldCharType="separate"/>
      </w:r>
      <w:r w:rsidR="007200F9">
        <w:t>12</w:t>
      </w:r>
      <w:r>
        <w:fldChar w:fldCharType="end"/>
      </w:r>
      <w:r>
        <w:rPr>
          <w:lang w:val="en-US"/>
        </w:rPr>
        <w:t>. Ví dụ một số lệnh toàn cầu</w:t>
      </w:r>
      <w:bookmarkEnd w:id="84"/>
    </w:p>
    <w:tbl>
      <w:tblPr>
        <w:tblW w:w="9026" w:type="dxa"/>
        <w:tblCellMar>
          <w:top w:w="15" w:type="dxa"/>
          <w:left w:w="15" w:type="dxa"/>
          <w:bottom w:w="15" w:type="dxa"/>
          <w:right w:w="15" w:type="dxa"/>
        </w:tblCellMar>
        <w:tblLook w:val="04A0" w:firstRow="1" w:lastRow="0" w:firstColumn="1" w:lastColumn="0" w:noHBand="0" w:noVBand="1"/>
      </w:tblPr>
      <w:tblGrid>
        <w:gridCol w:w="3613"/>
        <w:gridCol w:w="5413"/>
      </w:tblGrid>
      <w:tr w:rsidR="00CC5773" w:rsidRPr="00885DDD" w14:paraId="6DAA7D97" w14:textId="77777777" w:rsidTr="00F24347">
        <w:trPr>
          <w:trHeight w:val="2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8DA336" w14:textId="77777777" w:rsidR="00CC5773" w:rsidRPr="00885DDD" w:rsidRDefault="00CC5773" w:rsidP="00F24347">
            <w:pPr>
              <w:spacing w:before="0" w:after="0" w:line="240" w:lineRule="auto"/>
            </w:pPr>
            <w:r w:rsidRPr="00885DDD">
              <w:rPr>
                <w:b/>
                <w:bCs/>
              </w:rPr>
              <w:t>Comma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B1892" w14:textId="77777777" w:rsidR="00CC5773" w:rsidRPr="00885DDD" w:rsidRDefault="00CC5773" w:rsidP="00F24347">
            <w:pPr>
              <w:spacing w:before="0" w:after="0" w:line="240" w:lineRule="auto"/>
            </w:pPr>
            <w:r w:rsidRPr="00885DDD">
              <w:rPr>
                <w:b/>
                <w:bCs/>
              </w:rPr>
              <w:t>Response</w:t>
            </w:r>
          </w:p>
        </w:tc>
      </w:tr>
      <w:tr w:rsidR="00CC5773" w:rsidRPr="00885DDD" w14:paraId="3757EEDD" w14:textId="77777777" w:rsidTr="00F24347">
        <w:trPr>
          <w:trHeight w:val="14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100EB" w14:textId="77777777" w:rsidR="00CC5773" w:rsidRPr="00885DDD" w:rsidRDefault="00CC5773" w:rsidP="00F24347">
            <w:pPr>
              <w:spacing w:before="0" w:after="0" w:line="240" w:lineRule="auto"/>
            </w:pPr>
            <w:r w:rsidRPr="00885DDD">
              <w:t>Read attribu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D02F8" w14:textId="77777777" w:rsidR="00CC5773" w:rsidRPr="00885DDD" w:rsidRDefault="00CC5773" w:rsidP="00F24347">
            <w:pPr>
              <w:spacing w:before="0" w:after="0" w:line="240" w:lineRule="auto"/>
            </w:pPr>
            <w:r w:rsidRPr="00885DDD">
              <w:t>Read attribute response</w:t>
            </w:r>
          </w:p>
        </w:tc>
      </w:tr>
      <w:tr w:rsidR="00CC5773" w:rsidRPr="00885DDD" w14:paraId="20EC3DAD" w14:textId="77777777" w:rsidTr="00F24347">
        <w:trPr>
          <w:trHeight w:val="23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3570C" w14:textId="77777777" w:rsidR="00CC5773" w:rsidRPr="00885DDD" w:rsidRDefault="00CC5773" w:rsidP="00F24347">
            <w:pPr>
              <w:spacing w:before="0" w:after="0" w:line="240" w:lineRule="auto"/>
            </w:pPr>
            <w:r w:rsidRPr="00885DDD">
              <w:t>Write attribu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F3B21" w14:textId="77777777" w:rsidR="00CC5773" w:rsidRPr="00885DDD" w:rsidRDefault="00CC5773" w:rsidP="00F24347">
            <w:pPr>
              <w:spacing w:before="0" w:after="0" w:line="240" w:lineRule="auto"/>
            </w:pPr>
            <w:r w:rsidRPr="00885DDD">
              <w:t>Write attribute response</w:t>
            </w:r>
          </w:p>
        </w:tc>
      </w:tr>
      <w:tr w:rsidR="00CC5773" w:rsidRPr="00885DDD" w14:paraId="72CFE971" w14:textId="77777777" w:rsidTr="00F24347">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6E3C6" w14:textId="77777777" w:rsidR="00CC5773" w:rsidRPr="00885DDD" w:rsidRDefault="00CC5773" w:rsidP="00F24347">
            <w:pPr>
              <w:spacing w:before="0" w:after="0" w:line="240" w:lineRule="auto"/>
            </w:pPr>
            <w:r w:rsidRPr="00885DDD">
              <w:t>Config repor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CF92B" w14:textId="77777777" w:rsidR="00CC5773" w:rsidRPr="00885DDD" w:rsidRDefault="00CC5773" w:rsidP="00F24347">
            <w:pPr>
              <w:spacing w:before="0" w:after="0" w:line="240" w:lineRule="auto"/>
            </w:pPr>
            <w:r w:rsidRPr="00885DDD">
              <w:t>Config reporting response</w:t>
            </w:r>
          </w:p>
        </w:tc>
      </w:tr>
      <w:tr w:rsidR="00CC5773" w:rsidRPr="00885DDD" w14:paraId="74794078" w14:textId="77777777" w:rsidTr="00F24347">
        <w:trPr>
          <w:trHeight w:val="1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B99F3" w14:textId="77777777" w:rsidR="00CC5773" w:rsidRPr="00885DDD" w:rsidRDefault="00CC5773" w:rsidP="00F24347">
            <w:pPr>
              <w:spacing w:before="0" w:after="0" w:line="240" w:lineRule="auto"/>
            </w:pPr>
            <w:r w:rsidRPr="00885DDD">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DC988" w14:textId="77777777" w:rsidR="00CC5773" w:rsidRPr="00885DDD" w:rsidRDefault="00CC5773" w:rsidP="00F24347">
            <w:pPr>
              <w:spacing w:before="0" w:after="0" w:line="240" w:lineRule="auto"/>
            </w:pPr>
            <w:r w:rsidRPr="00885DDD">
              <w:t>…</w:t>
            </w:r>
          </w:p>
        </w:tc>
      </w:tr>
    </w:tbl>
    <w:p w14:paraId="6607A385" w14:textId="792D64EE" w:rsidR="00CC5773" w:rsidRPr="00885DDD" w:rsidRDefault="00CC5773" w:rsidP="00C15C3B">
      <w:pPr>
        <w:numPr>
          <w:ilvl w:val="0"/>
          <w:numId w:val="30"/>
        </w:numPr>
      </w:pPr>
      <w:r w:rsidRPr="00885DDD">
        <w:t>Cluster-specific command:  Các lệnh dành riêng cho cụm được xác định bên trong các định nghĩa cụm và là duy nhất cho cụm mà chúng được xác định</w:t>
      </w:r>
      <w:r w:rsidR="00725814" w:rsidRPr="00885DDD">
        <w:t xml:space="preserve">. </w:t>
      </w:r>
      <w:r w:rsidRPr="00885DDD">
        <w:t xml:space="preserve">Ví dụ: Lệnh mô tả ở </w:t>
      </w:r>
      <w:r w:rsidRPr="00885DDD">
        <w:rPr>
          <w:b/>
          <w:bCs/>
        </w:rPr>
        <w:t>phần mô hình client-server (</w:t>
      </w:r>
      <w:r w:rsidRPr="00885DDD">
        <w:t>bao gồm ON, OFF, TOGGLE) là các cluster-specific commands vì các lệnh này chỉ hoạt động trong On/off cluster.</w:t>
      </w:r>
    </w:p>
    <w:p w14:paraId="5D85F632" w14:textId="58C53ACC" w:rsidR="00280463" w:rsidRPr="00885DDD" w:rsidRDefault="00280463" w:rsidP="00280463">
      <w:pPr>
        <w:pStyle w:val="Heading2"/>
      </w:pPr>
      <w:bookmarkStart w:id="85" w:name="_Toc104650455"/>
      <w:r w:rsidRPr="00885DDD">
        <w:t>Giao thức MQTT</w:t>
      </w:r>
      <w:bookmarkEnd w:id="85"/>
    </w:p>
    <w:p w14:paraId="3D392ED5" w14:textId="77777777" w:rsidR="00336D22" w:rsidRPr="00885DDD" w:rsidRDefault="00336D22" w:rsidP="00336D22">
      <w:pPr>
        <w:pStyle w:val="Heading3"/>
        <w:rPr>
          <w:lang w:val="vi-VN"/>
        </w:rPr>
      </w:pPr>
      <w:bookmarkStart w:id="86" w:name="_Toc104650456"/>
      <w:r w:rsidRPr="00885DDD">
        <w:rPr>
          <w:lang w:val="vi-VN"/>
        </w:rPr>
        <w:t>Tổng quan về giao thức MQTT</w:t>
      </w:r>
      <w:bookmarkEnd w:id="86"/>
    </w:p>
    <w:p w14:paraId="55C6753A" w14:textId="467B02FA" w:rsidR="00336D22" w:rsidRPr="00885DDD" w:rsidRDefault="00336D22" w:rsidP="00336D22">
      <w:pPr>
        <w:pStyle w:val="NormalWeb"/>
        <w:spacing w:before="0" w:beforeAutospacing="0" w:after="160" w:afterAutospacing="0" w:line="360" w:lineRule="auto"/>
        <w:ind w:firstLine="360"/>
        <w:rPr>
          <w:noProof/>
          <w:lang w:val="vi-VN"/>
        </w:rPr>
      </w:pPr>
      <w:r w:rsidRPr="00885DDD">
        <w:rPr>
          <w:noProof/>
          <w:color w:val="000000"/>
          <w:lang w:val="vi-VN"/>
        </w:rPr>
        <w:t>MQTT (Message Query Telemetry Transport) là một giao thức publish/subscribe cung cấp kết nối giữa các thiết bị trong môi trường mạng công suất thấp. Giao thức MQTT có hai đặc điểm nổi bật</w:t>
      </w:r>
      <w:sdt>
        <w:sdtPr>
          <w:rPr>
            <w:noProof/>
            <w:color w:val="000000"/>
            <w:lang w:val="vi-VN"/>
          </w:rPr>
          <w:id w:val="110407998"/>
          <w:citation/>
        </w:sdtPr>
        <w:sdtEndPr/>
        <w:sdtContent>
          <w:r w:rsidR="00862798">
            <w:rPr>
              <w:noProof/>
              <w:color w:val="000000"/>
              <w:lang w:val="vi-VN"/>
            </w:rPr>
            <w:fldChar w:fldCharType="begin"/>
          </w:r>
          <w:r w:rsidR="00862798">
            <w:rPr>
              <w:noProof/>
              <w:color w:val="000000"/>
            </w:rPr>
            <w:instrText xml:space="preserve"> CITATION Mee15 \l 1033 </w:instrText>
          </w:r>
          <w:r w:rsidR="00862798">
            <w:rPr>
              <w:noProof/>
              <w:color w:val="000000"/>
              <w:lang w:val="vi-VN"/>
            </w:rPr>
            <w:fldChar w:fldCharType="separate"/>
          </w:r>
          <w:r w:rsidR="00862798">
            <w:rPr>
              <w:noProof/>
              <w:color w:val="000000"/>
            </w:rPr>
            <w:t xml:space="preserve"> </w:t>
          </w:r>
          <w:r w:rsidR="00862798" w:rsidRPr="00862798">
            <w:rPr>
              <w:noProof/>
              <w:color w:val="000000"/>
            </w:rPr>
            <w:t>[18]</w:t>
          </w:r>
          <w:r w:rsidR="00862798">
            <w:rPr>
              <w:noProof/>
              <w:color w:val="000000"/>
              <w:lang w:val="vi-VN"/>
            </w:rPr>
            <w:fldChar w:fldCharType="end"/>
          </w:r>
        </w:sdtContent>
      </w:sdt>
      <w:r w:rsidRPr="00885DDD">
        <w:rPr>
          <w:noProof/>
          <w:color w:val="000000"/>
          <w:lang w:val="vi-VN"/>
        </w:rPr>
        <w:t>:</w:t>
      </w:r>
    </w:p>
    <w:p w14:paraId="6124829F" w14:textId="77777777" w:rsidR="00336D22" w:rsidRPr="00885DDD" w:rsidRDefault="00336D22" w:rsidP="00C15C3B">
      <w:pPr>
        <w:pStyle w:val="NormalWeb"/>
        <w:numPr>
          <w:ilvl w:val="0"/>
          <w:numId w:val="30"/>
        </w:numPr>
        <w:spacing w:before="0" w:beforeAutospacing="0" w:after="0" w:afterAutospacing="0" w:line="360" w:lineRule="auto"/>
        <w:textAlignment w:val="baseline"/>
        <w:rPr>
          <w:noProof/>
          <w:color w:val="000000"/>
          <w:lang w:val="vi-VN"/>
        </w:rPr>
      </w:pPr>
      <w:r w:rsidRPr="00885DDD">
        <w:rPr>
          <w:noProof/>
          <w:color w:val="000000"/>
          <w:lang w:val="vi-VN"/>
        </w:rPr>
        <w:t>Mô hình publish/subscribe hoạt động bất đồng bộ, nghĩa là mô hình này tách rời 2 phía publish và subscribe. Publisher có thể gửi gói tin đi mà không cần quan tâm đến kết nối của Subscriber. </w:t>
      </w:r>
    </w:p>
    <w:p w14:paraId="0E3CC142" w14:textId="77777777" w:rsidR="00336D22" w:rsidRPr="00885DDD" w:rsidRDefault="00336D22" w:rsidP="00C15C3B">
      <w:pPr>
        <w:pStyle w:val="NormalWeb"/>
        <w:numPr>
          <w:ilvl w:val="0"/>
          <w:numId w:val="30"/>
        </w:numPr>
        <w:spacing w:before="0" w:beforeAutospacing="0" w:after="0" w:afterAutospacing="0" w:line="360" w:lineRule="auto"/>
        <w:textAlignment w:val="baseline"/>
        <w:rPr>
          <w:noProof/>
          <w:color w:val="000000"/>
          <w:lang w:val="vi-VN"/>
        </w:rPr>
      </w:pPr>
      <w:r w:rsidRPr="00885DDD">
        <w:rPr>
          <w:noProof/>
          <w:color w:val="000000"/>
          <w:lang w:val="vi-VN"/>
        </w:rPr>
        <w:t xml:space="preserve">Giao thức MQTT lọc các gói tin theo dựa theo topic (chủ đề) của chúng (subject-base filtering). Chủ đề bao gồm một hoặc nhiều cấp chủ đề. Mỗi cấp độ chủ đề được phân tách bằng dấu ‘/’ (dấu phân cách cấp độ chủ đề). Ngoài ra, MQTT còn cung cấp theo các ký tự đại diện (wildcards) để client có thể subscribe nhiều topic. Dấu ‘+’ là ký tự đại diện mức độ đơn (single level wildcard). Dấu ‘#’ là ký tự đại diện mức độ đa (multiple level wildcard). </w:t>
      </w:r>
    </w:p>
    <w:p w14:paraId="79114FE7" w14:textId="676E5195" w:rsidR="00336D22" w:rsidRPr="00885DDD" w:rsidRDefault="00336D22" w:rsidP="00336D22">
      <w:pPr>
        <w:pStyle w:val="NormalWeb"/>
        <w:spacing w:before="0" w:beforeAutospacing="0" w:after="0" w:afterAutospacing="0" w:line="360" w:lineRule="auto"/>
        <w:ind w:left="720"/>
        <w:textAlignment w:val="baseline"/>
        <w:rPr>
          <w:noProof/>
          <w:color w:val="000000"/>
          <w:lang w:val="vi-VN"/>
        </w:rPr>
      </w:pPr>
      <w:r w:rsidRPr="00885DDD">
        <w:rPr>
          <w:noProof/>
          <w:color w:val="000000"/>
          <w:lang w:val="vi-VN"/>
        </w:rPr>
        <w:t>Ví dụ: </w:t>
      </w:r>
    </w:p>
    <w:p w14:paraId="17067B8D" w14:textId="77777777" w:rsidR="00336D22" w:rsidRPr="00885DDD" w:rsidRDefault="00336D22" w:rsidP="00C15C3B">
      <w:pPr>
        <w:pStyle w:val="NormalWeb"/>
        <w:numPr>
          <w:ilvl w:val="1"/>
          <w:numId w:val="30"/>
        </w:numPr>
        <w:spacing w:before="0" w:beforeAutospacing="0" w:after="160" w:afterAutospacing="0" w:line="360" w:lineRule="auto"/>
        <w:rPr>
          <w:noProof/>
          <w:lang w:val="vi-VN"/>
        </w:rPr>
      </w:pPr>
      <w:r w:rsidRPr="00885DDD">
        <w:rPr>
          <w:noProof/>
          <w:color w:val="000000"/>
          <w:lang w:val="vi-VN"/>
        </w:rPr>
        <w:t>myhome/livingroom/temperature: Đăng ký chỉ chủ đề con /temperature trong chủ đề /livingroom</w:t>
      </w:r>
    </w:p>
    <w:p w14:paraId="6D0502E3" w14:textId="77777777" w:rsidR="00336D22" w:rsidRPr="00885DDD" w:rsidRDefault="00336D22" w:rsidP="00C15C3B">
      <w:pPr>
        <w:pStyle w:val="NormalWeb"/>
        <w:numPr>
          <w:ilvl w:val="1"/>
          <w:numId w:val="30"/>
        </w:numPr>
        <w:spacing w:before="0" w:beforeAutospacing="0" w:after="160" w:afterAutospacing="0" w:line="360" w:lineRule="auto"/>
        <w:rPr>
          <w:noProof/>
          <w:lang w:val="vi-VN"/>
        </w:rPr>
      </w:pPr>
      <w:r w:rsidRPr="00885DDD">
        <w:rPr>
          <w:noProof/>
          <w:color w:val="000000"/>
          <w:lang w:val="vi-VN"/>
        </w:rPr>
        <w:t>myhome/+/lighting: Đăng ký tất cả topic về lighting trong nhà</w:t>
      </w:r>
    </w:p>
    <w:p w14:paraId="50968060" w14:textId="76BDDE45" w:rsidR="00336D22" w:rsidRPr="00885DDD" w:rsidRDefault="00336D22" w:rsidP="00C15C3B">
      <w:pPr>
        <w:pStyle w:val="NormalWeb"/>
        <w:numPr>
          <w:ilvl w:val="1"/>
          <w:numId w:val="30"/>
        </w:numPr>
        <w:spacing w:before="0" w:beforeAutospacing="0" w:after="160" w:afterAutospacing="0" w:line="360" w:lineRule="auto"/>
        <w:rPr>
          <w:noProof/>
          <w:lang w:val="vi-VN"/>
        </w:rPr>
      </w:pPr>
      <w:r w:rsidRPr="00885DDD">
        <w:rPr>
          <w:noProof/>
          <w:color w:val="000000"/>
          <w:lang w:val="vi-VN"/>
        </w:rPr>
        <w:t>myhome/livingroom/#: Đăng ký tất cả topic con của livingroom, có thể bao gồm nhiệt độ, độ ẩm, trạng thái khóa cửa, …</w:t>
      </w:r>
    </w:p>
    <w:p w14:paraId="38C7CA5A" w14:textId="1A23B339" w:rsidR="00336D22" w:rsidRPr="00885DDD" w:rsidRDefault="00336D22" w:rsidP="00885DDD">
      <w:pPr>
        <w:pStyle w:val="Heading3"/>
        <w:rPr>
          <w:lang w:val="vi-VN"/>
        </w:rPr>
      </w:pPr>
      <w:bookmarkStart w:id="87" w:name="_Toc104650457"/>
      <w:r w:rsidRPr="00885DDD">
        <w:rPr>
          <w:lang w:val="vi-VN"/>
        </w:rPr>
        <w:t xml:space="preserve">Các </w:t>
      </w:r>
      <w:r w:rsidRPr="00885DDD">
        <w:t>node</w:t>
      </w:r>
      <w:r w:rsidRPr="00885DDD">
        <w:rPr>
          <w:lang w:val="vi-VN"/>
        </w:rPr>
        <w:t xml:space="preserve"> trong mô hình mạng MQTT</w:t>
      </w:r>
      <w:bookmarkEnd w:id="87"/>
    </w:p>
    <w:p w14:paraId="63AAB29D" w14:textId="247D239F" w:rsidR="00336D22" w:rsidRPr="00885DDD" w:rsidRDefault="00336D22" w:rsidP="00885DDD">
      <w:pPr>
        <w:pStyle w:val="NormalWeb"/>
        <w:spacing w:before="0" w:beforeAutospacing="0" w:after="0" w:afterAutospacing="0" w:line="360" w:lineRule="auto"/>
        <w:ind w:firstLine="720"/>
        <w:jc w:val="both"/>
        <w:textAlignment w:val="baseline"/>
        <w:rPr>
          <w:noProof/>
          <w:color w:val="000000"/>
        </w:rPr>
      </w:pPr>
      <w:r w:rsidRPr="00885DDD">
        <w:rPr>
          <w:noProof/>
          <w:color w:val="000000"/>
          <w:lang w:val="vi-VN"/>
        </w:rPr>
        <w:t>MQTT client có thể là thiết bị hiển thị thông tin (điện thoại thông minh, trung tâm giao tiếp gia đình), cảm biến (nhiệt độ, độ ẩm, v.v.) và các thiết bị có thể điều khiển (bóng đèn, khóa cửa, v.v.). MQTT client thực hiện subscibe đến topic để truyền và nhận các gói tin</w:t>
      </w:r>
      <w:r w:rsidR="00885DDD">
        <w:rPr>
          <w:noProof/>
          <w:color w:val="000000"/>
        </w:rPr>
        <w:t>.</w:t>
      </w:r>
    </w:p>
    <w:p w14:paraId="26931BA9" w14:textId="77777777" w:rsidR="00336D22" w:rsidRPr="00885DDD" w:rsidRDefault="00336D22" w:rsidP="00885DDD">
      <w:pPr>
        <w:pStyle w:val="NormalWeb"/>
        <w:spacing w:before="0" w:beforeAutospacing="0" w:after="160" w:afterAutospacing="0" w:line="360" w:lineRule="auto"/>
        <w:ind w:firstLine="720"/>
        <w:jc w:val="both"/>
        <w:textAlignment w:val="baseline"/>
        <w:rPr>
          <w:noProof/>
          <w:color w:val="000000"/>
          <w:lang w:val="vi-VN"/>
        </w:rPr>
      </w:pPr>
      <w:r w:rsidRPr="00885DDD">
        <w:rPr>
          <w:noProof/>
          <w:color w:val="000000"/>
          <w:lang w:val="vi-VN"/>
        </w:rPr>
        <w:t>MQTT server hoặc MQTT broker. Thiết bị này thực hiện việc lọc các thông điệp và chuyển giao các thông điệp đã được gửi tới các Subscriber quan tâm chúng. Borker quyết định subscriber nào sẽ nhận được thông điệp gì dựa vào việc lọc các gói tin theo topic (chủ đề).</w:t>
      </w:r>
    </w:p>
    <w:p w14:paraId="290C1E42" w14:textId="77777777" w:rsidR="00336D22" w:rsidRPr="00885DDD" w:rsidRDefault="00336D22" w:rsidP="00885DDD">
      <w:pPr>
        <w:pStyle w:val="Heading3"/>
        <w:rPr>
          <w:lang w:val="vi-VN"/>
        </w:rPr>
      </w:pPr>
      <w:bookmarkStart w:id="88" w:name="_Toc104650458"/>
      <w:r w:rsidRPr="00885DDD">
        <w:rPr>
          <w:lang w:val="vi-VN"/>
        </w:rPr>
        <w:t>Cơ chế hoạt động</w:t>
      </w:r>
      <w:bookmarkEnd w:id="88"/>
    </w:p>
    <w:p w14:paraId="50F19F78" w14:textId="77777777" w:rsidR="00336D22" w:rsidRPr="00885DDD" w:rsidRDefault="00336D22" w:rsidP="00E00D40">
      <w:pPr>
        <w:pStyle w:val="NormalWeb"/>
        <w:spacing w:before="0" w:beforeAutospacing="0" w:after="160" w:afterAutospacing="0" w:line="360" w:lineRule="auto"/>
        <w:ind w:firstLine="720"/>
        <w:jc w:val="both"/>
        <w:rPr>
          <w:noProof/>
          <w:lang w:val="vi-VN"/>
        </w:rPr>
      </w:pPr>
      <w:r w:rsidRPr="00885DDD">
        <w:rPr>
          <w:noProof/>
          <w:color w:val="000000"/>
          <w:lang w:val="vi-VN"/>
        </w:rPr>
        <w:t>MQTT hoạt động theo cơ chế client/server, nơi mà mỗi cảm biến là một khách hàng (client) và kết nối đến một server, có thể hiểu như một server môi giới (broker), thông qua giao thức TCP (Transmission Control Protocol). Broker chịu trách nhiệm điều phối tất cả các thông điệp giữa phía gửi đến đúng phía nhận.</w:t>
      </w:r>
    </w:p>
    <w:p w14:paraId="1D2EB11D" w14:textId="77777777" w:rsidR="00F24347" w:rsidRDefault="00336D22" w:rsidP="00F24347">
      <w:pPr>
        <w:pStyle w:val="NormalWeb"/>
        <w:keepNext/>
        <w:spacing w:before="0" w:beforeAutospacing="0" w:after="160" w:afterAutospacing="0"/>
      </w:pPr>
      <w:r w:rsidRPr="00885DDD">
        <w:rPr>
          <w:noProof/>
          <w:color w:val="000000"/>
          <w:bdr w:val="none" w:sz="0" w:space="0" w:color="auto" w:frame="1"/>
          <w:lang w:val="vi-VN"/>
        </w:rPr>
        <w:drawing>
          <wp:inline distT="0" distB="0" distL="0" distR="0" wp14:anchorId="35D4D6A9" wp14:editId="732E31BB">
            <wp:extent cx="5486400" cy="2891155"/>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2891155"/>
                    </a:xfrm>
                    <a:prstGeom prst="rect">
                      <a:avLst/>
                    </a:prstGeom>
                    <a:noFill/>
                    <a:ln>
                      <a:noFill/>
                    </a:ln>
                  </pic:spPr>
                </pic:pic>
              </a:graphicData>
            </a:graphic>
          </wp:inline>
        </w:drawing>
      </w:r>
    </w:p>
    <w:p w14:paraId="607FA219" w14:textId="68E9B8C2" w:rsidR="00336D22" w:rsidRPr="00F24347" w:rsidRDefault="00F24347" w:rsidP="00E7022F">
      <w:pPr>
        <w:pStyle w:val="Caption"/>
        <w:rPr>
          <w:lang w:val="en-US"/>
        </w:rPr>
      </w:pPr>
      <w:bookmarkStart w:id="89" w:name="_Toc104650371"/>
      <w:r>
        <w:t xml:space="preserve">Hình </w:t>
      </w:r>
      <w:r>
        <w:fldChar w:fldCharType="begin"/>
      </w:r>
      <w:r>
        <w:instrText xml:space="preserve"> SEQ Hình \* ARABIC </w:instrText>
      </w:r>
      <w:r>
        <w:fldChar w:fldCharType="separate"/>
      </w:r>
      <w:r w:rsidR="007200F9">
        <w:t>29</w:t>
      </w:r>
      <w:r>
        <w:fldChar w:fldCharType="end"/>
      </w:r>
      <w:r>
        <w:rPr>
          <w:lang w:val="en-US"/>
        </w:rPr>
        <w:t>. Mô hình kết nối MQTT</w:t>
      </w:r>
      <w:bookmarkEnd w:id="89"/>
    </w:p>
    <w:p w14:paraId="1B7A7B51" w14:textId="77777777" w:rsidR="00336D22" w:rsidRPr="00885DDD" w:rsidRDefault="00336D22" w:rsidP="00E00D40">
      <w:pPr>
        <w:pStyle w:val="Heading4"/>
      </w:pPr>
      <w:r w:rsidRPr="00885DDD">
        <w:t>Khởi tạo kết nối</w:t>
      </w:r>
    </w:p>
    <w:p w14:paraId="44D98AEC" w14:textId="77777777" w:rsidR="00336D22" w:rsidRPr="00885DDD" w:rsidRDefault="00336D22" w:rsidP="00E00D40">
      <w:pPr>
        <w:pStyle w:val="NormalWeb"/>
        <w:spacing w:before="0" w:beforeAutospacing="0" w:after="160" w:afterAutospacing="0" w:line="360" w:lineRule="auto"/>
        <w:ind w:firstLine="720"/>
        <w:jc w:val="both"/>
        <w:rPr>
          <w:noProof/>
          <w:lang w:val="vi-VN"/>
        </w:rPr>
      </w:pPr>
      <w:r w:rsidRPr="00885DDD">
        <w:rPr>
          <w:noProof/>
          <w:color w:val="000000"/>
          <w:lang w:val="vi-VN"/>
        </w:rPr>
        <w:t>Client gửi gói tin yêu cầu kết nối (gói tin CONNECT). Khi MQTT - Broker nhận được gói tin sẽ trả lời bằng một gói tin CONNACK (Connecting Acknowledgement). Gói tin này mang một mã trả về (result code) thông báo kết quả của quá trình kết nối. Nếu kết nối thành công, client có thể publish gói tin lên topic xác định hoặc subscribe các topic có định nghĩa trên Broker.</w:t>
      </w:r>
    </w:p>
    <w:p w14:paraId="68B357EC" w14:textId="77777777" w:rsidR="00336D22" w:rsidRPr="00885DDD" w:rsidRDefault="00336D22" w:rsidP="00E00D40">
      <w:pPr>
        <w:pStyle w:val="Heading4"/>
      </w:pPr>
      <w:r w:rsidRPr="00885DDD">
        <w:t>Gửi gói tin đến topic xác định </w:t>
      </w:r>
    </w:p>
    <w:p w14:paraId="0D7DA741" w14:textId="77777777" w:rsidR="00E00D40" w:rsidRDefault="00336D22" w:rsidP="00E00D40">
      <w:pPr>
        <w:pStyle w:val="NormalWeb"/>
        <w:spacing w:before="0" w:beforeAutospacing="0" w:after="160" w:afterAutospacing="0" w:line="360" w:lineRule="auto"/>
        <w:ind w:firstLine="360"/>
        <w:jc w:val="both"/>
        <w:rPr>
          <w:noProof/>
          <w:lang w:val="vi-VN"/>
        </w:rPr>
      </w:pPr>
      <w:r w:rsidRPr="00885DDD">
        <w:rPr>
          <w:noProof/>
          <w:color w:val="000000"/>
          <w:lang w:val="vi-VN"/>
        </w:rPr>
        <w:t>Nếu client ở vai trò publisher, nó sẽ gửi một gói tin PUBLISH đến broker. Gói này chứa thông tin chi tiết về chất lượng dịch vụ QoS (Quality of Service), tên topic, payload, v.v. MQTT hỗ trợ ba mức QoS cho client:</w:t>
      </w:r>
    </w:p>
    <w:p w14:paraId="019BE22D" w14:textId="77777777" w:rsidR="00E00D40" w:rsidRDefault="00336D22" w:rsidP="00C15C3B">
      <w:pPr>
        <w:pStyle w:val="NormalWeb"/>
        <w:numPr>
          <w:ilvl w:val="0"/>
          <w:numId w:val="33"/>
        </w:numPr>
        <w:spacing w:before="0" w:beforeAutospacing="0" w:after="160" w:afterAutospacing="0" w:line="360" w:lineRule="auto"/>
        <w:jc w:val="both"/>
        <w:rPr>
          <w:noProof/>
          <w:lang w:val="vi-VN"/>
        </w:rPr>
      </w:pPr>
      <w:r w:rsidRPr="00885DDD">
        <w:rPr>
          <w:noProof/>
          <w:color w:val="000000"/>
          <w:lang w:val="vi-VN"/>
        </w:rPr>
        <w:t>QoS = 0: Broker không gửi gói tin xác nhận ACK </w:t>
      </w:r>
    </w:p>
    <w:p w14:paraId="63E2E7F6" w14:textId="77777777" w:rsidR="00E00D40" w:rsidRDefault="00336D22" w:rsidP="00C15C3B">
      <w:pPr>
        <w:pStyle w:val="NormalWeb"/>
        <w:numPr>
          <w:ilvl w:val="0"/>
          <w:numId w:val="33"/>
        </w:numPr>
        <w:spacing w:before="0" w:beforeAutospacing="0" w:after="160" w:afterAutospacing="0" w:line="360" w:lineRule="auto"/>
        <w:jc w:val="both"/>
        <w:rPr>
          <w:noProof/>
          <w:lang w:val="vi-VN"/>
        </w:rPr>
      </w:pPr>
      <w:r w:rsidRPr="00E00D40">
        <w:rPr>
          <w:noProof/>
          <w:color w:val="000000"/>
          <w:lang w:val="vi-VN"/>
        </w:rPr>
        <w:t>QoS = 1: Broker gửi lại gói tin xác nhận PUBACK (Publish acknowledgement)</w:t>
      </w:r>
    </w:p>
    <w:p w14:paraId="75D81297" w14:textId="2E277022" w:rsidR="00336D22" w:rsidRPr="00E00D40" w:rsidRDefault="00336D22" w:rsidP="00C15C3B">
      <w:pPr>
        <w:pStyle w:val="NormalWeb"/>
        <w:numPr>
          <w:ilvl w:val="0"/>
          <w:numId w:val="33"/>
        </w:numPr>
        <w:spacing w:before="0" w:beforeAutospacing="0" w:after="160" w:afterAutospacing="0" w:line="360" w:lineRule="auto"/>
        <w:jc w:val="both"/>
        <w:rPr>
          <w:noProof/>
          <w:lang w:val="vi-VN"/>
        </w:rPr>
      </w:pPr>
      <w:r w:rsidRPr="00E00D40">
        <w:rPr>
          <w:noProof/>
          <w:color w:val="000000"/>
          <w:lang w:val="vi-VN"/>
        </w:rPr>
        <w:t>QoS = 2: Broker xác nhận gói tin PUBLISH với gói tin PUBREC (Publish received). Client tiếp tục gửi gói PUBREL (Publish release) và broker xác nhận lại bằng PUBCOMP (Publish complete)</w:t>
      </w:r>
      <w:r w:rsidR="00E00D40">
        <w:rPr>
          <w:noProof/>
          <w:color w:val="000000"/>
        </w:rPr>
        <w:t>.</w:t>
      </w:r>
    </w:p>
    <w:p w14:paraId="5BE69B58" w14:textId="77777777" w:rsidR="00F24347" w:rsidRDefault="00336D22" w:rsidP="00F24347">
      <w:pPr>
        <w:pStyle w:val="NormalWeb"/>
        <w:keepNext/>
        <w:spacing w:before="0" w:beforeAutospacing="0" w:after="160" w:afterAutospacing="0"/>
      </w:pPr>
      <w:r w:rsidRPr="00885DDD">
        <w:rPr>
          <w:noProof/>
          <w:color w:val="000000"/>
          <w:bdr w:val="none" w:sz="0" w:space="0" w:color="auto" w:frame="1"/>
          <w:lang w:val="vi-VN"/>
        </w:rPr>
        <w:drawing>
          <wp:inline distT="0" distB="0" distL="0" distR="0" wp14:anchorId="413BD1C2" wp14:editId="041A641A">
            <wp:extent cx="5486400" cy="235648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86400" cy="2356485"/>
                    </a:xfrm>
                    <a:prstGeom prst="rect">
                      <a:avLst/>
                    </a:prstGeom>
                    <a:noFill/>
                    <a:ln>
                      <a:noFill/>
                    </a:ln>
                  </pic:spPr>
                </pic:pic>
              </a:graphicData>
            </a:graphic>
          </wp:inline>
        </w:drawing>
      </w:r>
    </w:p>
    <w:p w14:paraId="7D4E1639" w14:textId="68BAF826" w:rsidR="00336D22" w:rsidRPr="00F24347" w:rsidRDefault="00F24347" w:rsidP="00E7022F">
      <w:pPr>
        <w:pStyle w:val="Caption"/>
        <w:rPr>
          <w:lang w:val="en-US"/>
        </w:rPr>
      </w:pPr>
      <w:bookmarkStart w:id="90" w:name="_Toc104650372"/>
      <w:r>
        <w:t xml:space="preserve">Hình </w:t>
      </w:r>
      <w:r>
        <w:fldChar w:fldCharType="begin"/>
      </w:r>
      <w:r>
        <w:instrText xml:space="preserve"> SEQ Hình \* ARABIC </w:instrText>
      </w:r>
      <w:r>
        <w:fldChar w:fldCharType="separate"/>
      </w:r>
      <w:r w:rsidR="007200F9">
        <w:t>30</w:t>
      </w:r>
      <w:r>
        <w:fldChar w:fldCharType="end"/>
      </w:r>
      <w:r>
        <w:rPr>
          <w:lang w:val="en-US"/>
        </w:rPr>
        <w:t>. Minh họa sự khác biệt ở các mức QoS khác nhau</w:t>
      </w:r>
      <w:bookmarkEnd w:id="90"/>
    </w:p>
    <w:p w14:paraId="37B79426" w14:textId="77777777" w:rsidR="00336D22" w:rsidRPr="00885DDD" w:rsidRDefault="00336D22" w:rsidP="00E00D40">
      <w:pPr>
        <w:pStyle w:val="NormalWeb"/>
        <w:spacing w:before="0" w:beforeAutospacing="0" w:after="160" w:afterAutospacing="0" w:line="360" w:lineRule="auto"/>
        <w:jc w:val="both"/>
        <w:rPr>
          <w:noProof/>
          <w:lang w:val="vi-VN"/>
        </w:rPr>
      </w:pPr>
      <w:r w:rsidRPr="00885DDD">
        <w:rPr>
          <w:noProof/>
          <w:color w:val="000000"/>
          <w:lang w:val="vi-VN"/>
        </w:rPr>
        <w:t>Ta nhận thấy QoS càng lớn, mức độ xác thực của gói tin càng cao. Tuy nhiên sẽ tốn thêm băng thông cho việc gửi các gói tin xác nhận.</w:t>
      </w:r>
    </w:p>
    <w:p w14:paraId="18BB50FF" w14:textId="77777777" w:rsidR="00336D22" w:rsidRPr="00885DDD" w:rsidRDefault="00336D22" w:rsidP="00E00D40">
      <w:pPr>
        <w:pStyle w:val="Heading4"/>
      </w:pPr>
      <w:r w:rsidRPr="00885DDD">
        <w:t>Đăng ký topic</w:t>
      </w:r>
    </w:p>
    <w:p w14:paraId="651EFC49" w14:textId="24F5C1F0" w:rsidR="00336D22" w:rsidRDefault="00336D22" w:rsidP="00E00D40">
      <w:pPr>
        <w:pStyle w:val="NormalWeb"/>
        <w:spacing w:before="0" w:beforeAutospacing="0" w:after="160" w:afterAutospacing="0" w:line="360" w:lineRule="auto"/>
        <w:ind w:firstLine="720"/>
        <w:jc w:val="both"/>
        <w:rPr>
          <w:noProof/>
          <w:color w:val="000000"/>
          <w:lang w:val="vi-VN"/>
        </w:rPr>
      </w:pPr>
      <w:r w:rsidRPr="00885DDD">
        <w:rPr>
          <w:noProof/>
          <w:color w:val="000000"/>
          <w:lang w:val="vi-VN"/>
        </w:rPr>
        <w:t>Nếu client muốn đăng ký nhận gói tin của một chủ đề nào đó, nó sẽ gửi gói SUBSCRIBE mang theo tên chủ đề (mã UTF-8). Broker  xác nhận đăng ký với gói SUBACK (Subscriber Acknowledgement) cùng với trạng thái của yêu cầu. Để hủy đăng ký một chủ đề, khách hàng sẽ gửi gói UNSUBSCRIBE đến broker. Broker xác nhận gói bằng gói UNSUBACK (Unsubscribe Acknowledgement)</w:t>
      </w:r>
    </w:p>
    <w:p w14:paraId="53C02E17" w14:textId="77777777" w:rsidR="00F24347" w:rsidRDefault="00F24347" w:rsidP="00F24347">
      <w:pPr>
        <w:pStyle w:val="NormalWeb"/>
        <w:keepNext/>
        <w:spacing w:before="0" w:beforeAutospacing="0" w:after="160" w:afterAutospacing="0" w:line="360" w:lineRule="auto"/>
        <w:jc w:val="center"/>
      </w:pPr>
      <w:r w:rsidRPr="007C3A1D">
        <w:rPr>
          <w:noProof/>
        </w:rPr>
        <w:drawing>
          <wp:inline distT="0" distB="0" distL="0" distR="0" wp14:anchorId="5ECDB3DE" wp14:editId="11C5105F">
            <wp:extent cx="2480733" cy="2073904"/>
            <wp:effectExtent l="0" t="0" r="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87133" cy="2079255"/>
                    </a:xfrm>
                    <a:prstGeom prst="rect">
                      <a:avLst/>
                    </a:prstGeom>
                  </pic:spPr>
                </pic:pic>
              </a:graphicData>
            </a:graphic>
          </wp:inline>
        </w:drawing>
      </w:r>
    </w:p>
    <w:p w14:paraId="031DE56A" w14:textId="0B533E70" w:rsidR="00F24347" w:rsidRPr="00885DDD" w:rsidRDefault="00F24347" w:rsidP="00E7022F">
      <w:pPr>
        <w:pStyle w:val="Caption"/>
      </w:pPr>
      <w:bookmarkStart w:id="91" w:name="_Toc104650373"/>
      <w:r>
        <w:t xml:space="preserve">Hình </w:t>
      </w:r>
      <w:r>
        <w:fldChar w:fldCharType="begin"/>
      </w:r>
      <w:r>
        <w:instrText xml:space="preserve"> SEQ Hình \* ARABIC </w:instrText>
      </w:r>
      <w:r>
        <w:fldChar w:fldCharType="separate"/>
      </w:r>
      <w:r w:rsidR="007200F9">
        <w:t>31</w:t>
      </w:r>
      <w:r>
        <w:fldChar w:fldCharType="end"/>
      </w:r>
      <w:r>
        <w:rPr>
          <w:lang w:val="en-US"/>
        </w:rPr>
        <w:t>. Quá trình client đăng ký và hủy đăng ký</w:t>
      </w:r>
      <w:bookmarkEnd w:id="91"/>
    </w:p>
    <w:p w14:paraId="70C15874" w14:textId="77777777" w:rsidR="00336D22" w:rsidRPr="00885DDD" w:rsidRDefault="00336D22" w:rsidP="00E00D40">
      <w:pPr>
        <w:pStyle w:val="Heading4"/>
      </w:pPr>
      <w:r w:rsidRPr="00885DDD">
        <w:t>Duy trì kết nối</w:t>
      </w:r>
    </w:p>
    <w:p w14:paraId="446B5579" w14:textId="77777777" w:rsidR="00336D22" w:rsidRPr="00885DDD" w:rsidRDefault="00336D22" w:rsidP="00E00D40">
      <w:pPr>
        <w:pStyle w:val="NormalWeb"/>
        <w:spacing w:before="0" w:beforeAutospacing="0" w:after="160" w:afterAutospacing="0" w:line="360" w:lineRule="auto"/>
        <w:ind w:firstLine="720"/>
        <w:jc w:val="both"/>
        <w:rPr>
          <w:noProof/>
          <w:lang w:val="vi-VN"/>
        </w:rPr>
      </w:pPr>
      <w:r w:rsidRPr="00885DDD">
        <w:rPr>
          <w:noProof/>
          <w:color w:val="000000"/>
          <w:lang w:val="vi-VN"/>
        </w:rPr>
        <w:t>Sau một khoảng thời gian chờ nhất định, kết nối giữa broker và client sẽ kết thúc. Để duy trì kết nối, client gửi gói tin PINGREQ đến broker. Broker phản hồi lại client với gói PINGRESP và duy trì kết nối tồn tại.</w:t>
      </w:r>
    </w:p>
    <w:p w14:paraId="64BADC32" w14:textId="77777777" w:rsidR="00336D22" w:rsidRPr="00885DDD" w:rsidRDefault="00336D22" w:rsidP="00E00D40">
      <w:pPr>
        <w:pStyle w:val="Heading4"/>
      </w:pPr>
      <w:r w:rsidRPr="00885DDD">
        <w:t>Kết thúc kết nối</w:t>
      </w:r>
    </w:p>
    <w:p w14:paraId="6F9E50D0" w14:textId="77777777" w:rsidR="00336D22" w:rsidRPr="00885DDD" w:rsidRDefault="00336D22" w:rsidP="00E00D40">
      <w:pPr>
        <w:pStyle w:val="NormalWeb"/>
        <w:spacing w:before="0" w:beforeAutospacing="0" w:after="160" w:afterAutospacing="0" w:line="360" w:lineRule="auto"/>
        <w:ind w:firstLine="720"/>
        <w:jc w:val="both"/>
        <w:rPr>
          <w:noProof/>
          <w:lang w:val="vi-VN"/>
        </w:rPr>
      </w:pPr>
      <w:r w:rsidRPr="00885DDD">
        <w:rPr>
          <w:noProof/>
          <w:color w:val="000000"/>
          <w:lang w:val="vi-VN"/>
        </w:rPr>
        <w:t>Chấm dứt kết nối, Cleint gửi một gói DISCONNECT đến server. server sẽ không gửi lại gói xác nhận. Tuy nhiên tất cả các gói tin liên quan đến client đều bị xóa và client sẽ ngắt kết nối đến server. </w:t>
      </w:r>
    </w:p>
    <w:p w14:paraId="7E467C53" w14:textId="77777777" w:rsidR="00F24347" w:rsidRDefault="00336D22" w:rsidP="00F24347">
      <w:pPr>
        <w:pStyle w:val="NormalWeb"/>
        <w:keepNext/>
        <w:spacing w:before="0" w:beforeAutospacing="0" w:after="160" w:afterAutospacing="0"/>
        <w:jc w:val="center"/>
      </w:pPr>
      <w:r w:rsidRPr="00885DDD">
        <w:rPr>
          <w:noProof/>
          <w:color w:val="000000"/>
          <w:bdr w:val="none" w:sz="0" w:space="0" w:color="auto" w:frame="1"/>
          <w:lang w:val="vi-VN"/>
        </w:rPr>
        <w:drawing>
          <wp:inline distT="0" distB="0" distL="0" distR="0" wp14:anchorId="2EEADA71" wp14:editId="56C51A66">
            <wp:extent cx="2607733" cy="234895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08885" cy="2349988"/>
                    </a:xfrm>
                    <a:prstGeom prst="rect">
                      <a:avLst/>
                    </a:prstGeom>
                    <a:noFill/>
                    <a:ln>
                      <a:noFill/>
                    </a:ln>
                  </pic:spPr>
                </pic:pic>
              </a:graphicData>
            </a:graphic>
          </wp:inline>
        </w:drawing>
      </w:r>
    </w:p>
    <w:p w14:paraId="3C146A0A" w14:textId="7829E2A9" w:rsidR="00336D22" w:rsidRPr="00F24347" w:rsidRDefault="00F24347" w:rsidP="00E7022F">
      <w:pPr>
        <w:pStyle w:val="Caption"/>
        <w:rPr>
          <w:lang w:val="en-US"/>
        </w:rPr>
      </w:pPr>
      <w:bookmarkStart w:id="92" w:name="_Toc104650374"/>
      <w:r>
        <w:t xml:space="preserve">Hình </w:t>
      </w:r>
      <w:r>
        <w:fldChar w:fldCharType="begin"/>
      </w:r>
      <w:r>
        <w:instrText xml:space="preserve"> SEQ Hình \* ARABIC </w:instrText>
      </w:r>
      <w:r>
        <w:fldChar w:fldCharType="separate"/>
      </w:r>
      <w:r w:rsidR="007200F9">
        <w:t>32</w:t>
      </w:r>
      <w:r>
        <w:fldChar w:fldCharType="end"/>
      </w:r>
      <w:r>
        <w:rPr>
          <w:lang w:val="en-US"/>
        </w:rPr>
        <w:t>. Các gói tin trao đổi để duy trì, kết thúc kết nối MQTT</w:t>
      </w:r>
      <w:bookmarkEnd w:id="92"/>
    </w:p>
    <w:p w14:paraId="7634CA29" w14:textId="16E2C173" w:rsidR="00336D22" w:rsidRPr="00885DDD" w:rsidRDefault="00336D22" w:rsidP="00E00D40">
      <w:pPr>
        <w:pStyle w:val="Heading3"/>
        <w:rPr>
          <w:lang w:val="vi-VN"/>
        </w:rPr>
      </w:pPr>
      <w:bookmarkStart w:id="93" w:name="_Toc104650459"/>
      <w:r w:rsidRPr="00E00D40">
        <w:t>MQTT</w:t>
      </w:r>
      <w:r w:rsidRPr="00885DDD">
        <w:rPr>
          <w:lang w:val="vi-VN"/>
        </w:rPr>
        <w:t>-SN</w:t>
      </w:r>
      <w:bookmarkEnd w:id="93"/>
    </w:p>
    <w:p w14:paraId="623C8080" w14:textId="44129A62" w:rsidR="00336D22" w:rsidRPr="0092076B" w:rsidRDefault="00336D22" w:rsidP="002F5719">
      <w:pPr>
        <w:pStyle w:val="NormalWeb"/>
        <w:spacing w:before="0" w:beforeAutospacing="0" w:after="160" w:afterAutospacing="0" w:line="360" w:lineRule="auto"/>
        <w:ind w:firstLine="720"/>
        <w:jc w:val="both"/>
        <w:rPr>
          <w:noProof/>
        </w:rPr>
      </w:pPr>
      <w:r w:rsidRPr="00885DDD">
        <w:rPr>
          <w:noProof/>
          <w:color w:val="000000"/>
          <w:lang w:val="vi-VN"/>
        </w:rPr>
        <w:t>MQTT-SN (Message Query Telemetry Transport for Sensor Nodes) hướng đến các thiết bị nhúng trong môi trường công suất thấp. MQTT-SN được thiết kế cho tiêu chuẩn IEEE 802.15.4 với tốc độ thấp chỉ 250 kbps tại tần số 2.4 GHz, độ dài tối đa của gói tin là 127 bytes (ở lớp vật lý) và chỉ còn 88 bytes (ở lớp MAC)</w:t>
      </w:r>
      <w:r w:rsidR="0092076B">
        <w:rPr>
          <w:noProof/>
          <w:color w:val="000000"/>
        </w:rPr>
        <w:t xml:space="preserve"> </w:t>
      </w:r>
      <w:sdt>
        <w:sdtPr>
          <w:rPr>
            <w:noProof/>
            <w:color w:val="000000"/>
          </w:rPr>
          <w:id w:val="1173762421"/>
          <w:citation/>
        </w:sdtPr>
        <w:sdtEndPr/>
        <w:sdtContent>
          <w:r w:rsidR="008A689A">
            <w:rPr>
              <w:noProof/>
              <w:color w:val="000000"/>
            </w:rPr>
            <w:fldChar w:fldCharType="begin"/>
          </w:r>
          <w:r w:rsidR="008A689A">
            <w:rPr>
              <w:noProof/>
              <w:color w:val="000000"/>
            </w:rPr>
            <w:instrText xml:space="preserve"> CITATION Urs08 \l 1033 </w:instrText>
          </w:r>
          <w:r w:rsidR="008A689A">
            <w:rPr>
              <w:noProof/>
              <w:color w:val="000000"/>
            </w:rPr>
            <w:fldChar w:fldCharType="separate"/>
          </w:r>
          <w:r w:rsidR="008A689A" w:rsidRPr="008A689A">
            <w:rPr>
              <w:noProof/>
              <w:color w:val="000000"/>
            </w:rPr>
            <w:t>[19]</w:t>
          </w:r>
          <w:r w:rsidR="008A689A">
            <w:rPr>
              <w:noProof/>
              <w:color w:val="000000"/>
            </w:rPr>
            <w:fldChar w:fldCharType="end"/>
          </w:r>
        </w:sdtContent>
      </w:sdt>
    </w:p>
    <w:p w14:paraId="2FAC9E2F" w14:textId="77777777" w:rsidR="00E00D40" w:rsidRDefault="00336D22" w:rsidP="00F24347">
      <w:pPr>
        <w:pStyle w:val="NormalWeb"/>
        <w:spacing w:before="0" w:beforeAutospacing="0" w:after="160" w:afterAutospacing="0" w:line="360" w:lineRule="auto"/>
        <w:ind w:firstLine="720"/>
        <w:rPr>
          <w:noProof/>
          <w:color w:val="000000"/>
        </w:rPr>
      </w:pPr>
      <w:r w:rsidRPr="00885DDD">
        <w:rPr>
          <w:noProof/>
          <w:color w:val="000000"/>
          <w:lang w:val="vi-VN"/>
        </w:rPr>
        <w:t>Ưu điểm của MQTT-SN so với MQT</w:t>
      </w:r>
      <w:r w:rsidR="00E00D40">
        <w:rPr>
          <w:noProof/>
          <w:color w:val="000000"/>
        </w:rPr>
        <w:t>T:</w:t>
      </w:r>
    </w:p>
    <w:p w14:paraId="3D17C40D" w14:textId="77777777" w:rsidR="00E00D40" w:rsidRDefault="00336D22" w:rsidP="00C15C3B">
      <w:pPr>
        <w:pStyle w:val="NormalWeb"/>
        <w:numPr>
          <w:ilvl w:val="0"/>
          <w:numId w:val="34"/>
        </w:numPr>
        <w:spacing w:before="0" w:beforeAutospacing="0" w:after="0" w:afterAutospacing="0" w:line="360" w:lineRule="auto"/>
        <w:rPr>
          <w:noProof/>
          <w:lang w:val="vi-VN"/>
        </w:rPr>
      </w:pPr>
      <w:r w:rsidRPr="00885DDD">
        <w:rPr>
          <w:noProof/>
          <w:color w:val="000000"/>
          <w:lang w:val="vi-VN"/>
        </w:rPr>
        <w:t>Gói tin CONNECT để thiết lập kết nối được chia nhỏ thành 3 gói tin. Hai gói tin thêm để truyền cho Will topic và Will message. </w:t>
      </w:r>
    </w:p>
    <w:p w14:paraId="71EBB2C6" w14:textId="77777777" w:rsidR="00E00D40" w:rsidRDefault="00336D22" w:rsidP="00C15C3B">
      <w:pPr>
        <w:pStyle w:val="NormalWeb"/>
        <w:numPr>
          <w:ilvl w:val="0"/>
          <w:numId w:val="34"/>
        </w:numPr>
        <w:spacing w:before="0" w:beforeAutospacing="0" w:after="0" w:afterAutospacing="0" w:line="360" w:lineRule="auto"/>
        <w:rPr>
          <w:noProof/>
          <w:lang w:val="vi-VN"/>
        </w:rPr>
      </w:pPr>
      <w:r w:rsidRPr="00E00D40">
        <w:rPr>
          <w:noProof/>
          <w:color w:val="000000"/>
          <w:lang w:val="vi-VN"/>
        </w:rPr>
        <w:t>Cung cấp cơ chế tìm kiếm broker xung quanh. Nếu có nhiều broker trong một mạng, chúng sẽ hoạt động ở chế độ chia tải (load-sharing mode)</w:t>
      </w:r>
    </w:p>
    <w:p w14:paraId="7900604A" w14:textId="77777777" w:rsidR="00E00D40" w:rsidRDefault="00336D22" w:rsidP="00C15C3B">
      <w:pPr>
        <w:pStyle w:val="NormalWeb"/>
        <w:numPr>
          <w:ilvl w:val="0"/>
          <w:numId w:val="34"/>
        </w:numPr>
        <w:spacing w:before="0" w:beforeAutospacing="0" w:after="0" w:afterAutospacing="0" w:line="360" w:lineRule="auto"/>
        <w:rPr>
          <w:noProof/>
          <w:lang w:val="vi-VN"/>
        </w:rPr>
      </w:pPr>
      <w:r w:rsidRPr="00E00D40">
        <w:rPr>
          <w:noProof/>
          <w:color w:val="000000"/>
          <w:lang w:val="vi-VN"/>
        </w:rPr>
        <w:t>Clean session mở rộng với đặc tính Will, không chỉ có các topic được client subscribe cần duy trì, mà còn có Will topic và Will message. Client có thể thay đổi Will topic và Will message của nó trong suốt một session.</w:t>
      </w:r>
    </w:p>
    <w:p w14:paraId="64BAD321" w14:textId="77777777" w:rsidR="00E00D40" w:rsidRDefault="00336D22" w:rsidP="00C15C3B">
      <w:pPr>
        <w:pStyle w:val="NormalWeb"/>
        <w:numPr>
          <w:ilvl w:val="0"/>
          <w:numId w:val="34"/>
        </w:numPr>
        <w:spacing w:before="0" w:beforeAutospacing="0" w:after="0" w:afterAutospacing="0" w:line="360" w:lineRule="auto"/>
        <w:rPr>
          <w:noProof/>
          <w:lang w:val="vi-VN"/>
        </w:rPr>
      </w:pPr>
      <w:r w:rsidRPr="00E00D40">
        <w:rPr>
          <w:noProof/>
          <w:color w:val="000000"/>
          <w:lang w:val="vi-VN"/>
        </w:rPr>
        <w:t>Cung cấp cơ chế Offline Keep-Alive mới để hỗ trợ cho các sleeping clients tiết kiệm năng lượng. Các thiết bị hoạt động bằng pin có thể vào chế độ sleep, trong lúc đó, các gói tin hướng tới chúng sẽ được đệm (buffer) trên broker và chuyển đi khi chúng thức dậy.</w:t>
      </w:r>
    </w:p>
    <w:p w14:paraId="06C1BF01" w14:textId="1FE664EE" w:rsidR="00336D22" w:rsidRPr="00E00D40" w:rsidRDefault="00336D22" w:rsidP="00C15C3B">
      <w:pPr>
        <w:pStyle w:val="NormalWeb"/>
        <w:numPr>
          <w:ilvl w:val="0"/>
          <w:numId w:val="34"/>
        </w:numPr>
        <w:spacing w:before="0" w:beforeAutospacing="0" w:after="0" w:afterAutospacing="0" w:line="360" w:lineRule="auto"/>
        <w:rPr>
          <w:noProof/>
          <w:lang w:val="vi-VN"/>
        </w:rPr>
      </w:pPr>
      <w:r w:rsidRPr="00E00D40">
        <w:rPr>
          <w:noProof/>
          <w:color w:val="000000"/>
          <w:lang w:val="vi-VN"/>
        </w:rPr>
        <w:t>Trường tên topic trong gói tin PUBLISH sẽ được thay thế bằng topic id (2 bytes). Cung cấp thủ tục đăng ký topic cho client (Client đăng ký topic với broker, sau đó nhận lại topic id từ broker)</w:t>
      </w:r>
    </w:p>
    <w:p w14:paraId="51C94861" w14:textId="77777777" w:rsidR="00336D22" w:rsidRPr="00885DDD" w:rsidRDefault="00336D22" w:rsidP="00C15C3B">
      <w:pPr>
        <w:pStyle w:val="NormalWeb"/>
        <w:numPr>
          <w:ilvl w:val="0"/>
          <w:numId w:val="34"/>
        </w:numPr>
        <w:spacing w:before="0" w:beforeAutospacing="0" w:after="0" w:afterAutospacing="0" w:line="360" w:lineRule="auto"/>
        <w:textAlignment w:val="baseline"/>
        <w:rPr>
          <w:noProof/>
          <w:color w:val="000000"/>
          <w:lang w:val="vi-VN"/>
        </w:rPr>
      </w:pPr>
      <w:r w:rsidRPr="00885DDD">
        <w:rPr>
          <w:noProof/>
          <w:color w:val="000000"/>
          <w:lang w:val="vi-VN"/>
        </w:rPr>
        <w:t>Cho phép đặt trước topic id tương ứng với tên topic, do đó không cần thực hiện quá trình đăng ký. Ở trường hợp này, cả client và broker cần phải biết trước topic id và tên topic để giao tiếp với nhau. Đặc biệt, nếu tên topic ngắn (chỉ trong 2 bytes), client có thể sử dụng topic id giao tiếp với broker mà không cần thủ tục đăng ký</w:t>
      </w:r>
    </w:p>
    <w:p w14:paraId="31EA81DD" w14:textId="77777777" w:rsidR="00336D22" w:rsidRPr="00885DDD" w:rsidRDefault="00336D22" w:rsidP="00C15C3B">
      <w:pPr>
        <w:pStyle w:val="NormalWeb"/>
        <w:numPr>
          <w:ilvl w:val="0"/>
          <w:numId w:val="31"/>
        </w:numPr>
        <w:spacing w:before="0" w:beforeAutospacing="0" w:after="0" w:afterAutospacing="0"/>
        <w:textAlignment w:val="baseline"/>
        <w:rPr>
          <w:noProof/>
          <w:color w:val="000000"/>
          <w:lang w:val="vi-VN"/>
        </w:rPr>
      </w:pPr>
      <w:r w:rsidRPr="00885DDD">
        <w:rPr>
          <w:noProof/>
          <w:color w:val="000000"/>
          <w:lang w:val="vi-VN"/>
        </w:rPr>
        <w:t>Giảm tiêu thụ năng lượng vì sử dụng UDP để truyền tin thay cho TCP/IP</w:t>
      </w:r>
    </w:p>
    <w:p w14:paraId="3B784A2B" w14:textId="77777777" w:rsidR="00F24347" w:rsidRDefault="00F24347" w:rsidP="002F5719">
      <w:pPr>
        <w:pStyle w:val="NormalWeb"/>
        <w:spacing w:before="0" w:beforeAutospacing="0" w:after="160" w:afterAutospacing="0" w:line="360" w:lineRule="auto"/>
        <w:ind w:firstLine="360"/>
        <w:jc w:val="both"/>
        <w:rPr>
          <w:noProof/>
          <w:color w:val="000000"/>
          <w:lang w:val="vi-VN"/>
        </w:rPr>
      </w:pPr>
    </w:p>
    <w:p w14:paraId="0C84BFD9" w14:textId="05A8E57B" w:rsidR="00336D22" w:rsidRPr="00885DDD" w:rsidRDefault="00336D22" w:rsidP="00F24347">
      <w:pPr>
        <w:pStyle w:val="NormalWeb"/>
        <w:spacing w:before="0" w:beforeAutospacing="0" w:after="160" w:afterAutospacing="0" w:line="360" w:lineRule="auto"/>
        <w:ind w:firstLine="720"/>
        <w:jc w:val="both"/>
        <w:rPr>
          <w:noProof/>
          <w:lang w:val="vi-VN"/>
        </w:rPr>
      </w:pPr>
      <w:r w:rsidRPr="00885DDD">
        <w:rPr>
          <w:noProof/>
          <w:color w:val="000000"/>
          <w:lang w:val="vi-VN"/>
        </w:rPr>
        <w:t>Trong mô hình mạng thực tế, MQTT-SN sẽ được áp dụng với các sensor để duy trì năng lượng và giảm công suất, đồng thời tích hợp MQTT-SN gateway vào Border Router để điều hướng các gói tin đến MQTT Broker qua mạng Internet.</w:t>
      </w:r>
    </w:p>
    <w:p w14:paraId="43EADC59" w14:textId="77777777" w:rsidR="002F5719" w:rsidRDefault="00336D22" w:rsidP="002F5719">
      <w:pPr>
        <w:pStyle w:val="NormalWeb"/>
        <w:keepNext/>
        <w:spacing w:before="0" w:beforeAutospacing="0" w:after="160" w:afterAutospacing="0"/>
        <w:jc w:val="center"/>
      </w:pPr>
      <w:r w:rsidRPr="00885DDD">
        <w:rPr>
          <w:noProof/>
          <w:color w:val="000000"/>
          <w:bdr w:val="none" w:sz="0" w:space="0" w:color="auto" w:frame="1"/>
          <w:lang w:val="vi-VN"/>
        </w:rPr>
        <w:drawing>
          <wp:inline distT="0" distB="0" distL="0" distR="0" wp14:anchorId="02CAE829" wp14:editId="2FB51426">
            <wp:extent cx="5019675" cy="41529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19675" cy="4152900"/>
                    </a:xfrm>
                    <a:prstGeom prst="rect">
                      <a:avLst/>
                    </a:prstGeom>
                    <a:noFill/>
                    <a:ln>
                      <a:noFill/>
                    </a:ln>
                  </pic:spPr>
                </pic:pic>
              </a:graphicData>
            </a:graphic>
          </wp:inline>
        </w:drawing>
      </w:r>
    </w:p>
    <w:p w14:paraId="5BC0A306" w14:textId="03A68F7B" w:rsidR="00336D22" w:rsidRPr="00885DDD" w:rsidRDefault="002F5719" w:rsidP="00E7022F">
      <w:pPr>
        <w:pStyle w:val="Caption"/>
      </w:pPr>
      <w:bookmarkStart w:id="94" w:name="_Toc104650375"/>
      <w:r>
        <w:t xml:space="preserve">Hình </w:t>
      </w:r>
      <w:r>
        <w:fldChar w:fldCharType="begin"/>
      </w:r>
      <w:r>
        <w:instrText xml:space="preserve"> SEQ Hình \* ARABIC </w:instrText>
      </w:r>
      <w:r>
        <w:fldChar w:fldCharType="separate"/>
      </w:r>
      <w:r w:rsidR="007200F9">
        <w:t>33</w:t>
      </w:r>
      <w:r>
        <w:fldChar w:fldCharType="end"/>
      </w:r>
      <w:r>
        <w:rPr>
          <w:lang w:val="en-US"/>
        </w:rPr>
        <w:t>. Mô hình mạng của giao thức MQTT-SN</w:t>
      </w:r>
      <w:bookmarkEnd w:id="94"/>
    </w:p>
    <w:p w14:paraId="083B0A0E" w14:textId="5F276BA1" w:rsidR="00336D22" w:rsidRPr="00885DDD" w:rsidRDefault="00336D22" w:rsidP="002F5719">
      <w:pPr>
        <w:pStyle w:val="NormalWeb"/>
        <w:spacing w:before="0" w:beforeAutospacing="0" w:after="160" w:afterAutospacing="0" w:line="360" w:lineRule="auto"/>
        <w:ind w:firstLine="720"/>
        <w:jc w:val="both"/>
        <w:rPr>
          <w:noProof/>
          <w:lang w:val="vi-VN"/>
        </w:rPr>
      </w:pPr>
      <w:r w:rsidRPr="00885DDD">
        <w:rPr>
          <w:noProof/>
          <w:color w:val="000000"/>
          <w:lang w:val="vi-VN"/>
        </w:rPr>
        <w:t>Kiến trúc mạng sử dụng giao thức MQTT-SN bao gồm 4 thành phần: MQTT broker, MQTT-SN gateway, MQTT-SN forwarder và MQTT-SN client. Client sẽ kết nối với broker thông qua gateway. Gateway thường được tích hợp trên broker hoặc cài đặt trong Border Router. Forwarder có thể không xuất hiện trong mạng vì client có thể gửi trực tiếp qua UDP đến gateway</w:t>
      </w:r>
      <w:r w:rsidR="008D5670">
        <w:rPr>
          <w:noProof/>
          <w:color w:val="000000"/>
        </w:rPr>
        <w:t xml:space="preserve"> </w:t>
      </w:r>
      <w:sdt>
        <w:sdtPr>
          <w:rPr>
            <w:noProof/>
            <w:color w:val="000000"/>
          </w:rPr>
          <w:id w:val="-235166669"/>
          <w:citation/>
        </w:sdtPr>
        <w:sdtEndPr/>
        <w:sdtContent>
          <w:r w:rsidR="008D5670">
            <w:rPr>
              <w:noProof/>
              <w:color w:val="000000"/>
            </w:rPr>
            <w:fldChar w:fldCharType="begin"/>
          </w:r>
          <w:r w:rsidR="008D5670">
            <w:rPr>
              <w:noProof/>
              <w:color w:val="000000"/>
            </w:rPr>
            <w:instrText xml:space="preserve"> CITATION MUd19 \l 1033 </w:instrText>
          </w:r>
          <w:r w:rsidR="008D5670">
            <w:rPr>
              <w:noProof/>
              <w:color w:val="000000"/>
            </w:rPr>
            <w:fldChar w:fldCharType="separate"/>
          </w:r>
          <w:r w:rsidR="008D5670" w:rsidRPr="008D5670">
            <w:rPr>
              <w:noProof/>
              <w:color w:val="000000"/>
            </w:rPr>
            <w:t>[20]</w:t>
          </w:r>
          <w:r w:rsidR="008D5670">
            <w:rPr>
              <w:noProof/>
              <w:color w:val="000000"/>
            </w:rPr>
            <w:fldChar w:fldCharType="end"/>
          </w:r>
        </w:sdtContent>
      </w:sdt>
      <w:r w:rsidRPr="00885DDD">
        <w:rPr>
          <w:noProof/>
          <w:color w:val="000000"/>
          <w:lang w:val="vi-VN"/>
        </w:rPr>
        <w:t>:</w:t>
      </w:r>
    </w:p>
    <w:p w14:paraId="5BFD6BA3" w14:textId="77777777" w:rsidR="00336D22" w:rsidRPr="00885DDD" w:rsidRDefault="00336D22" w:rsidP="00C15C3B">
      <w:pPr>
        <w:pStyle w:val="NormalWeb"/>
        <w:numPr>
          <w:ilvl w:val="0"/>
          <w:numId w:val="32"/>
        </w:numPr>
        <w:spacing w:before="0" w:beforeAutospacing="0" w:after="0" w:afterAutospacing="0" w:line="360" w:lineRule="auto"/>
        <w:jc w:val="both"/>
        <w:textAlignment w:val="baseline"/>
        <w:rPr>
          <w:noProof/>
          <w:color w:val="000000"/>
          <w:lang w:val="vi-VN"/>
        </w:rPr>
      </w:pPr>
      <w:r w:rsidRPr="00885DDD">
        <w:rPr>
          <w:noProof/>
          <w:color w:val="000000"/>
          <w:lang w:val="vi-VN"/>
        </w:rPr>
        <w:t>Gateway: Chuyển đổi giữa MQTT-SN sang MQTT.</w:t>
      </w:r>
    </w:p>
    <w:p w14:paraId="24174108" w14:textId="77777777" w:rsidR="00336D22" w:rsidRPr="00885DDD" w:rsidRDefault="00336D22" w:rsidP="00C15C3B">
      <w:pPr>
        <w:pStyle w:val="NormalWeb"/>
        <w:numPr>
          <w:ilvl w:val="0"/>
          <w:numId w:val="32"/>
        </w:numPr>
        <w:spacing w:before="0" w:beforeAutospacing="0" w:after="0" w:afterAutospacing="0" w:line="360" w:lineRule="auto"/>
        <w:jc w:val="both"/>
        <w:textAlignment w:val="baseline"/>
        <w:rPr>
          <w:noProof/>
          <w:color w:val="000000"/>
          <w:lang w:val="vi-VN"/>
        </w:rPr>
      </w:pPr>
      <w:r w:rsidRPr="00885DDD">
        <w:rPr>
          <w:noProof/>
          <w:color w:val="000000"/>
          <w:lang w:val="vi-VN"/>
        </w:rPr>
        <w:t>Forwarder: Định tuyến giữa các client và gateway, có thể đi qua nhiều đường dẫn và nhảy qua một số bộ định tuyến trên đường đi. </w:t>
      </w:r>
    </w:p>
    <w:p w14:paraId="216D83F2" w14:textId="71B965BA" w:rsidR="00336D22" w:rsidRPr="002F5719" w:rsidRDefault="00336D22" w:rsidP="00C15C3B">
      <w:pPr>
        <w:pStyle w:val="NormalWeb"/>
        <w:numPr>
          <w:ilvl w:val="0"/>
          <w:numId w:val="32"/>
        </w:numPr>
        <w:spacing w:before="0" w:beforeAutospacing="0" w:after="160" w:afterAutospacing="0" w:line="360" w:lineRule="auto"/>
        <w:jc w:val="both"/>
        <w:textAlignment w:val="baseline"/>
        <w:rPr>
          <w:noProof/>
          <w:color w:val="000000"/>
          <w:lang w:val="vi-VN"/>
        </w:rPr>
      </w:pPr>
      <w:r w:rsidRPr="00885DDD">
        <w:rPr>
          <w:noProof/>
          <w:color w:val="000000"/>
          <w:lang w:val="vi-VN"/>
        </w:rPr>
        <w:t>Client và broker hoạt động tương tự MQTT </w:t>
      </w:r>
    </w:p>
    <w:p w14:paraId="22DB094F" w14:textId="1FB64693" w:rsidR="00280463" w:rsidRDefault="00280463" w:rsidP="00280463">
      <w:pPr>
        <w:pStyle w:val="Heading2"/>
      </w:pPr>
      <w:bookmarkStart w:id="95" w:name="_Toc104650460"/>
      <w:r w:rsidRPr="00885DDD">
        <w:t>Giao thức CoAP</w:t>
      </w:r>
      <w:bookmarkEnd w:id="95"/>
      <w:r w:rsidRPr="00885DDD">
        <w:t xml:space="preserve"> </w:t>
      </w:r>
    </w:p>
    <w:p w14:paraId="35F78594" w14:textId="468DFAD2" w:rsidR="002F5719" w:rsidRPr="002F5719" w:rsidRDefault="002F5719" w:rsidP="002F5719">
      <w:pPr>
        <w:shd w:val="clear" w:color="auto" w:fill="FFFFFF"/>
        <w:spacing w:before="0" w:after="0"/>
        <w:ind w:firstLine="576"/>
        <w:rPr>
          <w:rFonts w:eastAsia="Times New Roman"/>
          <w:color w:val="000000"/>
        </w:rPr>
      </w:pPr>
      <w:r w:rsidRPr="002F5719">
        <w:rPr>
          <w:rFonts w:eastAsia="Times New Roman"/>
          <w:color w:val="000000"/>
        </w:rPr>
        <w:t>CoAP là một giao thức truyền tin theo mô hình client/server dự trên internet (tương tự như giao thức HTTP) nhưng được thiết kế cho các thiết bị công suất thấp</w:t>
      </w:r>
      <w:r w:rsidR="008D5670">
        <w:rPr>
          <w:rFonts w:eastAsia="Times New Roman"/>
          <w:color w:val="000000"/>
          <w:lang w:val="en-US"/>
        </w:rPr>
        <w:t xml:space="preserve"> </w:t>
      </w:r>
      <w:sdt>
        <w:sdtPr>
          <w:rPr>
            <w:rFonts w:eastAsia="Times New Roman"/>
            <w:color w:val="000000"/>
            <w:lang w:val="en-US"/>
          </w:rPr>
          <w:id w:val="-160316210"/>
          <w:citation/>
        </w:sdtPr>
        <w:sdtEndPr/>
        <w:sdtContent>
          <w:r w:rsidR="008D5670">
            <w:rPr>
              <w:rFonts w:eastAsia="Times New Roman"/>
              <w:color w:val="000000"/>
              <w:lang w:val="en-US"/>
            </w:rPr>
            <w:fldChar w:fldCharType="begin"/>
          </w:r>
          <w:r w:rsidR="008D5670">
            <w:rPr>
              <w:rFonts w:eastAsia="Times New Roman"/>
              <w:color w:val="000000"/>
              <w:lang w:val="en-US"/>
            </w:rPr>
            <w:instrText xml:space="preserve"> CITATION Car121 \l 1033 </w:instrText>
          </w:r>
          <w:r w:rsidR="008D5670">
            <w:rPr>
              <w:rFonts w:eastAsia="Times New Roman"/>
              <w:color w:val="000000"/>
              <w:lang w:val="en-US"/>
            </w:rPr>
            <w:fldChar w:fldCharType="separate"/>
          </w:r>
          <w:r w:rsidR="008D5670" w:rsidRPr="008D5670">
            <w:rPr>
              <w:rFonts w:eastAsia="Times New Roman"/>
              <w:color w:val="000000"/>
              <w:lang w:val="en-US"/>
            </w:rPr>
            <w:t>[21]</w:t>
          </w:r>
          <w:r w:rsidR="008D5670">
            <w:rPr>
              <w:rFonts w:eastAsia="Times New Roman"/>
              <w:color w:val="000000"/>
              <w:lang w:val="en-US"/>
            </w:rPr>
            <w:fldChar w:fldCharType="end"/>
          </w:r>
        </w:sdtContent>
      </w:sdt>
      <w:r w:rsidRPr="002F5719">
        <w:rPr>
          <w:rFonts w:eastAsia="Times New Roman"/>
          <w:color w:val="000000"/>
        </w:rPr>
        <w:t>. Giao thức này giao tiếp peer-to-peer giữa client và server. CoAP sử dụng UDP (User Datagram Protocol), không hỗ trợ TCP, ngoài ra còn hỗ trợ địa chỉ broadcast và multicast, truyền thông CoAP thông qua các datagram phi kết nối (connectionless) có thể được sử dụng trên các giao thức truyền thông dựa trên các gói. CoAP theo mô hình client/server. Client gửi yêu cầu đến server, sau đó server gửi lại phản hồi. Client có thể GET, PUT, POST và DELETE các tài nguyên</w:t>
      </w:r>
      <w:r w:rsidR="00DB3BF0">
        <w:rPr>
          <w:rFonts w:eastAsia="Times New Roman"/>
          <w:color w:val="000000"/>
          <w:lang w:val="en-US"/>
        </w:rPr>
        <w:t xml:space="preserve"> </w:t>
      </w:r>
      <w:sdt>
        <w:sdtPr>
          <w:rPr>
            <w:rFonts w:eastAsia="Times New Roman"/>
            <w:color w:val="000000"/>
            <w:lang w:val="en-US"/>
          </w:rPr>
          <w:id w:val="1029842483"/>
          <w:citation/>
        </w:sdtPr>
        <w:sdtEndPr/>
        <w:sdtContent>
          <w:r w:rsidR="00DB3BF0">
            <w:rPr>
              <w:rFonts w:eastAsia="Times New Roman"/>
              <w:color w:val="000000"/>
              <w:lang w:val="en-US"/>
            </w:rPr>
            <w:fldChar w:fldCharType="begin"/>
          </w:r>
          <w:r w:rsidR="00DB3BF0">
            <w:rPr>
              <w:rFonts w:eastAsia="Times New Roman"/>
              <w:color w:val="000000"/>
              <w:lang w:val="en-US"/>
            </w:rPr>
            <w:instrText xml:space="preserve"> CITATION Din14 \l 1033 </w:instrText>
          </w:r>
          <w:r w:rsidR="00DB3BF0">
            <w:rPr>
              <w:rFonts w:eastAsia="Times New Roman"/>
              <w:color w:val="000000"/>
              <w:lang w:val="en-US"/>
            </w:rPr>
            <w:fldChar w:fldCharType="separate"/>
          </w:r>
          <w:r w:rsidR="00DB3BF0" w:rsidRPr="00DB3BF0">
            <w:rPr>
              <w:rFonts w:eastAsia="Times New Roman"/>
              <w:color w:val="000000"/>
              <w:lang w:val="en-US"/>
            </w:rPr>
            <w:t>[22]</w:t>
          </w:r>
          <w:r w:rsidR="00DB3BF0">
            <w:rPr>
              <w:rFonts w:eastAsia="Times New Roman"/>
              <w:color w:val="000000"/>
              <w:lang w:val="en-US"/>
            </w:rPr>
            <w:fldChar w:fldCharType="end"/>
          </w:r>
        </w:sdtContent>
      </w:sdt>
      <w:r w:rsidRPr="002F5719">
        <w:rPr>
          <w:rFonts w:eastAsia="Times New Roman"/>
          <w:color w:val="000000"/>
        </w:rPr>
        <w:t>.</w:t>
      </w:r>
    </w:p>
    <w:p w14:paraId="330C82A3" w14:textId="77777777" w:rsidR="00F24347" w:rsidRDefault="002F5719" w:rsidP="00F24347">
      <w:pPr>
        <w:keepNext/>
        <w:spacing w:before="0" w:after="160" w:line="240" w:lineRule="auto"/>
        <w:jc w:val="center"/>
      </w:pPr>
      <w:r w:rsidRPr="002F5719">
        <w:rPr>
          <w:rFonts w:eastAsia="Times New Roman"/>
          <w:color w:val="000000"/>
          <w:bdr w:val="none" w:sz="0" w:space="0" w:color="auto" w:frame="1"/>
          <w:lang w:val="en-US"/>
        </w:rPr>
        <w:drawing>
          <wp:inline distT="0" distB="0" distL="0" distR="0" wp14:anchorId="59FF65F6" wp14:editId="0387D4D9">
            <wp:extent cx="5486400" cy="32918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3291840"/>
                    </a:xfrm>
                    <a:prstGeom prst="rect">
                      <a:avLst/>
                    </a:prstGeom>
                    <a:noFill/>
                    <a:ln>
                      <a:noFill/>
                    </a:ln>
                  </pic:spPr>
                </pic:pic>
              </a:graphicData>
            </a:graphic>
          </wp:inline>
        </w:drawing>
      </w:r>
    </w:p>
    <w:p w14:paraId="73CC583A" w14:textId="6211D929" w:rsidR="002F5719" w:rsidRPr="00F24347" w:rsidRDefault="00F24347" w:rsidP="00E7022F">
      <w:pPr>
        <w:pStyle w:val="Caption"/>
        <w:rPr>
          <w:rFonts w:eastAsia="Times New Roman"/>
          <w:noProof w:val="0"/>
          <w:lang w:val="en-US"/>
        </w:rPr>
      </w:pPr>
      <w:bookmarkStart w:id="96" w:name="_Toc104650376"/>
      <w:r>
        <w:t xml:space="preserve">Hình </w:t>
      </w:r>
      <w:r>
        <w:fldChar w:fldCharType="begin"/>
      </w:r>
      <w:r>
        <w:instrText xml:space="preserve"> SEQ Hình \* ARABIC </w:instrText>
      </w:r>
      <w:r>
        <w:fldChar w:fldCharType="separate"/>
      </w:r>
      <w:r w:rsidR="007200F9">
        <w:t>34</w:t>
      </w:r>
      <w:r>
        <w:fldChar w:fldCharType="end"/>
      </w:r>
      <w:r>
        <w:rPr>
          <w:lang w:val="en-US"/>
        </w:rPr>
        <w:t>. Môi trường hoạt động của giao thức CoAP</w:t>
      </w:r>
      <w:bookmarkEnd w:id="96"/>
    </w:p>
    <w:p w14:paraId="0161A4A2" w14:textId="77777777" w:rsidR="002F5719" w:rsidRPr="002F5719" w:rsidRDefault="002F5719" w:rsidP="002F5719">
      <w:pPr>
        <w:pStyle w:val="Heading4"/>
        <w:rPr>
          <w:lang w:val="en-US"/>
        </w:rPr>
      </w:pPr>
      <w:r w:rsidRPr="002F5719">
        <w:rPr>
          <w:lang w:val="en-US"/>
        </w:rPr>
        <w:t>Mô hình gói tin CoAP</w:t>
      </w:r>
    </w:p>
    <w:p w14:paraId="22D02CE2" w14:textId="77777777" w:rsidR="002F5719" w:rsidRDefault="002F5719" w:rsidP="002F5719">
      <w:pPr>
        <w:spacing w:before="0" w:after="160"/>
        <w:ind w:firstLine="360"/>
        <w:rPr>
          <w:rFonts w:eastAsia="Times New Roman"/>
          <w:noProof w:val="0"/>
          <w:lang w:val="en-US"/>
        </w:rPr>
      </w:pPr>
      <w:r w:rsidRPr="002F5719">
        <w:rPr>
          <w:rFonts w:eastAsia="Times New Roman"/>
          <w:noProof w:val="0"/>
          <w:color w:val="000000"/>
          <w:lang w:val="en-US"/>
        </w:rPr>
        <w:t>Vì UDP là giao thức truyền tin không tin cập, CoAP áp dụng một vài cơ chế ở lớp ứng dụng để tăng độ tin cậy cho quá trình truyền. Có 4 loại gói tin:</w:t>
      </w:r>
    </w:p>
    <w:p w14:paraId="131BE524" w14:textId="77777777" w:rsidR="002F5719" w:rsidRPr="002F5719" w:rsidRDefault="002F5719" w:rsidP="00C15C3B">
      <w:pPr>
        <w:numPr>
          <w:ilvl w:val="0"/>
          <w:numId w:val="35"/>
        </w:numPr>
        <w:spacing w:before="0" w:after="0"/>
        <w:rPr>
          <w:rFonts w:eastAsia="Times New Roman"/>
          <w:noProof w:val="0"/>
          <w:lang w:val="en-US"/>
        </w:rPr>
      </w:pPr>
      <w:r w:rsidRPr="002F5719">
        <w:rPr>
          <w:rFonts w:eastAsia="Times New Roman"/>
          <w:noProof w:val="0"/>
          <w:color w:val="000000"/>
          <w:lang w:val="en-US"/>
        </w:rPr>
        <w:t>Confirmable (CON): Gói tin CON yêu cầu xác nhận (ACK) và gói tin phản hồi có thể được gửi trong cùng ACK (đồng bộ) hoặc trong riêng biệt (không đồng bộ).</w:t>
      </w:r>
    </w:p>
    <w:p w14:paraId="3A6827DF" w14:textId="77777777" w:rsidR="002F5719" w:rsidRPr="002F5719" w:rsidRDefault="002F5719" w:rsidP="00C15C3B">
      <w:pPr>
        <w:numPr>
          <w:ilvl w:val="0"/>
          <w:numId w:val="35"/>
        </w:numPr>
        <w:spacing w:before="0" w:after="0"/>
        <w:rPr>
          <w:rFonts w:eastAsia="Times New Roman"/>
          <w:noProof w:val="0"/>
          <w:lang w:val="en-US"/>
        </w:rPr>
      </w:pPr>
      <w:r w:rsidRPr="002F5719">
        <w:rPr>
          <w:rFonts w:eastAsia="Times New Roman"/>
          <w:noProof w:val="0"/>
          <w:color w:val="000000"/>
          <w:lang w:val="en-US"/>
        </w:rPr>
        <w:t>Non-confirmable (NON): Gói tin NON không cần ACK</w:t>
      </w:r>
    </w:p>
    <w:p w14:paraId="758BC79C" w14:textId="77777777" w:rsidR="002F5719" w:rsidRPr="002F5719" w:rsidRDefault="002F5719" w:rsidP="00C15C3B">
      <w:pPr>
        <w:numPr>
          <w:ilvl w:val="0"/>
          <w:numId w:val="35"/>
        </w:numPr>
        <w:spacing w:before="0" w:after="0"/>
        <w:rPr>
          <w:rFonts w:eastAsia="Times New Roman"/>
          <w:noProof w:val="0"/>
          <w:lang w:val="en-US"/>
        </w:rPr>
      </w:pPr>
      <w:r w:rsidRPr="002F5719">
        <w:rPr>
          <w:rFonts w:eastAsia="Times New Roman"/>
          <w:noProof w:val="0"/>
          <w:color w:val="000000"/>
          <w:lang w:val="en-US"/>
        </w:rPr>
        <w:t>Acknowledgement (ACK): được gửi để phản hồi lại các thông điệp CON, để xác nhận đã nhận được gói tin</w:t>
      </w:r>
    </w:p>
    <w:p w14:paraId="4DC28400" w14:textId="1C4DF3B9" w:rsidR="002F5719" w:rsidRPr="002F5719" w:rsidRDefault="002F5719" w:rsidP="00C15C3B">
      <w:pPr>
        <w:numPr>
          <w:ilvl w:val="0"/>
          <w:numId w:val="35"/>
        </w:numPr>
        <w:spacing w:before="0" w:after="0"/>
        <w:rPr>
          <w:rFonts w:eastAsia="Times New Roman"/>
          <w:noProof w:val="0"/>
          <w:lang w:val="en-US"/>
        </w:rPr>
      </w:pPr>
      <w:r w:rsidRPr="002F5719">
        <w:rPr>
          <w:rFonts w:eastAsia="Times New Roman"/>
          <w:noProof w:val="0"/>
          <w:color w:val="000000"/>
          <w:lang w:val="en-US"/>
        </w:rPr>
        <w:t>Reset (RST): phản hồi của một gói tin không thể xử lý.</w:t>
      </w:r>
    </w:p>
    <w:p w14:paraId="3A4EDF5F" w14:textId="77777777" w:rsidR="002F5719" w:rsidRPr="002F5719" w:rsidRDefault="002F5719" w:rsidP="002F5719">
      <w:pPr>
        <w:pStyle w:val="Heading4"/>
        <w:rPr>
          <w:lang w:val="en-US"/>
        </w:rPr>
      </w:pPr>
      <w:r w:rsidRPr="002F5719">
        <w:rPr>
          <w:lang w:val="en-US"/>
        </w:rPr>
        <w:t>So sánh MQTT và CoAP</w:t>
      </w:r>
    </w:p>
    <w:p w14:paraId="3907AE1D" w14:textId="20AB6F76" w:rsidR="00F24347" w:rsidRPr="00F24347" w:rsidRDefault="00F24347" w:rsidP="00DB3BF0">
      <w:pPr>
        <w:pStyle w:val="Caption"/>
        <w:jc w:val="left"/>
        <w:rPr>
          <w:lang w:val="en-US"/>
        </w:rPr>
      </w:pPr>
      <w:bookmarkStart w:id="97" w:name="_Toc104650331"/>
      <w:r>
        <w:t xml:space="preserve">Bảng </w:t>
      </w:r>
      <w:r>
        <w:fldChar w:fldCharType="begin"/>
      </w:r>
      <w:r>
        <w:instrText xml:space="preserve"> SEQ Bảng \* ARABIC </w:instrText>
      </w:r>
      <w:r>
        <w:fldChar w:fldCharType="separate"/>
      </w:r>
      <w:r w:rsidR="007200F9">
        <w:t>13</w:t>
      </w:r>
      <w:r>
        <w:fldChar w:fldCharType="end"/>
      </w:r>
      <w:r>
        <w:rPr>
          <w:lang w:val="en-US"/>
        </w:rPr>
        <w:t>. So sánh CoAP và MQTT</w:t>
      </w:r>
      <w:bookmarkEnd w:id="97"/>
    </w:p>
    <w:tbl>
      <w:tblPr>
        <w:tblW w:w="9026" w:type="dxa"/>
        <w:tblCellMar>
          <w:top w:w="15" w:type="dxa"/>
          <w:left w:w="15" w:type="dxa"/>
          <w:bottom w:w="15" w:type="dxa"/>
          <w:right w:w="15" w:type="dxa"/>
        </w:tblCellMar>
        <w:tblLook w:val="04A0" w:firstRow="1" w:lastRow="0" w:firstColumn="1" w:lastColumn="0" w:noHBand="0" w:noVBand="1"/>
      </w:tblPr>
      <w:tblGrid>
        <w:gridCol w:w="4136"/>
        <w:gridCol w:w="4890"/>
      </w:tblGrid>
      <w:tr w:rsidR="002F5719" w:rsidRPr="002F5719" w14:paraId="4A7D8852" w14:textId="77777777" w:rsidTr="002F5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C2483" w14:textId="77777777" w:rsidR="002F5719" w:rsidRPr="002F5719" w:rsidRDefault="002F5719" w:rsidP="002F5719">
            <w:pPr>
              <w:spacing w:before="0" w:after="0" w:line="240" w:lineRule="auto"/>
              <w:jc w:val="left"/>
              <w:rPr>
                <w:rFonts w:eastAsia="Times New Roman"/>
                <w:noProof w:val="0"/>
                <w:lang w:val="en-US"/>
              </w:rPr>
            </w:pPr>
            <w:r w:rsidRPr="002F5719">
              <w:rPr>
                <w:rFonts w:eastAsia="Times New Roman"/>
                <w:b/>
                <w:bCs/>
                <w:noProof w:val="0"/>
                <w:color w:val="000000"/>
                <w:lang w:val="en-US"/>
              </w:rPr>
              <w:t>MQ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1B019" w14:textId="77777777" w:rsidR="002F5719" w:rsidRPr="002F5719" w:rsidRDefault="002F5719" w:rsidP="002F5719">
            <w:pPr>
              <w:spacing w:before="0" w:after="0" w:line="240" w:lineRule="auto"/>
              <w:jc w:val="left"/>
              <w:rPr>
                <w:rFonts w:eastAsia="Times New Roman"/>
                <w:noProof w:val="0"/>
                <w:lang w:val="en-US"/>
              </w:rPr>
            </w:pPr>
            <w:r w:rsidRPr="002F5719">
              <w:rPr>
                <w:rFonts w:eastAsia="Times New Roman"/>
                <w:b/>
                <w:bCs/>
                <w:noProof w:val="0"/>
                <w:color w:val="000000"/>
                <w:lang w:val="en-US"/>
              </w:rPr>
              <w:t>CoAP</w:t>
            </w:r>
          </w:p>
        </w:tc>
      </w:tr>
      <w:tr w:rsidR="002F5719" w:rsidRPr="002F5719" w14:paraId="2DBAC697" w14:textId="77777777" w:rsidTr="002F5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39871" w14:textId="77777777" w:rsidR="002F5719" w:rsidRPr="002F5719" w:rsidRDefault="002F5719" w:rsidP="002F5719">
            <w:pPr>
              <w:spacing w:before="0" w:after="0" w:line="240" w:lineRule="auto"/>
              <w:jc w:val="left"/>
              <w:rPr>
                <w:rFonts w:eastAsia="Times New Roman"/>
                <w:noProof w:val="0"/>
                <w:lang w:val="en-US"/>
              </w:rPr>
            </w:pPr>
            <w:r w:rsidRPr="002F5719">
              <w:rPr>
                <w:rFonts w:eastAsia="Times New Roman"/>
                <w:noProof w:val="0"/>
                <w:color w:val="000000"/>
                <w:lang w:val="en-US"/>
              </w:rPr>
              <w:t>Mô hình subscribe/publis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5BFB0B" w14:textId="77777777" w:rsidR="002F5719" w:rsidRPr="002F5719" w:rsidRDefault="002F5719" w:rsidP="002F5719">
            <w:pPr>
              <w:spacing w:before="0" w:after="0" w:line="240" w:lineRule="auto"/>
              <w:jc w:val="left"/>
              <w:rPr>
                <w:rFonts w:eastAsia="Times New Roman"/>
                <w:noProof w:val="0"/>
                <w:lang w:val="en-US"/>
              </w:rPr>
            </w:pPr>
            <w:r w:rsidRPr="002F5719">
              <w:rPr>
                <w:rFonts w:eastAsia="Times New Roman"/>
                <w:noProof w:val="0"/>
                <w:color w:val="000000"/>
                <w:lang w:val="en-US"/>
              </w:rPr>
              <w:t>Mô hình resquest/response</w:t>
            </w:r>
          </w:p>
        </w:tc>
      </w:tr>
      <w:tr w:rsidR="002F5719" w:rsidRPr="002F5719" w14:paraId="4B4B2635" w14:textId="77777777" w:rsidTr="002F5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1506A" w14:textId="77777777" w:rsidR="002F5719" w:rsidRPr="002F5719" w:rsidRDefault="002F5719" w:rsidP="002F5719">
            <w:pPr>
              <w:spacing w:before="0" w:after="0" w:line="240" w:lineRule="auto"/>
              <w:jc w:val="left"/>
              <w:rPr>
                <w:rFonts w:eastAsia="Times New Roman"/>
                <w:noProof w:val="0"/>
                <w:lang w:val="en-US"/>
              </w:rPr>
            </w:pPr>
            <w:r w:rsidRPr="002F5719">
              <w:rPr>
                <w:rFonts w:eastAsia="Times New Roman"/>
                <w:noProof w:val="0"/>
                <w:color w:val="000000"/>
                <w:lang w:val="en-US"/>
              </w:rPr>
              <w:t>Broker điều hướng gói tin đến client tương ứ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F03D" w14:textId="77777777" w:rsidR="002F5719" w:rsidRPr="002F5719" w:rsidRDefault="002F5719" w:rsidP="002F5719">
            <w:pPr>
              <w:spacing w:before="0" w:after="0" w:line="240" w:lineRule="auto"/>
              <w:jc w:val="left"/>
              <w:rPr>
                <w:rFonts w:eastAsia="Times New Roman"/>
                <w:noProof w:val="0"/>
                <w:lang w:val="en-US"/>
              </w:rPr>
            </w:pPr>
            <w:r w:rsidRPr="002F5719">
              <w:rPr>
                <w:rFonts w:eastAsia="Times New Roman"/>
                <w:noProof w:val="0"/>
                <w:color w:val="000000"/>
                <w:lang w:val="en-US"/>
              </w:rPr>
              <w:t>Gói tin chỉ được truyền unicast giữa 2 thiết bị. Tương tự với HTTP</w:t>
            </w:r>
          </w:p>
        </w:tc>
      </w:tr>
      <w:tr w:rsidR="002F5719" w:rsidRPr="002F5719" w14:paraId="1D948C84" w14:textId="77777777" w:rsidTr="002F5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59520" w14:textId="77777777" w:rsidR="002F5719" w:rsidRPr="002F5719" w:rsidRDefault="002F5719" w:rsidP="002F5719">
            <w:pPr>
              <w:spacing w:before="0" w:after="0" w:line="240" w:lineRule="auto"/>
              <w:jc w:val="left"/>
              <w:rPr>
                <w:rFonts w:eastAsia="Times New Roman"/>
                <w:noProof w:val="0"/>
                <w:lang w:val="en-US"/>
              </w:rPr>
            </w:pPr>
            <w:r w:rsidRPr="002F5719">
              <w:rPr>
                <w:rFonts w:eastAsia="Times New Roman"/>
                <w:noProof w:val="0"/>
                <w:color w:val="000000"/>
                <w:lang w:val="en-US"/>
              </w:rPr>
              <w:t>Chạy trên nền TC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6A63E" w14:textId="77777777" w:rsidR="002F5719" w:rsidRPr="002F5719" w:rsidRDefault="002F5719" w:rsidP="002F5719">
            <w:pPr>
              <w:spacing w:before="0" w:after="0" w:line="240" w:lineRule="auto"/>
              <w:jc w:val="left"/>
              <w:rPr>
                <w:rFonts w:eastAsia="Times New Roman"/>
                <w:noProof w:val="0"/>
                <w:lang w:val="en-US"/>
              </w:rPr>
            </w:pPr>
            <w:r w:rsidRPr="002F5719">
              <w:rPr>
                <w:rFonts w:eastAsia="Times New Roman"/>
                <w:noProof w:val="0"/>
                <w:color w:val="000000"/>
                <w:lang w:val="en-US"/>
              </w:rPr>
              <w:t>Sử dụng gói tin UDP để truyền tin và giao tiếp</w:t>
            </w:r>
          </w:p>
        </w:tc>
      </w:tr>
      <w:tr w:rsidR="002F5719" w:rsidRPr="002F5719" w14:paraId="011C7630" w14:textId="77777777" w:rsidTr="002F5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F5E52" w14:textId="77777777" w:rsidR="002F5719" w:rsidRPr="002F5719" w:rsidRDefault="002F5719" w:rsidP="002F5719">
            <w:pPr>
              <w:spacing w:before="0" w:after="0" w:line="240" w:lineRule="auto"/>
              <w:jc w:val="left"/>
              <w:rPr>
                <w:rFonts w:eastAsia="Times New Roman"/>
                <w:noProof w:val="0"/>
                <w:lang w:val="en-US"/>
              </w:rPr>
            </w:pPr>
            <w:r w:rsidRPr="002F5719">
              <w:rPr>
                <w:rFonts w:eastAsia="Times New Roman"/>
                <w:noProof w:val="0"/>
                <w:color w:val="000000"/>
                <w:lang w:val="en-US"/>
              </w:rPr>
              <w:t>Phân loại nhóm gói tin cho những mục đích khác nha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25CBD" w14:textId="77777777" w:rsidR="002F5719" w:rsidRPr="002F5719" w:rsidRDefault="002F5719" w:rsidP="002F5719">
            <w:pPr>
              <w:spacing w:before="0" w:after="0" w:line="240" w:lineRule="auto"/>
              <w:jc w:val="left"/>
              <w:rPr>
                <w:rFonts w:eastAsia="Times New Roman"/>
                <w:noProof w:val="0"/>
                <w:lang w:val="en-US"/>
              </w:rPr>
            </w:pPr>
            <w:r w:rsidRPr="002F5719">
              <w:rPr>
                <w:rFonts w:eastAsia="Times New Roman"/>
                <w:noProof w:val="0"/>
                <w:color w:val="000000"/>
                <w:lang w:val="en-US"/>
              </w:rPr>
              <w:t>Định nghĩa các gói tin để dễ dàng tìm kiếm</w:t>
            </w:r>
          </w:p>
        </w:tc>
      </w:tr>
    </w:tbl>
    <w:p w14:paraId="2E70ED0E" w14:textId="6A1BB06C" w:rsidR="00280463" w:rsidRPr="00885DDD" w:rsidRDefault="00280463" w:rsidP="00280463">
      <w:pPr>
        <w:pStyle w:val="Heading2"/>
      </w:pPr>
      <w:bookmarkStart w:id="98" w:name="_Toc104650461"/>
      <w:r w:rsidRPr="00885DDD">
        <w:t>Giao thức Bluetooth Low Energy</w:t>
      </w:r>
      <w:bookmarkEnd w:id="98"/>
    </w:p>
    <w:p w14:paraId="4206F041" w14:textId="77777777" w:rsidR="005E6953" w:rsidRDefault="005E6953" w:rsidP="005E6953">
      <w:pPr>
        <w:pStyle w:val="Heading3"/>
        <w:rPr>
          <w:noProof w:val="0"/>
          <w:sz w:val="27"/>
          <w:szCs w:val="27"/>
          <w:lang w:val="en-US"/>
        </w:rPr>
      </w:pPr>
      <w:bookmarkStart w:id="99" w:name="_Toc104650462"/>
      <w:r w:rsidRPr="005E6953">
        <w:t>Khái</w:t>
      </w:r>
      <w:r>
        <w:t xml:space="preserve"> niệm</w:t>
      </w:r>
      <w:bookmarkEnd w:id="99"/>
    </w:p>
    <w:p w14:paraId="1F3BC641" w14:textId="24A9F14E" w:rsidR="005E6953" w:rsidRDefault="005E6953" w:rsidP="005E6953">
      <w:pPr>
        <w:pStyle w:val="NormalWeb"/>
        <w:spacing w:before="0" w:beforeAutospacing="0" w:after="160" w:afterAutospacing="0" w:line="360" w:lineRule="auto"/>
        <w:ind w:firstLine="720"/>
        <w:jc w:val="both"/>
      </w:pPr>
      <w:r>
        <w:rPr>
          <w:color w:val="000000"/>
        </w:rPr>
        <w:t>Bluetooth là một chuẩn giao tiếp không dây sử dụng trong việc truyền dữ liệu ở khoảng cách gần. Những ứng dụng dễ thấy của Bluetooth là bàn phím hoặc chuột không dây. Ngày nay, Bluetooth gần như có mặt ở mọi nơi, đặc biệt là đối với những thiết bị cần giao tiếp qua kết nối không dây.</w:t>
      </w:r>
    </w:p>
    <w:p w14:paraId="533180E1" w14:textId="444A9830" w:rsidR="005E6953" w:rsidRDefault="005E6953" w:rsidP="005E6953">
      <w:pPr>
        <w:pStyle w:val="NormalWeb"/>
        <w:spacing w:before="0" w:beforeAutospacing="0" w:after="160" w:afterAutospacing="0" w:line="360" w:lineRule="auto"/>
        <w:ind w:firstLine="720"/>
        <w:jc w:val="both"/>
      </w:pPr>
      <w:r>
        <w:rPr>
          <w:color w:val="000000"/>
        </w:rPr>
        <w:t>Thiết bị Bluetooth được chia làm hai loại: Bluetooth Classic (BR/EDR) và Bluetooth Low Energy (BLE). Bluetooth Classic (BR/EDR) được sử dụng trong loa không dây, xe hơi hoặc tai nghe, những ứng dụng này cần tốc độ truyền dữ liệu lớn và liên tục. Bluetooth Low Energy (BLE) dành cho những ứng dụng đòi hỏi tiết kiệm năng lượng hoặc có nguồn năng lượng hạn chế như các thiết bị sử dụng pin hay các node cảm biến. Hai loại Bluetooth này không tương thích với nhau mà gần như là khác nhau. Một thiết bị Bluetooth Classic không thể giao tiếp trực tiếp với thiết bị BLE. Do đó, đối với các thiết bị như smartphone, người ta thường triển khai cả hai loại giao thức (Dual Mode Bluetooth devices), để cho phép chúng giao tiếp với cả hai loại Bluetooth</w:t>
      </w:r>
      <w:r w:rsidR="00C33A6F">
        <w:rPr>
          <w:color w:val="000000"/>
        </w:rPr>
        <w:t xml:space="preserve"> </w:t>
      </w:r>
      <w:sdt>
        <w:sdtPr>
          <w:rPr>
            <w:color w:val="000000"/>
          </w:rPr>
          <w:id w:val="2124871691"/>
          <w:citation/>
        </w:sdtPr>
        <w:sdtEndPr/>
        <w:sdtContent>
          <w:r w:rsidR="00C33A6F">
            <w:rPr>
              <w:color w:val="000000"/>
            </w:rPr>
            <w:fldChar w:fldCharType="begin"/>
          </w:r>
          <w:r w:rsidR="00C33A6F">
            <w:rPr>
              <w:color w:val="000000"/>
            </w:rPr>
            <w:instrText xml:space="preserve"> CITATION Blu19 \l 1033 </w:instrText>
          </w:r>
          <w:r w:rsidR="00C33A6F">
            <w:rPr>
              <w:color w:val="000000"/>
            </w:rPr>
            <w:fldChar w:fldCharType="separate"/>
          </w:r>
          <w:r w:rsidR="00C33A6F" w:rsidRPr="00C33A6F">
            <w:rPr>
              <w:noProof/>
              <w:color w:val="000000"/>
            </w:rPr>
            <w:t>[23]</w:t>
          </w:r>
          <w:r w:rsidR="00C33A6F">
            <w:rPr>
              <w:color w:val="000000"/>
            </w:rPr>
            <w:fldChar w:fldCharType="end"/>
          </w:r>
        </w:sdtContent>
      </w:sdt>
      <w:r>
        <w:rPr>
          <w:color w:val="000000"/>
        </w:rPr>
        <w:t>.</w:t>
      </w:r>
    </w:p>
    <w:p w14:paraId="2AD925FA" w14:textId="77777777" w:rsidR="005E6953" w:rsidRDefault="005E6953" w:rsidP="005E6953">
      <w:pPr>
        <w:pStyle w:val="NormalWeb"/>
        <w:keepNext/>
        <w:spacing w:before="0" w:beforeAutospacing="0" w:after="160" w:afterAutospacing="0"/>
        <w:jc w:val="center"/>
      </w:pPr>
      <w:r>
        <w:rPr>
          <w:noProof/>
          <w:color w:val="000000"/>
          <w:bdr w:val="none" w:sz="0" w:space="0" w:color="auto" w:frame="1"/>
        </w:rPr>
        <w:drawing>
          <wp:inline distT="0" distB="0" distL="0" distR="0" wp14:anchorId="595D0A59" wp14:editId="43A4EFD8">
            <wp:extent cx="4922520" cy="1562100"/>
            <wp:effectExtent l="0" t="0" r="0" b="0"/>
            <wp:docPr id="34" name="Picture 34"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Graphical user interface, diagram, application&#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22520" cy="1562100"/>
                    </a:xfrm>
                    <a:prstGeom prst="rect">
                      <a:avLst/>
                    </a:prstGeom>
                    <a:noFill/>
                    <a:ln>
                      <a:noFill/>
                    </a:ln>
                  </pic:spPr>
                </pic:pic>
              </a:graphicData>
            </a:graphic>
          </wp:inline>
        </w:drawing>
      </w:r>
    </w:p>
    <w:p w14:paraId="2D2A2CB4" w14:textId="68165EB6" w:rsidR="005E6953" w:rsidRDefault="005E6953" w:rsidP="00E7022F">
      <w:pPr>
        <w:pStyle w:val="Caption"/>
      </w:pPr>
      <w:bookmarkStart w:id="100" w:name="_Toc104650377"/>
      <w:r>
        <w:t xml:space="preserve">Hình </w:t>
      </w:r>
      <w:r>
        <w:fldChar w:fldCharType="begin"/>
      </w:r>
      <w:r>
        <w:instrText xml:space="preserve"> SEQ Hình \* ARABIC </w:instrText>
      </w:r>
      <w:r>
        <w:fldChar w:fldCharType="separate"/>
      </w:r>
      <w:r w:rsidR="007200F9">
        <w:t>35</w:t>
      </w:r>
      <w:r>
        <w:fldChar w:fldCharType="end"/>
      </w:r>
      <w:r>
        <w:rPr>
          <w:lang w:val="en-US"/>
        </w:rPr>
        <w:t xml:space="preserve">. Phân loại </w:t>
      </w:r>
      <w:r w:rsidRPr="00DA5F92">
        <w:rPr>
          <w:lang w:val="en-US"/>
        </w:rPr>
        <w:t>thiết bị Bluetooth</w:t>
      </w:r>
      <w:bookmarkEnd w:id="100"/>
    </w:p>
    <w:p w14:paraId="4BD45A7F" w14:textId="77777777" w:rsidR="005E6953" w:rsidRDefault="005E6953" w:rsidP="005E6953">
      <w:pPr>
        <w:pStyle w:val="NormalWeb"/>
        <w:spacing w:before="0" w:beforeAutospacing="0" w:after="160" w:afterAutospacing="0" w:line="360" w:lineRule="auto"/>
        <w:ind w:firstLine="720"/>
        <w:jc w:val="both"/>
      </w:pPr>
      <w:r>
        <w:rPr>
          <w:color w:val="000000"/>
        </w:rPr>
        <w:t>Trong đề tài này, nhóm chỉ tập trung tìm hiểu về Bluetooth Low Energy (BLE) phục vụ cho các ứng dụng Internet vạn vật (Internet of things – IoT). Những hệ thống Internet of things (IoT) phát triển đòi hỏi nhiều hơn về số lượng thiết bị và cảm biến, những node cảm biến thường có nguồn năng lượng dữ trữ vô cũng hạn chế, chính vì thế, BLE – một giao thức tiết kiệm năng lượng, trở nên vô cũng phổ biến. </w:t>
      </w:r>
    </w:p>
    <w:p w14:paraId="2CA09CE5" w14:textId="77777777" w:rsidR="005E6953" w:rsidRDefault="005E6953" w:rsidP="005E6953">
      <w:pPr>
        <w:pStyle w:val="Heading3"/>
      </w:pPr>
      <w:bookmarkStart w:id="101" w:name="_Toc104650463"/>
      <w:r>
        <w:t>Đặc điểm</w:t>
      </w:r>
      <w:bookmarkEnd w:id="101"/>
    </w:p>
    <w:p w14:paraId="493AEDA4" w14:textId="77777777" w:rsidR="005E6953" w:rsidRDefault="005E6953" w:rsidP="005E6953">
      <w:pPr>
        <w:pStyle w:val="NormalWeb"/>
        <w:spacing w:before="0" w:beforeAutospacing="0" w:after="160" w:afterAutospacing="0" w:line="360" w:lineRule="auto"/>
        <w:ind w:firstLine="360"/>
        <w:jc w:val="both"/>
      </w:pPr>
      <w:r>
        <w:rPr>
          <w:color w:val="000000"/>
        </w:rPr>
        <w:t>Một số thông số quan trọng về BLE:</w:t>
      </w:r>
    </w:p>
    <w:p w14:paraId="386A66AA" w14:textId="77777777" w:rsidR="005E6953" w:rsidRDefault="005E6953" w:rsidP="009B6598">
      <w:pPr>
        <w:pStyle w:val="BulletPoint"/>
      </w:pPr>
      <w:r>
        <w:t>Phổ tần số hoạt động: 2.400 – 2.4835 GHz</w:t>
      </w:r>
    </w:p>
    <w:p w14:paraId="7FF704C6" w14:textId="77777777" w:rsidR="005E6953" w:rsidRDefault="005E6953" w:rsidP="009B6598">
      <w:pPr>
        <w:pStyle w:val="BulletPoint"/>
      </w:pPr>
      <w:r w:rsidRPr="005E6953">
        <w:t>Phổ tần số này được chia thành 40 khe tần số 2MHz</w:t>
      </w:r>
    </w:p>
    <w:p w14:paraId="77D0B18B" w14:textId="77777777" w:rsidR="005E6953" w:rsidRDefault="005E6953" w:rsidP="009B6598">
      <w:pPr>
        <w:pStyle w:val="BulletPoint"/>
      </w:pPr>
      <w:r w:rsidRPr="005E6953">
        <w:t>Data rate tối đa có thể đạt được (đối với Bluetooth version 5) là 2Mbps</w:t>
      </w:r>
    </w:p>
    <w:p w14:paraId="7A4FFA02" w14:textId="77777777" w:rsidR="005E6953" w:rsidRDefault="005E6953" w:rsidP="009B6598">
      <w:pPr>
        <w:pStyle w:val="BulletPoint"/>
      </w:pPr>
      <w:r w:rsidRPr="005E6953">
        <w:t>Khoảng cách truyền dao động tùy thuộc vào môi trường: 10-30m</w:t>
      </w:r>
    </w:p>
    <w:p w14:paraId="7E0B7CB3" w14:textId="77777777" w:rsidR="005E6953" w:rsidRDefault="005E6953" w:rsidP="009B6598">
      <w:pPr>
        <w:pStyle w:val="BulletPoint"/>
      </w:pPr>
      <w:r w:rsidRPr="005E6953">
        <w:t>Công suất trung bình tiêu thụ cũng dao động tùy thuộc vào thông số BLE và chip sử dụng. Dòng điện tiêu thụ tối đa thường dưới 15mA.</w:t>
      </w:r>
    </w:p>
    <w:p w14:paraId="3FC278DF" w14:textId="77777777" w:rsidR="005E6953" w:rsidRDefault="005E6953" w:rsidP="009B6598">
      <w:pPr>
        <w:pStyle w:val="BulletPoint"/>
      </w:pPr>
      <w:r w:rsidRPr="005E6953">
        <w:t>BLE có thể được bổ sung thêm các yếu tố bảo mật tùy thuộc vào nhu cầu của nhà phát triển</w:t>
      </w:r>
    </w:p>
    <w:p w14:paraId="53399466" w14:textId="77777777" w:rsidR="005E6953" w:rsidRDefault="005E6953" w:rsidP="009B6598">
      <w:pPr>
        <w:pStyle w:val="BulletPoint"/>
      </w:pPr>
      <w:r w:rsidRPr="005E6953">
        <w:t>BLE sử dụng mã hóa mã AES CCM 128 bit </w:t>
      </w:r>
    </w:p>
    <w:p w14:paraId="4533554D" w14:textId="3473A2CE" w:rsidR="005E6953" w:rsidRPr="005E6953" w:rsidRDefault="005E6953" w:rsidP="009B6598">
      <w:pPr>
        <w:pStyle w:val="BulletPoint"/>
      </w:pPr>
      <w:r w:rsidRPr="005E6953">
        <w:t>BLE được thiết kế cho các ứng dụng truyền dữ liệu băng hẹp. Sử dụng BLE cho các ứng dụng bang thông rộng có thể gây tiêu hao nhiều năng lượng. </w:t>
      </w:r>
    </w:p>
    <w:p w14:paraId="7B77864F" w14:textId="77777777" w:rsidR="005E6953" w:rsidRDefault="005E6953" w:rsidP="005E6953">
      <w:pPr>
        <w:pStyle w:val="NormalWeb"/>
        <w:keepNext/>
        <w:spacing w:before="0" w:beforeAutospacing="0" w:after="160" w:afterAutospacing="0"/>
      </w:pPr>
      <w:r>
        <w:rPr>
          <w:noProof/>
          <w:color w:val="000000"/>
          <w:bdr w:val="none" w:sz="0" w:space="0" w:color="auto" w:frame="1"/>
        </w:rPr>
        <w:drawing>
          <wp:inline distT="0" distB="0" distL="0" distR="0" wp14:anchorId="6162E859" wp14:editId="6BCBB9CB">
            <wp:extent cx="5280660" cy="1310640"/>
            <wp:effectExtent l="0" t="0" r="0" b="3810"/>
            <wp:docPr id="33" name="Picture 33" descr="A picture containing text,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descr="A picture containing text, tool&#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80660" cy="1310640"/>
                    </a:xfrm>
                    <a:prstGeom prst="rect">
                      <a:avLst/>
                    </a:prstGeom>
                    <a:noFill/>
                    <a:ln>
                      <a:noFill/>
                    </a:ln>
                  </pic:spPr>
                </pic:pic>
              </a:graphicData>
            </a:graphic>
          </wp:inline>
        </w:drawing>
      </w:r>
    </w:p>
    <w:p w14:paraId="5D5C4A21" w14:textId="0038A387" w:rsidR="005E6953" w:rsidRDefault="005E6953" w:rsidP="00E7022F">
      <w:pPr>
        <w:pStyle w:val="Caption"/>
        <w:rPr>
          <w:color w:val="auto"/>
        </w:rPr>
      </w:pPr>
      <w:bookmarkStart w:id="102" w:name="_Toc104650378"/>
      <w:r>
        <w:t xml:space="preserve">Hình </w:t>
      </w:r>
      <w:r>
        <w:fldChar w:fldCharType="begin"/>
      </w:r>
      <w:r>
        <w:instrText xml:space="preserve"> SEQ Hình \* ARABIC </w:instrText>
      </w:r>
      <w:r>
        <w:fldChar w:fldCharType="separate"/>
      </w:r>
      <w:r w:rsidR="007200F9">
        <w:t>36</w:t>
      </w:r>
      <w:r>
        <w:fldChar w:fldCharType="end"/>
      </w:r>
      <w:r>
        <w:rPr>
          <w:lang w:val="en-US"/>
        </w:rPr>
        <w:t>. Phổ tần số</w:t>
      </w:r>
      <w:bookmarkEnd w:id="102"/>
    </w:p>
    <w:p w14:paraId="3ECB826C" w14:textId="021342F4" w:rsidR="005E6953" w:rsidRDefault="005E6953" w:rsidP="005E6953">
      <w:pPr>
        <w:pStyle w:val="Heading3"/>
      </w:pPr>
      <w:bookmarkStart w:id="103" w:name="_Toc104650464"/>
      <w:r>
        <w:t>Ưu điểm và hạn chế của BLE</w:t>
      </w:r>
      <w:bookmarkEnd w:id="103"/>
    </w:p>
    <w:p w14:paraId="20575210" w14:textId="77777777" w:rsidR="005E6953" w:rsidRDefault="005E6953" w:rsidP="005E6953">
      <w:pPr>
        <w:pStyle w:val="Heading4"/>
      </w:pPr>
      <w:r>
        <w:t>Hạn chế</w:t>
      </w:r>
    </w:p>
    <w:p w14:paraId="50F3E7B5" w14:textId="77777777" w:rsidR="005E6953" w:rsidRDefault="005E6953" w:rsidP="005E6953">
      <w:pPr>
        <w:pStyle w:val="NormalWeb"/>
        <w:spacing w:before="0" w:beforeAutospacing="0" w:after="160" w:afterAutospacing="0" w:line="360" w:lineRule="auto"/>
        <w:jc w:val="both"/>
      </w:pPr>
      <w:r>
        <w:rPr>
          <w:b/>
          <w:bCs/>
          <w:i/>
          <w:iCs/>
          <w:color w:val="000000"/>
        </w:rPr>
        <w:t>Throughput – Thông lượng</w:t>
      </w:r>
    </w:p>
    <w:p w14:paraId="380CF7ED" w14:textId="1AE1528C" w:rsidR="005E6953" w:rsidRDefault="005E6953" w:rsidP="005E6953">
      <w:pPr>
        <w:pStyle w:val="NormalWeb"/>
        <w:spacing w:before="0" w:beforeAutospacing="0" w:after="160" w:afterAutospacing="0" w:line="360" w:lineRule="auto"/>
        <w:ind w:firstLine="360"/>
        <w:jc w:val="both"/>
      </w:pPr>
      <w:r>
        <w:rPr>
          <w:color w:val="000000"/>
        </w:rPr>
        <w:t>Đối với những phiên bản Bluetooth 4.2 trở về trước, tốc độ truyền dữ liệu cố định 1Mbps. Tuy nhiên, đối với phiên bản Bluetooth 5 hoặc mới hơn, tốc độ truyền phụ thuộc vào lớp vật lý hoặc chế độ hoạt động; tốc đố có thể là 1Mbps giống với các phiên bản trước hoặc 2Mbps nếu sử dụng tính năng truyền tốc độ cao. Nhưng đối với tính năng truyền khoảng cách xa, tốc độ giảm còn 500 hoặc 125Kbps</w:t>
      </w:r>
      <w:r w:rsidR="00C33A6F">
        <w:rPr>
          <w:color w:val="000000"/>
        </w:rPr>
        <w:t xml:space="preserve"> </w:t>
      </w:r>
      <w:sdt>
        <w:sdtPr>
          <w:rPr>
            <w:color w:val="000000"/>
          </w:rPr>
          <w:id w:val="-1826897792"/>
          <w:citation/>
        </w:sdtPr>
        <w:sdtEndPr/>
        <w:sdtContent>
          <w:r w:rsidR="00C33A6F">
            <w:rPr>
              <w:color w:val="000000"/>
            </w:rPr>
            <w:fldChar w:fldCharType="begin"/>
          </w:r>
          <w:r w:rsidR="00C33A6F">
            <w:rPr>
              <w:color w:val="000000"/>
            </w:rPr>
            <w:instrText xml:space="preserve"> CITATION Int \l 1033 </w:instrText>
          </w:r>
          <w:r w:rsidR="00C33A6F">
            <w:rPr>
              <w:color w:val="000000"/>
            </w:rPr>
            <w:fldChar w:fldCharType="separate"/>
          </w:r>
          <w:r w:rsidR="00C33A6F" w:rsidRPr="00C33A6F">
            <w:rPr>
              <w:noProof/>
              <w:color w:val="000000"/>
            </w:rPr>
            <w:t>[24]</w:t>
          </w:r>
          <w:r w:rsidR="00C33A6F">
            <w:rPr>
              <w:color w:val="000000"/>
            </w:rPr>
            <w:fldChar w:fldCharType="end"/>
          </w:r>
        </w:sdtContent>
      </w:sdt>
      <w:r>
        <w:rPr>
          <w:color w:val="000000"/>
        </w:rPr>
        <w:t>. </w:t>
      </w:r>
    </w:p>
    <w:p w14:paraId="64900B86" w14:textId="77777777" w:rsidR="005E6953" w:rsidRDefault="005E6953" w:rsidP="005E6953">
      <w:pPr>
        <w:pStyle w:val="NormalWeb"/>
        <w:spacing w:before="0" w:beforeAutospacing="0" w:after="160" w:afterAutospacing="0" w:line="360" w:lineRule="auto"/>
        <w:ind w:firstLine="360"/>
        <w:jc w:val="both"/>
      </w:pPr>
      <w:r>
        <w:rPr>
          <w:color w:val="000000"/>
        </w:rPr>
        <w:t>Một số yếu tố ảnh hưởng đến tốc độ truyền dữ liệu:</w:t>
      </w:r>
    </w:p>
    <w:p w14:paraId="3A21FCCF" w14:textId="77777777" w:rsidR="005E6953" w:rsidRDefault="005E6953" w:rsidP="00C15C3B">
      <w:pPr>
        <w:pStyle w:val="NormalWeb"/>
        <w:numPr>
          <w:ilvl w:val="0"/>
          <w:numId w:val="37"/>
        </w:numPr>
        <w:spacing w:before="0" w:beforeAutospacing="0" w:after="160" w:afterAutospacing="0" w:line="360" w:lineRule="auto"/>
        <w:jc w:val="both"/>
        <w:textAlignment w:val="baseline"/>
        <w:rPr>
          <w:rFonts w:ascii="Arial" w:hAnsi="Arial" w:cs="Arial"/>
          <w:color w:val="000000"/>
        </w:rPr>
      </w:pPr>
      <w:r>
        <w:rPr>
          <w:color w:val="000000"/>
        </w:rPr>
        <w:t>Gaps in between packets: Bluetooth quy định mỗi gói tin truyền đi phải cách nhau 150us. Đây được coi là khoảng thời gian hao phí vì không có data nào được truyền đi trong khoảng thời gian này.</w:t>
      </w:r>
    </w:p>
    <w:p w14:paraId="744ADA74" w14:textId="77777777" w:rsidR="005E6953" w:rsidRDefault="005E6953" w:rsidP="00C15C3B">
      <w:pPr>
        <w:pStyle w:val="NormalWeb"/>
        <w:numPr>
          <w:ilvl w:val="0"/>
          <w:numId w:val="37"/>
        </w:numPr>
        <w:spacing w:before="0" w:beforeAutospacing="0" w:after="160" w:afterAutospacing="0" w:line="360" w:lineRule="auto"/>
        <w:jc w:val="both"/>
        <w:textAlignment w:val="baseline"/>
        <w:rPr>
          <w:rFonts w:ascii="Arial" w:hAnsi="Arial" w:cs="Arial"/>
          <w:color w:val="000000"/>
        </w:rPr>
      </w:pPr>
      <w:r w:rsidRPr="005E6953">
        <w:rPr>
          <w:color w:val="000000"/>
        </w:rPr>
        <w:t>Packet overhead: Tất cả packet đều có vùng header chứa các thông tin của gói tin, nhưng không phải là data.</w:t>
      </w:r>
    </w:p>
    <w:p w14:paraId="669788F9" w14:textId="77777777" w:rsidR="005E6953" w:rsidRDefault="005E6953" w:rsidP="00C15C3B">
      <w:pPr>
        <w:pStyle w:val="NormalWeb"/>
        <w:numPr>
          <w:ilvl w:val="0"/>
          <w:numId w:val="37"/>
        </w:numPr>
        <w:spacing w:before="0" w:beforeAutospacing="0" w:after="160" w:afterAutospacing="0" w:line="360" w:lineRule="auto"/>
        <w:jc w:val="both"/>
        <w:textAlignment w:val="baseline"/>
        <w:rPr>
          <w:rFonts w:ascii="Arial" w:hAnsi="Arial" w:cs="Arial"/>
          <w:color w:val="000000"/>
        </w:rPr>
      </w:pPr>
      <w:r w:rsidRPr="005E6953">
        <w:rPr>
          <w:color w:val="000000"/>
        </w:rPr>
        <w:t>Slave data packets requirement: Slave được yêu cầu gửi các gói tin rỗng kể cả khi không có dữ liệu cần trao đổi</w:t>
      </w:r>
    </w:p>
    <w:p w14:paraId="278AA396" w14:textId="76423FD3" w:rsidR="005E6953" w:rsidRPr="005E6953" w:rsidRDefault="005E6953" w:rsidP="00C15C3B">
      <w:pPr>
        <w:pStyle w:val="NormalWeb"/>
        <w:numPr>
          <w:ilvl w:val="0"/>
          <w:numId w:val="37"/>
        </w:numPr>
        <w:spacing w:before="0" w:beforeAutospacing="0" w:after="160" w:afterAutospacing="0" w:line="360" w:lineRule="auto"/>
        <w:jc w:val="both"/>
        <w:textAlignment w:val="baseline"/>
        <w:rPr>
          <w:rFonts w:ascii="Arial" w:hAnsi="Arial" w:cs="Arial"/>
          <w:color w:val="000000"/>
        </w:rPr>
      </w:pPr>
      <w:r w:rsidRPr="005E6953">
        <w:rPr>
          <w:color w:val="000000"/>
        </w:rPr>
        <w:t>Retransmission of data packets: Trong trường hợp mất gói hoặc nhiễu từ các thiết bị khác, những gói tin bị mất cần được truyền lại.</w:t>
      </w:r>
    </w:p>
    <w:p w14:paraId="0CB282F1" w14:textId="77777777" w:rsidR="005E6953" w:rsidRDefault="005E6953" w:rsidP="005E6953">
      <w:pPr>
        <w:pStyle w:val="NormalWeb"/>
        <w:spacing w:before="0" w:beforeAutospacing="0" w:after="160" w:afterAutospacing="0" w:line="360" w:lineRule="auto"/>
        <w:jc w:val="both"/>
      </w:pPr>
      <w:r>
        <w:rPr>
          <w:b/>
          <w:bCs/>
          <w:i/>
          <w:iCs/>
          <w:color w:val="000000"/>
        </w:rPr>
        <w:t>Phạm vi truyền</w:t>
      </w:r>
    </w:p>
    <w:p w14:paraId="37561C09" w14:textId="77777777" w:rsidR="005E6953" w:rsidRDefault="005E6953" w:rsidP="008F74D2">
      <w:pPr>
        <w:pStyle w:val="NormalWeb"/>
        <w:spacing w:before="0" w:beforeAutospacing="0" w:after="160" w:afterAutospacing="0" w:line="360" w:lineRule="auto"/>
        <w:ind w:firstLine="360"/>
        <w:jc w:val="both"/>
      </w:pPr>
      <w:r>
        <w:rPr>
          <w:color w:val="000000"/>
        </w:rPr>
        <w:t>BLE được thiết kế cho các ứng dụng truyền khoảng cách ngắn, do đó phạm vi truyền của BLE rất hạn chế. Một số yếu tố ảnh hưởng đến phạm vi truyền của BLE:</w:t>
      </w:r>
    </w:p>
    <w:p w14:paraId="65DD9362" w14:textId="77777777" w:rsidR="008F74D2" w:rsidRDefault="005E6953" w:rsidP="00C15C3B">
      <w:pPr>
        <w:pStyle w:val="NormalWeb"/>
        <w:numPr>
          <w:ilvl w:val="0"/>
          <w:numId w:val="38"/>
        </w:numPr>
        <w:spacing w:before="0" w:beforeAutospacing="0" w:after="160" w:afterAutospacing="0" w:line="360" w:lineRule="auto"/>
        <w:jc w:val="both"/>
        <w:textAlignment w:val="baseline"/>
        <w:rPr>
          <w:rFonts w:ascii="Arial" w:hAnsi="Arial" w:cs="Arial"/>
          <w:color w:val="000000"/>
        </w:rPr>
      </w:pPr>
      <w:r>
        <w:rPr>
          <w:color w:val="000000"/>
        </w:rPr>
        <w:t>BLE hoạt động ở bằng tần 2.4 GHz ISM nên rất dễ bị ảnh hưởng bởi các vật cản xung quanh như các vật dụng kim loại, tường hoặc nước.</w:t>
      </w:r>
    </w:p>
    <w:p w14:paraId="7430458C" w14:textId="49373448" w:rsidR="005E6953" w:rsidRPr="008F74D2" w:rsidRDefault="005E6953" w:rsidP="00C15C3B">
      <w:pPr>
        <w:pStyle w:val="NormalWeb"/>
        <w:numPr>
          <w:ilvl w:val="0"/>
          <w:numId w:val="38"/>
        </w:numPr>
        <w:spacing w:before="0" w:beforeAutospacing="0" w:after="160" w:afterAutospacing="0" w:line="360" w:lineRule="auto"/>
        <w:jc w:val="both"/>
        <w:textAlignment w:val="baseline"/>
        <w:rPr>
          <w:rFonts w:ascii="Arial" w:hAnsi="Arial" w:cs="Arial"/>
          <w:color w:val="000000"/>
        </w:rPr>
      </w:pPr>
      <w:r w:rsidRPr="008F74D2">
        <w:rPr>
          <w:color w:val="000000"/>
        </w:rPr>
        <w:t>Thiết kế của anten cũng ảnh hướng đến thiết bị BLE</w:t>
      </w:r>
    </w:p>
    <w:p w14:paraId="7AE908C3" w14:textId="77777777" w:rsidR="005E6953" w:rsidRDefault="005E6953" w:rsidP="008F74D2">
      <w:pPr>
        <w:pStyle w:val="NormalWeb"/>
        <w:spacing w:before="0" w:beforeAutospacing="0" w:after="160" w:afterAutospacing="0" w:line="360" w:lineRule="auto"/>
        <w:jc w:val="both"/>
      </w:pPr>
      <w:r>
        <w:rPr>
          <w:b/>
          <w:bCs/>
          <w:i/>
          <w:iCs/>
          <w:color w:val="000000"/>
        </w:rPr>
        <w:t>Đòi hỏi gateway trong trường hợp kết nối internet</w:t>
      </w:r>
    </w:p>
    <w:p w14:paraId="59021940" w14:textId="7E2F940C" w:rsidR="005E6953" w:rsidRDefault="005E6953" w:rsidP="008F74D2">
      <w:pPr>
        <w:pStyle w:val="NormalWeb"/>
        <w:spacing w:before="0" w:beforeAutospacing="0" w:after="160" w:afterAutospacing="0" w:line="360" w:lineRule="auto"/>
        <w:jc w:val="both"/>
      </w:pPr>
      <w:r>
        <w:rPr>
          <w:color w:val="000000"/>
        </w:rPr>
        <w:t>Để có thể truyền dữ liệu từ một thiết bị chỉ chạy BLE đến mạng Internet, cần một thiết bị BLE khác có kết nối IP để chuyển tiếp dữ liệu này đến mạng internet.</w:t>
      </w:r>
    </w:p>
    <w:p w14:paraId="408F8231" w14:textId="77777777" w:rsidR="005E6953" w:rsidRDefault="005E6953" w:rsidP="008F74D2">
      <w:pPr>
        <w:pStyle w:val="Heading4"/>
      </w:pPr>
      <w:r>
        <w:t>Ưu điểm của BLE</w:t>
      </w:r>
    </w:p>
    <w:p w14:paraId="145F4D9F" w14:textId="1621E8AE" w:rsidR="005E6953" w:rsidRDefault="005E6953" w:rsidP="008F74D2">
      <w:pPr>
        <w:pStyle w:val="NormalWeb"/>
        <w:spacing w:before="0" w:beforeAutospacing="0" w:after="160" w:afterAutospacing="0" w:line="360" w:lineRule="auto"/>
        <w:ind w:firstLine="720"/>
        <w:jc w:val="both"/>
      </w:pPr>
      <w:r>
        <w:rPr>
          <w:color w:val="000000"/>
        </w:rPr>
        <w:t>Mặc dù có một số hạn chế, BLE vẫn có những ưu điểm vượt trội và phù hợp với các hệ thống IoT</w:t>
      </w:r>
      <w:r w:rsidR="008F74D2">
        <w:rPr>
          <w:color w:val="000000"/>
        </w:rPr>
        <w:t xml:space="preserve">. </w:t>
      </w:r>
      <w:r>
        <w:rPr>
          <w:color w:val="000000"/>
        </w:rPr>
        <w:t>Một số ưu điểm bao gồm</w:t>
      </w:r>
      <w:r w:rsidR="00C33A6F">
        <w:rPr>
          <w:color w:val="000000"/>
        </w:rPr>
        <w:t xml:space="preserve"> </w:t>
      </w:r>
      <w:sdt>
        <w:sdtPr>
          <w:rPr>
            <w:color w:val="000000"/>
          </w:rPr>
          <w:id w:val="1569149389"/>
          <w:citation/>
        </w:sdtPr>
        <w:sdtEndPr/>
        <w:sdtContent>
          <w:r w:rsidR="00C33A6F">
            <w:rPr>
              <w:color w:val="000000"/>
            </w:rPr>
            <w:fldChar w:fldCharType="begin"/>
          </w:r>
          <w:r w:rsidR="00C33A6F">
            <w:rPr>
              <w:color w:val="000000"/>
            </w:rPr>
            <w:instrText xml:space="preserve"> CITATION Int \l 1033 </w:instrText>
          </w:r>
          <w:r w:rsidR="00C33A6F">
            <w:rPr>
              <w:color w:val="000000"/>
            </w:rPr>
            <w:fldChar w:fldCharType="separate"/>
          </w:r>
          <w:r w:rsidR="00C33A6F" w:rsidRPr="00C33A6F">
            <w:rPr>
              <w:noProof/>
              <w:color w:val="000000"/>
            </w:rPr>
            <w:t>[24]</w:t>
          </w:r>
          <w:r w:rsidR="00C33A6F">
            <w:rPr>
              <w:color w:val="000000"/>
            </w:rPr>
            <w:fldChar w:fldCharType="end"/>
          </w:r>
        </w:sdtContent>
      </w:sdt>
      <w:r>
        <w:rPr>
          <w:color w:val="000000"/>
        </w:rPr>
        <w:t>:</w:t>
      </w:r>
    </w:p>
    <w:p w14:paraId="17626B71" w14:textId="77777777" w:rsidR="008F74D2" w:rsidRDefault="005E6953" w:rsidP="00C15C3B">
      <w:pPr>
        <w:pStyle w:val="NormalWeb"/>
        <w:numPr>
          <w:ilvl w:val="0"/>
          <w:numId w:val="39"/>
        </w:numPr>
        <w:spacing w:before="0" w:beforeAutospacing="0" w:after="160" w:afterAutospacing="0" w:line="360" w:lineRule="auto"/>
        <w:jc w:val="both"/>
        <w:textAlignment w:val="baseline"/>
        <w:rPr>
          <w:rFonts w:ascii="Arial" w:hAnsi="Arial" w:cs="Arial"/>
          <w:color w:val="000000"/>
        </w:rPr>
      </w:pPr>
      <w:r>
        <w:rPr>
          <w:color w:val="000000"/>
        </w:rPr>
        <w:t>Công suất tiêu thụ thấp: BLE tiêu thụ công suất thấp hơn so với các đối thủ cạnh tranh. BLE đã được tối ưu hóa bằng cách tắt phát sóng Bluetooth và chỉ gửi một lượng nhỏ data với tốc độ truyền thấp</w:t>
      </w:r>
    </w:p>
    <w:p w14:paraId="3228494A" w14:textId="68015D3A" w:rsidR="005E6953" w:rsidRPr="008F74D2" w:rsidRDefault="005E6953" w:rsidP="00C15C3B">
      <w:pPr>
        <w:pStyle w:val="NormalWeb"/>
        <w:numPr>
          <w:ilvl w:val="0"/>
          <w:numId w:val="39"/>
        </w:numPr>
        <w:spacing w:before="0" w:beforeAutospacing="0" w:after="160" w:afterAutospacing="0" w:line="360" w:lineRule="auto"/>
        <w:jc w:val="both"/>
        <w:textAlignment w:val="baseline"/>
        <w:rPr>
          <w:rFonts w:ascii="Arial" w:hAnsi="Arial" w:cs="Arial"/>
          <w:color w:val="000000"/>
        </w:rPr>
      </w:pPr>
      <w:r w:rsidRPr="008F74D2">
        <w:rPr>
          <w:color w:val="000000"/>
        </w:rPr>
        <w:t>BLE có sẵn trong hầu hết các smartphones trên thị trường. Đây là ưu điểm lớn nhất của BLE so với các đối thủ khác như ZigBee, Z-Wave và Thread.</w:t>
      </w:r>
    </w:p>
    <w:p w14:paraId="4E90652A" w14:textId="77777777" w:rsidR="005E6953" w:rsidRDefault="005E6953" w:rsidP="00970D87">
      <w:pPr>
        <w:pStyle w:val="Heading3"/>
      </w:pPr>
      <w:bookmarkStart w:id="104" w:name="_Toc104650465"/>
      <w:r w:rsidRPr="00970D87">
        <w:t>Kiến</w:t>
      </w:r>
      <w:r>
        <w:t xml:space="preserve"> trúc của BLE</w:t>
      </w:r>
      <w:bookmarkEnd w:id="104"/>
    </w:p>
    <w:p w14:paraId="1485C876" w14:textId="38B53B94" w:rsidR="005E6953" w:rsidRDefault="005E6953" w:rsidP="00970D87">
      <w:pPr>
        <w:pStyle w:val="NormalWeb"/>
        <w:spacing w:before="0" w:beforeAutospacing="0" w:after="160" w:afterAutospacing="0" w:line="360" w:lineRule="auto"/>
        <w:ind w:firstLine="720"/>
        <w:jc w:val="both"/>
      </w:pPr>
      <w:r>
        <w:rPr>
          <w:color w:val="000000"/>
        </w:rPr>
        <w:t>Bluetooth Low Energy (BLE) được chia thành các layers khác nhau, cụ thể, có ba khối chính: Application, Host và Controller</w:t>
      </w:r>
      <w:r w:rsidR="00C33A6F">
        <w:rPr>
          <w:color w:val="000000"/>
        </w:rPr>
        <w:t xml:space="preserve"> </w:t>
      </w:r>
      <w:sdt>
        <w:sdtPr>
          <w:rPr>
            <w:color w:val="000000"/>
          </w:rPr>
          <w:id w:val="-116223427"/>
          <w:citation/>
        </w:sdtPr>
        <w:sdtEndPr/>
        <w:sdtContent>
          <w:r w:rsidR="00C33A6F">
            <w:rPr>
              <w:color w:val="000000"/>
            </w:rPr>
            <w:fldChar w:fldCharType="begin"/>
          </w:r>
          <w:r w:rsidR="00C33A6F">
            <w:rPr>
              <w:color w:val="000000"/>
            </w:rPr>
            <w:instrText xml:space="preserve"> CITATION Blu19 \l 1033 </w:instrText>
          </w:r>
          <w:r w:rsidR="00C33A6F">
            <w:rPr>
              <w:color w:val="000000"/>
            </w:rPr>
            <w:fldChar w:fldCharType="separate"/>
          </w:r>
          <w:r w:rsidR="00C33A6F" w:rsidRPr="00C33A6F">
            <w:rPr>
              <w:noProof/>
              <w:color w:val="000000"/>
            </w:rPr>
            <w:t>[23]</w:t>
          </w:r>
          <w:r w:rsidR="00C33A6F">
            <w:rPr>
              <w:color w:val="000000"/>
            </w:rPr>
            <w:fldChar w:fldCharType="end"/>
          </w:r>
        </w:sdtContent>
      </w:sdt>
      <w:r>
        <w:rPr>
          <w:color w:val="000000"/>
        </w:rPr>
        <w:t>.</w:t>
      </w:r>
    </w:p>
    <w:p w14:paraId="0F924466" w14:textId="77777777" w:rsidR="00970D87" w:rsidRDefault="005E6953" w:rsidP="00970D87">
      <w:pPr>
        <w:pStyle w:val="NormalWeb"/>
        <w:keepNext/>
        <w:spacing w:before="0" w:beforeAutospacing="0" w:after="160" w:afterAutospacing="0"/>
        <w:jc w:val="center"/>
      </w:pPr>
      <w:r>
        <w:rPr>
          <w:noProof/>
          <w:color w:val="000000"/>
          <w:bdr w:val="none" w:sz="0" w:space="0" w:color="auto" w:frame="1"/>
        </w:rPr>
        <w:drawing>
          <wp:inline distT="0" distB="0" distL="0" distR="0" wp14:anchorId="2A788D61" wp14:editId="63F0D841">
            <wp:extent cx="4983480" cy="3459480"/>
            <wp:effectExtent l="0" t="0" r="7620" b="762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Graphical user interface, applicatio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83480" cy="3459480"/>
                    </a:xfrm>
                    <a:prstGeom prst="rect">
                      <a:avLst/>
                    </a:prstGeom>
                    <a:noFill/>
                    <a:ln>
                      <a:noFill/>
                    </a:ln>
                  </pic:spPr>
                </pic:pic>
              </a:graphicData>
            </a:graphic>
          </wp:inline>
        </w:drawing>
      </w:r>
    </w:p>
    <w:p w14:paraId="6B68264A" w14:textId="1CC2A382" w:rsidR="005E6953" w:rsidRDefault="00970D87" w:rsidP="00E7022F">
      <w:pPr>
        <w:pStyle w:val="Caption"/>
      </w:pPr>
      <w:bookmarkStart w:id="105" w:name="_Toc104650379"/>
      <w:r>
        <w:t xml:space="preserve">Hình </w:t>
      </w:r>
      <w:r>
        <w:fldChar w:fldCharType="begin"/>
      </w:r>
      <w:r>
        <w:instrText xml:space="preserve"> SEQ Hình \* ARABIC </w:instrText>
      </w:r>
      <w:r>
        <w:fldChar w:fldCharType="separate"/>
      </w:r>
      <w:r w:rsidR="007200F9">
        <w:t>37</w:t>
      </w:r>
      <w:r>
        <w:fldChar w:fldCharType="end"/>
      </w:r>
      <w:r>
        <w:rPr>
          <w:lang w:val="en-US"/>
        </w:rPr>
        <w:t xml:space="preserve">. </w:t>
      </w:r>
      <w:r w:rsidRPr="00CF2CF3">
        <w:rPr>
          <w:lang w:val="en-US"/>
        </w:rPr>
        <w:t>Kiến trúc BLE</w:t>
      </w:r>
      <w:bookmarkEnd w:id="105"/>
    </w:p>
    <w:p w14:paraId="1667ED43" w14:textId="77777777" w:rsidR="005E6953" w:rsidRDefault="005E6953" w:rsidP="00970D87">
      <w:pPr>
        <w:pStyle w:val="NormalWeb"/>
        <w:spacing w:before="0" w:beforeAutospacing="0" w:after="160" w:afterAutospacing="0" w:line="360" w:lineRule="auto"/>
        <w:ind w:firstLine="720"/>
        <w:jc w:val="both"/>
      </w:pPr>
      <w:r>
        <w:rPr>
          <w:color w:val="000000"/>
        </w:rPr>
        <w:t>Có hai loại kết nối BLE: thiết bị chế độ kép và chế độ đơn thiết bị. Chế độ kép bao gồm Bluetooth cổ điển (Classical Bluetooth) và BLE. Chế độ kết nối đơn thiết bị chỉ hỗ trợ BLE. Các thiết bị chế độ đơn có thể giao tiếp với nhau và các thiết bị chế độ kép thông qua BLE, nhưng không phải với các thiết bị Bluetooth cổ điển.</w:t>
      </w:r>
    </w:p>
    <w:p w14:paraId="2C05EAD3" w14:textId="77777777" w:rsidR="005E6953" w:rsidRDefault="005E6953" w:rsidP="00C15C3B">
      <w:pPr>
        <w:pStyle w:val="NormalWeb"/>
        <w:numPr>
          <w:ilvl w:val="0"/>
          <w:numId w:val="40"/>
        </w:numPr>
        <w:spacing w:before="0" w:beforeAutospacing="0" w:after="0" w:afterAutospacing="0" w:line="360" w:lineRule="auto"/>
        <w:jc w:val="both"/>
      </w:pPr>
      <w:r>
        <w:rPr>
          <w:color w:val="000000"/>
        </w:rPr>
        <w:t>Application: tầng ứng dụng cung cấp giao diện người dùng</w:t>
      </w:r>
    </w:p>
    <w:p w14:paraId="71A5FA1C" w14:textId="77777777" w:rsidR="00970D87" w:rsidRDefault="005E6953" w:rsidP="00C15C3B">
      <w:pPr>
        <w:pStyle w:val="NormalWeb"/>
        <w:numPr>
          <w:ilvl w:val="0"/>
          <w:numId w:val="40"/>
        </w:numPr>
        <w:spacing w:before="0" w:beforeAutospacing="0" w:after="0" w:afterAutospacing="0" w:line="360" w:lineRule="auto"/>
        <w:jc w:val="both"/>
      </w:pPr>
      <w:r>
        <w:rPr>
          <w:color w:val="000000"/>
        </w:rPr>
        <w:t>Host: bao gồm các tầng sau</w:t>
      </w:r>
    </w:p>
    <w:p w14:paraId="213FB561" w14:textId="77777777" w:rsidR="00970D87" w:rsidRDefault="005E6953" w:rsidP="00C15C3B">
      <w:pPr>
        <w:pStyle w:val="NormalWeb"/>
        <w:numPr>
          <w:ilvl w:val="1"/>
          <w:numId w:val="40"/>
        </w:numPr>
        <w:spacing w:before="0" w:beforeAutospacing="0" w:after="0" w:afterAutospacing="0" w:line="360" w:lineRule="auto"/>
        <w:jc w:val="both"/>
      </w:pPr>
      <w:r w:rsidRPr="00970D87">
        <w:rPr>
          <w:color w:val="000000"/>
        </w:rPr>
        <w:t>Generic Access Profile (GAP)</w:t>
      </w:r>
    </w:p>
    <w:p w14:paraId="12E834BE" w14:textId="77777777" w:rsidR="00970D87" w:rsidRDefault="005E6953" w:rsidP="00C15C3B">
      <w:pPr>
        <w:pStyle w:val="NormalWeb"/>
        <w:numPr>
          <w:ilvl w:val="1"/>
          <w:numId w:val="40"/>
        </w:numPr>
        <w:spacing w:before="0" w:beforeAutospacing="0" w:after="0" w:afterAutospacing="0" w:line="360" w:lineRule="auto"/>
        <w:jc w:val="both"/>
      </w:pPr>
      <w:r w:rsidRPr="00970D87">
        <w:rPr>
          <w:color w:val="000000"/>
        </w:rPr>
        <w:t>Generic Attribute Profile (GATT)</w:t>
      </w:r>
    </w:p>
    <w:p w14:paraId="44FCD235" w14:textId="77777777" w:rsidR="00970D87" w:rsidRDefault="005E6953" w:rsidP="00C15C3B">
      <w:pPr>
        <w:pStyle w:val="NormalWeb"/>
        <w:numPr>
          <w:ilvl w:val="1"/>
          <w:numId w:val="40"/>
        </w:numPr>
        <w:spacing w:before="0" w:beforeAutospacing="0" w:after="0" w:afterAutospacing="0" w:line="360" w:lineRule="auto"/>
        <w:jc w:val="both"/>
      </w:pPr>
      <w:r w:rsidRPr="00970D87">
        <w:rPr>
          <w:color w:val="000000"/>
        </w:rPr>
        <w:t>Attribute Protocol (ATT)</w:t>
      </w:r>
    </w:p>
    <w:p w14:paraId="7CF3C184" w14:textId="77777777" w:rsidR="00970D87" w:rsidRDefault="005E6953" w:rsidP="00C15C3B">
      <w:pPr>
        <w:pStyle w:val="NormalWeb"/>
        <w:numPr>
          <w:ilvl w:val="1"/>
          <w:numId w:val="40"/>
        </w:numPr>
        <w:spacing w:before="0" w:beforeAutospacing="0" w:after="0" w:afterAutospacing="0" w:line="360" w:lineRule="auto"/>
        <w:jc w:val="both"/>
      </w:pPr>
      <w:r w:rsidRPr="00970D87">
        <w:rPr>
          <w:color w:val="000000"/>
        </w:rPr>
        <w:t>Security Manager (SM)</w:t>
      </w:r>
    </w:p>
    <w:p w14:paraId="32BC3709" w14:textId="77777777" w:rsidR="00970D87" w:rsidRDefault="005E6953" w:rsidP="00C15C3B">
      <w:pPr>
        <w:pStyle w:val="NormalWeb"/>
        <w:numPr>
          <w:ilvl w:val="1"/>
          <w:numId w:val="40"/>
        </w:numPr>
        <w:spacing w:before="0" w:beforeAutospacing="0" w:after="0" w:afterAutospacing="0" w:line="360" w:lineRule="auto"/>
        <w:jc w:val="both"/>
      </w:pPr>
      <w:r w:rsidRPr="00970D87">
        <w:rPr>
          <w:color w:val="000000"/>
        </w:rPr>
        <w:t>Logical Link Control and Adaptation Protocol (L2CAP)</w:t>
      </w:r>
    </w:p>
    <w:p w14:paraId="6E8EA604" w14:textId="7D975C48" w:rsidR="005E6953" w:rsidRPr="00970D87" w:rsidRDefault="005E6953" w:rsidP="00C15C3B">
      <w:pPr>
        <w:pStyle w:val="NormalWeb"/>
        <w:numPr>
          <w:ilvl w:val="1"/>
          <w:numId w:val="40"/>
        </w:numPr>
        <w:spacing w:before="0" w:beforeAutospacing="0" w:after="0" w:afterAutospacing="0" w:line="360" w:lineRule="auto"/>
        <w:jc w:val="both"/>
      </w:pPr>
      <w:r w:rsidRPr="00970D87">
        <w:rPr>
          <w:color w:val="000000"/>
        </w:rPr>
        <w:t>Host Controller Interface (HCI) – Host side</w:t>
      </w:r>
    </w:p>
    <w:p w14:paraId="1C7495B1" w14:textId="77777777" w:rsidR="00970D87" w:rsidRDefault="005E6953" w:rsidP="00C15C3B">
      <w:pPr>
        <w:pStyle w:val="NormalWeb"/>
        <w:numPr>
          <w:ilvl w:val="0"/>
          <w:numId w:val="40"/>
        </w:numPr>
        <w:spacing w:before="0" w:beforeAutospacing="0" w:after="0" w:afterAutospacing="0" w:line="360" w:lineRule="auto"/>
        <w:jc w:val="both"/>
      </w:pPr>
      <w:r>
        <w:rPr>
          <w:color w:val="000000"/>
        </w:rPr>
        <w:t>Controller: bao gồm các tầng sau</w:t>
      </w:r>
    </w:p>
    <w:p w14:paraId="2A7324F0" w14:textId="77777777" w:rsidR="00970D87" w:rsidRDefault="005E6953" w:rsidP="00C15C3B">
      <w:pPr>
        <w:pStyle w:val="NormalWeb"/>
        <w:numPr>
          <w:ilvl w:val="1"/>
          <w:numId w:val="40"/>
        </w:numPr>
        <w:spacing w:before="0" w:beforeAutospacing="0" w:after="0" w:afterAutospacing="0" w:line="360" w:lineRule="auto"/>
        <w:jc w:val="both"/>
      </w:pPr>
      <w:r w:rsidRPr="00970D87">
        <w:rPr>
          <w:color w:val="000000"/>
        </w:rPr>
        <w:t>Physical layer (PHY)</w:t>
      </w:r>
    </w:p>
    <w:p w14:paraId="546C27FC" w14:textId="77777777" w:rsidR="00970D87" w:rsidRDefault="005E6953" w:rsidP="00C15C3B">
      <w:pPr>
        <w:pStyle w:val="NormalWeb"/>
        <w:numPr>
          <w:ilvl w:val="1"/>
          <w:numId w:val="40"/>
        </w:numPr>
        <w:spacing w:before="0" w:beforeAutospacing="0" w:after="0" w:afterAutospacing="0" w:line="360" w:lineRule="auto"/>
        <w:jc w:val="both"/>
      </w:pPr>
      <w:r w:rsidRPr="00970D87">
        <w:rPr>
          <w:color w:val="000000"/>
        </w:rPr>
        <w:t>Link layer</w:t>
      </w:r>
    </w:p>
    <w:p w14:paraId="47DD7691" w14:textId="77777777" w:rsidR="00970D87" w:rsidRDefault="005E6953" w:rsidP="00C15C3B">
      <w:pPr>
        <w:pStyle w:val="NormalWeb"/>
        <w:numPr>
          <w:ilvl w:val="1"/>
          <w:numId w:val="40"/>
        </w:numPr>
        <w:spacing w:before="0" w:beforeAutospacing="0" w:after="0" w:afterAutospacing="0" w:line="360" w:lineRule="auto"/>
        <w:jc w:val="both"/>
      </w:pPr>
      <w:r w:rsidRPr="00970D87">
        <w:rPr>
          <w:color w:val="000000"/>
        </w:rPr>
        <w:t>Direct Test Mode</w:t>
      </w:r>
    </w:p>
    <w:p w14:paraId="5EBA299B" w14:textId="4E6305AC" w:rsidR="005E6953" w:rsidRPr="00970D87" w:rsidRDefault="005E6953" w:rsidP="00C15C3B">
      <w:pPr>
        <w:pStyle w:val="NormalWeb"/>
        <w:numPr>
          <w:ilvl w:val="1"/>
          <w:numId w:val="40"/>
        </w:numPr>
        <w:spacing w:before="0" w:beforeAutospacing="0" w:after="0" w:afterAutospacing="0" w:line="360" w:lineRule="auto"/>
        <w:jc w:val="both"/>
      </w:pPr>
      <w:r w:rsidRPr="00970D87">
        <w:rPr>
          <w:color w:val="000000"/>
        </w:rPr>
        <w:t>Host Controller Interface (HCI) – Controller side</w:t>
      </w:r>
    </w:p>
    <w:p w14:paraId="26DB1493" w14:textId="77777777" w:rsidR="005E6953" w:rsidRDefault="005E6953" w:rsidP="00970D87">
      <w:pPr>
        <w:pStyle w:val="Heading4"/>
      </w:pPr>
      <w:r>
        <w:t>Lớp vật lý</w:t>
      </w:r>
    </w:p>
    <w:p w14:paraId="4BB89DB1" w14:textId="7714A603" w:rsidR="005E6953" w:rsidRDefault="005E6953" w:rsidP="00970D87">
      <w:pPr>
        <w:pStyle w:val="NormalWeb"/>
        <w:spacing w:before="0" w:beforeAutospacing="0" w:after="160" w:afterAutospacing="0" w:line="360" w:lineRule="auto"/>
        <w:ind w:firstLine="720"/>
        <w:jc w:val="both"/>
      </w:pPr>
      <w:r>
        <w:rPr>
          <w:color w:val="000000"/>
        </w:rPr>
        <w:t>Lớp vật lý (PHY) là lớp thấp nhất trong kiến ​​trúc. Nó cấu hình các thông số vật lý cho giao thức BLE để truyền tin qua môi trường truyền. BLE hoạt động trên băng tần 2.4GHz. Giao thức này chia phổ tần số thành 40 kênh (3 kênh dùng cho advertising và 37 kênh truyền dữ liệu) thay vì 79 kênh trong Bluetooth cổ điển. Mỗi kênh đều có băng thông 2 MHz.</w:t>
      </w:r>
      <w:r w:rsidR="00970D87">
        <w:t xml:space="preserve"> </w:t>
      </w:r>
      <w:r>
        <w:rPr>
          <w:color w:val="000000"/>
        </w:rPr>
        <w:t>BLE sử dụng các kênh advertising chính để khám phá thiết bị, hình thành kết nối và phát sóng. Trong khi đó, các kênh truyền dữ liệu hướng đến giao tiếp hai chiều giữa các thiết bị trong một mạng và chúng còn được gọi là kênh advertising thứ cấp.</w:t>
      </w:r>
    </w:p>
    <w:p w14:paraId="0486738F" w14:textId="77777777" w:rsidR="005E6953" w:rsidRDefault="005E6953" w:rsidP="00970D87">
      <w:pPr>
        <w:pStyle w:val="NormalWeb"/>
        <w:spacing w:before="0" w:beforeAutospacing="0" w:after="160" w:afterAutospacing="0" w:line="360" w:lineRule="auto"/>
        <w:ind w:firstLine="720"/>
        <w:jc w:val="both"/>
      </w:pPr>
      <w:r>
        <w:rPr>
          <w:color w:val="000000"/>
        </w:rPr>
        <w:t>Tốc độ truyền của BLE là khoảng 1 Mbps, với 1 bit/symbol. BLE là 1 giao thức được tối ưu hóa cho dữ liệu nhỏ và truyền tải nhanh chóng. Kỹ thuật điều chế BLE là Gaussian Frequency-Shift Keying (GFSK), ghĩa là các xung phải đi qua bộ lọc Gaussian trước khi thay đổi thành tần số sóng mang. </w:t>
      </w:r>
    </w:p>
    <w:p w14:paraId="350BE9C6" w14:textId="77777777" w:rsidR="005E6953" w:rsidRDefault="005E6953" w:rsidP="00970D87">
      <w:pPr>
        <w:pStyle w:val="Heading4"/>
      </w:pPr>
      <w:r>
        <w:t>Lớp Liên kết</w:t>
      </w:r>
    </w:p>
    <w:p w14:paraId="25142CF2" w14:textId="77777777" w:rsidR="005E6953" w:rsidRPr="00970D87" w:rsidRDefault="005E6953" w:rsidP="00970D87">
      <w:pPr>
        <w:pStyle w:val="NormalWeb"/>
        <w:spacing w:before="0" w:beforeAutospacing="0" w:after="160" w:afterAutospacing="0" w:line="360" w:lineRule="auto"/>
        <w:jc w:val="both"/>
        <w:rPr>
          <w:b/>
          <w:bCs/>
        </w:rPr>
      </w:pPr>
      <w:r w:rsidRPr="00970D87">
        <w:rPr>
          <w:b/>
          <w:bCs/>
          <w:color w:val="000000"/>
        </w:rPr>
        <w:t>Frequency hopping</w:t>
      </w:r>
    </w:p>
    <w:p w14:paraId="120CF57E" w14:textId="77777777" w:rsidR="005E6953" w:rsidRDefault="005E6953" w:rsidP="00970D87">
      <w:pPr>
        <w:pStyle w:val="NormalWeb"/>
        <w:spacing w:before="0" w:beforeAutospacing="0" w:after="160" w:afterAutospacing="0" w:line="360" w:lineRule="auto"/>
        <w:ind w:firstLine="720"/>
        <w:jc w:val="both"/>
      </w:pPr>
      <w:r>
        <w:rPr>
          <w:color w:val="000000"/>
        </w:rPr>
        <w:t>BLE sử dụng giải thuật Adaptive frequency hopping algorithm (AFH) xoay vòng trong 37 kênh truyền dữ liệu theo công thức:</w:t>
      </w:r>
    </w:p>
    <w:p w14:paraId="16329162" w14:textId="77777777" w:rsidR="005E6953" w:rsidRDefault="005E6953" w:rsidP="00970D87">
      <w:pPr>
        <w:pStyle w:val="NormalWeb"/>
        <w:spacing w:before="0" w:beforeAutospacing="0" w:after="160" w:afterAutospacing="0" w:line="360" w:lineRule="auto"/>
        <w:jc w:val="center"/>
      </w:pPr>
      <w:r>
        <w:rPr>
          <w:color w:val="000000"/>
        </w:rPr>
        <w:t>fn + 1 = (fn + hop) mod 37</w:t>
      </w:r>
    </w:p>
    <w:p w14:paraId="2D000F54" w14:textId="77777777" w:rsidR="005E6953" w:rsidRDefault="005E6953" w:rsidP="00C15C3B">
      <w:pPr>
        <w:pStyle w:val="NormalWeb"/>
        <w:numPr>
          <w:ilvl w:val="0"/>
          <w:numId w:val="42"/>
        </w:numPr>
        <w:spacing w:before="0" w:beforeAutospacing="0" w:after="160" w:afterAutospacing="0" w:line="360" w:lineRule="auto"/>
        <w:jc w:val="both"/>
      </w:pPr>
      <w:r>
        <w:rPr>
          <w:color w:val="000000"/>
        </w:rPr>
        <w:t>Với fn + 1 là kênh truyền sử dụng cho kết nối tiếp theo</w:t>
      </w:r>
    </w:p>
    <w:p w14:paraId="7658E23A" w14:textId="77777777" w:rsidR="005E6953" w:rsidRDefault="005E6953" w:rsidP="00C15C3B">
      <w:pPr>
        <w:pStyle w:val="NormalWeb"/>
        <w:numPr>
          <w:ilvl w:val="0"/>
          <w:numId w:val="41"/>
        </w:numPr>
        <w:spacing w:before="0" w:beforeAutospacing="0" w:after="160" w:afterAutospacing="0" w:line="360" w:lineRule="auto"/>
        <w:jc w:val="both"/>
      </w:pPr>
      <w:r>
        <w:rPr>
          <w:color w:val="000000"/>
        </w:rPr>
        <w:t>Hop là giá trị đặt (khoảng 5 đến 16) khi thiết bị khởi tạo kết nối.</w:t>
      </w:r>
    </w:p>
    <w:p w14:paraId="4AEBCDAC" w14:textId="77777777" w:rsidR="005E6953" w:rsidRPr="00970D87" w:rsidRDefault="005E6953" w:rsidP="00970D87">
      <w:pPr>
        <w:pStyle w:val="NormalWeb"/>
        <w:spacing w:before="0" w:beforeAutospacing="0" w:after="160" w:afterAutospacing="0" w:line="360" w:lineRule="auto"/>
        <w:ind w:firstLine="360"/>
        <w:jc w:val="both"/>
      </w:pPr>
      <w:r>
        <w:rPr>
          <w:color w:val="000000"/>
        </w:rPr>
        <w:t>Biểu đồ mô tả 3 kết nối BLE đồng thời và các bước nhảy tầng số tương ứng</w:t>
      </w:r>
    </w:p>
    <w:p w14:paraId="53A2C3A7" w14:textId="77777777" w:rsidR="00970D87" w:rsidRDefault="005E6953" w:rsidP="00970D87">
      <w:pPr>
        <w:pStyle w:val="NormalWeb"/>
        <w:keepNext/>
        <w:spacing w:before="0" w:beforeAutospacing="0" w:after="160" w:afterAutospacing="0"/>
      </w:pPr>
      <w:r>
        <w:rPr>
          <w:noProof/>
          <w:color w:val="000000"/>
          <w:bdr w:val="none" w:sz="0" w:space="0" w:color="auto" w:frame="1"/>
        </w:rPr>
        <w:drawing>
          <wp:inline distT="0" distB="0" distL="0" distR="0" wp14:anchorId="6DD47D0E" wp14:editId="662307FA">
            <wp:extent cx="5486400" cy="31394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86400" cy="3139440"/>
                    </a:xfrm>
                    <a:prstGeom prst="rect">
                      <a:avLst/>
                    </a:prstGeom>
                    <a:noFill/>
                    <a:ln>
                      <a:noFill/>
                    </a:ln>
                  </pic:spPr>
                </pic:pic>
              </a:graphicData>
            </a:graphic>
          </wp:inline>
        </w:drawing>
      </w:r>
    </w:p>
    <w:p w14:paraId="533E0A0A" w14:textId="1F873F58" w:rsidR="005E6953" w:rsidRPr="00970D87" w:rsidRDefault="00970D87" w:rsidP="00E7022F">
      <w:pPr>
        <w:pStyle w:val="Caption"/>
        <w:rPr>
          <w:lang w:val="en-US"/>
        </w:rPr>
      </w:pPr>
      <w:bookmarkStart w:id="106" w:name="_Toc104650380"/>
      <w:r>
        <w:t xml:space="preserve">Hình </w:t>
      </w:r>
      <w:r>
        <w:fldChar w:fldCharType="begin"/>
      </w:r>
      <w:r>
        <w:instrText xml:space="preserve"> SEQ Hình \* ARABIC </w:instrText>
      </w:r>
      <w:r>
        <w:fldChar w:fldCharType="separate"/>
      </w:r>
      <w:r w:rsidR="007200F9">
        <w:t>38</w:t>
      </w:r>
      <w:r>
        <w:fldChar w:fldCharType="end"/>
      </w:r>
      <w:r>
        <w:rPr>
          <w:lang w:val="en-US"/>
        </w:rPr>
        <w:t xml:space="preserve">. </w:t>
      </w:r>
      <w:r w:rsidR="00175128">
        <w:rPr>
          <w:lang w:val="en-US"/>
        </w:rPr>
        <w:t>Mô tả Frequency Hopping</w:t>
      </w:r>
      <w:bookmarkEnd w:id="106"/>
    </w:p>
    <w:p w14:paraId="2E195459" w14:textId="195BDEA5" w:rsidR="005E6953" w:rsidRDefault="005E6953" w:rsidP="00970D87">
      <w:pPr>
        <w:pStyle w:val="NormalWeb"/>
        <w:spacing w:before="0" w:beforeAutospacing="0" w:after="160" w:afterAutospacing="0" w:line="360" w:lineRule="auto"/>
        <w:ind w:firstLine="720"/>
        <w:jc w:val="both"/>
      </w:pPr>
      <w:r>
        <w:rPr>
          <w:color w:val="000000"/>
        </w:rPr>
        <w:t>Cơ chế này cũng giúp lớp Liên kết remap một gói tin từ một kênh nhiễu thành một kênh truyền rỗi để giảm nhiễu từ các thiết bị khác.</w:t>
      </w:r>
      <w:r w:rsidR="00970D87">
        <w:t xml:space="preserve"> </w:t>
      </w:r>
      <w:r>
        <w:rPr>
          <w:color w:val="000000"/>
        </w:rPr>
        <w:t>Ví dụ: một thiết bị BLE hoạt động trong cùng một khu vực có nhiều mạng Wi-Fi trên các kênh 1, 6 và 11. Thiết bị BLE sẽ đánh dấu các kênh 0-8, 11-20 và 24-32 là các kênh nhiều nhiễu. Khi hai thiết bị giao tiếp, chúng sẽ chuyển đổi qua lại và ánh xạ lại các kênh này.</w:t>
      </w:r>
    </w:p>
    <w:p w14:paraId="6B757BD6" w14:textId="77777777" w:rsidR="00175128" w:rsidRDefault="005E6953" w:rsidP="00175128">
      <w:pPr>
        <w:pStyle w:val="NormalWeb"/>
        <w:keepNext/>
        <w:spacing w:before="0" w:beforeAutospacing="0" w:after="160" w:afterAutospacing="0"/>
      </w:pPr>
      <w:r>
        <w:rPr>
          <w:noProof/>
          <w:color w:val="000000"/>
          <w:bdr w:val="none" w:sz="0" w:space="0" w:color="auto" w:frame="1"/>
        </w:rPr>
        <w:drawing>
          <wp:inline distT="0" distB="0" distL="0" distR="0" wp14:anchorId="0BCE727B" wp14:editId="34DD5125">
            <wp:extent cx="5486400" cy="27851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86400" cy="2785110"/>
                    </a:xfrm>
                    <a:prstGeom prst="rect">
                      <a:avLst/>
                    </a:prstGeom>
                    <a:noFill/>
                    <a:ln>
                      <a:noFill/>
                    </a:ln>
                  </pic:spPr>
                </pic:pic>
              </a:graphicData>
            </a:graphic>
          </wp:inline>
        </w:drawing>
      </w:r>
    </w:p>
    <w:p w14:paraId="1CC5A8DC" w14:textId="7F0BBC15" w:rsidR="005E6953" w:rsidRPr="00175128" w:rsidRDefault="00175128" w:rsidP="00E7022F">
      <w:pPr>
        <w:pStyle w:val="Caption"/>
        <w:rPr>
          <w:lang w:val="en-US"/>
        </w:rPr>
      </w:pPr>
      <w:bookmarkStart w:id="107" w:name="_Toc104650381"/>
      <w:r>
        <w:t xml:space="preserve">Hình </w:t>
      </w:r>
      <w:r>
        <w:fldChar w:fldCharType="begin"/>
      </w:r>
      <w:r>
        <w:instrText xml:space="preserve"> SEQ Hình \* ARABIC </w:instrText>
      </w:r>
      <w:r>
        <w:fldChar w:fldCharType="separate"/>
      </w:r>
      <w:r w:rsidR="007200F9">
        <w:t>39</w:t>
      </w:r>
      <w:r>
        <w:fldChar w:fldCharType="end"/>
      </w:r>
      <w:r>
        <w:rPr>
          <w:lang w:val="en-US"/>
        </w:rPr>
        <w:t>. Mô tả Channel Hopping</w:t>
      </w:r>
      <w:bookmarkEnd w:id="107"/>
    </w:p>
    <w:p w14:paraId="65EBC12F" w14:textId="77777777" w:rsidR="005E6953" w:rsidRPr="00970D87" w:rsidRDefault="005E6953" w:rsidP="00970D87">
      <w:pPr>
        <w:pStyle w:val="Heading4"/>
      </w:pPr>
      <w:r w:rsidRPr="00970D87">
        <w:t>BLE state machine</w:t>
      </w:r>
    </w:p>
    <w:p w14:paraId="205F09EF" w14:textId="77777777" w:rsidR="005E6953" w:rsidRDefault="005E6953" w:rsidP="00970D87">
      <w:pPr>
        <w:pStyle w:val="NormalWeb"/>
        <w:spacing w:before="0" w:beforeAutospacing="0" w:after="160" w:afterAutospacing="0" w:line="360" w:lineRule="auto"/>
        <w:ind w:firstLine="720"/>
        <w:jc w:val="both"/>
      </w:pPr>
      <w:r>
        <w:rPr>
          <w:color w:val="000000"/>
        </w:rPr>
        <w:t>State machine mô tả hoạt động thiết yếu của lớp Liên kết, lớp này bao gồm năm trạng thái khác nhau. Sau đây là mô tả ngắn gọn về từng trạng thái và cách nó thay đổi giữa năm trạng thái.</w:t>
      </w:r>
    </w:p>
    <w:p w14:paraId="6344D4B4" w14:textId="77777777" w:rsidR="009B0561" w:rsidRDefault="005E6953" w:rsidP="009B0561">
      <w:pPr>
        <w:pStyle w:val="NormalWeb"/>
        <w:keepNext/>
        <w:spacing w:before="0" w:beforeAutospacing="0" w:after="160" w:afterAutospacing="0"/>
      </w:pPr>
      <w:r>
        <w:rPr>
          <w:noProof/>
          <w:color w:val="000000"/>
          <w:bdr w:val="none" w:sz="0" w:space="0" w:color="auto" w:frame="1"/>
        </w:rPr>
        <w:drawing>
          <wp:inline distT="0" distB="0" distL="0" distR="0" wp14:anchorId="0A0A9DD9" wp14:editId="0119DD9F">
            <wp:extent cx="5486400" cy="30772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86400" cy="3077210"/>
                    </a:xfrm>
                    <a:prstGeom prst="rect">
                      <a:avLst/>
                    </a:prstGeom>
                    <a:noFill/>
                    <a:ln>
                      <a:noFill/>
                    </a:ln>
                  </pic:spPr>
                </pic:pic>
              </a:graphicData>
            </a:graphic>
          </wp:inline>
        </w:drawing>
      </w:r>
    </w:p>
    <w:p w14:paraId="790CD1D7" w14:textId="1A4FDEB9" w:rsidR="005E6953" w:rsidRPr="009B0561" w:rsidRDefault="009B0561" w:rsidP="00E7022F">
      <w:pPr>
        <w:pStyle w:val="Caption"/>
        <w:rPr>
          <w:lang w:val="en-US"/>
        </w:rPr>
      </w:pPr>
      <w:bookmarkStart w:id="108" w:name="_Toc104650382"/>
      <w:r>
        <w:t xml:space="preserve">Hình </w:t>
      </w:r>
      <w:r>
        <w:fldChar w:fldCharType="begin"/>
      </w:r>
      <w:r>
        <w:instrText xml:space="preserve"> SEQ Hình \* ARABIC </w:instrText>
      </w:r>
      <w:r>
        <w:fldChar w:fldCharType="separate"/>
      </w:r>
      <w:r w:rsidR="007200F9">
        <w:t>40</w:t>
      </w:r>
      <w:r>
        <w:fldChar w:fldCharType="end"/>
      </w:r>
      <w:r>
        <w:rPr>
          <w:lang w:val="en-US"/>
        </w:rPr>
        <w:t>. Bluetooth state machine</w:t>
      </w:r>
      <w:bookmarkEnd w:id="108"/>
    </w:p>
    <w:p w14:paraId="7BDB11E6" w14:textId="77777777" w:rsidR="005E6953" w:rsidRDefault="005E6953" w:rsidP="005E6953"/>
    <w:p w14:paraId="1BF7A262" w14:textId="61C1D6D6" w:rsidR="009B0561" w:rsidRPr="009B0561" w:rsidRDefault="009B0561" w:rsidP="00E7022F">
      <w:pPr>
        <w:pStyle w:val="Caption"/>
        <w:rPr>
          <w:lang w:val="en-US"/>
        </w:rPr>
      </w:pPr>
      <w:bookmarkStart w:id="109" w:name="_Toc104650332"/>
      <w:r>
        <w:t xml:space="preserve">Bảng </w:t>
      </w:r>
      <w:r>
        <w:fldChar w:fldCharType="begin"/>
      </w:r>
      <w:r>
        <w:instrText xml:space="preserve"> SEQ Bảng \* ARABIC </w:instrText>
      </w:r>
      <w:r>
        <w:fldChar w:fldCharType="separate"/>
      </w:r>
      <w:r w:rsidR="007200F9">
        <w:t>14</w:t>
      </w:r>
      <w:r>
        <w:fldChar w:fldCharType="end"/>
      </w:r>
      <w:r>
        <w:rPr>
          <w:lang w:val="en-US"/>
        </w:rPr>
        <w:t>. Mô tả các state machine của Bluetooth Low Energy</w:t>
      </w:r>
      <w:bookmarkEnd w:id="109"/>
    </w:p>
    <w:tbl>
      <w:tblPr>
        <w:tblW w:w="0" w:type="auto"/>
        <w:tblCellMar>
          <w:top w:w="15" w:type="dxa"/>
          <w:left w:w="15" w:type="dxa"/>
          <w:bottom w:w="15" w:type="dxa"/>
          <w:right w:w="15" w:type="dxa"/>
        </w:tblCellMar>
        <w:tblLook w:val="04A0" w:firstRow="1" w:lastRow="0" w:firstColumn="1" w:lastColumn="0" w:noHBand="0" w:noVBand="1"/>
      </w:tblPr>
      <w:tblGrid>
        <w:gridCol w:w="2052"/>
        <w:gridCol w:w="6568"/>
      </w:tblGrid>
      <w:tr w:rsidR="005E6953" w14:paraId="14856980" w14:textId="77777777" w:rsidTr="005E69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A9ADE" w14:textId="502925B0" w:rsidR="005E6953" w:rsidRPr="00970D87" w:rsidRDefault="00970D87">
            <w:pPr>
              <w:pStyle w:val="NormalWeb"/>
              <w:spacing w:before="0" w:beforeAutospacing="0" w:after="0" w:afterAutospacing="0"/>
              <w:rPr>
                <w:b/>
                <w:bCs/>
              </w:rPr>
            </w:pPr>
            <w:r>
              <w:rPr>
                <w:b/>
                <w:bCs/>
                <w:color w:val="000000"/>
              </w:rPr>
              <w:softHyphen/>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4094C" w14:textId="77777777" w:rsidR="005E6953" w:rsidRPr="00970D87" w:rsidRDefault="005E6953">
            <w:pPr>
              <w:pStyle w:val="NormalWeb"/>
              <w:spacing w:before="0" w:beforeAutospacing="0" w:after="0" w:afterAutospacing="0"/>
              <w:rPr>
                <w:b/>
                <w:bCs/>
              </w:rPr>
            </w:pPr>
            <w:r w:rsidRPr="00970D87">
              <w:rPr>
                <w:b/>
                <w:bCs/>
                <w:color w:val="000000"/>
              </w:rPr>
              <w:t>Mô tả</w:t>
            </w:r>
          </w:p>
        </w:tc>
      </w:tr>
      <w:tr w:rsidR="005E6953" w14:paraId="29374C54" w14:textId="77777777" w:rsidTr="005E69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D1283" w14:textId="77777777" w:rsidR="005E6953" w:rsidRDefault="005E6953">
            <w:pPr>
              <w:pStyle w:val="NormalWeb"/>
              <w:spacing w:before="0" w:beforeAutospacing="0" w:after="0" w:afterAutospacing="0"/>
            </w:pPr>
            <w:r>
              <w:rPr>
                <w:color w:val="000000"/>
              </w:rPr>
              <w:t>Trạng thái chờ (Standby st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C2294" w14:textId="77777777" w:rsidR="005E6953" w:rsidRDefault="005E6953">
            <w:pPr>
              <w:pStyle w:val="NormalWeb"/>
              <w:spacing w:before="0" w:beforeAutospacing="0" w:after="0" w:afterAutospacing="0"/>
            </w:pPr>
            <w:r>
              <w:rPr>
                <w:color w:val="000000"/>
              </w:rPr>
              <w:t>Nó là trạng thái mặc định của lớp liên kết. Khi lớp liên kết không nhận được bất kỳ gói tin nào, nó sẽ chuyển sang trạng thái này, trong đó không có gói nào được gửi hoặc nhận.</w:t>
            </w:r>
          </w:p>
        </w:tc>
      </w:tr>
      <w:tr w:rsidR="005E6953" w14:paraId="769B420A" w14:textId="77777777" w:rsidTr="005E69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7EDB5" w14:textId="77777777" w:rsidR="005E6953" w:rsidRDefault="005E6953">
            <w:pPr>
              <w:pStyle w:val="NormalWeb"/>
              <w:spacing w:before="0" w:beforeAutospacing="0" w:after="0" w:afterAutospacing="0"/>
            </w:pPr>
            <w:r>
              <w:rPr>
                <w:color w:val="000000"/>
              </w:rPr>
              <w:t>Trạng thái Advertising (Advertis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E725A1" w14:textId="77777777" w:rsidR="005E6953" w:rsidRDefault="005E6953">
            <w:pPr>
              <w:pStyle w:val="NormalWeb"/>
              <w:spacing w:before="0" w:beforeAutospacing="0" w:after="0" w:afterAutospacing="0"/>
            </w:pPr>
            <w:r>
              <w:rPr>
                <w:color w:val="000000"/>
              </w:rPr>
              <w:t>Lớp liên kết không chỉ truyền các gói advertising ở trạng thái này, mà nó còn có thể lắng nghe phản hồi đối với các gói advertising. Một thiết bị muốn tham gia mạng BLE sẽ vào trạng thái này</w:t>
            </w:r>
          </w:p>
        </w:tc>
      </w:tr>
      <w:tr w:rsidR="005E6953" w14:paraId="600E3463" w14:textId="77777777" w:rsidTr="005E69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16E72" w14:textId="77777777" w:rsidR="005E6953" w:rsidRDefault="005E6953">
            <w:pPr>
              <w:pStyle w:val="NormalWeb"/>
              <w:spacing w:before="0" w:beforeAutospacing="0" w:after="0" w:afterAutospacing="0"/>
            </w:pPr>
            <w:r>
              <w:rPr>
                <w:color w:val="000000"/>
              </w:rPr>
              <w:t>Trạng thái tìm kiếm (Scann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36EC26" w14:textId="77777777" w:rsidR="005E6953" w:rsidRDefault="005E6953">
            <w:pPr>
              <w:pStyle w:val="NormalWeb"/>
              <w:spacing w:before="0" w:beforeAutospacing="0" w:after="0" w:afterAutospacing="0"/>
            </w:pPr>
            <w:r>
              <w:rPr>
                <w:color w:val="000000"/>
              </w:rPr>
              <w:t>Thiết bị ở trạng thái này khi nó lắng nghe các gói advertising từ thiết bị khác và phản hồi bằng cách yêu cầu thông tin bổ sung.</w:t>
            </w:r>
          </w:p>
        </w:tc>
      </w:tr>
      <w:tr w:rsidR="005E6953" w14:paraId="6277F992" w14:textId="77777777" w:rsidTr="005E69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C97DA" w14:textId="77777777" w:rsidR="005E6953" w:rsidRDefault="005E6953">
            <w:pPr>
              <w:pStyle w:val="NormalWeb"/>
              <w:spacing w:before="0" w:beforeAutospacing="0" w:after="0" w:afterAutospacing="0"/>
            </w:pPr>
            <w:r>
              <w:rPr>
                <w:color w:val="000000"/>
              </w:rPr>
              <w:t>Trạng thái khởi tạo (Initia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A5086" w14:textId="77777777" w:rsidR="005E6953" w:rsidRDefault="005E6953">
            <w:pPr>
              <w:pStyle w:val="NormalWeb"/>
              <w:spacing w:before="0" w:beforeAutospacing="0" w:after="0" w:afterAutospacing="0"/>
            </w:pPr>
            <w:r>
              <w:rPr>
                <w:color w:val="000000"/>
              </w:rPr>
              <w:t>Thiết bị ở trạng thái này khi nó muốn lắng nghe các gói tin advertising từ một thiết bị khác yêu cầu thiết lập kết nối.</w:t>
            </w:r>
          </w:p>
          <w:p w14:paraId="57D005B6" w14:textId="77777777" w:rsidR="005E6953" w:rsidRDefault="005E6953">
            <w:pPr>
              <w:pStyle w:val="NormalWeb"/>
              <w:spacing w:before="0" w:beforeAutospacing="0" w:after="0" w:afterAutospacing="0"/>
            </w:pPr>
            <w:r>
              <w:rPr>
                <w:color w:val="000000"/>
              </w:rPr>
              <w:t>Có hai vai trò trong trạng thái này: Master và Slave. Master đi vào từ trạng thái khởi tạo, trong khi Slave đi vào từ trạng thái advertising</w:t>
            </w:r>
          </w:p>
        </w:tc>
      </w:tr>
    </w:tbl>
    <w:p w14:paraId="4C522FAA" w14:textId="77777777" w:rsidR="005E6953" w:rsidRPr="00970D87" w:rsidRDefault="005E6953" w:rsidP="00970D87">
      <w:pPr>
        <w:pStyle w:val="Heading4"/>
      </w:pPr>
      <w:r w:rsidRPr="00970D87">
        <w:t>HCI</w:t>
      </w:r>
    </w:p>
    <w:p w14:paraId="07FB5FB5" w14:textId="77777777" w:rsidR="005E6953" w:rsidRDefault="005E6953" w:rsidP="00970D87">
      <w:pPr>
        <w:pStyle w:val="NormalWeb"/>
        <w:spacing w:before="0" w:beforeAutospacing="0" w:after="160" w:afterAutospacing="0" w:line="360" w:lineRule="auto"/>
        <w:ind w:firstLine="720"/>
        <w:jc w:val="both"/>
      </w:pPr>
      <w:r>
        <w:rPr>
          <w:color w:val="000000"/>
        </w:rPr>
        <w:t>Host-Controller Interface (HCI) nhằm quản lý giao tiếp giữa khối Controller và khối Host. Nó thực hiện một cơ chế tiêu chuẩn hóa giữa lớp trên và lớp dưới của kiến trúc BLE. Có bốn giao thức giữa khối Host và khối Controller: USB, Secure Digital (SD), UART và UART three-wire.</w:t>
      </w:r>
    </w:p>
    <w:p w14:paraId="51935927" w14:textId="77777777" w:rsidR="005E6953" w:rsidRPr="00970D87" w:rsidRDefault="005E6953" w:rsidP="00970D87">
      <w:pPr>
        <w:pStyle w:val="Heading4"/>
      </w:pPr>
      <w:r w:rsidRPr="00970D87">
        <w:t>L2CAP</w:t>
      </w:r>
    </w:p>
    <w:p w14:paraId="72EBF1EE" w14:textId="6015EFD0" w:rsidR="005E6953" w:rsidRDefault="005E6953" w:rsidP="00970D87">
      <w:pPr>
        <w:pStyle w:val="NormalWeb"/>
        <w:spacing w:before="0" w:beforeAutospacing="0" w:after="160" w:afterAutospacing="0" w:line="360" w:lineRule="auto"/>
        <w:ind w:firstLine="720"/>
        <w:jc w:val="both"/>
      </w:pPr>
      <w:r>
        <w:rPr>
          <w:color w:val="000000"/>
        </w:rPr>
        <w:t>Logical Link Control and Adaptation Protocol (L2CAP) truyền dữ liệu giữa các cấu hình (profiles)  nằm ở các lớp trên của kiến trúc. L2CAP nhằm mục đích đảm bảo Chất lượng Dịch vụ (QoS), định tuyến, phân mảnh và phân đoạn cũng như tập hợp lại các gói từ các lớp cao hơn. Bên cạnh đó, nó cũng phân đoạn và tập hợp lại các gói lớn hơn như truyền các gói IPv6 qua BLE.</w:t>
      </w:r>
      <w:r w:rsidR="00970D87">
        <w:t xml:space="preserve"> </w:t>
      </w:r>
      <w:r>
        <w:rPr>
          <w:color w:val="000000"/>
        </w:rPr>
        <w:t xml:space="preserve">Hình bên dưới minh họa cấu trúc bên trong </w:t>
      </w:r>
      <w:r w:rsidRPr="00970D87">
        <w:rPr>
          <w:b/>
          <w:bCs/>
          <w:color w:val="000000"/>
        </w:rPr>
        <w:t>L2CAP.</w:t>
      </w:r>
    </w:p>
    <w:p w14:paraId="45990319" w14:textId="77777777" w:rsidR="009B0561" w:rsidRDefault="00AC54CA" w:rsidP="009B0561">
      <w:pPr>
        <w:keepNext/>
        <w:jc w:val="center"/>
      </w:pPr>
      <w:r>
        <w:rPr>
          <w:color w:val="000000"/>
          <w:bdr w:val="none" w:sz="0" w:space="0" w:color="auto" w:frame="1"/>
        </w:rPr>
        <w:drawing>
          <wp:inline distT="0" distB="0" distL="0" distR="0" wp14:anchorId="68C985E6" wp14:editId="7FB9860C">
            <wp:extent cx="5486400" cy="36296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86400" cy="3629660"/>
                    </a:xfrm>
                    <a:prstGeom prst="rect">
                      <a:avLst/>
                    </a:prstGeom>
                    <a:noFill/>
                    <a:ln>
                      <a:noFill/>
                    </a:ln>
                  </pic:spPr>
                </pic:pic>
              </a:graphicData>
            </a:graphic>
          </wp:inline>
        </w:drawing>
      </w:r>
    </w:p>
    <w:p w14:paraId="60AD3AA9" w14:textId="6C7C7927" w:rsidR="005E6953" w:rsidRPr="009B0561" w:rsidRDefault="009B0561" w:rsidP="00E7022F">
      <w:pPr>
        <w:pStyle w:val="Caption"/>
        <w:rPr>
          <w:lang w:val="en-US"/>
        </w:rPr>
      </w:pPr>
      <w:bookmarkStart w:id="110" w:name="_Toc104650383"/>
      <w:r>
        <w:t xml:space="preserve">Hình </w:t>
      </w:r>
      <w:r>
        <w:fldChar w:fldCharType="begin"/>
      </w:r>
      <w:r>
        <w:instrText xml:space="preserve"> SEQ Hình \* ARABIC </w:instrText>
      </w:r>
      <w:r>
        <w:fldChar w:fldCharType="separate"/>
      </w:r>
      <w:r w:rsidR="007200F9">
        <w:t>41</w:t>
      </w:r>
      <w:r>
        <w:fldChar w:fldCharType="end"/>
      </w:r>
      <w:r>
        <w:rPr>
          <w:lang w:val="en-US"/>
        </w:rPr>
        <w:t xml:space="preserve">. Mô hình </w:t>
      </w:r>
      <w:r w:rsidR="007F6D1D">
        <w:rPr>
          <w:lang w:val="en-US"/>
        </w:rPr>
        <w:t>kết nối giữa các thành phần trong lớp L2CAP</w:t>
      </w:r>
      <w:bookmarkEnd w:id="110"/>
    </w:p>
    <w:p w14:paraId="34C72ED9" w14:textId="3E6BBCFA" w:rsidR="005E6953" w:rsidRDefault="005E6953" w:rsidP="00AC54CA">
      <w:pPr>
        <w:pStyle w:val="NormalWeb"/>
        <w:spacing w:before="0" w:beforeAutospacing="0" w:after="160" w:afterAutospacing="0" w:line="360" w:lineRule="auto"/>
        <w:ind w:firstLine="720"/>
        <w:jc w:val="both"/>
      </w:pPr>
      <w:r>
        <w:rPr>
          <w:color w:val="000000"/>
        </w:rPr>
        <w:t>Trình quản lý kênh (Channel Manager) quản lý tất cả các tín hiệu nội bộ và cung cấp chức năng điều khiển. Trình quản lý tài nguyên (Resource Manager) bao gồm ba chức năng chính: phân đoạn và lắp ráp lại, truyền lại và kiểm soát luồng, đóng gói và sắp xếp truyền tin.</w:t>
      </w:r>
      <w:r w:rsidR="00AC54CA">
        <w:t xml:space="preserve"> </w:t>
      </w:r>
      <w:r>
        <w:rPr>
          <w:color w:val="000000"/>
        </w:rPr>
        <w:t>Khối điều khiển luồng (flow control) và truyền lại (retransmission) cung cấp khả năng điều khiển luồng trên mỗi kênh và khôi phục lỗi bằng cách sử dụng truyền lại gói.</w:t>
      </w:r>
    </w:p>
    <w:p w14:paraId="454D74CC" w14:textId="77777777" w:rsidR="005E6953" w:rsidRDefault="005E6953" w:rsidP="00AC54CA">
      <w:pPr>
        <w:pStyle w:val="Heading4"/>
      </w:pPr>
      <w:r>
        <w:t>Security Manager (Trình bảo mật)</w:t>
      </w:r>
    </w:p>
    <w:p w14:paraId="47868156" w14:textId="77777777" w:rsidR="005E6953" w:rsidRDefault="005E6953" w:rsidP="00AC54CA">
      <w:pPr>
        <w:pStyle w:val="NormalWeb"/>
        <w:spacing w:before="0" w:beforeAutospacing="0" w:after="160" w:afterAutospacing="0" w:line="360" w:lineRule="auto"/>
        <w:ind w:firstLine="720"/>
        <w:jc w:val="both"/>
      </w:pPr>
      <w:r>
        <w:rPr>
          <w:color w:val="000000"/>
        </w:rPr>
        <w:t>Trình quản lý bảo mật (SM) mã hóa và giải mã các gói dữ liệu, xác định các lược đồ xác thực phân tích cú pháp (quá trình cố gắng tin tưởng một thiết bị khác thông qua xác thực). Bên cạnh đó, SM cũng cung cấp một hộp công cụ bảo mật để tạo hash, giá trị xác nhận và tạo khóa ngắn hạn trong quá trình ghép nối. Quá trình ghép nối tạo thành một kết nối đáng tin cậy với mã hóa. Có ba bước chính:</w:t>
      </w:r>
    </w:p>
    <w:p w14:paraId="0E1CA82C" w14:textId="77777777" w:rsidR="005E6953" w:rsidRDefault="005E6953" w:rsidP="00B52435">
      <w:pPr>
        <w:pStyle w:val="NormalWeb"/>
        <w:spacing w:before="0" w:beforeAutospacing="0" w:after="0" w:afterAutospacing="0" w:line="360" w:lineRule="auto"/>
        <w:ind w:left="720"/>
        <w:jc w:val="both"/>
      </w:pPr>
      <w:r>
        <w:rPr>
          <w:color w:val="000000"/>
        </w:rPr>
        <w:t>1. Trao đổi tính năng Ghép nối. (bắt buộc)</w:t>
      </w:r>
    </w:p>
    <w:p w14:paraId="7C6C50FC" w14:textId="77777777" w:rsidR="005E6953" w:rsidRDefault="005E6953" w:rsidP="00B52435">
      <w:pPr>
        <w:pStyle w:val="NormalWeb"/>
        <w:spacing w:before="0" w:beforeAutospacing="0" w:after="0" w:afterAutospacing="0" w:line="360" w:lineRule="auto"/>
        <w:ind w:left="720"/>
        <w:jc w:val="both"/>
      </w:pPr>
      <w:r>
        <w:rPr>
          <w:color w:val="000000"/>
        </w:rPr>
        <w:t>2. Xác thực và Mã hóa. (bắt buộc)</w:t>
      </w:r>
    </w:p>
    <w:p w14:paraId="626BCBCE" w14:textId="77777777" w:rsidR="005E6953" w:rsidRDefault="005E6953" w:rsidP="00B52435">
      <w:pPr>
        <w:pStyle w:val="NormalWeb"/>
        <w:spacing w:before="0" w:beforeAutospacing="0" w:after="0" w:afterAutospacing="0" w:line="360" w:lineRule="auto"/>
        <w:ind w:left="720"/>
        <w:jc w:val="both"/>
      </w:pPr>
      <w:r>
        <w:rPr>
          <w:color w:val="000000"/>
        </w:rPr>
        <w:t>3. Phân phối khóa cụ thể (tùy chọn)</w:t>
      </w:r>
    </w:p>
    <w:p w14:paraId="5C768C34" w14:textId="77777777" w:rsidR="005E6953" w:rsidRDefault="005E6953" w:rsidP="00AC54CA">
      <w:pPr>
        <w:pStyle w:val="Heading4"/>
      </w:pPr>
      <w:r>
        <w:t>ATT</w:t>
      </w:r>
    </w:p>
    <w:p w14:paraId="17A392C0" w14:textId="3CF46CF9" w:rsidR="005E6953" w:rsidRDefault="005E6953" w:rsidP="007F6D1D">
      <w:pPr>
        <w:pStyle w:val="NormalWeb"/>
        <w:spacing w:before="0" w:beforeAutospacing="0" w:after="160" w:afterAutospacing="0" w:line="360" w:lineRule="auto"/>
        <w:ind w:firstLine="720"/>
        <w:jc w:val="both"/>
      </w:pPr>
      <w:r>
        <w:rPr>
          <w:color w:val="000000"/>
        </w:rPr>
        <w:t>Giao thức Thuộc tính (ATT) thiết lập giao tiếp giữa các thiết bị bằng cách sử dụng cấu trúc client - server. </w:t>
      </w:r>
      <w:r w:rsidR="00AC54CA">
        <w:t xml:space="preserve"> </w:t>
      </w:r>
      <w:r>
        <w:rPr>
          <w:color w:val="000000"/>
        </w:rPr>
        <w:t>Một thuộc tính có ba yếu tố được liên kết với nó:</w:t>
      </w:r>
    </w:p>
    <w:p w14:paraId="3091CD05" w14:textId="77777777" w:rsidR="00AC54CA" w:rsidRDefault="005E6953" w:rsidP="00C15C3B">
      <w:pPr>
        <w:pStyle w:val="NormalWeb"/>
        <w:numPr>
          <w:ilvl w:val="0"/>
          <w:numId w:val="41"/>
        </w:numPr>
        <w:spacing w:before="0" w:beforeAutospacing="0" w:after="0" w:afterAutospacing="0" w:line="360" w:lineRule="auto"/>
        <w:jc w:val="both"/>
        <w:textAlignment w:val="baseline"/>
        <w:rPr>
          <w:color w:val="000000"/>
        </w:rPr>
      </w:pPr>
      <w:r>
        <w:rPr>
          <w:color w:val="000000"/>
        </w:rPr>
        <w:t>Phân loại: hiển thị những gì thuộc tính mô tả. </w:t>
      </w:r>
    </w:p>
    <w:p w14:paraId="485FB3F8" w14:textId="77777777" w:rsidR="00AC54CA" w:rsidRDefault="005E6953" w:rsidP="00C15C3B">
      <w:pPr>
        <w:pStyle w:val="NormalWeb"/>
        <w:numPr>
          <w:ilvl w:val="0"/>
          <w:numId w:val="41"/>
        </w:numPr>
        <w:spacing w:before="0" w:beforeAutospacing="0" w:after="0" w:afterAutospacing="0" w:line="360" w:lineRule="auto"/>
        <w:jc w:val="both"/>
        <w:textAlignment w:val="baseline"/>
        <w:rPr>
          <w:color w:val="000000"/>
        </w:rPr>
      </w:pPr>
      <w:r w:rsidRPr="00AC54CA">
        <w:rPr>
          <w:color w:val="000000"/>
        </w:rPr>
        <w:t>Cách xử lý: chức năng như một mã định danh cho client khi giao tiếp với serve</w:t>
      </w:r>
    </w:p>
    <w:p w14:paraId="38F5689B" w14:textId="5A5D4CFF" w:rsidR="005E6953" w:rsidRPr="00AC54CA" w:rsidRDefault="005E6953" w:rsidP="00C15C3B">
      <w:pPr>
        <w:pStyle w:val="NormalWeb"/>
        <w:numPr>
          <w:ilvl w:val="0"/>
          <w:numId w:val="41"/>
        </w:numPr>
        <w:spacing w:before="0" w:beforeAutospacing="0" w:after="0" w:afterAutospacing="0" w:line="360" w:lineRule="auto"/>
        <w:jc w:val="both"/>
        <w:textAlignment w:val="baseline"/>
        <w:rPr>
          <w:color w:val="000000"/>
        </w:rPr>
      </w:pPr>
      <w:r w:rsidRPr="00AC54CA">
        <w:rPr>
          <w:color w:val="000000"/>
        </w:rPr>
        <w:t>Quyền: thiết lập mức khả năng truy cập như quyền đọc / ghi.</w:t>
      </w:r>
    </w:p>
    <w:p w14:paraId="77271EF7" w14:textId="77777777" w:rsidR="007F6D1D" w:rsidRDefault="007F6D1D" w:rsidP="00AC54CA">
      <w:pPr>
        <w:pStyle w:val="NormalWeb"/>
        <w:spacing w:before="0" w:beforeAutospacing="0" w:after="160" w:afterAutospacing="0" w:line="360" w:lineRule="auto"/>
        <w:ind w:firstLine="360"/>
        <w:jc w:val="both"/>
        <w:rPr>
          <w:color w:val="000000"/>
        </w:rPr>
      </w:pPr>
    </w:p>
    <w:p w14:paraId="39BAD255" w14:textId="10DC86AC" w:rsidR="005E6953" w:rsidRDefault="005E6953" w:rsidP="007F6D1D">
      <w:pPr>
        <w:pStyle w:val="NormalWeb"/>
        <w:spacing w:before="0" w:beforeAutospacing="0" w:after="160" w:afterAutospacing="0" w:line="360" w:lineRule="auto"/>
        <w:ind w:firstLine="720"/>
        <w:jc w:val="both"/>
      </w:pPr>
      <w:r>
        <w:rPr>
          <w:color w:val="000000"/>
        </w:rPr>
        <w:t>ATT mô tả sáu loại thông điệp, bao gồm:</w:t>
      </w:r>
    </w:p>
    <w:p w14:paraId="4F23E06B" w14:textId="77777777" w:rsidR="005E6953" w:rsidRDefault="005E6953" w:rsidP="007F6D1D">
      <w:pPr>
        <w:pStyle w:val="NormalWeb"/>
        <w:spacing w:before="0" w:beforeAutospacing="0" w:after="0" w:afterAutospacing="0" w:line="360" w:lineRule="auto"/>
        <w:ind w:left="720"/>
        <w:jc w:val="both"/>
      </w:pPr>
      <w:r>
        <w:rPr>
          <w:color w:val="000000"/>
        </w:rPr>
        <w:t>1. Yêu cầu từ client đến server.</w:t>
      </w:r>
    </w:p>
    <w:p w14:paraId="2E654509" w14:textId="77777777" w:rsidR="005E6953" w:rsidRDefault="005E6953" w:rsidP="007F6D1D">
      <w:pPr>
        <w:pStyle w:val="NormalWeb"/>
        <w:spacing w:before="0" w:beforeAutospacing="0" w:after="0" w:afterAutospacing="0" w:line="360" w:lineRule="auto"/>
        <w:ind w:left="720"/>
        <w:jc w:val="both"/>
      </w:pPr>
      <w:r>
        <w:rPr>
          <w:color w:val="000000"/>
        </w:rPr>
        <w:t>2. Phản hồi từ server đến client để trả lời một yêu cầu.</w:t>
      </w:r>
    </w:p>
    <w:p w14:paraId="7E162DC7" w14:textId="77777777" w:rsidR="005E6953" w:rsidRDefault="005E6953" w:rsidP="007F6D1D">
      <w:pPr>
        <w:pStyle w:val="NormalWeb"/>
        <w:spacing w:before="0" w:beforeAutospacing="0" w:after="0" w:afterAutospacing="0" w:line="360" w:lineRule="auto"/>
        <w:ind w:left="720"/>
        <w:jc w:val="both"/>
      </w:pPr>
      <w:r>
        <w:rPr>
          <w:color w:val="000000"/>
        </w:rPr>
        <w:t>3. Các lệnh từ client đến server không nhận được bất kỳ phản hồi nào.</w:t>
      </w:r>
    </w:p>
    <w:p w14:paraId="33E71E62" w14:textId="77777777" w:rsidR="005E6953" w:rsidRDefault="005E6953" w:rsidP="007F6D1D">
      <w:pPr>
        <w:pStyle w:val="NormalWeb"/>
        <w:spacing w:before="0" w:beforeAutospacing="0" w:after="0" w:afterAutospacing="0" w:line="360" w:lineRule="auto"/>
        <w:ind w:left="720"/>
        <w:jc w:val="both"/>
      </w:pPr>
      <w:r>
        <w:rPr>
          <w:color w:val="000000"/>
        </w:rPr>
        <w:t>4. Thông báo từ server đến client mà không nhận được bất kỳ xác nhận nào.</w:t>
      </w:r>
    </w:p>
    <w:p w14:paraId="44856F71" w14:textId="77777777" w:rsidR="005E6953" w:rsidRDefault="005E6953" w:rsidP="007F6D1D">
      <w:pPr>
        <w:pStyle w:val="NormalWeb"/>
        <w:spacing w:before="0" w:beforeAutospacing="0" w:after="0" w:afterAutospacing="0" w:line="360" w:lineRule="auto"/>
        <w:ind w:left="720"/>
        <w:jc w:val="both"/>
      </w:pPr>
      <w:r>
        <w:rPr>
          <w:color w:val="000000"/>
        </w:rPr>
        <w:t>5. Các chỉ định từ server đến client.</w:t>
      </w:r>
    </w:p>
    <w:p w14:paraId="4E1113B9" w14:textId="77777777" w:rsidR="005E6953" w:rsidRDefault="005E6953" w:rsidP="007F6D1D">
      <w:pPr>
        <w:pStyle w:val="NormalWeb"/>
        <w:spacing w:before="0" w:beforeAutospacing="0" w:after="0" w:afterAutospacing="0" w:line="360" w:lineRule="auto"/>
        <w:ind w:left="720"/>
        <w:jc w:val="both"/>
      </w:pPr>
      <w:r>
        <w:rPr>
          <w:color w:val="000000"/>
        </w:rPr>
        <w:t>6. Xác nhận từ client đến server để trả lời một chỉ báo.</w:t>
      </w:r>
    </w:p>
    <w:p w14:paraId="4B43ACCE" w14:textId="77777777" w:rsidR="007F6D1D" w:rsidRDefault="007F6D1D" w:rsidP="00AC54CA">
      <w:pPr>
        <w:pStyle w:val="NormalWeb"/>
        <w:spacing w:before="0" w:beforeAutospacing="0" w:after="160" w:afterAutospacing="0" w:line="360" w:lineRule="auto"/>
        <w:ind w:firstLine="720"/>
        <w:jc w:val="both"/>
        <w:rPr>
          <w:color w:val="000000"/>
        </w:rPr>
      </w:pPr>
    </w:p>
    <w:p w14:paraId="002E799A" w14:textId="5F2FE3D1" w:rsidR="005E6953" w:rsidRDefault="005E6953" w:rsidP="00AC54CA">
      <w:pPr>
        <w:pStyle w:val="NormalWeb"/>
        <w:spacing w:before="0" w:beforeAutospacing="0" w:after="160" w:afterAutospacing="0" w:line="360" w:lineRule="auto"/>
        <w:ind w:firstLine="720"/>
        <w:jc w:val="both"/>
      </w:pPr>
      <w:r>
        <w:rPr>
          <w:color w:val="000000"/>
        </w:rPr>
        <w:t>GATT sử dụng ATT để mô tả hệ thống phân cấp của các dịch vụ và đặc điểm, sẽ được trình bày chi tiết trong phần tiếp theo.</w:t>
      </w:r>
    </w:p>
    <w:p w14:paraId="11FBB0CF" w14:textId="77777777" w:rsidR="005E6953" w:rsidRDefault="005E6953" w:rsidP="00AC54CA">
      <w:pPr>
        <w:pStyle w:val="Heading4"/>
      </w:pPr>
      <w:r>
        <w:t>GATT</w:t>
      </w:r>
    </w:p>
    <w:p w14:paraId="7FBAC0F3" w14:textId="77777777" w:rsidR="005E6953" w:rsidRDefault="005E6953" w:rsidP="00AC54CA">
      <w:pPr>
        <w:pStyle w:val="NormalWeb"/>
        <w:spacing w:before="0" w:beforeAutospacing="0" w:after="160" w:afterAutospacing="0" w:line="360" w:lineRule="auto"/>
        <w:ind w:firstLine="720"/>
        <w:jc w:val="both"/>
      </w:pPr>
      <w:r>
        <w:rPr>
          <w:color w:val="000000"/>
        </w:rPr>
        <w:t>GATT thu thập các thuộc tính thành cấu trúc để quản lý thay vì danh sách các thuộc tính. GATT là một thông số kỹ thuật chung để gửi và nhận các phần dữ liệu ngắn (thuộc tính) qua một liên kết năng lượng thấp. GATT có thuật ngữ sau.</w:t>
      </w:r>
    </w:p>
    <w:p w14:paraId="3A892AFC" w14:textId="77777777" w:rsidR="005E6953" w:rsidRDefault="005E6953" w:rsidP="00C15C3B">
      <w:pPr>
        <w:pStyle w:val="NormalWeb"/>
        <w:numPr>
          <w:ilvl w:val="0"/>
          <w:numId w:val="43"/>
        </w:numPr>
        <w:spacing w:before="0" w:beforeAutospacing="0" w:after="0" w:afterAutospacing="0" w:line="360" w:lineRule="auto"/>
        <w:jc w:val="both"/>
      </w:pPr>
      <w:r>
        <w:rPr>
          <w:color w:val="000000"/>
        </w:rPr>
        <w:t>Client: client là một thiết bị khởi tạo các lệnh và yêu cầu GATT. Nó cũng chấp nhận phản hồi. Ví dụ, một máy tính hoặc một điện thoại thông minh.</w:t>
      </w:r>
    </w:p>
    <w:p w14:paraId="3B42E994" w14:textId="77777777" w:rsidR="005E6953" w:rsidRDefault="005E6953" w:rsidP="00C15C3B">
      <w:pPr>
        <w:pStyle w:val="NormalWeb"/>
        <w:numPr>
          <w:ilvl w:val="0"/>
          <w:numId w:val="43"/>
        </w:numPr>
        <w:spacing w:before="0" w:beforeAutospacing="0" w:after="0" w:afterAutospacing="0" w:line="360" w:lineRule="auto"/>
        <w:jc w:val="both"/>
      </w:pPr>
      <w:r>
        <w:rPr>
          <w:color w:val="000000"/>
        </w:rPr>
        <w:t>Server: server là thiết bị nhận cả lệnh và yêu cầu GATT, sau đó trả về phản hồi. Ví dụ, một cảm biến độ ẩm.</w:t>
      </w:r>
    </w:p>
    <w:p w14:paraId="1107990D" w14:textId="77777777" w:rsidR="005E6953" w:rsidRDefault="005E6953" w:rsidP="00C15C3B">
      <w:pPr>
        <w:pStyle w:val="NormalWeb"/>
        <w:numPr>
          <w:ilvl w:val="0"/>
          <w:numId w:val="43"/>
        </w:numPr>
        <w:spacing w:before="0" w:beforeAutospacing="0" w:after="0" w:afterAutospacing="0" w:line="360" w:lineRule="auto"/>
        <w:jc w:val="both"/>
      </w:pPr>
      <w:r>
        <w:rPr>
          <w:color w:val="000000"/>
        </w:rPr>
        <w:t>Đặc trưng: Giá trị được truyền giữa client và server là đặc trưng. Ví dụ, thông tin cảm biến hiện tại.</w:t>
      </w:r>
    </w:p>
    <w:p w14:paraId="6B8749BB" w14:textId="77777777" w:rsidR="005E6953" w:rsidRDefault="005E6953" w:rsidP="00C15C3B">
      <w:pPr>
        <w:pStyle w:val="NormalWeb"/>
        <w:numPr>
          <w:ilvl w:val="0"/>
          <w:numId w:val="43"/>
        </w:numPr>
        <w:spacing w:before="0" w:beforeAutospacing="0" w:after="0" w:afterAutospacing="0" w:line="360" w:lineRule="auto"/>
        <w:jc w:val="both"/>
      </w:pPr>
      <w:r>
        <w:rPr>
          <w:color w:val="000000"/>
        </w:rPr>
        <w:t>Dịch vụ: Một nhóm các đặc tính liên quan hoạt động cùng nhau để thực hiện một chức năng cụ thể được gọi là dịch vụ. Ví dụ: Thông tin độ ẩm bao gồm các đặc điểm cho giá trị đo độ ẩm và khoảng thời gian giữa các lần đo.</w:t>
      </w:r>
    </w:p>
    <w:p w14:paraId="40248C1C" w14:textId="77777777" w:rsidR="005E6953" w:rsidRDefault="005E6953" w:rsidP="00C15C3B">
      <w:pPr>
        <w:pStyle w:val="NormalWeb"/>
        <w:numPr>
          <w:ilvl w:val="0"/>
          <w:numId w:val="43"/>
        </w:numPr>
        <w:spacing w:before="0" w:beforeAutospacing="0" w:after="0" w:afterAutospacing="0" w:line="360" w:lineRule="auto"/>
        <w:jc w:val="both"/>
      </w:pPr>
      <w:r>
        <w:rPr>
          <w:color w:val="000000"/>
        </w:rPr>
        <w:t>Bộ mô tả: Bộ mô tả cung cấp thêm thông tin về một đặc tính. Một ví dụ rõ ràng là đặc tính độ ẩm có thể có thuộc tính của các đơn vị của nó và phạm vi giá trị mà cảm biến có thể đo được. Bộ mô tả là tùy chọn trong mô hình Bluetooth.</w:t>
      </w:r>
    </w:p>
    <w:p w14:paraId="551FEDB4" w14:textId="77777777" w:rsidR="005E6953" w:rsidRDefault="005E6953" w:rsidP="00C15C3B">
      <w:pPr>
        <w:pStyle w:val="NormalWeb"/>
        <w:numPr>
          <w:ilvl w:val="0"/>
          <w:numId w:val="43"/>
        </w:numPr>
        <w:spacing w:before="0" w:beforeAutospacing="0" w:after="0" w:afterAutospacing="0" w:line="360" w:lineRule="auto"/>
        <w:jc w:val="both"/>
      </w:pPr>
      <w:r>
        <w:rPr>
          <w:color w:val="000000"/>
        </w:rPr>
        <w:t>UUID: UUID là số nhận dạng của các thuộc tính GATT bao gồm các dịch vụ, đặc điểm và bộ mô tả. Có hai loại UUID: mã ngắn (16-bit hoặc 32-bit) và mã hoàn chỉnh (128-bit).</w:t>
      </w:r>
    </w:p>
    <w:p w14:paraId="0DF85F94" w14:textId="77777777" w:rsidR="00AC54CA" w:rsidRDefault="005E6953" w:rsidP="00AC54CA">
      <w:pPr>
        <w:pStyle w:val="NormalWeb"/>
        <w:keepNext/>
        <w:spacing w:before="0" w:beforeAutospacing="0" w:after="160" w:afterAutospacing="0"/>
      </w:pPr>
      <w:r>
        <w:rPr>
          <w:noProof/>
          <w:color w:val="000000"/>
          <w:bdr w:val="none" w:sz="0" w:space="0" w:color="auto" w:frame="1"/>
        </w:rPr>
        <w:drawing>
          <wp:inline distT="0" distB="0" distL="0" distR="0" wp14:anchorId="0A177C44" wp14:editId="5F3B9AED">
            <wp:extent cx="5486400" cy="30594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86400" cy="3059430"/>
                    </a:xfrm>
                    <a:prstGeom prst="rect">
                      <a:avLst/>
                    </a:prstGeom>
                    <a:noFill/>
                    <a:ln>
                      <a:noFill/>
                    </a:ln>
                  </pic:spPr>
                </pic:pic>
              </a:graphicData>
            </a:graphic>
          </wp:inline>
        </w:drawing>
      </w:r>
    </w:p>
    <w:p w14:paraId="44EF02EF" w14:textId="01AFDF01" w:rsidR="005E6953" w:rsidRPr="00AC54CA" w:rsidRDefault="00AC54CA" w:rsidP="00E7022F">
      <w:pPr>
        <w:pStyle w:val="Caption"/>
        <w:rPr>
          <w:lang w:val="en-US"/>
        </w:rPr>
      </w:pPr>
      <w:bookmarkStart w:id="111" w:name="_Toc104650384"/>
      <w:r>
        <w:t xml:space="preserve">Hình </w:t>
      </w:r>
      <w:r>
        <w:fldChar w:fldCharType="begin"/>
      </w:r>
      <w:r>
        <w:instrText xml:space="preserve"> SEQ Hình \* ARABIC </w:instrText>
      </w:r>
      <w:r>
        <w:fldChar w:fldCharType="separate"/>
      </w:r>
      <w:r w:rsidR="007200F9">
        <w:t>42</w:t>
      </w:r>
      <w:r>
        <w:fldChar w:fldCharType="end"/>
      </w:r>
      <w:r>
        <w:rPr>
          <w:lang w:val="en-US"/>
        </w:rPr>
        <w:t>.</w:t>
      </w:r>
      <w:r w:rsidR="007F6D1D">
        <w:rPr>
          <w:lang w:val="en-US"/>
        </w:rPr>
        <w:t xml:space="preserve"> Cấu trúc GATT</w:t>
      </w:r>
      <w:bookmarkEnd w:id="111"/>
    </w:p>
    <w:p w14:paraId="20505DEC" w14:textId="77777777" w:rsidR="005E6953" w:rsidRDefault="005E6953" w:rsidP="00AC54CA">
      <w:pPr>
        <w:pStyle w:val="Heading4"/>
      </w:pPr>
      <w:r>
        <w:t>GAP</w:t>
      </w:r>
    </w:p>
    <w:p w14:paraId="462FEB12" w14:textId="77777777" w:rsidR="005E6953" w:rsidRDefault="005E6953" w:rsidP="00AC54CA">
      <w:pPr>
        <w:pStyle w:val="NormalWeb"/>
        <w:spacing w:before="0" w:beforeAutospacing="0" w:after="160" w:afterAutospacing="0" w:line="360" w:lineRule="auto"/>
        <w:jc w:val="both"/>
      </w:pPr>
      <w:r>
        <w:rPr>
          <w:color w:val="000000"/>
        </w:rPr>
        <w:t>Generic Access Profile  (GAP) kiểm soát các kết nối và quảng cáo trong BLE. GAP sẽ quyết định rằng các thiết bị có thể tương tác với nhau.</w:t>
      </w:r>
    </w:p>
    <w:p w14:paraId="3759DE31" w14:textId="77777777" w:rsidR="005E6953" w:rsidRDefault="005E6953" w:rsidP="00AC54CA">
      <w:pPr>
        <w:pStyle w:val="NormalWeb"/>
        <w:spacing w:before="0" w:beforeAutospacing="0" w:after="160" w:afterAutospacing="0" w:line="360" w:lineRule="auto"/>
        <w:jc w:val="both"/>
      </w:pPr>
      <w:r>
        <w:rPr>
          <w:color w:val="000000"/>
        </w:rPr>
        <w:t>Có bốn vai trò mà GAP đã xác định cho các thiết bị sử dụng BLE. Hơn nữa, một thiết bị có thể hoạt động với nhiều vai trò cùng một lúc nếu lớp liên kết hỗ trợ. Các vai trò này được mô tả dưới đây.</w:t>
      </w:r>
    </w:p>
    <w:p w14:paraId="0DADD0AD" w14:textId="77777777" w:rsidR="005E6953" w:rsidRDefault="005E6953" w:rsidP="00C15C3B">
      <w:pPr>
        <w:pStyle w:val="NormalWeb"/>
        <w:numPr>
          <w:ilvl w:val="0"/>
          <w:numId w:val="36"/>
        </w:numPr>
        <w:spacing w:before="0" w:beforeAutospacing="0" w:after="0" w:afterAutospacing="0" w:line="360" w:lineRule="auto"/>
        <w:jc w:val="both"/>
        <w:textAlignment w:val="baseline"/>
        <w:rPr>
          <w:color w:val="000000"/>
        </w:rPr>
      </w:pPr>
      <w:r>
        <w:rPr>
          <w:color w:val="000000"/>
        </w:rPr>
        <w:t>Broadcaster: gửi các sự kiện quảng cáo không kết nối được.</w:t>
      </w:r>
    </w:p>
    <w:p w14:paraId="602B2C47" w14:textId="77777777" w:rsidR="005E6953" w:rsidRDefault="005E6953" w:rsidP="00C15C3B">
      <w:pPr>
        <w:pStyle w:val="NormalWeb"/>
        <w:numPr>
          <w:ilvl w:val="0"/>
          <w:numId w:val="36"/>
        </w:numPr>
        <w:spacing w:before="0" w:beforeAutospacing="0" w:after="0" w:afterAutospacing="0" w:line="360" w:lineRule="auto"/>
        <w:jc w:val="both"/>
        <w:textAlignment w:val="baseline"/>
        <w:rPr>
          <w:color w:val="000000"/>
        </w:rPr>
      </w:pPr>
      <w:r>
        <w:rPr>
          <w:color w:val="000000"/>
        </w:rPr>
        <w:t>Observer: quét các sự kiện quảng cáo từ một đài truyền hình; tuy nhiên, không thể bắt đầu kết nối.</w:t>
      </w:r>
    </w:p>
    <w:p w14:paraId="734E78CE" w14:textId="79348D04" w:rsidR="005E6953" w:rsidRDefault="005E6953" w:rsidP="00C15C3B">
      <w:pPr>
        <w:pStyle w:val="NormalWeb"/>
        <w:numPr>
          <w:ilvl w:val="0"/>
          <w:numId w:val="36"/>
        </w:numPr>
        <w:spacing w:before="0" w:beforeAutospacing="0" w:after="0" w:afterAutospacing="0" w:line="360" w:lineRule="auto"/>
        <w:jc w:val="both"/>
        <w:textAlignment w:val="baseline"/>
        <w:rPr>
          <w:color w:val="000000"/>
        </w:rPr>
      </w:pPr>
      <w:r>
        <w:rPr>
          <w:color w:val="000000"/>
        </w:rPr>
        <w:t xml:space="preserve">Peripheral: truyền các gói quảng cáo có thể kết nối. Các thiết bị ngoại vi cũng có thể chấp nhận thiết lập liên kết BLE. Sau khi kết nối thành công, các thiết bị hoạt động ở vai trò </w:t>
      </w:r>
      <w:r w:rsidR="008C43ED">
        <w:rPr>
          <w:color w:val="000000"/>
        </w:rPr>
        <w:t>slave</w:t>
      </w:r>
      <w:r>
        <w:rPr>
          <w:color w:val="000000"/>
        </w:rPr>
        <w:t>.</w:t>
      </w:r>
    </w:p>
    <w:p w14:paraId="247D6EF3" w14:textId="3E5972CE" w:rsidR="005E6953" w:rsidRDefault="005E6953" w:rsidP="00C15C3B">
      <w:pPr>
        <w:pStyle w:val="NormalWeb"/>
        <w:numPr>
          <w:ilvl w:val="0"/>
          <w:numId w:val="36"/>
        </w:numPr>
        <w:spacing w:before="0" w:beforeAutospacing="0" w:after="160" w:afterAutospacing="0" w:line="360" w:lineRule="auto"/>
        <w:jc w:val="both"/>
        <w:textAlignment w:val="baseline"/>
        <w:rPr>
          <w:color w:val="000000"/>
        </w:rPr>
      </w:pPr>
      <w:r>
        <w:rPr>
          <w:color w:val="000000"/>
        </w:rPr>
        <w:t>Central: quét và khởi tạo kết nối BLE. Sau khi kết nối thành công, các thiết bị sẽ hoạt động ở các vai trò chính.</w:t>
      </w:r>
    </w:p>
    <w:p w14:paraId="14B90CE0" w14:textId="2852662B" w:rsidR="008C43ED" w:rsidRPr="008C43ED" w:rsidRDefault="008C43ED" w:rsidP="008C43ED">
      <w:pPr>
        <w:pStyle w:val="Heading2"/>
        <w:rPr>
          <w:lang w:val="en-US"/>
        </w:rPr>
      </w:pPr>
      <w:bookmarkStart w:id="112" w:name="_Toc104650466"/>
      <w:r>
        <w:rPr>
          <w:lang w:val="en-US"/>
        </w:rPr>
        <w:t>Kỹ thuật đa giao thức động</w:t>
      </w:r>
      <w:bookmarkEnd w:id="112"/>
    </w:p>
    <w:p w14:paraId="1A2FB7C8" w14:textId="0489781A" w:rsidR="008C43ED" w:rsidRDefault="008C43ED" w:rsidP="008C43ED">
      <w:pPr>
        <w:pStyle w:val="NormalWeb"/>
        <w:spacing w:before="0" w:beforeAutospacing="0" w:after="160" w:afterAutospacing="0" w:line="360" w:lineRule="auto"/>
        <w:ind w:firstLine="576"/>
        <w:jc w:val="both"/>
      </w:pPr>
      <w:r>
        <w:rPr>
          <w:color w:val="000000"/>
        </w:rPr>
        <w:t>Kỹ thuật dynamic multiprotocol cho phép vài giao thức truyền thông có thể chạy đồng thời trên cùng một SoC, cùng một anten, cùng bộ Radio Peripheral và cũng không cần phải hủy bỏ (uninitialization) và khởi tạo (initialization) giữa những lần chuyển đổi qua lại giữa các giao thức</w:t>
      </w:r>
      <w:r w:rsidR="00437D7D">
        <w:rPr>
          <w:color w:val="000000"/>
        </w:rPr>
        <w:t xml:space="preserve"> </w:t>
      </w:r>
      <w:sdt>
        <w:sdtPr>
          <w:rPr>
            <w:color w:val="000000"/>
          </w:rPr>
          <w:id w:val="-45378452"/>
          <w:citation/>
        </w:sdtPr>
        <w:sdtEndPr/>
        <w:sdtContent>
          <w:r w:rsidR="00437D7D">
            <w:rPr>
              <w:color w:val="000000"/>
            </w:rPr>
            <w:fldChar w:fldCharType="begin"/>
          </w:r>
          <w:r w:rsidR="00437D7D">
            <w:rPr>
              <w:color w:val="000000"/>
            </w:rPr>
            <w:instrText xml:space="preserve"> CITATION Nor19 \l 1033 </w:instrText>
          </w:r>
          <w:r w:rsidR="00437D7D">
            <w:rPr>
              <w:color w:val="000000"/>
            </w:rPr>
            <w:fldChar w:fldCharType="separate"/>
          </w:r>
          <w:r w:rsidR="00437D7D" w:rsidRPr="00437D7D">
            <w:rPr>
              <w:noProof/>
              <w:color w:val="000000"/>
            </w:rPr>
            <w:t>[25]</w:t>
          </w:r>
          <w:r w:rsidR="00437D7D">
            <w:rPr>
              <w:color w:val="000000"/>
            </w:rPr>
            <w:fldChar w:fldCharType="end"/>
          </w:r>
        </w:sdtContent>
      </w:sdt>
      <w:r w:rsidR="00437D7D">
        <w:rPr>
          <w:color w:val="000000"/>
        </w:rPr>
        <w:t>.</w:t>
      </w:r>
    </w:p>
    <w:p w14:paraId="2A492DD5" w14:textId="77777777" w:rsidR="008C43ED" w:rsidRDefault="008C43ED" w:rsidP="008C43ED">
      <w:pPr>
        <w:pStyle w:val="NormalWeb"/>
        <w:keepNext/>
        <w:spacing w:before="0" w:beforeAutospacing="0" w:after="160" w:afterAutospacing="0" w:line="360" w:lineRule="auto"/>
        <w:jc w:val="both"/>
      </w:pPr>
      <w:r>
        <w:rPr>
          <w:noProof/>
          <w:color w:val="000000"/>
          <w:bdr w:val="none" w:sz="0" w:space="0" w:color="auto" w:frame="1"/>
        </w:rPr>
        <w:drawing>
          <wp:inline distT="0" distB="0" distL="0" distR="0" wp14:anchorId="1237DD23" wp14:editId="3EE6BAAF">
            <wp:extent cx="5486400" cy="11353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6400" cy="1135380"/>
                    </a:xfrm>
                    <a:prstGeom prst="rect">
                      <a:avLst/>
                    </a:prstGeom>
                    <a:noFill/>
                    <a:ln>
                      <a:noFill/>
                    </a:ln>
                  </pic:spPr>
                </pic:pic>
              </a:graphicData>
            </a:graphic>
          </wp:inline>
        </w:drawing>
      </w:r>
    </w:p>
    <w:p w14:paraId="33AA354B" w14:textId="1FB0C505" w:rsidR="008C43ED" w:rsidRPr="008C43ED" w:rsidRDefault="008C43ED" w:rsidP="00E7022F">
      <w:pPr>
        <w:pStyle w:val="Caption"/>
        <w:rPr>
          <w:b/>
          <w:bCs/>
          <w:lang w:val="en-US"/>
        </w:rPr>
      </w:pPr>
      <w:bookmarkStart w:id="113" w:name="_Toc104650385"/>
      <w:r>
        <w:t xml:space="preserve">Hình </w:t>
      </w:r>
      <w:r>
        <w:fldChar w:fldCharType="begin"/>
      </w:r>
      <w:r>
        <w:instrText xml:space="preserve"> SEQ Hình \* ARABIC </w:instrText>
      </w:r>
      <w:r>
        <w:fldChar w:fldCharType="separate"/>
      </w:r>
      <w:r w:rsidR="007200F9">
        <w:t>43</w:t>
      </w:r>
      <w:r>
        <w:fldChar w:fldCharType="end"/>
      </w:r>
      <w:r>
        <w:rPr>
          <w:lang w:val="en-US"/>
        </w:rPr>
        <w:t xml:space="preserve">. </w:t>
      </w:r>
      <w:r w:rsidRPr="008C43ED">
        <w:t>Lược đồ thời gian của bộ vô tuyến chạy Dynamic Multiprotocol BLE và Thread</w:t>
      </w:r>
      <w:bookmarkEnd w:id="113"/>
    </w:p>
    <w:p w14:paraId="4BAB8DE7" w14:textId="77777777" w:rsidR="008C43ED" w:rsidRDefault="008C43ED" w:rsidP="008C43ED">
      <w:pPr>
        <w:pStyle w:val="NormalWeb"/>
        <w:spacing w:before="0" w:beforeAutospacing="0" w:after="160" w:afterAutospacing="0" w:line="360" w:lineRule="auto"/>
        <w:ind w:firstLine="720"/>
        <w:jc w:val="both"/>
      </w:pPr>
      <w:r>
        <w:rPr>
          <w:color w:val="000000"/>
        </w:rPr>
        <w:t>Như trong lược đồ thời gian trên ta thấy BLE và Thread/Zigbee được khởi tạo một lần và chạy xuyên suốt ứng dụng. Radio Peripheral luân phiên chạy những giao thức (BLE và Thread/Zigbee) trong những khe thời gian của chúng. Do đó kỹ thuật này có thể duy trì các kết nối của các giao thức đang chạy tại. </w:t>
      </w:r>
    </w:p>
    <w:p w14:paraId="3525FF9F" w14:textId="77777777" w:rsidR="008C43ED" w:rsidRDefault="008C43ED" w:rsidP="008C43ED">
      <w:pPr>
        <w:pStyle w:val="NormalWeb"/>
        <w:keepNext/>
        <w:spacing w:before="0" w:beforeAutospacing="0" w:after="160" w:afterAutospacing="0" w:line="360" w:lineRule="auto"/>
        <w:jc w:val="both"/>
      </w:pPr>
      <w:r>
        <w:rPr>
          <w:noProof/>
          <w:color w:val="000000"/>
          <w:bdr w:val="none" w:sz="0" w:space="0" w:color="auto" w:frame="1"/>
        </w:rPr>
        <w:drawing>
          <wp:inline distT="0" distB="0" distL="0" distR="0" wp14:anchorId="042B5173" wp14:editId="4D660FF8">
            <wp:extent cx="5486400" cy="30899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inline>
        </w:drawing>
      </w:r>
    </w:p>
    <w:p w14:paraId="0F6FC597" w14:textId="1B1AE924" w:rsidR="008C43ED" w:rsidRPr="008C43ED" w:rsidRDefault="008C43ED" w:rsidP="00E7022F">
      <w:pPr>
        <w:pStyle w:val="Caption"/>
        <w:rPr>
          <w:lang w:val="en-US"/>
        </w:rPr>
      </w:pPr>
      <w:bookmarkStart w:id="114" w:name="_Toc104650386"/>
      <w:r>
        <w:t xml:space="preserve">Hình </w:t>
      </w:r>
      <w:r>
        <w:fldChar w:fldCharType="begin"/>
      </w:r>
      <w:r>
        <w:instrText xml:space="preserve"> SEQ Hình \* ARABIC </w:instrText>
      </w:r>
      <w:r>
        <w:fldChar w:fldCharType="separate"/>
      </w:r>
      <w:r w:rsidR="007200F9">
        <w:t>44</w:t>
      </w:r>
      <w:r>
        <w:fldChar w:fldCharType="end"/>
      </w:r>
      <w:r>
        <w:rPr>
          <w:lang w:val="en-US"/>
        </w:rPr>
        <w:t>. Kiến trúc đa giao thức động của Nordic</w:t>
      </w:r>
      <w:bookmarkEnd w:id="114"/>
    </w:p>
    <w:p w14:paraId="553A8CCC" w14:textId="77777777" w:rsidR="008C43ED" w:rsidRDefault="008C43ED" w:rsidP="008C43ED">
      <w:pPr>
        <w:pStyle w:val="NormalWeb"/>
        <w:spacing w:before="0" w:beforeAutospacing="0" w:after="160" w:afterAutospacing="0" w:line="360" w:lineRule="auto"/>
        <w:ind w:firstLine="720"/>
        <w:jc w:val="both"/>
      </w:pPr>
      <w:r>
        <w:rPr>
          <w:color w:val="000000"/>
        </w:rPr>
        <w:t>Việc truyền-nhận dữ liệu của giao thức này cũng không làm mất kết nối của các giao thức khác. Để đạt được kỹ thuật này cần có kỹ thuật cho phép các bộ Radio Driver truy cập bộ Radio Peripheral đồng thời, kỹthuật này được gọi là Time-multiplexed Radio Access. Kỹ thuật Time-multiplexed Radio Access được thực hiện nhờ một bộ Radio Arbiter [7]. Softdevice của Nordic có bộ Radio Event Manager (REM), quản lý sự phân chia vô tuyến (radio arbitration) và cung cấp các Timeslot API cho các bộ Radio Driver khác. Bộ 802.15.4 Radio Driver cho nền tảng nRF – sử dụng trong OpenThread – có bộ Radio Arbiter Client, cái này sử dụng các Timeslot API để quản lý các quá trình truyền-nhận của nó và yêu cầu Timeslot trước khi thực hiện bất kỳ hoạt động vô tuyến nào. </w:t>
      </w:r>
    </w:p>
    <w:p w14:paraId="0BE34002" w14:textId="77777777" w:rsidR="007F6D1D" w:rsidRDefault="008C43ED" w:rsidP="007F6D1D">
      <w:pPr>
        <w:pStyle w:val="NormalWeb"/>
        <w:keepNext/>
        <w:spacing w:before="0" w:beforeAutospacing="0" w:after="160" w:afterAutospacing="0" w:line="360" w:lineRule="auto"/>
        <w:jc w:val="both"/>
      </w:pPr>
      <w:r>
        <w:rPr>
          <w:noProof/>
          <w:color w:val="000000"/>
          <w:bdr w:val="none" w:sz="0" w:space="0" w:color="auto" w:frame="1"/>
        </w:rPr>
        <w:drawing>
          <wp:inline distT="0" distB="0" distL="0" distR="0" wp14:anchorId="0CE05211" wp14:editId="6C9FB466">
            <wp:extent cx="5486400" cy="30899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inline>
        </w:drawing>
      </w:r>
    </w:p>
    <w:p w14:paraId="423857C2" w14:textId="19E1E001" w:rsidR="008C43ED" w:rsidRPr="007F6D1D" w:rsidRDefault="007F6D1D" w:rsidP="00E7022F">
      <w:pPr>
        <w:pStyle w:val="Caption"/>
        <w:rPr>
          <w:lang w:val="en-US"/>
        </w:rPr>
      </w:pPr>
      <w:bookmarkStart w:id="115" w:name="_Toc104650387"/>
      <w:r>
        <w:t xml:space="preserve">Hình </w:t>
      </w:r>
      <w:r>
        <w:fldChar w:fldCharType="begin"/>
      </w:r>
      <w:r>
        <w:instrText xml:space="preserve"> SEQ Hình \* ARABIC </w:instrText>
      </w:r>
      <w:r>
        <w:fldChar w:fldCharType="separate"/>
      </w:r>
      <w:r w:rsidR="007200F9">
        <w:t>45</w:t>
      </w:r>
      <w:r>
        <w:fldChar w:fldCharType="end"/>
      </w:r>
      <w:r>
        <w:rPr>
          <w:lang w:val="en-US"/>
        </w:rPr>
        <w:t>. Độ ưu tiên gói tin khi chạy đa giao thức động</w:t>
      </w:r>
      <w:bookmarkEnd w:id="115"/>
    </w:p>
    <w:p w14:paraId="068B8BAA" w14:textId="6118BB65" w:rsidR="008C43ED" w:rsidRDefault="008C43ED" w:rsidP="008C43ED">
      <w:pPr>
        <w:pStyle w:val="NormalWeb"/>
        <w:spacing w:before="0" w:beforeAutospacing="0" w:after="160" w:afterAutospacing="0" w:line="360" w:lineRule="auto"/>
        <w:ind w:firstLine="720"/>
        <w:jc w:val="both"/>
      </w:pPr>
      <w:r>
        <w:rPr>
          <w:color w:val="000000"/>
        </w:rPr>
        <w:t>Việc chuyển đổi qua lại giữa các giao thức đang chạy được thực hiện tự động ở lớp nền (background) của ứng dụng đang chạy. Do đó, kỹ thuật dynamic multiprotocol này là trong suốt (transparent) với người phát triển ứng dụng. Viết phần BLE cho ứng dụng multiprotocol cũng giống như viết ứng dụng chỉ BLE, tương tự với Thread/Zigbee.</w:t>
      </w:r>
    </w:p>
    <w:p w14:paraId="7333A7F7" w14:textId="77777777" w:rsidR="006F735C" w:rsidRDefault="006F735C" w:rsidP="006F735C"/>
    <w:p w14:paraId="741F78C4" w14:textId="77777777" w:rsidR="006F735C" w:rsidRDefault="006F735C" w:rsidP="006F735C"/>
    <w:p w14:paraId="315CFB79" w14:textId="77777777" w:rsidR="006F735C" w:rsidRDefault="006F735C" w:rsidP="006F735C"/>
    <w:p w14:paraId="5BA86106" w14:textId="2115D999" w:rsidR="006F735C" w:rsidRDefault="006F735C" w:rsidP="006F735C"/>
    <w:p w14:paraId="5E498591" w14:textId="6C3C8CDB" w:rsidR="007F6D1D" w:rsidRDefault="007F6D1D" w:rsidP="006F735C"/>
    <w:p w14:paraId="69F4A3F1" w14:textId="4877D3EB" w:rsidR="007F6D1D" w:rsidRDefault="007F6D1D" w:rsidP="006F735C"/>
    <w:p w14:paraId="3809C8FF" w14:textId="77777777" w:rsidR="007F6D1D" w:rsidRDefault="007F6D1D" w:rsidP="006F735C"/>
    <w:p w14:paraId="3DA7721C" w14:textId="77777777" w:rsidR="006F735C" w:rsidRDefault="006F735C" w:rsidP="006F735C"/>
    <w:p w14:paraId="4DDD7012" w14:textId="05419706" w:rsidR="00AE6570" w:rsidRPr="00885DDD" w:rsidRDefault="006F735C" w:rsidP="00AE6570">
      <w:pPr>
        <w:pStyle w:val="Heading1"/>
      </w:pPr>
      <w:bookmarkStart w:id="116" w:name="_Toc104650467"/>
      <w:r>
        <w:rPr>
          <w:lang w:val="en-US"/>
        </w:rPr>
        <w:t>ĐẶC TẢ HỆ THỐNG</w:t>
      </w:r>
      <w:bookmarkEnd w:id="116"/>
    </w:p>
    <w:p w14:paraId="6E03B08C" w14:textId="77777777" w:rsidR="00187242" w:rsidRDefault="006F735C" w:rsidP="00187242">
      <w:pPr>
        <w:pStyle w:val="NormalWeb"/>
        <w:keepNext/>
        <w:spacing w:before="0" w:beforeAutospacing="0" w:after="160" w:afterAutospacing="0"/>
      </w:pPr>
      <w:r>
        <w:rPr>
          <w:noProof/>
          <w:color w:val="000000"/>
          <w:bdr w:val="none" w:sz="0" w:space="0" w:color="auto" w:frame="1"/>
        </w:rPr>
        <w:drawing>
          <wp:inline distT="0" distB="0" distL="0" distR="0" wp14:anchorId="1317F462" wp14:editId="19070056">
            <wp:extent cx="5486400" cy="30899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inline>
        </w:drawing>
      </w:r>
    </w:p>
    <w:p w14:paraId="4DD94974" w14:textId="5981D9AA" w:rsidR="006F735C" w:rsidRDefault="00187242" w:rsidP="00E7022F">
      <w:pPr>
        <w:pStyle w:val="Caption"/>
      </w:pPr>
      <w:bookmarkStart w:id="117" w:name="_Toc104650388"/>
      <w:r>
        <w:t xml:space="preserve">Hình </w:t>
      </w:r>
      <w:r>
        <w:fldChar w:fldCharType="begin"/>
      </w:r>
      <w:r>
        <w:instrText xml:space="preserve"> SEQ Hình \* ARABIC </w:instrText>
      </w:r>
      <w:r>
        <w:fldChar w:fldCharType="separate"/>
      </w:r>
      <w:r w:rsidR="007200F9">
        <w:t>46</w:t>
      </w:r>
      <w:r>
        <w:fldChar w:fldCharType="end"/>
      </w:r>
      <w:r>
        <w:rPr>
          <w:lang w:val="en-US"/>
        </w:rPr>
        <w:t>. Topology hệ thống</w:t>
      </w:r>
      <w:bookmarkEnd w:id="117"/>
    </w:p>
    <w:p w14:paraId="23E3CC39" w14:textId="3F464232" w:rsidR="006F735C" w:rsidRDefault="006F735C" w:rsidP="006F735C">
      <w:pPr>
        <w:pStyle w:val="Heading2"/>
      </w:pPr>
      <w:bookmarkStart w:id="118" w:name="_Toc104650468"/>
      <w:r>
        <w:t>Khối Router</w:t>
      </w:r>
      <w:bookmarkEnd w:id="118"/>
    </w:p>
    <w:p w14:paraId="751E5B74" w14:textId="77777777" w:rsidR="006F735C" w:rsidRDefault="006F735C" w:rsidP="006F735C">
      <w:pPr>
        <w:pStyle w:val="NormalWeb"/>
        <w:spacing w:before="0" w:beforeAutospacing="0" w:after="0" w:afterAutospacing="0" w:line="360" w:lineRule="auto"/>
        <w:ind w:firstLine="576"/>
        <w:jc w:val="both"/>
        <w:textAlignment w:val="baseline"/>
        <w:rPr>
          <w:color w:val="000000"/>
        </w:rPr>
      </w:pPr>
      <w:r>
        <w:rPr>
          <w:color w:val="000000"/>
        </w:rPr>
        <w:t>Hỗ trợ giao thức MQTT-SN để kết nối với MQTT Broker và gửi/nhận dữ liệu qua mạng Internet. Từ đó, người dùng có thể điều khiển hoặc xem trạng thái của các thiết bị trong nhà qua ứng dụng trên Smartphone khi không có mặt ở nhà. Node Router đóng vai trò MQTT-SN Client kết nối với MQTT-SN Gateway (Border Router) trỏ đến MQTT Broker. Do đó, Border Router cần hỗ trợ thư viện MQTT-SN Gateway để điều hướng gói tin đến broker.</w:t>
      </w:r>
    </w:p>
    <w:p w14:paraId="28A76C8D" w14:textId="77777777" w:rsidR="006F735C" w:rsidRDefault="006F735C" w:rsidP="006F735C">
      <w:pPr>
        <w:pStyle w:val="NormalWeb"/>
        <w:spacing w:before="0" w:beforeAutospacing="0" w:after="0" w:afterAutospacing="0" w:line="360" w:lineRule="auto"/>
        <w:ind w:firstLine="576"/>
        <w:jc w:val="both"/>
        <w:textAlignment w:val="baseline"/>
        <w:rPr>
          <w:color w:val="000000"/>
        </w:rPr>
      </w:pPr>
      <w:r>
        <w:rPr>
          <w:color w:val="000000"/>
        </w:rPr>
        <w:t>Hỗ trợ giao thức BLE để điều khiển node Router trực tiếp khi người dùng đang ở gần trong khi vẫn duy trì chế độ chờ trong nội mạng Thread/Zigbee. Điều này giúp tiết kiệm năng lượng hơn so với giao thức MQTT-SN thông thường. Khi thực hiện phần mềm cần một BLE GATT Service để điều khiển trực tiếp từ Smartphone.</w:t>
      </w:r>
    </w:p>
    <w:p w14:paraId="39FC16FE" w14:textId="77777777" w:rsidR="006F735C" w:rsidRDefault="006F735C" w:rsidP="006F735C">
      <w:pPr>
        <w:pStyle w:val="NormalWeb"/>
        <w:spacing w:before="0" w:beforeAutospacing="0" w:after="0" w:afterAutospacing="0" w:line="360" w:lineRule="auto"/>
        <w:ind w:firstLine="576"/>
        <w:jc w:val="both"/>
        <w:textAlignment w:val="baseline"/>
        <w:rPr>
          <w:color w:val="000000"/>
        </w:rPr>
      </w:pPr>
      <w:r>
        <w:rPr>
          <w:color w:val="000000"/>
        </w:rPr>
        <w:t>Hỗ trợ tính năng chuyển tiếp gói tin từ BLE sang mạng Thread, nghĩa là khi node Router thiết lập kết nối với Smartphone, Smartphone có thể điều khiển các node mạng lân cận đang kết nối với Router. Trong trường hợp Router bị sập (cúp điện, hư nguồn) nên mạng Thread không thể kết nối Internet, đây là giải pháp giúp người dùng vẫn điều khiển được những thiết bị trong nhà. Để chuyển tiếp gói tin đến node mạng khác, thiết bị BLE cần đính kèm địa chỉ IPv6 của node mạng đích và chuyển đi bằng giao thức CoAP.</w:t>
      </w:r>
    </w:p>
    <w:p w14:paraId="170AE9D7" w14:textId="77777777" w:rsidR="006F735C" w:rsidRDefault="006F735C" w:rsidP="006F735C">
      <w:pPr>
        <w:pStyle w:val="NormalWeb"/>
        <w:spacing w:before="0" w:beforeAutospacing="0" w:after="160" w:afterAutospacing="0" w:line="360" w:lineRule="auto"/>
        <w:ind w:firstLine="576"/>
        <w:jc w:val="both"/>
        <w:textAlignment w:val="baseline"/>
        <w:rPr>
          <w:color w:val="000000"/>
        </w:rPr>
      </w:pPr>
      <w:r>
        <w:rPr>
          <w:color w:val="000000"/>
        </w:rPr>
        <w:t>Node Router sẽ được bổ sung nguồn trong quá trình hoạt động do tần suất chuyển phát gói tin liên tục sẽ tốn năng lượng hơn so với end node. </w:t>
      </w:r>
    </w:p>
    <w:p w14:paraId="27B100ED" w14:textId="79461DC4" w:rsidR="006F735C" w:rsidRPr="006F735C" w:rsidRDefault="006F735C" w:rsidP="006F735C">
      <w:pPr>
        <w:pStyle w:val="Heading2"/>
      </w:pPr>
      <w:bookmarkStart w:id="119" w:name="_Toc104650469"/>
      <w:r w:rsidRPr="006F735C">
        <w:t>Khối</w:t>
      </w:r>
      <w:r>
        <w:t xml:space="preserve"> End node</w:t>
      </w:r>
      <w:bookmarkEnd w:id="119"/>
    </w:p>
    <w:p w14:paraId="21B8B821" w14:textId="77777777" w:rsidR="006F735C" w:rsidRDefault="006F735C" w:rsidP="006F735C">
      <w:pPr>
        <w:pStyle w:val="NormalWeb"/>
        <w:spacing w:before="0" w:beforeAutospacing="0" w:after="0" w:afterAutospacing="0" w:line="360" w:lineRule="auto"/>
        <w:ind w:firstLine="576"/>
        <w:jc w:val="both"/>
        <w:textAlignment w:val="baseline"/>
        <w:rPr>
          <w:color w:val="000000"/>
        </w:rPr>
      </w:pPr>
      <w:r>
        <w:rPr>
          <w:color w:val="000000"/>
        </w:rPr>
        <w:t>Đối với End node mạng Thread, do Thread chạy trên nền IPv6, ta có thể tích hợp tính năng MQTT-SN client để nhận tín hiệu điều khiển hoặc thu thập dữ liệu qua Broker. </w:t>
      </w:r>
    </w:p>
    <w:p w14:paraId="467CA0D5" w14:textId="77777777" w:rsidR="006F735C" w:rsidRDefault="006F735C" w:rsidP="006F735C">
      <w:pPr>
        <w:pStyle w:val="NormalWeb"/>
        <w:spacing w:before="0" w:beforeAutospacing="0" w:after="0" w:afterAutospacing="0" w:line="360" w:lineRule="auto"/>
        <w:jc w:val="both"/>
        <w:textAlignment w:val="baseline"/>
        <w:rPr>
          <w:color w:val="000000"/>
        </w:rPr>
      </w:pPr>
      <w:r>
        <w:rPr>
          <w:color w:val="000000"/>
        </w:rPr>
        <w:t>Đối với End node mạng Zigbee, do Zigbee không chạy trên nền IPv6, nên không thể tích hợp giống Thread. Việc thu thập/điều khiển qua Broker sẽ do Gateway và Zigbee NCP đảm nhận.</w:t>
      </w:r>
    </w:p>
    <w:p w14:paraId="3632D2DD" w14:textId="77777777" w:rsidR="006F735C" w:rsidRDefault="006F735C" w:rsidP="006F735C">
      <w:pPr>
        <w:pStyle w:val="NormalWeb"/>
        <w:spacing w:before="0" w:beforeAutospacing="0" w:after="0" w:afterAutospacing="0" w:line="360" w:lineRule="auto"/>
        <w:ind w:firstLine="720"/>
        <w:jc w:val="both"/>
        <w:textAlignment w:val="baseline"/>
        <w:rPr>
          <w:color w:val="000000"/>
        </w:rPr>
      </w:pPr>
      <w:r>
        <w:rPr>
          <w:color w:val="000000"/>
        </w:rPr>
        <w:t>Giao thức BLE được lược bỏ trên firmware của End node và giảm duty cycle để tiết kiệm pin. Những nodes này có tên gọi khác là Sleepy end device. Một chu kỳ thông thường của sleepy end device là:</w:t>
      </w:r>
    </w:p>
    <w:p w14:paraId="56D026B3" w14:textId="77777777" w:rsidR="006F735C" w:rsidRDefault="006F735C" w:rsidP="00C15C3B">
      <w:pPr>
        <w:pStyle w:val="NormalWeb"/>
        <w:numPr>
          <w:ilvl w:val="0"/>
          <w:numId w:val="44"/>
        </w:numPr>
        <w:spacing w:before="0" w:beforeAutospacing="0" w:after="0" w:afterAutospacing="0" w:line="360" w:lineRule="auto"/>
        <w:jc w:val="both"/>
        <w:textAlignment w:val="baseline"/>
        <w:rPr>
          <w:color w:val="000000"/>
        </w:rPr>
      </w:pPr>
      <w:r>
        <w:rPr>
          <w:color w:val="000000"/>
        </w:rPr>
        <w:t>Thức dậy từ trạng thái ngủ</w:t>
      </w:r>
    </w:p>
    <w:p w14:paraId="0A6986A2" w14:textId="77777777" w:rsidR="006F735C" w:rsidRDefault="006F735C" w:rsidP="00C15C3B">
      <w:pPr>
        <w:pStyle w:val="NormalWeb"/>
        <w:numPr>
          <w:ilvl w:val="0"/>
          <w:numId w:val="44"/>
        </w:numPr>
        <w:spacing w:before="0" w:beforeAutospacing="0" w:after="0" w:afterAutospacing="0" w:line="360" w:lineRule="auto"/>
        <w:jc w:val="both"/>
        <w:textAlignment w:val="baseline"/>
        <w:rPr>
          <w:color w:val="000000"/>
        </w:rPr>
      </w:pPr>
      <w:r>
        <w:rPr>
          <w:color w:val="000000"/>
        </w:rPr>
        <w:t>Khởi tạo radio </w:t>
      </w:r>
    </w:p>
    <w:p w14:paraId="0D5EB405" w14:textId="77777777" w:rsidR="006F735C" w:rsidRDefault="006F735C" w:rsidP="00C15C3B">
      <w:pPr>
        <w:pStyle w:val="NormalWeb"/>
        <w:numPr>
          <w:ilvl w:val="0"/>
          <w:numId w:val="44"/>
        </w:numPr>
        <w:spacing w:before="0" w:beforeAutospacing="0" w:after="0" w:afterAutospacing="0" w:line="360" w:lineRule="auto"/>
        <w:jc w:val="both"/>
        <w:textAlignment w:val="baseline"/>
        <w:rPr>
          <w:color w:val="000000"/>
        </w:rPr>
      </w:pPr>
      <w:r>
        <w:rPr>
          <w:color w:val="000000"/>
        </w:rPr>
        <w:t>Vào chế độ nhận gói tin/truyền gói tin</w:t>
      </w:r>
    </w:p>
    <w:p w14:paraId="052CDC04" w14:textId="77777777" w:rsidR="006F735C" w:rsidRDefault="006F735C" w:rsidP="00C15C3B">
      <w:pPr>
        <w:pStyle w:val="NormalWeb"/>
        <w:numPr>
          <w:ilvl w:val="0"/>
          <w:numId w:val="44"/>
        </w:numPr>
        <w:spacing w:before="0" w:beforeAutospacing="0" w:after="0" w:afterAutospacing="0" w:line="360" w:lineRule="auto"/>
        <w:jc w:val="both"/>
        <w:textAlignment w:val="baseline"/>
        <w:rPr>
          <w:color w:val="000000"/>
        </w:rPr>
      </w:pPr>
      <w:r>
        <w:rPr>
          <w:color w:val="000000"/>
        </w:rPr>
        <w:t>Gửi/nhận gói tin ACK xác nhận việc truyền tin thành công</w:t>
      </w:r>
    </w:p>
    <w:p w14:paraId="250141C6" w14:textId="77777777" w:rsidR="006F735C" w:rsidRDefault="006F735C" w:rsidP="00C15C3B">
      <w:pPr>
        <w:pStyle w:val="NormalWeb"/>
        <w:numPr>
          <w:ilvl w:val="0"/>
          <w:numId w:val="44"/>
        </w:numPr>
        <w:spacing w:before="0" w:beforeAutospacing="0" w:after="160" w:afterAutospacing="0" w:line="360" w:lineRule="auto"/>
        <w:jc w:val="both"/>
        <w:textAlignment w:val="baseline"/>
        <w:rPr>
          <w:color w:val="000000"/>
        </w:rPr>
      </w:pPr>
      <w:r>
        <w:rPr>
          <w:color w:val="000000"/>
        </w:rPr>
        <w:t>Chuyển sang trạng thái ngủ</w:t>
      </w:r>
    </w:p>
    <w:p w14:paraId="3C4504DF" w14:textId="77777777" w:rsidR="006F735C" w:rsidRDefault="006F735C" w:rsidP="00DE3D6F">
      <w:pPr>
        <w:pStyle w:val="Heading2"/>
      </w:pPr>
      <w:bookmarkStart w:id="120" w:name="_Toc104650470"/>
      <w:r>
        <w:t xml:space="preserve">Khối </w:t>
      </w:r>
      <w:r w:rsidRPr="00DE3D6F">
        <w:t>Gateway</w:t>
      </w:r>
      <w:bookmarkEnd w:id="120"/>
    </w:p>
    <w:p w14:paraId="3ED8C4D7" w14:textId="77777777" w:rsidR="006F735C" w:rsidRDefault="006F735C" w:rsidP="00DE3D6F">
      <w:pPr>
        <w:pStyle w:val="NormalWeb"/>
        <w:spacing w:before="0" w:beforeAutospacing="0" w:after="0" w:afterAutospacing="0" w:line="360" w:lineRule="auto"/>
        <w:ind w:firstLine="360"/>
        <w:jc w:val="both"/>
        <w:textAlignment w:val="baseline"/>
        <w:rPr>
          <w:color w:val="000000"/>
        </w:rPr>
      </w:pPr>
      <w:r>
        <w:rPr>
          <w:color w:val="000000"/>
        </w:rPr>
        <w:t>Trong mạng Thread, Gateway đóng vai trò là Border Router. Đây là bộ định tuyến nằm ở rìa của mạng Thread và định tuyến giữa mạng Thread và mạng bên ngoài. Border Router cung cấp kết nối của các node trên mạng Thread với các thiết bị khác trong mạng bên ngoài (Wi-Fi). Do đó, các yêu cầu cần có của Border Router:</w:t>
      </w:r>
    </w:p>
    <w:p w14:paraId="1D04402D" w14:textId="77777777" w:rsidR="006F735C" w:rsidRDefault="006F735C" w:rsidP="00C15C3B">
      <w:pPr>
        <w:pStyle w:val="NormalWeb"/>
        <w:numPr>
          <w:ilvl w:val="0"/>
          <w:numId w:val="45"/>
        </w:numPr>
        <w:spacing w:before="0" w:beforeAutospacing="0" w:after="0" w:afterAutospacing="0" w:line="360" w:lineRule="auto"/>
        <w:jc w:val="both"/>
        <w:textAlignment w:val="baseline"/>
        <w:rPr>
          <w:color w:val="000000"/>
        </w:rPr>
      </w:pPr>
      <w:r>
        <w:rPr>
          <w:color w:val="000000"/>
        </w:rPr>
        <w:t>Hỗ trợ NAT64, DNS64 bởi vì Thread dựa trên IPv6, Thread có thể mang một hoặc nhiều protocol đồng thời ở lớp ứng dụng. Border Router có thể giao tiếp với mạng ngoài qua IPv6 (không cần translator) hoặc IPv4 (sử dụng NAT64 để dịch từ IPv6 sang IPv4, DNS64 để node chạy Thread giao tiếp được với các server IPv4</w:t>
      </w:r>
    </w:p>
    <w:p w14:paraId="471ED08B" w14:textId="77777777" w:rsidR="006F735C" w:rsidRDefault="006F735C" w:rsidP="00C15C3B">
      <w:pPr>
        <w:pStyle w:val="NormalWeb"/>
        <w:numPr>
          <w:ilvl w:val="0"/>
          <w:numId w:val="45"/>
        </w:numPr>
        <w:spacing w:before="0" w:beforeAutospacing="0" w:after="0" w:afterAutospacing="0" w:line="360" w:lineRule="auto"/>
        <w:jc w:val="both"/>
        <w:textAlignment w:val="baseline"/>
        <w:rPr>
          <w:color w:val="000000"/>
        </w:rPr>
      </w:pPr>
      <w:r>
        <w:rPr>
          <w:color w:val="000000"/>
        </w:rPr>
        <w:t>Hỗ trợ external commissioning (Một thiết bị ngoài mạng Thread (smartphone) cấp quyền cho các node cảm biến gia nhập mạng Thread hiện tại và truyền các chứng chỉ mạng, khóa bí mật với Border Router để xác thực)</w:t>
      </w:r>
    </w:p>
    <w:p w14:paraId="0433484E" w14:textId="77777777" w:rsidR="006F735C" w:rsidRDefault="006F735C" w:rsidP="00C15C3B">
      <w:pPr>
        <w:pStyle w:val="NormalWeb"/>
        <w:numPr>
          <w:ilvl w:val="0"/>
          <w:numId w:val="45"/>
        </w:numPr>
        <w:spacing w:before="0" w:beforeAutospacing="0" w:after="0" w:afterAutospacing="0" w:line="360" w:lineRule="auto"/>
        <w:jc w:val="both"/>
        <w:textAlignment w:val="baseline"/>
        <w:rPr>
          <w:color w:val="000000"/>
        </w:rPr>
      </w:pPr>
      <w:r>
        <w:rPr>
          <w:color w:val="000000"/>
        </w:rPr>
        <w:t>Trong mạng Zigbee, Gateway đóng vai trò bộ đệm thông tin, dữ liệu mạng Zigbee đến các chủ đề trên Broker qua giao thức MQTT</w:t>
      </w:r>
    </w:p>
    <w:p w14:paraId="3E6989B7" w14:textId="089390C6" w:rsidR="006F735C" w:rsidRDefault="006F735C" w:rsidP="00C15C3B">
      <w:pPr>
        <w:pStyle w:val="NormalWeb"/>
        <w:numPr>
          <w:ilvl w:val="0"/>
          <w:numId w:val="45"/>
        </w:numPr>
        <w:spacing w:before="0" w:beforeAutospacing="0" w:after="160" w:afterAutospacing="0" w:line="360" w:lineRule="auto"/>
        <w:jc w:val="both"/>
        <w:textAlignment w:val="baseline"/>
        <w:rPr>
          <w:color w:val="000000"/>
        </w:rPr>
      </w:pPr>
      <w:r>
        <w:rPr>
          <w:color w:val="000000"/>
        </w:rPr>
        <w:t>Gateway cần kết nối với NCP (Network Co-processor) để quản lý, tương tác với mạng Thread qua thư viện Pyspinnel và tương tác với mạng Zigbee qua giao thức ZRSP</w:t>
      </w:r>
      <w:r w:rsidR="00DE3D6F">
        <w:rPr>
          <w:color w:val="000000"/>
        </w:rPr>
        <w:t>.</w:t>
      </w:r>
    </w:p>
    <w:p w14:paraId="71D4FFDA" w14:textId="77777777" w:rsidR="006F735C" w:rsidRDefault="006F735C" w:rsidP="00DE3D6F">
      <w:pPr>
        <w:pStyle w:val="Heading2"/>
      </w:pPr>
      <w:bookmarkStart w:id="121" w:name="_Toc104650471"/>
      <w:r>
        <w:t>Khối Broker</w:t>
      </w:r>
      <w:bookmarkEnd w:id="121"/>
    </w:p>
    <w:p w14:paraId="238EB110" w14:textId="720A154A" w:rsidR="006F735C" w:rsidRDefault="006F735C" w:rsidP="00DE3D6F">
      <w:pPr>
        <w:pStyle w:val="NormalWeb"/>
        <w:spacing w:before="0" w:beforeAutospacing="0" w:after="0" w:afterAutospacing="0" w:line="360" w:lineRule="auto"/>
        <w:ind w:firstLine="576"/>
        <w:jc w:val="both"/>
        <w:textAlignment w:val="baseline"/>
        <w:rPr>
          <w:color w:val="000000"/>
        </w:rPr>
      </w:pPr>
      <w:r>
        <w:rPr>
          <w:color w:val="000000"/>
        </w:rPr>
        <w:t>Broker cần định tuyến được những gói tin gửi đến theo chủ đề cho các clients đã đăng ký khi kết nối vào mạng.</w:t>
      </w:r>
      <w:r w:rsidR="00DE3D6F">
        <w:rPr>
          <w:color w:val="000000"/>
        </w:rPr>
        <w:t xml:space="preserve"> </w:t>
      </w:r>
      <w:r>
        <w:rPr>
          <w:color w:val="000000"/>
        </w:rPr>
        <w:t>Có thể chọn Broker là một server được host bởi các bên thứ ba (HiveMQ, Eclipse Project, … ) hoặc chúng ta host server cho Broker trên Border Router.</w:t>
      </w:r>
    </w:p>
    <w:p w14:paraId="342B750D" w14:textId="77777777" w:rsidR="006F735C" w:rsidRDefault="006F735C" w:rsidP="00DE3D6F">
      <w:pPr>
        <w:pStyle w:val="Heading2"/>
      </w:pPr>
      <w:bookmarkStart w:id="122" w:name="_Toc104650472"/>
      <w:r>
        <w:t>Khối Điều khiển</w:t>
      </w:r>
      <w:bookmarkEnd w:id="122"/>
    </w:p>
    <w:p w14:paraId="02363D15" w14:textId="77777777" w:rsidR="006F735C" w:rsidRDefault="006F735C" w:rsidP="00DE3D6F">
      <w:pPr>
        <w:pStyle w:val="NormalWeb"/>
        <w:spacing w:before="0" w:beforeAutospacing="0" w:after="0" w:afterAutospacing="0" w:line="360" w:lineRule="auto"/>
        <w:ind w:firstLine="576"/>
        <w:jc w:val="both"/>
        <w:textAlignment w:val="baseline"/>
        <w:rPr>
          <w:color w:val="000000"/>
        </w:rPr>
      </w:pPr>
      <w:r>
        <w:rPr>
          <w:color w:val="000000"/>
        </w:rPr>
        <w:t>Smartphone/PC cần hỗ trợ Bluetooth phiên bản 4.0 trở lên (Từ phiên bản 4.0, Bluetooth hỗ trợ chuẩn Bluetooth Low Energy, tiết kiệm năng lượng hơn so với Bluetooth classic).</w:t>
      </w:r>
    </w:p>
    <w:p w14:paraId="75D1FB6F" w14:textId="19C7B8D5" w:rsidR="006F735C" w:rsidRDefault="006F735C" w:rsidP="00DE3D6F">
      <w:pPr>
        <w:pStyle w:val="NormalWeb"/>
        <w:spacing w:before="0" w:beforeAutospacing="0" w:after="160" w:afterAutospacing="0" w:line="360" w:lineRule="auto"/>
        <w:ind w:firstLine="576"/>
        <w:jc w:val="both"/>
        <w:textAlignment w:val="baseline"/>
        <w:rPr>
          <w:color w:val="000000"/>
        </w:rPr>
      </w:pPr>
      <w:r>
        <w:rPr>
          <w:color w:val="000000"/>
        </w:rPr>
        <w:t>Smartphone/PC cần cài phần mềm hỗ trợ chức năng commissioning (mô tả ở khối Border Router), điều các nodes trong mạng qua BLE hoặc MQTT.</w:t>
      </w:r>
    </w:p>
    <w:p w14:paraId="1E0A7C1A" w14:textId="7405A951" w:rsidR="005F4DF4" w:rsidRDefault="005F4DF4" w:rsidP="00DE3D6F">
      <w:pPr>
        <w:pStyle w:val="NormalWeb"/>
        <w:spacing w:before="0" w:beforeAutospacing="0" w:after="160" w:afterAutospacing="0" w:line="360" w:lineRule="auto"/>
        <w:ind w:firstLine="576"/>
        <w:jc w:val="both"/>
        <w:textAlignment w:val="baseline"/>
        <w:rPr>
          <w:color w:val="000000"/>
        </w:rPr>
      </w:pPr>
    </w:p>
    <w:p w14:paraId="183D80B0" w14:textId="39DD79EC" w:rsidR="005F4DF4" w:rsidRDefault="005F4DF4" w:rsidP="00DE3D6F">
      <w:pPr>
        <w:pStyle w:val="NormalWeb"/>
        <w:spacing w:before="0" w:beforeAutospacing="0" w:after="160" w:afterAutospacing="0" w:line="360" w:lineRule="auto"/>
        <w:ind w:firstLine="576"/>
        <w:jc w:val="both"/>
        <w:textAlignment w:val="baseline"/>
        <w:rPr>
          <w:color w:val="000000"/>
        </w:rPr>
      </w:pPr>
    </w:p>
    <w:p w14:paraId="230E3AB1" w14:textId="5814504B" w:rsidR="009B3842" w:rsidRDefault="009B3842" w:rsidP="00DE3D6F">
      <w:pPr>
        <w:pStyle w:val="NormalWeb"/>
        <w:spacing w:before="0" w:beforeAutospacing="0" w:after="160" w:afterAutospacing="0" w:line="360" w:lineRule="auto"/>
        <w:ind w:firstLine="576"/>
        <w:jc w:val="both"/>
        <w:textAlignment w:val="baseline"/>
        <w:rPr>
          <w:color w:val="000000"/>
        </w:rPr>
      </w:pPr>
    </w:p>
    <w:p w14:paraId="1E5939E5" w14:textId="03AEB7EA" w:rsidR="009B3842" w:rsidRDefault="009B3842" w:rsidP="00DE3D6F">
      <w:pPr>
        <w:pStyle w:val="NormalWeb"/>
        <w:spacing w:before="0" w:beforeAutospacing="0" w:after="160" w:afterAutospacing="0" w:line="360" w:lineRule="auto"/>
        <w:ind w:firstLine="576"/>
        <w:jc w:val="both"/>
        <w:textAlignment w:val="baseline"/>
        <w:rPr>
          <w:color w:val="000000"/>
        </w:rPr>
      </w:pPr>
    </w:p>
    <w:p w14:paraId="60D23883" w14:textId="3A8309F2" w:rsidR="009B3842" w:rsidRDefault="009B3842" w:rsidP="00DE3D6F">
      <w:pPr>
        <w:pStyle w:val="NormalWeb"/>
        <w:spacing w:before="0" w:beforeAutospacing="0" w:after="160" w:afterAutospacing="0" w:line="360" w:lineRule="auto"/>
        <w:ind w:firstLine="576"/>
        <w:jc w:val="both"/>
        <w:textAlignment w:val="baseline"/>
        <w:rPr>
          <w:color w:val="000000"/>
        </w:rPr>
      </w:pPr>
    </w:p>
    <w:p w14:paraId="2BCD265B" w14:textId="52F7F744" w:rsidR="009B3842" w:rsidRDefault="009B3842" w:rsidP="009B3842">
      <w:pPr>
        <w:pStyle w:val="NormalWeb"/>
        <w:spacing w:before="0" w:after="160"/>
        <w:textAlignment w:val="baseline"/>
        <w:rPr>
          <w:color w:val="000000"/>
        </w:rPr>
      </w:pPr>
    </w:p>
    <w:p w14:paraId="0DD5D43B" w14:textId="77777777" w:rsidR="00187242" w:rsidRDefault="00187242" w:rsidP="009B3842">
      <w:pPr>
        <w:pStyle w:val="NormalWeb"/>
        <w:spacing w:before="0" w:after="160"/>
        <w:textAlignment w:val="baseline"/>
        <w:rPr>
          <w:color w:val="000000"/>
        </w:rPr>
      </w:pPr>
    </w:p>
    <w:p w14:paraId="30BCBE03" w14:textId="1D10E27A" w:rsidR="009B3842" w:rsidRPr="009B3842" w:rsidRDefault="009B3842" w:rsidP="009B3842">
      <w:pPr>
        <w:pStyle w:val="Heading1"/>
      </w:pPr>
      <w:bookmarkStart w:id="123" w:name="_Toc104650473"/>
      <w:r w:rsidRPr="009B3842">
        <w:t>THIẾT KẾ VÀ THỰC HIỆN</w:t>
      </w:r>
      <w:bookmarkEnd w:id="123"/>
    </w:p>
    <w:p w14:paraId="2EC32F5D" w14:textId="77777777" w:rsidR="009B3842" w:rsidRDefault="009B3842" w:rsidP="009B3842">
      <w:pPr>
        <w:pStyle w:val="Heading2"/>
      </w:pPr>
      <w:bookmarkStart w:id="124" w:name="_Toc104650474"/>
      <w:r w:rsidRPr="009B3842">
        <w:t>Mô tả phần cứng</w:t>
      </w:r>
      <w:bookmarkEnd w:id="124"/>
    </w:p>
    <w:p w14:paraId="456595E9" w14:textId="15FD3ABD" w:rsidR="009B3842" w:rsidRPr="009B3842" w:rsidRDefault="009B3842" w:rsidP="009B3842">
      <w:pPr>
        <w:pStyle w:val="Heading3"/>
      </w:pPr>
      <w:bookmarkStart w:id="125" w:name="_Toc104650475"/>
      <w:r w:rsidRPr="009B3842">
        <w:t>nRF52840 Development Kit</w:t>
      </w:r>
      <w:bookmarkEnd w:id="125"/>
    </w:p>
    <w:p w14:paraId="4511DBAC" w14:textId="77777777" w:rsidR="002A1C1F" w:rsidRDefault="007438F7" w:rsidP="002A1C1F">
      <w:pPr>
        <w:pStyle w:val="NormalWeb"/>
        <w:keepNext/>
        <w:spacing w:before="0" w:after="160"/>
        <w:jc w:val="center"/>
        <w:textAlignment w:val="baseline"/>
      </w:pPr>
      <w:r>
        <w:rPr>
          <w:noProof/>
          <w:color w:val="000000"/>
          <w:bdr w:val="none" w:sz="0" w:space="0" w:color="auto" w:frame="1"/>
        </w:rPr>
        <w:drawing>
          <wp:inline distT="0" distB="0" distL="0" distR="0" wp14:anchorId="33B9C947" wp14:editId="76A278A1">
            <wp:extent cx="3925570" cy="18757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925570" cy="1875790"/>
                    </a:xfrm>
                    <a:prstGeom prst="rect">
                      <a:avLst/>
                    </a:prstGeom>
                    <a:noFill/>
                    <a:ln>
                      <a:noFill/>
                    </a:ln>
                  </pic:spPr>
                </pic:pic>
              </a:graphicData>
            </a:graphic>
          </wp:inline>
        </w:drawing>
      </w:r>
    </w:p>
    <w:p w14:paraId="3701A0C1" w14:textId="293D7B33" w:rsidR="009B3842" w:rsidRPr="002A1C1F" w:rsidRDefault="002A1C1F" w:rsidP="00E7022F">
      <w:pPr>
        <w:pStyle w:val="Caption"/>
        <w:rPr>
          <w:color w:val="000000"/>
          <w:lang w:val="en-US"/>
        </w:rPr>
      </w:pPr>
      <w:bookmarkStart w:id="126" w:name="_Toc104650389"/>
      <w:r>
        <w:t xml:space="preserve">Hình </w:t>
      </w:r>
      <w:r>
        <w:fldChar w:fldCharType="begin"/>
      </w:r>
      <w:r>
        <w:instrText xml:space="preserve"> SEQ Hình \* ARABIC </w:instrText>
      </w:r>
      <w:r>
        <w:fldChar w:fldCharType="separate"/>
      </w:r>
      <w:r w:rsidR="007200F9">
        <w:t>47</w:t>
      </w:r>
      <w:r>
        <w:fldChar w:fldCharType="end"/>
      </w:r>
      <w:r>
        <w:rPr>
          <w:lang w:val="en-US"/>
        </w:rPr>
        <w:t>. nRF52840 Development Kit</w:t>
      </w:r>
      <w:bookmarkEnd w:id="126"/>
    </w:p>
    <w:p w14:paraId="5480EEA5" w14:textId="77777777" w:rsidR="009B3842" w:rsidRPr="009B3842" w:rsidRDefault="009B3842" w:rsidP="002A1C1F">
      <w:pPr>
        <w:pStyle w:val="NormalWeb"/>
        <w:spacing w:before="0" w:beforeAutospacing="0" w:after="0" w:afterAutospacing="0" w:line="360" w:lineRule="auto"/>
        <w:textAlignment w:val="baseline"/>
        <w:rPr>
          <w:color w:val="000000"/>
        </w:rPr>
      </w:pPr>
      <w:r w:rsidRPr="009B3842">
        <w:rPr>
          <w:color w:val="000000"/>
        </w:rPr>
        <w:t>Vi điều khiển</w:t>
      </w:r>
    </w:p>
    <w:p w14:paraId="7150044F" w14:textId="3E680C48" w:rsidR="009B3842" w:rsidRPr="009B3842" w:rsidRDefault="009B3842" w:rsidP="00C15C3B">
      <w:pPr>
        <w:pStyle w:val="NormalWeb"/>
        <w:numPr>
          <w:ilvl w:val="0"/>
          <w:numId w:val="46"/>
        </w:numPr>
        <w:spacing w:before="0" w:beforeAutospacing="0" w:after="0" w:afterAutospacing="0" w:line="360" w:lineRule="auto"/>
        <w:textAlignment w:val="baseline"/>
        <w:rPr>
          <w:color w:val="000000"/>
        </w:rPr>
      </w:pPr>
      <w:r w:rsidRPr="009B3842">
        <w:rPr>
          <w:color w:val="000000"/>
        </w:rPr>
        <w:t>ARM Cortex M4 32 bit</w:t>
      </w:r>
    </w:p>
    <w:p w14:paraId="25C238C5" w14:textId="0AEEC385" w:rsidR="009B3842" w:rsidRPr="009B3842" w:rsidRDefault="009B3842" w:rsidP="00C15C3B">
      <w:pPr>
        <w:pStyle w:val="NormalWeb"/>
        <w:numPr>
          <w:ilvl w:val="0"/>
          <w:numId w:val="46"/>
        </w:numPr>
        <w:spacing w:before="0" w:beforeAutospacing="0" w:after="0" w:afterAutospacing="0" w:line="360" w:lineRule="auto"/>
        <w:textAlignment w:val="baseline"/>
        <w:rPr>
          <w:color w:val="000000"/>
        </w:rPr>
      </w:pPr>
      <w:r w:rsidRPr="009B3842">
        <w:rPr>
          <w:color w:val="000000"/>
        </w:rPr>
        <w:t>Tốc độ clock 64 MHz</w:t>
      </w:r>
    </w:p>
    <w:p w14:paraId="2708B0F7" w14:textId="7003E380" w:rsidR="009B3842" w:rsidRPr="009B3842" w:rsidRDefault="009B3842" w:rsidP="00C15C3B">
      <w:pPr>
        <w:pStyle w:val="NormalWeb"/>
        <w:numPr>
          <w:ilvl w:val="0"/>
          <w:numId w:val="46"/>
        </w:numPr>
        <w:spacing w:before="0" w:beforeAutospacing="0" w:after="0" w:afterAutospacing="0" w:line="360" w:lineRule="auto"/>
        <w:textAlignment w:val="baseline"/>
        <w:rPr>
          <w:color w:val="000000"/>
        </w:rPr>
      </w:pPr>
      <w:r w:rsidRPr="009B3842">
        <w:rPr>
          <w:color w:val="000000"/>
        </w:rPr>
        <w:t>Hỗ trợ debug qua serial (SWD)</w:t>
      </w:r>
    </w:p>
    <w:p w14:paraId="61E00552" w14:textId="77777777" w:rsidR="007438F7" w:rsidRDefault="009B3842" w:rsidP="00C15C3B">
      <w:pPr>
        <w:pStyle w:val="NormalWeb"/>
        <w:numPr>
          <w:ilvl w:val="0"/>
          <w:numId w:val="46"/>
        </w:numPr>
        <w:spacing w:before="0" w:beforeAutospacing="0" w:after="0" w:afterAutospacing="0" w:line="360" w:lineRule="auto"/>
        <w:textAlignment w:val="baseline"/>
        <w:rPr>
          <w:color w:val="000000"/>
        </w:rPr>
      </w:pPr>
      <w:r w:rsidRPr="009B3842">
        <w:rPr>
          <w:color w:val="000000"/>
        </w:rPr>
        <w:t>1 MB flash và 256 kB RAM</w:t>
      </w:r>
    </w:p>
    <w:p w14:paraId="1688D4CB" w14:textId="77777777" w:rsidR="007438F7" w:rsidRDefault="009B3842" w:rsidP="002A1C1F">
      <w:pPr>
        <w:pStyle w:val="NormalWeb"/>
        <w:spacing w:before="0" w:beforeAutospacing="0" w:after="0" w:afterAutospacing="0" w:line="360" w:lineRule="auto"/>
        <w:textAlignment w:val="baseline"/>
        <w:rPr>
          <w:color w:val="000000"/>
        </w:rPr>
      </w:pPr>
      <w:r w:rsidRPr="007438F7">
        <w:rPr>
          <w:color w:val="000000"/>
        </w:rPr>
        <w:t>Kết nối RF</w:t>
      </w:r>
      <w:r w:rsidR="007438F7">
        <w:rPr>
          <w:color w:val="000000"/>
        </w:rPr>
        <w:t>:</w:t>
      </w:r>
    </w:p>
    <w:p w14:paraId="10F26E8D" w14:textId="77777777" w:rsidR="007438F7" w:rsidRDefault="009B3842" w:rsidP="00C15C3B">
      <w:pPr>
        <w:pStyle w:val="NormalWeb"/>
        <w:numPr>
          <w:ilvl w:val="0"/>
          <w:numId w:val="47"/>
        </w:numPr>
        <w:spacing w:before="0" w:beforeAutospacing="0" w:after="0" w:afterAutospacing="0" w:line="360" w:lineRule="auto"/>
        <w:textAlignment w:val="baseline"/>
        <w:rPr>
          <w:color w:val="000000"/>
        </w:rPr>
      </w:pPr>
      <w:r w:rsidRPr="009B3842">
        <w:rPr>
          <w:color w:val="000000"/>
        </w:rPr>
        <w:t>Bluetooth 5, IEEE 802.15.4, bộ thu phát 2.4 GH</w:t>
      </w:r>
      <w:r w:rsidR="007438F7">
        <w:rPr>
          <w:color w:val="000000"/>
        </w:rPr>
        <w:t>z</w:t>
      </w:r>
    </w:p>
    <w:p w14:paraId="2AA08862" w14:textId="77777777" w:rsidR="007438F7" w:rsidRDefault="009B3842" w:rsidP="00C15C3B">
      <w:pPr>
        <w:pStyle w:val="NormalWeb"/>
        <w:numPr>
          <w:ilvl w:val="0"/>
          <w:numId w:val="47"/>
        </w:numPr>
        <w:spacing w:before="0" w:beforeAutospacing="0" w:after="0" w:afterAutospacing="0" w:line="360" w:lineRule="auto"/>
        <w:textAlignment w:val="baseline"/>
        <w:rPr>
          <w:color w:val="000000"/>
        </w:rPr>
      </w:pPr>
      <w:r w:rsidRPr="007438F7">
        <w:rPr>
          <w:color w:val="000000"/>
        </w:rPr>
        <w:t>Độ nhạy - 95 dBm khi ở chế độ BLE 1 Mbps</w:t>
      </w:r>
    </w:p>
    <w:p w14:paraId="75426EF4" w14:textId="77777777" w:rsidR="007438F7" w:rsidRDefault="009B3842" w:rsidP="00C15C3B">
      <w:pPr>
        <w:pStyle w:val="NormalWeb"/>
        <w:numPr>
          <w:ilvl w:val="0"/>
          <w:numId w:val="47"/>
        </w:numPr>
        <w:spacing w:before="0" w:beforeAutospacing="0" w:after="0" w:afterAutospacing="0" w:line="360" w:lineRule="auto"/>
        <w:textAlignment w:val="baseline"/>
        <w:rPr>
          <w:color w:val="000000"/>
        </w:rPr>
      </w:pPr>
      <w:r w:rsidRPr="007438F7">
        <w:rPr>
          <w:color w:val="000000"/>
        </w:rPr>
        <w:t>Độ nhạy - 103 dBm khi ở chế độ BLE 125 kbps (truyền tầm xa</w:t>
      </w:r>
      <w:r w:rsidR="007438F7">
        <w:rPr>
          <w:color w:val="000000"/>
        </w:rPr>
        <w:t>)</w:t>
      </w:r>
    </w:p>
    <w:p w14:paraId="734E593E" w14:textId="77777777" w:rsidR="007438F7" w:rsidRDefault="009B3842" w:rsidP="00C15C3B">
      <w:pPr>
        <w:pStyle w:val="NormalWeb"/>
        <w:numPr>
          <w:ilvl w:val="0"/>
          <w:numId w:val="47"/>
        </w:numPr>
        <w:spacing w:before="0" w:beforeAutospacing="0" w:after="0" w:afterAutospacing="0" w:line="360" w:lineRule="auto"/>
        <w:textAlignment w:val="baseline"/>
        <w:rPr>
          <w:color w:val="000000"/>
        </w:rPr>
      </w:pPr>
      <w:r w:rsidRPr="007438F7">
        <w:rPr>
          <w:color w:val="000000"/>
        </w:rPr>
        <w:t>Công suất TX từ - 20 đến + 8 dBm</w:t>
      </w:r>
    </w:p>
    <w:p w14:paraId="17654546" w14:textId="77777777" w:rsidR="007438F7" w:rsidRDefault="009B3842" w:rsidP="002A1C1F">
      <w:pPr>
        <w:pStyle w:val="NormalWeb"/>
        <w:spacing w:before="0" w:beforeAutospacing="0" w:after="0" w:afterAutospacing="0" w:line="360" w:lineRule="auto"/>
        <w:textAlignment w:val="baseline"/>
        <w:rPr>
          <w:color w:val="000000"/>
        </w:rPr>
      </w:pPr>
      <w:r w:rsidRPr="007438F7">
        <w:rPr>
          <w:color w:val="000000"/>
        </w:rPr>
        <w:t>Công suất thấp:</w:t>
      </w:r>
    </w:p>
    <w:p w14:paraId="7807E4A0" w14:textId="77777777" w:rsidR="007438F7" w:rsidRDefault="009B3842" w:rsidP="00C15C3B">
      <w:pPr>
        <w:pStyle w:val="NormalWeb"/>
        <w:numPr>
          <w:ilvl w:val="0"/>
          <w:numId w:val="48"/>
        </w:numPr>
        <w:spacing w:before="0" w:beforeAutospacing="0" w:after="0" w:afterAutospacing="0" w:line="360" w:lineRule="auto"/>
        <w:textAlignment w:val="baseline"/>
        <w:rPr>
          <w:color w:val="000000"/>
        </w:rPr>
      </w:pPr>
      <w:r w:rsidRPr="009B3842">
        <w:rPr>
          <w:color w:val="000000"/>
        </w:rPr>
        <w:t>Điện áp nguồn hỗ trợ từ 1.7 V to 5.5 V</w:t>
      </w:r>
    </w:p>
    <w:p w14:paraId="200B189F" w14:textId="77777777" w:rsidR="007438F7" w:rsidRDefault="009B3842" w:rsidP="00C15C3B">
      <w:pPr>
        <w:pStyle w:val="NormalWeb"/>
        <w:numPr>
          <w:ilvl w:val="0"/>
          <w:numId w:val="48"/>
        </w:numPr>
        <w:spacing w:before="0" w:beforeAutospacing="0" w:after="0" w:afterAutospacing="0" w:line="360" w:lineRule="auto"/>
        <w:textAlignment w:val="baseline"/>
        <w:rPr>
          <w:color w:val="000000"/>
        </w:rPr>
      </w:pPr>
      <w:r w:rsidRPr="007438F7">
        <w:rPr>
          <w:color w:val="000000"/>
        </w:rPr>
        <w:t>Điện áp cho ngoại vi hỗ trợ từ 1.8 V to 3.3 V</w:t>
      </w:r>
    </w:p>
    <w:p w14:paraId="29949038" w14:textId="77777777" w:rsidR="007438F7" w:rsidRDefault="009B3842" w:rsidP="00C15C3B">
      <w:pPr>
        <w:pStyle w:val="NormalWeb"/>
        <w:numPr>
          <w:ilvl w:val="0"/>
          <w:numId w:val="48"/>
        </w:numPr>
        <w:spacing w:before="0" w:beforeAutospacing="0" w:after="0" w:afterAutospacing="0" w:line="360" w:lineRule="auto"/>
        <w:textAlignment w:val="baseline"/>
        <w:rPr>
          <w:color w:val="000000"/>
        </w:rPr>
      </w:pPr>
      <w:r w:rsidRPr="007438F7">
        <w:rPr>
          <w:color w:val="000000"/>
        </w:rPr>
        <w:t>Active-Mode RX (CPU Idle): 4.6 mA</w:t>
      </w:r>
    </w:p>
    <w:p w14:paraId="010708B5" w14:textId="77777777" w:rsidR="007438F7" w:rsidRDefault="009B3842" w:rsidP="00C15C3B">
      <w:pPr>
        <w:pStyle w:val="NormalWeb"/>
        <w:numPr>
          <w:ilvl w:val="0"/>
          <w:numId w:val="48"/>
        </w:numPr>
        <w:spacing w:before="0" w:beforeAutospacing="0" w:after="0" w:afterAutospacing="0" w:line="360" w:lineRule="auto"/>
        <w:textAlignment w:val="baseline"/>
        <w:rPr>
          <w:color w:val="000000"/>
        </w:rPr>
      </w:pPr>
      <w:r w:rsidRPr="007438F7">
        <w:rPr>
          <w:color w:val="000000"/>
        </w:rPr>
        <w:t>Active-Mode TX ở 0 dBm (CPU Idle): 4.8 m</w:t>
      </w:r>
      <w:r w:rsidR="007438F7">
        <w:rPr>
          <w:color w:val="000000"/>
        </w:rPr>
        <w:t>A</w:t>
      </w:r>
    </w:p>
    <w:p w14:paraId="752E68EE" w14:textId="794FAF5A" w:rsidR="009B3842" w:rsidRPr="007438F7" w:rsidRDefault="009B3842" w:rsidP="002A1C1F">
      <w:pPr>
        <w:pStyle w:val="NormalWeb"/>
        <w:spacing w:before="0" w:beforeAutospacing="0" w:after="0" w:afterAutospacing="0" w:line="360" w:lineRule="auto"/>
        <w:textAlignment w:val="baseline"/>
        <w:rPr>
          <w:color w:val="000000"/>
        </w:rPr>
      </w:pPr>
      <w:r w:rsidRPr="007438F7">
        <w:rPr>
          <w:color w:val="000000"/>
        </w:rPr>
        <w:t>Ngoại vi</w:t>
      </w:r>
    </w:p>
    <w:p w14:paraId="70D79AC0" w14:textId="77777777" w:rsidR="007438F7" w:rsidRDefault="009B3842" w:rsidP="00C15C3B">
      <w:pPr>
        <w:pStyle w:val="NormalWeb"/>
        <w:numPr>
          <w:ilvl w:val="0"/>
          <w:numId w:val="49"/>
        </w:numPr>
        <w:spacing w:before="0" w:beforeAutospacing="0" w:after="0" w:afterAutospacing="0" w:line="360" w:lineRule="auto"/>
        <w:textAlignment w:val="baseline"/>
        <w:rPr>
          <w:color w:val="000000"/>
        </w:rPr>
      </w:pPr>
      <w:r w:rsidRPr="009B3842">
        <w:rPr>
          <w:color w:val="000000"/>
        </w:rPr>
        <w:t>Hỗ trợ easyDMA</w:t>
      </w:r>
    </w:p>
    <w:p w14:paraId="542321CA" w14:textId="77777777" w:rsidR="007438F7" w:rsidRDefault="009B3842" w:rsidP="00C15C3B">
      <w:pPr>
        <w:pStyle w:val="NormalWeb"/>
        <w:numPr>
          <w:ilvl w:val="0"/>
          <w:numId w:val="49"/>
        </w:numPr>
        <w:spacing w:before="0" w:beforeAutospacing="0" w:after="0" w:afterAutospacing="0" w:line="360" w:lineRule="auto"/>
        <w:textAlignment w:val="baseline"/>
        <w:rPr>
          <w:color w:val="000000"/>
        </w:rPr>
      </w:pPr>
      <w:r w:rsidRPr="009B3842">
        <w:rPr>
          <w:color w:val="000000"/>
        </w:rPr>
        <w:t>5 x 32-bit timer</w:t>
      </w:r>
    </w:p>
    <w:p w14:paraId="31F9BD35" w14:textId="04192813" w:rsidR="009B3842" w:rsidRPr="009B3842" w:rsidRDefault="009B3842" w:rsidP="00C15C3B">
      <w:pPr>
        <w:pStyle w:val="NormalWeb"/>
        <w:numPr>
          <w:ilvl w:val="0"/>
          <w:numId w:val="49"/>
        </w:numPr>
        <w:spacing w:before="0" w:beforeAutospacing="0" w:after="0" w:afterAutospacing="0" w:line="360" w:lineRule="auto"/>
        <w:textAlignment w:val="baseline"/>
        <w:rPr>
          <w:color w:val="000000"/>
        </w:rPr>
      </w:pPr>
      <w:r w:rsidRPr="009B3842">
        <w:rPr>
          <w:color w:val="000000"/>
        </w:rPr>
        <w:t>12-bit, 200 ksps ADC</w:t>
      </w:r>
    </w:p>
    <w:p w14:paraId="6E32EFC1" w14:textId="77777777" w:rsidR="007438F7" w:rsidRDefault="009B3842" w:rsidP="00C15C3B">
      <w:pPr>
        <w:pStyle w:val="NormalWeb"/>
        <w:numPr>
          <w:ilvl w:val="0"/>
          <w:numId w:val="49"/>
        </w:numPr>
        <w:spacing w:before="0" w:beforeAutospacing="0" w:after="0" w:afterAutospacing="0" w:line="360" w:lineRule="auto"/>
        <w:textAlignment w:val="baseline"/>
        <w:rPr>
          <w:color w:val="000000"/>
        </w:rPr>
      </w:pPr>
      <w:r w:rsidRPr="009B3842">
        <w:rPr>
          <w:color w:val="000000"/>
        </w:rPr>
        <w:t>Hỗ trợ Softdevice - Nordic cho ứng dụng Multiprotocol</w:t>
      </w:r>
    </w:p>
    <w:p w14:paraId="2B817286" w14:textId="77777777" w:rsidR="007438F7" w:rsidRDefault="009B3842" w:rsidP="00C15C3B">
      <w:pPr>
        <w:pStyle w:val="NormalWeb"/>
        <w:numPr>
          <w:ilvl w:val="0"/>
          <w:numId w:val="49"/>
        </w:numPr>
        <w:spacing w:before="0" w:beforeAutospacing="0" w:after="0" w:afterAutospacing="0" w:line="360" w:lineRule="auto"/>
        <w:textAlignment w:val="baseline"/>
        <w:rPr>
          <w:color w:val="000000"/>
        </w:rPr>
      </w:pPr>
      <w:r w:rsidRPr="009B3842">
        <w:rPr>
          <w:color w:val="000000"/>
        </w:rPr>
        <w:t>Cảm biến nhiệt độ</w:t>
      </w:r>
    </w:p>
    <w:p w14:paraId="287F208F" w14:textId="77777777" w:rsidR="007438F7" w:rsidRDefault="009B3842" w:rsidP="00C15C3B">
      <w:pPr>
        <w:pStyle w:val="NormalWeb"/>
        <w:numPr>
          <w:ilvl w:val="0"/>
          <w:numId w:val="49"/>
        </w:numPr>
        <w:spacing w:before="0" w:beforeAutospacing="0" w:after="0" w:afterAutospacing="0" w:line="360" w:lineRule="auto"/>
        <w:textAlignment w:val="baseline"/>
        <w:rPr>
          <w:color w:val="000000"/>
        </w:rPr>
      </w:pPr>
      <w:r w:rsidRPr="009B3842">
        <w:rPr>
          <w:color w:val="000000"/>
        </w:rPr>
        <w:t>4 x SPI</w:t>
      </w:r>
    </w:p>
    <w:p w14:paraId="2CBDF363" w14:textId="6ED0524A" w:rsidR="009B3842" w:rsidRDefault="009B3842" w:rsidP="00C15C3B">
      <w:pPr>
        <w:pStyle w:val="NormalWeb"/>
        <w:numPr>
          <w:ilvl w:val="0"/>
          <w:numId w:val="49"/>
        </w:numPr>
        <w:spacing w:before="0" w:beforeAutospacing="0" w:after="0" w:afterAutospacing="0" w:line="360" w:lineRule="auto"/>
        <w:textAlignment w:val="baseline"/>
        <w:rPr>
          <w:color w:val="000000"/>
        </w:rPr>
      </w:pPr>
      <w:r w:rsidRPr="009B3842">
        <w:rPr>
          <w:color w:val="000000"/>
        </w:rPr>
        <w:t xml:space="preserve">2 x UART </w:t>
      </w:r>
    </w:p>
    <w:p w14:paraId="3A6D910E" w14:textId="77777777" w:rsidR="002A1C1F" w:rsidRPr="002A1C1F" w:rsidRDefault="002A1C1F" w:rsidP="002A1C1F">
      <w:pPr>
        <w:pStyle w:val="NormalWeb"/>
        <w:spacing w:before="0" w:beforeAutospacing="0" w:after="0" w:afterAutospacing="0" w:line="360" w:lineRule="auto"/>
        <w:ind w:firstLine="360"/>
        <w:jc w:val="both"/>
        <w:textAlignment w:val="baseline"/>
        <w:rPr>
          <w:color w:val="000000"/>
        </w:rPr>
      </w:pPr>
      <w:r w:rsidRPr="002A1C1F">
        <w:rPr>
          <w:color w:val="000000"/>
        </w:rPr>
        <w:t>nRF52840 Dongle và nRF52840 Customized Kit đều sử dụng lõi nRF52840 SoC nhưng đã được tối giản để phù hợp với ứng dụng. Cụ thể:</w:t>
      </w:r>
    </w:p>
    <w:p w14:paraId="1862900B" w14:textId="77777777" w:rsidR="002A1C1F" w:rsidRPr="002A1C1F" w:rsidRDefault="002A1C1F" w:rsidP="00C15C3B">
      <w:pPr>
        <w:pStyle w:val="NormalWeb"/>
        <w:numPr>
          <w:ilvl w:val="0"/>
          <w:numId w:val="50"/>
        </w:numPr>
        <w:spacing w:before="0" w:beforeAutospacing="0" w:after="0" w:afterAutospacing="0" w:line="360" w:lineRule="auto"/>
        <w:jc w:val="both"/>
        <w:textAlignment w:val="baseline"/>
        <w:rPr>
          <w:color w:val="000000"/>
        </w:rPr>
      </w:pPr>
      <w:r w:rsidRPr="002A1C1F">
        <w:rPr>
          <w:color w:val="000000"/>
        </w:rPr>
        <w:t xml:space="preserve">Dongle được sử dụng làm Network Co-Processor, kết nối với Border Router (Raspberry Pi) để thành lập, quản lý mạng Thread. </w:t>
      </w:r>
    </w:p>
    <w:p w14:paraId="48F1C942" w14:textId="479101AD" w:rsidR="002A1C1F" w:rsidRDefault="002A1C1F" w:rsidP="00C15C3B">
      <w:pPr>
        <w:pStyle w:val="NormalWeb"/>
        <w:numPr>
          <w:ilvl w:val="0"/>
          <w:numId w:val="50"/>
        </w:numPr>
        <w:spacing w:before="0" w:beforeAutospacing="0" w:after="0" w:afterAutospacing="0" w:line="360" w:lineRule="auto"/>
        <w:jc w:val="both"/>
        <w:textAlignment w:val="baseline"/>
        <w:rPr>
          <w:color w:val="000000"/>
        </w:rPr>
      </w:pPr>
      <w:r w:rsidRPr="002A1C1F">
        <w:rPr>
          <w:color w:val="000000"/>
        </w:rPr>
        <w:t>Customized Kit là phiên bản rút gọn của Development kit được sử dụng làm các node thu thập dữ liệu, yêu cầu ít sức mạnh xử lý và công suất thấp.</w:t>
      </w:r>
    </w:p>
    <w:p w14:paraId="20FA2304" w14:textId="058305A8" w:rsidR="002A1C1F" w:rsidRDefault="002A1C1F" w:rsidP="002A1C1F">
      <w:pPr>
        <w:pStyle w:val="Heading3"/>
      </w:pPr>
      <w:bookmarkStart w:id="127" w:name="_Toc104650476"/>
      <w:r>
        <w:t>CC2538 Customized Kit</w:t>
      </w:r>
      <w:bookmarkEnd w:id="127"/>
    </w:p>
    <w:p w14:paraId="78F25A35" w14:textId="77777777" w:rsidR="008173B1" w:rsidRDefault="002A1C1F" w:rsidP="008173B1">
      <w:pPr>
        <w:keepNext/>
      </w:pPr>
      <w:r>
        <w:rPr>
          <w:color w:val="000000"/>
          <w:bdr w:val="none" w:sz="0" w:space="0" w:color="auto" w:frame="1"/>
        </w:rPr>
        <w:drawing>
          <wp:inline distT="0" distB="0" distL="0" distR="0" wp14:anchorId="7614EA17" wp14:editId="791F8FB2">
            <wp:extent cx="5486346" cy="1675181"/>
            <wp:effectExtent l="0" t="0" r="0" b="127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rotWithShape="1">
                    <a:blip r:embed="rId62">
                      <a:extLst>
                        <a:ext uri="{28A0092B-C50C-407E-A947-70E740481C1C}">
                          <a14:useLocalDpi xmlns:a14="http://schemas.microsoft.com/office/drawing/2010/main" val="0"/>
                        </a:ext>
                      </a:extLst>
                    </a:blip>
                    <a:srcRect t="17303" b="28414"/>
                    <a:stretch/>
                  </pic:blipFill>
                  <pic:spPr bwMode="auto">
                    <a:xfrm>
                      <a:off x="0" y="0"/>
                      <a:ext cx="5486400" cy="1675197"/>
                    </a:xfrm>
                    <a:prstGeom prst="rect">
                      <a:avLst/>
                    </a:prstGeom>
                    <a:noFill/>
                    <a:ln>
                      <a:noFill/>
                    </a:ln>
                    <a:extLst>
                      <a:ext uri="{53640926-AAD7-44D8-BBD7-CCE9431645EC}">
                        <a14:shadowObscured xmlns:a14="http://schemas.microsoft.com/office/drawing/2010/main"/>
                      </a:ext>
                    </a:extLst>
                  </pic:spPr>
                </pic:pic>
              </a:graphicData>
            </a:graphic>
          </wp:inline>
        </w:drawing>
      </w:r>
    </w:p>
    <w:p w14:paraId="45513299" w14:textId="019B540C" w:rsidR="002A1C1F" w:rsidRPr="008173B1" w:rsidRDefault="008173B1" w:rsidP="00E7022F">
      <w:pPr>
        <w:pStyle w:val="Caption"/>
        <w:rPr>
          <w:color w:val="auto"/>
          <w:lang w:val="en-US"/>
        </w:rPr>
      </w:pPr>
      <w:bookmarkStart w:id="128" w:name="_Toc104650390"/>
      <w:r>
        <w:t xml:space="preserve">Hình </w:t>
      </w:r>
      <w:r>
        <w:fldChar w:fldCharType="begin"/>
      </w:r>
      <w:r>
        <w:instrText xml:space="preserve"> SEQ Hình \* ARABIC </w:instrText>
      </w:r>
      <w:r>
        <w:fldChar w:fldCharType="separate"/>
      </w:r>
      <w:r w:rsidR="007200F9">
        <w:t>48</w:t>
      </w:r>
      <w:r>
        <w:fldChar w:fldCharType="end"/>
      </w:r>
      <w:r>
        <w:rPr>
          <w:lang w:val="en-US"/>
        </w:rPr>
        <w:t>. CC2538 Customized Kit</w:t>
      </w:r>
      <w:bookmarkEnd w:id="128"/>
    </w:p>
    <w:p w14:paraId="570EF7CB" w14:textId="77777777" w:rsidR="002A1C1F" w:rsidRPr="002A1C1F" w:rsidRDefault="002A1C1F" w:rsidP="008173B1">
      <w:pPr>
        <w:pStyle w:val="NormalWeb"/>
        <w:spacing w:before="0" w:beforeAutospacing="0" w:after="0" w:afterAutospacing="0" w:line="360" w:lineRule="auto"/>
        <w:jc w:val="both"/>
        <w:textAlignment w:val="baseline"/>
        <w:rPr>
          <w:color w:val="000000"/>
        </w:rPr>
      </w:pPr>
      <w:r w:rsidRPr="002A1C1F">
        <w:rPr>
          <w:color w:val="000000"/>
        </w:rPr>
        <w:t>Vi điều khiển:</w:t>
      </w:r>
    </w:p>
    <w:p w14:paraId="7444F9EA" w14:textId="77777777" w:rsidR="002A1C1F" w:rsidRPr="002A1C1F" w:rsidRDefault="002A1C1F" w:rsidP="00C15C3B">
      <w:pPr>
        <w:pStyle w:val="NormalWeb"/>
        <w:numPr>
          <w:ilvl w:val="0"/>
          <w:numId w:val="51"/>
        </w:numPr>
        <w:spacing w:before="0" w:beforeAutospacing="0" w:after="0" w:afterAutospacing="0" w:line="360" w:lineRule="auto"/>
        <w:jc w:val="both"/>
        <w:textAlignment w:val="baseline"/>
        <w:rPr>
          <w:color w:val="000000"/>
        </w:rPr>
      </w:pPr>
      <w:r w:rsidRPr="002A1C1F">
        <w:rPr>
          <w:color w:val="000000"/>
        </w:rPr>
        <w:t>ARM Cortex M3</w:t>
      </w:r>
    </w:p>
    <w:p w14:paraId="153477AD" w14:textId="77777777" w:rsidR="002A1C1F" w:rsidRPr="002A1C1F" w:rsidRDefault="002A1C1F" w:rsidP="00C15C3B">
      <w:pPr>
        <w:pStyle w:val="NormalWeb"/>
        <w:numPr>
          <w:ilvl w:val="0"/>
          <w:numId w:val="51"/>
        </w:numPr>
        <w:spacing w:before="0" w:beforeAutospacing="0" w:after="0" w:afterAutospacing="0" w:line="360" w:lineRule="auto"/>
        <w:jc w:val="both"/>
        <w:textAlignment w:val="baseline"/>
        <w:rPr>
          <w:color w:val="000000"/>
        </w:rPr>
      </w:pPr>
      <w:r w:rsidRPr="002A1C1F">
        <w:rPr>
          <w:color w:val="000000"/>
        </w:rPr>
        <w:t>Tốc độ clock 32 MHz</w:t>
      </w:r>
    </w:p>
    <w:p w14:paraId="18DFF075" w14:textId="77777777" w:rsidR="002A1C1F" w:rsidRPr="002A1C1F" w:rsidRDefault="002A1C1F" w:rsidP="00C15C3B">
      <w:pPr>
        <w:pStyle w:val="NormalWeb"/>
        <w:numPr>
          <w:ilvl w:val="0"/>
          <w:numId w:val="51"/>
        </w:numPr>
        <w:spacing w:before="0" w:beforeAutospacing="0" w:after="0" w:afterAutospacing="0" w:line="360" w:lineRule="auto"/>
        <w:jc w:val="both"/>
        <w:textAlignment w:val="baseline"/>
        <w:rPr>
          <w:color w:val="000000"/>
        </w:rPr>
      </w:pPr>
      <w:r w:rsidRPr="002A1C1F">
        <w:rPr>
          <w:color w:val="000000"/>
        </w:rPr>
        <w:t>Hỗ trợ On-Chip Over-the-Air Upgrade (OTA)</w:t>
      </w:r>
    </w:p>
    <w:p w14:paraId="62186C5A" w14:textId="77777777" w:rsidR="002A1C1F" w:rsidRPr="002A1C1F" w:rsidRDefault="002A1C1F" w:rsidP="00C15C3B">
      <w:pPr>
        <w:pStyle w:val="NormalWeb"/>
        <w:numPr>
          <w:ilvl w:val="0"/>
          <w:numId w:val="51"/>
        </w:numPr>
        <w:spacing w:before="0" w:beforeAutospacing="0" w:after="0" w:afterAutospacing="0" w:line="360" w:lineRule="auto"/>
        <w:jc w:val="both"/>
        <w:textAlignment w:val="baseline"/>
        <w:rPr>
          <w:color w:val="000000"/>
        </w:rPr>
      </w:pPr>
      <w:r w:rsidRPr="002A1C1F">
        <w:rPr>
          <w:color w:val="000000"/>
        </w:rPr>
        <w:t>Hỗ trợ Dual ZigBee Application ProNes</w:t>
      </w:r>
    </w:p>
    <w:p w14:paraId="5E01AD35" w14:textId="77777777" w:rsidR="002A1C1F" w:rsidRPr="002A1C1F" w:rsidRDefault="002A1C1F" w:rsidP="00C15C3B">
      <w:pPr>
        <w:pStyle w:val="NormalWeb"/>
        <w:numPr>
          <w:ilvl w:val="0"/>
          <w:numId w:val="51"/>
        </w:numPr>
        <w:spacing w:before="0" w:beforeAutospacing="0" w:after="0" w:afterAutospacing="0" w:line="360" w:lineRule="auto"/>
        <w:jc w:val="both"/>
        <w:textAlignment w:val="baseline"/>
        <w:rPr>
          <w:color w:val="000000"/>
        </w:rPr>
      </w:pPr>
      <w:r w:rsidRPr="002A1C1F">
        <w:rPr>
          <w:color w:val="000000"/>
        </w:rPr>
        <w:t>32kB RAM</w:t>
      </w:r>
    </w:p>
    <w:p w14:paraId="015EB568" w14:textId="77777777" w:rsidR="002A1C1F" w:rsidRPr="002A1C1F" w:rsidRDefault="002A1C1F" w:rsidP="00C15C3B">
      <w:pPr>
        <w:pStyle w:val="NormalWeb"/>
        <w:numPr>
          <w:ilvl w:val="0"/>
          <w:numId w:val="51"/>
        </w:numPr>
        <w:spacing w:before="0" w:beforeAutospacing="0" w:after="0" w:afterAutospacing="0" w:line="360" w:lineRule="auto"/>
        <w:jc w:val="both"/>
        <w:textAlignment w:val="baseline"/>
        <w:rPr>
          <w:color w:val="000000"/>
        </w:rPr>
      </w:pPr>
      <w:r w:rsidRPr="002A1C1F">
        <w:rPr>
          <w:color w:val="000000"/>
        </w:rPr>
        <w:t xml:space="preserve">cJTAG và JTAG Debugging </w:t>
      </w:r>
    </w:p>
    <w:p w14:paraId="29620085" w14:textId="77777777" w:rsidR="002A1C1F" w:rsidRPr="002A1C1F" w:rsidRDefault="002A1C1F" w:rsidP="008173B1">
      <w:pPr>
        <w:pStyle w:val="NormalWeb"/>
        <w:spacing w:before="0" w:beforeAutospacing="0" w:after="0" w:afterAutospacing="0" w:line="360" w:lineRule="auto"/>
        <w:jc w:val="both"/>
        <w:textAlignment w:val="baseline"/>
        <w:rPr>
          <w:color w:val="000000"/>
        </w:rPr>
      </w:pPr>
      <w:r w:rsidRPr="002A1C1F">
        <w:rPr>
          <w:color w:val="000000"/>
        </w:rPr>
        <w:t>Kết nối RF:</w:t>
      </w:r>
    </w:p>
    <w:p w14:paraId="2FBAA877" w14:textId="77777777" w:rsidR="002A1C1F" w:rsidRPr="002A1C1F" w:rsidRDefault="002A1C1F" w:rsidP="00C15C3B">
      <w:pPr>
        <w:pStyle w:val="NormalWeb"/>
        <w:numPr>
          <w:ilvl w:val="0"/>
          <w:numId w:val="52"/>
        </w:numPr>
        <w:spacing w:before="0" w:beforeAutospacing="0" w:after="0" w:afterAutospacing="0" w:line="360" w:lineRule="auto"/>
        <w:jc w:val="both"/>
        <w:textAlignment w:val="baseline"/>
        <w:rPr>
          <w:color w:val="000000"/>
        </w:rPr>
      </w:pPr>
      <w:r w:rsidRPr="002A1C1F">
        <w:rPr>
          <w:color w:val="000000"/>
        </w:rPr>
        <w:t>Hỗ trợ thu phát băng tần 2.4 GHz IEEE 802.15.4</w:t>
      </w:r>
    </w:p>
    <w:p w14:paraId="26DD9A69" w14:textId="77777777" w:rsidR="002A1C1F" w:rsidRPr="002A1C1F" w:rsidRDefault="002A1C1F" w:rsidP="00C15C3B">
      <w:pPr>
        <w:pStyle w:val="NormalWeb"/>
        <w:numPr>
          <w:ilvl w:val="0"/>
          <w:numId w:val="52"/>
        </w:numPr>
        <w:spacing w:before="0" w:beforeAutospacing="0" w:after="0" w:afterAutospacing="0" w:line="360" w:lineRule="auto"/>
        <w:jc w:val="both"/>
        <w:textAlignment w:val="baseline"/>
        <w:rPr>
          <w:color w:val="000000"/>
        </w:rPr>
      </w:pPr>
      <w:r w:rsidRPr="002A1C1F">
        <w:rPr>
          <w:color w:val="000000"/>
        </w:rPr>
        <w:t xml:space="preserve">Độ nhạy tín hiệu -97 dBm - Robustness to Interference With ACR of 44 dB - </w:t>
      </w:r>
    </w:p>
    <w:p w14:paraId="364A5CD4" w14:textId="25E1F087" w:rsidR="002A1C1F" w:rsidRPr="008173B1" w:rsidRDefault="002A1C1F" w:rsidP="00C15C3B">
      <w:pPr>
        <w:pStyle w:val="NormalWeb"/>
        <w:numPr>
          <w:ilvl w:val="0"/>
          <w:numId w:val="52"/>
        </w:numPr>
        <w:spacing w:before="0" w:beforeAutospacing="0" w:after="0" w:afterAutospacing="0" w:line="360" w:lineRule="auto"/>
        <w:jc w:val="both"/>
        <w:textAlignment w:val="baseline"/>
        <w:rPr>
          <w:color w:val="000000"/>
        </w:rPr>
      </w:pPr>
      <w:r w:rsidRPr="002A1C1F">
        <w:rPr>
          <w:color w:val="000000"/>
        </w:rPr>
        <w:t>Công suất phát tín hiệu lên đến 7 dBm</w:t>
      </w:r>
    </w:p>
    <w:p w14:paraId="5DD80964" w14:textId="77777777" w:rsidR="002A1C1F" w:rsidRPr="002A1C1F" w:rsidRDefault="002A1C1F" w:rsidP="008173B1">
      <w:pPr>
        <w:pStyle w:val="NormalWeb"/>
        <w:spacing w:before="0" w:beforeAutospacing="0" w:after="0" w:afterAutospacing="0" w:line="360" w:lineRule="auto"/>
        <w:jc w:val="both"/>
        <w:textAlignment w:val="baseline"/>
        <w:rPr>
          <w:color w:val="000000"/>
        </w:rPr>
      </w:pPr>
      <w:r w:rsidRPr="002A1C1F">
        <w:rPr>
          <w:color w:val="000000"/>
        </w:rPr>
        <w:t>Công suất thấp:</w:t>
      </w:r>
    </w:p>
    <w:p w14:paraId="43ED37B7" w14:textId="77777777" w:rsidR="002A1C1F" w:rsidRPr="002A1C1F" w:rsidRDefault="002A1C1F" w:rsidP="00C15C3B">
      <w:pPr>
        <w:pStyle w:val="NormalWeb"/>
        <w:numPr>
          <w:ilvl w:val="0"/>
          <w:numId w:val="53"/>
        </w:numPr>
        <w:spacing w:before="0" w:beforeAutospacing="0" w:after="0" w:afterAutospacing="0" w:line="360" w:lineRule="auto"/>
        <w:jc w:val="both"/>
        <w:textAlignment w:val="baseline"/>
        <w:rPr>
          <w:color w:val="000000"/>
        </w:rPr>
      </w:pPr>
      <w:r w:rsidRPr="002A1C1F">
        <w:rPr>
          <w:color w:val="000000"/>
        </w:rPr>
        <w:t>Active-Mode RX (CPU Idle): 20 mA</w:t>
      </w:r>
    </w:p>
    <w:p w14:paraId="7E7F4104" w14:textId="77777777" w:rsidR="002A1C1F" w:rsidRPr="002A1C1F" w:rsidRDefault="002A1C1F" w:rsidP="00C15C3B">
      <w:pPr>
        <w:pStyle w:val="NormalWeb"/>
        <w:numPr>
          <w:ilvl w:val="0"/>
          <w:numId w:val="53"/>
        </w:numPr>
        <w:spacing w:before="0" w:beforeAutospacing="0" w:after="0" w:afterAutospacing="0" w:line="360" w:lineRule="auto"/>
        <w:jc w:val="both"/>
        <w:textAlignment w:val="baseline"/>
        <w:rPr>
          <w:color w:val="000000"/>
        </w:rPr>
      </w:pPr>
      <w:r w:rsidRPr="002A1C1F">
        <w:rPr>
          <w:color w:val="000000"/>
        </w:rPr>
        <w:t>Active-Mode TX ở 0 dBm (CPU Idle): 24 mA</w:t>
      </w:r>
    </w:p>
    <w:p w14:paraId="72EE38FA" w14:textId="77777777" w:rsidR="002A1C1F" w:rsidRPr="002A1C1F" w:rsidRDefault="002A1C1F" w:rsidP="00C15C3B">
      <w:pPr>
        <w:pStyle w:val="NormalWeb"/>
        <w:numPr>
          <w:ilvl w:val="0"/>
          <w:numId w:val="53"/>
        </w:numPr>
        <w:spacing w:before="0" w:beforeAutospacing="0" w:after="0" w:afterAutospacing="0" w:line="360" w:lineRule="auto"/>
        <w:jc w:val="both"/>
        <w:textAlignment w:val="baseline"/>
        <w:rPr>
          <w:color w:val="000000"/>
        </w:rPr>
      </w:pPr>
      <w:r w:rsidRPr="002A1C1F">
        <w:rPr>
          <w:color w:val="000000"/>
        </w:rPr>
        <w:t>Điện áp hỗ trợ từ 2 V to 3.6 V</w:t>
      </w:r>
    </w:p>
    <w:p w14:paraId="380CB8D8" w14:textId="77777777" w:rsidR="002A1C1F" w:rsidRPr="002A1C1F" w:rsidRDefault="002A1C1F" w:rsidP="008173B1">
      <w:pPr>
        <w:pStyle w:val="NormalWeb"/>
        <w:spacing w:before="0" w:beforeAutospacing="0" w:after="0" w:afterAutospacing="0" w:line="360" w:lineRule="auto"/>
        <w:jc w:val="both"/>
        <w:textAlignment w:val="baseline"/>
        <w:rPr>
          <w:color w:val="000000"/>
        </w:rPr>
      </w:pPr>
      <w:r w:rsidRPr="002A1C1F">
        <w:rPr>
          <w:color w:val="000000"/>
        </w:rPr>
        <w:t>Ngoại vi:</w:t>
      </w:r>
    </w:p>
    <w:p w14:paraId="5B1C1135" w14:textId="77777777" w:rsidR="002A1C1F" w:rsidRPr="002A1C1F" w:rsidRDefault="002A1C1F" w:rsidP="00C15C3B">
      <w:pPr>
        <w:pStyle w:val="NormalWeb"/>
        <w:numPr>
          <w:ilvl w:val="0"/>
          <w:numId w:val="54"/>
        </w:numPr>
        <w:spacing w:before="0" w:beforeAutospacing="0" w:after="0" w:afterAutospacing="0" w:line="360" w:lineRule="auto"/>
        <w:jc w:val="both"/>
        <w:textAlignment w:val="baseline"/>
        <w:rPr>
          <w:color w:val="000000"/>
        </w:rPr>
      </w:pPr>
      <w:r w:rsidRPr="002A1C1F">
        <w:rPr>
          <w:color w:val="000000"/>
        </w:rPr>
        <w:t>uDMA</w:t>
      </w:r>
    </w:p>
    <w:p w14:paraId="5ECCF6D1" w14:textId="77777777" w:rsidR="002A1C1F" w:rsidRPr="002A1C1F" w:rsidRDefault="002A1C1F" w:rsidP="00C15C3B">
      <w:pPr>
        <w:pStyle w:val="NormalWeb"/>
        <w:numPr>
          <w:ilvl w:val="0"/>
          <w:numId w:val="54"/>
        </w:numPr>
        <w:spacing w:before="0" w:beforeAutospacing="0" w:after="0" w:afterAutospacing="0" w:line="360" w:lineRule="auto"/>
        <w:jc w:val="both"/>
        <w:textAlignment w:val="baseline"/>
        <w:rPr>
          <w:color w:val="000000"/>
        </w:rPr>
      </w:pPr>
      <w:r w:rsidRPr="002A1C1F">
        <w:rPr>
          <w:color w:val="000000"/>
        </w:rPr>
        <w:t>4 x General-Purpose Timers</w:t>
      </w:r>
    </w:p>
    <w:p w14:paraId="7825A496" w14:textId="77777777" w:rsidR="002A1C1F" w:rsidRPr="002A1C1F" w:rsidRDefault="002A1C1F" w:rsidP="00C15C3B">
      <w:pPr>
        <w:pStyle w:val="NormalWeb"/>
        <w:numPr>
          <w:ilvl w:val="0"/>
          <w:numId w:val="54"/>
        </w:numPr>
        <w:spacing w:before="0" w:beforeAutospacing="0" w:after="0" w:afterAutospacing="0" w:line="360" w:lineRule="auto"/>
        <w:jc w:val="both"/>
        <w:textAlignment w:val="baseline"/>
        <w:rPr>
          <w:color w:val="000000"/>
        </w:rPr>
      </w:pPr>
      <w:r w:rsidRPr="002A1C1F">
        <w:rPr>
          <w:color w:val="000000"/>
        </w:rPr>
        <w:t>32-Bit 32-kHz Sleep Timer</w:t>
      </w:r>
    </w:p>
    <w:p w14:paraId="57280793" w14:textId="77777777" w:rsidR="002A1C1F" w:rsidRPr="002A1C1F" w:rsidRDefault="002A1C1F" w:rsidP="00C15C3B">
      <w:pPr>
        <w:pStyle w:val="NormalWeb"/>
        <w:numPr>
          <w:ilvl w:val="0"/>
          <w:numId w:val="54"/>
        </w:numPr>
        <w:spacing w:before="0" w:beforeAutospacing="0" w:after="0" w:afterAutospacing="0" w:line="360" w:lineRule="auto"/>
        <w:jc w:val="both"/>
        <w:textAlignment w:val="baseline"/>
        <w:rPr>
          <w:color w:val="000000"/>
        </w:rPr>
      </w:pPr>
      <w:r w:rsidRPr="002A1C1F">
        <w:rPr>
          <w:color w:val="000000"/>
        </w:rPr>
        <w:t>12-Bit ADC với 8 kênh và độ phân giải thay đổi được</w:t>
      </w:r>
    </w:p>
    <w:p w14:paraId="35B7809F" w14:textId="77777777" w:rsidR="002A1C1F" w:rsidRPr="002A1C1F" w:rsidRDefault="002A1C1F" w:rsidP="008173B1">
      <w:pPr>
        <w:pStyle w:val="NormalWeb"/>
        <w:spacing w:before="0" w:beforeAutospacing="0" w:after="0" w:afterAutospacing="0" w:line="360" w:lineRule="auto"/>
        <w:jc w:val="both"/>
        <w:textAlignment w:val="baseline"/>
        <w:rPr>
          <w:color w:val="000000"/>
        </w:rPr>
      </w:pPr>
      <w:r w:rsidRPr="002A1C1F">
        <w:rPr>
          <w:color w:val="000000"/>
        </w:rPr>
        <w:t>Quản lý dung lượng pin</w:t>
      </w:r>
    </w:p>
    <w:p w14:paraId="5BCE3504" w14:textId="77777777" w:rsidR="002A1C1F" w:rsidRPr="002A1C1F" w:rsidRDefault="002A1C1F" w:rsidP="00C15C3B">
      <w:pPr>
        <w:pStyle w:val="NormalWeb"/>
        <w:numPr>
          <w:ilvl w:val="0"/>
          <w:numId w:val="55"/>
        </w:numPr>
        <w:spacing w:before="0" w:beforeAutospacing="0" w:after="0" w:afterAutospacing="0" w:line="360" w:lineRule="auto"/>
        <w:jc w:val="both"/>
        <w:textAlignment w:val="baseline"/>
        <w:rPr>
          <w:color w:val="000000"/>
        </w:rPr>
      </w:pPr>
      <w:r w:rsidRPr="002A1C1F">
        <w:rPr>
          <w:color w:val="000000"/>
        </w:rPr>
        <w:t>2 x SPI</w:t>
      </w:r>
    </w:p>
    <w:p w14:paraId="10D4D1D1" w14:textId="77777777" w:rsidR="002A1C1F" w:rsidRPr="002A1C1F" w:rsidRDefault="002A1C1F" w:rsidP="00C15C3B">
      <w:pPr>
        <w:pStyle w:val="NormalWeb"/>
        <w:numPr>
          <w:ilvl w:val="0"/>
          <w:numId w:val="55"/>
        </w:numPr>
        <w:spacing w:before="0" w:beforeAutospacing="0" w:after="0" w:afterAutospacing="0" w:line="360" w:lineRule="auto"/>
        <w:jc w:val="both"/>
        <w:textAlignment w:val="baseline"/>
        <w:rPr>
          <w:color w:val="000000"/>
        </w:rPr>
      </w:pPr>
      <w:r w:rsidRPr="002A1C1F">
        <w:rPr>
          <w:color w:val="000000"/>
        </w:rPr>
        <w:t xml:space="preserve">2 x UART </w:t>
      </w:r>
    </w:p>
    <w:p w14:paraId="4F81FFF7" w14:textId="77777777" w:rsidR="002A1C1F" w:rsidRPr="002A1C1F" w:rsidRDefault="002A1C1F" w:rsidP="00C15C3B">
      <w:pPr>
        <w:pStyle w:val="NormalWeb"/>
        <w:numPr>
          <w:ilvl w:val="0"/>
          <w:numId w:val="55"/>
        </w:numPr>
        <w:spacing w:before="0" w:beforeAutospacing="0" w:after="0" w:afterAutospacing="0" w:line="360" w:lineRule="auto"/>
        <w:jc w:val="both"/>
        <w:textAlignment w:val="baseline"/>
        <w:rPr>
          <w:color w:val="000000"/>
        </w:rPr>
      </w:pPr>
      <w:r w:rsidRPr="002A1C1F">
        <w:rPr>
          <w:color w:val="000000"/>
        </w:rPr>
        <w:t>I2C</w:t>
      </w:r>
    </w:p>
    <w:p w14:paraId="1270A349" w14:textId="11E4700E" w:rsidR="002A1C1F" w:rsidRDefault="002A1C1F" w:rsidP="00C15C3B">
      <w:pPr>
        <w:pStyle w:val="NormalWeb"/>
        <w:numPr>
          <w:ilvl w:val="0"/>
          <w:numId w:val="55"/>
        </w:numPr>
        <w:spacing w:before="0" w:beforeAutospacing="0" w:after="0" w:afterAutospacing="0" w:line="360" w:lineRule="auto"/>
        <w:jc w:val="both"/>
        <w:textAlignment w:val="baseline"/>
        <w:rPr>
          <w:color w:val="000000"/>
        </w:rPr>
      </w:pPr>
      <w:r w:rsidRPr="002A1C1F">
        <w:rPr>
          <w:color w:val="000000"/>
        </w:rPr>
        <w:t>32 GPIO Pins (28 x 4 mA, 4 x 20 mA)</w:t>
      </w:r>
    </w:p>
    <w:p w14:paraId="03AB8E2D" w14:textId="778D637D" w:rsidR="008173B1" w:rsidRDefault="000D1E74" w:rsidP="000D1E74">
      <w:pPr>
        <w:pStyle w:val="Heading3"/>
      </w:pPr>
      <w:bookmarkStart w:id="129" w:name="_Toc104650477"/>
      <w:r w:rsidRPr="000D1E74">
        <w:t>Silabs EFR32MG12 + Wireless Starter Kit</w:t>
      </w:r>
      <w:bookmarkEnd w:id="129"/>
    </w:p>
    <w:p w14:paraId="562D0E78" w14:textId="77777777" w:rsidR="003E6D34" w:rsidRDefault="000D1E74" w:rsidP="003E6D34">
      <w:pPr>
        <w:keepNext/>
        <w:jc w:val="center"/>
      </w:pPr>
      <w:r>
        <w:rPr>
          <w:color w:val="000000"/>
          <w:bdr w:val="none" w:sz="0" w:space="0" w:color="auto" w:frame="1"/>
        </w:rPr>
        <w:drawing>
          <wp:inline distT="0" distB="0" distL="0" distR="0" wp14:anchorId="5ACFE225" wp14:editId="0A69DF91">
            <wp:extent cx="4439508" cy="2018995"/>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rotWithShape="1">
                    <a:blip r:embed="rId63">
                      <a:extLst>
                        <a:ext uri="{28A0092B-C50C-407E-A947-70E740481C1C}">
                          <a14:useLocalDpi xmlns:a14="http://schemas.microsoft.com/office/drawing/2010/main" val="0"/>
                        </a:ext>
                      </a:extLst>
                    </a:blip>
                    <a:srcRect t="9649" b="9633"/>
                    <a:stretch/>
                  </pic:blipFill>
                  <pic:spPr bwMode="auto">
                    <a:xfrm>
                      <a:off x="0" y="0"/>
                      <a:ext cx="4440555" cy="2019471"/>
                    </a:xfrm>
                    <a:prstGeom prst="rect">
                      <a:avLst/>
                    </a:prstGeom>
                    <a:noFill/>
                    <a:ln>
                      <a:noFill/>
                    </a:ln>
                    <a:extLst>
                      <a:ext uri="{53640926-AAD7-44D8-BBD7-CCE9431645EC}">
                        <a14:shadowObscured xmlns:a14="http://schemas.microsoft.com/office/drawing/2010/main"/>
                      </a:ext>
                    </a:extLst>
                  </pic:spPr>
                </pic:pic>
              </a:graphicData>
            </a:graphic>
          </wp:inline>
        </w:drawing>
      </w:r>
    </w:p>
    <w:p w14:paraId="04A49A43" w14:textId="376967DF" w:rsidR="000D1E74" w:rsidRPr="003E6D34" w:rsidRDefault="003E6D34" w:rsidP="00E7022F">
      <w:pPr>
        <w:pStyle w:val="Caption"/>
        <w:rPr>
          <w:lang w:val="en-US"/>
        </w:rPr>
      </w:pPr>
      <w:bookmarkStart w:id="130" w:name="_Toc104650391"/>
      <w:r>
        <w:t xml:space="preserve">Hình </w:t>
      </w:r>
      <w:r>
        <w:fldChar w:fldCharType="begin"/>
      </w:r>
      <w:r>
        <w:instrText xml:space="preserve"> SEQ Hình \* ARABIC </w:instrText>
      </w:r>
      <w:r>
        <w:fldChar w:fldCharType="separate"/>
      </w:r>
      <w:r w:rsidR="007200F9">
        <w:t>49</w:t>
      </w:r>
      <w:r>
        <w:fldChar w:fldCharType="end"/>
      </w:r>
      <w:r>
        <w:rPr>
          <w:lang w:val="en-US"/>
        </w:rPr>
        <w:t>. EFR32MG12</w:t>
      </w:r>
      <w:bookmarkEnd w:id="130"/>
    </w:p>
    <w:p w14:paraId="5438C685" w14:textId="001A1BAE" w:rsidR="000D1E74" w:rsidRPr="000D1E74" w:rsidRDefault="000D1E74" w:rsidP="000D1E74">
      <w:pPr>
        <w:spacing w:before="0" w:after="0"/>
        <w:jc w:val="left"/>
        <w:rPr>
          <w:lang w:val="en-GB"/>
        </w:rPr>
      </w:pPr>
      <w:r w:rsidRPr="000D1E74">
        <w:rPr>
          <w:lang w:val="en-GB"/>
        </w:rPr>
        <w:t>Vi điều khiển:</w:t>
      </w:r>
    </w:p>
    <w:p w14:paraId="2124CA63" w14:textId="77777777" w:rsidR="000D1E74" w:rsidRPr="000D1E74" w:rsidRDefault="000D1E74" w:rsidP="00C15C3B">
      <w:pPr>
        <w:numPr>
          <w:ilvl w:val="0"/>
          <w:numId w:val="56"/>
        </w:numPr>
        <w:spacing w:before="0" w:after="0"/>
        <w:jc w:val="left"/>
        <w:rPr>
          <w:lang w:val="en-GB"/>
        </w:rPr>
      </w:pPr>
      <w:r w:rsidRPr="000D1E74">
        <w:rPr>
          <w:lang w:val="en-GB"/>
        </w:rPr>
        <w:t>ARM Cortex M4</w:t>
      </w:r>
    </w:p>
    <w:p w14:paraId="1B750B4A" w14:textId="77777777" w:rsidR="000D1E74" w:rsidRPr="000D1E74" w:rsidRDefault="000D1E74" w:rsidP="00C15C3B">
      <w:pPr>
        <w:numPr>
          <w:ilvl w:val="0"/>
          <w:numId w:val="56"/>
        </w:numPr>
        <w:spacing w:before="0" w:after="0"/>
        <w:jc w:val="left"/>
        <w:rPr>
          <w:lang w:val="en-GB"/>
        </w:rPr>
      </w:pPr>
      <w:r w:rsidRPr="000D1E74">
        <w:rPr>
          <w:lang w:val="en-GB"/>
        </w:rPr>
        <w:t>Tốc độ clock 40 MHz</w:t>
      </w:r>
    </w:p>
    <w:p w14:paraId="743EC8C2" w14:textId="77777777" w:rsidR="000D1E74" w:rsidRPr="000D1E74" w:rsidRDefault="000D1E74" w:rsidP="00C15C3B">
      <w:pPr>
        <w:numPr>
          <w:ilvl w:val="0"/>
          <w:numId w:val="56"/>
        </w:numPr>
        <w:spacing w:before="0" w:after="0"/>
        <w:jc w:val="left"/>
        <w:rPr>
          <w:lang w:val="en-GB"/>
        </w:rPr>
      </w:pPr>
      <w:r w:rsidRPr="000D1E74">
        <w:rPr>
          <w:lang w:val="en-GB"/>
        </w:rPr>
        <w:t>Hỗ trợ On-chip Over-the-Air (OTA)</w:t>
      </w:r>
    </w:p>
    <w:p w14:paraId="27A8A121" w14:textId="77777777" w:rsidR="000D1E74" w:rsidRPr="000D1E74" w:rsidRDefault="000D1E74" w:rsidP="00C15C3B">
      <w:pPr>
        <w:numPr>
          <w:ilvl w:val="0"/>
          <w:numId w:val="56"/>
        </w:numPr>
        <w:spacing w:before="0" w:after="0"/>
        <w:jc w:val="left"/>
        <w:rPr>
          <w:lang w:val="en-GB"/>
        </w:rPr>
      </w:pPr>
      <w:r w:rsidRPr="000D1E74">
        <w:rPr>
          <w:lang w:val="en-GB"/>
        </w:rPr>
        <w:t>Hỗ trợ Dynamic Multiprotocol</w:t>
      </w:r>
    </w:p>
    <w:p w14:paraId="0B3A4323" w14:textId="77777777" w:rsidR="000D1E74" w:rsidRPr="000D1E74" w:rsidRDefault="000D1E74" w:rsidP="00C15C3B">
      <w:pPr>
        <w:numPr>
          <w:ilvl w:val="0"/>
          <w:numId w:val="56"/>
        </w:numPr>
        <w:spacing w:before="0" w:after="0"/>
        <w:jc w:val="left"/>
        <w:rPr>
          <w:lang w:val="en-GB"/>
        </w:rPr>
      </w:pPr>
      <w:r w:rsidRPr="000D1E74">
        <w:rPr>
          <w:lang w:val="en-GB"/>
        </w:rPr>
        <w:t>J-Link debug</w:t>
      </w:r>
    </w:p>
    <w:p w14:paraId="552E4884" w14:textId="77777777" w:rsidR="000D1E74" w:rsidRPr="000D1E74" w:rsidRDefault="000D1E74" w:rsidP="00C15C3B">
      <w:pPr>
        <w:numPr>
          <w:ilvl w:val="0"/>
          <w:numId w:val="56"/>
        </w:numPr>
        <w:spacing w:before="0" w:after="0"/>
        <w:jc w:val="left"/>
        <w:rPr>
          <w:lang w:val="en-GB"/>
        </w:rPr>
      </w:pPr>
      <w:r w:rsidRPr="000D1E74">
        <w:rPr>
          <w:lang w:val="en-GB"/>
        </w:rPr>
        <w:t>256 kB RAM</w:t>
      </w:r>
    </w:p>
    <w:p w14:paraId="6BA0CFA2" w14:textId="77777777" w:rsidR="000D1E74" w:rsidRPr="000D1E74" w:rsidRDefault="000D1E74" w:rsidP="000D1E74">
      <w:pPr>
        <w:spacing w:before="0" w:after="0"/>
        <w:jc w:val="left"/>
        <w:rPr>
          <w:lang w:val="en-GB"/>
        </w:rPr>
      </w:pPr>
      <w:r w:rsidRPr="000D1E74">
        <w:rPr>
          <w:lang w:val="en-GB"/>
        </w:rPr>
        <w:t>Kết nối RF:</w:t>
      </w:r>
    </w:p>
    <w:p w14:paraId="134A7855" w14:textId="77777777" w:rsidR="000D1E74" w:rsidRPr="000D1E74" w:rsidRDefault="000D1E74" w:rsidP="00C15C3B">
      <w:pPr>
        <w:numPr>
          <w:ilvl w:val="0"/>
          <w:numId w:val="57"/>
        </w:numPr>
        <w:spacing w:before="0" w:after="0"/>
        <w:jc w:val="left"/>
        <w:rPr>
          <w:lang w:val="en-GB"/>
        </w:rPr>
      </w:pPr>
      <w:r w:rsidRPr="000D1E74">
        <w:rPr>
          <w:lang w:val="en-GB"/>
        </w:rPr>
        <w:t>Hỗ trợ thu phát băng tần 2.4 GHz IEEE 802.15.4</w:t>
      </w:r>
    </w:p>
    <w:p w14:paraId="2AF71FBC" w14:textId="77777777" w:rsidR="000D1E74" w:rsidRPr="000D1E74" w:rsidRDefault="000D1E74" w:rsidP="00C15C3B">
      <w:pPr>
        <w:numPr>
          <w:ilvl w:val="0"/>
          <w:numId w:val="57"/>
        </w:numPr>
        <w:spacing w:before="0" w:after="0"/>
        <w:jc w:val="left"/>
        <w:rPr>
          <w:lang w:val="en-GB"/>
        </w:rPr>
      </w:pPr>
      <w:r w:rsidRPr="000D1E74">
        <w:rPr>
          <w:lang w:val="en-GB"/>
        </w:rPr>
        <w:t>Công suất phát tín hiệu lên đến 19 dB</w:t>
      </w:r>
    </w:p>
    <w:p w14:paraId="65893461" w14:textId="77777777" w:rsidR="000D1E74" w:rsidRPr="000D1E74" w:rsidRDefault="000D1E74" w:rsidP="000D1E74">
      <w:pPr>
        <w:spacing w:before="0" w:after="0"/>
        <w:jc w:val="left"/>
        <w:rPr>
          <w:lang w:val="en-GB"/>
        </w:rPr>
      </w:pPr>
      <w:r w:rsidRPr="000D1E74">
        <w:rPr>
          <w:lang w:val="en-GB"/>
        </w:rPr>
        <w:t>Công suất thấp:</w:t>
      </w:r>
    </w:p>
    <w:p w14:paraId="5BAB5935" w14:textId="77777777" w:rsidR="000D1E74" w:rsidRPr="000D1E74" w:rsidRDefault="000D1E74" w:rsidP="00C15C3B">
      <w:pPr>
        <w:numPr>
          <w:ilvl w:val="0"/>
          <w:numId w:val="58"/>
        </w:numPr>
        <w:spacing w:before="0" w:after="0"/>
        <w:jc w:val="left"/>
        <w:rPr>
          <w:lang w:val="en-GB"/>
        </w:rPr>
      </w:pPr>
      <w:r w:rsidRPr="000D1E74">
        <w:rPr>
          <w:lang w:val="en-GB"/>
        </w:rPr>
        <w:t>Active-Mode RX (CPU Idle): 11 mA</w:t>
      </w:r>
    </w:p>
    <w:p w14:paraId="578A3CA4" w14:textId="77777777" w:rsidR="000D1E74" w:rsidRPr="000D1E74" w:rsidRDefault="000D1E74" w:rsidP="00C15C3B">
      <w:pPr>
        <w:numPr>
          <w:ilvl w:val="0"/>
          <w:numId w:val="58"/>
        </w:numPr>
        <w:spacing w:before="0" w:after="0"/>
        <w:jc w:val="left"/>
        <w:rPr>
          <w:lang w:val="en-GB"/>
        </w:rPr>
      </w:pPr>
      <w:r w:rsidRPr="000D1E74">
        <w:rPr>
          <w:lang w:val="en-GB"/>
        </w:rPr>
        <w:t>Active-Mode TX ở 0 dBm (CPU Idle): 8 mA</w:t>
      </w:r>
    </w:p>
    <w:p w14:paraId="714DF978" w14:textId="4FA9AD4B" w:rsidR="000D1E74" w:rsidRPr="000D1E74" w:rsidRDefault="000D1E74" w:rsidP="00C15C3B">
      <w:pPr>
        <w:numPr>
          <w:ilvl w:val="0"/>
          <w:numId w:val="58"/>
        </w:numPr>
        <w:spacing w:before="0" w:after="0"/>
        <w:jc w:val="left"/>
        <w:rPr>
          <w:lang w:val="en-GB"/>
        </w:rPr>
      </w:pPr>
      <w:r w:rsidRPr="000D1E74">
        <w:rPr>
          <w:lang w:val="en-GB"/>
        </w:rPr>
        <w:t>70 μA/MHz ở Active Mode (EM0)</w:t>
      </w:r>
    </w:p>
    <w:p w14:paraId="5768719F" w14:textId="77777777" w:rsidR="000D1E74" w:rsidRPr="000D1E74" w:rsidRDefault="000D1E74" w:rsidP="000D1E74">
      <w:pPr>
        <w:spacing w:before="0" w:after="0"/>
        <w:jc w:val="left"/>
        <w:rPr>
          <w:lang w:val="en-GB"/>
        </w:rPr>
      </w:pPr>
      <w:r w:rsidRPr="000D1E74">
        <w:rPr>
          <w:lang w:val="en-GB"/>
        </w:rPr>
        <w:t>Ngoại vi:</w:t>
      </w:r>
    </w:p>
    <w:p w14:paraId="5CDBB282" w14:textId="77777777" w:rsidR="000D1E74" w:rsidRPr="000D1E74" w:rsidRDefault="000D1E74" w:rsidP="00C15C3B">
      <w:pPr>
        <w:numPr>
          <w:ilvl w:val="0"/>
          <w:numId w:val="59"/>
        </w:numPr>
        <w:spacing w:before="0" w:after="0"/>
        <w:jc w:val="left"/>
        <w:rPr>
          <w:lang w:val="en-GB"/>
        </w:rPr>
      </w:pPr>
      <w:r w:rsidRPr="000D1E74">
        <w:rPr>
          <w:lang w:val="en-GB"/>
        </w:rPr>
        <w:t>65 GPIOs</w:t>
      </w:r>
    </w:p>
    <w:p w14:paraId="735C0595" w14:textId="77777777" w:rsidR="000D1E74" w:rsidRPr="000D1E74" w:rsidRDefault="000D1E74" w:rsidP="00C15C3B">
      <w:pPr>
        <w:numPr>
          <w:ilvl w:val="0"/>
          <w:numId w:val="59"/>
        </w:numPr>
        <w:spacing w:before="0" w:after="0"/>
        <w:jc w:val="left"/>
        <w:rPr>
          <w:lang w:val="en-GB"/>
        </w:rPr>
      </w:pPr>
      <w:r w:rsidRPr="000D1E74">
        <w:rPr>
          <w:lang w:val="en-GB"/>
        </w:rPr>
        <w:t>8 kênh DMA</w:t>
      </w:r>
    </w:p>
    <w:p w14:paraId="2C4F1599" w14:textId="77777777" w:rsidR="000D1E74" w:rsidRPr="000D1E74" w:rsidRDefault="000D1E74" w:rsidP="00C15C3B">
      <w:pPr>
        <w:numPr>
          <w:ilvl w:val="0"/>
          <w:numId w:val="59"/>
        </w:numPr>
        <w:spacing w:before="0" w:after="0"/>
        <w:jc w:val="left"/>
        <w:rPr>
          <w:lang w:val="en-GB"/>
        </w:rPr>
      </w:pPr>
      <w:r w:rsidRPr="000D1E74">
        <w:rPr>
          <w:lang w:val="en-GB"/>
        </w:rPr>
        <w:t>2 × 16-bit Timer/Counter</w:t>
      </w:r>
    </w:p>
    <w:p w14:paraId="70FC5AC8" w14:textId="77777777" w:rsidR="000D1E74" w:rsidRPr="000D1E74" w:rsidRDefault="000D1E74" w:rsidP="00C15C3B">
      <w:pPr>
        <w:numPr>
          <w:ilvl w:val="0"/>
          <w:numId w:val="59"/>
        </w:numPr>
        <w:spacing w:before="0" w:after="0"/>
        <w:jc w:val="left"/>
        <w:rPr>
          <w:lang w:val="en-GB"/>
        </w:rPr>
      </w:pPr>
      <w:r w:rsidRPr="000D1E74">
        <w:rPr>
          <w:lang w:val="en-GB"/>
        </w:rPr>
        <w:t>2 × 32-bit Timer/Counter</w:t>
      </w:r>
    </w:p>
    <w:p w14:paraId="1C33A072" w14:textId="77777777" w:rsidR="000D1E74" w:rsidRPr="000D1E74" w:rsidRDefault="000D1E74" w:rsidP="00C15C3B">
      <w:pPr>
        <w:numPr>
          <w:ilvl w:val="0"/>
          <w:numId w:val="59"/>
        </w:numPr>
        <w:spacing w:before="0" w:after="0"/>
        <w:jc w:val="left"/>
        <w:rPr>
          <w:lang w:val="en-GB"/>
        </w:rPr>
      </w:pPr>
      <w:r w:rsidRPr="000D1E74">
        <w:rPr>
          <w:lang w:val="en-GB"/>
        </w:rPr>
        <w:t>Low Energy UART</w:t>
      </w:r>
    </w:p>
    <w:p w14:paraId="0ED8BC3E" w14:textId="7CFC698D" w:rsidR="000D1E74" w:rsidRDefault="000D1E74" w:rsidP="00C15C3B">
      <w:pPr>
        <w:numPr>
          <w:ilvl w:val="0"/>
          <w:numId w:val="59"/>
        </w:numPr>
        <w:spacing w:before="0" w:after="0"/>
        <w:jc w:val="left"/>
        <w:rPr>
          <w:lang w:val="en-GB"/>
        </w:rPr>
      </w:pPr>
      <w:r w:rsidRPr="000D1E74">
        <w:rPr>
          <w:lang w:val="en-GB"/>
        </w:rPr>
        <w:t>Low Energy Sensor Interface</w:t>
      </w:r>
    </w:p>
    <w:p w14:paraId="7A6A4A78" w14:textId="68664B76" w:rsidR="000D1E74" w:rsidRDefault="000D1E74" w:rsidP="000D1E74">
      <w:pPr>
        <w:pStyle w:val="Heading3"/>
      </w:pPr>
      <w:bookmarkStart w:id="131" w:name="_Toc104650478"/>
      <w:r>
        <w:t>Raspberry PI 3</w:t>
      </w:r>
      <w:bookmarkEnd w:id="131"/>
    </w:p>
    <w:p w14:paraId="50895D0D" w14:textId="77777777" w:rsidR="000D1E74" w:rsidRDefault="000D1E74" w:rsidP="000D1E74">
      <w:pPr>
        <w:pStyle w:val="NormalWeb"/>
        <w:keepNext/>
        <w:spacing w:after="0" w:afterAutospacing="0" w:line="360" w:lineRule="auto"/>
        <w:jc w:val="center"/>
        <w:textAlignment w:val="baseline"/>
      </w:pPr>
      <w:r>
        <w:rPr>
          <w:noProof/>
          <w:color w:val="000000"/>
          <w:bdr w:val="none" w:sz="0" w:space="0" w:color="auto" w:frame="1"/>
        </w:rPr>
        <w:drawing>
          <wp:inline distT="0" distB="0" distL="0" distR="0" wp14:anchorId="402BD7B6" wp14:editId="374B0FB0">
            <wp:extent cx="3130905" cy="208104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139360" cy="2086667"/>
                    </a:xfrm>
                    <a:prstGeom prst="rect">
                      <a:avLst/>
                    </a:prstGeom>
                    <a:noFill/>
                    <a:ln>
                      <a:noFill/>
                    </a:ln>
                  </pic:spPr>
                </pic:pic>
              </a:graphicData>
            </a:graphic>
          </wp:inline>
        </w:drawing>
      </w:r>
    </w:p>
    <w:p w14:paraId="78B68EC1" w14:textId="64F30A2D" w:rsidR="002A1C1F" w:rsidRDefault="000D1E74" w:rsidP="00E7022F">
      <w:pPr>
        <w:pStyle w:val="Caption"/>
        <w:rPr>
          <w:lang w:val="en-US"/>
        </w:rPr>
      </w:pPr>
      <w:bookmarkStart w:id="132" w:name="_Toc104650392"/>
      <w:r>
        <w:t xml:space="preserve">Hình </w:t>
      </w:r>
      <w:r>
        <w:fldChar w:fldCharType="begin"/>
      </w:r>
      <w:r>
        <w:instrText xml:space="preserve"> SEQ Hình \* ARABIC </w:instrText>
      </w:r>
      <w:r>
        <w:fldChar w:fldCharType="separate"/>
      </w:r>
      <w:r w:rsidR="007200F9">
        <w:t>50</w:t>
      </w:r>
      <w:r>
        <w:fldChar w:fldCharType="end"/>
      </w:r>
      <w:r>
        <w:rPr>
          <w:lang w:val="en-US"/>
        </w:rPr>
        <w:t>. Raspberry PI</w:t>
      </w:r>
      <w:bookmarkEnd w:id="132"/>
    </w:p>
    <w:p w14:paraId="5FBCDE7E" w14:textId="77777777" w:rsidR="000D1E74" w:rsidRPr="000D1E74" w:rsidRDefault="000D1E74" w:rsidP="000D1E74">
      <w:pPr>
        <w:spacing w:before="0" w:after="0"/>
        <w:rPr>
          <w:lang w:val="en-US"/>
        </w:rPr>
      </w:pPr>
      <w:r w:rsidRPr="000D1E74">
        <w:rPr>
          <w:lang w:val="en-US"/>
        </w:rPr>
        <w:t>Vi xử lý</w:t>
      </w:r>
    </w:p>
    <w:p w14:paraId="6BB07936" w14:textId="47E25453" w:rsidR="000D1E74" w:rsidRPr="000D1E74" w:rsidRDefault="000D1E74" w:rsidP="00C15C3B">
      <w:pPr>
        <w:numPr>
          <w:ilvl w:val="0"/>
          <w:numId w:val="63"/>
        </w:numPr>
        <w:spacing w:before="0" w:after="0"/>
        <w:rPr>
          <w:lang w:val="en-US"/>
        </w:rPr>
      </w:pPr>
      <w:r w:rsidRPr="000D1E74">
        <w:rPr>
          <w:lang w:val="en-US"/>
        </w:rPr>
        <w:t xml:space="preserve">Broadcom BCM2837B0, Cortex-A53 64-bit SoC @ 1.4GHz </w:t>
      </w:r>
    </w:p>
    <w:p w14:paraId="6C270CF8" w14:textId="77777777" w:rsidR="000D1E74" w:rsidRPr="000D1E74" w:rsidRDefault="000D1E74" w:rsidP="00C15C3B">
      <w:pPr>
        <w:numPr>
          <w:ilvl w:val="0"/>
          <w:numId w:val="63"/>
        </w:numPr>
        <w:spacing w:before="0" w:after="0"/>
        <w:rPr>
          <w:lang w:val="en-US"/>
        </w:rPr>
      </w:pPr>
      <w:r w:rsidRPr="000D1E74">
        <w:rPr>
          <w:lang w:val="en-US"/>
        </w:rPr>
        <w:t xml:space="preserve">Bộ nhớ RAM 1GB LPDDR2 SDRAM </w:t>
      </w:r>
    </w:p>
    <w:p w14:paraId="312965C7" w14:textId="77777777" w:rsidR="000D1E74" w:rsidRPr="000D1E74" w:rsidRDefault="000D1E74" w:rsidP="000D1E74">
      <w:pPr>
        <w:spacing w:before="0" w:after="0"/>
        <w:rPr>
          <w:lang w:val="en-US"/>
        </w:rPr>
      </w:pPr>
      <w:r w:rsidRPr="000D1E74">
        <w:rPr>
          <w:lang w:val="en-US"/>
        </w:rPr>
        <w:t>Kết nối RF</w:t>
      </w:r>
    </w:p>
    <w:p w14:paraId="1C325B7C" w14:textId="46ABD51F" w:rsidR="000D1E74" w:rsidRPr="000D1E74" w:rsidRDefault="000D1E74" w:rsidP="00C15C3B">
      <w:pPr>
        <w:numPr>
          <w:ilvl w:val="0"/>
          <w:numId w:val="62"/>
        </w:numPr>
        <w:spacing w:before="0" w:after="0"/>
        <w:rPr>
          <w:lang w:val="en-US"/>
        </w:rPr>
      </w:pPr>
      <w:r w:rsidRPr="000D1E74">
        <w:rPr>
          <w:lang w:val="en-US"/>
        </w:rPr>
        <w:t xml:space="preserve">GHz and 5GHz IEEE 802.11.b/g/n/ac wireless LAN, Bluetooth 4.2, BLE </w:t>
      </w:r>
    </w:p>
    <w:p w14:paraId="5472ACF9" w14:textId="37097529" w:rsidR="000D1E74" w:rsidRPr="000D1E74" w:rsidRDefault="000D1E74" w:rsidP="00C15C3B">
      <w:pPr>
        <w:numPr>
          <w:ilvl w:val="0"/>
          <w:numId w:val="62"/>
        </w:numPr>
        <w:spacing w:before="0" w:after="0"/>
        <w:rPr>
          <w:lang w:val="en-US"/>
        </w:rPr>
      </w:pPr>
      <w:r w:rsidRPr="000D1E74">
        <w:rPr>
          <w:lang w:val="en-US"/>
        </w:rPr>
        <w:t xml:space="preserve">Gigabit Ethernet over USB 2.0 ( throughput tối đa 300 Mbps) </w:t>
      </w:r>
    </w:p>
    <w:p w14:paraId="4E62B8CE" w14:textId="77777777" w:rsidR="000D1E74" w:rsidRPr="000D1E74" w:rsidRDefault="000D1E74" w:rsidP="000D1E74">
      <w:pPr>
        <w:spacing w:before="0" w:after="0"/>
        <w:rPr>
          <w:lang w:val="en-US"/>
        </w:rPr>
      </w:pPr>
      <w:r w:rsidRPr="000D1E74">
        <w:rPr>
          <w:lang w:val="en-US"/>
        </w:rPr>
        <w:t>Cổng kết nối:</w:t>
      </w:r>
    </w:p>
    <w:p w14:paraId="3C588357" w14:textId="77777777" w:rsidR="000D1E74" w:rsidRPr="000D1E74" w:rsidRDefault="000D1E74" w:rsidP="00C15C3B">
      <w:pPr>
        <w:numPr>
          <w:ilvl w:val="0"/>
          <w:numId w:val="61"/>
        </w:numPr>
        <w:spacing w:before="0" w:after="0"/>
        <w:rPr>
          <w:lang w:val="en-US"/>
        </w:rPr>
      </w:pPr>
      <w:r w:rsidRPr="000D1E74">
        <w:rPr>
          <w:lang w:val="en-US"/>
        </w:rPr>
        <w:t xml:space="preserve">4 x USB 2.0 </w:t>
      </w:r>
    </w:p>
    <w:p w14:paraId="2AB3658B" w14:textId="77777777" w:rsidR="000D1E74" w:rsidRPr="000D1E74" w:rsidRDefault="000D1E74" w:rsidP="00C15C3B">
      <w:pPr>
        <w:numPr>
          <w:ilvl w:val="0"/>
          <w:numId w:val="61"/>
        </w:numPr>
        <w:spacing w:before="0" w:after="0"/>
        <w:rPr>
          <w:lang w:val="en-US"/>
        </w:rPr>
      </w:pPr>
      <w:r w:rsidRPr="000D1E74">
        <w:rPr>
          <w:lang w:val="en-US"/>
        </w:rPr>
        <w:t xml:space="preserve">40-pin GPIO header </w:t>
      </w:r>
    </w:p>
    <w:p w14:paraId="3F4B3D2B" w14:textId="77777777" w:rsidR="000D1E74" w:rsidRPr="000D1E74" w:rsidRDefault="000D1E74" w:rsidP="00C15C3B">
      <w:pPr>
        <w:numPr>
          <w:ilvl w:val="0"/>
          <w:numId w:val="61"/>
        </w:numPr>
        <w:spacing w:before="0" w:after="0"/>
        <w:rPr>
          <w:lang w:val="en-US"/>
        </w:rPr>
      </w:pPr>
      <w:r w:rsidRPr="000D1E74">
        <w:rPr>
          <w:lang w:val="en-US"/>
        </w:rPr>
        <w:t>Hỗ trợ thẻ nhớ SD cho OS và lưu dữ liệu</w:t>
      </w:r>
    </w:p>
    <w:p w14:paraId="447672E3" w14:textId="77777777" w:rsidR="000D1E74" w:rsidRPr="000D1E74" w:rsidRDefault="000D1E74" w:rsidP="00C15C3B">
      <w:pPr>
        <w:numPr>
          <w:ilvl w:val="0"/>
          <w:numId w:val="61"/>
        </w:numPr>
        <w:spacing w:before="0" w:after="0"/>
        <w:rPr>
          <w:lang w:val="en-US"/>
        </w:rPr>
      </w:pPr>
      <w:r w:rsidRPr="000D1E74">
        <w:rPr>
          <w:lang w:val="en-US"/>
        </w:rPr>
        <w:t xml:space="preserve">1 cổng HDMI </w:t>
      </w:r>
    </w:p>
    <w:p w14:paraId="0F224742" w14:textId="77777777" w:rsidR="000D1E74" w:rsidRPr="000D1E74" w:rsidRDefault="000D1E74" w:rsidP="000D1E74">
      <w:pPr>
        <w:spacing w:before="0" w:after="0"/>
        <w:rPr>
          <w:lang w:val="en-US"/>
        </w:rPr>
      </w:pPr>
      <w:r w:rsidRPr="000D1E74">
        <w:rPr>
          <w:lang w:val="en-US"/>
        </w:rPr>
        <w:t>Nguồn hoạt động:</w:t>
      </w:r>
    </w:p>
    <w:p w14:paraId="31146BD2" w14:textId="77777777" w:rsidR="000D1E74" w:rsidRPr="000D1E74" w:rsidRDefault="000D1E74" w:rsidP="00C15C3B">
      <w:pPr>
        <w:numPr>
          <w:ilvl w:val="0"/>
          <w:numId w:val="60"/>
        </w:numPr>
        <w:spacing w:before="0" w:after="0"/>
        <w:rPr>
          <w:lang w:val="en-US"/>
        </w:rPr>
      </w:pPr>
      <w:r w:rsidRPr="000D1E74">
        <w:rPr>
          <w:lang w:val="en-US"/>
        </w:rPr>
        <w:t xml:space="preserve">5V/2.5A DC qua cổng nguồn microUSB </w:t>
      </w:r>
    </w:p>
    <w:p w14:paraId="77791DA5" w14:textId="77777777" w:rsidR="000D1E74" w:rsidRPr="000D1E74" w:rsidRDefault="000D1E74" w:rsidP="00C15C3B">
      <w:pPr>
        <w:numPr>
          <w:ilvl w:val="0"/>
          <w:numId w:val="60"/>
        </w:numPr>
        <w:spacing w:before="0" w:after="0"/>
        <w:rPr>
          <w:lang w:val="en-US"/>
        </w:rPr>
      </w:pPr>
      <w:r w:rsidRPr="000D1E74">
        <w:rPr>
          <w:lang w:val="en-US"/>
        </w:rPr>
        <w:t xml:space="preserve">5V DC qua GPIO header </w:t>
      </w:r>
    </w:p>
    <w:p w14:paraId="50A3D83E" w14:textId="7C733248" w:rsidR="000D1E74" w:rsidRPr="000D1E74" w:rsidRDefault="000D1E74" w:rsidP="00C15C3B">
      <w:pPr>
        <w:numPr>
          <w:ilvl w:val="0"/>
          <w:numId w:val="60"/>
        </w:numPr>
        <w:spacing w:before="0" w:after="0"/>
        <w:rPr>
          <w:lang w:val="en-US"/>
        </w:rPr>
      </w:pPr>
      <w:r w:rsidRPr="000D1E74">
        <w:rPr>
          <w:lang w:val="en-US"/>
        </w:rPr>
        <w:t>Power over Ethernet (PoE) (yêu cầu PoE HAT)</w:t>
      </w:r>
    </w:p>
    <w:p w14:paraId="4B7D5E01" w14:textId="0ECACF92" w:rsidR="002A1C1F" w:rsidRDefault="000D1E74" w:rsidP="000D1E74">
      <w:pPr>
        <w:pStyle w:val="Heading2"/>
        <w:rPr>
          <w:lang w:val="en-US"/>
        </w:rPr>
      </w:pPr>
      <w:bookmarkStart w:id="133" w:name="_Toc104650479"/>
      <w:r>
        <w:rPr>
          <w:lang w:val="en-US"/>
        </w:rPr>
        <w:t>Thực hiện Firmware</w:t>
      </w:r>
      <w:bookmarkEnd w:id="133"/>
    </w:p>
    <w:p w14:paraId="1589CB44" w14:textId="28DB1771" w:rsidR="000D1E74" w:rsidRDefault="000D1E74" w:rsidP="000D1E74">
      <w:pPr>
        <w:pStyle w:val="Heading3"/>
      </w:pPr>
      <w:bookmarkStart w:id="134" w:name="_Toc104650480"/>
      <w:r>
        <w:t>Khối gateway</w:t>
      </w:r>
      <w:bookmarkEnd w:id="134"/>
    </w:p>
    <w:p w14:paraId="704570E2" w14:textId="77777777" w:rsidR="00AE411E" w:rsidRPr="00AE411E" w:rsidRDefault="00AE411E" w:rsidP="00AE411E">
      <w:pPr>
        <w:ind w:firstLine="720"/>
        <w:rPr>
          <w:lang w:val="en-GB"/>
        </w:rPr>
      </w:pPr>
      <w:r w:rsidRPr="00AE411E">
        <w:rPr>
          <w:lang w:val="en-GB"/>
        </w:rPr>
        <w:t>Về phần cứng, Multiprotocol Gateway gồm 3 phần chính: Border Router (hoặc Linux-based Host) và hai thiết bị NCP (Network Co-Proccessor) cho mạng OpenThread và mạng Zigbee  . Ở trong luận văn này, Border Router là Raspberry Pi 3B và NCP là nRF52840 Dongle (OpenThread NCP), EFR32MG12 (Zigbee NCP). Các thành phần này kết nối với nhau thông qua chuẩn USB, tốc độ baud 100000 baud/s.</w:t>
      </w:r>
    </w:p>
    <w:p w14:paraId="1A0CF29F" w14:textId="77777777" w:rsidR="00AE411E" w:rsidRDefault="00AE411E" w:rsidP="00AE411E">
      <w:pPr>
        <w:keepNext/>
      </w:pPr>
      <w:r>
        <w:rPr>
          <w:color w:val="000000"/>
          <w:bdr w:val="none" w:sz="0" w:space="0" w:color="auto" w:frame="1"/>
        </w:rPr>
        <w:drawing>
          <wp:inline distT="0" distB="0" distL="0" distR="0" wp14:anchorId="69034900" wp14:editId="0F3D0D12">
            <wp:extent cx="5485379" cy="1484681"/>
            <wp:effectExtent l="0" t="0" r="1270"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65">
                      <a:extLst>
                        <a:ext uri="{28A0092B-C50C-407E-A947-70E740481C1C}">
                          <a14:useLocalDpi xmlns:a14="http://schemas.microsoft.com/office/drawing/2010/main" val="0"/>
                        </a:ext>
                      </a:extLst>
                    </a:blip>
                    <a:srcRect t="4981" b="46872"/>
                    <a:stretch/>
                  </pic:blipFill>
                  <pic:spPr bwMode="auto">
                    <a:xfrm>
                      <a:off x="0" y="0"/>
                      <a:ext cx="5486400" cy="1484957"/>
                    </a:xfrm>
                    <a:prstGeom prst="rect">
                      <a:avLst/>
                    </a:prstGeom>
                    <a:noFill/>
                    <a:ln>
                      <a:noFill/>
                    </a:ln>
                    <a:extLst>
                      <a:ext uri="{53640926-AAD7-44D8-BBD7-CCE9431645EC}">
                        <a14:shadowObscured xmlns:a14="http://schemas.microsoft.com/office/drawing/2010/main"/>
                      </a:ext>
                    </a:extLst>
                  </pic:spPr>
                </pic:pic>
              </a:graphicData>
            </a:graphic>
          </wp:inline>
        </w:drawing>
      </w:r>
    </w:p>
    <w:p w14:paraId="330893C6" w14:textId="3A4054D8" w:rsidR="00AE411E" w:rsidRPr="00AE411E" w:rsidRDefault="00AE411E" w:rsidP="00E7022F">
      <w:pPr>
        <w:pStyle w:val="Caption"/>
        <w:rPr>
          <w:lang w:val="en-US"/>
        </w:rPr>
      </w:pPr>
      <w:bookmarkStart w:id="135" w:name="_Toc104650393"/>
      <w:r>
        <w:t xml:space="preserve">Hình </w:t>
      </w:r>
      <w:r>
        <w:fldChar w:fldCharType="begin"/>
      </w:r>
      <w:r>
        <w:instrText xml:space="preserve"> SEQ Hình \* ARABIC </w:instrText>
      </w:r>
      <w:r>
        <w:fldChar w:fldCharType="separate"/>
      </w:r>
      <w:r w:rsidR="007200F9">
        <w:t>51</w:t>
      </w:r>
      <w:r>
        <w:fldChar w:fldCharType="end"/>
      </w:r>
      <w:r>
        <w:rPr>
          <w:lang w:val="en-US"/>
        </w:rPr>
        <w:t>. Phần cứng Gateway</w:t>
      </w:r>
      <w:bookmarkEnd w:id="135"/>
    </w:p>
    <w:p w14:paraId="6B19EE91" w14:textId="79A16F51" w:rsidR="00AE411E" w:rsidRDefault="00AE411E" w:rsidP="00AE411E">
      <w:pPr>
        <w:ind w:firstLine="720"/>
        <w:rPr>
          <w:lang w:val="en-GB"/>
        </w:rPr>
      </w:pPr>
      <w:r w:rsidRPr="00AE411E">
        <w:rPr>
          <w:lang w:val="en-GB"/>
        </w:rPr>
        <w:t xml:space="preserve">Về phần mềm để khởi tạo mạng OpenThread, nhóm đã xây dựng thành công một Thread Border Router, cái này được gọi là OpenThread Border Router (OTBR). OTBR hiện tại hổ trợ 2 nền tảng là Raspberry Pi 3B và BeagleBone Black. OTBR trên Raspberry Pi 3B đã được cấp chứng chỉ Thread (Thread Certified Component) khi hoạt động với thiết bị NCP dựa trên nền tảng Nordic nRF52840. Mã nguồn OTBR có sẵn tại: https://github.com/openthread/ot-br-posix. Firmware NCP cho nền tảng nRF52840 có sẵn trong SDK for Thread and Zigbee v4.0.1 của Nordic. </w:t>
      </w:r>
    </w:p>
    <w:p w14:paraId="60531539" w14:textId="77777777" w:rsidR="00AE411E" w:rsidRDefault="00AE411E" w:rsidP="00AE411E">
      <w:pPr>
        <w:keepNext/>
      </w:pPr>
      <w:r>
        <w:rPr>
          <w:color w:val="000000"/>
          <w:bdr w:val="none" w:sz="0" w:space="0" w:color="auto" w:frame="1"/>
        </w:rPr>
        <w:drawing>
          <wp:inline distT="0" distB="0" distL="0" distR="0" wp14:anchorId="798961D5" wp14:editId="123CC3CA">
            <wp:extent cx="5486353" cy="2516429"/>
            <wp:effectExtent l="0" t="0" r="63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66">
                      <a:extLst>
                        <a:ext uri="{28A0092B-C50C-407E-A947-70E740481C1C}">
                          <a14:useLocalDpi xmlns:a14="http://schemas.microsoft.com/office/drawing/2010/main" val="0"/>
                        </a:ext>
                      </a:extLst>
                    </a:blip>
                    <a:srcRect t="5468" b="12756"/>
                    <a:stretch/>
                  </pic:blipFill>
                  <pic:spPr bwMode="auto">
                    <a:xfrm>
                      <a:off x="0" y="0"/>
                      <a:ext cx="5486400" cy="2516451"/>
                    </a:xfrm>
                    <a:prstGeom prst="rect">
                      <a:avLst/>
                    </a:prstGeom>
                    <a:noFill/>
                    <a:ln>
                      <a:noFill/>
                    </a:ln>
                    <a:extLst>
                      <a:ext uri="{53640926-AAD7-44D8-BBD7-CCE9431645EC}">
                        <a14:shadowObscured xmlns:a14="http://schemas.microsoft.com/office/drawing/2010/main"/>
                      </a:ext>
                    </a:extLst>
                  </pic:spPr>
                </pic:pic>
              </a:graphicData>
            </a:graphic>
          </wp:inline>
        </w:drawing>
      </w:r>
    </w:p>
    <w:p w14:paraId="41386125" w14:textId="29484D67" w:rsidR="00AE411E" w:rsidRPr="00AE411E" w:rsidRDefault="00AE411E" w:rsidP="00E7022F">
      <w:pPr>
        <w:pStyle w:val="Caption"/>
        <w:rPr>
          <w:lang w:val="en-GB"/>
        </w:rPr>
      </w:pPr>
      <w:bookmarkStart w:id="136" w:name="_Toc104650394"/>
      <w:r>
        <w:t xml:space="preserve">Hình </w:t>
      </w:r>
      <w:r>
        <w:fldChar w:fldCharType="begin"/>
      </w:r>
      <w:r>
        <w:instrText xml:space="preserve"> SEQ Hình \* ARABIC </w:instrText>
      </w:r>
      <w:r>
        <w:fldChar w:fldCharType="separate"/>
      </w:r>
      <w:r w:rsidR="007200F9">
        <w:t>52</w:t>
      </w:r>
      <w:r>
        <w:fldChar w:fldCharType="end"/>
      </w:r>
      <w:r>
        <w:rPr>
          <w:lang w:val="en-US"/>
        </w:rPr>
        <w:t>. Mô hình phần mềm của Gateway</w:t>
      </w:r>
      <w:bookmarkEnd w:id="136"/>
    </w:p>
    <w:p w14:paraId="6035080E" w14:textId="1F2B95F2" w:rsidR="00AE411E" w:rsidRPr="00AE411E" w:rsidRDefault="00AE411E" w:rsidP="00AE411E">
      <w:pPr>
        <w:ind w:firstLine="720"/>
        <w:rPr>
          <w:lang w:val="en-GB"/>
        </w:rPr>
      </w:pPr>
      <w:r w:rsidRPr="00AE411E">
        <w:rPr>
          <w:lang w:val="en-GB"/>
        </w:rPr>
        <w:t>Tương tự với mạng Zigbee, nhóm cũng tích hợp tùy chọn sau vào firmware Zigbee Gateway: cJSON (Hỗ trợ file JSON cho gói tin MQTT), device-table (Lưu danh sách các thiết bị trong mạng Zigbee)</w:t>
      </w:r>
      <w:r>
        <w:rPr>
          <w:lang w:val="en-GB"/>
        </w:rPr>
        <w:t xml:space="preserve">. </w:t>
      </w:r>
      <w:r w:rsidRPr="00AE411E">
        <w:rPr>
          <w:lang w:val="en-GB"/>
        </w:rPr>
        <w:t>Để tích hợp chức năng MQTT-SN gateway vào Border Router, chúng ta cần cài thêm service paho-mqtt-sn. Mã nguồn MQTT-SN gateway có sẵn tại: https://github.com/eclipse/paho.mqtt-sn.embedded-c/tree/master/MQTTSNGateway.</w:t>
      </w:r>
    </w:p>
    <w:p w14:paraId="6D82E32A" w14:textId="77777777" w:rsidR="00AE411E" w:rsidRPr="00AE411E" w:rsidRDefault="00AE411E" w:rsidP="00AE411E">
      <w:pPr>
        <w:rPr>
          <w:lang w:val="en-GB"/>
        </w:rPr>
      </w:pPr>
      <w:r w:rsidRPr="00AE411E">
        <w:rPr>
          <w:lang w:val="en-GB"/>
        </w:rPr>
        <w:t>Kết quả thực hiện Gateway:</w:t>
      </w:r>
    </w:p>
    <w:p w14:paraId="25D32F9F" w14:textId="77777777" w:rsidR="00AE411E" w:rsidRDefault="00AE411E" w:rsidP="00AE411E">
      <w:pPr>
        <w:keepNext/>
      </w:pPr>
      <w:r>
        <w:rPr>
          <w:color w:val="000000"/>
          <w:bdr w:val="none" w:sz="0" w:space="0" w:color="auto" w:frame="1"/>
        </w:rPr>
        <w:drawing>
          <wp:inline distT="0" distB="0" distL="0" distR="0" wp14:anchorId="4F6DD134" wp14:editId="74256708">
            <wp:extent cx="5486400" cy="30861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781F09E3" w14:textId="488ADEE8" w:rsidR="00AE411E" w:rsidRDefault="00AE411E" w:rsidP="00E7022F">
      <w:pPr>
        <w:pStyle w:val="Caption"/>
        <w:rPr>
          <w:lang w:val="en-US"/>
        </w:rPr>
      </w:pPr>
      <w:bookmarkStart w:id="137" w:name="_Toc104650395"/>
      <w:r>
        <w:t xml:space="preserve">Hình </w:t>
      </w:r>
      <w:r>
        <w:fldChar w:fldCharType="begin"/>
      </w:r>
      <w:r>
        <w:instrText xml:space="preserve"> SEQ Hình \* ARABIC </w:instrText>
      </w:r>
      <w:r>
        <w:fldChar w:fldCharType="separate"/>
      </w:r>
      <w:r w:rsidR="007200F9">
        <w:t>53</w:t>
      </w:r>
      <w:r>
        <w:fldChar w:fldCharType="end"/>
      </w:r>
      <w:r>
        <w:rPr>
          <w:lang w:val="en-US"/>
        </w:rPr>
        <w:t>. Thông tin mạng hiển thị trên Linux-host</w:t>
      </w:r>
      <w:bookmarkEnd w:id="137"/>
    </w:p>
    <w:p w14:paraId="0B2958A7" w14:textId="64AF1967" w:rsidR="00AE411E" w:rsidRDefault="00AE411E" w:rsidP="00AE411E">
      <w:pPr>
        <w:pStyle w:val="Heading3"/>
      </w:pPr>
      <w:bookmarkStart w:id="138" w:name="_Toc104650481"/>
      <w:r>
        <w:t>Khối Router</w:t>
      </w:r>
      <w:bookmarkEnd w:id="138"/>
    </w:p>
    <w:p w14:paraId="66239E1C" w14:textId="04BB46F3" w:rsidR="00AE411E" w:rsidRDefault="00AE411E" w:rsidP="00AE411E">
      <w:pPr>
        <w:pStyle w:val="Heading4"/>
        <w:rPr>
          <w:lang w:val="en-GB"/>
        </w:rPr>
      </w:pPr>
      <w:r>
        <w:rPr>
          <w:lang w:val="en-GB"/>
        </w:rPr>
        <w:t>MQTT-SN client trên nền mạng Thread</w:t>
      </w:r>
    </w:p>
    <w:p w14:paraId="38486001" w14:textId="77777777" w:rsidR="000F2EBD" w:rsidRPr="000F2EBD" w:rsidRDefault="000F2EBD" w:rsidP="000F2EBD">
      <w:pPr>
        <w:ind w:firstLine="720"/>
        <w:rPr>
          <w:lang w:val="en-GB"/>
        </w:rPr>
      </w:pPr>
      <w:r w:rsidRPr="000F2EBD">
        <w:rPr>
          <w:lang w:val="en-GB"/>
        </w:rPr>
        <w:t xml:space="preserve">MQTT-SN là một giao thức ở lớp ứng dụng được xây dựng trên nền của mạng Thread. Để xây dựng firmware cho tính năng MQTT-SN, cần khởi tạo mạng Thread, sau đó tiến hành các kết nối MQTT đến Broker thông qua Gateway. Ứng dụng này của nhóm có thể tích hợp tính năng publish và subscribe vào một node mạng, tùy vào tình huống sử dụng để tối ưu năng lượng. Sơ đồ mô tả hoạt động: </w:t>
      </w:r>
    </w:p>
    <w:p w14:paraId="3083CE81" w14:textId="77777777" w:rsidR="000F2EBD" w:rsidRDefault="000F2EBD" w:rsidP="000F2EBD">
      <w:pPr>
        <w:keepNext/>
      </w:pPr>
      <w:r>
        <w:rPr>
          <w:color w:val="000000"/>
          <w:bdr w:val="none" w:sz="0" w:space="0" w:color="auto" w:frame="1"/>
        </w:rPr>
        <w:drawing>
          <wp:inline distT="0" distB="0" distL="0" distR="0" wp14:anchorId="1121AC2F" wp14:editId="2D7EFD44">
            <wp:extent cx="5486400" cy="515048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86400" cy="5150485"/>
                    </a:xfrm>
                    <a:prstGeom prst="rect">
                      <a:avLst/>
                    </a:prstGeom>
                    <a:noFill/>
                    <a:ln>
                      <a:noFill/>
                    </a:ln>
                  </pic:spPr>
                </pic:pic>
              </a:graphicData>
            </a:graphic>
          </wp:inline>
        </w:drawing>
      </w:r>
    </w:p>
    <w:p w14:paraId="4B97DFD4" w14:textId="26912F1F" w:rsidR="000F2EBD" w:rsidRPr="000F2EBD" w:rsidRDefault="000F2EBD" w:rsidP="00E7022F">
      <w:pPr>
        <w:pStyle w:val="Caption"/>
        <w:rPr>
          <w:lang w:val="en-GB"/>
        </w:rPr>
      </w:pPr>
      <w:bookmarkStart w:id="139" w:name="_Toc104650396"/>
      <w:r>
        <w:t xml:space="preserve">Hình </w:t>
      </w:r>
      <w:r>
        <w:fldChar w:fldCharType="begin"/>
      </w:r>
      <w:r>
        <w:instrText xml:space="preserve"> SEQ Hình \* ARABIC </w:instrText>
      </w:r>
      <w:r>
        <w:fldChar w:fldCharType="separate"/>
      </w:r>
      <w:r w:rsidR="007200F9">
        <w:t>54</w:t>
      </w:r>
      <w:r>
        <w:fldChar w:fldCharType="end"/>
      </w:r>
      <w:r>
        <w:rPr>
          <w:lang w:val="en-US"/>
        </w:rPr>
        <w:t>. Giải thuật nhận/gửi gói tin MQTT trên Gateway</w:t>
      </w:r>
      <w:bookmarkEnd w:id="139"/>
    </w:p>
    <w:p w14:paraId="1C729D36" w14:textId="77777777" w:rsidR="000F2EBD" w:rsidRPr="000F2EBD" w:rsidRDefault="000F2EBD" w:rsidP="000F2EBD">
      <w:pPr>
        <w:rPr>
          <w:lang w:val="en-GB"/>
        </w:rPr>
      </w:pPr>
      <w:r w:rsidRPr="000F2EBD">
        <w:rPr>
          <w:lang w:val="en-GB"/>
        </w:rPr>
        <w:t>(a) Quá trình khởi tạo kết nối và tìm kiếm Gateway/Broker để gửi gói tin đăng ký</w:t>
      </w:r>
    </w:p>
    <w:p w14:paraId="7405E83F" w14:textId="77777777" w:rsidR="000F2EBD" w:rsidRPr="000F2EBD" w:rsidRDefault="000F2EBD" w:rsidP="000F2EBD">
      <w:pPr>
        <w:ind w:firstLine="720"/>
        <w:rPr>
          <w:lang w:val="en-GB"/>
        </w:rPr>
      </w:pPr>
      <w:r w:rsidRPr="000F2EBD">
        <w:rPr>
          <w:lang w:val="en-GB"/>
        </w:rPr>
        <w:t>Quá trình kết nối đến MQTT Broker bắt đầu bằng bước kiểm tra xem đã tồn tại kết nối chưa. Nếu chưa, node mạng sẽ bắt đầu tìm kiếm gateway đang hoạt động trong thời gian nhất định. Kết quả được trả về qua hàm gateway_info_callback hoặc searchgw_timeout_callback. Node mạng sẽ gửi gói tin CONNECT đến thông tin gateway từ hàm gateway_info_callback. Sau khi kết nối thành công với gateway, node mạng tiến hành đăng ký chủ đề bằng gói tin SUBSCRIBE (mang theo topic ID).</w:t>
      </w:r>
    </w:p>
    <w:p w14:paraId="21ABAB9B" w14:textId="77777777" w:rsidR="000F2EBD" w:rsidRPr="000F2EBD" w:rsidRDefault="000F2EBD" w:rsidP="000F2EBD">
      <w:pPr>
        <w:rPr>
          <w:lang w:val="en-GB"/>
        </w:rPr>
      </w:pPr>
      <w:r w:rsidRPr="000F2EBD">
        <w:rPr>
          <w:lang w:val="en-GB"/>
        </w:rPr>
        <w:t>(b) Quá trình xử lý khi nhận được gói tin từ chủ đề đã đăng ký</w:t>
      </w:r>
    </w:p>
    <w:p w14:paraId="51E31061" w14:textId="77777777" w:rsidR="000F2EBD" w:rsidRPr="000F2EBD" w:rsidRDefault="000F2EBD" w:rsidP="000F2EBD">
      <w:pPr>
        <w:ind w:firstLine="720"/>
        <w:rPr>
          <w:lang w:val="en-GB"/>
        </w:rPr>
      </w:pPr>
      <w:r w:rsidRPr="000F2EBD">
        <w:rPr>
          <w:lang w:val="en-GB"/>
        </w:rPr>
        <w:t xml:space="preserve">Khi nhận được gói tin từ gateway, node sẽ xử lý thông qua hàm received_callback. Node sẽ tiến hành so sánh trường topic_id để xác định đây là gói tin từ chủ đề đã đăng ký. Nếu đúng, node sẽ đọc payload của gói tin và thực hiện tác vụ tương ứng (bật/tắt đèn LED, đóng mở chốt cửa, …). Ngược lại, nếu không phải thì node sẽ bỏ gói tin. </w:t>
      </w:r>
    </w:p>
    <w:p w14:paraId="0EF8467D" w14:textId="77777777" w:rsidR="000F2EBD" w:rsidRPr="000F2EBD" w:rsidRDefault="000F2EBD" w:rsidP="000F2EBD">
      <w:pPr>
        <w:rPr>
          <w:lang w:val="en-GB"/>
        </w:rPr>
      </w:pPr>
      <w:r w:rsidRPr="000F2EBD">
        <w:rPr>
          <w:lang w:val="en-GB"/>
        </w:rPr>
        <w:t xml:space="preserve">(c) Quá trình gửi gói tin </w:t>
      </w:r>
    </w:p>
    <w:p w14:paraId="1F9D91E6" w14:textId="6BEEEF9F" w:rsidR="00AE411E" w:rsidRDefault="000F2EBD" w:rsidP="000F2EBD">
      <w:pPr>
        <w:ind w:firstLine="720"/>
        <w:rPr>
          <w:lang w:val="en-GB"/>
        </w:rPr>
      </w:pPr>
      <w:r w:rsidRPr="000F2EBD">
        <w:rPr>
          <w:lang w:val="en-GB"/>
        </w:rPr>
        <w:t>Để gửi gói tin đến Broker cần xác định các thông số: p_client, topic_id, p_payload, payload_len, p_msg_id. Sau đó sử dụng hàm mqttsn_client_publish có sẵn từ Nordic.</w:t>
      </w:r>
    </w:p>
    <w:p w14:paraId="486B8EE9" w14:textId="5C8CC5DF" w:rsidR="000938CA" w:rsidRDefault="000938CA" w:rsidP="000938CA">
      <w:pPr>
        <w:pStyle w:val="Heading4"/>
        <w:rPr>
          <w:lang w:val="en-GB"/>
        </w:rPr>
      </w:pPr>
      <w:r>
        <w:rPr>
          <w:lang w:val="en-GB"/>
        </w:rPr>
        <w:t>BLE service điều khiển LED</w:t>
      </w:r>
    </w:p>
    <w:p w14:paraId="5C45731F" w14:textId="77777777" w:rsidR="004324F3" w:rsidRDefault="000938CA" w:rsidP="004324F3">
      <w:pPr>
        <w:keepNext/>
      </w:pPr>
      <w:r>
        <w:rPr>
          <w:b/>
          <w:bCs/>
          <w:color w:val="000000"/>
          <w:bdr w:val="none" w:sz="0" w:space="0" w:color="auto" w:frame="1"/>
        </w:rPr>
        <w:drawing>
          <wp:inline distT="0" distB="0" distL="0" distR="0" wp14:anchorId="55E9A259" wp14:editId="2846B06A">
            <wp:extent cx="5485163" cy="2421331"/>
            <wp:effectExtent l="0" t="0" r="127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rotWithShape="1">
                    <a:blip r:embed="rId69">
                      <a:extLst>
                        <a:ext uri="{28A0092B-C50C-407E-A947-70E740481C1C}">
                          <a14:useLocalDpi xmlns:a14="http://schemas.microsoft.com/office/drawing/2010/main" val="0"/>
                        </a:ext>
                      </a:extLst>
                    </a:blip>
                    <a:srcRect t="12326" b="9197"/>
                    <a:stretch/>
                  </pic:blipFill>
                  <pic:spPr bwMode="auto">
                    <a:xfrm>
                      <a:off x="0" y="0"/>
                      <a:ext cx="5486400" cy="2421877"/>
                    </a:xfrm>
                    <a:prstGeom prst="rect">
                      <a:avLst/>
                    </a:prstGeom>
                    <a:noFill/>
                    <a:ln>
                      <a:noFill/>
                    </a:ln>
                    <a:extLst>
                      <a:ext uri="{53640926-AAD7-44D8-BBD7-CCE9431645EC}">
                        <a14:shadowObscured xmlns:a14="http://schemas.microsoft.com/office/drawing/2010/main"/>
                      </a:ext>
                    </a:extLst>
                  </pic:spPr>
                </pic:pic>
              </a:graphicData>
            </a:graphic>
          </wp:inline>
        </w:drawing>
      </w:r>
    </w:p>
    <w:p w14:paraId="1F8FDEB2" w14:textId="6B00F976" w:rsidR="000938CA" w:rsidRDefault="004324F3" w:rsidP="00E7022F">
      <w:pPr>
        <w:pStyle w:val="Caption"/>
        <w:rPr>
          <w:lang w:val="en-GB"/>
        </w:rPr>
      </w:pPr>
      <w:bookmarkStart w:id="140" w:name="_Toc104650397"/>
      <w:r>
        <w:t xml:space="preserve">Hình </w:t>
      </w:r>
      <w:r>
        <w:fldChar w:fldCharType="begin"/>
      </w:r>
      <w:r>
        <w:instrText xml:space="preserve"> SEQ Hình \* ARABIC </w:instrText>
      </w:r>
      <w:r>
        <w:fldChar w:fldCharType="separate"/>
      </w:r>
      <w:r w:rsidR="007200F9">
        <w:t>55</w:t>
      </w:r>
      <w:r>
        <w:fldChar w:fldCharType="end"/>
      </w:r>
      <w:r>
        <w:rPr>
          <w:lang w:val="en-US"/>
        </w:rPr>
        <w:t>. BLE service điều khiển LED</w:t>
      </w:r>
      <w:bookmarkEnd w:id="140"/>
    </w:p>
    <w:p w14:paraId="6AD6D838" w14:textId="77777777" w:rsidR="000938CA" w:rsidRPr="000938CA" w:rsidRDefault="000938CA" w:rsidP="000938CA">
      <w:pPr>
        <w:spacing w:before="0" w:after="0"/>
        <w:rPr>
          <w:lang w:val="en-US"/>
        </w:rPr>
      </w:pPr>
      <w:r w:rsidRPr="000938CA">
        <w:rPr>
          <w:lang w:val="en-US"/>
        </w:rPr>
        <w:t>Ở phần này, nhóm sẽ tiến hành xây dựng một BLE service để điều khiển đèn LED 2 trên các board nRF52840 gọi là led_service. Mô tả của led_service như sau:</w:t>
      </w:r>
    </w:p>
    <w:p w14:paraId="4F31D401" w14:textId="77777777" w:rsidR="000938CA" w:rsidRPr="000938CA" w:rsidRDefault="000938CA" w:rsidP="00C15C3B">
      <w:pPr>
        <w:numPr>
          <w:ilvl w:val="0"/>
          <w:numId w:val="64"/>
        </w:numPr>
        <w:spacing w:before="0" w:after="0"/>
        <w:rPr>
          <w:lang w:val="en-US"/>
        </w:rPr>
      </w:pPr>
      <w:r w:rsidRPr="000938CA">
        <w:rPr>
          <w:lang w:val="en-US"/>
        </w:rPr>
        <w:t>LED service UUID: E54B0000-67F5-479E-8711-B3B99198CE6C</w:t>
      </w:r>
    </w:p>
    <w:p w14:paraId="459F0759" w14:textId="77777777" w:rsidR="000938CA" w:rsidRPr="000938CA" w:rsidRDefault="000938CA" w:rsidP="00C15C3B">
      <w:pPr>
        <w:numPr>
          <w:ilvl w:val="0"/>
          <w:numId w:val="64"/>
        </w:numPr>
        <w:spacing w:before="0" w:after="0"/>
        <w:rPr>
          <w:lang w:val="en-US"/>
        </w:rPr>
      </w:pPr>
      <w:r w:rsidRPr="000938CA">
        <w:rPr>
          <w:lang w:val="en-US"/>
        </w:rPr>
        <w:t>LED 2 characteristic UUID: E54B0002-67F5-479E-8711-B3B99198CE6C</w:t>
      </w:r>
    </w:p>
    <w:p w14:paraId="00E9CB23" w14:textId="77777777" w:rsidR="000938CA" w:rsidRPr="000938CA" w:rsidRDefault="000938CA" w:rsidP="00C15C3B">
      <w:pPr>
        <w:numPr>
          <w:ilvl w:val="0"/>
          <w:numId w:val="64"/>
        </w:numPr>
        <w:spacing w:before="0" w:after="0"/>
        <w:rPr>
          <w:lang w:val="en-US"/>
        </w:rPr>
      </w:pPr>
      <w:r w:rsidRPr="000938CA">
        <w:rPr>
          <w:lang w:val="en-US"/>
        </w:rPr>
        <w:t>Permission của service:</w:t>
      </w:r>
    </w:p>
    <w:p w14:paraId="24229D1D" w14:textId="77777777" w:rsidR="000938CA" w:rsidRPr="000938CA" w:rsidRDefault="000938CA" w:rsidP="00C15C3B">
      <w:pPr>
        <w:numPr>
          <w:ilvl w:val="1"/>
          <w:numId w:val="64"/>
        </w:numPr>
        <w:spacing w:before="0" w:after="0"/>
        <w:rPr>
          <w:lang w:val="en-US"/>
        </w:rPr>
      </w:pPr>
      <w:r w:rsidRPr="000938CA">
        <w:rPr>
          <w:lang w:val="en-US"/>
        </w:rPr>
        <w:t>Đọc </w:t>
      </w:r>
    </w:p>
    <w:p w14:paraId="5EF21922" w14:textId="77777777" w:rsidR="000938CA" w:rsidRPr="000938CA" w:rsidRDefault="000938CA" w:rsidP="00C15C3B">
      <w:pPr>
        <w:numPr>
          <w:ilvl w:val="1"/>
          <w:numId w:val="64"/>
        </w:numPr>
        <w:spacing w:before="0" w:after="0"/>
        <w:rPr>
          <w:lang w:val="en-US"/>
        </w:rPr>
      </w:pPr>
      <w:r w:rsidRPr="000938CA">
        <w:rPr>
          <w:lang w:val="en-US"/>
        </w:rPr>
        <w:t>Ghi</w:t>
      </w:r>
    </w:p>
    <w:p w14:paraId="08BB0A27" w14:textId="77777777" w:rsidR="000938CA" w:rsidRPr="000938CA" w:rsidRDefault="000938CA" w:rsidP="00C15C3B">
      <w:pPr>
        <w:numPr>
          <w:ilvl w:val="1"/>
          <w:numId w:val="64"/>
        </w:numPr>
        <w:spacing w:before="0" w:after="0"/>
        <w:rPr>
          <w:lang w:val="en-US"/>
        </w:rPr>
      </w:pPr>
      <w:r w:rsidRPr="000938CA">
        <w:rPr>
          <w:lang w:val="en-US"/>
        </w:rPr>
        <w:t>Không thông báo </w:t>
      </w:r>
    </w:p>
    <w:p w14:paraId="0A813F68" w14:textId="77777777" w:rsidR="000938CA" w:rsidRPr="000938CA" w:rsidRDefault="000938CA" w:rsidP="000938CA">
      <w:pPr>
        <w:spacing w:before="0" w:after="0"/>
        <w:rPr>
          <w:lang w:val="en-US"/>
        </w:rPr>
      </w:pPr>
      <w:r w:rsidRPr="000938CA">
        <w:rPr>
          <w:lang w:val="en-US"/>
        </w:rPr>
        <w:t>Các hàm quan trọng trong service:</w:t>
      </w:r>
    </w:p>
    <w:p w14:paraId="1B6A25F7" w14:textId="77777777" w:rsidR="000938CA" w:rsidRPr="000938CA" w:rsidRDefault="000938CA" w:rsidP="00C15C3B">
      <w:pPr>
        <w:numPr>
          <w:ilvl w:val="0"/>
          <w:numId w:val="65"/>
        </w:numPr>
        <w:spacing w:before="0" w:after="0"/>
        <w:rPr>
          <w:lang w:val="en-US"/>
        </w:rPr>
      </w:pPr>
      <w:r w:rsidRPr="000938CA">
        <w:rPr>
          <w:lang w:val="en-US"/>
        </w:rPr>
        <w:t>Khởi tạo LED service: uint32_t ble_led_service_init(ble_led_service_t * p_led_service, const ble_led_service_init_t * p_led_service_init);</w:t>
      </w:r>
    </w:p>
    <w:p w14:paraId="1846F3B6" w14:textId="711312B9" w:rsidR="000938CA" w:rsidRDefault="000938CA" w:rsidP="000938CA">
      <w:pPr>
        <w:spacing w:before="0" w:after="0"/>
        <w:rPr>
          <w:lang w:val="en-US"/>
        </w:rPr>
      </w:pPr>
      <w:r w:rsidRPr="000938CA">
        <w:rPr>
          <w:lang w:val="en-US"/>
        </w:rPr>
        <w:t>Xử lý sự kiện BLE: void ble_led_service_on_ble_evt(ble_evt_t const * p_ble_evt, void * p_context);</w:t>
      </w:r>
    </w:p>
    <w:p w14:paraId="03C2413E" w14:textId="00202AD5" w:rsidR="000938CA" w:rsidRDefault="000938CA" w:rsidP="000938CA">
      <w:pPr>
        <w:pStyle w:val="Heading4"/>
        <w:rPr>
          <w:lang w:val="en-GB"/>
        </w:rPr>
      </w:pPr>
      <w:r>
        <w:rPr>
          <w:lang w:val="en-GB"/>
        </w:rPr>
        <w:t>BLE/Thread Forwarding service</w:t>
      </w:r>
    </w:p>
    <w:p w14:paraId="6C12EB6A" w14:textId="77777777" w:rsidR="00CC30AD" w:rsidRDefault="000938CA" w:rsidP="00CC30AD">
      <w:pPr>
        <w:keepNext/>
      </w:pPr>
      <w:r>
        <w:rPr>
          <w:b/>
          <w:bCs/>
          <w:color w:val="000000"/>
          <w:bdr w:val="none" w:sz="0" w:space="0" w:color="auto" w:frame="1"/>
        </w:rPr>
        <w:drawing>
          <wp:inline distT="0" distB="0" distL="0" distR="0" wp14:anchorId="5F70F2F2" wp14:editId="591D968A">
            <wp:extent cx="5486400" cy="2661818"/>
            <wp:effectExtent l="0" t="0" r="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70">
                      <a:extLst>
                        <a:ext uri="{28A0092B-C50C-407E-A947-70E740481C1C}">
                          <a14:useLocalDpi xmlns:a14="http://schemas.microsoft.com/office/drawing/2010/main" val="0"/>
                        </a:ext>
                      </a:extLst>
                    </a:blip>
                    <a:srcRect t="13748"/>
                    <a:stretch/>
                  </pic:blipFill>
                  <pic:spPr bwMode="auto">
                    <a:xfrm>
                      <a:off x="0" y="0"/>
                      <a:ext cx="5486400" cy="2661818"/>
                    </a:xfrm>
                    <a:prstGeom prst="rect">
                      <a:avLst/>
                    </a:prstGeom>
                    <a:noFill/>
                    <a:ln>
                      <a:noFill/>
                    </a:ln>
                    <a:extLst>
                      <a:ext uri="{53640926-AAD7-44D8-BBD7-CCE9431645EC}">
                        <a14:shadowObscured xmlns:a14="http://schemas.microsoft.com/office/drawing/2010/main"/>
                      </a:ext>
                    </a:extLst>
                  </pic:spPr>
                </pic:pic>
              </a:graphicData>
            </a:graphic>
          </wp:inline>
        </w:drawing>
      </w:r>
    </w:p>
    <w:p w14:paraId="6D17D730" w14:textId="6748E4E7" w:rsidR="000938CA" w:rsidRDefault="00CC30AD" w:rsidP="00E7022F">
      <w:pPr>
        <w:pStyle w:val="Caption"/>
        <w:rPr>
          <w:lang w:val="en-US"/>
        </w:rPr>
      </w:pPr>
      <w:bookmarkStart w:id="141" w:name="_Toc104650398"/>
      <w:r>
        <w:t xml:space="preserve">Hình </w:t>
      </w:r>
      <w:r>
        <w:fldChar w:fldCharType="begin"/>
      </w:r>
      <w:r>
        <w:instrText xml:space="preserve"> SEQ Hình \* ARABIC </w:instrText>
      </w:r>
      <w:r>
        <w:fldChar w:fldCharType="separate"/>
      </w:r>
      <w:r w:rsidR="007200F9">
        <w:t>56</w:t>
      </w:r>
      <w:r>
        <w:fldChar w:fldCharType="end"/>
      </w:r>
      <w:r>
        <w:rPr>
          <w:lang w:val="en-US"/>
        </w:rPr>
        <w:t>. Nguyên lý hoạt động của BLE/Thread Forwarding Service</w:t>
      </w:r>
      <w:bookmarkEnd w:id="141"/>
    </w:p>
    <w:p w14:paraId="17388F1B" w14:textId="77777777" w:rsidR="00CC30AD" w:rsidRPr="00CC30AD" w:rsidRDefault="00CC30AD" w:rsidP="00CC30AD">
      <w:pPr>
        <w:ind w:firstLine="720"/>
        <w:rPr>
          <w:lang w:val="en-US"/>
        </w:rPr>
      </w:pPr>
      <w:r w:rsidRPr="00CC30AD">
        <w:rPr>
          <w:lang w:val="en-US"/>
        </w:rPr>
        <w:t xml:space="preserve">BLE/Thread Forwarding service được viết trên lớp GATT (Generic Attribute Profile) của BLE. Mục đích của service này là để chuyển tiếp lệnh điều khiển từ điện thoại thông minh đến các thiết bị chỉ chạy Thread. Đa số các thiết bị điện thoại thông minh trên thị trường hiện nay không hỗ trợ Thread hay các giao thức IEEE 802.15 nói chung. Do đó, trong trường hợp Thread Border Router gặp sự cố ngưng hoạt động, BLE/Thread Forwarding Service hỗ trợ người dùng truy cập điều khiển các thiết bị có trong mạng Thread mà không bị gián đoạn. </w:t>
      </w:r>
    </w:p>
    <w:p w14:paraId="72B6630B" w14:textId="462F6F29" w:rsidR="00CC30AD" w:rsidRDefault="00CC30AD" w:rsidP="00CC30AD">
      <w:pPr>
        <w:ind w:firstLine="720"/>
        <w:rPr>
          <w:lang w:val="en-US"/>
        </w:rPr>
      </w:pPr>
      <w:r w:rsidRPr="00CC30AD">
        <w:rPr>
          <w:lang w:val="en-US"/>
        </w:rPr>
        <w:t>Về firmware, BLE/Thread Forwarding Service được xây dựng trên một node chạy song song hai giao thức động BLE và Thread. Hình bên dưới mô tả cấu trúc firmware của một BLE/Thread Forwarder node. Firmware này bao gồm hai thành phần: OpenThread main và BLE main. Phía BLE của node chịu trách nhiệm kết nối và nhận lệnh từ điện thoại thông minh qua BLE. Phía OpenThread xử lý và chuyển tiếp các gói tin này đến các Thread node.</w:t>
      </w:r>
    </w:p>
    <w:p w14:paraId="2058CDF2" w14:textId="77777777" w:rsidR="004324F3" w:rsidRDefault="00AF3A24" w:rsidP="004324F3">
      <w:pPr>
        <w:keepNext/>
        <w:jc w:val="center"/>
      </w:pPr>
      <w:r>
        <w:rPr>
          <w:color w:val="000000"/>
          <w:bdr w:val="none" w:sz="0" w:space="0" w:color="auto" w:frame="1"/>
        </w:rPr>
        <w:drawing>
          <wp:inline distT="0" distB="0" distL="0" distR="0" wp14:anchorId="2594DCAE" wp14:editId="1348558A">
            <wp:extent cx="4476750" cy="209232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76750" cy="2092325"/>
                    </a:xfrm>
                    <a:prstGeom prst="rect">
                      <a:avLst/>
                    </a:prstGeom>
                    <a:noFill/>
                    <a:ln>
                      <a:noFill/>
                    </a:ln>
                  </pic:spPr>
                </pic:pic>
              </a:graphicData>
            </a:graphic>
          </wp:inline>
        </w:drawing>
      </w:r>
    </w:p>
    <w:p w14:paraId="24C8423A" w14:textId="63FCB52C" w:rsidR="00AF3A24" w:rsidRPr="004324F3" w:rsidRDefault="004324F3" w:rsidP="00E7022F">
      <w:pPr>
        <w:pStyle w:val="Caption"/>
        <w:rPr>
          <w:lang w:val="en-US"/>
        </w:rPr>
      </w:pPr>
      <w:bookmarkStart w:id="142" w:name="_Toc104650399"/>
      <w:r>
        <w:t xml:space="preserve">Hình </w:t>
      </w:r>
      <w:r>
        <w:fldChar w:fldCharType="begin"/>
      </w:r>
      <w:r>
        <w:instrText xml:space="preserve"> SEQ Hình \* ARABIC </w:instrText>
      </w:r>
      <w:r>
        <w:fldChar w:fldCharType="separate"/>
      </w:r>
      <w:r w:rsidR="007200F9">
        <w:t>57</w:t>
      </w:r>
      <w:r>
        <w:fldChar w:fldCharType="end"/>
      </w:r>
      <w:r>
        <w:rPr>
          <w:lang w:val="en-US"/>
        </w:rPr>
        <w:t xml:space="preserve">. Cấu trúc </w:t>
      </w:r>
      <w:r w:rsidR="00E016CF">
        <w:rPr>
          <w:lang w:val="en-US"/>
        </w:rPr>
        <w:t>BLE/Thread Forwarding</w:t>
      </w:r>
      <w:bookmarkEnd w:id="142"/>
    </w:p>
    <w:p w14:paraId="35CB12E7" w14:textId="57EA18EF" w:rsidR="00AF3A24" w:rsidRDefault="00AF3A24" w:rsidP="00AF3A24">
      <w:pPr>
        <w:ind w:firstLine="720"/>
        <w:rPr>
          <w:lang w:val="en-US"/>
        </w:rPr>
      </w:pPr>
      <w:r w:rsidRPr="00AF3A24">
        <w:rPr>
          <w:lang w:val="en-US"/>
        </w:rPr>
        <w:t>Giải thuật của quá trình chuyển tiếp gói tin trên một node Forwarder được diễn ra như hình bên dưới. Trong đó, người dùng có thể gửi lệnh “discover” để tìm kiếm các node Thread lân cận node Forwarder, sau đó gửi lệnh điều khiển dựa trên danh sách thiết bị lân cận phát hiện được (BLE message handling). Trong quá trình “discover”, các node Thread lân cận node Forwarder sau khi nhận được discover request sẽ gửi gói tin trả lời trong đó có chứa địa chỉ IPv6 của node. node Forwarder khi nhận được gói tin này sẽ gửi đến điện thoại thông minh qua BLE để thông báo cho người dùng (Thread message handling).</w:t>
      </w:r>
    </w:p>
    <w:p w14:paraId="6EFC004A" w14:textId="77777777" w:rsidR="00E016CF" w:rsidRDefault="00AF3A24" w:rsidP="00E016CF">
      <w:pPr>
        <w:keepNext/>
        <w:jc w:val="center"/>
      </w:pPr>
      <w:r>
        <w:rPr>
          <w:color w:val="000000"/>
          <w:bdr w:val="none" w:sz="0" w:space="0" w:color="auto" w:frame="1"/>
        </w:rPr>
        <w:drawing>
          <wp:inline distT="0" distB="0" distL="0" distR="0" wp14:anchorId="6DF3E355" wp14:editId="26DAFCFF">
            <wp:extent cx="5486400" cy="398526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86400" cy="3985260"/>
                    </a:xfrm>
                    <a:prstGeom prst="rect">
                      <a:avLst/>
                    </a:prstGeom>
                    <a:noFill/>
                    <a:ln>
                      <a:noFill/>
                    </a:ln>
                  </pic:spPr>
                </pic:pic>
              </a:graphicData>
            </a:graphic>
          </wp:inline>
        </w:drawing>
      </w:r>
    </w:p>
    <w:p w14:paraId="4ACB6CA1" w14:textId="7E027E5D" w:rsidR="00AF3A24" w:rsidRPr="00E016CF" w:rsidRDefault="00E016CF" w:rsidP="00E7022F">
      <w:pPr>
        <w:pStyle w:val="Caption"/>
        <w:rPr>
          <w:lang w:val="en-US"/>
        </w:rPr>
      </w:pPr>
      <w:bookmarkStart w:id="143" w:name="_Toc104650400"/>
      <w:r>
        <w:t xml:space="preserve">Hình </w:t>
      </w:r>
      <w:r>
        <w:fldChar w:fldCharType="begin"/>
      </w:r>
      <w:r>
        <w:instrText xml:space="preserve"> SEQ Hình \* ARABIC </w:instrText>
      </w:r>
      <w:r>
        <w:fldChar w:fldCharType="separate"/>
      </w:r>
      <w:r w:rsidR="007200F9">
        <w:t>58</w:t>
      </w:r>
      <w:r>
        <w:fldChar w:fldCharType="end"/>
      </w:r>
      <w:r>
        <w:rPr>
          <w:lang w:val="en-US"/>
        </w:rPr>
        <w:t>. Giải thuật gửi gói tin BLE/Thread Forwarding Service</w:t>
      </w:r>
      <w:bookmarkEnd w:id="143"/>
    </w:p>
    <w:p w14:paraId="089E3EFD" w14:textId="118BAF58" w:rsidR="005D3FC2" w:rsidRDefault="005D3FC2" w:rsidP="005D3FC2">
      <w:pPr>
        <w:ind w:firstLine="720"/>
        <w:rPr>
          <w:color w:val="000000"/>
        </w:rPr>
      </w:pPr>
      <w:r>
        <w:rPr>
          <w:color w:val="000000"/>
        </w:rPr>
        <w:t>Hình bên dưới mô tả giải thuật xử lý các gói tin từ node Forwarder trên phía Thread End node.</w:t>
      </w:r>
    </w:p>
    <w:p w14:paraId="48502C40" w14:textId="77777777" w:rsidR="00E016CF" w:rsidRDefault="005D3FC2" w:rsidP="00E016CF">
      <w:pPr>
        <w:keepNext/>
        <w:jc w:val="center"/>
      </w:pPr>
      <w:r>
        <w:rPr>
          <w:color w:val="000000"/>
          <w:bdr w:val="none" w:sz="0" w:space="0" w:color="auto" w:frame="1"/>
        </w:rPr>
        <w:drawing>
          <wp:inline distT="0" distB="0" distL="0" distR="0" wp14:anchorId="72486AAF" wp14:editId="19183719">
            <wp:extent cx="4104005" cy="217995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04005" cy="2179955"/>
                    </a:xfrm>
                    <a:prstGeom prst="rect">
                      <a:avLst/>
                    </a:prstGeom>
                    <a:noFill/>
                    <a:ln>
                      <a:noFill/>
                    </a:ln>
                  </pic:spPr>
                </pic:pic>
              </a:graphicData>
            </a:graphic>
          </wp:inline>
        </w:drawing>
      </w:r>
    </w:p>
    <w:p w14:paraId="36D27FE3" w14:textId="5FC80218" w:rsidR="005D3FC2" w:rsidRPr="00E016CF" w:rsidRDefault="00E016CF" w:rsidP="00E7022F">
      <w:pPr>
        <w:pStyle w:val="Caption"/>
        <w:rPr>
          <w:lang w:val="en-US"/>
        </w:rPr>
      </w:pPr>
      <w:bookmarkStart w:id="144" w:name="_Toc104650401"/>
      <w:r>
        <w:t xml:space="preserve">Hình </w:t>
      </w:r>
      <w:r>
        <w:fldChar w:fldCharType="begin"/>
      </w:r>
      <w:r>
        <w:instrText xml:space="preserve"> SEQ Hình \* ARABIC </w:instrText>
      </w:r>
      <w:r>
        <w:fldChar w:fldCharType="separate"/>
      </w:r>
      <w:r w:rsidR="007200F9">
        <w:t>59</w:t>
      </w:r>
      <w:r>
        <w:fldChar w:fldCharType="end"/>
      </w:r>
      <w:r>
        <w:rPr>
          <w:lang w:val="en-US"/>
        </w:rPr>
        <w:t>. Giải thuật xử lý gói tin BLE/Thread Forwarding Service</w:t>
      </w:r>
      <w:bookmarkEnd w:id="144"/>
    </w:p>
    <w:p w14:paraId="713D2DCB" w14:textId="1B0809B9" w:rsidR="005D3FC2" w:rsidRDefault="005D3FC2" w:rsidP="005D3FC2">
      <w:pPr>
        <w:pStyle w:val="Heading3"/>
      </w:pPr>
      <w:bookmarkStart w:id="145" w:name="_Toc104650482"/>
      <w:r>
        <w:t>Khối End Node</w:t>
      </w:r>
      <w:bookmarkEnd w:id="145"/>
    </w:p>
    <w:p w14:paraId="7536B02A" w14:textId="77777777" w:rsidR="005D3FC2" w:rsidRPr="005D3FC2" w:rsidRDefault="005D3FC2" w:rsidP="005D3FC2">
      <w:pPr>
        <w:ind w:firstLine="720"/>
        <w:rPr>
          <w:lang w:val="en-GB"/>
        </w:rPr>
      </w:pPr>
      <w:r w:rsidRPr="005D3FC2">
        <w:rPr>
          <w:lang w:val="en-GB"/>
        </w:rPr>
        <w:t>End node là các node lá, mục đích thu thập dữ liệu từ cảm biến hoặc nhận tín hiệu điều khiển. Do đó, End node sẽ chỉ thức dậy khi cần thiết để tiết kiệm năng lượng. Để thực hiện phần mềm nhúng cho khối End node, mô hình firmware của End node do nhóm đề xuất là:</w:t>
      </w:r>
    </w:p>
    <w:p w14:paraId="4E1143DA" w14:textId="77777777" w:rsidR="005D3FC2" w:rsidRPr="005D3FC2" w:rsidRDefault="005D3FC2" w:rsidP="005D3FC2">
      <w:pPr>
        <w:ind w:firstLine="360"/>
        <w:rPr>
          <w:lang w:val="en-GB"/>
        </w:rPr>
      </w:pPr>
      <w:r w:rsidRPr="005D3FC2">
        <w:rPr>
          <w:lang w:val="en-GB"/>
        </w:rPr>
        <w:t>Đối với mạng Thread:</w:t>
      </w:r>
    </w:p>
    <w:p w14:paraId="1B7B677D" w14:textId="77777777" w:rsidR="00E016CF" w:rsidRDefault="005D3FC2" w:rsidP="00E016CF">
      <w:pPr>
        <w:keepNext/>
      </w:pPr>
      <w:r>
        <w:rPr>
          <w:color w:val="000000"/>
          <w:bdr w:val="none" w:sz="0" w:space="0" w:color="auto" w:frame="1"/>
        </w:rPr>
        <w:drawing>
          <wp:inline distT="0" distB="0" distL="0" distR="0" wp14:anchorId="29423F37" wp14:editId="17F899E0">
            <wp:extent cx="5485395" cy="2165299"/>
            <wp:effectExtent l="0" t="0" r="1270" b="6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rotWithShape="1">
                    <a:blip r:embed="rId74">
                      <a:extLst>
                        <a:ext uri="{28A0092B-C50C-407E-A947-70E740481C1C}">
                          <a14:useLocalDpi xmlns:a14="http://schemas.microsoft.com/office/drawing/2010/main" val="0"/>
                        </a:ext>
                      </a:extLst>
                    </a:blip>
                    <a:srcRect t="14696" b="15128"/>
                    <a:stretch/>
                  </pic:blipFill>
                  <pic:spPr bwMode="auto">
                    <a:xfrm>
                      <a:off x="0" y="0"/>
                      <a:ext cx="5486400" cy="2165696"/>
                    </a:xfrm>
                    <a:prstGeom prst="rect">
                      <a:avLst/>
                    </a:prstGeom>
                    <a:noFill/>
                    <a:ln>
                      <a:noFill/>
                    </a:ln>
                    <a:extLst>
                      <a:ext uri="{53640926-AAD7-44D8-BBD7-CCE9431645EC}">
                        <a14:shadowObscured xmlns:a14="http://schemas.microsoft.com/office/drawing/2010/main"/>
                      </a:ext>
                    </a:extLst>
                  </pic:spPr>
                </pic:pic>
              </a:graphicData>
            </a:graphic>
          </wp:inline>
        </w:drawing>
      </w:r>
    </w:p>
    <w:p w14:paraId="0764E122" w14:textId="7D9B3C9F" w:rsidR="005D3FC2" w:rsidRPr="00E016CF" w:rsidRDefault="00E016CF" w:rsidP="00E7022F">
      <w:pPr>
        <w:pStyle w:val="Caption"/>
        <w:rPr>
          <w:lang w:val="en-US"/>
        </w:rPr>
      </w:pPr>
      <w:bookmarkStart w:id="146" w:name="_Toc104650402"/>
      <w:r>
        <w:t xml:space="preserve">Hình </w:t>
      </w:r>
      <w:r>
        <w:fldChar w:fldCharType="begin"/>
      </w:r>
      <w:r>
        <w:instrText xml:space="preserve"> SEQ Hình \* ARABIC </w:instrText>
      </w:r>
      <w:r>
        <w:fldChar w:fldCharType="separate"/>
      </w:r>
      <w:r w:rsidR="007200F9">
        <w:t>60</w:t>
      </w:r>
      <w:r>
        <w:fldChar w:fldCharType="end"/>
      </w:r>
      <w:r>
        <w:rPr>
          <w:lang w:val="en-US"/>
        </w:rPr>
        <w:t>. Stack của Thread End Node</w:t>
      </w:r>
      <w:bookmarkEnd w:id="146"/>
    </w:p>
    <w:p w14:paraId="441D8E26" w14:textId="77777777" w:rsidR="005D3FC2" w:rsidRPr="005D3FC2" w:rsidRDefault="005D3FC2" w:rsidP="00C15C3B">
      <w:pPr>
        <w:numPr>
          <w:ilvl w:val="0"/>
          <w:numId w:val="65"/>
        </w:numPr>
        <w:spacing w:before="0" w:after="0"/>
        <w:rPr>
          <w:lang w:val="en-GB"/>
        </w:rPr>
      </w:pPr>
      <w:r w:rsidRPr="005D3FC2">
        <w:rPr>
          <w:lang w:val="en-GB"/>
        </w:rPr>
        <w:t>Nhóm sẽ lược bỏ giao thức BLE, chỉ sử dụng giao thức Thread, MQTT và CoAP để giao tiếp với mạng.</w:t>
      </w:r>
    </w:p>
    <w:p w14:paraId="3CE31581" w14:textId="77777777" w:rsidR="005D3FC2" w:rsidRPr="005D3FC2" w:rsidRDefault="005D3FC2" w:rsidP="00C15C3B">
      <w:pPr>
        <w:numPr>
          <w:ilvl w:val="0"/>
          <w:numId w:val="65"/>
        </w:numPr>
        <w:spacing w:before="0" w:after="0"/>
        <w:rPr>
          <w:lang w:val="en-GB"/>
        </w:rPr>
      </w:pPr>
      <w:r w:rsidRPr="005D3FC2">
        <w:rPr>
          <w:lang w:val="en-GB"/>
        </w:rPr>
        <w:t>Nhóm liên tục đưa End node vào trạng thái ngủ sau khi xử lý event. Lúc này, giải thuật xử lý gói tin MQTT-SN được bổ sung hàm đưa thiết bị vào trạng thái ngủ ở cuối mỗi chu trình xử lý event.</w:t>
      </w:r>
    </w:p>
    <w:p w14:paraId="6EBCDD90" w14:textId="77777777" w:rsidR="005D3FC2" w:rsidRPr="005D3FC2" w:rsidRDefault="005D3FC2" w:rsidP="005D3FC2">
      <w:pPr>
        <w:ind w:firstLine="360"/>
        <w:rPr>
          <w:lang w:val="en-GB"/>
        </w:rPr>
      </w:pPr>
      <w:r w:rsidRPr="005D3FC2">
        <w:rPr>
          <w:lang w:val="en-GB"/>
        </w:rPr>
        <w:t xml:space="preserve">Đối với mạng Zigbee: </w:t>
      </w:r>
    </w:p>
    <w:p w14:paraId="44C61EBA" w14:textId="77777777" w:rsidR="00E016CF" w:rsidRDefault="005D3FC2" w:rsidP="00E016CF">
      <w:pPr>
        <w:keepNext/>
      </w:pPr>
      <w:r>
        <w:rPr>
          <w:color w:val="000000"/>
          <w:bdr w:val="none" w:sz="0" w:space="0" w:color="auto" w:frame="1"/>
        </w:rPr>
        <w:drawing>
          <wp:inline distT="0" distB="0" distL="0" distR="0" wp14:anchorId="4741489E" wp14:editId="559EB0E9">
            <wp:extent cx="5485269" cy="2084832"/>
            <wp:effectExtent l="0" t="0" r="127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rotWithShape="1">
                    <a:blip r:embed="rId75">
                      <a:extLst>
                        <a:ext uri="{28A0092B-C50C-407E-A947-70E740481C1C}">
                          <a14:useLocalDpi xmlns:a14="http://schemas.microsoft.com/office/drawing/2010/main" val="0"/>
                        </a:ext>
                      </a:extLst>
                    </a:blip>
                    <a:srcRect t="20149" b="12282"/>
                    <a:stretch/>
                  </pic:blipFill>
                  <pic:spPr bwMode="auto">
                    <a:xfrm>
                      <a:off x="0" y="0"/>
                      <a:ext cx="5486400" cy="2085262"/>
                    </a:xfrm>
                    <a:prstGeom prst="rect">
                      <a:avLst/>
                    </a:prstGeom>
                    <a:noFill/>
                    <a:ln>
                      <a:noFill/>
                    </a:ln>
                    <a:extLst>
                      <a:ext uri="{53640926-AAD7-44D8-BBD7-CCE9431645EC}">
                        <a14:shadowObscured xmlns:a14="http://schemas.microsoft.com/office/drawing/2010/main"/>
                      </a:ext>
                    </a:extLst>
                  </pic:spPr>
                </pic:pic>
              </a:graphicData>
            </a:graphic>
          </wp:inline>
        </w:drawing>
      </w:r>
    </w:p>
    <w:p w14:paraId="5E8CC623" w14:textId="706F4702" w:rsidR="005D3FC2" w:rsidRPr="00E016CF" w:rsidRDefault="00E016CF" w:rsidP="00E7022F">
      <w:pPr>
        <w:pStyle w:val="Caption"/>
        <w:rPr>
          <w:lang w:val="en-US"/>
        </w:rPr>
      </w:pPr>
      <w:bookmarkStart w:id="147" w:name="_Toc104650403"/>
      <w:r>
        <w:t xml:space="preserve">Hình </w:t>
      </w:r>
      <w:r>
        <w:fldChar w:fldCharType="begin"/>
      </w:r>
      <w:r>
        <w:instrText xml:space="preserve"> SEQ Hình \* ARABIC </w:instrText>
      </w:r>
      <w:r>
        <w:fldChar w:fldCharType="separate"/>
      </w:r>
      <w:r w:rsidR="007200F9">
        <w:t>61</w:t>
      </w:r>
      <w:r>
        <w:fldChar w:fldCharType="end"/>
      </w:r>
      <w:r>
        <w:rPr>
          <w:lang w:val="en-US"/>
        </w:rPr>
        <w:t>. Stack của Zigbee End Node</w:t>
      </w:r>
      <w:bookmarkEnd w:id="147"/>
    </w:p>
    <w:p w14:paraId="599A0B0C" w14:textId="77777777" w:rsidR="005D3FC2" w:rsidRPr="005D3FC2" w:rsidRDefault="005D3FC2" w:rsidP="00C15C3B">
      <w:pPr>
        <w:numPr>
          <w:ilvl w:val="0"/>
          <w:numId w:val="66"/>
        </w:numPr>
        <w:spacing w:before="0" w:after="0"/>
        <w:rPr>
          <w:lang w:val="en-GB"/>
        </w:rPr>
      </w:pPr>
      <w:r w:rsidRPr="005D3FC2">
        <w:rPr>
          <w:lang w:val="en-GB"/>
        </w:rPr>
        <w:t>Tương tự, nhóm sẽ lược bỏ giao thức BLE, chỉ sử dụng giao thức Zigbee.</w:t>
      </w:r>
    </w:p>
    <w:p w14:paraId="607F887A" w14:textId="4B31637B" w:rsidR="005D3FC2" w:rsidRDefault="005D3FC2" w:rsidP="00C15C3B">
      <w:pPr>
        <w:numPr>
          <w:ilvl w:val="0"/>
          <w:numId w:val="66"/>
        </w:numPr>
        <w:spacing w:before="0" w:after="0"/>
        <w:rPr>
          <w:lang w:val="en-GB"/>
        </w:rPr>
      </w:pPr>
      <w:r w:rsidRPr="005D3FC2">
        <w:rPr>
          <w:lang w:val="en-GB"/>
        </w:rPr>
        <w:t>Do phần xử lý mạng MQTT được thiết kế ở NCP và Gateway nên sẽ không có lớp MQTT-SN client ở Zigbee End Node giống mạng Thread.</w:t>
      </w:r>
    </w:p>
    <w:p w14:paraId="40C23675" w14:textId="6DC8BCA1" w:rsidR="005D3FC2" w:rsidRDefault="005D3FC2" w:rsidP="005D3FC2">
      <w:pPr>
        <w:pStyle w:val="Heading3"/>
      </w:pPr>
      <w:bookmarkStart w:id="148" w:name="_Toc104650483"/>
      <w:r>
        <w:t>Khối Broker</w:t>
      </w:r>
      <w:bookmarkEnd w:id="148"/>
    </w:p>
    <w:p w14:paraId="7A4FB682" w14:textId="77777777" w:rsidR="005D3FC2" w:rsidRPr="005D3FC2" w:rsidRDefault="005D3FC2" w:rsidP="0060193C">
      <w:pPr>
        <w:ind w:firstLine="720"/>
        <w:rPr>
          <w:lang w:val="en-GB"/>
        </w:rPr>
      </w:pPr>
      <w:r w:rsidRPr="005D3FC2">
        <w:rPr>
          <w:lang w:val="en-GB"/>
        </w:rPr>
        <w:t xml:space="preserve">Khối Broker có nhiệm vụ nhận và chuyển tiếp dữ liệu từ khối Gateway đến khối điều khiển và ngược lại. Nhóm sử dụng HiveMQ (Public Broker miễn phí) làm Broker cho hệ thống. Bên cạnh đó, nhóm phải chỉnh sửa file config trên Gateway để mạng Thread có thể giao tiếp được với Broker. </w:t>
      </w:r>
    </w:p>
    <w:p w14:paraId="5F19A2B8" w14:textId="77777777" w:rsidR="005D3FC2" w:rsidRPr="0060193C" w:rsidRDefault="005D3FC2" w:rsidP="005D3FC2">
      <w:pPr>
        <w:spacing w:before="0" w:after="0"/>
        <w:rPr>
          <w:rFonts w:ascii="Roboto Mono" w:hAnsi="Roboto Mono"/>
          <w:sz w:val="20"/>
          <w:szCs w:val="20"/>
          <w:lang w:val="en-GB"/>
        </w:rPr>
      </w:pPr>
      <w:r w:rsidRPr="0060193C">
        <w:rPr>
          <w:rFonts w:ascii="Roboto Mono" w:hAnsi="Roboto Mono"/>
          <w:sz w:val="20"/>
          <w:szCs w:val="20"/>
          <w:lang w:val="en-GB"/>
        </w:rPr>
        <w:t>BrokerName = broker.hivemq.com # Địa chỉ của Broker</w:t>
      </w:r>
    </w:p>
    <w:p w14:paraId="758452AB" w14:textId="77777777" w:rsidR="005D3FC2" w:rsidRPr="0060193C" w:rsidRDefault="005D3FC2" w:rsidP="005D3FC2">
      <w:pPr>
        <w:spacing w:before="0" w:after="0"/>
        <w:rPr>
          <w:rFonts w:ascii="Roboto Mono" w:hAnsi="Roboto Mono"/>
          <w:sz w:val="20"/>
          <w:szCs w:val="20"/>
          <w:lang w:val="en-GB"/>
        </w:rPr>
      </w:pPr>
      <w:r w:rsidRPr="0060193C">
        <w:rPr>
          <w:rFonts w:ascii="Roboto Mono" w:hAnsi="Roboto Mono"/>
          <w:sz w:val="20"/>
          <w:szCs w:val="20"/>
          <w:lang w:val="en-GB"/>
        </w:rPr>
        <w:t>BrokerPortNo = 1883 # Port giao tiếp</w:t>
      </w:r>
    </w:p>
    <w:p w14:paraId="7064648D" w14:textId="77777777" w:rsidR="005D3FC2" w:rsidRPr="0060193C" w:rsidRDefault="005D3FC2" w:rsidP="005D3FC2">
      <w:pPr>
        <w:spacing w:before="0" w:after="0"/>
        <w:rPr>
          <w:rFonts w:ascii="Roboto Mono" w:hAnsi="Roboto Mono"/>
          <w:sz w:val="20"/>
          <w:szCs w:val="20"/>
          <w:lang w:val="en-GB"/>
        </w:rPr>
      </w:pPr>
      <w:r w:rsidRPr="0060193C">
        <w:rPr>
          <w:rFonts w:ascii="Roboto Mono" w:hAnsi="Roboto Mono"/>
          <w:sz w:val="20"/>
          <w:szCs w:val="20"/>
          <w:lang w:val="en-GB"/>
        </w:rPr>
        <w:t>GatewayUDP6Port = 47193</w:t>
      </w:r>
    </w:p>
    <w:p w14:paraId="56726DEE" w14:textId="77777777" w:rsidR="005D3FC2" w:rsidRPr="0060193C" w:rsidRDefault="005D3FC2" w:rsidP="005D3FC2">
      <w:pPr>
        <w:spacing w:before="0" w:after="0"/>
        <w:rPr>
          <w:rFonts w:ascii="Roboto Mono" w:hAnsi="Roboto Mono"/>
          <w:sz w:val="20"/>
          <w:szCs w:val="20"/>
          <w:lang w:val="en-GB"/>
        </w:rPr>
      </w:pPr>
      <w:r w:rsidRPr="0060193C">
        <w:rPr>
          <w:rFonts w:ascii="Roboto Mono" w:hAnsi="Roboto Mono"/>
          <w:sz w:val="20"/>
          <w:szCs w:val="20"/>
          <w:lang w:val="en-GB"/>
        </w:rPr>
        <w:t>GatewayUDP6Broadcast = ff03::1</w:t>
      </w:r>
    </w:p>
    <w:p w14:paraId="7EF03546" w14:textId="77777777" w:rsidR="005D3FC2" w:rsidRPr="0060193C" w:rsidRDefault="005D3FC2" w:rsidP="005D3FC2">
      <w:pPr>
        <w:spacing w:before="0" w:after="0"/>
        <w:rPr>
          <w:rFonts w:ascii="Roboto Mono" w:hAnsi="Roboto Mono"/>
          <w:sz w:val="20"/>
          <w:szCs w:val="20"/>
          <w:lang w:val="en-GB"/>
        </w:rPr>
      </w:pPr>
      <w:r w:rsidRPr="0060193C">
        <w:rPr>
          <w:rFonts w:ascii="Roboto Mono" w:hAnsi="Roboto Mono"/>
          <w:sz w:val="20"/>
          <w:szCs w:val="20"/>
          <w:lang w:val="en-GB"/>
        </w:rPr>
        <w:t>GatewayUDP6If = wpan0</w:t>
      </w:r>
    </w:p>
    <w:p w14:paraId="7B74C47D" w14:textId="662B5A70" w:rsidR="005D3FC2" w:rsidRPr="0060193C" w:rsidRDefault="005D3FC2" w:rsidP="007F3428">
      <w:pPr>
        <w:spacing w:before="0" w:after="0"/>
        <w:rPr>
          <w:rFonts w:ascii="Roboto Mono" w:hAnsi="Roboto Mono"/>
          <w:sz w:val="20"/>
          <w:szCs w:val="20"/>
          <w:lang w:val="en-GB"/>
        </w:rPr>
      </w:pPr>
      <w:r w:rsidRPr="0060193C">
        <w:rPr>
          <w:rFonts w:ascii="Roboto Mono" w:hAnsi="Roboto Mono"/>
          <w:sz w:val="20"/>
          <w:szCs w:val="20"/>
          <w:lang w:val="en-GB"/>
        </w:rPr>
        <w:t>GatewayUDP6Hops = 64</w:t>
      </w:r>
    </w:p>
    <w:p w14:paraId="48F954DD" w14:textId="3A64ED01" w:rsidR="005D3FC2" w:rsidRDefault="005D3FC2" w:rsidP="0060193C">
      <w:pPr>
        <w:ind w:firstLine="720"/>
        <w:rPr>
          <w:lang w:val="en-GB"/>
        </w:rPr>
      </w:pPr>
      <w:r w:rsidRPr="005D3FC2">
        <w:rPr>
          <w:lang w:val="en-GB"/>
        </w:rPr>
        <w:t>Kết quả kết nối Broker thành công: Node mạng nRF52840_publisher có thể gửi gói tin CONNECT và REGISTER đến Broker.</w:t>
      </w:r>
    </w:p>
    <w:p w14:paraId="037ABBA6" w14:textId="77777777" w:rsidR="007F3428" w:rsidRDefault="007F3428" w:rsidP="008A0843">
      <w:pPr>
        <w:keepNext/>
        <w:spacing w:before="0" w:after="0"/>
      </w:pPr>
      <w:r>
        <w:rPr>
          <w:color w:val="000000"/>
          <w:bdr w:val="none" w:sz="0" w:space="0" w:color="auto" w:frame="1"/>
        </w:rPr>
        <w:drawing>
          <wp:inline distT="0" distB="0" distL="0" distR="0" wp14:anchorId="0A5AE51F" wp14:editId="5C058639">
            <wp:extent cx="5486400" cy="3176905"/>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6400" cy="3176905"/>
                    </a:xfrm>
                    <a:prstGeom prst="rect">
                      <a:avLst/>
                    </a:prstGeom>
                    <a:noFill/>
                    <a:ln>
                      <a:noFill/>
                    </a:ln>
                  </pic:spPr>
                </pic:pic>
              </a:graphicData>
            </a:graphic>
          </wp:inline>
        </w:drawing>
      </w:r>
    </w:p>
    <w:p w14:paraId="4CE50831" w14:textId="6807ABEE" w:rsidR="007F3428" w:rsidRDefault="007F3428" w:rsidP="008A0843">
      <w:pPr>
        <w:pStyle w:val="Caption"/>
        <w:spacing w:before="0" w:after="0"/>
        <w:rPr>
          <w:lang w:val="en-US"/>
        </w:rPr>
      </w:pPr>
      <w:bookmarkStart w:id="149" w:name="_Toc104650404"/>
      <w:r>
        <w:t xml:space="preserve">Hình </w:t>
      </w:r>
      <w:r>
        <w:fldChar w:fldCharType="begin"/>
      </w:r>
      <w:r>
        <w:instrText xml:space="preserve"> SEQ Hình \* ARABIC </w:instrText>
      </w:r>
      <w:r>
        <w:fldChar w:fldCharType="separate"/>
      </w:r>
      <w:r w:rsidR="007200F9">
        <w:t>62</w:t>
      </w:r>
      <w:r>
        <w:fldChar w:fldCharType="end"/>
      </w:r>
      <w:r>
        <w:rPr>
          <w:lang w:val="en-US"/>
        </w:rPr>
        <w:t>. Kết quả thiết kế Gateway thành công</w:t>
      </w:r>
      <w:bookmarkEnd w:id="149"/>
    </w:p>
    <w:p w14:paraId="5EDDAD40" w14:textId="72C301BA" w:rsidR="007F3428" w:rsidRPr="007F3428" w:rsidRDefault="007F3428" w:rsidP="007F3428">
      <w:pPr>
        <w:pStyle w:val="Heading3"/>
      </w:pPr>
      <w:bookmarkStart w:id="150" w:name="_Toc104650484"/>
      <w:r>
        <w:t>Khối điều khiển</w:t>
      </w:r>
      <w:bookmarkEnd w:id="150"/>
    </w:p>
    <w:p w14:paraId="32F05A2D" w14:textId="77777777" w:rsidR="00775664" w:rsidRPr="00775664" w:rsidRDefault="00775664" w:rsidP="00775664">
      <w:pPr>
        <w:rPr>
          <w:lang w:val="en-GB"/>
        </w:rPr>
      </w:pPr>
      <w:r w:rsidRPr="00775664">
        <w:rPr>
          <w:lang w:val="en-GB"/>
        </w:rPr>
        <w:t>Để thuận tiện hơn cho việc đánh giá độ hiệu quả của BLE/Thread Forwarding Service. Nhóm đã xây dựng một app trên hệ điều hành Android. App này có tính năng:</w:t>
      </w:r>
    </w:p>
    <w:p w14:paraId="49C03BCD" w14:textId="77777777" w:rsidR="00775664" w:rsidRPr="00775664" w:rsidRDefault="00775664" w:rsidP="00C15C3B">
      <w:pPr>
        <w:numPr>
          <w:ilvl w:val="0"/>
          <w:numId w:val="67"/>
        </w:numPr>
        <w:spacing w:before="0" w:after="0"/>
        <w:rPr>
          <w:lang w:val="en-GB"/>
        </w:rPr>
      </w:pPr>
      <w:r w:rsidRPr="00775664">
        <w:rPr>
          <w:lang w:val="en-GB"/>
        </w:rPr>
        <w:t>Quét (Scan) các nút Forwarder dựa trên UUID thông qua BLE</w:t>
      </w:r>
    </w:p>
    <w:p w14:paraId="6EC2FDF0" w14:textId="77777777" w:rsidR="00775664" w:rsidRPr="00775664" w:rsidRDefault="00775664" w:rsidP="00C15C3B">
      <w:pPr>
        <w:numPr>
          <w:ilvl w:val="0"/>
          <w:numId w:val="67"/>
        </w:numPr>
        <w:spacing w:before="0" w:after="0"/>
        <w:rPr>
          <w:lang w:val="en-GB"/>
        </w:rPr>
      </w:pPr>
      <w:r w:rsidRPr="00775664">
        <w:rPr>
          <w:lang w:val="en-GB"/>
        </w:rPr>
        <w:t xml:space="preserve">Cho phép người dùng kết nối với nút Forwarder </w:t>
      </w:r>
    </w:p>
    <w:p w14:paraId="4994D18E" w14:textId="77777777" w:rsidR="00775664" w:rsidRPr="00775664" w:rsidRDefault="00775664" w:rsidP="00C15C3B">
      <w:pPr>
        <w:numPr>
          <w:ilvl w:val="0"/>
          <w:numId w:val="67"/>
        </w:numPr>
        <w:spacing w:before="0" w:after="0"/>
        <w:rPr>
          <w:lang w:val="en-GB"/>
        </w:rPr>
      </w:pPr>
      <w:r w:rsidRPr="00775664">
        <w:rPr>
          <w:lang w:val="en-GB"/>
        </w:rPr>
        <w:t>Cho phép người dùng thực hiện tính năng Forwarding đến nút đích Thread</w:t>
      </w:r>
    </w:p>
    <w:p w14:paraId="5038190D" w14:textId="77777777" w:rsidR="0060193C" w:rsidRDefault="00775664" w:rsidP="0060193C">
      <w:pPr>
        <w:keepNext/>
        <w:jc w:val="center"/>
      </w:pPr>
      <w:r>
        <w:rPr>
          <w:color w:val="000000"/>
          <w:bdr w:val="none" w:sz="0" w:space="0" w:color="auto" w:frame="1"/>
        </w:rPr>
        <w:drawing>
          <wp:inline distT="0" distB="0" distL="0" distR="0" wp14:anchorId="34954E30" wp14:editId="6A80EDA7">
            <wp:extent cx="4001135" cy="747585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01135" cy="7475855"/>
                    </a:xfrm>
                    <a:prstGeom prst="rect">
                      <a:avLst/>
                    </a:prstGeom>
                    <a:noFill/>
                    <a:ln>
                      <a:noFill/>
                    </a:ln>
                  </pic:spPr>
                </pic:pic>
              </a:graphicData>
            </a:graphic>
          </wp:inline>
        </w:drawing>
      </w:r>
    </w:p>
    <w:p w14:paraId="166DCA13" w14:textId="4A13825F" w:rsidR="00775664" w:rsidRPr="0060193C" w:rsidRDefault="0060193C" w:rsidP="00E7022F">
      <w:pPr>
        <w:pStyle w:val="Caption"/>
        <w:rPr>
          <w:lang w:val="en-US"/>
        </w:rPr>
      </w:pPr>
      <w:bookmarkStart w:id="151" w:name="_Toc104650405"/>
      <w:r>
        <w:t xml:space="preserve">Hình </w:t>
      </w:r>
      <w:r>
        <w:fldChar w:fldCharType="begin"/>
      </w:r>
      <w:r>
        <w:instrText xml:space="preserve"> SEQ Hình \* ARABIC </w:instrText>
      </w:r>
      <w:r>
        <w:fldChar w:fldCharType="separate"/>
      </w:r>
      <w:r w:rsidR="007200F9">
        <w:t>63</w:t>
      </w:r>
      <w:r>
        <w:fldChar w:fldCharType="end"/>
      </w:r>
      <w:r>
        <w:rPr>
          <w:lang w:val="en-US"/>
        </w:rPr>
        <w:t>. Giải thuật cho app điện thoại</w:t>
      </w:r>
      <w:bookmarkEnd w:id="151"/>
    </w:p>
    <w:p w14:paraId="198B88E9" w14:textId="77777777" w:rsidR="00775664" w:rsidRPr="00775664" w:rsidRDefault="00775664" w:rsidP="00775664">
      <w:pPr>
        <w:rPr>
          <w:lang w:val="en-GB"/>
        </w:rPr>
      </w:pPr>
    </w:p>
    <w:p w14:paraId="1C75A602" w14:textId="77777777" w:rsidR="0060193C" w:rsidRDefault="00775664" w:rsidP="0060193C">
      <w:pPr>
        <w:keepNext/>
        <w:jc w:val="center"/>
      </w:pPr>
      <w:r>
        <w:rPr>
          <w:color w:val="000000"/>
          <w:bdr w:val="none" w:sz="0" w:space="0" w:color="auto" w:frame="1"/>
        </w:rPr>
        <w:drawing>
          <wp:inline distT="0" distB="0" distL="0" distR="0" wp14:anchorId="002B51C5" wp14:editId="06CE707C">
            <wp:extent cx="3745382" cy="2987783"/>
            <wp:effectExtent l="0" t="0" r="762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747113" cy="2989164"/>
                    </a:xfrm>
                    <a:prstGeom prst="rect">
                      <a:avLst/>
                    </a:prstGeom>
                    <a:noFill/>
                    <a:ln>
                      <a:noFill/>
                    </a:ln>
                  </pic:spPr>
                </pic:pic>
              </a:graphicData>
            </a:graphic>
          </wp:inline>
        </w:drawing>
      </w:r>
    </w:p>
    <w:p w14:paraId="1A8D797C" w14:textId="1594B273" w:rsidR="00775664" w:rsidRPr="0060193C" w:rsidRDefault="0060193C" w:rsidP="00E7022F">
      <w:pPr>
        <w:pStyle w:val="Caption"/>
        <w:rPr>
          <w:lang w:val="en-US"/>
        </w:rPr>
      </w:pPr>
      <w:bookmarkStart w:id="152" w:name="_Toc104650406"/>
      <w:r>
        <w:t xml:space="preserve">Hình </w:t>
      </w:r>
      <w:r>
        <w:fldChar w:fldCharType="begin"/>
      </w:r>
      <w:r>
        <w:instrText xml:space="preserve"> SEQ Hình \* ARABIC </w:instrText>
      </w:r>
      <w:r>
        <w:fldChar w:fldCharType="separate"/>
      </w:r>
      <w:r w:rsidR="007200F9">
        <w:t>64</w:t>
      </w:r>
      <w:r>
        <w:fldChar w:fldCharType="end"/>
      </w:r>
      <w:r>
        <w:rPr>
          <w:lang w:val="en-US"/>
        </w:rPr>
        <w:t xml:space="preserve">. </w:t>
      </w:r>
      <w:r w:rsidRPr="0060193C">
        <w:rPr>
          <w:lang w:val="en-US"/>
        </w:rPr>
        <w:t>Giao diện app cho phép người dùng quét và kết nối với nút Forwarder thông qua BLE</w:t>
      </w:r>
      <w:bookmarkEnd w:id="152"/>
    </w:p>
    <w:p w14:paraId="51310897" w14:textId="77777777" w:rsidR="0060193C" w:rsidRDefault="00775664" w:rsidP="0060193C">
      <w:pPr>
        <w:keepNext/>
        <w:jc w:val="center"/>
      </w:pPr>
      <w:r>
        <w:rPr>
          <w:color w:val="000000"/>
          <w:bdr w:val="none" w:sz="0" w:space="0" w:color="auto" w:frame="1"/>
        </w:rPr>
        <w:drawing>
          <wp:inline distT="0" distB="0" distL="0" distR="0" wp14:anchorId="6A42208C" wp14:editId="39BB5B48">
            <wp:extent cx="3599079" cy="2879471"/>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604176" cy="2883549"/>
                    </a:xfrm>
                    <a:prstGeom prst="rect">
                      <a:avLst/>
                    </a:prstGeom>
                    <a:noFill/>
                    <a:ln>
                      <a:noFill/>
                    </a:ln>
                  </pic:spPr>
                </pic:pic>
              </a:graphicData>
            </a:graphic>
          </wp:inline>
        </w:drawing>
      </w:r>
    </w:p>
    <w:p w14:paraId="32B15B2E" w14:textId="4261CADE" w:rsidR="00775664" w:rsidRPr="00775664" w:rsidRDefault="0060193C" w:rsidP="00E7022F">
      <w:pPr>
        <w:pStyle w:val="Caption"/>
        <w:rPr>
          <w:lang w:val="en-GB"/>
        </w:rPr>
      </w:pPr>
      <w:bookmarkStart w:id="153" w:name="_Toc104650407"/>
      <w:r>
        <w:t xml:space="preserve">Hình </w:t>
      </w:r>
      <w:r>
        <w:fldChar w:fldCharType="begin"/>
      </w:r>
      <w:r>
        <w:instrText xml:space="preserve"> SEQ Hình \* ARABIC </w:instrText>
      </w:r>
      <w:r>
        <w:fldChar w:fldCharType="separate"/>
      </w:r>
      <w:r w:rsidR="007200F9">
        <w:t>65</w:t>
      </w:r>
      <w:r>
        <w:fldChar w:fldCharType="end"/>
      </w:r>
      <w:r>
        <w:rPr>
          <w:lang w:val="en-US"/>
        </w:rPr>
        <w:t xml:space="preserve">. </w:t>
      </w:r>
      <w:r w:rsidRPr="00C819B1">
        <w:rPr>
          <w:lang w:val="en-US"/>
        </w:rPr>
        <w:t>Giao diện app hiển thị kết quả cho quá trình discover và gửi các gói tin cho nút đích Thread</w:t>
      </w:r>
      <w:bookmarkEnd w:id="153"/>
    </w:p>
    <w:p w14:paraId="057C84B9" w14:textId="77777777" w:rsidR="007F3428" w:rsidRPr="005D3FC2" w:rsidRDefault="007F3428" w:rsidP="005D3FC2">
      <w:pPr>
        <w:rPr>
          <w:lang w:val="en-GB"/>
        </w:rPr>
      </w:pPr>
    </w:p>
    <w:p w14:paraId="1FB97D35" w14:textId="67D493EA" w:rsidR="00CC30AD" w:rsidRDefault="00CC30AD" w:rsidP="000938CA">
      <w:pPr>
        <w:rPr>
          <w:lang w:val="en-GB"/>
        </w:rPr>
      </w:pPr>
    </w:p>
    <w:p w14:paraId="613B6660" w14:textId="77777777" w:rsidR="0060193C" w:rsidRPr="000938CA" w:rsidRDefault="0060193C" w:rsidP="000938CA">
      <w:pPr>
        <w:rPr>
          <w:lang w:val="en-GB"/>
        </w:rPr>
      </w:pPr>
    </w:p>
    <w:p w14:paraId="5962ABF8" w14:textId="4113C94A" w:rsidR="002A1C1F" w:rsidRDefault="00775664" w:rsidP="00775664">
      <w:pPr>
        <w:pStyle w:val="Heading1"/>
        <w:rPr>
          <w:lang w:val="en-US"/>
        </w:rPr>
      </w:pPr>
      <w:bookmarkStart w:id="154" w:name="_Toc104650485"/>
      <w:r>
        <w:rPr>
          <w:lang w:val="en-US"/>
        </w:rPr>
        <w:t>ĐÁNH GIÁ KẾT QUẢ</w:t>
      </w:r>
      <w:bookmarkEnd w:id="154"/>
    </w:p>
    <w:p w14:paraId="2F1E0396" w14:textId="3C0585C2" w:rsidR="00775664" w:rsidRDefault="00775664" w:rsidP="00775664">
      <w:pPr>
        <w:pStyle w:val="Heading2"/>
        <w:rPr>
          <w:lang w:val="en-US"/>
        </w:rPr>
      </w:pPr>
      <w:bookmarkStart w:id="155" w:name="_Toc104650486"/>
      <w:r>
        <w:rPr>
          <w:lang w:val="en-US"/>
        </w:rPr>
        <w:t>Đánh giá độ xa của đường truyền</w:t>
      </w:r>
      <w:bookmarkEnd w:id="155"/>
    </w:p>
    <w:p w14:paraId="3AE937C6" w14:textId="324ACF36" w:rsidR="00775664" w:rsidRDefault="00775664" w:rsidP="00775664">
      <w:pPr>
        <w:pStyle w:val="Heading3"/>
      </w:pPr>
      <w:bookmarkStart w:id="156" w:name="_Toc104650487"/>
      <w:r>
        <w:t>Kịch bản thử nghiệm</w:t>
      </w:r>
      <w:bookmarkEnd w:id="156"/>
    </w:p>
    <w:p w14:paraId="7AFC20EE" w14:textId="24CDA82F" w:rsidR="00775664" w:rsidRDefault="00775664" w:rsidP="00775664">
      <w:pPr>
        <w:ind w:firstLine="720"/>
        <w:rPr>
          <w:color w:val="000000"/>
        </w:rPr>
      </w:pPr>
      <w:r>
        <w:rPr>
          <w:color w:val="000000"/>
        </w:rPr>
        <w:t>Kịch bản thực hiện với mục đích đánh giá khoảng cách tối đa mà node Forwarder chạy giao thức Thread có thể phát hiện được những node lân cận và khoảng cách tối đa điện thoại có thể phát hiện được nút Forwarder.  Khoảng cách này được đo với các công suất truyền đầu vào khác nhau (0 - 4 - 8 dBm).</w:t>
      </w:r>
    </w:p>
    <w:p w14:paraId="00B9E13B" w14:textId="2591F380" w:rsidR="00775664" w:rsidRDefault="00775664" w:rsidP="00775664">
      <w:pPr>
        <w:pStyle w:val="Heading3"/>
      </w:pPr>
      <w:bookmarkStart w:id="157" w:name="_Toc104650488"/>
      <w:r>
        <w:t>Môi trường thử nghiệm</w:t>
      </w:r>
      <w:bookmarkEnd w:id="157"/>
    </w:p>
    <w:p w14:paraId="40BF0CD0" w14:textId="77777777" w:rsidR="005B135C" w:rsidRPr="005B135C" w:rsidRDefault="005B135C" w:rsidP="009B6598">
      <w:pPr>
        <w:pStyle w:val="BulletPoint"/>
      </w:pPr>
      <w:r w:rsidRPr="005B135C">
        <w:t>Thực hiện ngoài trời (đường truyền Line-of-sight)</w:t>
      </w:r>
    </w:p>
    <w:p w14:paraId="7C5B69F1" w14:textId="77777777" w:rsidR="005B135C" w:rsidRPr="005B135C" w:rsidRDefault="005B135C" w:rsidP="009B6598">
      <w:pPr>
        <w:pStyle w:val="BulletPoint"/>
      </w:pPr>
      <w:r w:rsidRPr="005B135C">
        <w:t>Thực hiện trong nhà - nhà thi đấu (đường truyền Line-of-sight)</w:t>
      </w:r>
    </w:p>
    <w:p w14:paraId="6B3748BE" w14:textId="476CF276" w:rsidR="00775664" w:rsidRDefault="005B135C" w:rsidP="009B6598">
      <w:pPr>
        <w:pStyle w:val="BulletPoint"/>
      </w:pPr>
      <w:r w:rsidRPr="005B135C">
        <w:t>Sử dụng Anten đơn cực có sẵn trên phần cứng</w:t>
      </w:r>
    </w:p>
    <w:p w14:paraId="399E855D" w14:textId="3D42A22E" w:rsidR="005B135C" w:rsidRDefault="005B135C" w:rsidP="005B135C">
      <w:pPr>
        <w:pStyle w:val="Heading3"/>
      </w:pPr>
      <w:bookmarkStart w:id="158" w:name="_Toc104650489"/>
      <w:r>
        <w:t>Cách thức thực hiện</w:t>
      </w:r>
      <w:bookmarkEnd w:id="158"/>
    </w:p>
    <w:p w14:paraId="4054A6A3" w14:textId="465A34DA" w:rsidR="005B135C" w:rsidRDefault="00F526E6" w:rsidP="00F526E6">
      <w:pPr>
        <w:ind w:firstLine="720"/>
        <w:rPr>
          <w:lang w:val="en-GB"/>
        </w:rPr>
      </w:pPr>
      <w:r w:rsidRPr="00F526E6">
        <w:rPr>
          <w:lang w:val="en-GB"/>
        </w:rPr>
        <w:t>Đối với mỗi giao thức, thiết lập kết nối giữa 2 nút mạng với một nút cố định và một nút di động. Nút di động gửi tín hiệu điều khiển đến nút cố định. Cả hai nút đều được đặt cách mặt đất 1m. Khoảng cách sau đó sẽ được đo bằng GPS trên điện thoại smartphone (Samsung S21 FE) (đối với ngoài trời) và thước (đối với trong nhà).</w:t>
      </w:r>
    </w:p>
    <w:p w14:paraId="0DAA66DD" w14:textId="5C0510DF" w:rsidR="00F526E6" w:rsidRDefault="00F526E6" w:rsidP="00F526E6">
      <w:pPr>
        <w:pStyle w:val="Heading3"/>
      </w:pPr>
      <w:bookmarkStart w:id="159" w:name="_Toc104650490"/>
      <w:r>
        <w:t>Kết quả</w:t>
      </w:r>
      <w:bookmarkEnd w:id="159"/>
    </w:p>
    <w:p w14:paraId="5419366C" w14:textId="72066766" w:rsidR="00DE0A0B" w:rsidRPr="00DE0A0B" w:rsidRDefault="00DE0A0B" w:rsidP="008A0843">
      <w:pPr>
        <w:pStyle w:val="Caption"/>
        <w:jc w:val="left"/>
        <w:rPr>
          <w:lang w:val="en-US"/>
        </w:rPr>
      </w:pPr>
      <w:bookmarkStart w:id="160" w:name="_Toc104650333"/>
      <w:r>
        <w:t xml:space="preserve">Bảng </w:t>
      </w:r>
      <w:r>
        <w:fldChar w:fldCharType="begin"/>
      </w:r>
      <w:r>
        <w:instrText xml:space="preserve"> SEQ Bảng \* ARABIC </w:instrText>
      </w:r>
      <w:r>
        <w:fldChar w:fldCharType="separate"/>
      </w:r>
      <w:r w:rsidR="007200F9">
        <w:t>15</w:t>
      </w:r>
      <w:r>
        <w:fldChar w:fldCharType="end"/>
      </w:r>
      <w:r>
        <w:rPr>
          <w:lang w:val="en-US"/>
        </w:rPr>
        <w:t>. Kết quả đánh giá độ xa của đường truyền</w:t>
      </w:r>
      <w:bookmarkEnd w:id="160"/>
    </w:p>
    <w:tbl>
      <w:tblPr>
        <w:tblW w:w="0" w:type="auto"/>
        <w:tblCellMar>
          <w:top w:w="15" w:type="dxa"/>
          <w:left w:w="15" w:type="dxa"/>
          <w:bottom w:w="15" w:type="dxa"/>
          <w:right w:w="15" w:type="dxa"/>
        </w:tblCellMar>
        <w:tblLook w:val="04A0" w:firstRow="1" w:lastRow="0" w:firstColumn="1" w:lastColumn="0" w:noHBand="0" w:noVBand="1"/>
      </w:tblPr>
      <w:tblGrid>
        <w:gridCol w:w="1880"/>
        <w:gridCol w:w="1172"/>
        <w:gridCol w:w="927"/>
        <w:gridCol w:w="929"/>
        <w:gridCol w:w="927"/>
        <w:gridCol w:w="929"/>
        <w:gridCol w:w="927"/>
        <w:gridCol w:w="929"/>
      </w:tblGrid>
      <w:tr w:rsidR="00F526E6" w:rsidRPr="00F526E6" w14:paraId="107223FE" w14:textId="77777777" w:rsidTr="00F526E6">
        <w:trPr>
          <w:trHeight w:val="630"/>
        </w:trPr>
        <w:tc>
          <w:tcPr>
            <w:tcW w:w="188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18CAE" w14:textId="77777777" w:rsidR="00F526E6" w:rsidRPr="00F526E6" w:rsidRDefault="00F526E6" w:rsidP="00F526E6">
            <w:pPr>
              <w:spacing w:before="0" w:after="0" w:line="240" w:lineRule="auto"/>
              <w:rPr>
                <w:lang w:val="en-US"/>
              </w:rPr>
            </w:pPr>
            <w:r w:rsidRPr="00F526E6">
              <w:rPr>
                <w:b/>
                <w:bCs/>
                <w:lang w:val="en-US"/>
              </w:rPr>
              <w:t>Phần cứng</w:t>
            </w:r>
          </w:p>
        </w:tc>
        <w:tc>
          <w:tcPr>
            <w:tcW w:w="1172"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EC9CD" w14:textId="77777777" w:rsidR="00F526E6" w:rsidRPr="00F526E6" w:rsidRDefault="00F526E6" w:rsidP="00F526E6">
            <w:pPr>
              <w:spacing w:before="0" w:after="0" w:line="240" w:lineRule="auto"/>
              <w:rPr>
                <w:lang w:val="en-US"/>
              </w:rPr>
            </w:pPr>
            <w:r w:rsidRPr="00F526E6">
              <w:rPr>
                <w:b/>
                <w:bCs/>
                <w:lang w:val="en-US"/>
              </w:rPr>
              <w:t>Giao thứ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00881A" w14:textId="77777777" w:rsidR="00F526E6" w:rsidRPr="00F526E6" w:rsidRDefault="00F526E6" w:rsidP="00F526E6">
            <w:pPr>
              <w:spacing w:before="0" w:after="0" w:line="240" w:lineRule="auto"/>
              <w:rPr>
                <w:lang w:val="en-US"/>
              </w:rPr>
            </w:pPr>
            <w:r w:rsidRPr="00F526E6">
              <w:rPr>
                <w:b/>
                <w:bCs/>
                <w:lang w:val="en-US"/>
              </w:rPr>
              <w:t>Công suất TX (dBm)</w:t>
            </w:r>
          </w:p>
        </w:tc>
      </w:tr>
      <w:tr w:rsidR="00F526E6" w:rsidRPr="00F526E6" w14:paraId="74402793" w14:textId="77777777" w:rsidTr="00F526E6">
        <w:trPr>
          <w:trHeight w:val="440"/>
        </w:trPr>
        <w:tc>
          <w:tcPr>
            <w:tcW w:w="1880" w:type="dxa"/>
            <w:vMerge/>
            <w:tcBorders>
              <w:top w:val="single" w:sz="8" w:space="0" w:color="000000"/>
              <w:left w:val="single" w:sz="8" w:space="0" w:color="000000"/>
              <w:bottom w:val="single" w:sz="8" w:space="0" w:color="000000"/>
              <w:right w:val="single" w:sz="8" w:space="0" w:color="000000"/>
            </w:tcBorders>
            <w:vAlign w:val="center"/>
            <w:hideMark/>
          </w:tcPr>
          <w:p w14:paraId="05DB72E3" w14:textId="77777777" w:rsidR="00F526E6" w:rsidRPr="00F526E6" w:rsidRDefault="00F526E6" w:rsidP="00F526E6">
            <w:pPr>
              <w:spacing w:before="0" w:after="0" w:line="240" w:lineRule="auto"/>
              <w:rPr>
                <w:lang w:val="en-US"/>
              </w:rPr>
            </w:pPr>
          </w:p>
        </w:tc>
        <w:tc>
          <w:tcPr>
            <w:tcW w:w="1172" w:type="dxa"/>
            <w:vMerge/>
            <w:tcBorders>
              <w:top w:val="single" w:sz="8" w:space="0" w:color="000000"/>
              <w:left w:val="single" w:sz="8" w:space="0" w:color="000000"/>
              <w:bottom w:val="single" w:sz="8" w:space="0" w:color="000000"/>
              <w:right w:val="single" w:sz="8" w:space="0" w:color="000000"/>
            </w:tcBorders>
            <w:vAlign w:val="center"/>
            <w:hideMark/>
          </w:tcPr>
          <w:p w14:paraId="4ED31700" w14:textId="77777777" w:rsidR="00F526E6" w:rsidRPr="00F526E6" w:rsidRDefault="00F526E6" w:rsidP="00F526E6">
            <w:pPr>
              <w:spacing w:before="0" w:after="0" w:line="240" w:lineRule="auto"/>
              <w:rPr>
                <w:lang w:val="en-US"/>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63F1B" w14:textId="77777777" w:rsidR="00F526E6" w:rsidRPr="00F526E6" w:rsidRDefault="00F526E6" w:rsidP="00F526E6">
            <w:pPr>
              <w:spacing w:before="0" w:after="0" w:line="240" w:lineRule="auto"/>
              <w:jc w:val="center"/>
              <w:rPr>
                <w:lang w:val="en-US"/>
              </w:rPr>
            </w:pPr>
            <w:r w:rsidRPr="00F526E6">
              <w:rPr>
                <w:lang w:val="en-US"/>
              </w:rPr>
              <w:t>0</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FBC0F" w14:textId="77777777" w:rsidR="00F526E6" w:rsidRPr="00F526E6" w:rsidRDefault="00F526E6" w:rsidP="00F526E6">
            <w:pPr>
              <w:spacing w:before="0" w:after="0" w:line="240" w:lineRule="auto"/>
              <w:jc w:val="center"/>
              <w:rPr>
                <w:lang w:val="en-US"/>
              </w:rPr>
            </w:pPr>
            <w:r w:rsidRPr="00F526E6">
              <w:rPr>
                <w:lang w:val="en-US"/>
              </w:rPr>
              <w:t>4</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E6FB4" w14:textId="77777777" w:rsidR="00F526E6" w:rsidRPr="00F526E6" w:rsidRDefault="00F526E6" w:rsidP="00F526E6">
            <w:pPr>
              <w:spacing w:before="0" w:after="0" w:line="240" w:lineRule="auto"/>
              <w:jc w:val="center"/>
              <w:rPr>
                <w:lang w:val="en-US"/>
              </w:rPr>
            </w:pPr>
            <w:r w:rsidRPr="00F526E6">
              <w:rPr>
                <w:lang w:val="en-US"/>
              </w:rPr>
              <w:t>8</w:t>
            </w:r>
          </w:p>
        </w:tc>
      </w:tr>
      <w:tr w:rsidR="00F526E6" w:rsidRPr="00F526E6" w14:paraId="0161680C" w14:textId="77777777" w:rsidTr="00F526E6">
        <w:trPr>
          <w:trHeight w:val="630"/>
        </w:trPr>
        <w:tc>
          <w:tcPr>
            <w:tcW w:w="1880" w:type="dxa"/>
            <w:vMerge/>
            <w:tcBorders>
              <w:top w:val="single" w:sz="8" w:space="0" w:color="000000"/>
              <w:left w:val="single" w:sz="8" w:space="0" w:color="000000"/>
              <w:bottom w:val="single" w:sz="8" w:space="0" w:color="000000"/>
              <w:right w:val="single" w:sz="8" w:space="0" w:color="000000"/>
            </w:tcBorders>
            <w:vAlign w:val="center"/>
            <w:hideMark/>
          </w:tcPr>
          <w:p w14:paraId="5C3B34C7" w14:textId="77777777" w:rsidR="00F526E6" w:rsidRPr="00F526E6" w:rsidRDefault="00F526E6" w:rsidP="00F526E6">
            <w:pPr>
              <w:spacing w:before="0" w:after="0" w:line="240" w:lineRule="auto"/>
              <w:rPr>
                <w:lang w:val="en-US"/>
              </w:rPr>
            </w:pPr>
          </w:p>
        </w:tc>
        <w:tc>
          <w:tcPr>
            <w:tcW w:w="1172" w:type="dxa"/>
            <w:vMerge/>
            <w:tcBorders>
              <w:top w:val="single" w:sz="8" w:space="0" w:color="000000"/>
              <w:left w:val="single" w:sz="8" w:space="0" w:color="000000"/>
              <w:bottom w:val="single" w:sz="8" w:space="0" w:color="000000"/>
              <w:right w:val="single" w:sz="8" w:space="0" w:color="000000"/>
            </w:tcBorders>
            <w:vAlign w:val="center"/>
            <w:hideMark/>
          </w:tcPr>
          <w:p w14:paraId="6664923A" w14:textId="77777777" w:rsidR="00F526E6" w:rsidRPr="00F526E6" w:rsidRDefault="00F526E6" w:rsidP="00F526E6">
            <w:pPr>
              <w:spacing w:before="0" w:after="0" w:line="240" w:lineRule="auto"/>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AB667" w14:textId="77777777" w:rsidR="00F526E6" w:rsidRPr="00F526E6" w:rsidRDefault="00F526E6" w:rsidP="00F526E6">
            <w:pPr>
              <w:spacing w:before="0" w:after="0" w:line="240" w:lineRule="auto"/>
              <w:rPr>
                <w:lang w:val="en-US"/>
              </w:rPr>
            </w:pPr>
            <w:r w:rsidRPr="00F526E6">
              <w:rPr>
                <w:lang w:val="en-US"/>
              </w:rPr>
              <w:t>Ngoài trờ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46682" w14:textId="77777777" w:rsidR="00F526E6" w:rsidRPr="00F526E6" w:rsidRDefault="00F526E6" w:rsidP="00F526E6">
            <w:pPr>
              <w:spacing w:before="0" w:after="0" w:line="240" w:lineRule="auto"/>
              <w:rPr>
                <w:lang w:val="en-US"/>
              </w:rPr>
            </w:pPr>
            <w:r w:rsidRPr="00F526E6">
              <w:rPr>
                <w:lang w:val="en-US"/>
              </w:rPr>
              <w:t>Trong nhà</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D61F2" w14:textId="77777777" w:rsidR="00F526E6" w:rsidRPr="00F526E6" w:rsidRDefault="00F526E6" w:rsidP="00F526E6">
            <w:pPr>
              <w:spacing w:before="0" w:after="0" w:line="240" w:lineRule="auto"/>
              <w:rPr>
                <w:lang w:val="en-US"/>
              </w:rPr>
            </w:pPr>
            <w:r w:rsidRPr="00F526E6">
              <w:rPr>
                <w:lang w:val="en-US"/>
              </w:rPr>
              <w:t>Ngoài trờ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336CA" w14:textId="77777777" w:rsidR="00F526E6" w:rsidRPr="00F526E6" w:rsidRDefault="00F526E6" w:rsidP="00F526E6">
            <w:pPr>
              <w:spacing w:before="0" w:after="0" w:line="240" w:lineRule="auto"/>
              <w:rPr>
                <w:lang w:val="en-US"/>
              </w:rPr>
            </w:pPr>
            <w:r w:rsidRPr="00F526E6">
              <w:rPr>
                <w:lang w:val="en-US"/>
              </w:rPr>
              <w:t>Trong nhà</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9ADDE" w14:textId="77777777" w:rsidR="00F526E6" w:rsidRPr="00F526E6" w:rsidRDefault="00F526E6" w:rsidP="00F526E6">
            <w:pPr>
              <w:spacing w:before="0" w:after="0" w:line="240" w:lineRule="auto"/>
              <w:rPr>
                <w:lang w:val="en-US"/>
              </w:rPr>
            </w:pPr>
            <w:r w:rsidRPr="00F526E6">
              <w:rPr>
                <w:lang w:val="en-US"/>
              </w:rPr>
              <w:t>Ngoài trờ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FBFE4" w14:textId="77777777" w:rsidR="00F526E6" w:rsidRPr="00F526E6" w:rsidRDefault="00F526E6" w:rsidP="00F526E6">
            <w:pPr>
              <w:spacing w:before="0" w:after="0" w:line="240" w:lineRule="auto"/>
              <w:rPr>
                <w:lang w:val="en-US"/>
              </w:rPr>
            </w:pPr>
            <w:r w:rsidRPr="00F526E6">
              <w:rPr>
                <w:lang w:val="en-US"/>
              </w:rPr>
              <w:t>Trong nhà</w:t>
            </w:r>
          </w:p>
        </w:tc>
      </w:tr>
      <w:tr w:rsidR="00F526E6" w:rsidRPr="00F526E6" w14:paraId="7B611CF0" w14:textId="77777777" w:rsidTr="00F526E6">
        <w:trPr>
          <w:trHeight w:val="792"/>
        </w:trPr>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13C26" w14:textId="77777777" w:rsidR="00F526E6" w:rsidRPr="00F526E6" w:rsidRDefault="00F526E6" w:rsidP="00F526E6">
            <w:pPr>
              <w:spacing w:before="0" w:after="0" w:line="240" w:lineRule="auto"/>
              <w:rPr>
                <w:lang w:val="en-US"/>
              </w:rPr>
            </w:pPr>
            <w:r w:rsidRPr="00F526E6">
              <w:rPr>
                <w:lang w:val="en-US"/>
              </w:rPr>
              <w:t>nRF52840 Customized Kit</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D4297" w14:textId="77777777" w:rsidR="00F526E6" w:rsidRPr="00F526E6" w:rsidRDefault="00F526E6" w:rsidP="00F526E6">
            <w:pPr>
              <w:spacing w:before="0" w:after="0" w:line="240" w:lineRule="auto"/>
              <w:rPr>
                <w:lang w:val="en-US"/>
              </w:rPr>
            </w:pPr>
            <w:r w:rsidRPr="00F526E6">
              <w:rPr>
                <w:lang w:val="en-US"/>
              </w:rPr>
              <w:t>Thre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07674" w14:textId="77777777" w:rsidR="00F526E6" w:rsidRPr="00F526E6" w:rsidRDefault="00F526E6" w:rsidP="00F526E6">
            <w:pPr>
              <w:spacing w:before="0" w:after="0" w:line="240" w:lineRule="auto"/>
              <w:rPr>
                <w:lang w:val="en-US"/>
              </w:rPr>
            </w:pPr>
            <w:r w:rsidRPr="00F526E6">
              <w:rPr>
                <w:lang w:val="en-US"/>
              </w:rPr>
              <w:t>37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D2F4B" w14:textId="77777777" w:rsidR="00F526E6" w:rsidRPr="00F526E6" w:rsidRDefault="00F526E6" w:rsidP="00F526E6">
            <w:pPr>
              <w:spacing w:before="0" w:after="0" w:line="240" w:lineRule="auto"/>
              <w:rPr>
                <w:lang w:val="en-US"/>
              </w:rPr>
            </w:pPr>
            <w:r w:rsidRPr="00F526E6">
              <w:rPr>
                <w:lang w:val="en-US"/>
              </w:rPr>
              <w:t>42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C4F1A" w14:textId="77777777" w:rsidR="00F526E6" w:rsidRPr="00F526E6" w:rsidRDefault="00F526E6" w:rsidP="00F526E6">
            <w:pPr>
              <w:spacing w:before="0" w:after="0" w:line="240" w:lineRule="auto"/>
              <w:rPr>
                <w:lang w:val="en-US"/>
              </w:rPr>
            </w:pPr>
            <w:r w:rsidRPr="00F526E6">
              <w:rPr>
                <w:lang w:val="en-US"/>
              </w:rPr>
              <w:t>48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35FC7" w14:textId="77777777" w:rsidR="00F526E6" w:rsidRPr="00F526E6" w:rsidRDefault="00F526E6" w:rsidP="00F526E6">
            <w:pPr>
              <w:spacing w:before="0" w:after="0" w:line="240" w:lineRule="auto"/>
              <w:rPr>
                <w:lang w:val="en-US"/>
              </w:rPr>
            </w:pPr>
            <w:r w:rsidRPr="00F526E6">
              <w:rPr>
                <w:lang w:val="en-US"/>
              </w:rPr>
              <w:t>52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4E2C22" w14:textId="77777777" w:rsidR="00F526E6" w:rsidRPr="00F526E6" w:rsidRDefault="00F526E6" w:rsidP="00F526E6">
            <w:pPr>
              <w:spacing w:before="0" w:after="0" w:line="240" w:lineRule="auto"/>
              <w:rPr>
                <w:lang w:val="en-US"/>
              </w:rPr>
            </w:pPr>
            <w:r w:rsidRPr="00F526E6">
              <w:rPr>
                <w:lang w:val="en-US"/>
              </w:rPr>
              <w:t>60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000232" w14:textId="77777777" w:rsidR="00F526E6" w:rsidRPr="00F526E6" w:rsidRDefault="00F526E6" w:rsidP="00F526E6">
            <w:pPr>
              <w:spacing w:before="0" w:after="0" w:line="240" w:lineRule="auto"/>
              <w:rPr>
                <w:lang w:val="en-US"/>
              </w:rPr>
            </w:pPr>
            <w:r w:rsidRPr="00F526E6">
              <w:rPr>
                <w:lang w:val="en-US"/>
              </w:rPr>
              <w:t>62m</w:t>
            </w:r>
          </w:p>
        </w:tc>
      </w:tr>
      <w:tr w:rsidR="00F526E6" w:rsidRPr="00F526E6" w14:paraId="02601452" w14:textId="77777777" w:rsidTr="00F526E6">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A02F27" w14:textId="77777777" w:rsidR="00F526E6" w:rsidRPr="00F526E6" w:rsidRDefault="00F526E6" w:rsidP="00F526E6">
            <w:pPr>
              <w:spacing w:before="0" w:after="0" w:line="240" w:lineRule="auto"/>
              <w:rPr>
                <w:lang w:val="en-US"/>
              </w:rPr>
            </w:pPr>
            <w:r w:rsidRPr="00F526E6">
              <w:rPr>
                <w:lang w:val="en-US"/>
              </w:rPr>
              <w:t>nRF52840 Development Kit</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DD0B2" w14:textId="77777777" w:rsidR="00F526E6" w:rsidRPr="00F526E6" w:rsidRDefault="00F526E6" w:rsidP="00F526E6">
            <w:pPr>
              <w:spacing w:before="0" w:after="0" w:line="240" w:lineRule="auto"/>
              <w:rPr>
                <w:lang w:val="en-US"/>
              </w:rPr>
            </w:pPr>
            <w:r w:rsidRPr="00F526E6">
              <w:rPr>
                <w:lang w:val="en-US"/>
              </w:rPr>
              <w:t>Thre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C1B39" w14:textId="77777777" w:rsidR="00F526E6" w:rsidRPr="00F526E6" w:rsidRDefault="00F526E6" w:rsidP="00F526E6">
            <w:pPr>
              <w:spacing w:before="0" w:after="0" w:line="240" w:lineRule="auto"/>
              <w:rPr>
                <w:lang w:val="en-US"/>
              </w:rPr>
            </w:pPr>
            <w:r w:rsidRPr="00F526E6">
              <w:rPr>
                <w:lang w:val="en-US"/>
              </w:rPr>
              <w:t>40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D3C64" w14:textId="77777777" w:rsidR="00F526E6" w:rsidRPr="00F526E6" w:rsidRDefault="00F526E6" w:rsidP="00F526E6">
            <w:pPr>
              <w:spacing w:before="0" w:after="0" w:line="240" w:lineRule="auto"/>
              <w:rPr>
                <w:lang w:val="en-US"/>
              </w:rPr>
            </w:pPr>
            <w:r w:rsidRPr="00F526E6">
              <w:rPr>
                <w:lang w:val="en-US"/>
              </w:rPr>
              <w:t>43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28446" w14:textId="77777777" w:rsidR="00F526E6" w:rsidRPr="00F526E6" w:rsidRDefault="00F526E6" w:rsidP="00F526E6">
            <w:pPr>
              <w:spacing w:before="0" w:after="0" w:line="240" w:lineRule="auto"/>
              <w:rPr>
                <w:lang w:val="en-US"/>
              </w:rPr>
            </w:pPr>
            <w:r w:rsidRPr="00F526E6">
              <w:rPr>
                <w:lang w:val="en-US"/>
              </w:rPr>
              <w:t>52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930E4" w14:textId="77777777" w:rsidR="00F526E6" w:rsidRPr="00F526E6" w:rsidRDefault="00F526E6" w:rsidP="00F526E6">
            <w:pPr>
              <w:spacing w:before="0" w:after="0" w:line="240" w:lineRule="auto"/>
              <w:rPr>
                <w:lang w:val="en-US"/>
              </w:rPr>
            </w:pPr>
            <w:r w:rsidRPr="00F526E6">
              <w:rPr>
                <w:lang w:val="en-US"/>
              </w:rPr>
              <w:t>56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59542" w14:textId="77777777" w:rsidR="00F526E6" w:rsidRPr="00F526E6" w:rsidRDefault="00F526E6" w:rsidP="00F526E6">
            <w:pPr>
              <w:spacing w:before="0" w:after="0" w:line="240" w:lineRule="auto"/>
              <w:rPr>
                <w:lang w:val="en-US"/>
              </w:rPr>
            </w:pPr>
            <w:r w:rsidRPr="00F526E6">
              <w:rPr>
                <w:lang w:val="en-US"/>
              </w:rPr>
              <w:t>63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BFDB0" w14:textId="77777777" w:rsidR="00F526E6" w:rsidRPr="00F526E6" w:rsidRDefault="00F526E6" w:rsidP="00F526E6">
            <w:pPr>
              <w:spacing w:before="0" w:after="0" w:line="240" w:lineRule="auto"/>
              <w:rPr>
                <w:lang w:val="en-US"/>
              </w:rPr>
            </w:pPr>
            <w:r w:rsidRPr="00F526E6">
              <w:rPr>
                <w:lang w:val="en-US"/>
              </w:rPr>
              <w:t>65m</w:t>
            </w:r>
          </w:p>
        </w:tc>
      </w:tr>
      <w:tr w:rsidR="00F526E6" w:rsidRPr="00F526E6" w14:paraId="665096E0" w14:textId="77777777" w:rsidTr="00F526E6">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836ED" w14:textId="77777777" w:rsidR="00F526E6" w:rsidRPr="00F526E6" w:rsidRDefault="00F526E6" w:rsidP="00F526E6">
            <w:pPr>
              <w:spacing w:before="0" w:after="0" w:line="240" w:lineRule="auto"/>
              <w:rPr>
                <w:lang w:val="en-US"/>
              </w:rPr>
            </w:pPr>
            <w:r w:rsidRPr="00F526E6">
              <w:rPr>
                <w:lang w:val="en-US"/>
              </w:rPr>
              <w:t>nRF52840 Customized Kit</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5FF139" w14:textId="77777777" w:rsidR="00F526E6" w:rsidRPr="00F526E6" w:rsidRDefault="00F526E6" w:rsidP="00F526E6">
            <w:pPr>
              <w:spacing w:before="0" w:after="0" w:line="240" w:lineRule="auto"/>
              <w:rPr>
                <w:lang w:val="en-US"/>
              </w:rPr>
            </w:pPr>
            <w:r w:rsidRPr="00F526E6">
              <w:rPr>
                <w:lang w:val="en-US"/>
              </w:rPr>
              <w:t>BLE 1Mb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6015A" w14:textId="77777777" w:rsidR="00F526E6" w:rsidRPr="00F526E6" w:rsidRDefault="00F526E6" w:rsidP="00F526E6">
            <w:pPr>
              <w:spacing w:before="0" w:after="0" w:line="240" w:lineRule="auto"/>
              <w:rPr>
                <w:lang w:val="en-US"/>
              </w:rPr>
            </w:pPr>
            <w:r w:rsidRPr="00F526E6">
              <w:rPr>
                <w:lang w:val="en-US"/>
              </w:rPr>
              <w:t>51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5EDE3F" w14:textId="77777777" w:rsidR="00F526E6" w:rsidRPr="00F526E6" w:rsidRDefault="00F526E6" w:rsidP="00F526E6">
            <w:pPr>
              <w:spacing w:before="0" w:after="0" w:line="240" w:lineRule="auto"/>
              <w:rPr>
                <w:lang w:val="en-US"/>
              </w:rPr>
            </w:pPr>
            <w:r w:rsidRPr="00F526E6">
              <w:rPr>
                <w:lang w:val="en-US"/>
              </w:rPr>
              <w:t>57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0D6CC" w14:textId="77777777" w:rsidR="00F526E6" w:rsidRPr="00F526E6" w:rsidRDefault="00F526E6" w:rsidP="00F526E6">
            <w:pPr>
              <w:spacing w:before="0" w:after="0" w:line="240" w:lineRule="auto"/>
              <w:rPr>
                <w:lang w:val="en-US"/>
              </w:rPr>
            </w:pPr>
            <w:r w:rsidRPr="00F526E6">
              <w:rPr>
                <w:lang w:val="en-US"/>
              </w:rPr>
              <w:t>62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D4DFD" w14:textId="77777777" w:rsidR="00F526E6" w:rsidRPr="00F526E6" w:rsidRDefault="00F526E6" w:rsidP="00F526E6">
            <w:pPr>
              <w:spacing w:before="0" w:after="0" w:line="240" w:lineRule="auto"/>
              <w:rPr>
                <w:lang w:val="en-US"/>
              </w:rPr>
            </w:pPr>
            <w:r w:rsidRPr="00F526E6">
              <w:rPr>
                <w:lang w:val="en-US"/>
              </w:rPr>
              <w:t>70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5C2BE" w14:textId="77777777" w:rsidR="00F526E6" w:rsidRPr="00F526E6" w:rsidRDefault="00F526E6" w:rsidP="00F526E6">
            <w:pPr>
              <w:spacing w:before="0" w:after="0" w:line="240" w:lineRule="auto"/>
              <w:rPr>
                <w:lang w:val="en-US"/>
              </w:rPr>
            </w:pPr>
            <w:r w:rsidRPr="00F526E6">
              <w:rPr>
                <w:lang w:val="en-US"/>
              </w:rPr>
              <w:t>74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CD914" w14:textId="77777777" w:rsidR="00F526E6" w:rsidRPr="00F526E6" w:rsidRDefault="00F526E6" w:rsidP="00F526E6">
            <w:pPr>
              <w:spacing w:before="0" w:after="0" w:line="240" w:lineRule="auto"/>
              <w:rPr>
                <w:lang w:val="en-US"/>
              </w:rPr>
            </w:pPr>
            <w:r w:rsidRPr="00F526E6">
              <w:rPr>
                <w:lang w:val="en-US"/>
              </w:rPr>
              <w:t>78m</w:t>
            </w:r>
          </w:p>
        </w:tc>
      </w:tr>
      <w:tr w:rsidR="00F526E6" w:rsidRPr="00F526E6" w14:paraId="3122C47C" w14:textId="77777777" w:rsidTr="00F526E6">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8FB92" w14:textId="77777777" w:rsidR="00F526E6" w:rsidRPr="00F526E6" w:rsidRDefault="00F526E6" w:rsidP="00F526E6">
            <w:pPr>
              <w:spacing w:before="0" w:after="0" w:line="240" w:lineRule="auto"/>
              <w:rPr>
                <w:lang w:val="en-US"/>
              </w:rPr>
            </w:pPr>
            <w:r w:rsidRPr="00F526E6">
              <w:rPr>
                <w:lang w:val="en-US"/>
              </w:rPr>
              <w:t>nRF52840 Development Kit</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97F4F8" w14:textId="77777777" w:rsidR="00F526E6" w:rsidRPr="00F526E6" w:rsidRDefault="00F526E6" w:rsidP="00F526E6">
            <w:pPr>
              <w:spacing w:before="0" w:after="0" w:line="240" w:lineRule="auto"/>
              <w:rPr>
                <w:lang w:val="en-US"/>
              </w:rPr>
            </w:pPr>
            <w:r w:rsidRPr="00F526E6">
              <w:rPr>
                <w:lang w:val="en-US"/>
              </w:rPr>
              <w:t>BLE 1Mb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D9B46" w14:textId="77777777" w:rsidR="00F526E6" w:rsidRPr="00F526E6" w:rsidRDefault="00F526E6" w:rsidP="00F526E6">
            <w:pPr>
              <w:spacing w:before="0" w:after="0" w:line="240" w:lineRule="auto"/>
              <w:rPr>
                <w:lang w:val="en-US"/>
              </w:rPr>
            </w:pPr>
            <w:r w:rsidRPr="00F526E6">
              <w:rPr>
                <w:lang w:val="en-US"/>
              </w:rPr>
              <w:t>53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A8359" w14:textId="77777777" w:rsidR="00F526E6" w:rsidRPr="00F526E6" w:rsidRDefault="00F526E6" w:rsidP="00F526E6">
            <w:pPr>
              <w:spacing w:before="0" w:after="0" w:line="240" w:lineRule="auto"/>
              <w:rPr>
                <w:lang w:val="en-US"/>
              </w:rPr>
            </w:pPr>
            <w:r w:rsidRPr="00F526E6">
              <w:rPr>
                <w:lang w:val="en-US"/>
              </w:rPr>
              <w:t>59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DF301" w14:textId="77777777" w:rsidR="00F526E6" w:rsidRPr="00F526E6" w:rsidRDefault="00F526E6" w:rsidP="00F526E6">
            <w:pPr>
              <w:spacing w:before="0" w:after="0" w:line="240" w:lineRule="auto"/>
              <w:rPr>
                <w:lang w:val="en-US"/>
              </w:rPr>
            </w:pPr>
            <w:r w:rsidRPr="00F526E6">
              <w:rPr>
                <w:lang w:val="en-US"/>
              </w:rPr>
              <w:t>65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04901" w14:textId="77777777" w:rsidR="00F526E6" w:rsidRPr="00F526E6" w:rsidRDefault="00F526E6" w:rsidP="00F526E6">
            <w:pPr>
              <w:spacing w:before="0" w:after="0" w:line="240" w:lineRule="auto"/>
              <w:rPr>
                <w:lang w:val="en-US"/>
              </w:rPr>
            </w:pPr>
            <w:r w:rsidRPr="00F526E6">
              <w:rPr>
                <w:lang w:val="en-US"/>
              </w:rPr>
              <w:t>72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CD6476" w14:textId="77777777" w:rsidR="00F526E6" w:rsidRPr="00F526E6" w:rsidRDefault="00F526E6" w:rsidP="00F526E6">
            <w:pPr>
              <w:spacing w:before="0" w:after="0" w:line="240" w:lineRule="auto"/>
              <w:rPr>
                <w:lang w:val="en-US"/>
              </w:rPr>
            </w:pPr>
            <w:r w:rsidRPr="00F526E6">
              <w:rPr>
                <w:lang w:val="en-US"/>
              </w:rPr>
              <w:t>79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3C614" w14:textId="77777777" w:rsidR="00F526E6" w:rsidRPr="00F526E6" w:rsidRDefault="00F526E6" w:rsidP="00F526E6">
            <w:pPr>
              <w:spacing w:before="0" w:after="0" w:line="240" w:lineRule="auto"/>
              <w:rPr>
                <w:lang w:val="en-US"/>
              </w:rPr>
            </w:pPr>
            <w:r w:rsidRPr="00F526E6">
              <w:rPr>
                <w:lang w:val="en-US"/>
              </w:rPr>
              <w:t>80m</w:t>
            </w:r>
          </w:p>
        </w:tc>
      </w:tr>
    </w:tbl>
    <w:p w14:paraId="49651B98" w14:textId="732F8794" w:rsidR="00F526E6" w:rsidRDefault="00F526E6" w:rsidP="00F526E6">
      <w:pPr>
        <w:pStyle w:val="Heading3"/>
      </w:pPr>
      <w:bookmarkStart w:id="161" w:name="_Toc104650491"/>
      <w:r>
        <w:t>Nhận xét</w:t>
      </w:r>
      <w:bookmarkEnd w:id="161"/>
    </w:p>
    <w:p w14:paraId="4105E30C" w14:textId="77777777" w:rsidR="00F526E6" w:rsidRPr="0040250B" w:rsidRDefault="00F526E6" w:rsidP="00C15C3B">
      <w:pPr>
        <w:numPr>
          <w:ilvl w:val="0"/>
          <w:numId w:val="68"/>
        </w:numPr>
        <w:spacing w:before="0" w:after="0"/>
        <w:rPr>
          <w:lang w:val="en-GB"/>
        </w:rPr>
      </w:pPr>
      <w:r w:rsidRPr="0040250B">
        <w:rPr>
          <w:lang w:val="en-GB"/>
        </w:rPr>
        <w:t xml:space="preserve">Từ kết quả thí nghiệm cho thấy, ở môi trường ngoài trời, với công suất phát 0dBm, trong khoảng cách xấp xỉ 50m, điện thoại của người dùng vẫn có thể phát hiện được nút Forwarder thông qua BLE. Đồng thời, nút Forwarder cũng phát hiện được các nút Thread xung quanh trong bán kính xấp xỉ 37m. </w:t>
      </w:r>
    </w:p>
    <w:p w14:paraId="19E4085F" w14:textId="77777777" w:rsidR="00F526E6" w:rsidRPr="0040250B" w:rsidRDefault="00F526E6" w:rsidP="00C15C3B">
      <w:pPr>
        <w:numPr>
          <w:ilvl w:val="0"/>
          <w:numId w:val="68"/>
        </w:numPr>
        <w:spacing w:before="0" w:after="0"/>
        <w:rPr>
          <w:lang w:val="en-GB"/>
        </w:rPr>
      </w:pPr>
      <w:r w:rsidRPr="0040250B">
        <w:rPr>
          <w:lang w:val="en-GB"/>
        </w:rPr>
        <w:t>Trong khi đó, ở môi trường trong nhà, với công suất phát 0dBm, trong khoảng cách xấp xỉ 57m, điện thoại của người dùng vẫn có thể phát hiện được nút Forwarder thông qua BLE. Đồng thời, nút Forwarder cũng phát hiện được các nút Thread xung quanh trong bán kính xấp xỉ 42m.</w:t>
      </w:r>
    </w:p>
    <w:p w14:paraId="5C21E326" w14:textId="77777777" w:rsidR="00F526E6" w:rsidRPr="0040250B" w:rsidRDefault="00F526E6" w:rsidP="00C15C3B">
      <w:pPr>
        <w:numPr>
          <w:ilvl w:val="0"/>
          <w:numId w:val="68"/>
        </w:numPr>
        <w:spacing w:before="0" w:after="0"/>
        <w:rPr>
          <w:lang w:val="en-GB"/>
        </w:rPr>
      </w:pPr>
      <w:r w:rsidRPr="0040250B">
        <w:rPr>
          <w:lang w:val="en-GB"/>
        </w:rPr>
        <w:t xml:space="preserve">Khi đặt các nút trong môi trường nhiều vật cản (cây, tòa nhà,...), các thông số này giảm đáng kể. </w:t>
      </w:r>
    </w:p>
    <w:p w14:paraId="017124E4" w14:textId="16B72429" w:rsidR="00F526E6" w:rsidRDefault="00F526E6" w:rsidP="00C15C3B">
      <w:pPr>
        <w:numPr>
          <w:ilvl w:val="0"/>
          <w:numId w:val="68"/>
        </w:numPr>
        <w:spacing w:before="0" w:after="0"/>
        <w:rPr>
          <w:lang w:val="en-GB"/>
        </w:rPr>
      </w:pPr>
      <w:r w:rsidRPr="0040250B">
        <w:rPr>
          <w:lang w:val="en-GB"/>
        </w:rPr>
        <w:t>Thông số ghi nhận được ở môi trường trong nhà tốt hơn ngoài trời một phần là vì các hiện tượng phản xạ của sóng BLE, Thread.</w:t>
      </w:r>
    </w:p>
    <w:p w14:paraId="0AF2FA16" w14:textId="457DA93A" w:rsidR="0040250B" w:rsidRDefault="0040250B" w:rsidP="0040250B">
      <w:pPr>
        <w:pStyle w:val="Heading2"/>
        <w:rPr>
          <w:lang w:val="en-GB"/>
        </w:rPr>
      </w:pPr>
      <w:bookmarkStart w:id="162" w:name="_Toc104650492"/>
      <w:r>
        <w:rPr>
          <w:lang w:val="en-GB"/>
        </w:rPr>
        <w:t>Xác định khoảng cách truyền tối ưu (PRR &gt; 95%)</w:t>
      </w:r>
      <w:bookmarkEnd w:id="162"/>
    </w:p>
    <w:p w14:paraId="00D1E4C0" w14:textId="071A9DC9" w:rsidR="0040250B" w:rsidRDefault="0040250B" w:rsidP="0040250B">
      <w:pPr>
        <w:pStyle w:val="Heading3"/>
      </w:pPr>
      <w:bookmarkStart w:id="163" w:name="_Toc104650493"/>
      <w:r>
        <w:t>Kịch bản thử nghiệm</w:t>
      </w:r>
      <w:bookmarkEnd w:id="163"/>
    </w:p>
    <w:p w14:paraId="2323CB63" w14:textId="393E1340" w:rsidR="0040250B" w:rsidRDefault="0040250B" w:rsidP="0040250B">
      <w:pPr>
        <w:ind w:firstLine="720"/>
        <w:rPr>
          <w:lang w:val="en-GB"/>
        </w:rPr>
      </w:pPr>
      <w:r w:rsidRPr="0040250B">
        <w:rPr>
          <w:lang w:val="en-GB"/>
        </w:rPr>
        <w:t>Kịch bản thực hiện với mục đích đánh giá khoảng cách tối ưu của các giao thức Thread và Zigbee trên các phần cứng Nhóm đang sử dụng. Khoảng cách tối ưu được định nghĩa trong thí nghiệm này là khoảng cách mà kết nối giữa hai nút mạng cho kết quả PRR (Packet Receipt Ratio) lớn hơn 95%. Công suất phát của các thiết bị trong thí nghiệm này là 0dBm.</w:t>
      </w:r>
    </w:p>
    <w:p w14:paraId="27C32E20" w14:textId="77777777" w:rsidR="00DE0A0B" w:rsidRDefault="0040250B" w:rsidP="00DE0A0B">
      <w:pPr>
        <w:keepNext/>
      </w:pPr>
      <w:r>
        <w:rPr>
          <w:color w:val="000000"/>
          <w:bdr w:val="none" w:sz="0" w:space="0" w:color="auto" w:frame="1"/>
        </w:rPr>
        <w:drawing>
          <wp:inline distT="0" distB="0" distL="0" distR="0" wp14:anchorId="20D18604" wp14:editId="5FB4AA09">
            <wp:extent cx="5486400" cy="30873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86400" cy="3087370"/>
                    </a:xfrm>
                    <a:prstGeom prst="rect">
                      <a:avLst/>
                    </a:prstGeom>
                    <a:noFill/>
                    <a:ln>
                      <a:noFill/>
                    </a:ln>
                  </pic:spPr>
                </pic:pic>
              </a:graphicData>
            </a:graphic>
          </wp:inline>
        </w:drawing>
      </w:r>
    </w:p>
    <w:p w14:paraId="1D754117" w14:textId="31C05EB9" w:rsidR="0040250B" w:rsidRPr="00DE0A0B" w:rsidRDefault="00DE0A0B" w:rsidP="00E7022F">
      <w:pPr>
        <w:pStyle w:val="Caption"/>
        <w:rPr>
          <w:lang w:val="en-US"/>
        </w:rPr>
      </w:pPr>
      <w:bookmarkStart w:id="164" w:name="_Toc104650408"/>
      <w:r>
        <w:t xml:space="preserve">Hình </w:t>
      </w:r>
      <w:r>
        <w:fldChar w:fldCharType="begin"/>
      </w:r>
      <w:r>
        <w:instrText xml:space="preserve"> SEQ Hình \* ARABIC </w:instrText>
      </w:r>
      <w:r>
        <w:fldChar w:fldCharType="separate"/>
      </w:r>
      <w:r w:rsidR="007200F9">
        <w:t>66</w:t>
      </w:r>
      <w:r>
        <w:fldChar w:fldCharType="end"/>
      </w:r>
      <w:r>
        <w:rPr>
          <w:lang w:val="en-US"/>
        </w:rPr>
        <w:t>. Mô tả môi trường thử nghiệm cho đánh giá đường truyền tối ưu</w:t>
      </w:r>
      <w:bookmarkEnd w:id="164"/>
    </w:p>
    <w:p w14:paraId="68C11BFA" w14:textId="263EC512" w:rsidR="0040250B" w:rsidRDefault="0040250B" w:rsidP="0040250B">
      <w:pPr>
        <w:pStyle w:val="Heading3"/>
      </w:pPr>
      <w:bookmarkStart w:id="165" w:name="_Toc104650494"/>
      <w:r>
        <w:t>Môi trường thử nghiệm</w:t>
      </w:r>
      <w:bookmarkEnd w:id="165"/>
    </w:p>
    <w:p w14:paraId="4E88A0C2" w14:textId="77777777" w:rsidR="0040250B" w:rsidRPr="0040250B" w:rsidRDefault="0040250B" w:rsidP="00C15C3B">
      <w:pPr>
        <w:numPr>
          <w:ilvl w:val="0"/>
          <w:numId w:val="69"/>
        </w:numPr>
        <w:spacing w:before="0" w:after="0"/>
        <w:rPr>
          <w:lang w:val="en-GB"/>
        </w:rPr>
      </w:pPr>
      <w:r w:rsidRPr="0040250B">
        <w:rPr>
          <w:lang w:val="en-GB"/>
        </w:rPr>
        <w:t>Thực hiện trên đường trong khu dân cư, ngoài trời (đường truyền Line-of-sight)</w:t>
      </w:r>
    </w:p>
    <w:p w14:paraId="6A8BFEAD" w14:textId="77777777" w:rsidR="0040250B" w:rsidRPr="0040250B" w:rsidRDefault="0040250B" w:rsidP="00C15C3B">
      <w:pPr>
        <w:numPr>
          <w:ilvl w:val="0"/>
          <w:numId w:val="69"/>
        </w:numPr>
        <w:spacing w:before="0" w:after="0"/>
        <w:rPr>
          <w:lang w:val="en-GB"/>
        </w:rPr>
      </w:pPr>
      <w:r w:rsidRPr="0040250B">
        <w:rPr>
          <w:lang w:val="en-GB"/>
        </w:rPr>
        <w:t xml:space="preserve">Thực hiện trong nhà - nhà thi đấu (đường truyền Line-of-sight) </w:t>
      </w:r>
    </w:p>
    <w:p w14:paraId="1D93941B" w14:textId="2F987DC3" w:rsidR="0040250B" w:rsidRDefault="0040250B" w:rsidP="00C15C3B">
      <w:pPr>
        <w:numPr>
          <w:ilvl w:val="0"/>
          <w:numId w:val="69"/>
        </w:numPr>
        <w:spacing w:before="0" w:after="0"/>
        <w:rPr>
          <w:lang w:val="en-GB"/>
        </w:rPr>
      </w:pPr>
      <w:r w:rsidRPr="0040250B">
        <w:rPr>
          <w:lang w:val="en-GB"/>
        </w:rPr>
        <w:t>Sử dụng Anten đơn cực có sẵn trên phần cứng</w:t>
      </w:r>
    </w:p>
    <w:p w14:paraId="081D5B77" w14:textId="7AB449E4" w:rsidR="0040250B" w:rsidRDefault="0040250B" w:rsidP="0040250B">
      <w:pPr>
        <w:pStyle w:val="Heading3"/>
      </w:pPr>
      <w:bookmarkStart w:id="166" w:name="_Toc104650495"/>
      <w:r>
        <w:t>Cách thức thực hiện</w:t>
      </w:r>
      <w:bookmarkEnd w:id="166"/>
    </w:p>
    <w:p w14:paraId="71839C06" w14:textId="00802DDE" w:rsidR="0040250B" w:rsidRDefault="0040250B" w:rsidP="0040250B">
      <w:pPr>
        <w:ind w:firstLine="720"/>
        <w:rPr>
          <w:lang w:val="en-GB"/>
        </w:rPr>
      </w:pPr>
      <w:r w:rsidRPr="0040250B">
        <w:rPr>
          <w:lang w:val="en-GB"/>
        </w:rPr>
        <w:t>Được xây dựng tương tự với thí nghiệm đánh giá độ xa của đường truyền, đối với mỗi giao thức, thiết lập kết nối giữa 2 nút mạng với một nút cố định và một nút di động. Khoảng cách sau đó sẽ được đo bằng GPS trên điện thoại smartphone (Samsung S21 FE). Nút di động gửi 1000 gói tin chứa lệnh điều khiển (64 bytes data) đến nút cố định, mỗi gói tin cách nhau 200ms, công suất phát TX = 0 dBm. PRR = (số gói tin nhận được/1000)*100%</w:t>
      </w:r>
    </w:p>
    <w:p w14:paraId="792F32FF" w14:textId="77777777" w:rsidR="00DE0A0B" w:rsidRDefault="005A2FDA" w:rsidP="00DE0A0B">
      <w:pPr>
        <w:keepNext/>
        <w:spacing w:before="0" w:after="0" w:line="240" w:lineRule="auto"/>
      </w:pPr>
      <w:r>
        <w:rPr>
          <w:color w:val="000000"/>
          <w:bdr w:val="none" w:sz="0" w:space="0" w:color="auto" w:frame="1"/>
        </w:rPr>
        <w:drawing>
          <wp:inline distT="0" distB="0" distL="0" distR="0" wp14:anchorId="29F66424" wp14:editId="5E31ADAA">
            <wp:extent cx="5486400" cy="308737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86400" cy="3087370"/>
                    </a:xfrm>
                    <a:prstGeom prst="rect">
                      <a:avLst/>
                    </a:prstGeom>
                    <a:noFill/>
                    <a:ln>
                      <a:noFill/>
                    </a:ln>
                  </pic:spPr>
                </pic:pic>
              </a:graphicData>
            </a:graphic>
          </wp:inline>
        </w:drawing>
      </w:r>
    </w:p>
    <w:p w14:paraId="506C4FED" w14:textId="57869C80" w:rsidR="005A2FDA" w:rsidRPr="00DE0A0B" w:rsidRDefault="00DE0A0B" w:rsidP="00E7022F">
      <w:pPr>
        <w:pStyle w:val="Caption"/>
        <w:rPr>
          <w:lang w:val="en-US"/>
        </w:rPr>
      </w:pPr>
      <w:bookmarkStart w:id="167" w:name="_Toc104650409"/>
      <w:r>
        <w:t xml:space="preserve">Hình </w:t>
      </w:r>
      <w:r>
        <w:fldChar w:fldCharType="begin"/>
      </w:r>
      <w:r>
        <w:instrText xml:space="preserve"> SEQ Hình \* ARABIC </w:instrText>
      </w:r>
      <w:r>
        <w:fldChar w:fldCharType="separate"/>
      </w:r>
      <w:r w:rsidR="007200F9">
        <w:t>67</w:t>
      </w:r>
      <w:r>
        <w:fldChar w:fldCharType="end"/>
      </w:r>
      <w:r>
        <w:rPr>
          <w:lang w:val="en-US"/>
        </w:rPr>
        <w:t>. Kết quả thực hiện với giao thức OpenThread 1</w:t>
      </w:r>
      <w:bookmarkEnd w:id="167"/>
    </w:p>
    <w:p w14:paraId="4572CB03" w14:textId="77777777" w:rsidR="00DE0A0B" w:rsidRDefault="005A2FDA" w:rsidP="00DE0A0B">
      <w:pPr>
        <w:pStyle w:val="NormalWeb"/>
        <w:keepNext/>
        <w:spacing w:before="0" w:beforeAutospacing="0" w:after="0" w:afterAutospacing="0"/>
        <w:textAlignment w:val="baseline"/>
      </w:pPr>
      <w:r>
        <w:rPr>
          <w:noProof/>
          <w:color w:val="000000"/>
          <w:sz w:val="20"/>
          <w:szCs w:val="20"/>
          <w:bdr w:val="none" w:sz="0" w:space="0" w:color="auto" w:frame="1"/>
        </w:rPr>
        <w:drawing>
          <wp:inline distT="0" distB="0" distL="0" distR="0" wp14:anchorId="1FC68428" wp14:editId="5629635A">
            <wp:extent cx="5486400" cy="308737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86400" cy="3087370"/>
                    </a:xfrm>
                    <a:prstGeom prst="rect">
                      <a:avLst/>
                    </a:prstGeom>
                    <a:noFill/>
                    <a:ln>
                      <a:noFill/>
                    </a:ln>
                  </pic:spPr>
                </pic:pic>
              </a:graphicData>
            </a:graphic>
          </wp:inline>
        </w:drawing>
      </w:r>
    </w:p>
    <w:p w14:paraId="2CFC55FA" w14:textId="43E094EE" w:rsidR="002A1C1F" w:rsidRPr="00DE0A0B" w:rsidRDefault="00DE0A0B" w:rsidP="00E7022F">
      <w:pPr>
        <w:pStyle w:val="Caption"/>
        <w:rPr>
          <w:color w:val="000000"/>
          <w:lang w:val="en-US"/>
        </w:rPr>
      </w:pPr>
      <w:bookmarkStart w:id="168" w:name="_Toc104650410"/>
      <w:r>
        <w:t xml:space="preserve">Hình </w:t>
      </w:r>
      <w:r>
        <w:fldChar w:fldCharType="begin"/>
      </w:r>
      <w:r>
        <w:instrText xml:space="preserve"> SEQ Hình \* ARABIC </w:instrText>
      </w:r>
      <w:r>
        <w:fldChar w:fldCharType="separate"/>
      </w:r>
      <w:r w:rsidR="007200F9">
        <w:t>68</w:t>
      </w:r>
      <w:r>
        <w:fldChar w:fldCharType="end"/>
      </w:r>
      <w:r>
        <w:rPr>
          <w:lang w:val="en-US"/>
        </w:rPr>
        <w:t>. Kết quả thực hiện với giao thức Zigbee</w:t>
      </w:r>
      <w:bookmarkEnd w:id="168"/>
      <w:r>
        <w:rPr>
          <w:lang w:val="en-US"/>
        </w:rPr>
        <w:t xml:space="preserve"> </w:t>
      </w:r>
    </w:p>
    <w:p w14:paraId="6FD3D07B" w14:textId="77777777" w:rsidR="00DE0A0B" w:rsidRDefault="005A2FDA" w:rsidP="00DE0A0B">
      <w:pPr>
        <w:pStyle w:val="NormalWeb"/>
        <w:keepNext/>
        <w:spacing w:before="0" w:after="0" w:afterAutospacing="0" w:line="360" w:lineRule="auto"/>
        <w:jc w:val="center"/>
        <w:textAlignment w:val="baseline"/>
      </w:pPr>
      <w:r>
        <w:rPr>
          <w:noProof/>
          <w:color w:val="000000"/>
          <w:bdr w:val="none" w:sz="0" w:space="0" w:color="auto" w:frame="1"/>
        </w:rPr>
        <w:drawing>
          <wp:inline distT="0" distB="0" distL="0" distR="0" wp14:anchorId="12A263E0" wp14:editId="51C3A89B">
            <wp:extent cx="5486400" cy="413829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86400" cy="4138295"/>
                    </a:xfrm>
                    <a:prstGeom prst="rect">
                      <a:avLst/>
                    </a:prstGeom>
                    <a:noFill/>
                    <a:ln>
                      <a:noFill/>
                    </a:ln>
                  </pic:spPr>
                </pic:pic>
              </a:graphicData>
            </a:graphic>
          </wp:inline>
        </w:drawing>
      </w:r>
    </w:p>
    <w:p w14:paraId="30A53C2B" w14:textId="49C2C5DC" w:rsidR="002A1C1F" w:rsidRPr="00DE0A0B" w:rsidRDefault="00DE0A0B" w:rsidP="00E7022F">
      <w:pPr>
        <w:pStyle w:val="Caption"/>
        <w:rPr>
          <w:color w:val="000000"/>
          <w:lang w:val="en-US"/>
        </w:rPr>
      </w:pPr>
      <w:bookmarkStart w:id="169" w:name="_Toc104650411"/>
      <w:r>
        <w:t xml:space="preserve">Hình </w:t>
      </w:r>
      <w:r>
        <w:fldChar w:fldCharType="begin"/>
      </w:r>
      <w:r>
        <w:instrText xml:space="preserve"> SEQ Hình \* ARABIC </w:instrText>
      </w:r>
      <w:r>
        <w:fldChar w:fldCharType="separate"/>
      </w:r>
      <w:r w:rsidR="007200F9">
        <w:t>69</w:t>
      </w:r>
      <w:r>
        <w:fldChar w:fldCharType="end"/>
      </w:r>
      <w:r>
        <w:rPr>
          <w:lang w:val="en-US"/>
        </w:rPr>
        <w:t>. Kết quả thực hiện với giao thức OpenThread 2</w:t>
      </w:r>
      <w:bookmarkEnd w:id="169"/>
    </w:p>
    <w:p w14:paraId="535C4AA5" w14:textId="6588A57B" w:rsidR="002A1C1F" w:rsidRDefault="005A2FDA" w:rsidP="005A2FDA">
      <w:pPr>
        <w:pStyle w:val="Heading3"/>
      </w:pPr>
      <w:bookmarkStart w:id="170" w:name="_Toc104650496"/>
      <w:r>
        <w:t>Kết quả</w:t>
      </w:r>
      <w:bookmarkEnd w:id="170"/>
    </w:p>
    <w:p w14:paraId="6D2DD251" w14:textId="5DB63AFB" w:rsidR="00DE0A0B" w:rsidRPr="00DE0A0B" w:rsidRDefault="00DE0A0B" w:rsidP="008A0843">
      <w:pPr>
        <w:pStyle w:val="Caption"/>
        <w:jc w:val="left"/>
        <w:rPr>
          <w:lang w:val="en-US"/>
        </w:rPr>
      </w:pPr>
      <w:bookmarkStart w:id="171" w:name="_Toc104650334"/>
      <w:r>
        <w:t xml:space="preserve">Bảng </w:t>
      </w:r>
      <w:r>
        <w:fldChar w:fldCharType="begin"/>
      </w:r>
      <w:r>
        <w:instrText xml:space="preserve"> SEQ Bảng \* ARABIC </w:instrText>
      </w:r>
      <w:r>
        <w:fldChar w:fldCharType="separate"/>
      </w:r>
      <w:r w:rsidR="007200F9">
        <w:t>16</w:t>
      </w:r>
      <w:r>
        <w:fldChar w:fldCharType="end"/>
      </w:r>
      <w:r>
        <w:rPr>
          <w:lang w:val="en-US"/>
        </w:rPr>
        <w:t>. Kết quả xác định khoảng cách truyền tối ưu</w:t>
      </w:r>
      <w:bookmarkEnd w:id="171"/>
    </w:p>
    <w:tbl>
      <w:tblPr>
        <w:tblW w:w="0" w:type="auto"/>
        <w:tblCellMar>
          <w:top w:w="15" w:type="dxa"/>
          <w:left w:w="15" w:type="dxa"/>
          <w:bottom w:w="15" w:type="dxa"/>
          <w:right w:w="15" w:type="dxa"/>
        </w:tblCellMar>
        <w:tblLook w:val="04A0" w:firstRow="1" w:lastRow="0" w:firstColumn="1" w:lastColumn="0" w:noHBand="0" w:noVBand="1"/>
      </w:tblPr>
      <w:tblGrid>
        <w:gridCol w:w="1261"/>
        <w:gridCol w:w="729"/>
        <w:gridCol w:w="663"/>
        <w:gridCol w:w="663"/>
        <w:gridCol w:w="663"/>
        <w:gridCol w:w="663"/>
        <w:gridCol w:w="663"/>
        <w:gridCol w:w="663"/>
        <w:gridCol w:w="663"/>
        <w:gridCol w:w="663"/>
        <w:gridCol w:w="663"/>
        <w:gridCol w:w="663"/>
      </w:tblGrid>
      <w:tr w:rsidR="00FC092A" w:rsidRPr="00FC092A" w14:paraId="36536C1E" w14:textId="77777777" w:rsidTr="000F63D5">
        <w:trPr>
          <w:trHeight w:val="63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15CD02" w14:textId="77777777" w:rsidR="00FC092A" w:rsidRPr="00FC092A" w:rsidRDefault="00FC092A" w:rsidP="000F63D5">
            <w:pPr>
              <w:spacing w:before="0" w:after="0" w:line="240" w:lineRule="auto"/>
              <w:jc w:val="center"/>
              <w:rPr>
                <w:sz w:val="18"/>
                <w:szCs w:val="18"/>
                <w:lang w:val="en-US"/>
              </w:rPr>
            </w:pPr>
            <w:r w:rsidRPr="00FC092A">
              <w:rPr>
                <w:b/>
                <w:bCs/>
                <w:sz w:val="18"/>
                <w:szCs w:val="18"/>
                <w:lang w:val="en-US"/>
              </w:rPr>
              <w:t>Phần cứng</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6685F0" w14:textId="77777777" w:rsidR="00FC092A" w:rsidRPr="00FC092A" w:rsidRDefault="00FC092A" w:rsidP="000F63D5">
            <w:pPr>
              <w:spacing w:before="0" w:after="0" w:line="240" w:lineRule="auto"/>
              <w:jc w:val="center"/>
              <w:rPr>
                <w:sz w:val="18"/>
                <w:szCs w:val="18"/>
                <w:lang w:val="en-US"/>
              </w:rPr>
            </w:pPr>
            <w:r w:rsidRPr="00FC092A">
              <w:rPr>
                <w:b/>
                <w:bCs/>
                <w:sz w:val="18"/>
                <w:szCs w:val="18"/>
                <w:lang w:val="en-US"/>
              </w:rPr>
              <w:t>Giao thức</w:t>
            </w:r>
          </w:p>
        </w:tc>
        <w:tc>
          <w:tcPr>
            <w:tcW w:w="0" w:type="auto"/>
            <w:gridSpan w:val="10"/>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2D3B93" w14:textId="77777777" w:rsidR="00FC092A" w:rsidRPr="00FC092A" w:rsidRDefault="00FC092A" w:rsidP="000F63D5">
            <w:pPr>
              <w:spacing w:before="0" w:after="0" w:line="240" w:lineRule="auto"/>
              <w:jc w:val="center"/>
              <w:rPr>
                <w:sz w:val="18"/>
                <w:szCs w:val="18"/>
                <w:lang w:val="en-US"/>
              </w:rPr>
            </w:pPr>
            <w:r w:rsidRPr="00FC092A">
              <w:rPr>
                <w:b/>
                <w:bCs/>
                <w:sz w:val="18"/>
                <w:szCs w:val="18"/>
                <w:lang w:val="en-US"/>
              </w:rPr>
              <w:t>Packet Receipt Ratio - PRR (%)</w:t>
            </w:r>
          </w:p>
        </w:tc>
      </w:tr>
      <w:tr w:rsidR="00FC092A" w:rsidRPr="00FC092A" w14:paraId="32B07836" w14:textId="77777777" w:rsidTr="000F63D5">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9677C16" w14:textId="77777777" w:rsidR="00FC092A" w:rsidRPr="00FC092A" w:rsidRDefault="00FC092A" w:rsidP="000F63D5">
            <w:pPr>
              <w:spacing w:before="0" w:after="0" w:line="240" w:lineRule="auto"/>
              <w:jc w:val="center"/>
              <w:rPr>
                <w:sz w:val="18"/>
                <w:szCs w:val="18"/>
                <w:lang w:val="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21032E1" w14:textId="77777777" w:rsidR="00FC092A" w:rsidRPr="00FC092A" w:rsidRDefault="00FC092A" w:rsidP="000F63D5">
            <w:pPr>
              <w:spacing w:before="0" w:after="0" w:line="240" w:lineRule="auto"/>
              <w:jc w:val="center"/>
              <w:rPr>
                <w:sz w:val="18"/>
                <w:szCs w:val="18"/>
                <w:lang w:val="en-US"/>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7CC83D"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00</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1AB896"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99</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27FF99"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98</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8577C3"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97</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502BE3"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96</w:t>
            </w:r>
          </w:p>
        </w:tc>
      </w:tr>
      <w:tr w:rsidR="00FC092A" w:rsidRPr="00FC092A" w14:paraId="39331B57" w14:textId="77777777" w:rsidTr="000F63D5">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70073CE" w14:textId="77777777" w:rsidR="00FC092A" w:rsidRPr="00FC092A" w:rsidRDefault="00FC092A" w:rsidP="000F63D5">
            <w:pPr>
              <w:spacing w:before="0" w:after="0" w:line="240" w:lineRule="auto"/>
              <w:jc w:val="center"/>
              <w:rPr>
                <w:sz w:val="18"/>
                <w:szCs w:val="18"/>
                <w:lang w:val="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767648E" w14:textId="77777777" w:rsidR="00FC092A" w:rsidRPr="00FC092A" w:rsidRDefault="00FC092A" w:rsidP="000F63D5">
            <w:pPr>
              <w:spacing w:before="0" w:after="0" w:line="240" w:lineRule="auto"/>
              <w:jc w:val="center"/>
              <w:rPr>
                <w:sz w:val="18"/>
                <w:szCs w:val="18"/>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895056"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Ngoài trờ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2DBC849"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Trong nhà</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9F7894"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Ngoài trờ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E19A5D"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Trong nhà</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EB9809"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Ngoài trờ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34583A"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Trong nhà</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29836E"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Ngoài trờ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CA41569"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Trong nhà</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D6401F"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Ngoài trờ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66E384"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Trong nhà</w:t>
            </w:r>
          </w:p>
        </w:tc>
      </w:tr>
      <w:tr w:rsidR="00FC092A" w:rsidRPr="00FC092A" w14:paraId="725C1D35" w14:textId="77777777" w:rsidTr="000F63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ACB105"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CC2538 Customized K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0FF38C"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Thre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FEF689"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9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44B3D8"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1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B449A6"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2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7A3986"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3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FDA9D0"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3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C686C20"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5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08E01E"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5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88AA63B"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7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17FC46"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6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35F747"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8m</w:t>
            </w:r>
          </w:p>
        </w:tc>
      </w:tr>
      <w:tr w:rsidR="00FC092A" w:rsidRPr="00FC092A" w14:paraId="63CFE089" w14:textId="77777777" w:rsidTr="000F63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D95FDB"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nRF52840 Customized K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3F3A15"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Thre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A43C8E"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0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B3D00E"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1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4172F8"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1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E44B51"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3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A2A373F"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3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96370B"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5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CA5B98"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5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288B58"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8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76807D"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7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2C2D3A"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20m</w:t>
            </w:r>
          </w:p>
        </w:tc>
      </w:tr>
      <w:tr w:rsidR="00FC092A" w:rsidRPr="00FC092A" w14:paraId="26222B01" w14:textId="77777777" w:rsidTr="000F63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E5D923"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nRF52840 Development K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C7E6BC"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Thre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EB9E06"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1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1A4350"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3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954CEC"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2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B4D30D"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5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1160FB"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5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C24D0F"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7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13040E"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7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8F4B21"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9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741F3C0"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9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0E086"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22m</w:t>
            </w:r>
          </w:p>
        </w:tc>
      </w:tr>
      <w:tr w:rsidR="00FC092A" w:rsidRPr="00FC092A" w14:paraId="638D2D03" w14:textId="77777777" w:rsidTr="000F63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D8934B"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EFR32MG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975421"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Zigbe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832C16"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0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3F2760"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2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D6707A"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4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A5FA06"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5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757BD8"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6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1CC1C5"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8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42742B"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19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16F41AE"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21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37828F"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20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987354" w14:textId="77777777" w:rsidR="00FC092A" w:rsidRPr="00FC092A" w:rsidRDefault="00FC092A" w:rsidP="000F63D5">
            <w:pPr>
              <w:spacing w:before="0" w:after="0" w:line="240" w:lineRule="auto"/>
              <w:jc w:val="center"/>
              <w:rPr>
                <w:sz w:val="18"/>
                <w:szCs w:val="18"/>
                <w:lang w:val="en-US"/>
              </w:rPr>
            </w:pPr>
            <w:r w:rsidRPr="00FC092A">
              <w:rPr>
                <w:sz w:val="18"/>
                <w:szCs w:val="18"/>
                <w:lang w:val="en-US"/>
              </w:rPr>
              <w:t>22m</w:t>
            </w:r>
          </w:p>
        </w:tc>
      </w:tr>
    </w:tbl>
    <w:p w14:paraId="741F9A14" w14:textId="501B6DCA" w:rsidR="005A2FDA" w:rsidRDefault="000F63D5" w:rsidP="000F63D5">
      <w:pPr>
        <w:pStyle w:val="Heading3"/>
      </w:pPr>
      <w:bookmarkStart w:id="172" w:name="_Toc104650497"/>
      <w:r>
        <w:t>Nhận xét</w:t>
      </w:r>
      <w:bookmarkEnd w:id="172"/>
    </w:p>
    <w:p w14:paraId="1C9535BE" w14:textId="77777777" w:rsidR="000F63D5" w:rsidRPr="000F63D5" w:rsidRDefault="000F63D5" w:rsidP="00C15C3B">
      <w:pPr>
        <w:numPr>
          <w:ilvl w:val="0"/>
          <w:numId w:val="70"/>
        </w:numPr>
        <w:spacing w:before="0" w:after="0"/>
        <w:rPr>
          <w:lang w:val="en-GB"/>
        </w:rPr>
      </w:pPr>
      <w:r w:rsidRPr="000F63D5">
        <w:rPr>
          <w:lang w:val="en-GB"/>
        </w:rPr>
        <w:t>Do thực hiện trên đường truyền Line-of-sight nên PRR của các node mạng rất tốt trong khoảng cách từ 10 - 22m</w:t>
      </w:r>
    </w:p>
    <w:p w14:paraId="474FB0F4" w14:textId="1E8CC87C" w:rsidR="000F63D5" w:rsidRDefault="000F63D5" w:rsidP="00C15C3B">
      <w:pPr>
        <w:numPr>
          <w:ilvl w:val="0"/>
          <w:numId w:val="70"/>
        </w:numPr>
        <w:spacing w:before="0" w:after="0"/>
        <w:rPr>
          <w:lang w:val="en-GB"/>
        </w:rPr>
      </w:pPr>
      <w:r w:rsidRPr="000F63D5">
        <w:rPr>
          <w:lang w:val="en-GB"/>
        </w:rPr>
        <w:t>Dựa trên kết quả của thử nghiệm này, nhóm quyết định nhóm khoảng cách tối ưu, đảm bảo các ứng dụng sẽ hoạt động tốt là 10m (PRR ~ 100%) để tiến hành các kịch bản thử nghiệm tiếp theo.</w:t>
      </w:r>
    </w:p>
    <w:p w14:paraId="19F405A8" w14:textId="49EDFEEB" w:rsidR="000F63D5" w:rsidRDefault="000F63D5" w:rsidP="000F63D5">
      <w:pPr>
        <w:pStyle w:val="Heading2"/>
        <w:rPr>
          <w:lang w:val="en-GB"/>
        </w:rPr>
      </w:pPr>
      <w:bookmarkStart w:id="173" w:name="_Toc104650498"/>
      <w:r>
        <w:rPr>
          <w:lang w:val="en-GB"/>
        </w:rPr>
        <w:t>Đánh giá truyền tin đa chặng</w:t>
      </w:r>
      <w:bookmarkEnd w:id="173"/>
    </w:p>
    <w:p w14:paraId="4A595257" w14:textId="43462D0A" w:rsidR="000F63D5" w:rsidRDefault="00BE0B84" w:rsidP="00BE0B84">
      <w:pPr>
        <w:pStyle w:val="Heading3"/>
      </w:pPr>
      <w:bookmarkStart w:id="174" w:name="_Toc104650499"/>
      <w:r>
        <w:t>Kịch bản thử nghiệm 1</w:t>
      </w:r>
      <w:bookmarkEnd w:id="174"/>
    </w:p>
    <w:p w14:paraId="763AB983" w14:textId="4D519953" w:rsidR="00BE0B84" w:rsidRDefault="00BE0B84" w:rsidP="00BE0B84">
      <w:pPr>
        <w:ind w:firstLine="720"/>
        <w:rPr>
          <w:lang w:val="en-GB"/>
        </w:rPr>
      </w:pPr>
      <w:r w:rsidRPr="00BE0B84">
        <w:rPr>
          <w:lang w:val="en-GB"/>
        </w:rPr>
        <w:t>Trong môi trường hoạt động thực tiễn, các node cảm biến được bố trí trong một phòng và truyền tin đến Border Router. Các node trong mỗi phòng tạo thành một cụm (cluster). Kịch bản thử nghiệm này chia các node trong mạng thành các cụm nhằm minh họa trường hợp nêu trên.</w:t>
      </w:r>
      <w:r>
        <w:rPr>
          <w:lang w:val="en-GB"/>
        </w:rPr>
        <w:t xml:space="preserve"> </w:t>
      </w:r>
      <w:r w:rsidRPr="00BE0B84">
        <w:rPr>
          <w:lang w:val="en-GB"/>
        </w:rPr>
        <w:t>Khoảng cách giữa mỗi cụm và Border Router là khoảng 10 m (Khoảng cách chi tiết của từng node được mô tả ở bảng XX trong phần kết quả). Tất cả các phần cứng đều sử dụng antenna có sẵn trên SoC với công suất TX là 0 dBm.</w:t>
      </w:r>
    </w:p>
    <w:p w14:paraId="44D3298C" w14:textId="77777777" w:rsidR="00DE0A0B" w:rsidRDefault="00285799" w:rsidP="00DE0A0B">
      <w:pPr>
        <w:keepNext/>
        <w:jc w:val="center"/>
      </w:pPr>
      <w:r>
        <w:rPr>
          <w:color w:val="000000"/>
          <w:bdr w:val="none" w:sz="0" w:space="0" w:color="auto" w:frame="1"/>
        </w:rPr>
        <w:drawing>
          <wp:inline distT="0" distB="0" distL="0" distR="0" wp14:anchorId="3C38737D" wp14:editId="3AB8C153">
            <wp:extent cx="2688780" cy="337382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92559" cy="3378563"/>
                    </a:xfrm>
                    <a:prstGeom prst="rect">
                      <a:avLst/>
                    </a:prstGeom>
                    <a:noFill/>
                    <a:ln>
                      <a:noFill/>
                    </a:ln>
                  </pic:spPr>
                </pic:pic>
              </a:graphicData>
            </a:graphic>
          </wp:inline>
        </w:drawing>
      </w:r>
    </w:p>
    <w:p w14:paraId="4E73D58D" w14:textId="19AAA46B" w:rsidR="00285799" w:rsidRPr="00DE0A0B" w:rsidRDefault="00DE0A0B" w:rsidP="00E7022F">
      <w:pPr>
        <w:pStyle w:val="Caption"/>
        <w:rPr>
          <w:lang w:val="en-US"/>
        </w:rPr>
      </w:pPr>
      <w:bookmarkStart w:id="175" w:name="_Toc104650412"/>
      <w:r>
        <w:t xml:space="preserve">Hình </w:t>
      </w:r>
      <w:r>
        <w:fldChar w:fldCharType="begin"/>
      </w:r>
      <w:r>
        <w:instrText xml:space="preserve"> SEQ Hình \* ARABIC </w:instrText>
      </w:r>
      <w:r>
        <w:fldChar w:fldCharType="separate"/>
      </w:r>
      <w:r w:rsidR="007200F9">
        <w:t>70</w:t>
      </w:r>
      <w:r>
        <w:fldChar w:fldCharType="end"/>
      </w:r>
      <w:r>
        <w:rPr>
          <w:lang w:val="en-US"/>
        </w:rPr>
        <w:t>. Mô hình kết nối mạng đánh giá truyền tin đa chặng 1</w:t>
      </w:r>
      <w:bookmarkEnd w:id="175"/>
    </w:p>
    <w:p w14:paraId="3783890E" w14:textId="367D3E7A" w:rsidR="00BE0B84" w:rsidRDefault="00BE0B84" w:rsidP="00BE0B84">
      <w:pPr>
        <w:pStyle w:val="Heading4"/>
        <w:rPr>
          <w:lang w:val="en-GB"/>
        </w:rPr>
      </w:pPr>
      <w:r>
        <w:rPr>
          <w:lang w:val="en-GB"/>
        </w:rPr>
        <w:t>Môi trường thử nghiệm</w:t>
      </w:r>
    </w:p>
    <w:p w14:paraId="7361B9CB" w14:textId="35C94734" w:rsidR="00285799" w:rsidRDefault="00285799" w:rsidP="009B6598">
      <w:pPr>
        <w:pStyle w:val="BulletPoint"/>
      </w:pPr>
      <w:r w:rsidRPr="00285799">
        <w:t>Thực hiện ngoài trời</w:t>
      </w:r>
      <w:r>
        <w:t>. V</w:t>
      </w:r>
      <w:r w:rsidRPr="00285799">
        <w:t>ật cản: Hầu như rất ít, chỉ có vài cây.</w:t>
      </w:r>
    </w:p>
    <w:p w14:paraId="05BD567C" w14:textId="4A43C2DC" w:rsidR="00285799" w:rsidRPr="00285799" w:rsidRDefault="00285799" w:rsidP="009B6598">
      <w:pPr>
        <w:pStyle w:val="BulletPoint"/>
      </w:pPr>
      <w:r>
        <w:t>Thực hiện trong nhà. Vật cản: tường gạch dày khoảng 10 cm và nhiều vật dụng như bàn, ghế và các đồ dùng trong nhà.</w:t>
      </w:r>
    </w:p>
    <w:p w14:paraId="23774F56" w14:textId="77777777" w:rsidR="00DE0A0B" w:rsidRDefault="00285799" w:rsidP="00DE0A0B">
      <w:pPr>
        <w:keepNext/>
        <w:spacing w:before="0" w:after="0"/>
        <w:jc w:val="center"/>
      </w:pPr>
      <w:r>
        <w:rPr>
          <w:color w:val="000000"/>
          <w:bdr w:val="none" w:sz="0" w:space="0" w:color="auto" w:frame="1"/>
        </w:rPr>
        <w:drawing>
          <wp:inline distT="0" distB="0" distL="0" distR="0" wp14:anchorId="7783F17A" wp14:editId="0AB36BA1">
            <wp:extent cx="5113655" cy="366585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13655" cy="3665855"/>
                    </a:xfrm>
                    <a:prstGeom prst="rect">
                      <a:avLst/>
                    </a:prstGeom>
                    <a:noFill/>
                    <a:ln>
                      <a:noFill/>
                    </a:ln>
                  </pic:spPr>
                </pic:pic>
              </a:graphicData>
            </a:graphic>
          </wp:inline>
        </w:drawing>
      </w:r>
    </w:p>
    <w:p w14:paraId="40858DA7" w14:textId="5D96F4FD" w:rsidR="00285799" w:rsidRPr="00DE0A0B" w:rsidRDefault="00DE0A0B" w:rsidP="00E7022F">
      <w:pPr>
        <w:pStyle w:val="Caption"/>
        <w:rPr>
          <w:lang w:val="en-US"/>
        </w:rPr>
      </w:pPr>
      <w:bookmarkStart w:id="176" w:name="_Toc104650413"/>
      <w:r>
        <w:t xml:space="preserve">Hình </w:t>
      </w:r>
      <w:r>
        <w:fldChar w:fldCharType="begin"/>
      </w:r>
      <w:r>
        <w:instrText xml:space="preserve"> SEQ Hình \* ARABIC </w:instrText>
      </w:r>
      <w:r>
        <w:fldChar w:fldCharType="separate"/>
      </w:r>
      <w:r w:rsidR="007200F9">
        <w:t>71</w:t>
      </w:r>
      <w:r>
        <w:fldChar w:fldCharType="end"/>
      </w:r>
      <w:r>
        <w:rPr>
          <w:lang w:val="en-US"/>
        </w:rPr>
        <w:t>. Ảnh chụp thực tế quá trình thực hiện đo ngoài trời</w:t>
      </w:r>
      <w:bookmarkEnd w:id="176"/>
    </w:p>
    <w:p w14:paraId="39561038" w14:textId="77777777" w:rsidR="00DE0A0B" w:rsidRDefault="00285799" w:rsidP="00DE0A0B">
      <w:pPr>
        <w:keepNext/>
        <w:spacing w:before="0" w:after="0"/>
        <w:jc w:val="center"/>
      </w:pPr>
      <w:r>
        <w:rPr>
          <w:color w:val="000000"/>
          <w:bdr w:val="none" w:sz="0" w:space="0" w:color="auto" w:frame="1"/>
        </w:rPr>
        <w:drawing>
          <wp:inline distT="0" distB="0" distL="0" distR="0" wp14:anchorId="345E4C31" wp14:editId="5D4EECF4">
            <wp:extent cx="5486400" cy="3579495"/>
            <wp:effectExtent l="0" t="0" r="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86400" cy="3579495"/>
                    </a:xfrm>
                    <a:prstGeom prst="rect">
                      <a:avLst/>
                    </a:prstGeom>
                    <a:noFill/>
                    <a:ln>
                      <a:noFill/>
                    </a:ln>
                  </pic:spPr>
                </pic:pic>
              </a:graphicData>
            </a:graphic>
          </wp:inline>
        </w:drawing>
      </w:r>
    </w:p>
    <w:p w14:paraId="1C89B5C2" w14:textId="69000FB6" w:rsidR="00BE0B84" w:rsidRPr="00DE0A0B" w:rsidRDefault="00DE0A0B" w:rsidP="00E7022F">
      <w:pPr>
        <w:pStyle w:val="Caption"/>
        <w:rPr>
          <w:lang w:val="en-US"/>
        </w:rPr>
      </w:pPr>
      <w:bookmarkStart w:id="177" w:name="_Toc104650414"/>
      <w:r>
        <w:t xml:space="preserve">Hình </w:t>
      </w:r>
      <w:r>
        <w:fldChar w:fldCharType="begin"/>
      </w:r>
      <w:r>
        <w:instrText xml:space="preserve"> SEQ Hình \* ARABIC </w:instrText>
      </w:r>
      <w:r>
        <w:fldChar w:fldCharType="separate"/>
      </w:r>
      <w:r w:rsidR="007200F9">
        <w:t>72</w:t>
      </w:r>
      <w:r>
        <w:fldChar w:fldCharType="end"/>
      </w:r>
      <w:r>
        <w:rPr>
          <w:lang w:val="en-US"/>
        </w:rPr>
        <w:t xml:space="preserve">. Topology khi </w:t>
      </w:r>
      <w:r w:rsidR="006F6137">
        <w:rPr>
          <w:lang w:val="en-US"/>
        </w:rPr>
        <w:t>thực hiện đánh giá môi trường trong nhà</w:t>
      </w:r>
      <w:bookmarkEnd w:id="177"/>
    </w:p>
    <w:p w14:paraId="17C0065C" w14:textId="5467CE52" w:rsidR="002A1C1F" w:rsidRDefault="00285799" w:rsidP="00285799">
      <w:pPr>
        <w:pStyle w:val="Heading4"/>
        <w:rPr>
          <w:lang w:val="en-US"/>
        </w:rPr>
      </w:pPr>
      <w:r>
        <w:rPr>
          <w:lang w:val="en-US"/>
        </w:rPr>
        <w:t>Cách thức thực hiện</w:t>
      </w:r>
    </w:p>
    <w:p w14:paraId="2D63108F" w14:textId="37122B0E" w:rsidR="00285799" w:rsidRDefault="00285799" w:rsidP="00285799">
      <w:pPr>
        <w:ind w:firstLine="720"/>
        <w:rPr>
          <w:lang w:val="en-US"/>
        </w:rPr>
      </w:pPr>
      <w:r w:rsidRPr="00285799">
        <w:rPr>
          <w:lang w:val="en-US"/>
        </w:rPr>
        <w:t>Thực hiện lệnh ping 1000 gói tin 64 bytes từ Border Router đến các node Router và node Child trong mỗi cụm.</w:t>
      </w:r>
    </w:p>
    <w:p w14:paraId="4F0A9AEA" w14:textId="4D4CA9D2" w:rsidR="00285799" w:rsidRPr="00285799" w:rsidRDefault="00285799" w:rsidP="00285799">
      <w:pPr>
        <w:rPr>
          <w:lang w:val="en-US"/>
        </w:rPr>
      </w:pPr>
      <w:r>
        <w:rPr>
          <w:color w:val="000000"/>
          <w:bdr w:val="none" w:sz="0" w:space="0" w:color="auto" w:frame="1"/>
        </w:rPr>
        <w:drawing>
          <wp:inline distT="0" distB="0" distL="0" distR="0" wp14:anchorId="079DFD5B" wp14:editId="0D4F7F99">
            <wp:extent cx="5486400" cy="7429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86400" cy="742950"/>
                    </a:xfrm>
                    <a:prstGeom prst="rect">
                      <a:avLst/>
                    </a:prstGeom>
                    <a:noFill/>
                    <a:ln>
                      <a:noFill/>
                    </a:ln>
                  </pic:spPr>
                </pic:pic>
              </a:graphicData>
            </a:graphic>
          </wp:inline>
        </w:drawing>
      </w:r>
    </w:p>
    <w:p w14:paraId="0C408F35" w14:textId="77777777" w:rsidR="006F6137" w:rsidRDefault="00285799" w:rsidP="006F6137">
      <w:pPr>
        <w:pStyle w:val="NormalWeb"/>
        <w:keepNext/>
        <w:spacing w:before="0" w:after="0" w:afterAutospacing="0" w:line="360" w:lineRule="auto"/>
        <w:jc w:val="center"/>
        <w:textAlignment w:val="baseline"/>
      </w:pPr>
      <w:r>
        <w:rPr>
          <w:noProof/>
          <w:color w:val="000000"/>
          <w:bdr w:val="none" w:sz="0" w:space="0" w:color="auto" w:frame="1"/>
        </w:rPr>
        <w:drawing>
          <wp:inline distT="0" distB="0" distL="0" distR="0" wp14:anchorId="437D83F0" wp14:editId="711E34B0">
            <wp:extent cx="5486400" cy="149119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88">
                      <a:extLst>
                        <a:ext uri="{28A0092B-C50C-407E-A947-70E740481C1C}">
                          <a14:useLocalDpi xmlns:a14="http://schemas.microsoft.com/office/drawing/2010/main" val="0"/>
                        </a:ext>
                      </a:extLst>
                    </a:blip>
                    <a:srcRect t="51631"/>
                    <a:stretch/>
                  </pic:blipFill>
                  <pic:spPr bwMode="auto">
                    <a:xfrm>
                      <a:off x="0" y="0"/>
                      <a:ext cx="5486400" cy="1491192"/>
                    </a:xfrm>
                    <a:prstGeom prst="rect">
                      <a:avLst/>
                    </a:prstGeom>
                    <a:noFill/>
                    <a:ln>
                      <a:noFill/>
                    </a:ln>
                    <a:extLst>
                      <a:ext uri="{53640926-AAD7-44D8-BBD7-CCE9431645EC}">
                        <a14:shadowObscured xmlns:a14="http://schemas.microsoft.com/office/drawing/2010/main"/>
                      </a:ext>
                    </a:extLst>
                  </pic:spPr>
                </pic:pic>
              </a:graphicData>
            </a:graphic>
          </wp:inline>
        </w:drawing>
      </w:r>
    </w:p>
    <w:p w14:paraId="79103AC1" w14:textId="7DBAFE6B" w:rsidR="002A1C1F" w:rsidRPr="006F6137" w:rsidRDefault="006F6137" w:rsidP="00E7022F">
      <w:pPr>
        <w:pStyle w:val="Caption"/>
        <w:rPr>
          <w:color w:val="000000"/>
          <w:lang w:val="en-US"/>
        </w:rPr>
      </w:pPr>
      <w:bookmarkStart w:id="178" w:name="_Toc104650415"/>
      <w:r>
        <w:t xml:space="preserve">Hình </w:t>
      </w:r>
      <w:r>
        <w:fldChar w:fldCharType="begin"/>
      </w:r>
      <w:r>
        <w:instrText xml:space="preserve"> SEQ Hình \* ARABIC </w:instrText>
      </w:r>
      <w:r>
        <w:fldChar w:fldCharType="separate"/>
      </w:r>
      <w:r w:rsidR="007200F9">
        <w:t>73</w:t>
      </w:r>
      <w:r>
        <w:fldChar w:fldCharType="end"/>
      </w:r>
      <w:r>
        <w:rPr>
          <w:lang w:val="en-US"/>
        </w:rPr>
        <w:t>. Kết quả thực hiện lệnh ping</w:t>
      </w:r>
      <w:bookmarkEnd w:id="178"/>
    </w:p>
    <w:p w14:paraId="6CBA23CA" w14:textId="70FAB69A" w:rsidR="002A1C1F" w:rsidRDefault="00285799" w:rsidP="00285799">
      <w:pPr>
        <w:pStyle w:val="Heading4"/>
        <w:rPr>
          <w:lang w:val="en-US"/>
        </w:rPr>
      </w:pPr>
      <w:r>
        <w:rPr>
          <w:lang w:val="en-US"/>
        </w:rPr>
        <w:t>Kết quả thu được</w:t>
      </w:r>
    </w:p>
    <w:p w14:paraId="7D9541A4" w14:textId="1F0D3E07" w:rsidR="006F6137" w:rsidRPr="006F6137" w:rsidRDefault="006F6137" w:rsidP="00302DCC">
      <w:pPr>
        <w:pStyle w:val="Caption"/>
        <w:jc w:val="left"/>
        <w:rPr>
          <w:lang w:val="en-US"/>
        </w:rPr>
      </w:pPr>
      <w:bookmarkStart w:id="179" w:name="_Toc104650335"/>
      <w:r>
        <w:t xml:space="preserve">Bảng </w:t>
      </w:r>
      <w:r>
        <w:fldChar w:fldCharType="begin"/>
      </w:r>
      <w:r>
        <w:instrText xml:space="preserve"> SEQ Bảng \* ARABIC </w:instrText>
      </w:r>
      <w:r>
        <w:fldChar w:fldCharType="separate"/>
      </w:r>
      <w:r w:rsidR="007200F9">
        <w:t>17</w:t>
      </w:r>
      <w:r>
        <w:fldChar w:fldCharType="end"/>
      </w:r>
      <w:r>
        <w:rPr>
          <w:lang w:val="en-US"/>
        </w:rPr>
        <w:t>. Kết quả đánh giá truyền tin đa chặng ở môi trường không có vật cản</w:t>
      </w:r>
      <w:bookmarkEnd w:id="179"/>
    </w:p>
    <w:tbl>
      <w:tblPr>
        <w:tblW w:w="0" w:type="auto"/>
        <w:tblCellMar>
          <w:top w:w="15" w:type="dxa"/>
          <w:left w:w="15" w:type="dxa"/>
          <w:bottom w:w="15" w:type="dxa"/>
          <w:right w:w="15" w:type="dxa"/>
        </w:tblCellMar>
        <w:tblLook w:val="04A0" w:firstRow="1" w:lastRow="0" w:firstColumn="1" w:lastColumn="0" w:noHBand="0" w:noVBand="1"/>
      </w:tblPr>
      <w:tblGrid>
        <w:gridCol w:w="667"/>
        <w:gridCol w:w="939"/>
        <w:gridCol w:w="1848"/>
        <w:gridCol w:w="1859"/>
        <w:gridCol w:w="1228"/>
        <w:gridCol w:w="1273"/>
        <w:gridCol w:w="806"/>
      </w:tblGrid>
      <w:tr w:rsidR="00124CA5" w:rsidRPr="00124CA5" w14:paraId="0900487A" w14:textId="77777777" w:rsidTr="00124CA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E311C"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Cụ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EEC44"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Nod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AD886"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Firm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017534"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Khoảng cách từ node đến BR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A34A3"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Số hop về BR (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24EDE"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RTT trung bình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88C04"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PRR (%)</w:t>
            </w:r>
          </w:p>
        </w:tc>
      </w:tr>
      <w:tr w:rsidR="00124CA5" w:rsidRPr="00124CA5" w14:paraId="6E9C20F2" w14:textId="77777777" w:rsidTr="00124CA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AE92DAF"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E8A89B7"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Router A</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3D1DDC3"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Thread-only</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5356917"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0D7CE1"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97CC8AA"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4.21</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32ADE3A"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00</w:t>
            </w:r>
          </w:p>
        </w:tc>
      </w:tr>
      <w:tr w:rsidR="00124CA5" w:rsidRPr="00124CA5" w14:paraId="3C2BEB84" w14:textId="77777777" w:rsidTr="00124CA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8E7DC"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3DE2E"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Child 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FF5CE9"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Thread-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C1417"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B67BD"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77CAD"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5.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6C978"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99</w:t>
            </w:r>
          </w:p>
        </w:tc>
      </w:tr>
      <w:tr w:rsidR="00124CA5" w:rsidRPr="00124CA5" w14:paraId="22A6B90C" w14:textId="77777777" w:rsidTr="00124CA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70882"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0E5019"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Child 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3A612"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Thread-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6FC52"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2AB253"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80081"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5.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83359"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00</w:t>
            </w:r>
          </w:p>
        </w:tc>
      </w:tr>
      <w:tr w:rsidR="00124CA5" w:rsidRPr="00124CA5" w14:paraId="579C0DDB" w14:textId="77777777" w:rsidTr="00124CA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115C16C"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AAA31AF"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Router D</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E4104AE"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Dynamic multiprotocol</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F5D5596"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AA9352E"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86A0FCF"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3.42</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7ED59D5"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99</w:t>
            </w:r>
          </w:p>
        </w:tc>
      </w:tr>
      <w:tr w:rsidR="00124CA5" w:rsidRPr="00124CA5" w14:paraId="75921C3D" w14:textId="77777777" w:rsidTr="00124CA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C5D5B"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63AE1"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Child 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DCD3D"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Dynamic multiprotoco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76E9B"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B1B27"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DA81E"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5.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0777F6"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99</w:t>
            </w:r>
          </w:p>
        </w:tc>
      </w:tr>
    </w:tbl>
    <w:p w14:paraId="0AAAD7A5" w14:textId="6E9D8EBF" w:rsidR="006F6137" w:rsidRPr="006F6137" w:rsidRDefault="006F6137" w:rsidP="00302DCC">
      <w:pPr>
        <w:pStyle w:val="Caption"/>
        <w:jc w:val="left"/>
        <w:rPr>
          <w:lang w:val="en-US"/>
        </w:rPr>
      </w:pPr>
      <w:bookmarkStart w:id="180" w:name="_Toc104650336"/>
      <w:r>
        <w:t xml:space="preserve">Bảng </w:t>
      </w:r>
      <w:r>
        <w:fldChar w:fldCharType="begin"/>
      </w:r>
      <w:r>
        <w:instrText xml:space="preserve"> SEQ Bảng \* ARABIC </w:instrText>
      </w:r>
      <w:r>
        <w:fldChar w:fldCharType="separate"/>
      </w:r>
      <w:r w:rsidR="007200F9">
        <w:t>18</w:t>
      </w:r>
      <w:r>
        <w:fldChar w:fldCharType="end"/>
      </w:r>
      <w:r>
        <w:rPr>
          <w:lang w:val="en-US"/>
        </w:rPr>
        <w:t>. Kết quả đánh giá truyền tin đa chặng ở môi trường có vật cản</w:t>
      </w:r>
      <w:bookmarkEnd w:id="180"/>
    </w:p>
    <w:tbl>
      <w:tblPr>
        <w:tblW w:w="0" w:type="auto"/>
        <w:tblCellMar>
          <w:top w:w="15" w:type="dxa"/>
          <w:left w:w="15" w:type="dxa"/>
          <w:bottom w:w="15" w:type="dxa"/>
          <w:right w:w="15" w:type="dxa"/>
        </w:tblCellMar>
        <w:tblLook w:val="04A0" w:firstRow="1" w:lastRow="0" w:firstColumn="1" w:lastColumn="0" w:noHBand="0" w:noVBand="1"/>
      </w:tblPr>
      <w:tblGrid>
        <w:gridCol w:w="667"/>
        <w:gridCol w:w="939"/>
        <w:gridCol w:w="1848"/>
        <w:gridCol w:w="1859"/>
        <w:gridCol w:w="1228"/>
        <w:gridCol w:w="1273"/>
        <w:gridCol w:w="806"/>
      </w:tblGrid>
      <w:tr w:rsidR="00124CA5" w:rsidRPr="00124CA5" w14:paraId="3044284C" w14:textId="77777777" w:rsidTr="00124CA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7FF5E"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Cụ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C8DD2"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Nod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96E82"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Firm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13410"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Khoảng cách từ node đến BR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7248D"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Số hop về BR (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20DCA"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RTT trung bình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7CCAE"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PRR (%)</w:t>
            </w:r>
          </w:p>
        </w:tc>
      </w:tr>
      <w:tr w:rsidR="00124CA5" w:rsidRPr="00124CA5" w14:paraId="184EBF4C" w14:textId="77777777" w:rsidTr="00124CA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1CAB377"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853BD7D"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Router A</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F993568"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Thread-only</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3A2BE2F"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566DE06"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6607AED"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8.73</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E589B68"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96</w:t>
            </w:r>
          </w:p>
        </w:tc>
      </w:tr>
      <w:tr w:rsidR="00124CA5" w:rsidRPr="00124CA5" w14:paraId="78384C7D" w14:textId="77777777" w:rsidTr="00124CA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0D8A46"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E53BB"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Child 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EFE89"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Thread-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779D3"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98C5D"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A973E"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34.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48D5A1"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90</w:t>
            </w:r>
          </w:p>
        </w:tc>
      </w:tr>
      <w:tr w:rsidR="00124CA5" w:rsidRPr="00124CA5" w14:paraId="2AE83828" w14:textId="77777777" w:rsidTr="00124CA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B50CC"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75F7A"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Child 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69C17"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Thread-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F1737"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A724B"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F94DD"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32.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ED899"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92</w:t>
            </w:r>
          </w:p>
        </w:tc>
      </w:tr>
      <w:tr w:rsidR="00124CA5" w:rsidRPr="00124CA5" w14:paraId="44F6B508" w14:textId="77777777" w:rsidTr="00124CA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9BF1074"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1E6F547"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Router D</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45C750B"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Dynamic multiprotocol</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A02EF13"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D9AA211"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482ACF"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15.12</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B9F2FBA"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98</w:t>
            </w:r>
          </w:p>
        </w:tc>
      </w:tr>
      <w:tr w:rsidR="00124CA5" w:rsidRPr="00124CA5" w14:paraId="2002D98A" w14:textId="77777777" w:rsidTr="00124CA5">
        <w:trPr>
          <w:trHeight w:val="50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8BD22A"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A826D"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Child 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A8263"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Dynamic multiprotoco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8F44B"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0C367"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51E4F"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30.6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89903" w14:textId="77777777" w:rsidR="00124CA5" w:rsidRPr="00124CA5" w:rsidRDefault="00124CA5" w:rsidP="00124CA5">
            <w:pPr>
              <w:spacing w:before="0" w:after="0" w:line="240" w:lineRule="auto"/>
              <w:jc w:val="left"/>
              <w:rPr>
                <w:rFonts w:eastAsia="Times New Roman"/>
                <w:noProof w:val="0"/>
                <w:lang w:val="en-US"/>
              </w:rPr>
            </w:pPr>
            <w:r w:rsidRPr="00124CA5">
              <w:rPr>
                <w:rFonts w:eastAsia="Times New Roman"/>
                <w:noProof w:val="0"/>
                <w:color w:val="000000"/>
                <w:lang w:val="en-US"/>
              </w:rPr>
              <w:t>94</w:t>
            </w:r>
          </w:p>
        </w:tc>
      </w:tr>
    </w:tbl>
    <w:p w14:paraId="16A4B709" w14:textId="33D50017" w:rsidR="00124CA5" w:rsidRDefault="00124CA5" w:rsidP="00124CA5">
      <w:pPr>
        <w:pStyle w:val="Heading4"/>
        <w:rPr>
          <w:lang w:val="en-US"/>
        </w:rPr>
      </w:pPr>
      <w:r>
        <w:rPr>
          <w:lang w:val="en-US"/>
        </w:rPr>
        <w:t>Nhận xét</w:t>
      </w:r>
    </w:p>
    <w:p w14:paraId="40EE97B9" w14:textId="77777777" w:rsidR="00FC05F2" w:rsidRPr="009B6598" w:rsidRDefault="00FC05F2" w:rsidP="009B6598">
      <w:pPr>
        <w:pStyle w:val="BulletPoint"/>
      </w:pPr>
      <w:r w:rsidRPr="009B6598">
        <w:t>PRR của môi trường ngoài trời và môi trường trong nhà không có sự khác biệt đáng kể. RTT của môi trường trong nhà lớn hơn do có sự xuất hiện của nhiều vật cản, tuy nhiên, hệ thống vẫn hoạt động tốt ở môi trường trong nhà (PRR &gt; 90% với tất cả các node).</w:t>
      </w:r>
    </w:p>
    <w:p w14:paraId="1C3F59E5" w14:textId="77777777" w:rsidR="00FC05F2" w:rsidRPr="009B6598" w:rsidRDefault="00FC05F2" w:rsidP="009B6598">
      <w:pPr>
        <w:pStyle w:val="BulletPoint"/>
      </w:pPr>
      <w:r w:rsidRPr="009B6598">
        <w:t xml:space="preserve">Tốc độ ổn định liên kết của SoC từ Nordic nhanh hơn so với Texas Instruments. </w:t>
      </w:r>
    </w:p>
    <w:p w14:paraId="0D715291" w14:textId="456856D2" w:rsidR="00124CA5" w:rsidRPr="009B6598" w:rsidRDefault="00FC05F2" w:rsidP="009B6598">
      <w:pPr>
        <w:pStyle w:val="BulletPoint"/>
      </w:pPr>
      <w:r w:rsidRPr="009B6598">
        <w:t>Khoảng cách truyền không chỉ phụ thuộc vào công suất thu phát, độ lợi antenna, mà còn phụ thuộc rất nhiều vào yếu tố môi trường và độ cao bộ truyền nhận. Mặc dù cùng công suất TX (0 dBm) nhưng antenna của nRF52840 nhỉnh hơn so với các phần cứng còn lại trong mạch.</w:t>
      </w:r>
    </w:p>
    <w:p w14:paraId="72457689" w14:textId="1F4FEF9E" w:rsidR="002A1C1F" w:rsidRDefault="00285799" w:rsidP="00285799">
      <w:pPr>
        <w:pStyle w:val="Heading3"/>
      </w:pPr>
      <w:bookmarkStart w:id="181" w:name="_Toc104650500"/>
      <w:r>
        <w:t>K</w:t>
      </w:r>
      <w:r w:rsidR="00C957E4">
        <w:t>ị</w:t>
      </w:r>
      <w:r>
        <w:t xml:space="preserve">ch bản </w:t>
      </w:r>
      <w:r w:rsidR="00C957E4">
        <w:t>thử nghiệm 2</w:t>
      </w:r>
      <w:bookmarkEnd w:id="181"/>
    </w:p>
    <w:p w14:paraId="669210F5" w14:textId="0AD7C566" w:rsidR="00C957E4" w:rsidRPr="00C957E4" w:rsidRDefault="00C957E4" w:rsidP="00C957E4">
      <w:pPr>
        <w:ind w:firstLine="720"/>
        <w:rPr>
          <w:lang w:val="en-GB"/>
        </w:rPr>
      </w:pPr>
      <w:r w:rsidRPr="00C957E4">
        <w:rPr>
          <w:lang w:val="en-GB"/>
        </w:rPr>
        <w:t>Thử nghiệm này nhằm đánh giá hiệu suất truyền tin đa chặng của giao thức mạng trong trường hợp ít nhiễu. Thông số kết quả quan tâm trong bài thử nghiệm này là PRR và RTT.</w:t>
      </w:r>
      <w:r w:rsidR="00D21FA6">
        <w:rPr>
          <w:lang w:val="en-GB"/>
        </w:rPr>
        <w:t xml:space="preserve"> T</w:t>
      </w:r>
      <w:r w:rsidR="00D21FA6" w:rsidRPr="00D21FA6">
        <w:rPr>
          <w:lang w:val="en-GB"/>
        </w:rPr>
        <w:t>ất cả các phần cứng đều sử dụng antenna có sẵn trên SoC với công suất TX là 0 dBm.</w:t>
      </w:r>
    </w:p>
    <w:p w14:paraId="1E61767E" w14:textId="666ABA01" w:rsidR="002A1C1F" w:rsidRDefault="00C957E4" w:rsidP="00C957E4">
      <w:pPr>
        <w:pStyle w:val="Heading4"/>
        <w:rPr>
          <w:lang w:val="en-US"/>
        </w:rPr>
      </w:pPr>
      <w:r>
        <w:rPr>
          <w:lang w:val="en-US"/>
        </w:rPr>
        <w:t>Môi trường thử nghiệm:</w:t>
      </w:r>
    </w:p>
    <w:p w14:paraId="17BAAAA7" w14:textId="7216ACE2" w:rsidR="00D21FA6" w:rsidRDefault="00D21FA6" w:rsidP="00D21FA6">
      <w:pPr>
        <w:ind w:firstLine="720"/>
        <w:rPr>
          <w:lang w:val="en-US"/>
        </w:rPr>
      </w:pPr>
      <w:r w:rsidRPr="00D21FA6">
        <w:rPr>
          <w:lang w:val="en-US"/>
        </w:rPr>
        <w:t>Thực hiện ngoài trời, hầu như không có vật cản (đường truyền Line-of-sight)</w:t>
      </w:r>
      <w:r>
        <w:rPr>
          <w:lang w:val="en-US"/>
        </w:rPr>
        <w:t>.</w:t>
      </w:r>
    </w:p>
    <w:p w14:paraId="6AF33E47" w14:textId="54DE2690" w:rsidR="00D21FA6" w:rsidRDefault="00D21FA6" w:rsidP="00D21FA6">
      <w:pPr>
        <w:jc w:val="center"/>
        <w:rPr>
          <w:lang w:val="en-US"/>
        </w:rPr>
      </w:pPr>
      <w:r>
        <w:rPr>
          <w:color w:val="000000"/>
          <w:bdr w:val="none" w:sz="0" w:space="0" w:color="auto" w:frame="1"/>
        </w:rPr>
        <w:drawing>
          <wp:inline distT="0" distB="0" distL="0" distR="0" wp14:anchorId="06369C56" wp14:editId="60CD5273">
            <wp:extent cx="4724400" cy="374205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724400" cy="3742055"/>
                    </a:xfrm>
                    <a:prstGeom prst="rect">
                      <a:avLst/>
                    </a:prstGeom>
                    <a:noFill/>
                    <a:ln>
                      <a:noFill/>
                    </a:ln>
                  </pic:spPr>
                </pic:pic>
              </a:graphicData>
            </a:graphic>
          </wp:inline>
        </w:drawing>
      </w:r>
    </w:p>
    <w:p w14:paraId="418A2145" w14:textId="77777777" w:rsidR="006F6137" w:rsidRDefault="00D21FA6" w:rsidP="006F6137">
      <w:pPr>
        <w:keepNext/>
        <w:jc w:val="center"/>
      </w:pPr>
      <w:r>
        <w:rPr>
          <w:i/>
          <w:iCs/>
          <w:color w:val="000000"/>
          <w:sz w:val="18"/>
          <w:szCs w:val="18"/>
          <w:bdr w:val="none" w:sz="0" w:space="0" w:color="auto" w:frame="1"/>
        </w:rPr>
        <w:drawing>
          <wp:inline distT="0" distB="0" distL="0" distR="0" wp14:anchorId="1A335F13" wp14:editId="5F71B068">
            <wp:extent cx="5486400" cy="2493010"/>
            <wp:effectExtent l="0" t="0" r="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86400" cy="2493010"/>
                    </a:xfrm>
                    <a:prstGeom prst="rect">
                      <a:avLst/>
                    </a:prstGeom>
                    <a:noFill/>
                    <a:ln>
                      <a:noFill/>
                    </a:ln>
                  </pic:spPr>
                </pic:pic>
              </a:graphicData>
            </a:graphic>
          </wp:inline>
        </w:drawing>
      </w:r>
    </w:p>
    <w:p w14:paraId="697A3422" w14:textId="4ACBF873" w:rsidR="00D21FA6" w:rsidRPr="006F6137" w:rsidRDefault="006F6137" w:rsidP="00E7022F">
      <w:pPr>
        <w:pStyle w:val="Caption"/>
        <w:rPr>
          <w:lang w:val="en-US"/>
        </w:rPr>
      </w:pPr>
      <w:bookmarkStart w:id="182" w:name="_Toc104650416"/>
      <w:r>
        <w:t xml:space="preserve">Hình </w:t>
      </w:r>
      <w:r>
        <w:fldChar w:fldCharType="begin"/>
      </w:r>
      <w:r>
        <w:instrText xml:space="preserve"> SEQ Hình \* ARABIC </w:instrText>
      </w:r>
      <w:r>
        <w:fldChar w:fldCharType="separate"/>
      </w:r>
      <w:r w:rsidR="007200F9">
        <w:t>74</w:t>
      </w:r>
      <w:r>
        <w:fldChar w:fldCharType="end"/>
      </w:r>
      <w:r>
        <w:rPr>
          <w:lang w:val="en-US"/>
        </w:rPr>
        <w:t>. Mô hình kết nối mạng đánh giá truyền tin đa chặng 2</w:t>
      </w:r>
      <w:bookmarkEnd w:id="182"/>
    </w:p>
    <w:p w14:paraId="155643AD" w14:textId="6D41CC37" w:rsidR="00D21FA6" w:rsidRDefault="00D21FA6" w:rsidP="00D21FA6">
      <w:pPr>
        <w:pStyle w:val="Heading4"/>
        <w:rPr>
          <w:lang w:val="en-US"/>
        </w:rPr>
      </w:pPr>
      <w:r>
        <w:rPr>
          <w:lang w:val="en-US"/>
        </w:rPr>
        <w:t>Cách thức thực hiện</w:t>
      </w:r>
    </w:p>
    <w:p w14:paraId="10444D13" w14:textId="481191BA" w:rsidR="00D21FA6" w:rsidRDefault="00D21FA6" w:rsidP="00D21FA6">
      <w:pPr>
        <w:rPr>
          <w:color w:val="000000"/>
          <w:lang w:val="en-US"/>
        </w:rPr>
      </w:pPr>
      <w:r>
        <w:rPr>
          <w:color w:val="000000"/>
        </w:rPr>
        <w:t>Thực hiện lệnh ping 1000 gói tin 64 bytes từ Border Router đến tất cả các node trong mạng</w:t>
      </w:r>
      <w:r>
        <w:rPr>
          <w:color w:val="000000"/>
          <w:lang w:val="en-US"/>
        </w:rPr>
        <w:t>.</w:t>
      </w:r>
    </w:p>
    <w:p w14:paraId="65106489" w14:textId="64DD5763" w:rsidR="00D21FA6" w:rsidRDefault="00D21FA6" w:rsidP="00D21FA6">
      <w:pPr>
        <w:pStyle w:val="Heading4"/>
        <w:rPr>
          <w:lang w:val="en-US"/>
        </w:rPr>
      </w:pPr>
      <w:r>
        <w:rPr>
          <w:lang w:val="en-US"/>
        </w:rPr>
        <w:t>Kết quả thu được</w:t>
      </w:r>
    </w:p>
    <w:p w14:paraId="2E0C690F" w14:textId="3B018F7D" w:rsidR="006F6137" w:rsidRPr="006F6137" w:rsidRDefault="006F6137" w:rsidP="00E7022F">
      <w:pPr>
        <w:pStyle w:val="Caption"/>
        <w:jc w:val="left"/>
        <w:rPr>
          <w:lang w:val="en-US"/>
        </w:rPr>
      </w:pPr>
      <w:bookmarkStart w:id="183" w:name="_Toc104650337"/>
      <w:r>
        <w:t xml:space="preserve">Bảng </w:t>
      </w:r>
      <w:r>
        <w:fldChar w:fldCharType="begin"/>
      </w:r>
      <w:r>
        <w:instrText xml:space="preserve"> SEQ Bảng \* ARABIC </w:instrText>
      </w:r>
      <w:r>
        <w:fldChar w:fldCharType="separate"/>
      </w:r>
      <w:r w:rsidR="007200F9">
        <w:t>19</w:t>
      </w:r>
      <w:r>
        <w:fldChar w:fldCharType="end"/>
      </w:r>
      <w:r>
        <w:rPr>
          <w:lang w:val="en-US"/>
        </w:rPr>
        <w:t>. Kết quả đánh giá truyền tin đa chặng 2</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721"/>
        <w:gridCol w:w="1215"/>
        <w:gridCol w:w="1802"/>
        <w:gridCol w:w="1737"/>
        <w:gridCol w:w="1159"/>
        <w:gridCol w:w="1200"/>
        <w:gridCol w:w="786"/>
      </w:tblGrid>
      <w:tr w:rsidR="00D21FA6" w:rsidRPr="00D21FA6" w14:paraId="7F4AF826" w14:textId="77777777" w:rsidTr="00D21F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5DC5E"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N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3CE81"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Phần cứ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5E1DC"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Firm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69B32"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Khoảng cách từ node đến BR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CCB0B"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Số hop về BR (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8644D5"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RTT trung bình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B5F11"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PRR (%)</w:t>
            </w:r>
          </w:p>
        </w:tc>
      </w:tr>
      <w:tr w:rsidR="00D21FA6" w:rsidRPr="00D21FA6" w14:paraId="76FEB315" w14:textId="77777777" w:rsidTr="00D21FA6">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A1EB613"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73BE2E1"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CC2538</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F7B7B7A"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Thread-only</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F3CB177"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670FA46"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73E1351"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14.23</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377D3A2"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100</w:t>
            </w:r>
          </w:p>
        </w:tc>
      </w:tr>
      <w:tr w:rsidR="00D21FA6" w:rsidRPr="00D21FA6" w14:paraId="6796987D" w14:textId="77777777" w:rsidTr="00D21F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29268A"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843FD"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nRF528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5222C"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Dynamic multiprotoco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C9C9D"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140CE"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FC56C"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19.4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5AEFB"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100</w:t>
            </w:r>
          </w:p>
        </w:tc>
      </w:tr>
      <w:tr w:rsidR="00D21FA6" w:rsidRPr="00D21FA6" w14:paraId="75056AAF" w14:textId="77777777" w:rsidTr="00D21F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4F44A"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C7E8C"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CC25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F7528"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Thread-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E777D"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AEF46"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A0375"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25.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36DBA"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99</w:t>
            </w:r>
          </w:p>
        </w:tc>
      </w:tr>
      <w:tr w:rsidR="00D21FA6" w:rsidRPr="00D21FA6" w14:paraId="758FCA2B" w14:textId="77777777" w:rsidTr="00D21FA6">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BDAADEA"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4</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F4ECB0A"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nRF52840</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CD0212A"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Dynamic multiprotocol</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7951CA0"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40</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E781431"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4</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FAB957C"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28.38</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4928F4A"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98</w:t>
            </w:r>
          </w:p>
        </w:tc>
      </w:tr>
      <w:tr w:rsidR="00D21FA6" w:rsidRPr="00D21FA6" w14:paraId="5F54BADE" w14:textId="77777777" w:rsidTr="00D21FA6">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BCDFB"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9E17C"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CC25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C40F2"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Thread-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1430CC"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0D462"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07802"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35.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8DEB6" w14:textId="77777777" w:rsidR="00D21FA6" w:rsidRPr="00D21FA6" w:rsidRDefault="00D21FA6" w:rsidP="00D21FA6">
            <w:pPr>
              <w:spacing w:before="0" w:after="0" w:line="240" w:lineRule="auto"/>
              <w:jc w:val="left"/>
              <w:rPr>
                <w:rFonts w:eastAsia="Times New Roman"/>
                <w:noProof w:val="0"/>
                <w:lang w:val="en-US"/>
              </w:rPr>
            </w:pPr>
            <w:r w:rsidRPr="00D21FA6">
              <w:rPr>
                <w:rFonts w:eastAsia="Times New Roman"/>
                <w:noProof w:val="0"/>
                <w:color w:val="000000"/>
                <w:lang w:val="en-US"/>
              </w:rPr>
              <w:t>96</w:t>
            </w:r>
          </w:p>
        </w:tc>
      </w:tr>
    </w:tbl>
    <w:p w14:paraId="1A6E56CC" w14:textId="619280A0" w:rsidR="00D21FA6" w:rsidRDefault="00634364" w:rsidP="00634364">
      <w:pPr>
        <w:pStyle w:val="Heading4"/>
        <w:rPr>
          <w:lang w:val="en-US"/>
        </w:rPr>
      </w:pPr>
      <w:r>
        <w:rPr>
          <w:lang w:val="en-US"/>
        </w:rPr>
        <w:t>Nhận xét</w:t>
      </w:r>
    </w:p>
    <w:p w14:paraId="601BC392" w14:textId="77777777" w:rsidR="00634364" w:rsidRPr="00634364" w:rsidRDefault="00634364" w:rsidP="009B6598">
      <w:pPr>
        <w:pStyle w:val="BulletPoint"/>
      </w:pPr>
      <w:r w:rsidRPr="00634364">
        <w:t xml:space="preserve">Hệ thống đáp ứng ổn khi truyền qua 3 chặng với khoảng cách tối đa là 30m. Điều này chứng tỏ hệ thống hoạt động có tiềm năng hoạt động ổn định trong các ứng dụng nhà thông minh. </w:t>
      </w:r>
    </w:p>
    <w:p w14:paraId="242AAA88" w14:textId="77777777" w:rsidR="00634364" w:rsidRPr="00634364" w:rsidRDefault="00634364" w:rsidP="009B6598">
      <w:pPr>
        <w:pStyle w:val="BulletPoint"/>
      </w:pPr>
      <w:r w:rsidRPr="00634364">
        <w:t>Dynamic multiprotocol có thể một phần ảnh hưởng đến kết quả thu được của thử nghiệm này do có sự phân chia khe thời gian cho giao thức BLE (Giao thức BLE được ưu tiên hơn Thread). Để giảm thiểu tối đa ảnh hưởng, ta có thể tăng chu kỳ BLE advertising để tránh ảnh hưởng đến kết nối Thread.</w:t>
      </w:r>
    </w:p>
    <w:p w14:paraId="4C5D5E27" w14:textId="3CC85FC3" w:rsidR="00634364" w:rsidRDefault="00634364" w:rsidP="009B6598">
      <w:pPr>
        <w:pStyle w:val="BulletPoint"/>
      </w:pPr>
      <w:r w:rsidRPr="00634364">
        <w:t>Khi truyền các gói tin qua nhiều chặng, multihop PRR giảm đáng kể. Tuy nhiên, ta có thể tăng công suất phát và sử dụng antenna ngoài trên các node Router. Từ đó tăng PRR từng chặng và tăng multihop PRR và vẫn đảm bảo các End node hoạt động ở công suất thấp.</w:t>
      </w:r>
    </w:p>
    <w:p w14:paraId="6E0E9ED1" w14:textId="43E28C6F" w:rsidR="00634364" w:rsidRDefault="00634364" w:rsidP="00634364">
      <w:pPr>
        <w:pStyle w:val="Heading2"/>
      </w:pPr>
      <w:bookmarkStart w:id="184" w:name="_Toc104650501"/>
      <w:r>
        <w:t>Điều khiển qua MQTT</w:t>
      </w:r>
      <w:bookmarkEnd w:id="184"/>
    </w:p>
    <w:p w14:paraId="65324548" w14:textId="2997D805" w:rsidR="00634364" w:rsidRDefault="00634364" w:rsidP="00634364">
      <w:pPr>
        <w:pStyle w:val="Heading3"/>
      </w:pPr>
      <w:bookmarkStart w:id="185" w:name="_Toc104650502"/>
      <w:r>
        <w:t>Kịch bản thử nghiệm:</w:t>
      </w:r>
      <w:bookmarkEnd w:id="185"/>
      <w:r>
        <w:t xml:space="preserve"> </w:t>
      </w:r>
    </w:p>
    <w:p w14:paraId="41470E95" w14:textId="37C8CF33" w:rsidR="00634364" w:rsidRDefault="00634364" w:rsidP="00634364">
      <w:pPr>
        <w:ind w:firstLine="720"/>
        <w:rPr>
          <w:lang w:val="en-GB"/>
        </w:rPr>
      </w:pPr>
      <w:r w:rsidRPr="00634364">
        <w:rPr>
          <w:lang w:val="en-GB"/>
        </w:rPr>
        <w:t>Khi người dùng không ở trong vùng kết nối BLE, người dùng có thể cập nhật trạng thái của thiết bị trong mạng qua ứng dụng trên smartphone qua giao thức MQTT. Bài thử nghiệm mục đích đánh giá hoạt động của giao thức MQTT qua độ trễ (delay time) và Round-trip time (RTT) của gói tin.</w:t>
      </w:r>
    </w:p>
    <w:p w14:paraId="2DC19B7D" w14:textId="35A16A90" w:rsidR="00634364" w:rsidRDefault="00634364" w:rsidP="00634364">
      <w:pPr>
        <w:pStyle w:val="Heading3"/>
      </w:pPr>
      <w:bookmarkStart w:id="186" w:name="_Toc104650503"/>
      <w:r>
        <w:t>Cách thức thực hiện</w:t>
      </w:r>
      <w:bookmarkEnd w:id="186"/>
    </w:p>
    <w:p w14:paraId="0C81F1BA" w14:textId="47A1B032" w:rsidR="00634364" w:rsidRDefault="00634364" w:rsidP="00634364">
      <w:pPr>
        <w:ind w:firstLine="720"/>
        <w:rPr>
          <w:color w:val="000000"/>
        </w:rPr>
      </w:pPr>
      <w:r>
        <w:rPr>
          <w:color w:val="000000"/>
        </w:rPr>
        <w:t>Thực hiện một script gởi 1000 gói tin (tần suất: 1 gói tin/giây, QoS = 1) từ Broker đến End node và ngược lại.</w:t>
      </w:r>
    </w:p>
    <w:p w14:paraId="20F14BC0" w14:textId="3536B12C" w:rsidR="00634364" w:rsidRPr="00634364" w:rsidRDefault="00634364" w:rsidP="006F6137">
      <w:pPr>
        <w:spacing w:before="0" w:after="0"/>
        <w:rPr>
          <w:lang w:val="en-GB"/>
        </w:rPr>
      </w:pPr>
      <w:r>
        <w:rPr>
          <w:color w:val="000000"/>
          <w:bdr w:val="none" w:sz="0" w:space="0" w:color="auto" w:frame="1"/>
        </w:rPr>
        <w:drawing>
          <wp:inline distT="0" distB="0" distL="0" distR="0" wp14:anchorId="0C11FE5A" wp14:editId="0C168CC1">
            <wp:extent cx="5486400" cy="1992630"/>
            <wp:effectExtent l="0" t="0" r="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1992630"/>
                    </a:xfrm>
                    <a:prstGeom prst="rect">
                      <a:avLst/>
                    </a:prstGeom>
                    <a:noFill/>
                    <a:ln>
                      <a:noFill/>
                    </a:ln>
                  </pic:spPr>
                </pic:pic>
              </a:graphicData>
            </a:graphic>
          </wp:inline>
        </w:drawing>
      </w:r>
    </w:p>
    <w:p w14:paraId="4CE7D4C6" w14:textId="77777777" w:rsidR="006F6137" w:rsidRDefault="00634364" w:rsidP="006F6137">
      <w:pPr>
        <w:keepNext/>
        <w:spacing w:before="0" w:after="0"/>
      </w:pPr>
      <w:r>
        <w:rPr>
          <w:color w:val="000000"/>
          <w:bdr w:val="none" w:sz="0" w:space="0" w:color="auto" w:frame="1"/>
        </w:rPr>
        <w:drawing>
          <wp:inline distT="0" distB="0" distL="0" distR="0" wp14:anchorId="3592ED87" wp14:editId="48FACAA5">
            <wp:extent cx="5486400" cy="1821180"/>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86400" cy="1821180"/>
                    </a:xfrm>
                    <a:prstGeom prst="rect">
                      <a:avLst/>
                    </a:prstGeom>
                    <a:noFill/>
                    <a:ln>
                      <a:noFill/>
                    </a:ln>
                  </pic:spPr>
                </pic:pic>
              </a:graphicData>
            </a:graphic>
          </wp:inline>
        </w:drawing>
      </w:r>
    </w:p>
    <w:p w14:paraId="4A2285C2" w14:textId="1A3F4E0C" w:rsidR="00634364" w:rsidRPr="006F6137" w:rsidRDefault="006F6137" w:rsidP="00E7022F">
      <w:pPr>
        <w:pStyle w:val="Caption"/>
        <w:rPr>
          <w:lang w:val="en-US"/>
        </w:rPr>
      </w:pPr>
      <w:bookmarkStart w:id="187" w:name="_Toc104650417"/>
      <w:r>
        <w:t xml:space="preserve">Hình </w:t>
      </w:r>
      <w:r>
        <w:fldChar w:fldCharType="begin"/>
      </w:r>
      <w:r>
        <w:instrText xml:space="preserve"> SEQ Hình \* ARABIC </w:instrText>
      </w:r>
      <w:r>
        <w:fldChar w:fldCharType="separate"/>
      </w:r>
      <w:r w:rsidR="007200F9">
        <w:t>75</w:t>
      </w:r>
      <w:r>
        <w:fldChar w:fldCharType="end"/>
      </w:r>
      <w:r>
        <w:rPr>
          <w:lang w:val="en-US"/>
        </w:rPr>
        <w:t>. MQTT script trên phần mềm MQTTX</w:t>
      </w:r>
      <w:bookmarkEnd w:id="187"/>
    </w:p>
    <w:p w14:paraId="2ED9AFC8" w14:textId="4E4230BA" w:rsidR="002A1C1F" w:rsidRDefault="00205E4B" w:rsidP="00205E4B">
      <w:pPr>
        <w:pStyle w:val="Heading3"/>
      </w:pPr>
      <w:bookmarkStart w:id="188" w:name="_Toc104650504"/>
      <w:r>
        <w:t>Kết quả thu được</w:t>
      </w:r>
      <w:bookmarkEnd w:id="188"/>
    </w:p>
    <w:p w14:paraId="2B7622D4" w14:textId="393E75CA" w:rsidR="00E7022F" w:rsidRDefault="00E7022F" w:rsidP="00E7022F">
      <w:pPr>
        <w:pStyle w:val="Caption"/>
        <w:jc w:val="left"/>
      </w:pPr>
      <w:bookmarkStart w:id="189" w:name="_Toc104650338"/>
      <w:r>
        <w:t xml:space="preserve">Bảng </w:t>
      </w:r>
      <w:r>
        <w:fldChar w:fldCharType="begin"/>
      </w:r>
      <w:r>
        <w:instrText xml:space="preserve"> SEQ Bảng \* ARABIC </w:instrText>
      </w:r>
      <w:r>
        <w:fldChar w:fldCharType="separate"/>
      </w:r>
      <w:r w:rsidR="007200F9">
        <w:t>20</w:t>
      </w:r>
      <w:r>
        <w:fldChar w:fldCharType="end"/>
      </w:r>
      <w:r>
        <w:rPr>
          <w:lang w:val="en-US"/>
        </w:rPr>
        <w:t>. Kết quả thử nghiệm điều khiển qua MQTT</w:t>
      </w:r>
      <w:bookmarkEnd w:id="189"/>
    </w:p>
    <w:tbl>
      <w:tblPr>
        <w:tblW w:w="8630" w:type="dxa"/>
        <w:tblCellMar>
          <w:top w:w="15" w:type="dxa"/>
          <w:left w:w="15" w:type="dxa"/>
          <w:bottom w:w="15" w:type="dxa"/>
          <w:right w:w="15" w:type="dxa"/>
        </w:tblCellMar>
        <w:tblLook w:val="04A0" w:firstRow="1" w:lastRow="0" w:firstColumn="1" w:lastColumn="0" w:noHBand="0" w:noVBand="1"/>
      </w:tblPr>
      <w:tblGrid>
        <w:gridCol w:w="2240"/>
        <w:gridCol w:w="2025"/>
        <w:gridCol w:w="2812"/>
        <w:gridCol w:w="1553"/>
      </w:tblGrid>
      <w:tr w:rsidR="00205E4B" w:rsidRPr="00205E4B" w14:paraId="38E5B6A7" w14:textId="77777777" w:rsidTr="00205E4B">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20FC0"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b/>
                <w:bCs/>
                <w:noProof w:val="0"/>
                <w:color w:val="000000"/>
                <w:lang w:val="en-US"/>
              </w:rPr>
              <w:t>Giao thức </w:t>
            </w:r>
          </w:p>
        </w:tc>
        <w:tc>
          <w:tcPr>
            <w:tcW w:w="20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31AC2"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b/>
                <w:bCs/>
                <w:noProof w:val="0"/>
                <w:color w:val="000000"/>
                <w:lang w:val="en-US"/>
              </w:rPr>
              <w:t>PR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64E6F"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b/>
                <w:bCs/>
                <w:noProof w:val="0"/>
                <w:color w:val="000000"/>
                <w:lang w:val="en-US"/>
              </w:rPr>
              <w:t>Delay time</w:t>
            </w:r>
          </w:p>
        </w:tc>
        <w:tc>
          <w:tcPr>
            <w:tcW w:w="1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BB685"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b/>
                <w:bCs/>
                <w:noProof w:val="0"/>
                <w:color w:val="000000"/>
                <w:lang w:val="en-US"/>
              </w:rPr>
              <w:t>RTT</w:t>
            </w:r>
          </w:p>
        </w:tc>
      </w:tr>
      <w:tr w:rsidR="00205E4B" w:rsidRPr="00205E4B" w14:paraId="2925B56E" w14:textId="77777777" w:rsidTr="00205E4B">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CF032"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noProof w:val="0"/>
                <w:color w:val="000000"/>
                <w:lang w:val="en-US"/>
              </w:rPr>
              <w:t>Thread</w:t>
            </w:r>
          </w:p>
        </w:tc>
        <w:tc>
          <w:tcPr>
            <w:tcW w:w="20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78B9A"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noProof w:val="0"/>
                <w:color w:val="000000"/>
                <w:lang w:val="en-US"/>
              </w:rPr>
              <w:t>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7359D3"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noProof w:val="0"/>
                <w:color w:val="000000"/>
                <w:lang w:val="en-US"/>
              </w:rPr>
              <w:t>175 ms</w:t>
            </w:r>
          </w:p>
        </w:tc>
        <w:tc>
          <w:tcPr>
            <w:tcW w:w="1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9ED69"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noProof w:val="0"/>
                <w:color w:val="000000"/>
                <w:lang w:val="en-US"/>
              </w:rPr>
              <w:t>350 ms</w:t>
            </w:r>
          </w:p>
        </w:tc>
      </w:tr>
      <w:tr w:rsidR="00205E4B" w:rsidRPr="00205E4B" w14:paraId="5F683DFF" w14:textId="77777777" w:rsidTr="00205E4B">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E0019"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noProof w:val="0"/>
                <w:color w:val="000000"/>
                <w:lang w:val="en-US"/>
              </w:rPr>
              <w:t>Zigbee</w:t>
            </w:r>
          </w:p>
        </w:tc>
        <w:tc>
          <w:tcPr>
            <w:tcW w:w="20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68F54"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noProof w:val="0"/>
                <w:color w:val="000000"/>
                <w:lang w:val="en-US"/>
              </w:rPr>
              <w:t>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577F6"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noProof w:val="0"/>
                <w:color w:val="000000"/>
                <w:lang w:val="en-US"/>
              </w:rPr>
              <w:t>180 ms</w:t>
            </w:r>
          </w:p>
        </w:tc>
        <w:tc>
          <w:tcPr>
            <w:tcW w:w="1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7E852" w14:textId="77777777" w:rsidR="00205E4B" w:rsidRPr="00205E4B" w:rsidRDefault="00205E4B" w:rsidP="00205E4B">
            <w:pPr>
              <w:spacing w:before="0" w:after="0" w:line="240" w:lineRule="auto"/>
              <w:jc w:val="left"/>
              <w:rPr>
                <w:rFonts w:eastAsia="Times New Roman"/>
                <w:noProof w:val="0"/>
                <w:lang w:val="en-US"/>
              </w:rPr>
            </w:pPr>
            <w:r w:rsidRPr="00205E4B">
              <w:rPr>
                <w:rFonts w:eastAsia="Times New Roman"/>
                <w:noProof w:val="0"/>
                <w:color w:val="000000"/>
                <w:lang w:val="en-US"/>
              </w:rPr>
              <w:t>360 ms</w:t>
            </w:r>
          </w:p>
        </w:tc>
      </w:tr>
    </w:tbl>
    <w:p w14:paraId="52CDB7AA" w14:textId="17E3C004" w:rsidR="00205E4B" w:rsidRDefault="00205E4B" w:rsidP="00205E4B">
      <w:pPr>
        <w:pStyle w:val="Heading3"/>
      </w:pPr>
      <w:bookmarkStart w:id="190" w:name="_Toc104650505"/>
      <w:r>
        <w:t>Nhận xét</w:t>
      </w:r>
      <w:bookmarkEnd w:id="190"/>
    </w:p>
    <w:p w14:paraId="174A10D4" w14:textId="19064310" w:rsidR="00205E4B" w:rsidRDefault="00205E4B" w:rsidP="00205E4B">
      <w:pPr>
        <w:ind w:firstLine="720"/>
        <w:rPr>
          <w:color w:val="000000"/>
        </w:rPr>
      </w:pPr>
      <w:r>
        <w:rPr>
          <w:color w:val="000000"/>
        </w:rPr>
        <w:t>Kết quả thu được phụ thuộc phần lớn vào tốc độ Internet. Nhìn chung, hệ thống vẫn đảm bảo được tính soft real-time của hệ thống</w:t>
      </w:r>
    </w:p>
    <w:p w14:paraId="5E2918ED" w14:textId="77777777" w:rsidR="00205E4B" w:rsidRDefault="00205E4B" w:rsidP="00205E4B">
      <w:pPr>
        <w:pStyle w:val="Heading2"/>
        <w:rPr>
          <w:lang w:val="en-GB"/>
        </w:rPr>
      </w:pPr>
      <w:bookmarkStart w:id="191" w:name="_Toc104650506"/>
      <w:r>
        <w:rPr>
          <w:lang w:val="en-GB"/>
        </w:rPr>
        <w:t>Điều khiển nội bộ</w:t>
      </w:r>
      <w:bookmarkEnd w:id="191"/>
    </w:p>
    <w:p w14:paraId="5AF620A3" w14:textId="011AC578" w:rsidR="00F97645" w:rsidRDefault="00F97645" w:rsidP="00F97645">
      <w:pPr>
        <w:pStyle w:val="Heading3"/>
      </w:pPr>
      <w:bookmarkStart w:id="192" w:name="_Toc104650507"/>
      <w:r>
        <w:t>Kịch bản thử nghiệm</w:t>
      </w:r>
      <w:bookmarkEnd w:id="192"/>
    </w:p>
    <w:p w14:paraId="20476AE5" w14:textId="75DDD9B6" w:rsidR="00205E4B" w:rsidRPr="00205E4B" w:rsidRDefault="00F97645" w:rsidP="00F97645">
      <w:pPr>
        <w:ind w:firstLine="720"/>
        <w:rPr>
          <w:lang w:val="en-GB"/>
        </w:rPr>
      </w:pPr>
      <w:r w:rsidRPr="00F97645">
        <w:rPr>
          <w:lang w:val="en-GB"/>
        </w:rPr>
        <w:t>Kịch bản thử nghiệm này giả lập trường hợp người dùng không có kết nối internet để điều khiển các node qua MQTT, họ có thể điều khiển bằng BLE/Thread forwarding service trên điện thoại thông minh. Qua thử nghiệm này, ta có thể đánh giá được hiệu suất xử lý của node Forwarder. Thông số quan tâm trong thử nghiệm này là PRR và RTT</w:t>
      </w:r>
    </w:p>
    <w:p w14:paraId="35035533" w14:textId="2DA4839B" w:rsidR="002A1C1F" w:rsidRDefault="00F97645" w:rsidP="00F97645">
      <w:pPr>
        <w:pStyle w:val="Heading3"/>
      </w:pPr>
      <w:bookmarkStart w:id="193" w:name="_Toc104650508"/>
      <w:r>
        <w:t>Môi trường thực hiện</w:t>
      </w:r>
      <w:bookmarkEnd w:id="193"/>
    </w:p>
    <w:p w14:paraId="1B59A767" w14:textId="6ADACD1E" w:rsidR="00F97645" w:rsidRDefault="00F97645" w:rsidP="00F97645">
      <w:pPr>
        <w:ind w:firstLine="720"/>
        <w:rPr>
          <w:lang w:val="en-GB"/>
        </w:rPr>
      </w:pPr>
      <w:r>
        <w:rPr>
          <w:lang w:val="en-GB"/>
        </w:rPr>
        <w:t xml:space="preserve">Thực hiện trong nhà. </w:t>
      </w:r>
      <w:r w:rsidRPr="00F97645">
        <w:rPr>
          <w:lang w:val="en-GB"/>
        </w:rPr>
        <w:t>Vật cản: tường gạch dày khoảng 10 cm và nhiều vật dụng nh</w:t>
      </w:r>
      <w:r>
        <w:rPr>
          <w:lang w:val="en-GB"/>
        </w:rPr>
        <w:t xml:space="preserve">ư </w:t>
      </w:r>
      <w:r w:rsidRPr="00F97645">
        <w:rPr>
          <w:lang w:val="en-GB"/>
        </w:rPr>
        <w:t>bàn, ghế và các đồ dùng trong nhà.</w:t>
      </w:r>
    </w:p>
    <w:p w14:paraId="66FBD735" w14:textId="5C2EBCD8" w:rsidR="00F97645" w:rsidRDefault="00F97645" w:rsidP="00F97645">
      <w:pPr>
        <w:pStyle w:val="Heading3"/>
      </w:pPr>
      <w:bookmarkStart w:id="194" w:name="_Toc104650509"/>
      <w:r>
        <w:t>Cách thức thực hiện</w:t>
      </w:r>
      <w:bookmarkEnd w:id="194"/>
    </w:p>
    <w:p w14:paraId="080F8CEE" w14:textId="0C71C1B8" w:rsidR="00F97645" w:rsidRDefault="00F97645" w:rsidP="00F97645">
      <w:pPr>
        <w:ind w:firstLine="720"/>
        <w:rPr>
          <w:lang w:val="en-GB"/>
        </w:rPr>
      </w:pPr>
      <w:r w:rsidRPr="00F97645">
        <w:rPr>
          <w:lang w:val="en-GB"/>
        </w:rPr>
        <w:t>Thử nghiệm được thực hiện bằng cách gửi 1000 gói chuyển tiếp từ thiết bị BLE đến Forwarder (một gói mỗi giây). Sau đó Forwarder sẽ chuyển tiếp những thông điệp đó đến một node End node lân cận (1 hop). RTT sẽ là RTT trung bình của 1000 gói tin.</w:t>
      </w:r>
    </w:p>
    <w:p w14:paraId="2CD12651" w14:textId="52281092" w:rsidR="00F97645" w:rsidRDefault="00F97645" w:rsidP="00F97645">
      <w:pPr>
        <w:pStyle w:val="Heading3"/>
      </w:pPr>
      <w:bookmarkStart w:id="195" w:name="_Toc104650510"/>
      <w:r>
        <w:t>Kết quả thu được</w:t>
      </w:r>
      <w:bookmarkEnd w:id="195"/>
    </w:p>
    <w:p w14:paraId="3A6A71D6" w14:textId="262E0793" w:rsidR="00E7022F" w:rsidRDefault="00E7022F" w:rsidP="00E7022F">
      <w:pPr>
        <w:pStyle w:val="Caption"/>
        <w:jc w:val="left"/>
      </w:pPr>
      <w:bookmarkStart w:id="196" w:name="_Toc104650339"/>
      <w:r>
        <w:t xml:space="preserve">Bảng </w:t>
      </w:r>
      <w:r>
        <w:fldChar w:fldCharType="begin"/>
      </w:r>
      <w:r>
        <w:instrText xml:space="preserve"> SEQ Bảng \* ARABIC </w:instrText>
      </w:r>
      <w:r>
        <w:fldChar w:fldCharType="separate"/>
      </w:r>
      <w:r w:rsidR="007200F9">
        <w:t>21</w:t>
      </w:r>
      <w:r>
        <w:fldChar w:fldCharType="end"/>
      </w:r>
      <w:r>
        <w:rPr>
          <w:lang w:val="en-US"/>
        </w:rPr>
        <w:t>. Kết quả thử nghiệm nội b</w:t>
      </w:r>
      <w:r w:rsidR="00E71FC9">
        <w:rPr>
          <w:lang w:val="en-US"/>
        </w:rPr>
        <w:t>ộ</w:t>
      </w:r>
      <w:bookmarkEnd w:id="196"/>
    </w:p>
    <w:tbl>
      <w:tblPr>
        <w:tblW w:w="8720" w:type="dxa"/>
        <w:tblCellMar>
          <w:top w:w="15" w:type="dxa"/>
          <w:left w:w="15" w:type="dxa"/>
          <w:bottom w:w="15" w:type="dxa"/>
          <w:right w:w="15" w:type="dxa"/>
        </w:tblCellMar>
        <w:tblLook w:val="04A0" w:firstRow="1" w:lastRow="0" w:firstColumn="1" w:lastColumn="0" w:noHBand="0" w:noVBand="1"/>
      </w:tblPr>
      <w:tblGrid>
        <w:gridCol w:w="4850"/>
        <w:gridCol w:w="2250"/>
        <w:gridCol w:w="1620"/>
      </w:tblGrid>
      <w:tr w:rsidR="00F97645" w:rsidRPr="00F97645" w14:paraId="2D74E837" w14:textId="77777777" w:rsidTr="00DE098D">
        <w:tc>
          <w:tcPr>
            <w:tcW w:w="4850" w:type="dxa"/>
            <w:tcBorders>
              <w:top w:val="single" w:sz="8" w:space="0" w:color="000000"/>
              <w:left w:val="single" w:sz="8" w:space="0" w:color="000000"/>
              <w:bottom w:val="single" w:sz="8" w:space="0" w:color="000000"/>
              <w:right w:val="single" w:sz="8" w:space="0" w:color="000000"/>
            </w:tcBorders>
            <w:vAlign w:val="center"/>
            <w:hideMark/>
          </w:tcPr>
          <w:p w14:paraId="69F50124" w14:textId="77777777" w:rsidR="00F97645" w:rsidRPr="00F97645" w:rsidRDefault="00F97645" w:rsidP="00DE098D">
            <w:pPr>
              <w:spacing w:before="0" w:after="0"/>
              <w:jc w:val="center"/>
              <w:rPr>
                <w:lang w:val="en-US"/>
              </w:rPr>
            </w:pPr>
            <w:r w:rsidRPr="00F97645">
              <w:rPr>
                <w:lang w:val="en-US"/>
              </w:rPr>
              <w:t>Kết nối</w:t>
            </w:r>
          </w:p>
        </w:tc>
        <w:tc>
          <w:tcPr>
            <w:tcW w:w="2250" w:type="dxa"/>
            <w:tcBorders>
              <w:top w:val="single" w:sz="8" w:space="0" w:color="000000"/>
              <w:left w:val="single" w:sz="8" w:space="0" w:color="000000"/>
              <w:bottom w:val="single" w:sz="8" w:space="0" w:color="000000"/>
              <w:right w:val="single" w:sz="8" w:space="0" w:color="000000"/>
            </w:tcBorders>
            <w:vAlign w:val="center"/>
            <w:hideMark/>
          </w:tcPr>
          <w:p w14:paraId="7739C067" w14:textId="77777777" w:rsidR="00F97645" w:rsidRPr="00F97645" w:rsidRDefault="00F97645" w:rsidP="00DE098D">
            <w:pPr>
              <w:spacing w:before="0" w:after="0"/>
              <w:jc w:val="center"/>
              <w:rPr>
                <w:lang w:val="en-US"/>
              </w:rPr>
            </w:pPr>
            <w:r w:rsidRPr="00F97645">
              <w:rPr>
                <w:lang w:val="en-US"/>
              </w:rPr>
              <w:t>PRR</w:t>
            </w:r>
          </w:p>
        </w:tc>
        <w:tc>
          <w:tcPr>
            <w:tcW w:w="1620" w:type="dxa"/>
            <w:tcBorders>
              <w:top w:val="single" w:sz="8" w:space="0" w:color="000000"/>
              <w:left w:val="single" w:sz="8" w:space="0" w:color="000000"/>
              <w:bottom w:val="single" w:sz="8" w:space="0" w:color="000000"/>
              <w:right w:val="single" w:sz="8" w:space="0" w:color="000000"/>
            </w:tcBorders>
            <w:vAlign w:val="center"/>
            <w:hideMark/>
          </w:tcPr>
          <w:p w14:paraId="7D97390F" w14:textId="77777777" w:rsidR="00F97645" w:rsidRPr="00F97645" w:rsidRDefault="00F97645" w:rsidP="00DE098D">
            <w:pPr>
              <w:spacing w:before="0" w:after="0"/>
              <w:jc w:val="center"/>
              <w:rPr>
                <w:lang w:val="en-US"/>
              </w:rPr>
            </w:pPr>
            <w:r w:rsidRPr="00F97645">
              <w:rPr>
                <w:lang w:val="en-US"/>
              </w:rPr>
              <w:t>RTT</w:t>
            </w:r>
          </w:p>
        </w:tc>
      </w:tr>
      <w:tr w:rsidR="00F97645" w:rsidRPr="00F97645" w14:paraId="129FE4FE" w14:textId="77777777" w:rsidTr="00DE098D">
        <w:tc>
          <w:tcPr>
            <w:tcW w:w="4850" w:type="dxa"/>
            <w:tcBorders>
              <w:top w:val="single" w:sz="8" w:space="0" w:color="000000"/>
              <w:left w:val="single" w:sz="8" w:space="0" w:color="000000"/>
              <w:bottom w:val="single" w:sz="8" w:space="0" w:color="000000"/>
              <w:right w:val="single" w:sz="8" w:space="0" w:color="000000"/>
            </w:tcBorders>
            <w:vAlign w:val="center"/>
            <w:hideMark/>
          </w:tcPr>
          <w:p w14:paraId="78FD51E1" w14:textId="77777777" w:rsidR="00F97645" w:rsidRPr="00F97645" w:rsidRDefault="00F97645" w:rsidP="00DE098D">
            <w:pPr>
              <w:spacing w:before="0" w:after="0"/>
              <w:jc w:val="center"/>
              <w:rPr>
                <w:lang w:val="en-US"/>
              </w:rPr>
            </w:pPr>
            <w:r w:rsidRPr="00F97645">
              <w:rPr>
                <w:lang w:val="en-US"/>
              </w:rPr>
              <w:t>Smartphone -&gt; Forwarder: 5m</w:t>
            </w:r>
          </w:p>
        </w:tc>
        <w:tc>
          <w:tcPr>
            <w:tcW w:w="2250" w:type="dxa"/>
            <w:tcBorders>
              <w:top w:val="single" w:sz="8" w:space="0" w:color="000000"/>
              <w:left w:val="single" w:sz="8" w:space="0" w:color="000000"/>
              <w:bottom w:val="single" w:sz="8" w:space="0" w:color="000000"/>
              <w:right w:val="single" w:sz="8" w:space="0" w:color="000000"/>
            </w:tcBorders>
            <w:vAlign w:val="center"/>
            <w:hideMark/>
          </w:tcPr>
          <w:p w14:paraId="293B2504" w14:textId="77777777" w:rsidR="00F97645" w:rsidRPr="00F97645" w:rsidRDefault="00F97645" w:rsidP="00DE098D">
            <w:pPr>
              <w:spacing w:before="0" w:after="0"/>
              <w:jc w:val="center"/>
              <w:rPr>
                <w:lang w:val="en-US"/>
              </w:rPr>
            </w:pPr>
            <w:r w:rsidRPr="00F97645">
              <w:rPr>
                <w:lang w:val="en-US"/>
              </w:rPr>
              <w:t>100%</w:t>
            </w:r>
          </w:p>
        </w:tc>
        <w:tc>
          <w:tcPr>
            <w:tcW w:w="1620" w:type="dxa"/>
            <w:tcBorders>
              <w:top w:val="single" w:sz="8" w:space="0" w:color="000000"/>
              <w:left w:val="single" w:sz="8" w:space="0" w:color="000000"/>
              <w:bottom w:val="single" w:sz="8" w:space="0" w:color="000000"/>
              <w:right w:val="single" w:sz="8" w:space="0" w:color="000000"/>
            </w:tcBorders>
            <w:vAlign w:val="center"/>
            <w:hideMark/>
          </w:tcPr>
          <w:p w14:paraId="5D07E318" w14:textId="77777777" w:rsidR="00F97645" w:rsidRPr="00F97645" w:rsidRDefault="00F97645" w:rsidP="00DE098D">
            <w:pPr>
              <w:spacing w:before="0" w:after="0"/>
              <w:jc w:val="center"/>
              <w:rPr>
                <w:lang w:val="en-US"/>
              </w:rPr>
            </w:pPr>
            <w:r w:rsidRPr="00F97645">
              <w:rPr>
                <w:lang w:val="en-US"/>
              </w:rPr>
              <w:t>6.2 ms</w:t>
            </w:r>
          </w:p>
        </w:tc>
      </w:tr>
      <w:tr w:rsidR="00F97645" w:rsidRPr="00F97645" w14:paraId="78E733EF" w14:textId="77777777" w:rsidTr="00DE098D">
        <w:tc>
          <w:tcPr>
            <w:tcW w:w="4850" w:type="dxa"/>
            <w:tcBorders>
              <w:top w:val="single" w:sz="8" w:space="0" w:color="000000"/>
              <w:left w:val="single" w:sz="8" w:space="0" w:color="000000"/>
              <w:bottom w:val="single" w:sz="8" w:space="0" w:color="000000"/>
              <w:right w:val="single" w:sz="8" w:space="0" w:color="000000"/>
            </w:tcBorders>
            <w:vAlign w:val="center"/>
            <w:hideMark/>
          </w:tcPr>
          <w:p w14:paraId="1B208C83" w14:textId="77777777" w:rsidR="00F97645" w:rsidRPr="00F97645" w:rsidRDefault="00F97645" w:rsidP="00DE098D">
            <w:pPr>
              <w:spacing w:before="0" w:after="0"/>
              <w:jc w:val="center"/>
              <w:rPr>
                <w:lang w:val="en-US"/>
              </w:rPr>
            </w:pPr>
            <w:r w:rsidRPr="00F97645">
              <w:rPr>
                <w:lang w:val="en-US"/>
              </w:rPr>
              <w:t>Forwarder -&gt; Thread: 10m</w:t>
            </w:r>
          </w:p>
        </w:tc>
        <w:tc>
          <w:tcPr>
            <w:tcW w:w="2250" w:type="dxa"/>
            <w:tcBorders>
              <w:top w:val="single" w:sz="8" w:space="0" w:color="000000"/>
              <w:left w:val="single" w:sz="8" w:space="0" w:color="000000"/>
              <w:bottom w:val="single" w:sz="8" w:space="0" w:color="000000"/>
              <w:right w:val="single" w:sz="8" w:space="0" w:color="000000"/>
            </w:tcBorders>
            <w:vAlign w:val="center"/>
            <w:hideMark/>
          </w:tcPr>
          <w:p w14:paraId="4ABB45D2" w14:textId="77777777" w:rsidR="00F97645" w:rsidRPr="00F97645" w:rsidRDefault="00F97645" w:rsidP="00DE098D">
            <w:pPr>
              <w:spacing w:before="0" w:after="0"/>
              <w:jc w:val="center"/>
              <w:rPr>
                <w:lang w:val="en-US"/>
              </w:rPr>
            </w:pPr>
            <w:r w:rsidRPr="00F97645">
              <w:rPr>
                <w:lang w:val="en-US"/>
              </w:rPr>
              <w:t>96%</w:t>
            </w:r>
          </w:p>
        </w:tc>
        <w:tc>
          <w:tcPr>
            <w:tcW w:w="1620" w:type="dxa"/>
            <w:tcBorders>
              <w:top w:val="single" w:sz="8" w:space="0" w:color="000000"/>
              <w:left w:val="single" w:sz="8" w:space="0" w:color="000000"/>
              <w:bottom w:val="single" w:sz="8" w:space="0" w:color="000000"/>
              <w:right w:val="single" w:sz="8" w:space="0" w:color="000000"/>
            </w:tcBorders>
            <w:vAlign w:val="center"/>
            <w:hideMark/>
          </w:tcPr>
          <w:p w14:paraId="0D726707" w14:textId="77777777" w:rsidR="00F97645" w:rsidRPr="00F97645" w:rsidRDefault="00F97645" w:rsidP="00DE098D">
            <w:pPr>
              <w:spacing w:before="0" w:after="0"/>
              <w:jc w:val="center"/>
              <w:rPr>
                <w:lang w:val="en-US"/>
              </w:rPr>
            </w:pPr>
            <w:r w:rsidRPr="00F97645">
              <w:rPr>
                <w:lang w:val="en-US"/>
              </w:rPr>
              <w:t>15.3ms</w:t>
            </w:r>
          </w:p>
        </w:tc>
      </w:tr>
    </w:tbl>
    <w:p w14:paraId="6610A46D" w14:textId="22E37356" w:rsidR="00F97645" w:rsidRDefault="00DE098D" w:rsidP="00DE098D">
      <w:pPr>
        <w:pStyle w:val="Heading3"/>
      </w:pPr>
      <w:bookmarkStart w:id="197" w:name="_Toc104650511"/>
      <w:r>
        <w:t>Nhận xét</w:t>
      </w:r>
      <w:bookmarkEnd w:id="197"/>
    </w:p>
    <w:p w14:paraId="0ACC7AB8" w14:textId="499A4AF5" w:rsidR="00DE098D" w:rsidRDefault="00DE098D" w:rsidP="00DE098D">
      <w:pPr>
        <w:ind w:firstLine="720"/>
        <w:rPr>
          <w:lang w:val="en-GB"/>
        </w:rPr>
      </w:pPr>
      <w:r w:rsidRPr="00DE098D">
        <w:rPr>
          <w:lang w:val="en-GB"/>
        </w:rPr>
        <w:t>Ở khoảng cách ngắn, giao thức BLE hoạt động rất tốt, PRR hầu như là 100% nên tính BLE/Thread forwarding service phụ thuộc phần lớn vào liên kết mạng Thread. Vì có vật cản là tường gạch nên dù ở khoảng cách 10m, PRR của kết nối giữa forwarder và thread vẫn giảm đáng kể.</w:t>
      </w:r>
    </w:p>
    <w:p w14:paraId="3F3A76BD" w14:textId="41F22A0C" w:rsidR="00DE098D" w:rsidRDefault="00DE098D" w:rsidP="00DE098D">
      <w:pPr>
        <w:pStyle w:val="Heading2"/>
        <w:rPr>
          <w:lang w:val="en-GB"/>
        </w:rPr>
      </w:pPr>
      <w:bookmarkStart w:id="198" w:name="_Toc104650512"/>
      <w:r>
        <w:rPr>
          <w:lang w:val="en-GB"/>
        </w:rPr>
        <w:t>Đo công suất tiêu thụ và dự đoán thời gian hoạt động</w:t>
      </w:r>
      <w:bookmarkEnd w:id="198"/>
    </w:p>
    <w:p w14:paraId="0243F35E" w14:textId="6D322221" w:rsidR="00DE098D" w:rsidRDefault="00DE098D" w:rsidP="00DE098D">
      <w:pPr>
        <w:pStyle w:val="Heading3"/>
      </w:pPr>
      <w:bookmarkStart w:id="199" w:name="_Toc104650513"/>
      <w:r>
        <w:t>Kịch bản thử nghiệm</w:t>
      </w:r>
      <w:bookmarkEnd w:id="199"/>
    </w:p>
    <w:p w14:paraId="37542C46" w14:textId="3D127667" w:rsidR="00DE098D" w:rsidRDefault="00DE098D" w:rsidP="00DE098D">
      <w:pPr>
        <w:ind w:firstLine="720"/>
        <w:rPr>
          <w:lang w:val="en-GB"/>
        </w:rPr>
      </w:pPr>
      <w:r w:rsidRPr="00DE098D">
        <w:rPr>
          <w:lang w:val="en-GB"/>
        </w:rPr>
        <w:t>Bài thử nghiệm mục đích đo công suất của node mạng khi ở trạng thái hoạt động bình thường, từ đó dự báo thời gian hoạt động của từng node mạng. Thông số quan tâm trong bài thử nghiệm: Dòng hoạt động trung bình (mA)</w:t>
      </w:r>
    </w:p>
    <w:p w14:paraId="085510C8" w14:textId="3D43251C" w:rsidR="00DE098D" w:rsidRDefault="00DE098D" w:rsidP="00DE098D">
      <w:pPr>
        <w:pStyle w:val="Heading3"/>
      </w:pPr>
      <w:bookmarkStart w:id="200" w:name="_Toc104650514"/>
      <w:r>
        <w:t>Cách thức thực hiện</w:t>
      </w:r>
      <w:bookmarkEnd w:id="200"/>
    </w:p>
    <w:p w14:paraId="6F821975" w14:textId="77777777" w:rsidR="009A2F65" w:rsidRPr="009A2F65" w:rsidRDefault="009A2F65" w:rsidP="009B6598">
      <w:pPr>
        <w:pStyle w:val="BulletPoint"/>
      </w:pPr>
      <w:r w:rsidRPr="009A2F65">
        <w:t>Nạp chương trình cho kit nRF52840 (Firmware node Forwarder hoặc firmware End node)</w:t>
      </w:r>
    </w:p>
    <w:p w14:paraId="6D179204" w14:textId="77777777" w:rsidR="009A2F65" w:rsidRPr="009A2F65" w:rsidRDefault="009A2F65" w:rsidP="009B6598">
      <w:pPr>
        <w:pStyle w:val="BulletPoint"/>
      </w:pPr>
      <w:r w:rsidRPr="009A2F65">
        <w:t xml:space="preserve">Cắt mối hàn SB40 như hình vẽ. Lưu ý, lúc này không thể nạp chương trình cho kit được nữa. </w:t>
      </w:r>
    </w:p>
    <w:p w14:paraId="3C498EAD" w14:textId="77777777" w:rsidR="009A2F65" w:rsidRPr="009A2F65" w:rsidRDefault="009A2F65" w:rsidP="009B6598">
      <w:pPr>
        <w:pStyle w:val="BulletPoint"/>
      </w:pPr>
      <w:r w:rsidRPr="009A2F65">
        <w:t xml:space="preserve">Nối ampere kế vào chân P22 để tiến hành đo dòng </w:t>
      </w:r>
    </w:p>
    <w:p w14:paraId="69B0B331" w14:textId="2D1D3F9A" w:rsidR="009A2F65" w:rsidRPr="009A2F65" w:rsidRDefault="009A2F65" w:rsidP="009B6598">
      <w:pPr>
        <w:pStyle w:val="BulletPoint"/>
      </w:pPr>
      <w:r w:rsidRPr="009A2F65">
        <w:t>Ước tính thời gian hoạt động với thông số được cung cấp từ Nordic cho nRF52840 DK và cấu hình mặc định của firmware.</w:t>
      </w:r>
    </w:p>
    <w:p w14:paraId="5399DF7D" w14:textId="454DBAEE" w:rsidR="00E7022F" w:rsidRDefault="00E7022F" w:rsidP="00E7022F">
      <w:pPr>
        <w:pStyle w:val="Caption"/>
        <w:jc w:val="left"/>
      </w:pPr>
      <w:bookmarkStart w:id="201" w:name="_Toc104650340"/>
      <w:r>
        <w:t xml:space="preserve">Bảng </w:t>
      </w:r>
      <w:r>
        <w:fldChar w:fldCharType="begin"/>
      </w:r>
      <w:r>
        <w:instrText xml:space="preserve"> SEQ Bảng \* ARABIC </w:instrText>
      </w:r>
      <w:r>
        <w:fldChar w:fldCharType="separate"/>
      </w:r>
      <w:r w:rsidR="007200F9">
        <w:t>22</w:t>
      </w:r>
      <w:r>
        <w:fldChar w:fldCharType="end"/>
      </w:r>
      <w:r>
        <w:rPr>
          <w:lang w:val="en-US"/>
        </w:rPr>
        <w:t>. Thông số cơ bản cung cấp bởi Nordic</w:t>
      </w:r>
      <w:bookmarkEnd w:id="201"/>
    </w:p>
    <w:tbl>
      <w:tblPr>
        <w:tblW w:w="8720" w:type="dxa"/>
        <w:tblCellMar>
          <w:top w:w="15" w:type="dxa"/>
          <w:left w:w="15" w:type="dxa"/>
          <w:bottom w:w="15" w:type="dxa"/>
          <w:right w:w="15" w:type="dxa"/>
        </w:tblCellMar>
        <w:tblLook w:val="04A0" w:firstRow="1" w:lastRow="0" w:firstColumn="1" w:lastColumn="0" w:noHBand="0" w:noVBand="1"/>
      </w:tblPr>
      <w:tblGrid>
        <w:gridCol w:w="5030"/>
        <w:gridCol w:w="3690"/>
      </w:tblGrid>
      <w:tr w:rsidR="009A2F65" w:rsidRPr="009A2F65" w14:paraId="327F0255" w14:textId="77777777" w:rsidTr="009A2F65">
        <w:tc>
          <w:tcPr>
            <w:tcW w:w="5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74321" w14:textId="77777777" w:rsidR="009A2F65" w:rsidRPr="009A2F65" w:rsidRDefault="009A2F65" w:rsidP="009A2F65">
            <w:pPr>
              <w:spacing w:before="0" w:after="0" w:line="240" w:lineRule="auto"/>
              <w:jc w:val="left"/>
              <w:rPr>
                <w:rFonts w:eastAsia="Times New Roman"/>
                <w:noProof w:val="0"/>
                <w:lang w:val="en-US"/>
              </w:rPr>
            </w:pPr>
            <w:r w:rsidRPr="009A2F65">
              <w:rPr>
                <w:rFonts w:eastAsia="Times New Roman"/>
                <w:b/>
                <w:bCs/>
                <w:noProof w:val="0"/>
                <w:color w:val="000000"/>
                <w:lang w:val="en-US"/>
              </w:rPr>
              <w:t>Điện trở (VDD)</w:t>
            </w:r>
          </w:p>
        </w:tc>
        <w:tc>
          <w:tcPr>
            <w:tcW w:w="3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72B24" w14:textId="77777777" w:rsidR="009A2F65" w:rsidRPr="009A2F65" w:rsidRDefault="009A2F65" w:rsidP="009A2F65">
            <w:pPr>
              <w:spacing w:before="0" w:after="0" w:line="240" w:lineRule="auto"/>
              <w:jc w:val="left"/>
              <w:rPr>
                <w:rFonts w:eastAsia="Times New Roman"/>
                <w:noProof w:val="0"/>
                <w:lang w:val="en-US"/>
              </w:rPr>
            </w:pPr>
            <w:r w:rsidRPr="009A2F65">
              <w:rPr>
                <w:rFonts w:eastAsia="Times New Roman"/>
                <w:noProof w:val="0"/>
                <w:color w:val="000000"/>
                <w:lang w:val="en-US"/>
              </w:rPr>
              <w:t>3V</w:t>
            </w:r>
          </w:p>
        </w:tc>
      </w:tr>
      <w:tr w:rsidR="009A2F65" w:rsidRPr="009A2F65" w14:paraId="0DDED5A1" w14:textId="77777777" w:rsidTr="009A2F65">
        <w:tc>
          <w:tcPr>
            <w:tcW w:w="5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95344" w14:textId="77777777" w:rsidR="009A2F65" w:rsidRPr="009A2F65" w:rsidRDefault="009A2F65" w:rsidP="009A2F65">
            <w:pPr>
              <w:spacing w:before="0" w:after="0" w:line="240" w:lineRule="auto"/>
              <w:jc w:val="left"/>
              <w:rPr>
                <w:rFonts w:eastAsia="Times New Roman"/>
                <w:noProof w:val="0"/>
                <w:lang w:val="en-US"/>
              </w:rPr>
            </w:pPr>
            <w:r w:rsidRPr="009A2F65">
              <w:rPr>
                <w:rFonts w:eastAsia="Times New Roman"/>
                <w:b/>
                <w:bCs/>
                <w:noProof w:val="0"/>
                <w:color w:val="000000"/>
                <w:lang w:val="en-US"/>
              </w:rPr>
              <w:t>Trạng thái ngoại vi</w:t>
            </w:r>
          </w:p>
        </w:tc>
        <w:tc>
          <w:tcPr>
            <w:tcW w:w="3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C301F" w14:textId="77777777" w:rsidR="009A2F65" w:rsidRPr="009A2F65" w:rsidRDefault="009A2F65" w:rsidP="009A2F65">
            <w:pPr>
              <w:spacing w:before="0" w:after="0" w:line="240" w:lineRule="auto"/>
              <w:jc w:val="left"/>
              <w:rPr>
                <w:rFonts w:eastAsia="Times New Roman"/>
                <w:noProof w:val="0"/>
                <w:lang w:val="en-US"/>
              </w:rPr>
            </w:pPr>
            <w:r w:rsidRPr="009A2F65">
              <w:rPr>
                <w:rFonts w:eastAsia="Times New Roman"/>
                <w:noProof w:val="0"/>
                <w:color w:val="000000"/>
                <w:lang w:val="en-US"/>
              </w:rPr>
              <w:t>Idle</w:t>
            </w:r>
          </w:p>
        </w:tc>
      </w:tr>
      <w:tr w:rsidR="009A2F65" w:rsidRPr="009A2F65" w14:paraId="2F67B22B" w14:textId="77777777" w:rsidTr="009A2F65">
        <w:tc>
          <w:tcPr>
            <w:tcW w:w="5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63617" w14:textId="77777777" w:rsidR="009A2F65" w:rsidRPr="009A2F65" w:rsidRDefault="009A2F65" w:rsidP="009A2F65">
            <w:pPr>
              <w:spacing w:before="0" w:after="0" w:line="240" w:lineRule="auto"/>
              <w:jc w:val="left"/>
              <w:rPr>
                <w:rFonts w:eastAsia="Times New Roman"/>
                <w:noProof w:val="0"/>
                <w:lang w:val="en-US"/>
              </w:rPr>
            </w:pPr>
            <w:r w:rsidRPr="009A2F65">
              <w:rPr>
                <w:rFonts w:eastAsia="Times New Roman"/>
                <w:b/>
                <w:bCs/>
                <w:noProof w:val="0"/>
                <w:color w:val="000000"/>
                <w:lang w:val="en-US"/>
              </w:rPr>
              <w:t>Chu kỳ BLE advertising</w:t>
            </w:r>
          </w:p>
        </w:tc>
        <w:tc>
          <w:tcPr>
            <w:tcW w:w="3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5D776" w14:textId="77777777" w:rsidR="009A2F65" w:rsidRPr="009A2F65" w:rsidRDefault="009A2F65" w:rsidP="009A2F65">
            <w:pPr>
              <w:spacing w:before="0" w:after="0" w:line="240" w:lineRule="auto"/>
              <w:jc w:val="left"/>
              <w:rPr>
                <w:rFonts w:eastAsia="Times New Roman"/>
                <w:noProof w:val="0"/>
                <w:lang w:val="en-US"/>
              </w:rPr>
            </w:pPr>
            <w:r w:rsidRPr="009A2F65">
              <w:rPr>
                <w:rFonts w:eastAsia="Times New Roman"/>
                <w:noProof w:val="0"/>
                <w:color w:val="000000"/>
                <w:lang w:val="en-US"/>
              </w:rPr>
              <w:t>100 ms</w:t>
            </w:r>
          </w:p>
        </w:tc>
      </w:tr>
      <w:tr w:rsidR="009A2F65" w:rsidRPr="009A2F65" w14:paraId="21D04D45" w14:textId="77777777" w:rsidTr="009A2F65">
        <w:tc>
          <w:tcPr>
            <w:tcW w:w="5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AEF77" w14:textId="77777777" w:rsidR="009A2F65" w:rsidRPr="009A2F65" w:rsidRDefault="009A2F65" w:rsidP="009A2F65">
            <w:pPr>
              <w:spacing w:before="0" w:after="0" w:line="240" w:lineRule="auto"/>
              <w:jc w:val="left"/>
              <w:rPr>
                <w:rFonts w:eastAsia="Times New Roman"/>
                <w:noProof w:val="0"/>
                <w:lang w:val="en-US"/>
              </w:rPr>
            </w:pPr>
            <w:r w:rsidRPr="009A2F65">
              <w:rPr>
                <w:rFonts w:eastAsia="Times New Roman"/>
                <w:b/>
                <w:bCs/>
                <w:noProof w:val="0"/>
                <w:color w:val="000000"/>
                <w:lang w:val="en-US"/>
              </w:rPr>
              <w:t>Dung lượng pin (CR2032)</w:t>
            </w:r>
          </w:p>
        </w:tc>
        <w:tc>
          <w:tcPr>
            <w:tcW w:w="3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18BE2" w14:textId="77777777" w:rsidR="009A2F65" w:rsidRPr="009A2F65" w:rsidRDefault="009A2F65" w:rsidP="009A2F65">
            <w:pPr>
              <w:spacing w:before="0" w:after="0" w:line="240" w:lineRule="auto"/>
              <w:jc w:val="left"/>
              <w:rPr>
                <w:rFonts w:eastAsia="Times New Roman"/>
                <w:noProof w:val="0"/>
                <w:lang w:val="en-US"/>
              </w:rPr>
            </w:pPr>
            <w:r w:rsidRPr="009A2F65">
              <w:rPr>
                <w:rFonts w:eastAsia="Times New Roman"/>
                <w:noProof w:val="0"/>
                <w:color w:val="000000"/>
                <w:lang w:val="en-US"/>
              </w:rPr>
              <w:t>200 mA</w:t>
            </w:r>
          </w:p>
        </w:tc>
      </w:tr>
    </w:tbl>
    <w:p w14:paraId="203A8510" w14:textId="77777777" w:rsidR="00E7022F" w:rsidRDefault="00243B7B" w:rsidP="00E7022F">
      <w:pPr>
        <w:keepNext/>
        <w:spacing w:before="0" w:after="0"/>
      </w:pPr>
      <w:r>
        <w:rPr>
          <w:color w:val="000000"/>
          <w:bdr w:val="none" w:sz="0" w:space="0" w:color="auto" w:frame="1"/>
        </w:rPr>
        <w:drawing>
          <wp:inline distT="0" distB="0" distL="0" distR="0" wp14:anchorId="4B138578" wp14:editId="747A396C">
            <wp:extent cx="5486400" cy="2680335"/>
            <wp:effectExtent l="0" t="0" r="0"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2680335"/>
                    </a:xfrm>
                    <a:prstGeom prst="rect">
                      <a:avLst/>
                    </a:prstGeom>
                    <a:noFill/>
                    <a:ln>
                      <a:noFill/>
                    </a:ln>
                  </pic:spPr>
                </pic:pic>
              </a:graphicData>
            </a:graphic>
          </wp:inline>
        </w:drawing>
      </w:r>
    </w:p>
    <w:p w14:paraId="30B646FA" w14:textId="5246E90E" w:rsidR="00F97645" w:rsidRDefault="00E7022F" w:rsidP="00E7022F">
      <w:pPr>
        <w:pStyle w:val="Caption"/>
        <w:spacing w:before="0" w:after="0"/>
        <w:rPr>
          <w:lang w:val="en-GB"/>
        </w:rPr>
      </w:pPr>
      <w:bookmarkStart w:id="202" w:name="_Toc104650418"/>
      <w:r>
        <w:t xml:space="preserve">Hình </w:t>
      </w:r>
      <w:r>
        <w:fldChar w:fldCharType="begin"/>
      </w:r>
      <w:r>
        <w:instrText xml:space="preserve"> SEQ Hình \* ARABIC </w:instrText>
      </w:r>
      <w:r>
        <w:fldChar w:fldCharType="separate"/>
      </w:r>
      <w:r w:rsidR="007200F9">
        <w:t>76</w:t>
      </w:r>
      <w:r>
        <w:fldChar w:fldCharType="end"/>
      </w:r>
      <w:r>
        <w:rPr>
          <w:lang w:val="en-US"/>
        </w:rPr>
        <w:t>. Mô tả quá trình đo dòng của thử nghiệm</w:t>
      </w:r>
      <w:bookmarkEnd w:id="202"/>
    </w:p>
    <w:p w14:paraId="4C4DE130" w14:textId="6236C127" w:rsidR="00243B7B" w:rsidRDefault="00243B7B" w:rsidP="00243B7B">
      <w:pPr>
        <w:pStyle w:val="Heading3"/>
      </w:pPr>
      <w:bookmarkStart w:id="203" w:name="_Toc104650515"/>
      <w:r>
        <w:t>Kết quả thu được</w:t>
      </w:r>
      <w:bookmarkEnd w:id="203"/>
    </w:p>
    <w:p w14:paraId="1C678603" w14:textId="6ACF7118" w:rsidR="00E7022F" w:rsidRDefault="00E7022F" w:rsidP="00E7022F">
      <w:pPr>
        <w:pStyle w:val="Caption"/>
        <w:jc w:val="left"/>
      </w:pPr>
      <w:bookmarkStart w:id="204" w:name="_Toc104650341"/>
      <w:r>
        <w:t xml:space="preserve">Bảng </w:t>
      </w:r>
      <w:r>
        <w:fldChar w:fldCharType="begin"/>
      </w:r>
      <w:r>
        <w:instrText xml:space="preserve"> SEQ Bảng \* ARABIC </w:instrText>
      </w:r>
      <w:r>
        <w:fldChar w:fldCharType="separate"/>
      </w:r>
      <w:r w:rsidR="007200F9">
        <w:t>23</w:t>
      </w:r>
      <w:r>
        <w:fldChar w:fldCharType="end"/>
      </w:r>
      <w:r>
        <w:rPr>
          <w:lang w:val="en-US"/>
        </w:rPr>
        <w:t>. Kết quả thử nghiệm dự đoán thời gian hoạt động</w:t>
      </w:r>
      <w:bookmarkEnd w:id="204"/>
    </w:p>
    <w:tbl>
      <w:tblPr>
        <w:tblW w:w="9026" w:type="dxa"/>
        <w:tblCellMar>
          <w:top w:w="15" w:type="dxa"/>
          <w:left w:w="15" w:type="dxa"/>
          <w:bottom w:w="15" w:type="dxa"/>
          <w:right w:w="15" w:type="dxa"/>
        </w:tblCellMar>
        <w:tblLook w:val="04A0" w:firstRow="1" w:lastRow="0" w:firstColumn="1" w:lastColumn="0" w:noHBand="0" w:noVBand="1"/>
      </w:tblPr>
      <w:tblGrid>
        <w:gridCol w:w="1262"/>
        <w:gridCol w:w="1852"/>
        <w:gridCol w:w="2590"/>
        <w:gridCol w:w="3322"/>
      </w:tblGrid>
      <w:tr w:rsidR="00812EAD" w:rsidRPr="00812EAD" w14:paraId="2F6306ED" w14:textId="77777777" w:rsidTr="00812EA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E6728"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b/>
                <w:bCs/>
                <w:noProof w:val="0"/>
                <w:color w:val="000000"/>
                <w:lang w:val="en-US"/>
              </w:rPr>
              <w:t>N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8501B"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b/>
                <w:bCs/>
                <w:noProof w:val="0"/>
                <w:color w:val="000000"/>
                <w:lang w:val="en-US"/>
              </w:rPr>
              <w:t>Trạng thái Id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60F33"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b/>
                <w:bCs/>
                <w:noProof w:val="0"/>
                <w:color w:val="000000"/>
                <w:lang w:val="en-US"/>
              </w:rPr>
              <w:t>Tổng dòng trung bì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1E6E1"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b/>
                <w:bCs/>
                <w:noProof w:val="0"/>
                <w:color w:val="000000"/>
                <w:lang w:val="en-US"/>
              </w:rPr>
              <w:t>Ước tính thời gian hoạt động</w:t>
            </w:r>
          </w:p>
        </w:tc>
      </w:tr>
      <w:tr w:rsidR="00812EAD" w:rsidRPr="00812EAD" w14:paraId="7B06D2DD" w14:textId="77777777" w:rsidTr="00812EA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D8CFE"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noProof w:val="0"/>
                <w:color w:val="000000"/>
                <w:lang w:val="en-US"/>
              </w:rPr>
              <w:t>End n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69D0D"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noProof w:val="0"/>
                <w:color w:val="000000"/>
                <w:lang w:val="en-US"/>
              </w:rPr>
              <w:t>2.7 u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3DF13"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noProof w:val="0"/>
                <w:color w:val="000000"/>
                <w:lang w:val="en-US"/>
              </w:rPr>
              <w:t>42 u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1D6B7"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noProof w:val="0"/>
                <w:color w:val="000000"/>
                <w:lang w:val="en-US"/>
              </w:rPr>
              <w:t>4600 giờ ~ 190 ngày</w:t>
            </w:r>
          </w:p>
        </w:tc>
      </w:tr>
      <w:tr w:rsidR="00812EAD" w:rsidRPr="00812EAD" w14:paraId="0AB74F14" w14:textId="77777777" w:rsidTr="00812EA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464D1"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noProof w:val="0"/>
                <w:color w:val="000000"/>
                <w:lang w:val="en-US"/>
              </w:rPr>
              <w:t>Forwa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2C7B92"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noProof w:val="0"/>
                <w:color w:val="000000"/>
                <w:lang w:val="en-US"/>
              </w:rPr>
              <w:t>3.1 u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D5B1F"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noProof w:val="0"/>
                <w:color w:val="000000"/>
                <w:lang w:val="en-US"/>
              </w:rPr>
              <w:t>215 u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D67E4" w14:textId="77777777" w:rsidR="00812EAD" w:rsidRPr="00812EAD" w:rsidRDefault="00812EAD" w:rsidP="00812EAD">
            <w:pPr>
              <w:spacing w:before="0" w:after="0" w:line="240" w:lineRule="auto"/>
              <w:jc w:val="left"/>
              <w:rPr>
                <w:rFonts w:eastAsia="Times New Roman"/>
                <w:noProof w:val="0"/>
                <w:lang w:val="en-US"/>
              </w:rPr>
            </w:pPr>
            <w:r w:rsidRPr="00812EAD">
              <w:rPr>
                <w:rFonts w:eastAsia="Times New Roman"/>
                <w:noProof w:val="0"/>
                <w:color w:val="000000"/>
                <w:lang w:val="en-US"/>
              </w:rPr>
              <w:t>900 giờ ~ 36 ngày</w:t>
            </w:r>
          </w:p>
        </w:tc>
      </w:tr>
    </w:tbl>
    <w:p w14:paraId="64F4B6E4" w14:textId="603509F3" w:rsidR="00243B7B" w:rsidRDefault="00812EAD" w:rsidP="00812EAD">
      <w:pPr>
        <w:pStyle w:val="Heading3"/>
      </w:pPr>
      <w:bookmarkStart w:id="205" w:name="_Toc104650516"/>
      <w:r>
        <w:t>Nhận xét</w:t>
      </w:r>
      <w:bookmarkEnd w:id="205"/>
    </w:p>
    <w:p w14:paraId="7CA1C570" w14:textId="77777777" w:rsidR="00812EAD" w:rsidRPr="00812EAD" w:rsidRDefault="00812EAD" w:rsidP="00812EAD">
      <w:pPr>
        <w:rPr>
          <w:lang w:val="en-GB"/>
        </w:rPr>
      </w:pPr>
      <w:r w:rsidRPr="00812EAD">
        <w:rPr>
          <w:lang w:val="en-GB"/>
        </w:rPr>
        <w:t xml:space="preserve">Từ bảng kết quả nhận thấy, do phải xử lý nhiều tác vụ hơn các end node, forwarder tiêu thụ nhiều năng lượng hơn. Một số giải pháp đề xuất: </w:t>
      </w:r>
    </w:p>
    <w:p w14:paraId="652063A1" w14:textId="77777777" w:rsidR="00812EAD" w:rsidRPr="00812EAD" w:rsidRDefault="00812EAD" w:rsidP="009B6598">
      <w:pPr>
        <w:pStyle w:val="BulletPoint"/>
      </w:pPr>
      <w:r w:rsidRPr="00812EAD">
        <w:t xml:space="preserve">Node forwarder vai trò chính là điều hướng các gói tin và mạng Thread có thể thăng cấp end node thành forwarder trong trường hợp forwarder hết năng lượng. </w:t>
      </w:r>
    </w:p>
    <w:p w14:paraId="6DCB86A4" w14:textId="51663E7C" w:rsidR="00812EAD" w:rsidRDefault="00812EAD" w:rsidP="009B6598">
      <w:pPr>
        <w:pStyle w:val="BulletPoint"/>
      </w:pPr>
      <w:r w:rsidRPr="00812EAD">
        <w:t>Kết nối forwarder với các nguồn ngoài (Border Router hoặc nguồn pin) để tăng thời gian hoạt động, như vậy sẽ loại bỏ sự phụ thuộc của forwarder lên nguồn pin cell.</w:t>
      </w:r>
    </w:p>
    <w:p w14:paraId="5A780C7D" w14:textId="61665385" w:rsidR="00812EAD" w:rsidRDefault="00812EAD" w:rsidP="00812EAD">
      <w:pPr>
        <w:pStyle w:val="Heading2"/>
        <w:rPr>
          <w:lang w:val="en-GB"/>
        </w:rPr>
      </w:pPr>
      <w:bookmarkStart w:id="206" w:name="_Toc104650517"/>
      <w:r>
        <w:rPr>
          <w:lang w:val="en-GB"/>
        </w:rPr>
        <w:t>Đánh giá độ hiệu quả của ứng dụng đa giao thức</w:t>
      </w:r>
      <w:bookmarkEnd w:id="206"/>
    </w:p>
    <w:p w14:paraId="2D9F112D" w14:textId="0B4BAA58" w:rsidR="00812EAD" w:rsidRDefault="00812EAD" w:rsidP="00812EAD">
      <w:pPr>
        <w:pStyle w:val="Heading3"/>
      </w:pPr>
      <w:bookmarkStart w:id="207" w:name="_Toc104650518"/>
      <w:r>
        <w:t>Kịch bản thử nghiệm</w:t>
      </w:r>
      <w:bookmarkEnd w:id="207"/>
    </w:p>
    <w:p w14:paraId="2DE4EB5B" w14:textId="77777777" w:rsidR="00812EAD" w:rsidRPr="00812EAD" w:rsidRDefault="00812EAD" w:rsidP="00812EAD">
      <w:pPr>
        <w:ind w:firstLine="720"/>
        <w:rPr>
          <w:lang w:val="en-GB"/>
        </w:rPr>
      </w:pPr>
      <w:r w:rsidRPr="00812EAD">
        <w:rPr>
          <w:lang w:val="en-GB"/>
        </w:rPr>
        <w:t xml:space="preserve">Kịch bản thử nghiệm này nhằm đánh giá độ hiệu quả của ứng dụng đa giao thức. Vấn đề dễ nhận thấy khi chạy đa giao thức là hiện tượng mất gói tin của giao thức còn lại. Kịch bản này sử dụng ba node mạng: </w:t>
      </w:r>
    </w:p>
    <w:p w14:paraId="4225C2DF" w14:textId="77777777" w:rsidR="00812EAD" w:rsidRPr="00812EAD" w:rsidRDefault="00812EAD" w:rsidP="009B6598">
      <w:pPr>
        <w:pStyle w:val="BulletPoint"/>
      </w:pPr>
      <w:r w:rsidRPr="00812EAD">
        <w:t>Node A chỉ chạy giao thức Thread/Zigbee</w:t>
      </w:r>
    </w:p>
    <w:p w14:paraId="3DB1C36C" w14:textId="77777777" w:rsidR="00812EAD" w:rsidRPr="00812EAD" w:rsidRDefault="00812EAD" w:rsidP="009B6598">
      <w:pPr>
        <w:pStyle w:val="BulletPoint"/>
      </w:pPr>
      <w:r w:rsidRPr="00812EAD">
        <w:t xml:space="preserve">Node B chạy đa giao thức Thread và BLE hoặc Zigbee và BLE. </w:t>
      </w:r>
    </w:p>
    <w:p w14:paraId="70D2A73D" w14:textId="28DC942D" w:rsidR="00812EAD" w:rsidRDefault="00812EAD" w:rsidP="009B6598">
      <w:pPr>
        <w:pStyle w:val="BulletPoint"/>
      </w:pPr>
      <w:r w:rsidRPr="00812EAD">
        <w:t>Node C chỉ chạy giao thức BLE</w:t>
      </w:r>
    </w:p>
    <w:p w14:paraId="5F85DEA4" w14:textId="77777777" w:rsidR="00812EAD" w:rsidRDefault="00812EAD" w:rsidP="007200F9">
      <w:pPr>
        <w:keepNext/>
        <w:spacing w:before="0" w:after="0"/>
      </w:pPr>
      <w:r>
        <w:rPr>
          <w:b/>
          <w:bCs/>
          <w:color w:val="000000"/>
          <w:bdr w:val="none" w:sz="0" w:space="0" w:color="auto" w:frame="1"/>
        </w:rPr>
        <w:drawing>
          <wp:inline distT="0" distB="0" distL="0" distR="0" wp14:anchorId="2629BF32" wp14:editId="5A3C0042">
            <wp:extent cx="5485967" cy="2556722"/>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94">
                      <a:extLst>
                        <a:ext uri="{28A0092B-C50C-407E-A947-70E740481C1C}">
                          <a14:useLocalDpi xmlns:a14="http://schemas.microsoft.com/office/drawing/2010/main" val="0"/>
                        </a:ext>
                      </a:extLst>
                    </a:blip>
                    <a:srcRect t="3839" b="13343"/>
                    <a:stretch/>
                  </pic:blipFill>
                  <pic:spPr bwMode="auto">
                    <a:xfrm>
                      <a:off x="0" y="0"/>
                      <a:ext cx="5486400" cy="2556924"/>
                    </a:xfrm>
                    <a:prstGeom prst="rect">
                      <a:avLst/>
                    </a:prstGeom>
                    <a:noFill/>
                    <a:ln>
                      <a:noFill/>
                    </a:ln>
                    <a:extLst>
                      <a:ext uri="{53640926-AAD7-44D8-BBD7-CCE9431645EC}">
                        <a14:shadowObscured xmlns:a14="http://schemas.microsoft.com/office/drawing/2010/main"/>
                      </a:ext>
                    </a:extLst>
                  </pic:spPr>
                </pic:pic>
              </a:graphicData>
            </a:graphic>
          </wp:inline>
        </w:drawing>
      </w:r>
    </w:p>
    <w:p w14:paraId="312D44BC" w14:textId="389CE2BC" w:rsidR="00812EAD" w:rsidRPr="00812EAD" w:rsidRDefault="00812EAD" w:rsidP="007200F9">
      <w:pPr>
        <w:pStyle w:val="Caption"/>
        <w:spacing w:before="0" w:after="0"/>
        <w:rPr>
          <w:lang w:val="en-US"/>
        </w:rPr>
      </w:pPr>
      <w:bookmarkStart w:id="208" w:name="_Toc104650419"/>
      <w:r>
        <w:t xml:space="preserve">Hình </w:t>
      </w:r>
      <w:r>
        <w:fldChar w:fldCharType="begin"/>
      </w:r>
      <w:r>
        <w:instrText xml:space="preserve"> SEQ Hình \* ARABIC </w:instrText>
      </w:r>
      <w:r>
        <w:fldChar w:fldCharType="separate"/>
      </w:r>
      <w:r w:rsidR="007200F9">
        <w:t>77</w:t>
      </w:r>
      <w:r>
        <w:fldChar w:fldCharType="end"/>
      </w:r>
      <w:r>
        <w:rPr>
          <w:lang w:val="en-US"/>
        </w:rPr>
        <w:t xml:space="preserve">. </w:t>
      </w:r>
      <w:r w:rsidR="004070B7">
        <w:rPr>
          <w:lang w:val="en-US"/>
        </w:rPr>
        <w:t>Mô hình thử nghiệm đa giao thức</w:t>
      </w:r>
      <w:bookmarkEnd w:id="208"/>
    </w:p>
    <w:p w14:paraId="3C697D19" w14:textId="77777777" w:rsidR="00812EAD" w:rsidRDefault="00812EAD" w:rsidP="004070B7">
      <w:pPr>
        <w:pStyle w:val="NormalWeb"/>
        <w:spacing w:before="0" w:beforeAutospacing="0" w:after="160" w:afterAutospacing="0" w:line="360" w:lineRule="auto"/>
        <w:ind w:firstLine="720"/>
        <w:textAlignment w:val="baseline"/>
        <w:rPr>
          <w:color w:val="000000"/>
        </w:rPr>
      </w:pPr>
      <w:r w:rsidRPr="00812EAD">
        <w:rPr>
          <w:color w:val="000000"/>
        </w:rPr>
        <w:t>Kịch bản 1: Node A và node B kết nối cùng một mạng Thread/Zigbee. Node B đang kết nối BLE với node C. Node C liên tục gửi các gói tin BLE connection đến node B (Tần xuất 100ms/1 gói tin)</w:t>
      </w:r>
    </w:p>
    <w:p w14:paraId="0580E70A" w14:textId="1C6727AB" w:rsidR="00812EAD" w:rsidRPr="00812EAD" w:rsidRDefault="00812EAD" w:rsidP="004070B7">
      <w:pPr>
        <w:pStyle w:val="NormalWeb"/>
        <w:spacing w:before="0" w:beforeAutospacing="0" w:after="160" w:afterAutospacing="0" w:line="360" w:lineRule="auto"/>
        <w:ind w:firstLine="720"/>
        <w:textAlignment w:val="baseline"/>
        <w:rPr>
          <w:color w:val="000000"/>
        </w:rPr>
      </w:pPr>
      <w:r w:rsidRPr="00812EAD">
        <w:rPr>
          <w:color w:val="000000"/>
        </w:rPr>
        <w:t>Kịch bản 2: Node A và node B kết nối cùng một mạng Thread/Zigbee. Node B đang tìm kết nối BLE. Node C liên tục gửi các gói tin BLE advertising đến node B (Tần suất 100ms/gói tin)</w:t>
      </w:r>
    </w:p>
    <w:p w14:paraId="3D2C1052" w14:textId="22441414" w:rsidR="00812EAD" w:rsidRDefault="00812EAD" w:rsidP="004070B7">
      <w:pPr>
        <w:pStyle w:val="NormalWeb"/>
        <w:spacing w:before="0" w:beforeAutospacing="0" w:after="160" w:afterAutospacing="0" w:line="360" w:lineRule="auto"/>
        <w:ind w:firstLine="720"/>
        <w:textAlignment w:val="baseline"/>
        <w:rPr>
          <w:color w:val="000000"/>
        </w:rPr>
      </w:pPr>
      <w:r w:rsidRPr="00812EAD">
        <w:rPr>
          <w:color w:val="000000"/>
        </w:rPr>
        <w:t>Các thông số quan tâm là RTT và PRR</w:t>
      </w:r>
      <w:r w:rsidR="004070B7">
        <w:rPr>
          <w:color w:val="000000"/>
        </w:rPr>
        <w:t>.</w:t>
      </w:r>
    </w:p>
    <w:p w14:paraId="28C2F4F2" w14:textId="49A1C1CD" w:rsidR="004070B7" w:rsidRDefault="004070B7" w:rsidP="004070B7">
      <w:pPr>
        <w:pStyle w:val="Heading3"/>
      </w:pPr>
      <w:bookmarkStart w:id="209" w:name="_Toc104650519"/>
      <w:r>
        <w:t>Môi trường thử nghiệm</w:t>
      </w:r>
      <w:bookmarkEnd w:id="209"/>
    </w:p>
    <w:p w14:paraId="6ED6CFA8" w14:textId="77777777" w:rsidR="004070B7" w:rsidRPr="004070B7" w:rsidRDefault="004070B7" w:rsidP="009B6598">
      <w:pPr>
        <w:pStyle w:val="BulletPoint"/>
      </w:pPr>
      <w:r w:rsidRPr="004070B7">
        <w:t>Khoảng cách giữa các node với nhau là 10m (đường truyền Line-of-sight)</w:t>
      </w:r>
    </w:p>
    <w:p w14:paraId="5D94AE09" w14:textId="024DD9BD" w:rsidR="004070B7" w:rsidRDefault="004070B7" w:rsidP="009B6598">
      <w:pPr>
        <w:pStyle w:val="BulletPoint"/>
      </w:pPr>
      <w:r w:rsidRPr="004070B7">
        <w:t>Sử dụng antenna có sẵn trên SoC với công suất TX là 0 dBm.</w:t>
      </w:r>
    </w:p>
    <w:p w14:paraId="7FA6C9F9" w14:textId="352A2AED" w:rsidR="004070B7" w:rsidRDefault="004070B7" w:rsidP="004070B7">
      <w:pPr>
        <w:pStyle w:val="Heading3"/>
      </w:pPr>
      <w:bookmarkStart w:id="210" w:name="_Toc104650520"/>
      <w:r>
        <w:t>Cách bước thực hiện</w:t>
      </w:r>
      <w:bookmarkEnd w:id="210"/>
    </w:p>
    <w:p w14:paraId="7AFB1AE2" w14:textId="77777777" w:rsidR="004070B7" w:rsidRPr="004070B7" w:rsidRDefault="004070B7" w:rsidP="00D3426A">
      <w:pPr>
        <w:spacing w:before="0" w:after="0"/>
        <w:rPr>
          <w:lang w:val="en-GB"/>
        </w:rPr>
      </w:pPr>
      <w:r w:rsidRPr="007200F9">
        <w:rPr>
          <w:b/>
          <w:bCs/>
          <w:lang w:val="en-GB"/>
        </w:rPr>
        <w:t>Node A:</w:t>
      </w:r>
      <w:r w:rsidRPr="004070B7">
        <w:rPr>
          <w:lang w:val="en-GB"/>
        </w:rPr>
        <w:t xml:space="preserve"> Tạo mạng Thread/Zigbee trên node A. </w:t>
      </w:r>
    </w:p>
    <w:p w14:paraId="0E433BA1" w14:textId="77777777" w:rsidR="004070B7" w:rsidRPr="004070B7" w:rsidRDefault="004070B7" w:rsidP="00D3426A">
      <w:pPr>
        <w:spacing w:before="0" w:after="0"/>
        <w:rPr>
          <w:lang w:val="en-GB"/>
        </w:rPr>
      </w:pPr>
      <w:r w:rsidRPr="007200F9">
        <w:rPr>
          <w:b/>
          <w:bCs/>
          <w:lang w:val="en-GB"/>
        </w:rPr>
        <w:t>Node B:</w:t>
      </w:r>
      <w:r w:rsidRPr="004070B7">
        <w:rPr>
          <w:lang w:val="en-GB"/>
        </w:rPr>
        <w:t xml:space="preserve"> Thực hiện kết nối node B vào mạng. Sau đó, tìm kiếm kết nối BLE. </w:t>
      </w:r>
    </w:p>
    <w:p w14:paraId="445335C7" w14:textId="77777777" w:rsidR="004070B7" w:rsidRPr="004070B7" w:rsidRDefault="004070B7" w:rsidP="00C15C3B">
      <w:pPr>
        <w:numPr>
          <w:ilvl w:val="0"/>
          <w:numId w:val="72"/>
        </w:numPr>
        <w:spacing w:before="0" w:after="0"/>
        <w:rPr>
          <w:lang w:val="en-GB"/>
        </w:rPr>
      </w:pPr>
      <w:r w:rsidRPr="004070B7">
        <w:rPr>
          <w:lang w:val="en-GB"/>
        </w:rPr>
        <w:t>Với kịch bản 1, kết nối với Node C</w:t>
      </w:r>
    </w:p>
    <w:p w14:paraId="4742E62A" w14:textId="77777777" w:rsidR="004070B7" w:rsidRPr="004070B7" w:rsidRDefault="004070B7" w:rsidP="00C15C3B">
      <w:pPr>
        <w:numPr>
          <w:ilvl w:val="0"/>
          <w:numId w:val="72"/>
        </w:numPr>
        <w:spacing w:before="0" w:after="0"/>
        <w:rPr>
          <w:lang w:val="en-GB"/>
        </w:rPr>
      </w:pPr>
      <w:r w:rsidRPr="004070B7">
        <w:rPr>
          <w:lang w:val="en-GB"/>
        </w:rPr>
        <w:t>Với kịch bản 2, để node B ở chế độ tìm kiếm kết nối</w:t>
      </w:r>
    </w:p>
    <w:p w14:paraId="2DBD9C57" w14:textId="05F86C24" w:rsidR="004070B7" w:rsidRDefault="004070B7" w:rsidP="00D3426A">
      <w:pPr>
        <w:spacing w:before="0" w:after="0"/>
        <w:rPr>
          <w:lang w:val="en-GB"/>
        </w:rPr>
      </w:pPr>
      <w:r w:rsidRPr="007200F9">
        <w:rPr>
          <w:b/>
          <w:bCs/>
          <w:lang w:val="en-GB"/>
        </w:rPr>
        <w:t>Node C:</w:t>
      </w:r>
      <w:r w:rsidRPr="004070B7">
        <w:rPr>
          <w:lang w:val="en-GB"/>
        </w:rPr>
        <w:t xml:space="preserve"> Cấu hình liên tục gửi gói tin BLE connection/advertising với tần suất 100ms/gói đến node B.</w:t>
      </w:r>
    </w:p>
    <w:p w14:paraId="25E209B6" w14:textId="77777777" w:rsidR="007200F9" w:rsidRDefault="004070B7" w:rsidP="007200F9">
      <w:pPr>
        <w:keepNext/>
        <w:spacing w:before="0" w:after="0"/>
        <w:jc w:val="center"/>
      </w:pPr>
      <w:r>
        <w:rPr>
          <w:color w:val="000000"/>
          <w:bdr w:val="none" w:sz="0" w:space="0" w:color="auto" w:frame="1"/>
        </w:rPr>
        <w:drawing>
          <wp:inline distT="0" distB="0" distL="0" distR="0" wp14:anchorId="262E460A" wp14:editId="4BC3BC4E">
            <wp:extent cx="2861945" cy="27432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861945" cy="2743200"/>
                    </a:xfrm>
                    <a:prstGeom prst="rect">
                      <a:avLst/>
                    </a:prstGeom>
                    <a:noFill/>
                    <a:ln>
                      <a:noFill/>
                    </a:ln>
                  </pic:spPr>
                </pic:pic>
              </a:graphicData>
            </a:graphic>
          </wp:inline>
        </w:drawing>
      </w:r>
    </w:p>
    <w:p w14:paraId="265945CB" w14:textId="11CCB4CE" w:rsidR="004070B7" w:rsidRPr="007200F9" w:rsidRDefault="007200F9" w:rsidP="007200F9">
      <w:pPr>
        <w:pStyle w:val="Caption"/>
        <w:spacing w:before="0" w:after="0"/>
        <w:rPr>
          <w:lang w:val="en-US"/>
        </w:rPr>
      </w:pPr>
      <w:bookmarkStart w:id="211" w:name="_Toc104650420"/>
      <w:r>
        <w:t xml:space="preserve">Hình </w:t>
      </w:r>
      <w:r>
        <w:fldChar w:fldCharType="begin"/>
      </w:r>
      <w:r>
        <w:instrText xml:space="preserve"> SEQ Hình \* ARABIC </w:instrText>
      </w:r>
      <w:r>
        <w:fldChar w:fldCharType="separate"/>
      </w:r>
      <w:r>
        <w:t>78</w:t>
      </w:r>
      <w:r>
        <w:fldChar w:fldCharType="end"/>
      </w:r>
      <w:r>
        <w:rPr>
          <w:lang w:val="en-US"/>
        </w:rPr>
        <w:t>. Kết quả thực hiện của thử nghiệm đánh giá ứng dụng đa giao thức</w:t>
      </w:r>
      <w:bookmarkEnd w:id="211"/>
    </w:p>
    <w:p w14:paraId="01DAEDA8" w14:textId="6C3D4D5A" w:rsidR="004070B7" w:rsidRDefault="004070B7" w:rsidP="004070B7">
      <w:pPr>
        <w:pStyle w:val="Heading3"/>
      </w:pPr>
      <w:bookmarkStart w:id="212" w:name="_Toc104650521"/>
      <w:r>
        <w:t>Kết quả thực hiện</w:t>
      </w:r>
      <w:bookmarkEnd w:id="212"/>
    </w:p>
    <w:p w14:paraId="1509312D" w14:textId="7B13FE9A" w:rsidR="007200F9" w:rsidRPr="007200F9" w:rsidRDefault="007200F9" w:rsidP="007200F9">
      <w:pPr>
        <w:pStyle w:val="Caption"/>
        <w:jc w:val="left"/>
        <w:rPr>
          <w:lang w:val="en-US"/>
        </w:rPr>
      </w:pPr>
      <w:bookmarkStart w:id="213" w:name="_Toc104650342"/>
      <w:r>
        <w:t xml:space="preserve">Bảng </w:t>
      </w:r>
      <w:r>
        <w:fldChar w:fldCharType="begin"/>
      </w:r>
      <w:r>
        <w:instrText xml:space="preserve"> SEQ Bảng \* ARABIC </w:instrText>
      </w:r>
      <w:r>
        <w:fldChar w:fldCharType="separate"/>
      </w:r>
      <w:r>
        <w:t>24</w:t>
      </w:r>
      <w:r>
        <w:fldChar w:fldCharType="end"/>
      </w:r>
      <w:r>
        <w:rPr>
          <w:lang w:val="en-US"/>
        </w:rPr>
        <w:t>. Kết quả thu được của thử nghiệm đánh giá ứng dụng đa giao thức</w:t>
      </w:r>
      <w:bookmarkEnd w:id="213"/>
    </w:p>
    <w:tbl>
      <w:tblPr>
        <w:tblW w:w="9026" w:type="dxa"/>
        <w:tblCellMar>
          <w:top w:w="15" w:type="dxa"/>
          <w:left w:w="15" w:type="dxa"/>
          <w:bottom w:w="15" w:type="dxa"/>
          <w:right w:w="15" w:type="dxa"/>
        </w:tblCellMar>
        <w:tblLook w:val="04A0" w:firstRow="1" w:lastRow="0" w:firstColumn="1" w:lastColumn="0" w:noHBand="0" w:noVBand="1"/>
      </w:tblPr>
      <w:tblGrid>
        <w:gridCol w:w="1361"/>
        <w:gridCol w:w="991"/>
        <w:gridCol w:w="3540"/>
        <w:gridCol w:w="3134"/>
      </w:tblGrid>
      <w:tr w:rsidR="004070B7" w:rsidRPr="004070B7" w14:paraId="25722512" w14:textId="77777777" w:rsidTr="004070B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4134A" w14:textId="77777777" w:rsidR="004070B7" w:rsidRPr="004070B7" w:rsidRDefault="004070B7" w:rsidP="004070B7">
            <w:pPr>
              <w:spacing w:before="0" w:after="0" w:line="240" w:lineRule="auto"/>
              <w:jc w:val="left"/>
              <w:rPr>
                <w:rFonts w:eastAsia="Times New Roman"/>
                <w:noProof w:val="0"/>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4BE2B" w14:textId="77777777" w:rsidR="004070B7" w:rsidRPr="004070B7" w:rsidRDefault="004070B7" w:rsidP="004070B7">
            <w:pPr>
              <w:spacing w:before="0" w:after="0" w:line="240" w:lineRule="auto"/>
              <w:jc w:val="left"/>
              <w:rPr>
                <w:rFonts w:eastAsia="Times New Roman"/>
                <w:noProof w:val="0"/>
                <w:lang w:val="en-US"/>
              </w:rPr>
            </w:pPr>
            <w:r w:rsidRPr="004070B7">
              <w:rPr>
                <w:rFonts w:eastAsia="Times New Roman"/>
                <w:b/>
                <w:bCs/>
                <w:noProof w:val="0"/>
                <w:color w:val="000000"/>
                <w:lang w:val="en-US"/>
              </w:rPr>
              <w:t>R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071FA" w14:textId="77777777" w:rsidR="004070B7" w:rsidRPr="004070B7" w:rsidRDefault="004070B7" w:rsidP="004070B7">
            <w:pPr>
              <w:spacing w:before="0" w:after="0" w:line="240" w:lineRule="auto"/>
              <w:jc w:val="left"/>
              <w:rPr>
                <w:rFonts w:eastAsia="Times New Roman"/>
                <w:noProof w:val="0"/>
                <w:lang w:val="en-US"/>
              </w:rPr>
            </w:pPr>
            <w:r w:rsidRPr="004070B7">
              <w:rPr>
                <w:rFonts w:eastAsia="Times New Roman"/>
                <w:b/>
                <w:bCs/>
                <w:noProof w:val="0"/>
                <w:color w:val="000000"/>
                <w:lang w:val="en-US"/>
              </w:rPr>
              <w:t>PRR (without retransmiss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31756A" w14:textId="77777777" w:rsidR="004070B7" w:rsidRPr="004070B7" w:rsidRDefault="004070B7" w:rsidP="004070B7">
            <w:pPr>
              <w:spacing w:before="0" w:after="0" w:line="240" w:lineRule="auto"/>
              <w:jc w:val="left"/>
              <w:rPr>
                <w:rFonts w:eastAsia="Times New Roman"/>
                <w:noProof w:val="0"/>
                <w:lang w:val="en-US"/>
              </w:rPr>
            </w:pPr>
            <w:r w:rsidRPr="004070B7">
              <w:rPr>
                <w:rFonts w:eastAsia="Times New Roman"/>
                <w:b/>
                <w:bCs/>
                <w:noProof w:val="0"/>
                <w:color w:val="000000"/>
                <w:lang w:val="en-US"/>
              </w:rPr>
              <w:t>PRR (with retransmissions)</w:t>
            </w:r>
          </w:p>
        </w:tc>
      </w:tr>
      <w:tr w:rsidR="004070B7" w:rsidRPr="004070B7" w14:paraId="173D6EB7" w14:textId="77777777" w:rsidTr="004070B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4FAE8" w14:textId="77777777" w:rsidR="004070B7" w:rsidRPr="004070B7" w:rsidRDefault="004070B7" w:rsidP="004070B7">
            <w:pPr>
              <w:spacing w:before="0" w:after="0" w:line="240" w:lineRule="auto"/>
              <w:jc w:val="left"/>
              <w:rPr>
                <w:rFonts w:eastAsia="Times New Roman"/>
                <w:noProof w:val="0"/>
                <w:lang w:val="en-US"/>
              </w:rPr>
            </w:pPr>
            <w:r w:rsidRPr="004070B7">
              <w:rPr>
                <w:rFonts w:eastAsia="Times New Roman"/>
                <w:b/>
                <w:bCs/>
                <w:noProof w:val="0"/>
                <w:color w:val="000000"/>
                <w:lang w:val="en-US"/>
              </w:rPr>
              <w:t>Kịch bản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A682F" w14:textId="77777777" w:rsidR="004070B7" w:rsidRPr="004070B7" w:rsidRDefault="004070B7" w:rsidP="004070B7">
            <w:pPr>
              <w:spacing w:before="0" w:after="0" w:line="240" w:lineRule="auto"/>
              <w:jc w:val="left"/>
              <w:rPr>
                <w:rFonts w:eastAsia="Times New Roman"/>
                <w:noProof w:val="0"/>
                <w:lang w:val="en-US"/>
              </w:rPr>
            </w:pPr>
            <w:r w:rsidRPr="004070B7">
              <w:rPr>
                <w:rFonts w:eastAsia="Times New Roman"/>
                <w:noProof w:val="0"/>
                <w:color w:val="000000"/>
                <w:lang w:val="en-US"/>
              </w:rPr>
              <w:t>85.8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B74A4" w14:textId="77777777" w:rsidR="004070B7" w:rsidRPr="004070B7" w:rsidRDefault="004070B7" w:rsidP="004070B7">
            <w:pPr>
              <w:spacing w:before="0" w:after="0" w:line="240" w:lineRule="auto"/>
              <w:jc w:val="left"/>
              <w:rPr>
                <w:rFonts w:eastAsia="Times New Roman"/>
                <w:noProof w:val="0"/>
                <w:lang w:val="en-US"/>
              </w:rPr>
            </w:pPr>
            <w:r w:rsidRPr="004070B7">
              <w:rPr>
                <w:rFonts w:eastAsia="Times New Roman"/>
                <w:noProof w:val="0"/>
                <w:color w:val="000000"/>
                <w:lang w:val="en-US"/>
              </w:rPr>
              <w:t>65.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69FCD" w14:textId="77777777" w:rsidR="004070B7" w:rsidRPr="004070B7" w:rsidRDefault="004070B7" w:rsidP="004070B7">
            <w:pPr>
              <w:spacing w:before="0" w:after="0" w:line="240" w:lineRule="auto"/>
              <w:jc w:val="left"/>
              <w:rPr>
                <w:rFonts w:eastAsia="Times New Roman"/>
                <w:noProof w:val="0"/>
                <w:lang w:val="en-US"/>
              </w:rPr>
            </w:pPr>
            <w:r w:rsidRPr="004070B7">
              <w:rPr>
                <w:rFonts w:eastAsia="Times New Roman"/>
                <w:noProof w:val="0"/>
                <w:color w:val="000000"/>
                <w:lang w:val="en-US"/>
              </w:rPr>
              <w:t>100%</w:t>
            </w:r>
          </w:p>
        </w:tc>
      </w:tr>
      <w:tr w:rsidR="004070B7" w:rsidRPr="004070B7" w14:paraId="24D6F817" w14:textId="77777777" w:rsidTr="004070B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D240B" w14:textId="77777777" w:rsidR="004070B7" w:rsidRPr="004070B7" w:rsidRDefault="004070B7" w:rsidP="004070B7">
            <w:pPr>
              <w:spacing w:before="0" w:after="0" w:line="240" w:lineRule="auto"/>
              <w:jc w:val="left"/>
              <w:rPr>
                <w:rFonts w:eastAsia="Times New Roman"/>
                <w:noProof w:val="0"/>
                <w:lang w:val="en-US"/>
              </w:rPr>
            </w:pPr>
            <w:r w:rsidRPr="004070B7">
              <w:rPr>
                <w:rFonts w:eastAsia="Times New Roman"/>
                <w:b/>
                <w:bCs/>
                <w:noProof w:val="0"/>
                <w:color w:val="000000"/>
                <w:lang w:val="en-US"/>
              </w:rPr>
              <w:t>Kịch bản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C915D" w14:textId="77777777" w:rsidR="004070B7" w:rsidRPr="004070B7" w:rsidRDefault="004070B7" w:rsidP="004070B7">
            <w:pPr>
              <w:spacing w:before="0" w:after="0" w:line="240" w:lineRule="auto"/>
              <w:jc w:val="left"/>
              <w:rPr>
                <w:rFonts w:eastAsia="Times New Roman"/>
                <w:noProof w:val="0"/>
                <w:lang w:val="en-US"/>
              </w:rPr>
            </w:pPr>
            <w:r w:rsidRPr="004070B7">
              <w:rPr>
                <w:rFonts w:eastAsia="Times New Roman"/>
                <w:noProof w:val="0"/>
                <w:color w:val="000000"/>
                <w:lang w:val="en-US"/>
              </w:rPr>
              <w:t>82.3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16EB0" w14:textId="77777777" w:rsidR="004070B7" w:rsidRPr="004070B7" w:rsidRDefault="004070B7" w:rsidP="004070B7">
            <w:pPr>
              <w:spacing w:before="0" w:after="0" w:line="240" w:lineRule="auto"/>
              <w:jc w:val="left"/>
              <w:rPr>
                <w:rFonts w:eastAsia="Times New Roman"/>
                <w:noProof w:val="0"/>
                <w:lang w:val="en-US"/>
              </w:rPr>
            </w:pPr>
            <w:r w:rsidRPr="004070B7">
              <w:rPr>
                <w:rFonts w:eastAsia="Times New Roman"/>
                <w:noProof w:val="0"/>
                <w:color w:val="000000"/>
                <w:lang w:val="en-US"/>
              </w:rPr>
              <w:t>8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4FF781" w14:textId="77777777" w:rsidR="004070B7" w:rsidRPr="004070B7" w:rsidRDefault="004070B7" w:rsidP="004070B7">
            <w:pPr>
              <w:spacing w:before="0" w:after="0" w:line="240" w:lineRule="auto"/>
              <w:jc w:val="left"/>
              <w:rPr>
                <w:rFonts w:eastAsia="Times New Roman"/>
                <w:noProof w:val="0"/>
                <w:lang w:val="en-US"/>
              </w:rPr>
            </w:pPr>
            <w:r w:rsidRPr="004070B7">
              <w:rPr>
                <w:rFonts w:eastAsia="Times New Roman"/>
                <w:noProof w:val="0"/>
                <w:color w:val="000000"/>
                <w:lang w:val="en-US"/>
              </w:rPr>
              <w:t>100%</w:t>
            </w:r>
          </w:p>
        </w:tc>
      </w:tr>
    </w:tbl>
    <w:p w14:paraId="06CD6E1C" w14:textId="2FB29BCC" w:rsidR="004070B7" w:rsidRDefault="004070B7" w:rsidP="004070B7">
      <w:pPr>
        <w:pStyle w:val="Heading3"/>
      </w:pPr>
      <w:bookmarkStart w:id="214" w:name="_Toc104650522"/>
      <w:r>
        <w:t>Nhận xét</w:t>
      </w:r>
      <w:bookmarkEnd w:id="214"/>
    </w:p>
    <w:p w14:paraId="3557CC04" w14:textId="77777777" w:rsidR="004070B7" w:rsidRPr="004070B7" w:rsidRDefault="004070B7" w:rsidP="009B6598">
      <w:pPr>
        <w:pStyle w:val="BulletPoint"/>
      </w:pPr>
      <w:r w:rsidRPr="004070B7">
        <w:t xml:space="preserve">Trường hợp truyền gói tin không sử dụng ACK, số lượng gói tin bị mất là rất lớn. Do đó việc sử dụng ACK xác nhận sẽ giải quyết được điều này. </w:t>
      </w:r>
    </w:p>
    <w:p w14:paraId="78055F4F" w14:textId="27B77570" w:rsidR="008A4312" w:rsidRPr="001766EE" w:rsidRDefault="004070B7" w:rsidP="001766EE">
      <w:pPr>
        <w:pStyle w:val="BulletPoint"/>
      </w:pPr>
      <w:r w:rsidRPr="004070B7">
        <w:t>Nhược điểm của kỹ thuật sử dụng ACK là tăng năng lượng tiêu hao và giảm throughput của liên kết. Tuy nhiên, đối với hệ thống nhóm đang thực hiện, giao thức BLE chỉ được sử dụng trong trường hợp Gateway gặp sự cố.</w:t>
      </w:r>
      <w:r w:rsidR="008A4312" w:rsidRPr="001766EE">
        <w:rPr>
          <w:lang w:val="en-GB"/>
        </w:rPr>
        <w:br w:type="page"/>
      </w:r>
    </w:p>
    <w:p w14:paraId="69858A5F" w14:textId="2F98125E" w:rsidR="004070B7" w:rsidRDefault="004070B7" w:rsidP="004070B7">
      <w:pPr>
        <w:pStyle w:val="Heading1"/>
        <w:rPr>
          <w:lang w:val="en-GB"/>
        </w:rPr>
      </w:pPr>
      <w:bookmarkStart w:id="215" w:name="_Toc104650523"/>
      <w:r>
        <w:rPr>
          <w:lang w:val="en-GB"/>
        </w:rPr>
        <w:t>KẾT LUẬN VÀ PHƯƠNG HƯỚNG</w:t>
      </w:r>
      <w:bookmarkEnd w:id="215"/>
    </w:p>
    <w:p w14:paraId="71974906" w14:textId="08B2841C" w:rsidR="004070B7" w:rsidRDefault="004070B7" w:rsidP="004070B7">
      <w:pPr>
        <w:pStyle w:val="Heading2"/>
        <w:rPr>
          <w:lang w:val="en-GB"/>
        </w:rPr>
      </w:pPr>
      <w:bookmarkStart w:id="216" w:name="_Toc104650524"/>
      <w:r>
        <w:rPr>
          <w:lang w:val="en-GB"/>
        </w:rPr>
        <w:t>Kết luận</w:t>
      </w:r>
      <w:bookmarkEnd w:id="216"/>
    </w:p>
    <w:p w14:paraId="5A5F35E7" w14:textId="77777777" w:rsidR="004070B7" w:rsidRPr="004070B7" w:rsidRDefault="004070B7" w:rsidP="004070B7">
      <w:pPr>
        <w:rPr>
          <w:lang w:val="en-GB"/>
        </w:rPr>
      </w:pPr>
      <w:r w:rsidRPr="004070B7">
        <w:rPr>
          <w:lang w:val="en-GB"/>
        </w:rPr>
        <w:t>Kết quả đạt được:</w:t>
      </w:r>
    </w:p>
    <w:p w14:paraId="11A3D130" w14:textId="77777777" w:rsidR="004070B7" w:rsidRPr="004070B7" w:rsidRDefault="004070B7" w:rsidP="009B6598">
      <w:pPr>
        <w:pStyle w:val="BulletPoint"/>
      </w:pPr>
      <w:r w:rsidRPr="004070B7">
        <w:t>Nghiên cứu đã thu thập các thông số của mạng Thread, Zigbee và BLE dựa trên System-on-Chip Nordic Semiconductor nRF52840. Ngoài ra, nghiên cứu đã mở rộng trên phần cứng của CC2538 (Texas Instrument) và EFR32 (Silabs), thực hiện các kịch bản đánh giá trong môi trường hoạt động lý tưởng, thực tế.</w:t>
      </w:r>
    </w:p>
    <w:p w14:paraId="549CD1FD" w14:textId="77777777" w:rsidR="004070B7" w:rsidRPr="004070B7" w:rsidRDefault="004070B7" w:rsidP="009B6598">
      <w:pPr>
        <w:pStyle w:val="BulletPoint"/>
      </w:pPr>
      <w:r w:rsidRPr="004070B7">
        <w:t>Nghiên cứu đã thực hiện phần mềm nhúng điều khiển đèn LED dựa trên nền tảng System-on-Chip Nordic Semiconductor nRF52840 hỗ trợ đa giao thức động (multi-protocol). Đây là nền tảng để tiếp tục phát triển các ứng dụng phức tạp như báo cháy, chống trộm, …</w:t>
      </w:r>
    </w:p>
    <w:p w14:paraId="1F30AF8D" w14:textId="196A8E3D" w:rsidR="004070B7" w:rsidRPr="004070B7" w:rsidRDefault="004070B7" w:rsidP="009B6598">
      <w:pPr>
        <w:pStyle w:val="BulletPoint"/>
      </w:pPr>
      <w:r w:rsidRPr="004070B7">
        <w:t>Nghiên cứu đã xây dựng thành công Forwarding service, nghĩa là gửi gói tin BLE qua mạng Thread (Thread packet over Bluetooth Low Energy).</w:t>
      </w:r>
    </w:p>
    <w:p w14:paraId="4382EC4E" w14:textId="6DE3CBE9" w:rsidR="004070B7" w:rsidRDefault="004070B7" w:rsidP="009B6598">
      <w:pPr>
        <w:pStyle w:val="BulletPoint"/>
      </w:pPr>
      <w:r w:rsidRPr="004070B7">
        <w:t>Xây dựng ứng dụng Android để smartphone tương tác với các node trong mạng Thread thông qua giao thức Bluetooth Low Energy</w:t>
      </w:r>
    </w:p>
    <w:p w14:paraId="57129684" w14:textId="6B28C9F3" w:rsidR="004070B7" w:rsidRDefault="004070B7" w:rsidP="004070B7">
      <w:pPr>
        <w:pStyle w:val="Heading2"/>
        <w:rPr>
          <w:lang w:val="en-GB"/>
        </w:rPr>
      </w:pPr>
      <w:bookmarkStart w:id="217" w:name="_Toc104650525"/>
      <w:r>
        <w:rPr>
          <w:lang w:val="en-GB"/>
        </w:rPr>
        <w:t>Phương hướng phát triển</w:t>
      </w:r>
      <w:bookmarkEnd w:id="217"/>
    </w:p>
    <w:p w14:paraId="256FDA9B" w14:textId="77777777" w:rsidR="004070B7" w:rsidRPr="004070B7" w:rsidRDefault="004070B7" w:rsidP="009B6598">
      <w:pPr>
        <w:pStyle w:val="BulletPoint"/>
      </w:pPr>
      <w:r w:rsidRPr="004070B7">
        <w:t>Tích hợp thêm giao thức Bluetooth Mesh để thành lập mạng hỗ trợ được ba giao thức mạng Mesh đang phổ biến trên thị trường hiện nay (Thread, Bluetooth mesh và Zigbee)</w:t>
      </w:r>
    </w:p>
    <w:p w14:paraId="16D85FAC" w14:textId="4F222A20" w:rsidR="004070B7" w:rsidRPr="004070B7" w:rsidRDefault="004070B7" w:rsidP="009B6598">
      <w:pPr>
        <w:pStyle w:val="BulletPoint"/>
      </w:pPr>
      <w:r w:rsidRPr="004070B7">
        <w:t>Thực hiện test trên nhiều phần cứng hơn để kiểm tra sự tương thích và khả năng ứng dụng thực tế của giao thức IoT.</w:t>
      </w:r>
    </w:p>
    <w:p w14:paraId="4B92A27B" w14:textId="7705AED2" w:rsidR="002A1C1F" w:rsidRDefault="002A1C1F" w:rsidP="002A1C1F">
      <w:pPr>
        <w:pStyle w:val="NormalWeb"/>
        <w:spacing w:before="0" w:after="160" w:line="360" w:lineRule="auto"/>
        <w:textAlignment w:val="baseline"/>
        <w:rPr>
          <w:color w:val="000000"/>
        </w:rPr>
      </w:pPr>
    </w:p>
    <w:p w14:paraId="6E0061C3" w14:textId="796F6C3B" w:rsidR="00DC5D8B" w:rsidRPr="003B7ADC" w:rsidRDefault="008A4312" w:rsidP="003B7ADC">
      <w:pPr>
        <w:spacing w:before="0" w:line="276" w:lineRule="auto"/>
        <w:jc w:val="left"/>
        <w:rPr>
          <w:b/>
          <w:smallCaps/>
          <w:sz w:val="32"/>
        </w:rPr>
      </w:pPr>
      <w:r>
        <w:br w:type="page"/>
      </w:r>
      <w:bookmarkEnd w:id="0"/>
    </w:p>
    <w:p w14:paraId="1FB372E6" w14:textId="287DD5A6" w:rsidR="00F225EF" w:rsidRPr="00885DDD" w:rsidRDefault="00EE7DE5" w:rsidP="00DC5D8B">
      <w:pPr>
        <w:pStyle w:val="Heading1"/>
        <w:numPr>
          <w:ilvl w:val="0"/>
          <w:numId w:val="0"/>
        </w:numPr>
      </w:pPr>
      <w:bookmarkStart w:id="218" w:name="_Toc104650526"/>
      <w:r w:rsidRPr="00885DDD">
        <w:t>TÀI LIỆU THAM KHẢO</w:t>
      </w:r>
      <w:bookmarkEnd w:id="218"/>
    </w:p>
    <w:sdt>
      <w:sdtPr>
        <w:id w:val="-148822893"/>
        <w:docPartObj>
          <w:docPartGallery w:val="Bibliographies"/>
          <w:docPartUnique/>
        </w:docPartObj>
      </w:sdtPr>
      <w:sdtEndPr/>
      <w:sdtContent>
        <w:sdt>
          <w:sdtPr>
            <w:id w:val="-573587230"/>
            <w:bibliography/>
          </w:sdtPr>
          <w:sdtEndPr/>
          <w:sdtContent>
            <w:p w14:paraId="109F9D01" w14:textId="7DE4DDA0" w:rsidR="00513D1E" w:rsidRPr="00513D1E" w:rsidRDefault="00513D1E" w:rsidP="00513D1E">
              <w:pPr>
                <w:rPr>
                  <w:rFonts w:asciiTheme="minorHAnsi" w:hAnsiTheme="minorHAnsi" w:cstheme="minorBidi"/>
                  <w:sz w:val="22"/>
                  <w:szCs w:val="22"/>
                  <w:lang w:val="en-US"/>
                </w:rPr>
              </w:pPr>
              <w:r>
                <w:rPr>
                  <w:noProof w:val="0"/>
                </w:rPr>
                <w:fldChar w:fldCharType="begin"/>
              </w:r>
              <w:r>
                <w:instrText xml:space="preserve"> BIBLIOGRAPHY </w:instrText>
              </w:r>
              <w:r>
                <w:rPr>
                  <w:noProof w:val="0"/>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811"/>
                <w:gridCol w:w="7829"/>
              </w:tblGrid>
              <w:tr w:rsidR="00513D1E" w14:paraId="0FE5603E" w14:textId="77777777" w:rsidTr="00513D1E">
                <w:trPr>
                  <w:divId w:val="355696264"/>
                  <w:trHeight w:val="1107"/>
                  <w:tblCellSpacing w:w="15" w:type="dxa"/>
                </w:trPr>
                <w:tc>
                  <w:tcPr>
                    <w:tcW w:w="443" w:type="pct"/>
                    <w:hideMark/>
                  </w:tcPr>
                  <w:p w14:paraId="4BBECED1" w14:textId="10EDDF63" w:rsidR="00513D1E" w:rsidRPr="00513D1E" w:rsidRDefault="00513D1E" w:rsidP="00513D1E">
                    <w:pPr>
                      <w:pStyle w:val="Bibliography"/>
                      <w:spacing w:before="0" w:after="0"/>
                      <w:rPr>
                        <w:sz w:val="20"/>
                        <w:szCs w:val="20"/>
                      </w:rPr>
                    </w:pPr>
                    <w:r w:rsidRPr="00513D1E">
                      <w:rPr>
                        <w:sz w:val="20"/>
                        <w:szCs w:val="20"/>
                      </w:rPr>
                      <w:t xml:space="preserve">[1] </w:t>
                    </w:r>
                  </w:p>
                </w:tc>
                <w:tc>
                  <w:tcPr>
                    <w:tcW w:w="4505" w:type="pct"/>
                    <w:hideMark/>
                  </w:tcPr>
                  <w:p w14:paraId="7210F71F" w14:textId="77777777" w:rsidR="00513D1E" w:rsidRDefault="00513D1E" w:rsidP="00513D1E">
                    <w:pPr>
                      <w:pStyle w:val="Bibliography"/>
                      <w:spacing w:before="0" w:after="0"/>
                    </w:pPr>
                    <w:r>
                      <w:t xml:space="preserve">Jin-Shyan Lee, Yuan-Ming Wang, “Experimental Evaluation of ZigBee-Based Wireless Networks in Indoor Environments,” </w:t>
                    </w:r>
                    <w:r>
                      <w:rPr>
                        <w:i/>
                        <w:iCs/>
                      </w:rPr>
                      <w:t xml:space="preserve">Journal of Engineering, </w:t>
                    </w:r>
                    <w:r>
                      <w:t xml:space="preserve">January 2013. </w:t>
                    </w:r>
                  </w:p>
                </w:tc>
              </w:tr>
              <w:tr w:rsidR="00513D1E" w14:paraId="65352577" w14:textId="77777777" w:rsidTr="00513D1E">
                <w:trPr>
                  <w:divId w:val="355696264"/>
                  <w:tblCellSpacing w:w="15" w:type="dxa"/>
                </w:trPr>
                <w:tc>
                  <w:tcPr>
                    <w:tcW w:w="443" w:type="pct"/>
                    <w:hideMark/>
                  </w:tcPr>
                  <w:p w14:paraId="6DA9E74A" w14:textId="77777777" w:rsidR="00513D1E" w:rsidRPr="00513D1E" w:rsidRDefault="00513D1E" w:rsidP="00513D1E">
                    <w:pPr>
                      <w:pStyle w:val="Bibliography"/>
                      <w:spacing w:before="0" w:after="0"/>
                      <w:rPr>
                        <w:sz w:val="20"/>
                        <w:szCs w:val="20"/>
                      </w:rPr>
                    </w:pPr>
                    <w:r w:rsidRPr="00513D1E">
                      <w:rPr>
                        <w:sz w:val="20"/>
                        <w:szCs w:val="20"/>
                      </w:rPr>
                      <w:t xml:space="preserve">[2] </w:t>
                    </w:r>
                  </w:p>
                </w:tc>
                <w:tc>
                  <w:tcPr>
                    <w:tcW w:w="4505" w:type="pct"/>
                    <w:hideMark/>
                  </w:tcPr>
                  <w:p w14:paraId="2A1AE7A3" w14:textId="77777777" w:rsidR="00513D1E" w:rsidRDefault="00513D1E" w:rsidP="00513D1E">
                    <w:pPr>
                      <w:pStyle w:val="Bibliography"/>
                      <w:spacing w:before="0" w:after="0"/>
                    </w:pPr>
                    <w:r>
                      <w:t>I. SA, “IEEE Standard for Low-Rate Wireless Networks,” 2020. [Trực tuyến]. Available: https://standards.ieee.org/ieee/802.15.4/7029/. [Đã truy cập 31 May 2022].</w:t>
                    </w:r>
                  </w:p>
                </w:tc>
              </w:tr>
              <w:tr w:rsidR="00513D1E" w14:paraId="1EC783D0" w14:textId="77777777" w:rsidTr="00513D1E">
                <w:trPr>
                  <w:divId w:val="355696264"/>
                  <w:tblCellSpacing w:w="15" w:type="dxa"/>
                </w:trPr>
                <w:tc>
                  <w:tcPr>
                    <w:tcW w:w="443" w:type="pct"/>
                    <w:hideMark/>
                  </w:tcPr>
                  <w:p w14:paraId="42EB2A7C" w14:textId="77777777" w:rsidR="00513D1E" w:rsidRPr="00513D1E" w:rsidRDefault="00513D1E" w:rsidP="00513D1E">
                    <w:pPr>
                      <w:pStyle w:val="Bibliography"/>
                      <w:spacing w:before="0" w:after="0"/>
                      <w:rPr>
                        <w:sz w:val="20"/>
                        <w:szCs w:val="20"/>
                      </w:rPr>
                    </w:pPr>
                    <w:r w:rsidRPr="00513D1E">
                      <w:rPr>
                        <w:sz w:val="20"/>
                        <w:szCs w:val="20"/>
                      </w:rPr>
                      <w:t xml:space="preserve">[3] </w:t>
                    </w:r>
                  </w:p>
                </w:tc>
                <w:tc>
                  <w:tcPr>
                    <w:tcW w:w="4505" w:type="pct"/>
                    <w:hideMark/>
                  </w:tcPr>
                  <w:p w14:paraId="52C9B23C" w14:textId="77777777" w:rsidR="00513D1E" w:rsidRDefault="00513D1E" w:rsidP="00513D1E">
                    <w:pPr>
                      <w:pStyle w:val="Bibliography"/>
                      <w:spacing w:before="0" w:after="0"/>
                    </w:pPr>
                    <w:r>
                      <w:t xml:space="preserve">Kibum Choi, Yunmok Son, Juhwan Noh, Hocheol Shin, “Dissecting Customized Protocols: Automatic Analysis for Customized Protocols based on IEEE 802.15.4,” trong </w:t>
                    </w:r>
                    <w:r>
                      <w:rPr>
                        <w:i/>
                        <w:iCs/>
                      </w:rPr>
                      <w:t>The 9th ACM Conference</w:t>
                    </w:r>
                    <w:r>
                      <w:t xml:space="preserve">, 2016. </w:t>
                    </w:r>
                  </w:p>
                </w:tc>
              </w:tr>
              <w:tr w:rsidR="00513D1E" w14:paraId="2A5831AA" w14:textId="77777777" w:rsidTr="00513D1E">
                <w:trPr>
                  <w:divId w:val="355696264"/>
                  <w:tblCellSpacing w:w="15" w:type="dxa"/>
                </w:trPr>
                <w:tc>
                  <w:tcPr>
                    <w:tcW w:w="443" w:type="pct"/>
                    <w:hideMark/>
                  </w:tcPr>
                  <w:p w14:paraId="67187822" w14:textId="77777777" w:rsidR="00513D1E" w:rsidRPr="00513D1E" w:rsidRDefault="00513D1E" w:rsidP="00513D1E">
                    <w:pPr>
                      <w:pStyle w:val="Bibliography"/>
                      <w:spacing w:before="0" w:after="0"/>
                      <w:rPr>
                        <w:sz w:val="20"/>
                        <w:szCs w:val="20"/>
                      </w:rPr>
                    </w:pPr>
                    <w:r w:rsidRPr="00513D1E">
                      <w:rPr>
                        <w:sz w:val="20"/>
                        <w:szCs w:val="20"/>
                      </w:rPr>
                      <w:t xml:space="preserve">[4] </w:t>
                    </w:r>
                  </w:p>
                </w:tc>
                <w:tc>
                  <w:tcPr>
                    <w:tcW w:w="4505" w:type="pct"/>
                    <w:hideMark/>
                  </w:tcPr>
                  <w:p w14:paraId="30C5ABAF" w14:textId="77777777" w:rsidR="00513D1E" w:rsidRDefault="00513D1E" w:rsidP="00513D1E">
                    <w:pPr>
                      <w:pStyle w:val="Bibliography"/>
                      <w:spacing w:before="0" w:after="0"/>
                    </w:pPr>
                    <w:r>
                      <w:t xml:space="preserve">M. Ladan, “The Next Generation Internet Protocol, IPV6: An Overview,” 2009. </w:t>
                    </w:r>
                  </w:p>
                </w:tc>
              </w:tr>
              <w:tr w:rsidR="00513D1E" w14:paraId="75ABE5A4" w14:textId="77777777" w:rsidTr="00513D1E">
                <w:trPr>
                  <w:divId w:val="355696264"/>
                  <w:tblCellSpacing w:w="15" w:type="dxa"/>
                </w:trPr>
                <w:tc>
                  <w:tcPr>
                    <w:tcW w:w="443" w:type="pct"/>
                    <w:hideMark/>
                  </w:tcPr>
                  <w:p w14:paraId="14761F7A" w14:textId="77777777" w:rsidR="00513D1E" w:rsidRPr="00513D1E" w:rsidRDefault="00513D1E" w:rsidP="00513D1E">
                    <w:pPr>
                      <w:pStyle w:val="Bibliography"/>
                      <w:spacing w:before="0" w:after="0"/>
                      <w:rPr>
                        <w:sz w:val="20"/>
                        <w:szCs w:val="20"/>
                      </w:rPr>
                    </w:pPr>
                    <w:r w:rsidRPr="00513D1E">
                      <w:rPr>
                        <w:sz w:val="20"/>
                        <w:szCs w:val="20"/>
                      </w:rPr>
                      <w:t xml:space="preserve">[5] </w:t>
                    </w:r>
                  </w:p>
                </w:tc>
                <w:tc>
                  <w:tcPr>
                    <w:tcW w:w="4505" w:type="pct"/>
                    <w:hideMark/>
                  </w:tcPr>
                  <w:p w14:paraId="12A24132" w14:textId="77777777" w:rsidR="00513D1E" w:rsidRDefault="00513D1E" w:rsidP="00513D1E">
                    <w:pPr>
                      <w:pStyle w:val="Bibliography"/>
                      <w:spacing w:before="0" w:after="0"/>
                    </w:pPr>
                    <w:r>
                      <w:t>Google, “IPv6 Addressing,” Google, 2021. [Trực tuyến]. Available: https://openthread.io/guides/thread-primer/ipv6-addressing. [Đã truy cập 31 May 2022].</w:t>
                    </w:r>
                  </w:p>
                </w:tc>
              </w:tr>
              <w:tr w:rsidR="00513D1E" w14:paraId="51AB72EC" w14:textId="77777777" w:rsidTr="00513D1E">
                <w:trPr>
                  <w:divId w:val="355696264"/>
                  <w:tblCellSpacing w:w="15" w:type="dxa"/>
                </w:trPr>
                <w:tc>
                  <w:tcPr>
                    <w:tcW w:w="443" w:type="pct"/>
                    <w:hideMark/>
                  </w:tcPr>
                  <w:p w14:paraId="5E95B38C" w14:textId="77777777" w:rsidR="00513D1E" w:rsidRPr="00513D1E" w:rsidRDefault="00513D1E" w:rsidP="00513D1E">
                    <w:pPr>
                      <w:pStyle w:val="Bibliography"/>
                      <w:spacing w:before="0" w:after="0"/>
                      <w:rPr>
                        <w:sz w:val="20"/>
                        <w:szCs w:val="20"/>
                      </w:rPr>
                    </w:pPr>
                    <w:r w:rsidRPr="00513D1E">
                      <w:rPr>
                        <w:sz w:val="20"/>
                        <w:szCs w:val="20"/>
                      </w:rPr>
                      <w:t xml:space="preserve">[6] </w:t>
                    </w:r>
                  </w:p>
                </w:tc>
                <w:tc>
                  <w:tcPr>
                    <w:tcW w:w="4505" w:type="pct"/>
                    <w:hideMark/>
                  </w:tcPr>
                  <w:p w14:paraId="3015DC26" w14:textId="77777777" w:rsidR="00513D1E" w:rsidRDefault="00513D1E" w:rsidP="00513D1E">
                    <w:pPr>
                      <w:pStyle w:val="Bibliography"/>
                      <w:spacing w:before="0" w:after="0"/>
                    </w:pPr>
                    <w:r>
                      <w:t>J. Olsson, “6LoWPAN demystified,” Texas Instruments, [Trực tuyến]. Available: https://www.ti.com/lit/wp/swry013/swry013.pdf. [Đã truy cập 31 May 2022].</w:t>
                    </w:r>
                  </w:p>
                </w:tc>
              </w:tr>
              <w:tr w:rsidR="00513D1E" w14:paraId="6D36BD0C" w14:textId="77777777" w:rsidTr="00513D1E">
                <w:trPr>
                  <w:divId w:val="355696264"/>
                  <w:tblCellSpacing w:w="15" w:type="dxa"/>
                </w:trPr>
                <w:tc>
                  <w:tcPr>
                    <w:tcW w:w="443" w:type="pct"/>
                    <w:hideMark/>
                  </w:tcPr>
                  <w:p w14:paraId="3964AEC3" w14:textId="77777777" w:rsidR="00513D1E" w:rsidRDefault="00513D1E" w:rsidP="00513D1E">
                    <w:pPr>
                      <w:pStyle w:val="Bibliography"/>
                      <w:spacing w:before="0" w:after="0"/>
                    </w:pPr>
                    <w:r>
                      <w:t xml:space="preserve">[7] </w:t>
                    </w:r>
                  </w:p>
                </w:tc>
                <w:tc>
                  <w:tcPr>
                    <w:tcW w:w="4505" w:type="pct"/>
                    <w:hideMark/>
                  </w:tcPr>
                  <w:p w14:paraId="66913F50" w14:textId="77777777" w:rsidR="00513D1E" w:rsidRDefault="00513D1E" w:rsidP="00513D1E">
                    <w:pPr>
                      <w:pStyle w:val="Bibliography"/>
                      <w:spacing w:before="0" w:after="0"/>
                    </w:pPr>
                    <w:r>
                      <w:t>IETF, “User Datagram Protocol, RFC 768,” Internet Standard, 28 August 1980. [Trực tuyến]. Available: https://datatracker.ietf.org/doc/html/rfc768. [Đã truy cập 31 May 2022].</w:t>
                    </w:r>
                  </w:p>
                </w:tc>
              </w:tr>
              <w:tr w:rsidR="00513D1E" w14:paraId="51657DA1" w14:textId="77777777" w:rsidTr="00513D1E">
                <w:trPr>
                  <w:divId w:val="355696264"/>
                  <w:tblCellSpacing w:w="15" w:type="dxa"/>
                </w:trPr>
                <w:tc>
                  <w:tcPr>
                    <w:tcW w:w="443" w:type="pct"/>
                    <w:hideMark/>
                  </w:tcPr>
                  <w:p w14:paraId="67FF5F28" w14:textId="77777777" w:rsidR="00513D1E" w:rsidRDefault="00513D1E" w:rsidP="00513D1E">
                    <w:pPr>
                      <w:pStyle w:val="Bibliography"/>
                      <w:spacing w:before="0" w:after="0"/>
                    </w:pPr>
                    <w:r>
                      <w:t xml:space="preserve">[8] </w:t>
                    </w:r>
                  </w:p>
                </w:tc>
                <w:tc>
                  <w:tcPr>
                    <w:tcW w:w="4505" w:type="pct"/>
                    <w:hideMark/>
                  </w:tcPr>
                  <w:p w14:paraId="4AF26DA7" w14:textId="77777777" w:rsidR="00513D1E" w:rsidRDefault="00513D1E" w:rsidP="00513D1E">
                    <w:pPr>
                      <w:pStyle w:val="Bibliography"/>
                      <w:spacing w:before="0" w:after="0"/>
                    </w:pPr>
                    <w:r>
                      <w:t>T. Group, “Thread Technical White Paper,” 13 July 2015. [Trực tuyến]. Available: https://www.threadgroup.org/Portals/0/documents/support/CommissioningWhitePaper_658_2.pdf. [Đã truy cập 31 May 2022].</w:t>
                    </w:r>
                  </w:p>
                </w:tc>
              </w:tr>
              <w:tr w:rsidR="00513D1E" w14:paraId="27A1664B" w14:textId="77777777" w:rsidTr="00513D1E">
                <w:trPr>
                  <w:divId w:val="355696264"/>
                  <w:tblCellSpacing w:w="15" w:type="dxa"/>
                </w:trPr>
                <w:tc>
                  <w:tcPr>
                    <w:tcW w:w="443" w:type="pct"/>
                    <w:hideMark/>
                  </w:tcPr>
                  <w:p w14:paraId="3D915AC9" w14:textId="77777777" w:rsidR="00513D1E" w:rsidRDefault="00513D1E" w:rsidP="00513D1E">
                    <w:pPr>
                      <w:pStyle w:val="Bibliography"/>
                      <w:spacing w:before="0" w:after="0"/>
                    </w:pPr>
                    <w:r>
                      <w:t xml:space="preserve">[9] </w:t>
                    </w:r>
                  </w:p>
                </w:tc>
                <w:tc>
                  <w:tcPr>
                    <w:tcW w:w="4505" w:type="pct"/>
                    <w:hideMark/>
                  </w:tcPr>
                  <w:p w14:paraId="0C54ADEF" w14:textId="77777777" w:rsidR="00513D1E" w:rsidRDefault="00513D1E" w:rsidP="00513D1E">
                    <w:pPr>
                      <w:pStyle w:val="Bibliography"/>
                      <w:spacing w:before="0" w:after="0"/>
                    </w:pPr>
                    <w:r>
                      <w:t xml:space="preserve">I. Unwala, “Thread: An IoT Protocol,” trong </w:t>
                    </w:r>
                    <w:r>
                      <w:rPr>
                        <w:i/>
                        <w:iCs/>
                      </w:rPr>
                      <w:t>IEEE Green Technologies Conference (IEEE-Green)</w:t>
                    </w:r>
                    <w:r>
                      <w:t xml:space="preserve">, 2018. </w:t>
                    </w:r>
                  </w:p>
                </w:tc>
              </w:tr>
              <w:tr w:rsidR="00513D1E" w14:paraId="3B74CE83" w14:textId="77777777" w:rsidTr="00513D1E">
                <w:trPr>
                  <w:divId w:val="355696264"/>
                  <w:tblCellSpacing w:w="15" w:type="dxa"/>
                </w:trPr>
                <w:tc>
                  <w:tcPr>
                    <w:tcW w:w="443" w:type="pct"/>
                    <w:hideMark/>
                  </w:tcPr>
                  <w:p w14:paraId="75DE151F" w14:textId="77777777" w:rsidR="00513D1E" w:rsidRDefault="00513D1E" w:rsidP="00513D1E">
                    <w:pPr>
                      <w:pStyle w:val="Bibliography"/>
                      <w:spacing w:before="0" w:after="0"/>
                    </w:pPr>
                    <w:r>
                      <w:t xml:space="preserve">[10] </w:t>
                    </w:r>
                  </w:p>
                </w:tc>
                <w:tc>
                  <w:tcPr>
                    <w:tcW w:w="4505" w:type="pct"/>
                    <w:hideMark/>
                  </w:tcPr>
                  <w:p w14:paraId="63DD4A35" w14:textId="77777777" w:rsidR="00513D1E" w:rsidRDefault="00513D1E" w:rsidP="00513D1E">
                    <w:pPr>
                      <w:pStyle w:val="Bibliography"/>
                      <w:spacing w:before="0" w:after="0"/>
                    </w:pPr>
                    <w:r>
                      <w:t xml:space="preserve">Nisha Ashok Somani, Yask Patel, “Zigbee: A Low Power Wireless Technology for Industrial Applications,” trong </w:t>
                    </w:r>
                    <w:r>
                      <w:rPr>
                        <w:i/>
                        <w:iCs/>
                      </w:rPr>
                      <w:t>International Journal of Control Theory and Computer Modeling 2</w:t>
                    </w:r>
                    <w:r>
                      <w:t xml:space="preserve">, 2012. </w:t>
                    </w:r>
                  </w:p>
                </w:tc>
              </w:tr>
              <w:tr w:rsidR="00513D1E" w14:paraId="306B1781" w14:textId="77777777" w:rsidTr="00513D1E">
                <w:trPr>
                  <w:divId w:val="355696264"/>
                  <w:tblCellSpacing w:w="15" w:type="dxa"/>
                </w:trPr>
                <w:tc>
                  <w:tcPr>
                    <w:tcW w:w="443" w:type="pct"/>
                    <w:hideMark/>
                  </w:tcPr>
                  <w:p w14:paraId="0B2349B7" w14:textId="77777777" w:rsidR="00513D1E" w:rsidRDefault="00513D1E" w:rsidP="00513D1E">
                    <w:pPr>
                      <w:pStyle w:val="Bibliography"/>
                      <w:spacing w:before="0" w:after="0"/>
                    </w:pPr>
                    <w:r>
                      <w:t xml:space="preserve">[11] </w:t>
                    </w:r>
                  </w:p>
                </w:tc>
                <w:tc>
                  <w:tcPr>
                    <w:tcW w:w="4505" w:type="pct"/>
                    <w:hideMark/>
                  </w:tcPr>
                  <w:p w14:paraId="63CFA7F4" w14:textId="77777777" w:rsidR="00513D1E" w:rsidRDefault="00513D1E" w:rsidP="00513D1E">
                    <w:pPr>
                      <w:pStyle w:val="Bibliography"/>
                      <w:spacing w:before="0" w:after="0"/>
                    </w:pPr>
                    <w:r>
                      <w:t>S. Labs, “Zigbee Fundamentals,” 2017. [Trực tuyến]. Available: https://www.silabs.com/documents/public/user-guides/ug103-02-fundamentals-zigbee.pdf. [Đã truy cập 31 May 2022].</w:t>
                    </w:r>
                  </w:p>
                </w:tc>
              </w:tr>
              <w:tr w:rsidR="00513D1E" w14:paraId="427A347A" w14:textId="77777777" w:rsidTr="00513D1E">
                <w:trPr>
                  <w:divId w:val="355696264"/>
                  <w:tblCellSpacing w:w="15" w:type="dxa"/>
                </w:trPr>
                <w:tc>
                  <w:tcPr>
                    <w:tcW w:w="443" w:type="pct"/>
                    <w:hideMark/>
                  </w:tcPr>
                  <w:p w14:paraId="17717DDE" w14:textId="77777777" w:rsidR="00513D1E" w:rsidRDefault="00513D1E" w:rsidP="00513D1E">
                    <w:pPr>
                      <w:pStyle w:val="Bibliography"/>
                      <w:spacing w:before="0" w:after="0"/>
                    </w:pPr>
                    <w:r>
                      <w:t xml:space="preserve">[12] </w:t>
                    </w:r>
                  </w:p>
                </w:tc>
                <w:tc>
                  <w:tcPr>
                    <w:tcW w:w="4505" w:type="pct"/>
                    <w:hideMark/>
                  </w:tcPr>
                  <w:p w14:paraId="77F6647E" w14:textId="77777777" w:rsidR="00513D1E" w:rsidRDefault="00513D1E" w:rsidP="00513D1E">
                    <w:pPr>
                      <w:pStyle w:val="Bibliography"/>
                      <w:spacing w:before="0" w:after="0"/>
                    </w:pPr>
                    <w:r>
                      <w:t>Z. Alliance, “Zigbee Specification,” 5 August 2015. [Trực tuyến]. Available: https://zigbeealliance.org/wp-content/uploads/2019/11/docs-05-3474-21-0csg-zigbee-specification.pdf. [Đã truy cập 31 May 2022].</w:t>
                    </w:r>
                  </w:p>
                </w:tc>
              </w:tr>
              <w:tr w:rsidR="00513D1E" w14:paraId="7E19BF51" w14:textId="77777777" w:rsidTr="00513D1E">
                <w:trPr>
                  <w:divId w:val="355696264"/>
                  <w:tblCellSpacing w:w="15" w:type="dxa"/>
                </w:trPr>
                <w:tc>
                  <w:tcPr>
                    <w:tcW w:w="443" w:type="pct"/>
                    <w:hideMark/>
                  </w:tcPr>
                  <w:p w14:paraId="653C0C27" w14:textId="77777777" w:rsidR="00513D1E" w:rsidRDefault="00513D1E" w:rsidP="00513D1E">
                    <w:pPr>
                      <w:pStyle w:val="Bibliography"/>
                      <w:spacing w:before="0" w:after="0"/>
                    </w:pPr>
                    <w:r>
                      <w:t xml:space="preserve">[13] </w:t>
                    </w:r>
                  </w:p>
                </w:tc>
                <w:tc>
                  <w:tcPr>
                    <w:tcW w:w="4505" w:type="pct"/>
                    <w:hideMark/>
                  </w:tcPr>
                  <w:p w14:paraId="4BAB1A38" w14:textId="77777777" w:rsidR="00513D1E" w:rsidRDefault="00513D1E" w:rsidP="00513D1E">
                    <w:pPr>
                      <w:pStyle w:val="Bibliography"/>
                      <w:spacing w:before="0" w:after="0"/>
                    </w:pPr>
                    <w:r>
                      <w:t xml:space="preserve">Ahmed Fathy, Ibrahim F. Tarrad, Hesham F. A. Hamed &amp; Ali Ismail Awad, “Advanced Encryption Standard Algorithm: Issues and Implementation Aspects,” </w:t>
                    </w:r>
                    <w:r>
                      <w:rPr>
                        <w:i/>
                        <w:iCs/>
                      </w:rPr>
                      <w:t xml:space="preserve">Advanced Machine Learning Technologies and Applications , </w:t>
                    </w:r>
                    <w:r>
                      <w:t xml:space="preserve">số AMLTA 2012, pp. 516 - 523, 2012. </w:t>
                    </w:r>
                  </w:p>
                </w:tc>
              </w:tr>
              <w:tr w:rsidR="00513D1E" w14:paraId="6346AD7A" w14:textId="77777777" w:rsidTr="00513D1E">
                <w:trPr>
                  <w:divId w:val="355696264"/>
                  <w:tblCellSpacing w:w="15" w:type="dxa"/>
                </w:trPr>
                <w:tc>
                  <w:tcPr>
                    <w:tcW w:w="443" w:type="pct"/>
                    <w:hideMark/>
                  </w:tcPr>
                  <w:p w14:paraId="3CCD729F" w14:textId="77777777" w:rsidR="00513D1E" w:rsidRDefault="00513D1E" w:rsidP="00513D1E">
                    <w:pPr>
                      <w:pStyle w:val="Bibliography"/>
                      <w:spacing w:before="0" w:after="0"/>
                    </w:pPr>
                    <w:r>
                      <w:t xml:space="preserve">[14] </w:t>
                    </w:r>
                  </w:p>
                </w:tc>
                <w:tc>
                  <w:tcPr>
                    <w:tcW w:w="4505" w:type="pct"/>
                    <w:hideMark/>
                  </w:tcPr>
                  <w:p w14:paraId="30B322B1" w14:textId="77777777" w:rsidR="00513D1E" w:rsidRDefault="00513D1E" w:rsidP="00513D1E">
                    <w:pPr>
                      <w:pStyle w:val="Bibliography"/>
                      <w:spacing w:before="0" w:after="0"/>
                    </w:pPr>
                    <w:r>
                      <w:t xml:space="preserve">Lindsey N. Whitehurrst, Todd R. Andel, J. Todd McDonald, “Exploring security in ZigBee networks,” trong </w:t>
                    </w:r>
                    <w:r>
                      <w:rPr>
                        <w:i/>
                        <w:iCs/>
                      </w:rPr>
                      <w:t>CISR 14</w:t>
                    </w:r>
                    <w:r>
                      <w:t xml:space="preserve">, 2014. </w:t>
                    </w:r>
                  </w:p>
                </w:tc>
              </w:tr>
              <w:tr w:rsidR="00513D1E" w14:paraId="76460C08" w14:textId="77777777" w:rsidTr="00513D1E">
                <w:trPr>
                  <w:divId w:val="355696264"/>
                  <w:tblCellSpacing w:w="15" w:type="dxa"/>
                </w:trPr>
                <w:tc>
                  <w:tcPr>
                    <w:tcW w:w="443" w:type="pct"/>
                    <w:hideMark/>
                  </w:tcPr>
                  <w:p w14:paraId="2979FE9C" w14:textId="77777777" w:rsidR="00513D1E" w:rsidRDefault="00513D1E" w:rsidP="00513D1E">
                    <w:pPr>
                      <w:pStyle w:val="Bibliography"/>
                      <w:spacing w:before="0" w:after="0"/>
                    </w:pPr>
                    <w:r>
                      <w:t xml:space="preserve">[15] </w:t>
                    </w:r>
                  </w:p>
                </w:tc>
                <w:tc>
                  <w:tcPr>
                    <w:tcW w:w="4505" w:type="pct"/>
                    <w:hideMark/>
                  </w:tcPr>
                  <w:p w14:paraId="48295F9E" w14:textId="77777777" w:rsidR="00513D1E" w:rsidRDefault="00513D1E" w:rsidP="00513D1E">
                    <w:pPr>
                      <w:pStyle w:val="Bibliography"/>
                      <w:spacing w:before="0" w:after="0"/>
                    </w:pPr>
                    <w:r>
                      <w:t xml:space="preserve">W. Telecom, “ZigBee,” trong </w:t>
                    </w:r>
                    <w:r>
                      <w:rPr>
                        <w:i/>
                        <w:iCs/>
                      </w:rPr>
                      <w:t>The Internet of Things: Key Applications and Protocols</w:t>
                    </w:r>
                    <w:r>
                      <w:t>, Wiley, 2012, pp. 93 - 137.</w:t>
                    </w:r>
                  </w:p>
                </w:tc>
              </w:tr>
              <w:tr w:rsidR="00513D1E" w14:paraId="78FF5B79" w14:textId="77777777" w:rsidTr="00513D1E">
                <w:trPr>
                  <w:divId w:val="355696264"/>
                  <w:tblCellSpacing w:w="15" w:type="dxa"/>
                </w:trPr>
                <w:tc>
                  <w:tcPr>
                    <w:tcW w:w="443" w:type="pct"/>
                    <w:hideMark/>
                  </w:tcPr>
                  <w:p w14:paraId="784894BA" w14:textId="77777777" w:rsidR="00513D1E" w:rsidRDefault="00513D1E" w:rsidP="00513D1E">
                    <w:pPr>
                      <w:pStyle w:val="Bibliography"/>
                      <w:spacing w:before="0" w:after="0"/>
                    </w:pPr>
                    <w:r>
                      <w:t xml:space="preserve">[16] </w:t>
                    </w:r>
                  </w:p>
                </w:tc>
                <w:tc>
                  <w:tcPr>
                    <w:tcW w:w="4505" w:type="pct"/>
                    <w:hideMark/>
                  </w:tcPr>
                  <w:p w14:paraId="137E8D4C" w14:textId="77777777" w:rsidR="00513D1E" w:rsidRDefault="00513D1E" w:rsidP="00513D1E">
                    <w:pPr>
                      <w:pStyle w:val="Bibliography"/>
                      <w:spacing w:before="0" w:after="0"/>
                    </w:pPr>
                    <w:r>
                      <w:t xml:space="preserve">C. Gezer, “A ZigBee Smart Energy Implementation for Energy Efficient Buildings,” trong </w:t>
                    </w:r>
                    <w:r>
                      <w:rPr>
                        <w:i/>
                        <w:iCs/>
                      </w:rPr>
                      <w:t>IEEE Conference on Vehicular Technology (VTC)</w:t>
                    </w:r>
                    <w:r>
                      <w:t xml:space="preserve">, 2011. </w:t>
                    </w:r>
                  </w:p>
                </w:tc>
              </w:tr>
              <w:tr w:rsidR="00513D1E" w14:paraId="29325AAB" w14:textId="77777777" w:rsidTr="00513D1E">
                <w:trPr>
                  <w:divId w:val="355696264"/>
                  <w:tblCellSpacing w:w="15" w:type="dxa"/>
                </w:trPr>
                <w:tc>
                  <w:tcPr>
                    <w:tcW w:w="443" w:type="pct"/>
                    <w:hideMark/>
                  </w:tcPr>
                  <w:p w14:paraId="77651A01" w14:textId="77777777" w:rsidR="00513D1E" w:rsidRDefault="00513D1E" w:rsidP="00513D1E">
                    <w:pPr>
                      <w:pStyle w:val="Bibliography"/>
                      <w:spacing w:before="0" w:after="0"/>
                    </w:pPr>
                    <w:r>
                      <w:t xml:space="preserve">[17] </w:t>
                    </w:r>
                  </w:p>
                </w:tc>
                <w:tc>
                  <w:tcPr>
                    <w:tcW w:w="4505" w:type="pct"/>
                    <w:hideMark/>
                  </w:tcPr>
                  <w:p w14:paraId="7CA38BAD" w14:textId="77777777" w:rsidR="00513D1E" w:rsidRDefault="00513D1E" w:rsidP="00513D1E">
                    <w:pPr>
                      <w:pStyle w:val="Bibliography"/>
                      <w:spacing w:before="0" w:after="0"/>
                    </w:pPr>
                    <w:r>
                      <w:t xml:space="preserve">D. Gislason, Zigbee Wireless Networking, 2008. </w:t>
                    </w:r>
                  </w:p>
                </w:tc>
              </w:tr>
              <w:tr w:rsidR="00513D1E" w14:paraId="24683AB4" w14:textId="77777777" w:rsidTr="00513D1E">
                <w:trPr>
                  <w:divId w:val="355696264"/>
                  <w:tblCellSpacing w:w="15" w:type="dxa"/>
                </w:trPr>
                <w:tc>
                  <w:tcPr>
                    <w:tcW w:w="443" w:type="pct"/>
                    <w:hideMark/>
                  </w:tcPr>
                  <w:p w14:paraId="0BCD1E7A" w14:textId="77777777" w:rsidR="00513D1E" w:rsidRDefault="00513D1E" w:rsidP="00513D1E">
                    <w:pPr>
                      <w:pStyle w:val="Bibliography"/>
                      <w:spacing w:before="0" w:after="0"/>
                    </w:pPr>
                    <w:r>
                      <w:t xml:space="preserve">[18] </w:t>
                    </w:r>
                  </w:p>
                </w:tc>
                <w:tc>
                  <w:tcPr>
                    <w:tcW w:w="4505" w:type="pct"/>
                    <w:hideMark/>
                  </w:tcPr>
                  <w:p w14:paraId="5716E551" w14:textId="77777777" w:rsidR="00513D1E" w:rsidRDefault="00513D1E" w:rsidP="00513D1E">
                    <w:pPr>
                      <w:pStyle w:val="Bibliography"/>
                      <w:spacing w:before="0" w:after="0"/>
                    </w:pPr>
                    <w:r>
                      <w:t xml:space="preserve">Meena Singh, M.A. Rajan, V.L. Shivraj, P. Balamuralidhar, “Secure MQTT for Internet of Things (IoT),” trong </w:t>
                    </w:r>
                    <w:r>
                      <w:rPr>
                        <w:i/>
                        <w:iCs/>
                      </w:rPr>
                      <w:t>International Conference on Communication Systems and Network Technologies (CSNT)</w:t>
                    </w:r>
                    <w:r>
                      <w:t xml:space="preserve">, 2015. </w:t>
                    </w:r>
                  </w:p>
                </w:tc>
              </w:tr>
              <w:tr w:rsidR="00513D1E" w14:paraId="65E34496" w14:textId="77777777" w:rsidTr="00513D1E">
                <w:trPr>
                  <w:divId w:val="355696264"/>
                  <w:tblCellSpacing w:w="15" w:type="dxa"/>
                </w:trPr>
                <w:tc>
                  <w:tcPr>
                    <w:tcW w:w="443" w:type="pct"/>
                    <w:hideMark/>
                  </w:tcPr>
                  <w:p w14:paraId="4DA0E2E8" w14:textId="77777777" w:rsidR="00513D1E" w:rsidRDefault="00513D1E" w:rsidP="00513D1E">
                    <w:pPr>
                      <w:pStyle w:val="Bibliography"/>
                      <w:spacing w:before="0" w:after="0"/>
                    </w:pPr>
                    <w:r>
                      <w:t xml:space="preserve">[19] </w:t>
                    </w:r>
                  </w:p>
                </w:tc>
                <w:tc>
                  <w:tcPr>
                    <w:tcW w:w="4505" w:type="pct"/>
                    <w:hideMark/>
                  </w:tcPr>
                  <w:p w14:paraId="302DBE1E" w14:textId="77777777" w:rsidR="00513D1E" w:rsidRDefault="00513D1E" w:rsidP="00513D1E">
                    <w:pPr>
                      <w:pStyle w:val="Bibliography"/>
                      <w:spacing w:before="0" w:after="0"/>
                    </w:pPr>
                    <w:r>
                      <w:t xml:space="preserve">Urs Hunkeler, Hong Linh Truong, Andy Stanford-Clark, “MQTT-S — A publish/subscribe protocol for Wireless Sensor Networks,” trong </w:t>
                    </w:r>
                    <w:r>
                      <w:rPr>
                        <w:i/>
                        <w:iCs/>
                      </w:rPr>
                      <w:t>International Conference on Communication Systems Software and Middleware (COMSWARE)</w:t>
                    </w:r>
                    <w:r>
                      <w:t xml:space="preserve">, 2008. </w:t>
                    </w:r>
                  </w:p>
                </w:tc>
              </w:tr>
              <w:tr w:rsidR="00513D1E" w14:paraId="685F6686" w14:textId="77777777" w:rsidTr="00513D1E">
                <w:trPr>
                  <w:divId w:val="355696264"/>
                  <w:tblCellSpacing w:w="15" w:type="dxa"/>
                </w:trPr>
                <w:tc>
                  <w:tcPr>
                    <w:tcW w:w="443" w:type="pct"/>
                    <w:hideMark/>
                  </w:tcPr>
                  <w:p w14:paraId="5ACB1777" w14:textId="77777777" w:rsidR="00513D1E" w:rsidRDefault="00513D1E" w:rsidP="00513D1E">
                    <w:pPr>
                      <w:pStyle w:val="Bibliography"/>
                      <w:spacing w:before="0" w:after="0"/>
                    </w:pPr>
                    <w:r>
                      <w:t xml:space="preserve">[20] </w:t>
                    </w:r>
                  </w:p>
                </w:tc>
                <w:tc>
                  <w:tcPr>
                    <w:tcW w:w="4505" w:type="pct"/>
                    <w:hideMark/>
                  </w:tcPr>
                  <w:p w14:paraId="3C501C6D" w14:textId="77777777" w:rsidR="00513D1E" w:rsidRDefault="00513D1E" w:rsidP="00513D1E">
                    <w:pPr>
                      <w:pStyle w:val="Bibliography"/>
                      <w:spacing w:before="0" w:after="0"/>
                    </w:pPr>
                    <w:r>
                      <w:t xml:space="preserve">M. U. H. A. Rasyid, “Implementation MQTT-SN Protocol on Smart City Application based Wireless Sensor Network,” trong </w:t>
                    </w:r>
                    <w:r>
                      <w:rPr>
                        <w:i/>
                        <w:iCs/>
                      </w:rPr>
                      <w:t>International Conference on Science in Information Technology (ICSITech)</w:t>
                    </w:r>
                    <w:r>
                      <w:t xml:space="preserve">, 2019. </w:t>
                    </w:r>
                  </w:p>
                </w:tc>
              </w:tr>
              <w:tr w:rsidR="00513D1E" w14:paraId="64E7E2CC" w14:textId="77777777" w:rsidTr="00513D1E">
                <w:trPr>
                  <w:divId w:val="355696264"/>
                  <w:tblCellSpacing w:w="15" w:type="dxa"/>
                </w:trPr>
                <w:tc>
                  <w:tcPr>
                    <w:tcW w:w="443" w:type="pct"/>
                    <w:hideMark/>
                  </w:tcPr>
                  <w:p w14:paraId="2EED1638" w14:textId="77777777" w:rsidR="00513D1E" w:rsidRDefault="00513D1E" w:rsidP="00513D1E">
                    <w:pPr>
                      <w:pStyle w:val="Bibliography"/>
                      <w:spacing w:before="0" w:after="0"/>
                    </w:pPr>
                    <w:r>
                      <w:t xml:space="preserve">[21] </w:t>
                    </w:r>
                  </w:p>
                </w:tc>
                <w:tc>
                  <w:tcPr>
                    <w:tcW w:w="4505" w:type="pct"/>
                    <w:hideMark/>
                  </w:tcPr>
                  <w:p w14:paraId="587A3FA1" w14:textId="77777777" w:rsidR="00513D1E" w:rsidRDefault="00513D1E" w:rsidP="00513D1E">
                    <w:pPr>
                      <w:pStyle w:val="Bibliography"/>
                      <w:spacing w:before="0" w:after="0"/>
                    </w:pPr>
                    <w:r>
                      <w:t xml:space="preserve">C. Bormann, “CoAP: An Application Protocol for Billions of Tiny Internet Nodes,” </w:t>
                    </w:r>
                    <w:r>
                      <w:rPr>
                        <w:i/>
                        <w:iCs/>
                      </w:rPr>
                      <w:t xml:space="preserve">IEEE Internet Computing, </w:t>
                    </w:r>
                    <w:r>
                      <w:t xml:space="preserve">tập 16, số 2, pp. 62 - 67, 2012. </w:t>
                    </w:r>
                  </w:p>
                </w:tc>
              </w:tr>
              <w:tr w:rsidR="00513D1E" w14:paraId="409D0D0B" w14:textId="77777777" w:rsidTr="00513D1E">
                <w:trPr>
                  <w:divId w:val="355696264"/>
                  <w:tblCellSpacing w:w="15" w:type="dxa"/>
                </w:trPr>
                <w:tc>
                  <w:tcPr>
                    <w:tcW w:w="443" w:type="pct"/>
                    <w:hideMark/>
                  </w:tcPr>
                  <w:p w14:paraId="2EF487BF" w14:textId="77777777" w:rsidR="00513D1E" w:rsidRDefault="00513D1E" w:rsidP="00513D1E">
                    <w:pPr>
                      <w:pStyle w:val="Bibliography"/>
                      <w:spacing w:before="0" w:after="0"/>
                    </w:pPr>
                    <w:r>
                      <w:t xml:space="preserve">[22] </w:t>
                    </w:r>
                  </w:p>
                </w:tc>
                <w:tc>
                  <w:tcPr>
                    <w:tcW w:w="4505" w:type="pct"/>
                    <w:hideMark/>
                  </w:tcPr>
                  <w:p w14:paraId="760889D8" w14:textId="77777777" w:rsidR="00513D1E" w:rsidRDefault="00513D1E" w:rsidP="00513D1E">
                    <w:pPr>
                      <w:pStyle w:val="Bibliography"/>
                      <w:spacing w:before="0" w:after="0"/>
                    </w:pPr>
                    <w:r>
                      <w:t xml:space="preserve">D. Thangavel, “Performance evaluation of MQTT and CoAP via a common middleware,” trong </w:t>
                    </w:r>
                    <w:r>
                      <w:rPr>
                        <w:i/>
                        <w:iCs/>
                      </w:rPr>
                      <w:t>Intelligent Sensors, Sensor Networks and Information Processing Conference (ISSNIP)</w:t>
                    </w:r>
                    <w:r>
                      <w:t xml:space="preserve">, 2014. </w:t>
                    </w:r>
                  </w:p>
                </w:tc>
              </w:tr>
              <w:tr w:rsidR="00513D1E" w14:paraId="5E211A9D" w14:textId="77777777" w:rsidTr="00513D1E">
                <w:trPr>
                  <w:divId w:val="355696264"/>
                  <w:tblCellSpacing w:w="15" w:type="dxa"/>
                </w:trPr>
                <w:tc>
                  <w:tcPr>
                    <w:tcW w:w="443" w:type="pct"/>
                    <w:hideMark/>
                  </w:tcPr>
                  <w:p w14:paraId="640A3649" w14:textId="77777777" w:rsidR="00513D1E" w:rsidRDefault="00513D1E" w:rsidP="00513D1E">
                    <w:pPr>
                      <w:pStyle w:val="Bibliography"/>
                      <w:spacing w:before="0" w:after="0"/>
                    </w:pPr>
                    <w:r>
                      <w:t xml:space="preserve">[23] </w:t>
                    </w:r>
                  </w:p>
                </w:tc>
                <w:tc>
                  <w:tcPr>
                    <w:tcW w:w="4505" w:type="pct"/>
                    <w:hideMark/>
                  </w:tcPr>
                  <w:p w14:paraId="76D17FCF" w14:textId="77777777" w:rsidR="00513D1E" w:rsidRDefault="00513D1E" w:rsidP="00513D1E">
                    <w:pPr>
                      <w:pStyle w:val="Bibliography"/>
                      <w:spacing w:before="0" w:after="0"/>
                    </w:pPr>
                    <w:r>
                      <w:t>B. S. I. Group, “Bluetooth Core Specification 5.1,” US, 2019.</w:t>
                    </w:r>
                  </w:p>
                </w:tc>
              </w:tr>
              <w:tr w:rsidR="00513D1E" w14:paraId="44B54232" w14:textId="77777777" w:rsidTr="00513D1E">
                <w:trPr>
                  <w:divId w:val="355696264"/>
                  <w:tblCellSpacing w:w="15" w:type="dxa"/>
                </w:trPr>
                <w:tc>
                  <w:tcPr>
                    <w:tcW w:w="443" w:type="pct"/>
                    <w:hideMark/>
                  </w:tcPr>
                  <w:p w14:paraId="3706E0F6" w14:textId="77777777" w:rsidR="00513D1E" w:rsidRDefault="00513D1E" w:rsidP="00513D1E">
                    <w:pPr>
                      <w:pStyle w:val="Bibliography"/>
                      <w:spacing w:before="0" w:after="0"/>
                    </w:pPr>
                    <w:r>
                      <w:t xml:space="preserve">[24] </w:t>
                    </w:r>
                  </w:p>
                </w:tc>
                <w:tc>
                  <w:tcPr>
                    <w:tcW w:w="4505" w:type="pct"/>
                    <w:hideMark/>
                  </w:tcPr>
                  <w:p w14:paraId="1DF114BC" w14:textId="77777777" w:rsidR="00513D1E" w:rsidRDefault="00513D1E" w:rsidP="00513D1E">
                    <w:pPr>
                      <w:pStyle w:val="Bibliography"/>
                      <w:spacing w:before="0" w:after="0"/>
                    </w:pPr>
                    <w:r>
                      <w:t>M. Afaneh, “Intro to Bluetooth Low Energy,” Novel Bits, 2019.</w:t>
                    </w:r>
                  </w:p>
                </w:tc>
              </w:tr>
              <w:tr w:rsidR="00513D1E" w14:paraId="30E2D0DE" w14:textId="77777777" w:rsidTr="00513D1E">
                <w:trPr>
                  <w:divId w:val="355696264"/>
                  <w:tblCellSpacing w:w="15" w:type="dxa"/>
                </w:trPr>
                <w:tc>
                  <w:tcPr>
                    <w:tcW w:w="443" w:type="pct"/>
                    <w:hideMark/>
                  </w:tcPr>
                  <w:p w14:paraId="78B94018" w14:textId="77777777" w:rsidR="00513D1E" w:rsidRDefault="00513D1E" w:rsidP="00513D1E">
                    <w:pPr>
                      <w:pStyle w:val="Bibliography"/>
                      <w:spacing w:before="0" w:after="0"/>
                    </w:pPr>
                    <w:r>
                      <w:t xml:space="preserve">[25] </w:t>
                    </w:r>
                  </w:p>
                </w:tc>
                <w:tc>
                  <w:tcPr>
                    <w:tcW w:w="4505" w:type="pct"/>
                    <w:hideMark/>
                  </w:tcPr>
                  <w:p w14:paraId="75DCC0F1" w14:textId="77777777" w:rsidR="00513D1E" w:rsidRDefault="00513D1E" w:rsidP="00513D1E">
                    <w:pPr>
                      <w:pStyle w:val="Bibliography"/>
                      <w:spacing w:before="0" w:after="0"/>
                    </w:pPr>
                    <w:r>
                      <w:t>N. Semiconductor, “Multiprotocol support with BLE/Bluetooth,” Nordic Semiconductor, 25 June 2019. [Trực tuyến]. Available: https://infocenter.nordicsemi.com/topic/sdk_tz_v3.1.0/ble_154_multiprotocol.html. [Đã truy cập 20 December 2021].</w:t>
                    </w:r>
                  </w:p>
                </w:tc>
              </w:tr>
            </w:tbl>
            <w:p w14:paraId="08739D1C" w14:textId="77777777" w:rsidR="00513D1E" w:rsidRDefault="00513D1E">
              <w:pPr>
                <w:divId w:val="355696264"/>
                <w:rPr>
                  <w:rFonts w:eastAsia="Times New Roman"/>
                </w:rPr>
              </w:pPr>
            </w:p>
            <w:p w14:paraId="4DD869EB" w14:textId="5DE1A86E" w:rsidR="00513D1E" w:rsidRDefault="00513D1E">
              <w:r>
                <w:rPr>
                  <w:b/>
                  <w:bCs/>
                </w:rPr>
                <w:fldChar w:fldCharType="end"/>
              </w:r>
            </w:p>
          </w:sdtContent>
        </w:sdt>
      </w:sdtContent>
    </w:sdt>
    <w:p w14:paraId="721F1561" w14:textId="77777777" w:rsidR="00DC5D8B" w:rsidRPr="00885DDD" w:rsidRDefault="00DC5D8B" w:rsidP="00DC5D8B"/>
    <w:sectPr w:rsidR="00DC5D8B" w:rsidRPr="00885DDD" w:rsidSect="00732D71">
      <w:headerReference w:type="default" r:id="rId96"/>
      <w:footerReference w:type="default" r:id="rId97"/>
      <w:headerReference w:type="first" r:id="rId98"/>
      <w:footerReference w:type="first" r:id="rId99"/>
      <w:type w:val="continuous"/>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472B6" w14:textId="77777777" w:rsidR="00AC5449" w:rsidRDefault="00AC5449">
      <w:pPr>
        <w:spacing w:before="0" w:after="0" w:line="240" w:lineRule="auto"/>
      </w:pPr>
      <w:r>
        <w:separator/>
      </w:r>
    </w:p>
    <w:p w14:paraId="01719713" w14:textId="77777777" w:rsidR="00AC5449" w:rsidRDefault="00AC5449"/>
    <w:p w14:paraId="7DBD5731" w14:textId="77777777" w:rsidR="00AC5449" w:rsidRDefault="00AC5449" w:rsidP="00E00D40"/>
  </w:endnote>
  <w:endnote w:type="continuationSeparator" w:id="0">
    <w:p w14:paraId="5FD30830" w14:textId="77777777" w:rsidR="00AC5449" w:rsidRDefault="00AC5449">
      <w:pPr>
        <w:spacing w:before="0" w:after="0" w:line="240" w:lineRule="auto"/>
      </w:pPr>
      <w:r>
        <w:continuationSeparator/>
      </w:r>
    </w:p>
    <w:p w14:paraId="3DEE08C8" w14:textId="77777777" w:rsidR="00AC5449" w:rsidRDefault="00AC5449"/>
    <w:p w14:paraId="6FD3B758" w14:textId="77777777" w:rsidR="00AC5449" w:rsidRDefault="00AC5449" w:rsidP="00E00D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Mono">
    <w:panose1 w:val="00000009000000000000"/>
    <w:charset w:val="00"/>
    <w:family w:val="modern"/>
    <w:pitch w:val="fixed"/>
    <w:sig w:usb0="E00002FF" w:usb1="1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8747A" w14:textId="77777777" w:rsidR="0077309D" w:rsidRDefault="00384C5F" w:rsidP="00CF7AB2">
    <w:pPr>
      <w:framePr w:wrap="around" w:vAnchor="text" w:hAnchor="margin" w:xAlign="center" w:y="1"/>
    </w:pPr>
    <w:r>
      <w:fldChar w:fldCharType="begin"/>
    </w:r>
    <w:r w:rsidR="0077309D">
      <w:instrText xml:space="preserve">PAGE  </w:instrText>
    </w:r>
    <w:r>
      <w:fldChar w:fldCharType="end"/>
    </w:r>
  </w:p>
  <w:p w14:paraId="2F194A48" w14:textId="77777777" w:rsidR="0077309D" w:rsidRDefault="007730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D0AE8" w14:textId="77777777" w:rsidR="0077309D" w:rsidRDefault="0077309D">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F357B" w14:textId="77777777" w:rsidR="0077309D" w:rsidRDefault="0077309D">
    <w:pP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671449556"/>
      <w:docPartObj>
        <w:docPartGallery w:val="Page Numbers (Bottom of Page)"/>
        <w:docPartUnique/>
      </w:docPartObj>
    </w:sdtPr>
    <w:sdtEndPr>
      <w:rPr>
        <w:noProof/>
      </w:rPr>
    </w:sdtEndPr>
    <w:sdtContent>
      <w:p w14:paraId="0A9ADE09" w14:textId="54950619" w:rsidR="00EA327B" w:rsidRPr="00B52435" w:rsidRDefault="00B52435" w:rsidP="00CE1A7D">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42219" w14:textId="77777777" w:rsidR="0077309D" w:rsidRDefault="00384C5F">
    <w:pPr>
      <w:jc w:val="center"/>
    </w:pPr>
    <w:r>
      <w:fldChar w:fldCharType="begin"/>
    </w:r>
    <w:r w:rsidR="0077309D">
      <w:instrText xml:space="preserve"> PAGE </w:instrText>
    </w:r>
    <w:r>
      <w:fldChar w:fldCharType="separate"/>
    </w:r>
    <w:r w:rsidR="003C121C">
      <w:t>9</w:t>
    </w:r>
    <w:r>
      <w:fldChar w:fldCharType="end"/>
    </w:r>
  </w:p>
  <w:p w14:paraId="4A169900" w14:textId="77777777" w:rsidR="00EA327B" w:rsidRDefault="00EA327B"/>
  <w:p w14:paraId="6EA6FA32" w14:textId="77777777" w:rsidR="00EA327B" w:rsidRDefault="00EA327B" w:rsidP="00E00D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FAFA9" w14:textId="77777777" w:rsidR="00AC5449" w:rsidRDefault="00AC5449">
      <w:pPr>
        <w:spacing w:before="0" w:after="0" w:line="240" w:lineRule="auto"/>
      </w:pPr>
      <w:r>
        <w:separator/>
      </w:r>
    </w:p>
    <w:p w14:paraId="43C2C5C7" w14:textId="77777777" w:rsidR="00AC5449" w:rsidRDefault="00AC5449"/>
    <w:p w14:paraId="222A45E7" w14:textId="77777777" w:rsidR="00AC5449" w:rsidRDefault="00AC5449" w:rsidP="00E00D40"/>
  </w:footnote>
  <w:footnote w:type="continuationSeparator" w:id="0">
    <w:p w14:paraId="04AD0BC8" w14:textId="77777777" w:rsidR="00AC5449" w:rsidRDefault="00AC5449">
      <w:pPr>
        <w:spacing w:before="0" w:after="0" w:line="240" w:lineRule="auto"/>
      </w:pPr>
      <w:r>
        <w:continuationSeparator/>
      </w:r>
    </w:p>
    <w:p w14:paraId="7DA9A4FC" w14:textId="77777777" w:rsidR="00AC5449" w:rsidRDefault="00AC5449"/>
    <w:p w14:paraId="702B53A0" w14:textId="77777777" w:rsidR="00AC5449" w:rsidRDefault="00AC5449" w:rsidP="00E00D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0A80D" w14:textId="77777777" w:rsidR="0077309D" w:rsidRDefault="00384C5F">
    <w:pPr>
      <w:pStyle w:val="NoSpacing"/>
      <w:framePr w:wrap="around" w:vAnchor="text" w:hAnchor="margin" w:xAlign="right" w:y="1"/>
    </w:pPr>
    <w:r>
      <w:fldChar w:fldCharType="begin"/>
    </w:r>
    <w:r w:rsidR="0077309D">
      <w:instrText xml:space="preserve">PAGE  </w:instrText>
    </w:r>
    <w:r>
      <w:fldChar w:fldCharType="separate"/>
    </w:r>
    <w:r w:rsidR="0077309D">
      <w:t>i</w:t>
    </w:r>
    <w:r>
      <w:fldChar w:fldCharType="end"/>
    </w:r>
  </w:p>
  <w:p w14:paraId="75ABDD8D" w14:textId="77777777" w:rsidR="0077309D" w:rsidRDefault="0077309D">
    <w:pPr>
      <w:pStyle w:val="NoSpacing"/>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E64F8" w14:textId="77777777" w:rsidR="00BF5702" w:rsidRDefault="00BF5702">
    <w:pPr>
      <w:pStyle w:val="NoSpacing"/>
      <w:jc w:val="right"/>
    </w:pPr>
  </w:p>
  <w:p w14:paraId="5F143A7C" w14:textId="77777777" w:rsidR="00BF5702" w:rsidRDefault="00BF5702" w:rsidP="00BF5702">
    <w:pPr>
      <w:pStyle w:val="NoSpacing"/>
      <w:tabs>
        <w:tab w:val="left" w:pos="86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9525921"/>
      <w:docPartObj>
        <w:docPartGallery w:val="Page Numbers (Top of Page)"/>
        <w:docPartUnique/>
      </w:docPartObj>
    </w:sdtPr>
    <w:sdtEndPr/>
    <w:sdtContent>
      <w:p w14:paraId="7DF17B7E" w14:textId="77777777" w:rsidR="00BF5702" w:rsidRDefault="00EA31F7">
        <w:pPr>
          <w:pStyle w:val="NoSpacing"/>
          <w:jc w:val="right"/>
        </w:pPr>
        <w:r>
          <w:fldChar w:fldCharType="begin"/>
        </w:r>
        <w:r>
          <w:instrText xml:space="preserve"> PAGE   \* MERGEFORMAT </w:instrText>
        </w:r>
        <w:r>
          <w:fldChar w:fldCharType="separate"/>
        </w:r>
        <w:r w:rsidR="00DA20BF">
          <w:t>ix</w:t>
        </w:r>
        <w:r>
          <w:fldChar w:fldCharType="end"/>
        </w:r>
      </w:p>
    </w:sdtContent>
  </w:sdt>
  <w:p w14:paraId="341B8B95" w14:textId="77777777" w:rsidR="00BF5702" w:rsidRDefault="00BF5702" w:rsidP="00BF5702">
    <w:pPr>
      <w:pStyle w:val="NoSpacing"/>
      <w:tabs>
        <w:tab w:val="left" w:pos="864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9525915"/>
      <w:docPartObj>
        <w:docPartGallery w:val="Page Numbers (Top of Page)"/>
        <w:docPartUnique/>
      </w:docPartObj>
    </w:sdtPr>
    <w:sdtEndPr/>
    <w:sdtContent>
      <w:p w14:paraId="7479FE6E" w14:textId="77777777" w:rsidR="00BF5702" w:rsidRDefault="00EA31F7">
        <w:pPr>
          <w:pStyle w:val="NoSpacing"/>
          <w:jc w:val="right"/>
        </w:pPr>
        <w:r>
          <w:fldChar w:fldCharType="begin"/>
        </w:r>
        <w:r>
          <w:instrText xml:space="preserve"> PAGE   \* MERGEFORMAT </w:instrText>
        </w:r>
        <w:r>
          <w:fldChar w:fldCharType="separate"/>
        </w:r>
        <w:r w:rsidR="00DA20BF">
          <w:t>i</w:t>
        </w:r>
        <w:r>
          <w:fldChar w:fldCharType="end"/>
        </w:r>
      </w:p>
    </w:sdtContent>
  </w:sdt>
  <w:p w14:paraId="0722CA8F" w14:textId="77777777" w:rsidR="0077309D" w:rsidRDefault="0077309D" w:rsidP="00BF5702">
    <w:pPr>
      <w:pStyle w:val="NoSpacing"/>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8011847"/>
      <w:docPartObj>
        <w:docPartGallery w:val="Page Numbers (Top of Page)"/>
        <w:docPartUnique/>
      </w:docPartObj>
    </w:sdtPr>
    <w:sdtEndPr/>
    <w:sdtContent>
      <w:p w14:paraId="4C887DC1" w14:textId="3C362114" w:rsidR="00EA327B" w:rsidRDefault="00F140B4" w:rsidP="002F5719">
        <w:pPr>
          <w:pStyle w:val="NoSpacing"/>
        </w:pPr>
        <w:fldSimple w:instr=" STYLEREF  &quot;Heading 1,Heading 1 (Chapter)&quot;  \* MERGEFORMAT ">
          <w:r w:rsidR="00BB1247">
            <w:rPr>
              <w:noProof/>
            </w:rPr>
            <w:t>CƠ SỞ LÝ THUYẾT</w:t>
          </w:r>
        </w:fldSimple>
        <w:r w:rsidR="00800A1F">
          <w:tab/>
        </w:r>
        <w:r w:rsidR="00800A1F">
          <w:tab/>
        </w:r>
        <w:r w:rsidR="00827A68">
          <w:tab/>
        </w:r>
        <w:r w:rsidR="00827A68">
          <w:tab/>
        </w:r>
        <w:r w:rsidR="00827A68">
          <w:tab/>
        </w:r>
        <w:r w:rsidR="00827A68">
          <w:tab/>
        </w:r>
        <w:r w:rsidR="00AC5449">
          <w:pict w14:anchorId="0E1AA148">
            <v:rect id="_x0000_i1026" style="width:0;height:1.5pt" o:hralign="center" o:hrstd="t" o:hr="t" fillcolor="#a0a0a0" stroked="f"/>
          </w:pict>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7CF82" w14:textId="77777777" w:rsidR="0077309D" w:rsidRDefault="0077309D">
    <w:pPr>
      <w:pStyle w:val="NoSpacing"/>
    </w:pPr>
  </w:p>
  <w:p w14:paraId="1761B2E9" w14:textId="77777777" w:rsidR="00EA327B" w:rsidRDefault="00EA327B"/>
  <w:p w14:paraId="66532924" w14:textId="77777777" w:rsidR="00EA327B" w:rsidRDefault="00EA327B" w:rsidP="00E00D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05075"/>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F55C7"/>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40FCE"/>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3C017F"/>
    <w:multiLevelType w:val="hybridMultilevel"/>
    <w:tmpl w:val="0972C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82A4B"/>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17864"/>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B531B0"/>
    <w:multiLevelType w:val="multilevel"/>
    <w:tmpl w:val="A9F24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A411EE"/>
    <w:multiLevelType w:val="hybridMultilevel"/>
    <w:tmpl w:val="0D3AB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B823A5"/>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5F35C3"/>
    <w:multiLevelType w:val="hybridMultilevel"/>
    <w:tmpl w:val="8B0A7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865C0F"/>
    <w:multiLevelType w:val="hybridMultilevel"/>
    <w:tmpl w:val="930A8ED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1" w15:restartNumberingAfterBreak="0">
    <w:nsid w:val="17A01151"/>
    <w:multiLevelType w:val="multilevel"/>
    <w:tmpl w:val="26B0ABF0"/>
    <w:lvl w:ilvl="0">
      <w:start w:val="1"/>
      <w:numFmt w:val="decimal"/>
      <w:pStyle w:val="Heading1"/>
      <w:lvlText w:val="CHƯƠNG %1."/>
      <w:lvlJc w:val="right"/>
      <w:pPr>
        <w:ind w:left="360" w:hanging="360"/>
      </w:pPr>
      <w:rPr>
        <w:rFonts w:hint="default"/>
        <w:b w: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8604A6E"/>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1714D2"/>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2B6A75"/>
    <w:multiLevelType w:val="hybridMultilevel"/>
    <w:tmpl w:val="BE008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CC1183"/>
    <w:multiLevelType w:val="hybridMultilevel"/>
    <w:tmpl w:val="70725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C0EF5"/>
    <w:multiLevelType w:val="multilevel"/>
    <w:tmpl w:val="E3D8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301A64"/>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F47B6E"/>
    <w:multiLevelType w:val="hybridMultilevel"/>
    <w:tmpl w:val="092C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851ADD"/>
    <w:multiLevelType w:val="hybridMultilevel"/>
    <w:tmpl w:val="902A4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B426D2"/>
    <w:multiLevelType w:val="hybridMultilevel"/>
    <w:tmpl w:val="12BC0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A1EA7"/>
    <w:multiLevelType w:val="hybridMultilevel"/>
    <w:tmpl w:val="3D38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DF4885"/>
    <w:multiLevelType w:val="hybridMultilevel"/>
    <w:tmpl w:val="D9C0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C93BE9"/>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E416B2"/>
    <w:multiLevelType w:val="hybridMultilevel"/>
    <w:tmpl w:val="D6423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A57A7F"/>
    <w:multiLevelType w:val="hybridMultilevel"/>
    <w:tmpl w:val="4D704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912605"/>
    <w:multiLevelType w:val="hybridMultilevel"/>
    <w:tmpl w:val="964A3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B447A8"/>
    <w:multiLevelType w:val="multilevel"/>
    <w:tmpl w:val="7ACC8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CE2908"/>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DA1A8C"/>
    <w:multiLevelType w:val="hybridMultilevel"/>
    <w:tmpl w:val="2F240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843246"/>
    <w:multiLevelType w:val="hybridMultilevel"/>
    <w:tmpl w:val="B7AE4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F33407"/>
    <w:multiLevelType w:val="hybridMultilevel"/>
    <w:tmpl w:val="44C8F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547150"/>
    <w:multiLevelType w:val="hybridMultilevel"/>
    <w:tmpl w:val="201C44A8"/>
    <w:lvl w:ilvl="0" w:tplc="3084AD44">
      <w:start w:val="1"/>
      <w:numFmt w:val="bullet"/>
      <w:pStyle w:va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645417"/>
    <w:multiLevelType w:val="multilevel"/>
    <w:tmpl w:val="8D162164"/>
    <w:lvl w:ilvl="0">
      <w:start w:val="1"/>
      <w:numFmt w:val="upperLetter"/>
      <w:lvlText w:val="APPENDIX %1."/>
      <w:lvlJc w:val="left"/>
      <w:pPr>
        <w:ind w:left="720" w:hanging="360"/>
      </w:pPr>
      <w:rPr>
        <w:rFonts w:hint="default"/>
      </w:rPr>
    </w:lvl>
    <w:lvl w:ilvl="1">
      <w:start w:val="1"/>
      <w:numFmt w:val="decimal"/>
      <w:pStyle w:val="Subtitle"/>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4A282180"/>
    <w:multiLevelType w:val="hybridMultilevel"/>
    <w:tmpl w:val="ED0EB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C659D2"/>
    <w:multiLevelType w:val="hybridMultilevel"/>
    <w:tmpl w:val="72D013F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6" w15:restartNumberingAfterBreak="0">
    <w:nsid w:val="4C0226BD"/>
    <w:multiLevelType w:val="hybridMultilevel"/>
    <w:tmpl w:val="982A3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F932E0"/>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D4B03DD"/>
    <w:multiLevelType w:val="hybridMultilevel"/>
    <w:tmpl w:val="3EC43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DB0977"/>
    <w:multiLevelType w:val="hybridMultilevel"/>
    <w:tmpl w:val="AC6C355C"/>
    <w:lvl w:ilvl="0" w:tplc="F148EB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212ECC"/>
    <w:multiLevelType w:val="multilevel"/>
    <w:tmpl w:val="3BC8E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2D800B5"/>
    <w:multiLevelType w:val="hybridMultilevel"/>
    <w:tmpl w:val="A61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B47591"/>
    <w:multiLevelType w:val="hybridMultilevel"/>
    <w:tmpl w:val="1C766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8E1311"/>
    <w:multiLevelType w:val="hybridMultilevel"/>
    <w:tmpl w:val="338AA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3F0E67"/>
    <w:multiLevelType w:val="multilevel"/>
    <w:tmpl w:val="0568D2F2"/>
    <w:lvl w:ilvl="0">
      <w:start w:val="1"/>
      <w:numFmt w:val="upperLetter"/>
      <w:pStyle w:val="Title"/>
      <w:lvlText w:val="APPENDIX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56EB2D3B"/>
    <w:multiLevelType w:val="hybridMultilevel"/>
    <w:tmpl w:val="D7FA0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777479"/>
    <w:multiLevelType w:val="hybridMultilevel"/>
    <w:tmpl w:val="168E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6A2C78"/>
    <w:multiLevelType w:val="hybridMultilevel"/>
    <w:tmpl w:val="4D4E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CC720C"/>
    <w:multiLevelType w:val="multilevel"/>
    <w:tmpl w:val="52BAF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1CD4430"/>
    <w:multiLevelType w:val="hybridMultilevel"/>
    <w:tmpl w:val="0F50D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3D5939"/>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4D80312"/>
    <w:multiLevelType w:val="hybridMultilevel"/>
    <w:tmpl w:val="F86E4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4EE5834"/>
    <w:multiLevelType w:val="hybridMultilevel"/>
    <w:tmpl w:val="F6CA6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E675FF"/>
    <w:multiLevelType w:val="hybridMultilevel"/>
    <w:tmpl w:val="52AAA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FD5C68"/>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6F21BB8"/>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765633C"/>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814051F"/>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9040D65"/>
    <w:multiLevelType w:val="hybridMultilevel"/>
    <w:tmpl w:val="2D627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AA2129E"/>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C7C2D57"/>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F3E7478"/>
    <w:multiLevelType w:val="hybridMultilevel"/>
    <w:tmpl w:val="FA181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10105F1"/>
    <w:multiLevelType w:val="hybridMultilevel"/>
    <w:tmpl w:val="2048F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C03135"/>
    <w:multiLevelType w:val="hybridMultilevel"/>
    <w:tmpl w:val="14EC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291504"/>
    <w:multiLevelType w:val="hybridMultilevel"/>
    <w:tmpl w:val="BAAE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BD0062"/>
    <w:multiLevelType w:val="hybridMultilevel"/>
    <w:tmpl w:val="B8D09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81338F1"/>
    <w:multiLevelType w:val="hybridMultilevel"/>
    <w:tmpl w:val="1E2E1BBA"/>
    <w:lvl w:ilvl="0" w:tplc="056095F4">
      <w:start w:val="1"/>
      <w:numFmt w:val="decimal"/>
      <w:lvlText w:val="%1."/>
      <w:lvlJc w:val="left"/>
      <w:pPr>
        <w:ind w:left="420" w:hanging="420"/>
      </w:pPr>
      <w:rPr>
        <w:rFonts w:ascii="Times New Roman" w:hAnsi="Times New Roman" w:cs="Times New Roman" w:hint="default"/>
        <w:b w:val="0"/>
        <w:sz w:val="24"/>
        <w:szCs w:val="24"/>
      </w:rPr>
    </w:lvl>
    <w:lvl w:ilvl="1" w:tplc="42FC2FE6">
      <w:start w:val="1"/>
      <w:numFmt w:val="lowerLetter"/>
      <w:lvlText w:val="%2. "/>
      <w:lvlJc w:val="left"/>
      <w:pPr>
        <w:ind w:left="840" w:hanging="420"/>
      </w:pPr>
      <w:rPr>
        <w:rFonts w:hint="eastAsia"/>
      </w:r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7" w15:restartNumberingAfterBreak="0">
    <w:nsid w:val="78605B5E"/>
    <w:multiLevelType w:val="hybridMultilevel"/>
    <w:tmpl w:val="BD6EDF1E"/>
    <w:lvl w:ilvl="0" w:tplc="4FBA2B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8CC7F4D"/>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AE27347"/>
    <w:multiLevelType w:val="hybridMultilevel"/>
    <w:tmpl w:val="69DCB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B1932D9"/>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B6534B8"/>
    <w:multiLevelType w:val="multilevel"/>
    <w:tmpl w:val="7B3E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C7C6E7A"/>
    <w:multiLevelType w:val="hybridMultilevel"/>
    <w:tmpl w:val="1200E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D07300"/>
    <w:multiLevelType w:val="hybridMultilevel"/>
    <w:tmpl w:val="265E6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4"/>
  </w:num>
  <w:num w:numId="3">
    <w:abstractNumId w:val="11"/>
  </w:num>
  <w:num w:numId="4">
    <w:abstractNumId w:val="10"/>
  </w:num>
  <w:num w:numId="5">
    <w:abstractNumId w:val="35"/>
  </w:num>
  <w:num w:numId="6">
    <w:abstractNumId w:val="39"/>
  </w:num>
  <w:num w:numId="7">
    <w:abstractNumId w:val="66"/>
  </w:num>
  <w:num w:numId="8">
    <w:abstractNumId w:val="67"/>
  </w:num>
  <w:num w:numId="9">
    <w:abstractNumId w:val="61"/>
  </w:num>
  <w:num w:numId="10">
    <w:abstractNumId w:val="18"/>
  </w:num>
  <w:num w:numId="11">
    <w:abstractNumId w:val="19"/>
  </w:num>
  <w:num w:numId="12">
    <w:abstractNumId w:val="29"/>
  </w:num>
  <w:num w:numId="13">
    <w:abstractNumId w:val="73"/>
  </w:num>
  <w:num w:numId="14">
    <w:abstractNumId w:val="25"/>
  </w:num>
  <w:num w:numId="15">
    <w:abstractNumId w:val="20"/>
  </w:num>
  <w:num w:numId="16">
    <w:abstractNumId w:val="21"/>
  </w:num>
  <w:num w:numId="17">
    <w:abstractNumId w:val="62"/>
  </w:num>
  <w:num w:numId="18">
    <w:abstractNumId w:val="26"/>
  </w:num>
  <w:num w:numId="19">
    <w:abstractNumId w:val="65"/>
  </w:num>
  <w:num w:numId="20">
    <w:abstractNumId w:val="30"/>
  </w:num>
  <w:num w:numId="21">
    <w:abstractNumId w:val="31"/>
  </w:num>
  <w:num w:numId="22">
    <w:abstractNumId w:val="34"/>
  </w:num>
  <w:num w:numId="23">
    <w:abstractNumId w:val="64"/>
  </w:num>
  <w:num w:numId="24">
    <w:abstractNumId w:val="69"/>
  </w:num>
  <w:num w:numId="25">
    <w:abstractNumId w:val="51"/>
  </w:num>
  <w:num w:numId="26">
    <w:abstractNumId w:val="14"/>
  </w:num>
  <w:num w:numId="27">
    <w:abstractNumId w:val="22"/>
  </w:num>
  <w:num w:numId="28">
    <w:abstractNumId w:val="38"/>
  </w:num>
  <w:num w:numId="29">
    <w:abstractNumId w:val="47"/>
  </w:num>
  <w:num w:numId="30">
    <w:abstractNumId w:val="53"/>
  </w:num>
  <w:num w:numId="31">
    <w:abstractNumId w:val="40"/>
  </w:num>
  <w:num w:numId="32">
    <w:abstractNumId w:val="6"/>
  </w:num>
  <w:num w:numId="33">
    <w:abstractNumId w:val="3"/>
  </w:num>
  <w:num w:numId="34">
    <w:abstractNumId w:val="49"/>
  </w:num>
  <w:num w:numId="35">
    <w:abstractNumId w:val="45"/>
  </w:num>
  <w:num w:numId="36">
    <w:abstractNumId w:val="16"/>
  </w:num>
  <w:num w:numId="37">
    <w:abstractNumId w:val="36"/>
  </w:num>
  <w:num w:numId="38">
    <w:abstractNumId w:val="43"/>
  </w:num>
  <w:num w:numId="39">
    <w:abstractNumId w:val="9"/>
  </w:num>
  <w:num w:numId="40">
    <w:abstractNumId w:val="15"/>
  </w:num>
  <w:num w:numId="41">
    <w:abstractNumId w:val="24"/>
  </w:num>
  <w:num w:numId="42">
    <w:abstractNumId w:val="72"/>
  </w:num>
  <w:num w:numId="43">
    <w:abstractNumId w:val="46"/>
  </w:num>
  <w:num w:numId="44">
    <w:abstractNumId w:val="41"/>
  </w:num>
  <w:num w:numId="45">
    <w:abstractNumId w:val="48"/>
  </w:num>
  <w:num w:numId="46">
    <w:abstractNumId w:val="17"/>
  </w:num>
  <w:num w:numId="47">
    <w:abstractNumId w:val="68"/>
  </w:num>
  <w:num w:numId="48">
    <w:abstractNumId w:val="54"/>
  </w:num>
  <w:num w:numId="49">
    <w:abstractNumId w:val="1"/>
  </w:num>
  <w:num w:numId="50">
    <w:abstractNumId w:val="12"/>
  </w:num>
  <w:num w:numId="51">
    <w:abstractNumId w:val="13"/>
  </w:num>
  <w:num w:numId="52">
    <w:abstractNumId w:val="71"/>
  </w:num>
  <w:num w:numId="53">
    <w:abstractNumId w:val="55"/>
  </w:num>
  <w:num w:numId="54">
    <w:abstractNumId w:val="8"/>
  </w:num>
  <w:num w:numId="55">
    <w:abstractNumId w:val="57"/>
  </w:num>
  <w:num w:numId="56">
    <w:abstractNumId w:val="2"/>
  </w:num>
  <w:num w:numId="57">
    <w:abstractNumId w:val="0"/>
  </w:num>
  <w:num w:numId="58">
    <w:abstractNumId w:val="37"/>
  </w:num>
  <w:num w:numId="59">
    <w:abstractNumId w:val="4"/>
  </w:num>
  <w:num w:numId="60">
    <w:abstractNumId w:val="59"/>
  </w:num>
  <w:num w:numId="61">
    <w:abstractNumId w:val="23"/>
  </w:num>
  <w:num w:numId="62">
    <w:abstractNumId w:val="28"/>
  </w:num>
  <w:num w:numId="63">
    <w:abstractNumId w:val="70"/>
  </w:num>
  <w:num w:numId="64">
    <w:abstractNumId w:val="5"/>
  </w:num>
  <w:num w:numId="65">
    <w:abstractNumId w:val="50"/>
  </w:num>
  <w:num w:numId="66">
    <w:abstractNumId w:val="60"/>
  </w:num>
  <w:num w:numId="67">
    <w:abstractNumId w:val="56"/>
  </w:num>
  <w:num w:numId="68">
    <w:abstractNumId w:val="42"/>
  </w:num>
  <w:num w:numId="69">
    <w:abstractNumId w:val="52"/>
  </w:num>
  <w:num w:numId="70">
    <w:abstractNumId w:val="58"/>
  </w:num>
  <w:num w:numId="71">
    <w:abstractNumId w:val="32"/>
  </w:num>
  <w:num w:numId="72">
    <w:abstractNumId w:val="63"/>
  </w:num>
  <w:num w:numId="73">
    <w:abstractNumId w:val="27"/>
  </w:num>
  <w:num w:numId="74">
    <w:abstractNumId w:val="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tDAwNDcwNje0NDdQ0lEKTi0uzszPAykwqQUATq+sySwAAAA="/>
    <w:docVar w:name="EN.InstantFormat" w:val="&lt;ENInstantFormat&gt;&lt;Enabled&gt;1&lt;/Enabled&gt;&lt;ScanUnformatted&gt;1&lt;/ScanUnformatted&gt;&lt;ScanChanges&gt;1&lt;/ScanChanges&gt;&lt;Suspended&gt;0&lt;/Suspended&gt;&lt;/ENInstantFormat&gt;"/>
    <w:docVar w:name="EN.Layout" w:val="&lt;ENLayout&gt;&lt;Style&gt;Author-Date JFM&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50rap0vtdve9me9z25vz2550e9dr5ztppxv&quot;&gt;James EndNote Library&lt;record-ids&gt;&lt;item&gt;2200&lt;/item&gt;&lt;item&gt;4897&lt;/item&gt;&lt;item&gt;4953&lt;/item&gt;&lt;item&gt;5091&lt;/item&gt;&lt;item&gt;5632&lt;/item&gt;&lt;item&gt;5633&lt;/item&gt;&lt;item&gt;5634&lt;/item&gt;&lt;item&gt;5636&lt;/item&gt;&lt;item&gt;6013&lt;/item&gt;&lt;item&gt;6016&lt;/item&gt;&lt;item&gt;6017&lt;/item&gt;&lt;item&gt;6024&lt;/item&gt;&lt;item&gt;6037&lt;/item&gt;&lt;item&gt;6314&lt;/item&gt;&lt;item&gt;6316&lt;/item&gt;&lt;item&gt;6317&lt;/item&gt;&lt;item&gt;6724&lt;/item&gt;&lt;item&gt;6776&lt;/item&gt;&lt;item&gt;6780&lt;/item&gt;&lt;item&gt;6782&lt;/item&gt;&lt;item&gt;6783&lt;/item&gt;&lt;item&gt;6886&lt;/item&gt;&lt;item&gt;6887&lt;/item&gt;&lt;item&gt;6888&lt;/item&gt;&lt;item&gt;6889&lt;/item&gt;&lt;item&gt;6890&lt;/item&gt;&lt;item&gt;6968&lt;/item&gt;&lt;item&gt;6986&lt;/item&gt;&lt;item&gt;6989&lt;/item&gt;&lt;item&gt;6990&lt;/item&gt;&lt;item&gt;6991&lt;/item&gt;&lt;item&gt;6992&lt;/item&gt;&lt;item&gt;8264&lt;/item&gt;&lt;item&gt;8421&lt;/item&gt;&lt;item&gt;8423&lt;/item&gt;&lt;item&gt;8621&lt;/item&gt;&lt;item&gt;8623&lt;/item&gt;&lt;item&gt;8624&lt;/item&gt;&lt;item&gt;8627&lt;/item&gt;&lt;item&gt;8628&lt;/item&gt;&lt;item&gt;8803&lt;/item&gt;&lt;item&gt;8805&lt;/item&gt;&lt;item&gt;8828&lt;/item&gt;&lt;item&gt;8893&lt;/item&gt;&lt;item&gt;8894&lt;/item&gt;&lt;item&gt;8900&lt;/item&gt;&lt;item&gt;8903&lt;/item&gt;&lt;item&gt;8904&lt;/item&gt;&lt;item&gt;8908&lt;/item&gt;&lt;item&gt;8969&lt;/item&gt;&lt;item&gt;9001&lt;/item&gt;&lt;item&gt;9012&lt;/item&gt;&lt;item&gt;9015&lt;/item&gt;&lt;item&gt;9131&lt;/item&gt;&lt;item&gt;9133&lt;/item&gt;&lt;item&gt;9136&lt;/item&gt;&lt;item&gt;9146&lt;/item&gt;&lt;item&gt;9147&lt;/item&gt;&lt;item&gt;9148&lt;/item&gt;&lt;item&gt;9153&lt;/item&gt;&lt;item&gt;9246&lt;/item&gt;&lt;item&gt;9247&lt;/item&gt;&lt;item&gt;9249&lt;/item&gt;&lt;item&gt;9250&lt;/item&gt;&lt;item&gt;9251&lt;/item&gt;&lt;item&gt;9252&lt;/item&gt;&lt;item&gt;9253&lt;/item&gt;&lt;item&gt;9258&lt;/item&gt;&lt;item&gt;9259&lt;/item&gt;&lt;item&gt;9260&lt;/item&gt;&lt;item&gt;9261&lt;/item&gt;&lt;item&gt;9262&lt;/item&gt;&lt;/record-ids&gt;&lt;/item&gt;&lt;/Libraries&gt;"/>
  </w:docVars>
  <w:rsids>
    <w:rsidRoot w:val="008C1D6E"/>
    <w:rsid w:val="0000109D"/>
    <w:rsid w:val="00003197"/>
    <w:rsid w:val="00005E80"/>
    <w:rsid w:val="00011D10"/>
    <w:rsid w:val="000200AA"/>
    <w:rsid w:val="00020E84"/>
    <w:rsid w:val="000263A0"/>
    <w:rsid w:val="00026C01"/>
    <w:rsid w:val="00030C4E"/>
    <w:rsid w:val="000344A8"/>
    <w:rsid w:val="00034677"/>
    <w:rsid w:val="000414C6"/>
    <w:rsid w:val="000435A7"/>
    <w:rsid w:val="00043D67"/>
    <w:rsid w:val="000452DB"/>
    <w:rsid w:val="00051CB1"/>
    <w:rsid w:val="00053BA9"/>
    <w:rsid w:val="00054E05"/>
    <w:rsid w:val="00060A94"/>
    <w:rsid w:val="00060CC6"/>
    <w:rsid w:val="00060F5D"/>
    <w:rsid w:val="00066DC6"/>
    <w:rsid w:val="00067D13"/>
    <w:rsid w:val="000705F5"/>
    <w:rsid w:val="00070A27"/>
    <w:rsid w:val="00072809"/>
    <w:rsid w:val="000733AE"/>
    <w:rsid w:val="00075CE4"/>
    <w:rsid w:val="000801E9"/>
    <w:rsid w:val="0008151B"/>
    <w:rsid w:val="00083A29"/>
    <w:rsid w:val="00086067"/>
    <w:rsid w:val="000938CA"/>
    <w:rsid w:val="00095EDD"/>
    <w:rsid w:val="000A4CBC"/>
    <w:rsid w:val="000A5C5A"/>
    <w:rsid w:val="000A7153"/>
    <w:rsid w:val="000A768C"/>
    <w:rsid w:val="000B2B34"/>
    <w:rsid w:val="000B5179"/>
    <w:rsid w:val="000B5723"/>
    <w:rsid w:val="000B6179"/>
    <w:rsid w:val="000C04D8"/>
    <w:rsid w:val="000C1E67"/>
    <w:rsid w:val="000C4E3D"/>
    <w:rsid w:val="000C604B"/>
    <w:rsid w:val="000C7471"/>
    <w:rsid w:val="000D1E74"/>
    <w:rsid w:val="000D2FC7"/>
    <w:rsid w:val="000D5B79"/>
    <w:rsid w:val="000E0E6C"/>
    <w:rsid w:val="000E2D3D"/>
    <w:rsid w:val="000F2D68"/>
    <w:rsid w:val="000F2EBD"/>
    <w:rsid w:val="000F4DEA"/>
    <w:rsid w:val="000F63D5"/>
    <w:rsid w:val="000F7D36"/>
    <w:rsid w:val="0012067F"/>
    <w:rsid w:val="00124CA5"/>
    <w:rsid w:val="00130E2C"/>
    <w:rsid w:val="00135152"/>
    <w:rsid w:val="001361D2"/>
    <w:rsid w:val="00136607"/>
    <w:rsid w:val="00137A6C"/>
    <w:rsid w:val="001413C8"/>
    <w:rsid w:val="00141555"/>
    <w:rsid w:val="00142D3C"/>
    <w:rsid w:val="0015069D"/>
    <w:rsid w:val="001512ED"/>
    <w:rsid w:val="0015477B"/>
    <w:rsid w:val="001561F7"/>
    <w:rsid w:val="0016421F"/>
    <w:rsid w:val="00166B87"/>
    <w:rsid w:val="001720CC"/>
    <w:rsid w:val="00175128"/>
    <w:rsid w:val="00176075"/>
    <w:rsid w:val="001766EE"/>
    <w:rsid w:val="001854E3"/>
    <w:rsid w:val="00187242"/>
    <w:rsid w:val="0019578E"/>
    <w:rsid w:val="00195833"/>
    <w:rsid w:val="001A00C1"/>
    <w:rsid w:val="001A16D9"/>
    <w:rsid w:val="001A2DEB"/>
    <w:rsid w:val="001B0CF1"/>
    <w:rsid w:val="001B5191"/>
    <w:rsid w:val="001B5CBD"/>
    <w:rsid w:val="001B5E4A"/>
    <w:rsid w:val="001B7750"/>
    <w:rsid w:val="001C28EC"/>
    <w:rsid w:val="001D28EA"/>
    <w:rsid w:val="001D33AC"/>
    <w:rsid w:val="001D6B0D"/>
    <w:rsid w:val="001E3621"/>
    <w:rsid w:val="001F1370"/>
    <w:rsid w:val="001F2D48"/>
    <w:rsid w:val="001F3E77"/>
    <w:rsid w:val="001F5800"/>
    <w:rsid w:val="00201915"/>
    <w:rsid w:val="002031AC"/>
    <w:rsid w:val="002038BC"/>
    <w:rsid w:val="00204361"/>
    <w:rsid w:val="00204AD7"/>
    <w:rsid w:val="00205E4B"/>
    <w:rsid w:val="00211533"/>
    <w:rsid w:val="0021240C"/>
    <w:rsid w:val="00222105"/>
    <w:rsid w:val="00222AAB"/>
    <w:rsid w:val="00230118"/>
    <w:rsid w:val="0023455F"/>
    <w:rsid w:val="002346C3"/>
    <w:rsid w:val="0024095A"/>
    <w:rsid w:val="00243B7B"/>
    <w:rsid w:val="00245417"/>
    <w:rsid w:val="00246B2A"/>
    <w:rsid w:val="00252EBA"/>
    <w:rsid w:val="002550DC"/>
    <w:rsid w:val="00255250"/>
    <w:rsid w:val="00257B61"/>
    <w:rsid w:val="00257BF5"/>
    <w:rsid w:val="00261E1F"/>
    <w:rsid w:val="002623E7"/>
    <w:rsid w:val="00265368"/>
    <w:rsid w:val="00270092"/>
    <w:rsid w:val="00270C53"/>
    <w:rsid w:val="00280463"/>
    <w:rsid w:val="00284868"/>
    <w:rsid w:val="00285799"/>
    <w:rsid w:val="00295D0D"/>
    <w:rsid w:val="002A1C1F"/>
    <w:rsid w:val="002A2BCD"/>
    <w:rsid w:val="002A65D5"/>
    <w:rsid w:val="002B1B17"/>
    <w:rsid w:val="002B695B"/>
    <w:rsid w:val="002C0243"/>
    <w:rsid w:val="002C3B78"/>
    <w:rsid w:val="002D1196"/>
    <w:rsid w:val="002D24E8"/>
    <w:rsid w:val="002D2F26"/>
    <w:rsid w:val="002F1938"/>
    <w:rsid w:val="002F5719"/>
    <w:rsid w:val="00302DCC"/>
    <w:rsid w:val="00306B58"/>
    <w:rsid w:val="003133B4"/>
    <w:rsid w:val="00316164"/>
    <w:rsid w:val="0031765F"/>
    <w:rsid w:val="00324EB5"/>
    <w:rsid w:val="0032658A"/>
    <w:rsid w:val="00335BD6"/>
    <w:rsid w:val="00336D22"/>
    <w:rsid w:val="003451DB"/>
    <w:rsid w:val="00346C8E"/>
    <w:rsid w:val="0034728A"/>
    <w:rsid w:val="00351F0F"/>
    <w:rsid w:val="003525D1"/>
    <w:rsid w:val="00354CAD"/>
    <w:rsid w:val="00356F4A"/>
    <w:rsid w:val="00361C41"/>
    <w:rsid w:val="00361D0B"/>
    <w:rsid w:val="00366C53"/>
    <w:rsid w:val="003722AD"/>
    <w:rsid w:val="00374D39"/>
    <w:rsid w:val="00383692"/>
    <w:rsid w:val="00384C5F"/>
    <w:rsid w:val="00390C60"/>
    <w:rsid w:val="00391BBD"/>
    <w:rsid w:val="003A1FA3"/>
    <w:rsid w:val="003A4E7D"/>
    <w:rsid w:val="003B25A2"/>
    <w:rsid w:val="003B5FFB"/>
    <w:rsid w:val="003B6C66"/>
    <w:rsid w:val="003B70C7"/>
    <w:rsid w:val="003B755E"/>
    <w:rsid w:val="003B7ADC"/>
    <w:rsid w:val="003C121C"/>
    <w:rsid w:val="003C2EA7"/>
    <w:rsid w:val="003C42B0"/>
    <w:rsid w:val="003D0E30"/>
    <w:rsid w:val="003D250E"/>
    <w:rsid w:val="003D5E4F"/>
    <w:rsid w:val="003D6A12"/>
    <w:rsid w:val="003E0689"/>
    <w:rsid w:val="003E6642"/>
    <w:rsid w:val="003E6D34"/>
    <w:rsid w:val="0040250B"/>
    <w:rsid w:val="00402783"/>
    <w:rsid w:val="004070B7"/>
    <w:rsid w:val="004131AD"/>
    <w:rsid w:val="00425EF5"/>
    <w:rsid w:val="004324F3"/>
    <w:rsid w:val="004324FB"/>
    <w:rsid w:val="00437D7D"/>
    <w:rsid w:val="00444029"/>
    <w:rsid w:val="00447477"/>
    <w:rsid w:val="004479BC"/>
    <w:rsid w:val="00450935"/>
    <w:rsid w:val="00451237"/>
    <w:rsid w:val="004514A3"/>
    <w:rsid w:val="00452A11"/>
    <w:rsid w:val="00455D09"/>
    <w:rsid w:val="00461B8F"/>
    <w:rsid w:val="00463EBC"/>
    <w:rsid w:val="00466ED6"/>
    <w:rsid w:val="0047447E"/>
    <w:rsid w:val="00475CC9"/>
    <w:rsid w:val="00483832"/>
    <w:rsid w:val="00483C2C"/>
    <w:rsid w:val="00491829"/>
    <w:rsid w:val="00494659"/>
    <w:rsid w:val="00497BCA"/>
    <w:rsid w:val="004A1D30"/>
    <w:rsid w:val="004A290D"/>
    <w:rsid w:val="004B3B3B"/>
    <w:rsid w:val="004B4679"/>
    <w:rsid w:val="004B78C8"/>
    <w:rsid w:val="004C0AB3"/>
    <w:rsid w:val="004D0F2E"/>
    <w:rsid w:val="004D4356"/>
    <w:rsid w:val="004D77D3"/>
    <w:rsid w:val="004E1003"/>
    <w:rsid w:val="004E37B0"/>
    <w:rsid w:val="004F17B4"/>
    <w:rsid w:val="004F4297"/>
    <w:rsid w:val="00502C66"/>
    <w:rsid w:val="00504BF6"/>
    <w:rsid w:val="00504FB7"/>
    <w:rsid w:val="005064AB"/>
    <w:rsid w:val="005073F7"/>
    <w:rsid w:val="00513D1E"/>
    <w:rsid w:val="0051634C"/>
    <w:rsid w:val="005169D7"/>
    <w:rsid w:val="005263E7"/>
    <w:rsid w:val="0053071D"/>
    <w:rsid w:val="00532A05"/>
    <w:rsid w:val="005403FF"/>
    <w:rsid w:val="005443F5"/>
    <w:rsid w:val="005452F7"/>
    <w:rsid w:val="00547827"/>
    <w:rsid w:val="005544C8"/>
    <w:rsid w:val="0056257A"/>
    <w:rsid w:val="0056421C"/>
    <w:rsid w:val="00566BF6"/>
    <w:rsid w:val="00574CCC"/>
    <w:rsid w:val="00580814"/>
    <w:rsid w:val="005905E1"/>
    <w:rsid w:val="005909F3"/>
    <w:rsid w:val="00596A9A"/>
    <w:rsid w:val="00596D03"/>
    <w:rsid w:val="005A136B"/>
    <w:rsid w:val="005A236D"/>
    <w:rsid w:val="005A2CDF"/>
    <w:rsid w:val="005A2FDA"/>
    <w:rsid w:val="005A61F3"/>
    <w:rsid w:val="005B135C"/>
    <w:rsid w:val="005B5CBB"/>
    <w:rsid w:val="005B6311"/>
    <w:rsid w:val="005B7A57"/>
    <w:rsid w:val="005C066C"/>
    <w:rsid w:val="005C76A9"/>
    <w:rsid w:val="005D1492"/>
    <w:rsid w:val="005D3FC2"/>
    <w:rsid w:val="005D5D9D"/>
    <w:rsid w:val="005E6953"/>
    <w:rsid w:val="005F0356"/>
    <w:rsid w:val="005F26DD"/>
    <w:rsid w:val="005F4DF4"/>
    <w:rsid w:val="005F56B5"/>
    <w:rsid w:val="005F65C4"/>
    <w:rsid w:val="0060193C"/>
    <w:rsid w:val="006046F1"/>
    <w:rsid w:val="006131FF"/>
    <w:rsid w:val="00622932"/>
    <w:rsid w:val="006255FC"/>
    <w:rsid w:val="00627996"/>
    <w:rsid w:val="00631B18"/>
    <w:rsid w:val="00634364"/>
    <w:rsid w:val="00643085"/>
    <w:rsid w:val="00643CB0"/>
    <w:rsid w:val="00645C60"/>
    <w:rsid w:val="006641A6"/>
    <w:rsid w:val="006649AE"/>
    <w:rsid w:val="0066725B"/>
    <w:rsid w:val="00672384"/>
    <w:rsid w:val="006745A7"/>
    <w:rsid w:val="0067655F"/>
    <w:rsid w:val="00682A56"/>
    <w:rsid w:val="00682EB4"/>
    <w:rsid w:val="00690255"/>
    <w:rsid w:val="006B2BB1"/>
    <w:rsid w:val="006B7DAF"/>
    <w:rsid w:val="006C6D36"/>
    <w:rsid w:val="006C7118"/>
    <w:rsid w:val="006D0E7A"/>
    <w:rsid w:val="006D432D"/>
    <w:rsid w:val="006D5CF4"/>
    <w:rsid w:val="006F38E3"/>
    <w:rsid w:val="006F6137"/>
    <w:rsid w:val="006F6222"/>
    <w:rsid w:val="006F735C"/>
    <w:rsid w:val="0070206D"/>
    <w:rsid w:val="00705800"/>
    <w:rsid w:val="00705FBF"/>
    <w:rsid w:val="0071266A"/>
    <w:rsid w:val="007129D3"/>
    <w:rsid w:val="00715713"/>
    <w:rsid w:val="007200F9"/>
    <w:rsid w:val="007203DD"/>
    <w:rsid w:val="00722F34"/>
    <w:rsid w:val="00725814"/>
    <w:rsid w:val="00732D71"/>
    <w:rsid w:val="007438F7"/>
    <w:rsid w:val="00755A4C"/>
    <w:rsid w:val="007600E2"/>
    <w:rsid w:val="007668E6"/>
    <w:rsid w:val="0077309D"/>
    <w:rsid w:val="00773C80"/>
    <w:rsid w:val="00775664"/>
    <w:rsid w:val="00786068"/>
    <w:rsid w:val="00790730"/>
    <w:rsid w:val="00791792"/>
    <w:rsid w:val="007930E8"/>
    <w:rsid w:val="00793770"/>
    <w:rsid w:val="007A1791"/>
    <w:rsid w:val="007A20C9"/>
    <w:rsid w:val="007A4F93"/>
    <w:rsid w:val="007A5E09"/>
    <w:rsid w:val="007B0A6B"/>
    <w:rsid w:val="007B1973"/>
    <w:rsid w:val="007B3493"/>
    <w:rsid w:val="007D0FBB"/>
    <w:rsid w:val="007D3480"/>
    <w:rsid w:val="007D45B1"/>
    <w:rsid w:val="007D57BD"/>
    <w:rsid w:val="007D720D"/>
    <w:rsid w:val="007D78FB"/>
    <w:rsid w:val="007E1046"/>
    <w:rsid w:val="007E4CFC"/>
    <w:rsid w:val="007E704A"/>
    <w:rsid w:val="007F088B"/>
    <w:rsid w:val="007F136E"/>
    <w:rsid w:val="007F2D39"/>
    <w:rsid w:val="007F3428"/>
    <w:rsid w:val="007F6D1D"/>
    <w:rsid w:val="00800A1F"/>
    <w:rsid w:val="00804AB3"/>
    <w:rsid w:val="00804B6D"/>
    <w:rsid w:val="00806547"/>
    <w:rsid w:val="00806CEC"/>
    <w:rsid w:val="00811C9E"/>
    <w:rsid w:val="00812EAD"/>
    <w:rsid w:val="00813297"/>
    <w:rsid w:val="00814E92"/>
    <w:rsid w:val="008173B1"/>
    <w:rsid w:val="00820FDB"/>
    <w:rsid w:val="00824C52"/>
    <w:rsid w:val="00825C32"/>
    <w:rsid w:val="00827A3E"/>
    <w:rsid w:val="00827A68"/>
    <w:rsid w:val="00840C8D"/>
    <w:rsid w:val="00847C8E"/>
    <w:rsid w:val="008516D6"/>
    <w:rsid w:val="0085484F"/>
    <w:rsid w:val="00857C74"/>
    <w:rsid w:val="00862798"/>
    <w:rsid w:val="00866B73"/>
    <w:rsid w:val="008834AA"/>
    <w:rsid w:val="0088391D"/>
    <w:rsid w:val="00883967"/>
    <w:rsid w:val="00884258"/>
    <w:rsid w:val="008854C1"/>
    <w:rsid w:val="00885DDD"/>
    <w:rsid w:val="00886909"/>
    <w:rsid w:val="00886E33"/>
    <w:rsid w:val="00893EB2"/>
    <w:rsid w:val="0089421F"/>
    <w:rsid w:val="008A0843"/>
    <w:rsid w:val="008A12AB"/>
    <w:rsid w:val="008A15C4"/>
    <w:rsid w:val="008A4312"/>
    <w:rsid w:val="008A4488"/>
    <w:rsid w:val="008A689A"/>
    <w:rsid w:val="008A79FF"/>
    <w:rsid w:val="008B6880"/>
    <w:rsid w:val="008C0896"/>
    <w:rsid w:val="008C1D6E"/>
    <w:rsid w:val="008C43ED"/>
    <w:rsid w:val="008C75CA"/>
    <w:rsid w:val="008D0A64"/>
    <w:rsid w:val="008D0F28"/>
    <w:rsid w:val="008D1D7E"/>
    <w:rsid w:val="008D5670"/>
    <w:rsid w:val="008D7159"/>
    <w:rsid w:val="008E02CC"/>
    <w:rsid w:val="008E0E98"/>
    <w:rsid w:val="008F3656"/>
    <w:rsid w:val="008F5790"/>
    <w:rsid w:val="008F74D2"/>
    <w:rsid w:val="00900629"/>
    <w:rsid w:val="00900EB0"/>
    <w:rsid w:val="0090426B"/>
    <w:rsid w:val="00904B90"/>
    <w:rsid w:val="00910C6C"/>
    <w:rsid w:val="0091561D"/>
    <w:rsid w:val="0092076B"/>
    <w:rsid w:val="00925387"/>
    <w:rsid w:val="00926886"/>
    <w:rsid w:val="00932298"/>
    <w:rsid w:val="00932D76"/>
    <w:rsid w:val="009377AC"/>
    <w:rsid w:val="0094486D"/>
    <w:rsid w:val="00952E57"/>
    <w:rsid w:val="00954097"/>
    <w:rsid w:val="00961D2E"/>
    <w:rsid w:val="009622F2"/>
    <w:rsid w:val="00962778"/>
    <w:rsid w:val="009649E4"/>
    <w:rsid w:val="00970D87"/>
    <w:rsid w:val="009734F9"/>
    <w:rsid w:val="00977736"/>
    <w:rsid w:val="0098052E"/>
    <w:rsid w:val="00980BE3"/>
    <w:rsid w:val="00983A8C"/>
    <w:rsid w:val="00985ABF"/>
    <w:rsid w:val="009A0C63"/>
    <w:rsid w:val="009A139A"/>
    <w:rsid w:val="009A2F65"/>
    <w:rsid w:val="009A67A8"/>
    <w:rsid w:val="009A6823"/>
    <w:rsid w:val="009A7DAF"/>
    <w:rsid w:val="009B0561"/>
    <w:rsid w:val="009B0612"/>
    <w:rsid w:val="009B2CEB"/>
    <w:rsid w:val="009B3842"/>
    <w:rsid w:val="009B587A"/>
    <w:rsid w:val="009B6598"/>
    <w:rsid w:val="009C3C38"/>
    <w:rsid w:val="009D0BCD"/>
    <w:rsid w:val="009D10CB"/>
    <w:rsid w:val="009D1227"/>
    <w:rsid w:val="009D14A9"/>
    <w:rsid w:val="009D1536"/>
    <w:rsid w:val="009D19BB"/>
    <w:rsid w:val="009D794C"/>
    <w:rsid w:val="009E010C"/>
    <w:rsid w:val="009E3F9F"/>
    <w:rsid w:val="009E594A"/>
    <w:rsid w:val="009E74F8"/>
    <w:rsid w:val="009E751D"/>
    <w:rsid w:val="009F2F25"/>
    <w:rsid w:val="009F794A"/>
    <w:rsid w:val="00A074A0"/>
    <w:rsid w:val="00A21F86"/>
    <w:rsid w:val="00A2211B"/>
    <w:rsid w:val="00A23EDE"/>
    <w:rsid w:val="00A30912"/>
    <w:rsid w:val="00A30B70"/>
    <w:rsid w:val="00A42543"/>
    <w:rsid w:val="00A43496"/>
    <w:rsid w:val="00A449A8"/>
    <w:rsid w:val="00A4516B"/>
    <w:rsid w:val="00A50642"/>
    <w:rsid w:val="00A538F0"/>
    <w:rsid w:val="00A65E0C"/>
    <w:rsid w:val="00A72121"/>
    <w:rsid w:val="00A72BDF"/>
    <w:rsid w:val="00A73C87"/>
    <w:rsid w:val="00A81F6D"/>
    <w:rsid w:val="00A849CA"/>
    <w:rsid w:val="00A921D3"/>
    <w:rsid w:val="00AA3F66"/>
    <w:rsid w:val="00AA4AB9"/>
    <w:rsid w:val="00AB4C25"/>
    <w:rsid w:val="00AB7896"/>
    <w:rsid w:val="00AC03F6"/>
    <w:rsid w:val="00AC3E85"/>
    <w:rsid w:val="00AC52EB"/>
    <w:rsid w:val="00AC5449"/>
    <w:rsid w:val="00AC54CA"/>
    <w:rsid w:val="00AC688B"/>
    <w:rsid w:val="00AD651E"/>
    <w:rsid w:val="00AD68E9"/>
    <w:rsid w:val="00AD73F8"/>
    <w:rsid w:val="00AE3F08"/>
    <w:rsid w:val="00AE411E"/>
    <w:rsid w:val="00AE4148"/>
    <w:rsid w:val="00AE6570"/>
    <w:rsid w:val="00AE7F12"/>
    <w:rsid w:val="00AF367E"/>
    <w:rsid w:val="00AF3A24"/>
    <w:rsid w:val="00AF3F98"/>
    <w:rsid w:val="00AF45F7"/>
    <w:rsid w:val="00B009F5"/>
    <w:rsid w:val="00B0557F"/>
    <w:rsid w:val="00B0633E"/>
    <w:rsid w:val="00B07B47"/>
    <w:rsid w:val="00B11FDD"/>
    <w:rsid w:val="00B12F4D"/>
    <w:rsid w:val="00B209AE"/>
    <w:rsid w:val="00B2326B"/>
    <w:rsid w:val="00B23A27"/>
    <w:rsid w:val="00B25285"/>
    <w:rsid w:val="00B35989"/>
    <w:rsid w:val="00B406EB"/>
    <w:rsid w:val="00B42C6D"/>
    <w:rsid w:val="00B44828"/>
    <w:rsid w:val="00B466A7"/>
    <w:rsid w:val="00B4693E"/>
    <w:rsid w:val="00B52435"/>
    <w:rsid w:val="00B52754"/>
    <w:rsid w:val="00B535C4"/>
    <w:rsid w:val="00B54CB6"/>
    <w:rsid w:val="00B567AD"/>
    <w:rsid w:val="00B61E4C"/>
    <w:rsid w:val="00B633E9"/>
    <w:rsid w:val="00B6463B"/>
    <w:rsid w:val="00B6723C"/>
    <w:rsid w:val="00B7746E"/>
    <w:rsid w:val="00B84E4D"/>
    <w:rsid w:val="00B90282"/>
    <w:rsid w:val="00B9282F"/>
    <w:rsid w:val="00B93650"/>
    <w:rsid w:val="00B938BC"/>
    <w:rsid w:val="00BA1095"/>
    <w:rsid w:val="00BA519C"/>
    <w:rsid w:val="00BB055A"/>
    <w:rsid w:val="00BB1247"/>
    <w:rsid w:val="00BB17E9"/>
    <w:rsid w:val="00BB2516"/>
    <w:rsid w:val="00BB728E"/>
    <w:rsid w:val="00BC3B24"/>
    <w:rsid w:val="00BD28CB"/>
    <w:rsid w:val="00BD44E9"/>
    <w:rsid w:val="00BE0B84"/>
    <w:rsid w:val="00BE6C2B"/>
    <w:rsid w:val="00BF5702"/>
    <w:rsid w:val="00BF7338"/>
    <w:rsid w:val="00C01A42"/>
    <w:rsid w:val="00C01E82"/>
    <w:rsid w:val="00C116F2"/>
    <w:rsid w:val="00C15C3B"/>
    <w:rsid w:val="00C16E91"/>
    <w:rsid w:val="00C271D2"/>
    <w:rsid w:val="00C314C6"/>
    <w:rsid w:val="00C323A4"/>
    <w:rsid w:val="00C33A6F"/>
    <w:rsid w:val="00C35C90"/>
    <w:rsid w:val="00C3699B"/>
    <w:rsid w:val="00C4139E"/>
    <w:rsid w:val="00C41641"/>
    <w:rsid w:val="00C471E7"/>
    <w:rsid w:val="00C5307C"/>
    <w:rsid w:val="00C61244"/>
    <w:rsid w:val="00C73B2A"/>
    <w:rsid w:val="00C8192D"/>
    <w:rsid w:val="00C8513E"/>
    <w:rsid w:val="00C87EF8"/>
    <w:rsid w:val="00C92AB0"/>
    <w:rsid w:val="00C9354D"/>
    <w:rsid w:val="00C942AB"/>
    <w:rsid w:val="00C94B6C"/>
    <w:rsid w:val="00C95481"/>
    <w:rsid w:val="00C957E4"/>
    <w:rsid w:val="00C95B30"/>
    <w:rsid w:val="00C96904"/>
    <w:rsid w:val="00C97FFC"/>
    <w:rsid w:val="00CA0C82"/>
    <w:rsid w:val="00CB0324"/>
    <w:rsid w:val="00CB0B77"/>
    <w:rsid w:val="00CB0E34"/>
    <w:rsid w:val="00CB1935"/>
    <w:rsid w:val="00CB58A5"/>
    <w:rsid w:val="00CC2955"/>
    <w:rsid w:val="00CC30AD"/>
    <w:rsid w:val="00CC5773"/>
    <w:rsid w:val="00CD5707"/>
    <w:rsid w:val="00CD6D92"/>
    <w:rsid w:val="00CE0C9A"/>
    <w:rsid w:val="00CE1A7D"/>
    <w:rsid w:val="00CE1EFE"/>
    <w:rsid w:val="00CE33C0"/>
    <w:rsid w:val="00CF0D16"/>
    <w:rsid w:val="00CF7AB2"/>
    <w:rsid w:val="00D00BB6"/>
    <w:rsid w:val="00D010BE"/>
    <w:rsid w:val="00D027A4"/>
    <w:rsid w:val="00D057EE"/>
    <w:rsid w:val="00D064F5"/>
    <w:rsid w:val="00D10443"/>
    <w:rsid w:val="00D11A20"/>
    <w:rsid w:val="00D12798"/>
    <w:rsid w:val="00D1729D"/>
    <w:rsid w:val="00D17F8B"/>
    <w:rsid w:val="00D21FA6"/>
    <w:rsid w:val="00D253F0"/>
    <w:rsid w:val="00D25657"/>
    <w:rsid w:val="00D27C34"/>
    <w:rsid w:val="00D3426A"/>
    <w:rsid w:val="00D36EE2"/>
    <w:rsid w:val="00D37533"/>
    <w:rsid w:val="00D379BD"/>
    <w:rsid w:val="00D40522"/>
    <w:rsid w:val="00D4249E"/>
    <w:rsid w:val="00D522A2"/>
    <w:rsid w:val="00D56593"/>
    <w:rsid w:val="00D6367A"/>
    <w:rsid w:val="00D73F8D"/>
    <w:rsid w:val="00D7433A"/>
    <w:rsid w:val="00D765EE"/>
    <w:rsid w:val="00D80AD4"/>
    <w:rsid w:val="00D81304"/>
    <w:rsid w:val="00D851C1"/>
    <w:rsid w:val="00D91910"/>
    <w:rsid w:val="00DA20BF"/>
    <w:rsid w:val="00DA44EC"/>
    <w:rsid w:val="00DA4CC7"/>
    <w:rsid w:val="00DA6B74"/>
    <w:rsid w:val="00DB0A01"/>
    <w:rsid w:val="00DB3BF0"/>
    <w:rsid w:val="00DC4140"/>
    <w:rsid w:val="00DC5D8B"/>
    <w:rsid w:val="00DD0146"/>
    <w:rsid w:val="00DD27D9"/>
    <w:rsid w:val="00DD2CB9"/>
    <w:rsid w:val="00DD3267"/>
    <w:rsid w:val="00DD3B06"/>
    <w:rsid w:val="00DD63D7"/>
    <w:rsid w:val="00DE0024"/>
    <w:rsid w:val="00DE098D"/>
    <w:rsid w:val="00DE0A0B"/>
    <w:rsid w:val="00DE35AC"/>
    <w:rsid w:val="00DE3D6F"/>
    <w:rsid w:val="00E00D40"/>
    <w:rsid w:val="00E016CF"/>
    <w:rsid w:val="00E03F16"/>
    <w:rsid w:val="00E0464E"/>
    <w:rsid w:val="00E05F06"/>
    <w:rsid w:val="00E062FB"/>
    <w:rsid w:val="00E06D87"/>
    <w:rsid w:val="00E149F1"/>
    <w:rsid w:val="00E16E9D"/>
    <w:rsid w:val="00E1716F"/>
    <w:rsid w:val="00E20AC4"/>
    <w:rsid w:val="00E210A5"/>
    <w:rsid w:val="00E221D1"/>
    <w:rsid w:val="00E236E9"/>
    <w:rsid w:val="00E2428F"/>
    <w:rsid w:val="00E313C1"/>
    <w:rsid w:val="00E34E67"/>
    <w:rsid w:val="00E37F57"/>
    <w:rsid w:val="00E4029D"/>
    <w:rsid w:val="00E545B4"/>
    <w:rsid w:val="00E5528C"/>
    <w:rsid w:val="00E55712"/>
    <w:rsid w:val="00E6393E"/>
    <w:rsid w:val="00E63FB9"/>
    <w:rsid w:val="00E6433E"/>
    <w:rsid w:val="00E66231"/>
    <w:rsid w:val="00E7022F"/>
    <w:rsid w:val="00E703ED"/>
    <w:rsid w:val="00E71FC9"/>
    <w:rsid w:val="00E852D8"/>
    <w:rsid w:val="00E86F1B"/>
    <w:rsid w:val="00E90EE8"/>
    <w:rsid w:val="00E960F4"/>
    <w:rsid w:val="00EA086A"/>
    <w:rsid w:val="00EA22C4"/>
    <w:rsid w:val="00EA31F7"/>
    <w:rsid w:val="00EA327B"/>
    <w:rsid w:val="00EA3CE4"/>
    <w:rsid w:val="00EA608F"/>
    <w:rsid w:val="00EB6A6E"/>
    <w:rsid w:val="00EC21B2"/>
    <w:rsid w:val="00EC3FC1"/>
    <w:rsid w:val="00ED1DB6"/>
    <w:rsid w:val="00ED3B7B"/>
    <w:rsid w:val="00ED6690"/>
    <w:rsid w:val="00ED6733"/>
    <w:rsid w:val="00EE028F"/>
    <w:rsid w:val="00EE7DE5"/>
    <w:rsid w:val="00EF7264"/>
    <w:rsid w:val="00F0303A"/>
    <w:rsid w:val="00F07060"/>
    <w:rsid w:val="00F140B4"/>
    <w:rsid w:val="00F141AD"/>
    <w:rsid w:val="00F161D5"/>
    <w:rsid w:val="00F212F7"/>
    <w:rsid w:val="00F225EF"/>
    <w:rsid w:val="00F22B2B"/>
    <w:rsid w:val="00F24347"/>
    <w:rsid w:val="00F24923"/>
    <w:rsid w:val="00F30771"/>
    <w:rsid w:val="00F31561"/>
    <w:rsid w:val="00F34EEB"/>
    <w:rsid w:val="00F358BC"/>
    <w:rsid w:val="00F40EC2"/>
    <w:rsid w:val="00F41C88"/>
    <w:rsid w:val="00F475CC"/>
    <w:rsid w:val="00F526E6"/>
    <w:rsid w:val="00F54C1B"/>
    <w:rsid w:val="00F56865"/>
    <w:rsid w:val="00F6212C"/>
    <w:rsid w:val="00F631AC"/>
    <w:rsid w:val="00F654E5"/>
    <w:rsid w:val="00F66E32"/>
    <w:rsid w:val="00F7167A"/>
    <w:rsid w:val="00F72A73"/>
    <w:rsid w:val="00F75840"/>
    <w:rsid w:val="00F75A35"/>
    <w:rsid w:val="00F81319"/>
    <w:rsid w:val="00F845A7"/>
    <w:rsid w:val="00F91735"/>
    <w:rsid w:val="00F9306F"/>
    <w:rsid w:val="00F97645"/>
    <w:rsid w:val="00F97E2D"/>
    <w:rsid w:val="00FA0095"/>
    <w:rsid w:val="00FA1257"/>
    <w:rsid w:val="00FB5849"/>
    <w:rsid w:val="00FB70AA"/>
    <w:rsid w:val="00FC05F2"/>
    <w:rsid w:val="00FC092A"/>
    <w:rsid w:val="00FD2E18"/>
    <w:rsid w:val="00FD63AF"/>
    <w:rsid w:val="00FD695A"/>
    <w:rsid w:val="00FE2183"/>
    <w:rsid w:val="00FE7EFF"/>
    <w:rsid w:val="00FF04C8"/>
    <w:rsid w:val="00FF0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5CE662"/>
  <w15:docId w15:val="{240A2D18-5A03-4AFB-80F7-79090B690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A1F"/>
    <w:pPr>
      <w:spacing w:before="240" w:line="360" w:lineRule="auto"/>
      <w:jc w:val="both"/>
    </w:pPr>
    <w:rPr>
      <w:rFonts w:ascii="Times New Roman" w:hAnsi="Times New Roman" w:cs="Times New Roman"/>
      <w:noProof/>
      <w:sz w:val="24"/>
      <w:szCs w:val="24"/>
      <w:lang w:val="vi-VN"/>
    </w:rPr>
  </w:style>
  <w:style w:type="paragraph" w:styleId="Heading1">
    <w:name w:val="heading 1"/>
    <w:aliases w:val="Heading 1 (Chapter)"/>
    <w:basedOn w:val="ListParagraph"/>
    <w:next w:val="Normal"/>
    <w:link w:val="Heading1Char"/>
    <w:autoRedefine/>
    <w:uiPriority w:val="9"/>
    <w:qFormat/>
    <w:rsid w:val="0031765F"/>
    <w:pPr>
      <w:numPr>
        <w:numId w:val="3"/>
      </w:numPr>
      <w:spacing w:before="0" w:after="480"/>
      <w:jc w:val="right"/>
      <w:outlineLvl w:val="0"/>
    </w:pPr>
    <w:rPr>
      <w:b/>
      <w:smallCaps/>
      <w:sz w:val="32"/>
    </w:rPr>
  </w:style>
  <w:style w:type="paragraph" w:styleId="Heading2">
    <w:name w:val="heading 2"/>
    <w:aliases w:val="Heading 2 (Chapter)"/>
    <w:basedOn w:val="ListParagraph"/>
    <w:next w:val="Normal"/>
    <w:link w:val="Heading2Char"/>
    <w:uiPriority w:val="9"/>
    <w:unhideWhenUsed/>
    <w:qFormat/>
    <w:rsid w:val="00800A1F"/>
    <w:pPr>
      <w:numPr>
        <w:ilvl w:val="1"/>
        <w:numId w:val="3"/>
      </w:numPr>
      <w:outlineLvl w:val="1"/>
    </w:pPr>
    <w:rPr>
      <w:b/>
      <w:sz w:val="28"/>
    </w:rPr>
  </w:style>
  <w:style w:type="paragraph" w:styleId="Heading3">
    <w:name w:val="heading 3"/>
    <w:aliases w:val="Heading 3 (Chapter)"/>
    <w:basedOn w:val="Heading2"/>
    <w:next w:val="Normal"/>
    <w:link w:val="Heading3Char"/>
    <w:uiPriority w:val="9"/>
    <w:unhideWhenUsed/>
    <w:qFormat/>
    <w:rsid w:val="006C6D36"/>
    <w:pPr>
      <w:numPr>
        <w:ilvl w:val="2"/>
      </w:numPr>
      <w:outlineLvl w:val="2"/>
    </w:pPr>
    <w:rPr>
      <w:b w:val="0"/>
      <w:i/>
      <w:lang w:val="en-GB"/>
    </w:rPr>
  </w:style>
  <w:style w:type="paragraph" w:styleId="Heading4">
    <w:name w:val="heading 4"/>
    <w:aliases w:val="Heading 4 (Chapter)"/>
    <w:basedOn w:val="Subhead-Lvl3-Thesis"/>
    <w:next w:val="Normal"/>
    <w:link w:val="Heading4Char"/>
    <w:uiPriority w:val="9"/>
    <w:unhideWhenUsed/>
    <w:qFormat/>
    <w:rsid w:val="005263E7"/>
    <w:pPr>
      <w:numPr>
        <w:ilvl w:val="3"/>
        <w:numId w:val="3"/>
      </w:numPr>
      <w:outlineLvl w:val="3"/>
    </w:pPr>
  </w:style>
  <w:style w:type="paragraph" w:styleId="Heading5">
    <w:name w:val="heading 5"/>
    <w:aliases w:val="Heading 3 (Appendices)"/>
    <w:basedOn w:val="Normal"/>
    <w:next w:val="Normal"/>
    <w:link w:val="Heading5Char"/>
    <w:uiPriority w:val="9"/>
    <w:semiHidden/>
    <w:unhideWhenUsed/>
    <w:rsid w:val="005263E7"/>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263E7"/>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263E7"/>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263E7"/>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63E7"/>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095EDD"/>
    <w:pPr>
      <w:contextualSpacing/>
    </w:pPr>
  </w:style>
  <w:style w:type="character" w:customStyle="1" w:styleId="Heading1Char">
    <w:name w:val="Heading 1 Char"/>
    <w:aliases w:val="Heading 1 (Chapter) Char"/>
    <w:basedOn w:val="DefaultParagraphFont"/>
    <w:link w:val="Heading1"/>
    <w:uiPriority w:val="9"/>
    <w:rsid w:val="0031765F"/>
    <w:rPr>
      <w:rFonts w:ascii="Times New Roman" w:hAnsi="Times New Roman" w:cs="Times New Roman"/>
      <w:b/>
      <w:smallCaps/>
      <w:noProof/>
      <w:sz w:val="32"/>
      <w:szCs w:val="24"/>
      <w:lang w:val="vi-VN"/>
    </w:rPr>
  </w:style>
  <w:style w:type="character" w:customStyle="1" w:styleId="Heading2Char">
    <w:name w:val="Heading 2 Char"/>
    <w:aliases w:val="Heading 2 (Chapter) Char"/>
    <w:basedOn w:val="DefaultParagraphFont"/>
    <w:link w:val="Heading2"/>
    <w:uiPriority w:val="9"/>
    <w:rsid w:val="00800A1F"/>
    <w:rPr>
      <w:rFonts w:ascii="Times New Roman" w:hAnsi="Times New Roman" w:cs="Times New Roman"/>
      <w:b/>
      <w:noProof/>
      <w:sz w:val="28"/>
      <w:szCs w:val="24"/>
      <w:lang w:val="vi-VN"/>
    </w:rPr>
  </w:style>
  <w:style w:type="character" w:customStyle="1" w:styleId="Heading3Char">
    <w:name w:val="Heading 3 Char"/>
    <w:aliases w:val="Heading 3 (Chapter) Char"/>
    <w:basedOn w:val="DefaultParagraphFont"/>
    <w:link w:val="Heading3"/>
    <w:uiPriority w:val="9"/>
    <w:rsid w:val="006C6D36"/>
    <w:rPr>
      <w:rFonts w:ascii="Times New Roman" w:hAnsi="Times New Roman" w:cs="Times New Roman"/>
      <w:i/>
      <w:noProof/>
      <w:sz w:val="28"/>
      <w:szCs w:val="24"/>
      <w:lang w:val="en-GB"/>
    </w:rPr>
  </w:style>
  <w:style w:type="paragraph" w:customStyle="1" w:styleId="Subhead-Lvl3-Thesis">
    <w:name w:val="Subhead-Lvl 3-Thesis"/>
    <w:basedOn w:val="Normal"/>
    <w:rsid w:val="00D522A2"/>
    <w:pPr>
      <w:spacing w:after="0"/>
      <w:jc w:val="left"/>
    </w:pPr>
    <w:rPr>
      <w:rFonts w:eastAsia="Times New Roman"/>
      <w:u w:val="single"/>
    </w:rPr>
  </w:style>
  <w:style w:type="character" w:customStyle="1" w:styleId="Heading4Char">
    <w:name w:val="Heading 4 Char"/>
    <w:aliases w:val="Heading 4 (Chapter) Char"/>
    <w:basedOn w:val="DefaultParagraphFont"/>
    <w:link w:val="Heading4"/>
    <w:uiPriority w:val="9"/>
    <w:rsid w:val="005263E7"/>
    <w:rPr>
      <w:rFonts w:ascii="Times New Roman" w:eastAsia="Times New Roman" w:hAnsi="Times New Roman" w:cs="Times New Roman"/>
      <w:noProof/>
      <w:sz w:val="24"/>
      <w:szCs w:val="24"/>
      <w:u w:val="single"/>
      <w:lang w:val="vi-VN"/>
    </w:rPr>
  </w:style>
  <w:style w:type="character" w:customStyle="1" w:styleId="Heading5Char">
    <w:name w:val="Heading 5 Char"/>
    <w:aliases w:val="Heading 3 (Appendices) Char"/>
    <w:basedOn w:val="DefaultParagraphFont"/>
    <w:link w:val="Heading5"/>
    <w:uiPriority w:val="9"/>
    <w:semiHidden/>
    <w:rsid w:val="005263E7"/>
    <w:rPr>
      <w:rFonts w:asciiTheme="majorHAnsi" w:eastAsiaTheme="majorEastAsia" w:hAnsiTheme="majorHAnsi" w:cstheme="majorBidi"/>
      <w:noProof/>
      <w:color w:val="365F91" w:themeColor="accent1" w:themeShade="BF"/>
      <w:sz w:val="24"/>
      <w:szCs w:val="24"/>
      <w:lang w:val="vi-VN"/>
    </w:rPr>
  </w:style>
  <w:style w:type="character" w:customStyle="1" w:styleId="Heading6Char">
    <w:name w:val="Heading 6 Char"/>
    <w:basedOn w:val="DefaultParagraphFont"/>
    <w:link w:val="Heading6"/>
    <w:uiPriority w:val="9"/>
    <w:semiHidden/>
    <w:rsid w:val="005263E7"/>
    <w:rPr>
      <w:rFonts w:asciiTheme="majorHAnsi" w:eastAsiaTheme="majorEastAsia" w:hAnsiTheme="majorHAnsi" w:cstheme="majorBidi"/>
      <w:noProof/>
      <w:color w:val="243F60" w:themeColor="accent1" w:themeShade="7F"/>
      <w:sz w:val="24"/>
      <w:szCs w:val="24"/>
      <w:lang w:val="vi-VN"/>
    </w:rPr>
  </w:style>
  <w:style w:type="character" w:customStyle="1" w:styleId="Heading7Char">
    <w:name w:val="Heading 7 Char"/>
    <w:basedOn w:val="DefaultParagraphFont"/>
    <w:link w:val="Heading7"/>
    <w:uiPriority w:val="9"/>
    <w:semiHidden/>
    <w:rsid w:val="005263E7"/>
    <w:rPr>
      <w:rFonts w:asciiTheme="majorHAnsi" w:eastAsiaTheme="majorEastAsia" w:hAnsiTheme="majorHAnsi" w:cstheme="majorBidi"/>
      <w:i/>
      <w:iCs/>
      <w:noProof/>
      <w:color w:val="243F60" w:themeColor="accent1" w:themeShade="7F"/>
      <w:sz w:val="24"/>
      <w:szCs w:val="24"/>
      <w:lang w:val="vi-VN"/>
    </w:rPr>
  </w:style>
  <w:style w:type="character" w:customStyle="1" w:styleId="Heading8Char">
    <w:name w:val="Heading 8 Char"/>
    <w:basedOn w:val="DefaultParagraphFont"/>
    <w:link w:val="Heading8"/>
    <w:uiPriority w:val="9"/>
    <w:semiHidden/>
    <w:rsid w:val="005263E7"/>
    <w:rPr>
      <w:rFonts w:asciiTheme="majorHAnsi" w:eastAsiaTheme="majorEastAsia" w:hAnsiTheme="majorHAnsi" w:cstheme="majorBidi"/>
      <w:noProof/>
      <w:color w:val="272727" w:themeColor="text1" w:themeTint="D8"/>
      <w:sz w:val="21"/>
      <w:szCs w:val="21"/>
      <w:lang w:val="vi-VN"/>
    </w:rPr>
  </w:style>
  <w:style w:type="character" w:customStyle="1" w:styleId="Heading9Char">
    <w:name w:val="Heading 9 Char"/>
    <w:basedOn w:val="DefaultParagraphFont"/>
    <w:link w:val="Heading9"/>
    <w:uiPriority w:val="9"/>
    <w:semiHidden/>
    <w:rsid w:val="005263E7"/>
    <w:rPr>
      <w:rFonts w:asciiTheme="majorHAnsi" w:eastAsiaTheme="majorEastAsia" w:hAnsiTheme="majorHAnsi" w:cstheme="majorBidi"/>
      <w:i/>
      <w:iCs/>
      <w:noProof/>
      <w:color w:val="272727" w:themeColor="text1" w:themeTint="D8"/>
      <w:sz w:val="21"/>
      <w:szCs w:val="21"/>
      <w:lang w:val="vi-VN"/>
    </w:rPr>
  </w:style>
  <w:style w:type="paragraph" w:styleId="BalloonText">
    <w:name w:val="Balloon Text"/>
    <w:basedOn w:val="Normal"/>
    <w:link w:val="BalloonTextChar"/>
    <w:uiPriority w:val="99"/>
    <w:semiHidden/>
    <w:unhideWhenUsed/>
    <w:rsid w:val="008C1D6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1D6E"/>
    <w:rPr>
      <w:rFonts w:ascii="Tahoma" w:hAnsi="Tahoma" w:cs="Tahoma"/>
      <w:sz w:val="16"/>
      <w:szCs w:val="16"/>
    </w:rPr>
  </w:style>
  <w:style w:type="character" w:styleId="CommentReference">
    <w:name w:val="annotation reference"/>
    <w:basedOn w:val="DefaultParagraphFont"/>
    <w:uiPriority w:val="99"/>
    <w:semiHidden/>
    <w:unhideWhenUsed/>
    <w:rsid w:val="006649AE"/>
    <w:rPr>
      <w:sz w:val="16"/>
      <w:szCs w:val="16"/>
    </w:rPr>
  </w:style>
  <w:style w:type="paragraph" w:styleId="CommentText">
    <w:name w:val="annotation text"/>
    <w:basedOn w:val="Normal"/>
    <w:link w:val="CommentTextChar"/>
    <w:uiPriority w:val="99"/>
    <w:unhideWhenUsed/>
    <w:rsid w:val="006649AE"/>
    <w:rPr>
      <w:sz w:val="20"/>
      <w:szCs w:val="20"/>
    </w:rPr>
  </w:style>
  <w:style w:type="character" w:customStyle="1" w:styleId="CommentTextChar">
    <w:name w:val="Comment Text Char"/>
    <w:basedOn w:val="DefaultParagraphFont"/>
    <w:link w:val="CommentText"/>
    <w:uiPriority w:val="99"/>
    <w:rsid w:val="006649A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649AE"/>
    <w:rPr>
      <w:b/>
      <w:bCs/>
    </w:rPr>
  </w:style>
  <w:style w:type="character" w:customStyle="1" w:styleId="CommentSubjectChar">
    <w:name w:val="Comment Subject Char"/>
    <w:basedOn w:val="CommentTextChar"/>
    <w:link w:val="CommentSubject"/>
    <w:uiPriority w:val="99"/>
    <w:semiHidden/>
    <w:rsid w:val="006649AE"/>
    <w:rPr>
      <w:rFonts w:ascii="Times New Roman" w:hAnsi="Times New Roman"/>
      <w:b/>
      <w:bCs/>
      <w:sz w:val="20"/>
      <w:szCs w:val="20"/>
    </w:rPr>
  </w:style>
  <w:style w:type="table" w:styleId="TableGrid">
    <w:name w:val="Table Grid"/>
    <w:basedOn w:val="TableNormal"/>
    <w:uiPriority w:val="59"/>
    <w:rsid w:val="001D6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E74F8"/>
    <w:rPr>
      <w:color w:val="808080"/>
    </w:rPr>
  </w:style>
  <w:style w:type="character" w:styleId="Hyperlink">
    <w:name w:val="Hyperlink"/>
    <w:basedOn w:val="DefaultParagraphFont"/>
    <w:uiPriority w:val="99"/>
    <w:unhideWhenUsed/>
    <w:rsid w:val="00DD3B06"/>
    <w:rPr>
      <w:color w:val="000000" w:themeColor="text1"/>
      <w:u w:val="none"/>
    </w:rPr>
  </w:style>
  <w:style w:type="paragraph" w:styleId="Caption">
    <w:name w:val="caption"/>
    <w:basedOn w:val="Normal"/>
    <w:next w:val="Normal"/>
    <w:unhideWhenUsed/>
    <w:qFormat/>
    <w:rsid w:val="00E7022F"/>
    <w:pPr>
      <w:keepNext/>
      <w:spacing w:before="160" w:after="160" w:line="240" w:lineRule="auto"/>
      <w:jc w:val="center"/>
    </w:pPr>
    <w:rPr>
      <w:i/>
      <w:iCs/>
      <w:color w:val="7F7F7F" w:themeColor="text1" w:themeTint="80"/>
      <w:sz w:val="20"/>
      <w:szCs w:val="20"/>
    </w:rPr>
  </w:style>
  <w:style w:type="paragraph" w:styleId="TOCHeading">
    <w:name w:val="TOC Heading"/>
    <w:basedOn w:val="Heading1"/>
    <w:next w:val="Normal"/>
    <w:uiPriority w:val="39"/>
    <w:unhideWhenUsed/>
    <w:rsid w:val="001413C8"/>
    <w:pPr>
      <w:keepNext/>
      <w:keepLines/>
      <w:numPr>
        <w:numId w:val="0"/>
      </w:numPr>
      <w:spacing w:before="480" w:after="0" w:line="276" w:lineRule="auto"/>
      <w:contextualSpacing w:val="0"/>
      <w:jc w:val="left"/>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link w:val="TOC1Char"/>
    <w:autoRedefine/>
    <w:uiPriority w:val="39"/>
    <w:unhideWhenUsed/>
    <w:rsid w:val="0077309D"/>
    <w:pPr>
      <w:tabs>
        <w:tab w:val="left" w:pos="480"/>
        <w:tab w:val="left" w:pos="1200"/>
        <w:tab w:val="right" w:leader="dot" w:pos="8630"/>
      </w:tabs>
      <w:spacing w:after="0" w:line="240" w:lineRule="auto"/>
      <w:jc w:val="left"/>
    </w:pPr>
    <w:rPr>
      <w:b/>
      <w:bCs/>
    </w:rPr>
  </w:style>
  <w:style w:type="character" w:customStyle="1" w:styleId="TOC1Char">
    <w:name w:val="TOC 1 Char"/>
    <w:basedOn w:val="DefaultParagraphFont"/>
    <w:link w:val="TOC1"/>
    <w:uiPriority w:val="39"/>
    <w:rsid w:val="0077309D"/>
    <w:rPr>
      <w:rFonts w:ascii="Times New Roman" w:hAnsi="Times New Roman" w:cs="Times New Roman"/>
      <w:b/>
      <w:bCs/>
      <w:sz w:val="24"/>
      <w:szCs w:val="24"/>
    </w:rPr>
  </w:style>
  <w:style w:type="paragraph" w:styleId="TOC2">
    <w:name w:val="toc 2"/>
    <w:basedOn w:val="Normal"/>
    <w:next w:val="Normal"/>
    <w:autoRedefine/>
    <w:uiPriority w:val="39"/>
    <w:unhideWhenUsed/>
    <w:rsid w:val="0077309D"/>
    <w:pPr>
      <w:tabs>
        <w:tab w:val="left" w:pos="720"/>
        <w:tab w:val="right" w:leader="dot" w:pos="8630"/>
      </w:tabs>
      <w:spacing w:before="0" w:after="0" w:line="240" w:lineRule="auto"/>
      <w:jc w:val="left"/>
    </w:pPr>
    <w:rPr>
      <w:rFonts w:cstheme="minorHAnsi"/>
      <w:b/>
      <w:bCs/>
      <w:szCs w:val="20"/>
    </w:rPr>
  </w:style>
  <w:style w:type="paragraph" w:styleId="TOC3">
    <w:name w:val="toc 3"/>
    <w:basedOn w:val="Normal"/>
    <w:next w:val="Normal"/>
    <w:autoRedefine/>
    <w:uiPriority w:val="39"/>
    <w:unhideWhenUsed/>
    <w:rsid w:val="0077309D"/>
    <w:pPr>
      <w:tabs>
        <w:tab w:val="left" w:pos="960"/>
        <w:tab w:val="right" w:leader="dot" w:pos="8630"/>
      </w:tabs>
      <w:spacing w:before="0" w:after="0" w:line="240" w:lineRule="auto"/>
      <w:ind w:left="245"/>
      <w:jc w:val="left"/>
    </w:pPr>
  </w:style>
  <w:style w:type="paragraph" w:styleId="NoSpacing">
    <w:name w:val="No Spacing"/>
    <w:uiPriority w:val="1"/>
    <w:qFormat/>
    <w:rsid w:val="00F225EF"/>
    <w:pPr>
      <w:spacing w:after="0" w:line="240" w:lineRule="auto"/>
      <w:jc w:val="both"/>
    </w:pPr>
    <w:rPr>
      <w:rFonts w:ascii="Times New Roman" w:hAnsi="Times New Roman" w:cs="Times New Roman"/>
      <w:sz w:val="24"/>
      <w:szCs w:val="24"/>
    </w:rPr>
  </w:style>
  <w:style w:type="paragraph" w:customStyle="1" w:styleId="Style1">
    <w:name w:val="Style1"/>
    <w:basedOn w:val="Normal"/>
    <w:semiHidden/>
    <w:rsid w:val="00CF7AB2"/>
    <w:pPr>
      <w:spacing w:before="0" w:after="0" w:line="240" w:lineRule="auto"/>
      <w:jc w:val="center"/>
    </w:pPr>
    <w:rPr>
      <w:rFonts w:eastAsia="Times New Roman"/>
    </w:rPr>
  </w:style>
  <w:style w:type="paragraph" w:customStyle="1" w:styleId="Chapter-LevelHeadings">
    <w:name w:val="Chapter-Level Headings"/>
    <w:basedOn w:val="Normal"/>
    <w:rsid w:val="00CF7AB2"/>
    <w:pPr>
      <w:tabs>
        <w:tab w:val="right" w:pos="8550"/>
      </w:tabs>
      <w:spacing w:before="0" w:after="0"/>
      <w:jc w:val="center"/>
    </w:pPr>
    <w:rPr>
      <w:rFonts w:eastAsia="Times New Roman"/>
      <w:b/>
      <w:caps/>
      <w:sz w:val="28"/>
    </w:rPr>
  </w:style>
  <w:style w:type="paragraph" w:customStyle="1" w:styleId="CoverPageSingleSpace">
    <w:name w:val="Cover Page Single Space"/>
    <w:basedOn w:val="Normal"/>
    <w:autoRedefine/>
    <w:semiHidden/>
    <w:rsid w:val="00CF7AB2"/>
    <w:pPr>
      <w:tabs>
        <w:tab w:val="left" w:pos="1440"/>
      </w:tabs>
      <w:spacing w:before="0" w:after="0"/>
      <w:ind w:left="360" w:hanging="360"/>
      <w:jc w:val="center"/>
    </w:pPr>
    <w:rPr>
      <w:rFonts w:eastAsia="Times New Roman"/>
      <w:b/>
    </w:rPr>
  </w:style>
  <w:style w:type="paragraph" w:customStyle="1" w:styleId="DoubleSpacingNormalText">
    <w:name w:val="Double Spacing Normal Text"/>
    <w:basedOn w:val="Normal"/>
    <w:semiHidden/>
    <w:rsid w:val="00CF7AB2"/>
    <w:pPr>
      <w:spacing w:before="0" w:after="0"/>
      <w:jc w:val="left"/>
    </w:pPr>
    <w:rPr>
      <w:rFonts w:eastAsia="Times New Roman"/>
    </w:rPr>
  </w:style>
  <w:style w:type="paragraph" w:styleId="Footer">
    <w:name w:val="footer"/>
    <w:basedOn w:val="Normal"/>
    <w:link w:val="FooterChar"/>
    <w:uiPriority w:val="99"/>
    <w:rsid w:val="00CF7AB2"/>
    <w:pPr>
      <w:tabs>
        <w:tab w:val="center" w:pos="4320"/>
        <w:tab w:val="right" w:pos="8640"/>
      </w:tabs>
      <w:spacing w:before="0" w:after="0" w:line="240" w:lineRule="auto"/>
      <w:jc w:val="left"/>
    </w:pPr>
    <w:rPr>
      <w:rFonts w:eastAsia="Times New Roman"/>
    </w:rPr>
  </w:style>
  <w:style w:type="character" w:customStyle="1" w:styleId="FooterChar">
    <w:name w:val="Footer Char"/>
    <w:basedOn w:val="DefaultParagraphFont"/>
    <w:link w:val="Footer"/>
    <w:uiPriority w:val="99"/>
    <w:rsid w:val="00CF7AB2"/>
    <w:rPr>
      <w:rFonts w:ascii="Times New Roman" w:eastAsia="Times New Roman" w:hAnsi="Times New Roman" w:cs="Times New Roman"/>
      <w:sz w:val="24"/>
      <w:szCs w:val="24"/>
    </w:rPr>
  </w:style>
  <w:style w:type="character" w:styleId="PageNumber">
    <w:name w:val="page number"/>
    <w:basedOn w:val="DefaultParagraphFont"/>
    <w:rsid w:val="00CF7AB2"/>
  </w:style>
  <w:style w:type="paragraph" w:styleId="Header">
    <w:name w:val="header"/>
    <w:basedOn w:val="Normal"/>
    <w:link w:val="HeaderChar"/>
    <w:uiPriority w:val="99"/>
    <w:rsid w:val="00CF7AB2"/>
    <w:pPr>
      <w:tabs>
        <w:tab w:val="center" w:pos="4320"/>
        <w:tab w:val="right" w:pos="8640"/>
      </w:tabs>
      <w:spacing w:before="0" w:after="0" w:line="240" w:lineRule="auto"/>
      <w:jc w:val="left"/>
    </w:pPr>
    <w:rPr>
      <w:rFonts w:eastAsia="Times New Roman"/>
    </w:rPr>
  </w:style>
  <w:style w:type="character" w:customStyle="1" w:styleId="HeaderChar">
    <w:name w:val="Header Char"/>
    <w:basedOn w:val="DefaultParagraphFont"/>
    <w:link w:val="Header"/>
    <w:uiPriority w:val="99"/>
    <w:rsid w:val="00CF7AB2"/>
    <w:rPr>
      <w:rFonts w:ascii="Times New Roman" w:eastAsia="Times New Roman" w:hAnsi="Times New Roman" w:cs="Times New Roman"/>
      <w:sz w:val="24"/>
      <w:szCs w:val="24"/>
    </w:rPr>
  </w:style>
  <w:style w:type="paragraph" w:customStyle="1" w:styleId="StyleDoubleSpacingNormalTextBlack">
    <w:name w:val="Style Double Spacing Normal Text + Black"/>
    <w:basedOn w:val="DoubleSpacingNormalText"/>
    <w:semiHidden/>
    <w:rsid w:val="00CF7AB2"/>
    <w:rPr>
      <w:color w:val="000000"/>
    </w:rPr>
  </w:style>
  <w:style w:type="paragraph" w:styleId="TableofFigures">
    <w:name w:val="table of figures"/>
    <w:basedOn w:val="Normal"/>
    <w:next w:val="Normal"/>
    <w:uiPriority w:val="99"/>
    <w:rsid w:val="00CF7AB2"/>
    <w:pPr>
      <w:spacing w:before="0" w:after="0" w:line="240" w:lineRule="auto"/>
      <w:jc w:val="left"/>
    </w:pPr>
    <w:rPr>
      <w:rFonts w:eastAsia="Times New Roman"/>
    </w:rPr>
  </w:style>
  <w:style w:type="paragraph" w:styleId="BodyText2">
    <w:name w:val="Body Text 2"/>
    <w:basedOn w:val="Normal"/>
    <w:link w:val="BodyText2Char"/>
    <w:rsid w:val="00CF7AB2"/>
    <w:pPr>
      <w:spacing w:before="0" w:after="120"/>
      <w:jc w:val="left"/>
    </w:pPr>
    <w:rPr>
      <w:rFonts w:eastAsia="Times New Roman"/>
    </w:rPr>
  </w:style>
  <w:style w:type="character" w:customStyle="1" w:styleId="BodyText2Char">
    <w:name w:val="Body Text 2 Char"/>
    <w:basedOn w:val="DefaultParagraphFont"/>
    <w:link w:val="BodyText2"/>
    <w:rsid w:val="00CF7AB2"/>
    <w:rPr>
      <w:rFonts w:ascii="Times New Roman" w:eastAsia="Times New Roman" w:hAnsi="Times New Roman" w:cs="Times New Roman"/>
      <w:sz w:val="24"/>
      <w:szCs w:val="24"/>
    </w:rPr>
  </w:style>
  <w:style w:type="paragraph" w:customStyle="1" w:styleId="MainBodyHeadings">
    <w:name w:val="MainBody Headings"/>
    <w:basedOn w:val="CoverPageSingleSpace"/>
    <w:rsid w:val="00CF7AB2"/>
    <w:pPr>
      <w:ind w:left="0" w:firstLine="0"/>
    </w:pPr>
    <w:rPr>
      <w:caps/>
      <w:sz w:val="28"/>
    </w:rPr>
  </w:style>
  <w:style w:type="paragraph" w:styleId="TOC4">
    <w:name w:val="toc 4"/>
    <w:basedOn w:val="Normal"/>
    <w:next w:val="Normal"/>
    <w:autoRedefine/>
    <w:uiPriority w:val="39"/>
    <w:unhideWhenUsed/>
    <w:rsid w:val="0077309D"/>
    <w:pPr>
      <w:spacing w:before="0" w:after="0"/>
      <w:ind w:left="475"/>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8F5790"/>
    <w:pPr>
      <w:spacing w:before="0"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8F5790"/>
    <w:pPr>
      <w:spacing w:before="0"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8F5790"/>
    <w:pPr>
      <w:spacing w:before="0"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8F5790"/>
    <w:pPr>
      <w:spacing w:before="0"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8F5790"/>
    <w:pPr>
      <w:spacing w:before="0" w:after="0"/>
      <w:ind w:left="1680"/>
      <w:jc w:val="left"/>
    </w:pPr>
    <w:rPr>
      <w:rFonts w:asciiTheme="minorHAnsi" w:hAnsiTheme="minorHAnsi" w:cstheme="minorHAnsi"/>
      <w:sz w:val="20"/>
      <w:szCs w:val="20"/>
    </w:rPr>
  </w:style>
  <w:style w:type="paragraph" w:customStyle="1" w:styleId="Subhead-Lvl2-Thesis">
    <w:name w:val="Subhead-Lvl 2-Thesis"/>
    <w:basedOn w:val="Normal"/>
    <w:rsid w:val="00D522A2"/>
    <w:pPr>
      <w:spacing w:after="0"/>
      <w:jc w:val="left"/>
    </w:pPr>
    <w:rPr>
      <w:rFonts w:eastAsia="Times New Roman"/>
      <w:b/>
    </w:rPr>
  </w:style>
  <w:style w:type="paragraph" w:customStyle="1" w:styleId="Subhead-Lvl1-Thesis">
    <w:name w:val="Subhead-Lvl 1-Thesis"/>
    <w:basedOn w:val="Normal"/>
    <w:rsid w:val="00361D0B"/>
    <w:pPr>
      <w:spacing w:after="0"/>
      <w:jc w:val="center"/>
    </w:pPr>
    <w:rPr>
      <w:rFonts w:eastAsia="Times New Roman"/>
      <w:b/>
    </w:rPr>
  </w:style>
  <w:style w:type="paragraph" w:customStyle="1" w:styleId="Subhead-Lvl4-Thesis">
    <w:name w:val="Subhead-Lvl 4-Thesis"/>
    <w:basedOn w:val="Normal"/>
    <w:next w:val="Normal"/>
    <w:rsid w:val="00361D0B"/>
    <w:pPr>
      <w:tabs>
        <w:tab w:val="left" w:pos="720"/>
      </w:tabs>
      <w:spacing w:after="0"/>
      <w:jc w:val="left"/>
    </w:pPr>
    <w:rPr>
      <w:rFonts w:eastAsia="Times New Roman"/>
      <w:i/>
      <w:color w:val="000000"/>
    </w:rPr>
  </w:style>
  <w:style w:type="paragraph" w:styleId="Title">
    <w:name w:val="Title"/>
    <w:aliases w:val="Heading 1 (Appendices)"/>
    <w:basedOn w:val="Heading1"/>
    <w:next w:val="Normal"/>
    <w:link w:val="TitleChar"/>
    <w:uiPriority w:val="10"/>
    <w:rsid w:val="00361D0B"/>
    <w:pPr>
      <w:numPr>
        <w:numId w:val="2"/>
      </w:numPr>
    </w:pPr>
  </w:style>
  <w:style w:type="character" w:customStyle="1" w:styleId="TitleChar">
    <w:name w:val="Title Char"/>
    <w:aliases w:val="Heading 1 (Appendices) Char"/>
    <w:basedOn w:val="DefaultParagraphFont"/>
    <w:link w:val="Title"/>
    <w:uiPriority w:val="10"/>
    <w:rsid w:val="00361D0B"/>
    <w:rPr>
      <w:rFonts w:ascii="Times New Roman" w:hAnsi="Times New Roman" w:cs="Times New Roman"/>
      <w:b/>
      <w:smallCaps/>
      <w:noProof/>
      <w:sz w:val="32"/>
      <w:szCs w:val="24"/>
      <w:lang w:val="vi-VN"/>
    </w:rPr>
  </w:style>
  <w:style w:type="paragraph" w:styleId="Subtitle">
    <w:name w:val="Subtitle"/>
    <w:aliases w:val="Heading 2 (Appendices)"/>
    <w:basedOn w:val="Heading2"/>
    <w:next w:val="Normal"/>
    <w:link w:val="SubtitleChar"/>
    <w:uiPriority w:val="11"/>
    <w:rsid w:val="001A16D9"/>
    <w:pPr>
      <w:numPr>
        <w:numId w:val="1"/>
      </w:numPr>
    </w:pPr>
  </w:style>
  <w:style w:type="character" w:customStyle="1" w:styleId="SubtitleChar">
    <w:name w:val="Subtitle Char"/>
    <w:aliases w:val="Heading 2 (Appendices) Char"/>
    <w:basedOn w:val="DefaultParagraphFont"/>
    <w:link w:val="Subtitle"/>
    <w:uiPriority w:val="11"/>
    <w:rsid w:val="001A16D9"/>
    <w:rPr>
      <w:rFonts w:ascii="Times New Roman" w:hAnsi="Times New Roman" w:cs="Times New Roman"/>
      <w:b/>
      <w:noProof/>
      <w:sz w:val="28"/>
      <w:szCs w:val="24"/>
      <w:lang w:val="vi-VN"/>
    </w:rPr>
  </w:style>
  <w:style w:type="character" w:styleId="SubtleEmphasis">
    <w:name w:val="Subtle Emphasis"/>
    <w:uiPriority w:val="19"/>
    <w:rsid w:val="005263E7"/>
  </w:style>
  <w:style w:type="paragraph" w:styleId="BodyTextIndent2">
    <w:name w:val="Body Text Indent 2"/>
    <w:basedOn w:val="Normal"/>
    <w:link w:val="BodyTextIndent2Char"/>
    <w:uiPriority w:val="99"/>
    <w:semiHidden/>
    <w:unhideWhenUsed/>
    <w:rsid w:val="00DC5D8B"/>
    <w:pPr>
      <w:spacing w:after="120"/>
      <w:ind w:left="360"/>
    </w:pPr>
  </w:style>
  <w:style w:type="character" w:customStyle="1" w:styleId="BodyTextIndent2Char">
    <w:name w:val="Body Text Indent 2 Char"/>
    <w:basedOn w:val="DefaultParagraphFont"/>
    <w:link w:val="BodyTextIndent2"/>
    <w:uiPriority w:val="99"/>
    <w:semiHidden/>
    <w:rsid w:val="00DC5D8B"/>
    <w:rPr>
      <w:rFonts w:ascii="Times New Roman" w:hAnsi="Times New Roman" w:cs="Times New Roman"/>
      <w:sz w:val="24"/>
      <w:szCs w:val="24"/>
    </w:rPr>
  </w:style>
  <w:style w:type="paragraph" w:styleId="NormalWeb">
    <w:name w:val="Normal (Web)"/>
    <w:basedOn w:val="Normal"/>
    <w:uiPriority w:val="99"/>
    <w:unhideWhenUsed/>
    <w:rsid w:val="00C3699B"/>
    <w:pPr>
      <w:spacing w:before="100" w:beforeAutospacing="1" w:after="100" w:afterAutospacing="1" w:line="240" w:lineRule="auto"/>
      <w:jc w:val="left"/>
    </w:pPr>
    <w:rPr>
      <w:rFonts w:eastAsia="Times New Roman"/>
      <w:noProof w:val="0"/>
      <w:lang w:val="en-US"/>
    </w:rPr>
  </w:style>
  <w:style w:type="paragraph" w:customStyle="1" w:styleId="BulletPoint">
    <w:name w:val="Bullet Point"/>
    <w:link w:val="BulletPointChar"/>
    <w:qFormat/>
    <w:rsid w:val="009B6598"/>
    <w:pPr>
      <w:numPr>
        <w:numId w:val="71"/>
      </w:numPr>
      <w:spacing w:after="0" w:line="360" w:lineRule="auto"/>
      <w:jc w:val="both"/>
    </w:pPr>
    <w:rPr>
      <w:rFonts w:ascii="Times New Roman" w:hAnsi="Times New Roman" w:cs="Times New Roman"/>
      <w:sz w:val="24"/>
      <w:szCs w:val="24"/>
    </w:rPr>
  </w:style>
  <w:style w:type="character" w:customStyle="1" w:styleId="BulletPointChar">
    <w:name w:val="Bullet Point Char"/>
    <w:link w:val="BulletPoint"/>
    <w:rsid w:val="009B6598"/>
    <w:rPr>
      <w:rFonts w:ascii="Times New Roman" w:hAnsi="Times New Roman" w:cs="Times New Roman"/>
      <w:sz w:val="24"/>
      <w:szCs w:val="24"/>
    </w:rPr>
  </w:style>
  <w:style w:type="paragraph" w:styleId="Bibliography">
    <w:name w:val="Bibliography"/>
    <w:basedOn w:val="Normal"/>
    <w:next w:val="Normal"/>
    <w:uiPriority w:val="37"/>
    <w:unhideWhenUsed/>
    <w:rsid w:val="00513D1E"/>
  </w:style>
  <w:style w:type="character" w:styleId="UnresolvedMention">
    <w:name w:val="Unresolved Mention"/>
    <w:basedOn w:val="DefaultParagraphFont"/>
    <w:uiPriority w:val="99"/>
    <w:semiHidden/>
    <w:unhideWhenUsed/>
    <w:rsid w:val="009F79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218">
      <w:bodyDiv w:val="1"/>
      <w:marLeft w:val="0"/>
      <w:marRight w:val="0"/>
      <w:marTop w:val="0"/>
      <w:marBottom w:val="0"/>
      <w:divBdr>
        <w:top w:val="none" w:sz="0" w:space="0" w:color="auto"/>
        <w:left w:val="none" w:sz="0" w:space="0" w:color="auto"/>
        <w:bottom w:val="none" w:sz="0" w:space="0" w:color="auto"/>
        <w:right w:val="none" w:sz="0" w:space="0" w:color="auto"/>
      </w:divBdr>
    </w:div>
    <w:div w:id="66073938">
      <w:bodyDiv w:val="1"/>
      <w:marLeft w:val="0"/>
      <w:marRight w:val="0"/>
      <w:marTop w:val="0"/>
      <w:marBottom w:val="0"/>
      <w:divBdr>
        <w:top w:val="none" w:sz="0" w:space="0" w:color="auto"/>
        <w:left w:val="none" w:sz="0" w:space="0" w:color="auto"/>
        <w:bottom w:val="none" w:sz="0" w:space="0" w:color="auto"/>
        <w:right w:val="none" w:sz="0" w:space="0" w:color="auto"/>
      </w:divBdr>
    </w:div>
    <w:div w:id="83502249">
      <w:bodyDiv w:val="1"/>
      <w:marLeft w:val="0"/>
      <w:marRight w:val="0"/>
      <w:marTop w:val="0"/>
      <w:marBottom w:val="0"/>
      <w:divBdr>
        <w:top w:val="none" w:sz="0" w:space="0" w:color="auto"/>
        <w:left w:val="none" w:sz="0" w:space="0" w:color="auto"/>
        <w:bottom w:val="none" w:sz="0" w:space="0" w:color="auto"/>
        <w:right w:val="none" w:sz="0" w:space="0" w:color="auto"/>
      </w:divBdr>
    </w:div>
    <w:div w:id="116920676">
      <w:bodyDiv w:val="1"/>
      <w:marLeft w:val="0"/>
      <w:marRight w:val="0"/>
      <w:marTop w:val="0"/>
      <w:marBottom w:val="0"/>
      <w:divBdr>
        <w:top w:val="none" w:sz="0" w:space="0" w:color="auto"/>
        <w:left w:val="none" w:sz="0" w:space="0" w:color="auto"/>
        <w:bottom w:val="none" w:sz="0" w:space="0" w:color="auto"/>
        <w:right w:val="none" w:sz="0" w:space="0" w:color="auto"/>
      </w:divBdr>
    </w:div>
    <w:div w:id="137310744">
      <w:bodyDiv w:val="1"/>
      <w:marLeft w:val="0"/>
      <w:marRight w:val="0"/>
      <w:marTop w:val="0"/>
      <w:marBottom w:val="0"/>
      <w:divBdr>
        <w:top w:val="none" w:sz="0" w:space="0" w:color="auto"/>
        <w:left w:val="none" w:sz="0" w:space="0" w:color="auto"/>
        <w:bottom w:val="none" w:sz="0" w:space="0" w:color="auto"/>
        <w:right w:val="none" w:sz="0" w:space="0" w:color="auto"/>
      </w:divBdr>
    </w:div>
    <w:div w:id="142434382">
      <w:bodyDiv w:val="1"/>
      <w:marLeft w:val="0"/>
      <w:marRight w:val="0"/>
      <w:marTop w:val="0"/>
      <w:marBottom w:val="0"/>
      <w:divBdr>
        <w:top w:val="none" w:sz="0" w:space="0" w:color="auto"/>
        <w:left w:val="none" w:sz="0" w:space="0" w:color="auto"/>
        <w:bottom w:val="none" w:sz="0" w:space="0" w:color="auto"/>
        <w:right w:val="none" w:sz="0" w:space="0" w:color="auto"/>
      </w:divBdr>
    </w:div>
    <w:div w:id="145512170">
      <w:bodyDiv w:val="1"/>
      <w:marLeft w:val="0"/>
      <w:marRight w:val="0"/>
      <w:marTop w:val="0"/>
      <w:marBottom w:val="0"/>
      <w:divBdr>
        <w:top w:val="none" w:sz="0" w:space="0" w:color="auto"/>
        <w:left w:val="none" w:sz="0" w:space="0" w:color="auto"/>
        <w:bottom w:val="none" w:sz="0" w:space="0" w:color="auto"/>
        <w:right w:val="none" w:sz="0" w:space="0" w:color="auto"/>
      </w:divBdr>
    </w:div>
    <w:div w:id="181289862">
      <w:bodyDiv w:val="1"/>
      <w:marLeft w:val="0"/>
      <w:marRight w:val="0"/>
      <w:marTop w:val="0"/>
      <w:marBottom w:val="0"/>
      <w:divBdr>
        <w:top w:val="none" w:sz="0" w:space="0" w:color="auto"/>
        <w:left w:val="none" w:sz="0" w:space="0" w:color="auto"/>
        <w:bottom w:val="none" w:sz="0" w:space="0" w:color="auto"/>
        <w:right w:val="none" w:sz="0" w:space="0" w:color="auto"/>
      </w:divBdr>
    </w:div>
    <w:div w:id="203904233">
      <w:bodyDiv w:val="1"/>
      <w:marLeft w:val="0"/>
      <w:marRight w:val="0"/>
      <w:marTop w:val="0"/>
      <w:marBottom w:val="0"/>
      <w:divBdr>
        <w:top w:val="none" w:sz="0" w:space="0" w:color="auto"/>
        <w:left w:val="none" w:sz="0" w:space="0" w:color="auto"/>
        <w:bottom w:val="none" w:sz="0" w:space="0" w:color="auto"/>
        <w:right w:val="none" w:sz="0" w:space="0" w:color="auto"/>
      </w:divBdr>
    </w:div>
    <w:div w:id="227962674">
      <w:bodyDiv w:val="1"/>
      <w:marLeft w:val="0"/>
      <w:marRight w:val="0"/>
      <w:marTop w:val="0"/>
      <w:marBottom w:val="0"/>
      <w:divBdr>
        <w:top w:val="none" w:sz="0" w:space="0" w:color="auto"/>
        <w:left w:val="none" w:sz="0" w:space="0" w:color="auto"/>
        <w:bottom w:val="none" w:sz="0" w:space="0" w:color="auto"/>
        <w:right w:val="none" w:sz="0" w:space="0" w:color="auto"/>
      </w:divBdr>
    </w:div>
    <w:div w:id="247857487">
      <w:bodyDiv w:val="1"/>
      <w:marLeft w:val="0"/>
      <w:marRight w:val="0"/>
      <w:marTop w:val="0"/>
      <w:marBottom w:val="0"/>
      <w:divBdr>
        <w:top w:val="none" w:sz="0" w:space="0" w:color="auto"/>
        <w:left w:val="none" w:sz="0" w:space="0" w:color="auto"/>
        <w:bottom w:val="none" w:sz="0" w:space="0" w:color="auto"/>
        <w:right w:val="none" w:sz="0" w:space="0" w:color="auto"/>
      </w:divBdr>
    </w:div>
    <w:div w:id="248345183">
      <w:bodyDiv w:val="1"/>
      <w:marLeft w:val="0"/>
      <w:marRight w:val="0"/>
      <w:marTop w:val="0"/>
      <w:marBottom w:val="0"/>
      <w:divBdr>
        <w:top w:val="none" w:sz="0" w:space="0" w:color="auto"/>
        <w:left w:val="none" w:sz="0" w:space="0" w:color="auto"/>
        <w:bottom w:val="none" w:sz="0" w:space="0" w:color="auto"/>
        <w:right w:val="none" w:sz="0" w:space="0" w:color="auto"/>
      </w:divBdr>
      <w:divsChild>
        <w:div w:id="146436494">
          <w:marLeft w:val="-100"/>
          <w:marRight w:val="0"/>
          <w:marTop w:val="0"/>
          <w:marBottom w:val="0"/>
          <w:divBdr>
            <w:top w:val="none" w:sz="0" w:space="0" w:color="auto"/>
            <w:left w:val="none" w:sz="0" w:space="0" w:color="auto"/>
            <w:bottom w:val="none" w:sz="0" w:space="0" w:color="auto"/>
            <w:right w:val="none" w:sz="0" w:space="0" w:color="auto"/>
          </w:divBdr>
        </w:div>
      </w:divsChild>
    </w:div>
    <w:div w:id="292714104">
      <w:bodyDiv w:val="1"/>
      <w:marLeft w:val="0"/>
      <w:marRight w:val="0"/>
      <w:marTop w:val="0"/>
      <w:marBottom w:val="0"/>
      <w:divBdr>
        <w:top w:val="none" w:sz="0" w:space="0" w:color="auto"/>
        <w:left w:val="none" w:sz="0" w:space="0" w:color="auto"/>
        <w:bottom w:val="none" w:sz="0" w:space="0" w:color="auto"/>
        <w:right w:val="none" w:sz="0" w:space="0" w:color="auto"/>
      </w:divBdr>
    </w:div>
    <w:div w:id="295065444">
      <w:bodyDiv w:val="1"/>
      <w:marLeft w:val="0"/>
      <w:marRight w:val="0"/>
      <w:marTop w:val="0"/>
      <w:marBottom w:val="0"/>
      <w:divBdr>
        <w:top w:val="none" w:sz="0" w:space="0" w:color="auto"/>
        <w:left w:val="none" w:sz="0" w:space="0" w:color="auto"/>
        <w:bottom w:val="none" w:sz="0" w:space="0" w:color="auto"/>
        <w:right w:val="none" w:sz="0" w:space="0" w:color="auto"/>
      </w:divBdr>
      <w:divsChild>
        <w:div w:id="322662052">
          <w:marLeft w:val="-100"/>
          <w:marRight w:val="0"/>
          <w:marTop w:val="0"/>
          <w:marBottom w:val="0"/>
          <w:divBdr>
            <w:top w:val="none" w:sz="0" w:space="0" w:color="auto"/>
            <w:left w:val="none" w:sz="0" w:space="0" w:color="auto"/>
            <w:bottom w:val="none" w:sz="0" w:space="0" w:color="auto"/>
            <w:right w:val="none" w:sz="0" w:space="0" w:color="auto"/>
          </w:divBdr>
        </w:div>
        <w:div w:id="1850872009">
          <w:marLeft w:val="-100"/>
          <w:marRight w:val="0"/>
          <w:marTop w:val="0"/>
          <w:marBottom w:val="0"/>
          <w:divBdr>
            <w:top w:val="none" w:sz="0" w:space="0" w:color="auto"/>
            <w:left w:val="none" w:sz="0" w:space="0" w:color="auto"/>
            <w:bottom w:val="none" w:sz="0" w:space="0" w:color="auto"/>
            <w:right w:val="none" w:sz="0" w:space="0" w:color="auto"/>
          </w:divBdr>
        </w:div>
        <w:div w:id="2093699473">
          <w:marLeft w:val="-100"/>
          <w:marRight w:val="0"/>
          <w:marTop w:val="0"/>
          <w:marBottom w:val="0"/>
          <w:divBdr>
            <w:top w:val="none" w:sz="0" w:space="0" w:color="auto"/>
            <w:left w:val="none" w:sz="0" w:space="0" w:color="auto"/>
            <w:bottom w:val="none" w:sz="0" w:space="0" w:color="auto"/>
            <w:right w:val="none" w:sz="0" w:space="0" w:color="auto"/>
          </w:divBdr>
        </w:div>
        <w:div w:id="738097114">
          <w:marLeft w:val="-100"/>
          <w:marRight w:val="0"/>
          <w:marTop w:val="0"/>
          <w:marBottom w:val="0"/>
          <w:divBdr>
            <w:top w:val="none" w:sz="0" w:space="0" w:color="auto"/>
            <w:left w:val="none" w:sz="0" w:space="0" w:color="auto"/>
            <w:bottom w:val="none" w:sz="0" w:space="0" w:color="auto"/>
            <w:right w:val="none" w:sz="0" w:space="0" w:color="auto"/>
          </w:divBdr>
        </w:div>
        <w:div w:id="192961296">
          <w:marLeft w:val="-100"/>
          <w:marRight w:val="0"/>
          <w:marTop w:val="0"/>
          <w:marBottom w:val="0"/>
          <w:divBdr>
            <w:top w:val="none" w:sz="0" w:space="0" w:color="auto"/>
            <w:left w:val="none" w:sz="0" w:space="0" w:color="auto"/>
            <w:bottom w:val="none" w:sz="0" w:space="0" w:color="auto"/>
            <w:right w:val="none" w:sz="0" w:space="0" w:color="auto"/>
          </w:divBdr>
        </w:div>
      </w:divsChild>
    </w:div>
    <w:div w:id="304623312">
      <w:bodyDiv w:val="1"/>
      <w:marLeft w:val="0"/>
      <w:marRight w:val="0"/>
      <w:marTop w:val="0"/>
      <w:marBottom w:val="0"/>
      <w:divBdr>
        <w:top w:val="none" w:sz="0" w:space="0" w:color="auto"/>
        <w:left w:val="none" w:sz="0" w:space="0" w:color="auto"/>
        <w:bottom w:val="none" w:sz="0" w:space="0" w:color="auto"/>
        <w:right w:val="none" w:sz="0" w:space="0" w:color="auto"/>
      </w:divBdr>
      <w:divsChild>
        <w:div w:id="1522276721">
          <w:marLeft w:val="-100"/>
          <w:marRight w:val="0"/>
          <w:marTop w:val="0"/>
          <w:marBottom w:val="0"/>
          <w:divBdr>
            <w:top w:val="none" w:sz="0" w:space="0" w:color="auto"/>
            <w:left w:val="none" w:sz="0" w:space="0" w:color="auto"/>
            <w:bottom w:val="none" w:sz="0" w:space="0" w:color="auto"/>
            <w:right w:val="none" w:sz="0" w:space="0" w:color="auto"/>
          </w:divBdr>
        </w:div>
      </w:divsChild>
    </w:div>
    <w:div w:id="342166053">
      <w:bodyDiv w:val="1"/>
      <w:marLeft w:val="0"/>
      <w:marRight w:val="0"/>
      <w:marTop w:val="0"/>
      <w:marBottom w:val="0"/>
      <w:divBdr>
        <w:top w:val="none" w:sz="0" w:space="0" w:color="auto"/>
        <w:left w:val="none" w:sz="0" w:space="0" w:color="auto"/>
        <w:bottom w:val="none" w:sz="0" w:space="0" w:color="auto"/>
        <w:right w:val="none" w:sz="0" w:space="0" w:color="auto"/>
      </w:divBdr>
    </w:div>
    <w:div w:id="345056780">
      <w:bodyDiv w:val="1"/>
      <w:marLeft w:val="0"/>
      <w:marRight w:val="0"/>
      <w:marTop w:val="0"/>
      <w:marBottom w:val="0"/>
      <w:divBdr>
        <w:top w:val="none" w:sz="0" w:space="0" w:color="auto"/>
        <w:left w:val="none" w:sz="0" w:space="0" w:color="auto"/>
        <w:bottom w:val="none" w:sz="0" w:space="0" w:color="auto"/>
        <w:right w:val="none" w:sz="0" w:space="0" w:color="auto"/>
      </w:divBdr>
    </w:div>
    <w:div w:id="351304640">
      <w:bodyDiv w:val="1"/>
      <w:marLeft w:val="0"/>
      <w:marRight w:val="0"/>
      <w:marTop w:val="0"/>
      <w:marBottom w:val="0"/>
      <w:divBdr>
        <w:top w:val="none" w:sz="0" w:space="0" w:color="auto"/>
        <w:left w:val="none" w:sz="0" w:space="0" w:color="auto"/>
        <w:bottom w:val="none" w:sz="0" w:space="0" w:color="auto"/>
        <w:right w:val="none" w:sz="0" w:space="0" w:color="auto"/>
      </w:divBdr>
    </w:div>
    <w:div w:id="353383908">
      <w:bodyDiv w:val="1"/>
      <w:marLeft w:val="0"/>
      <w:marRight w:val="0"/>
      <w:marTop w:val="0"/>
      <w:marBottom w:val="0"/>
      <w:divBdr>
        <w:top w:val="none" w:sz="0" w:space="0" w:color="auto"/>
        <w:left w:val="none" w:sz="0" w:space="0" w:color="auto"/>
        <w:bottom w:val="none" w:sz="0" w:space="0" w:color="auto"/>
        <w:right w:val="none" w:sz="0" w:space="0" w:color="auto"/>
      </w:divBdr>
      <w:divsChild>
        <w:div w:id="880164572">
          <w:marLeft w:val="720"/>
          <w:marRight w:val="0"/>
          <w:marTop w:val="0"/>
          <w:marBottom w:val="0"/>
          <w:divBdr>
            <w:top w:val="none" w:sz="0" w:space="0" w:color="auto"/>
            <w:left w:val="none" w:sz="0" w:space="0" w:color="auto"/>
            <w:bottom w:val="none" w:sz="0" w:space="0" w:color="auto"/>
            <w:right w:val="none" w:sz="0" w:space="0" w:color="auto"/>
          </w:divBdr>
        </w:div>
      </w:divsChild>
    </w:div>
    <w:div w:id="355696264">
      <w:bodyDiv w:val="1"/>
      <w:marLeft w:val="0"/>
      <w:marRight w:val="0"/>
      <w:marTop w:val="0"/>
      <w:marBottom w:val="0"/>
      <w:divBdr>
        <w:top w:val="none" w:sz="0" w:space="0" w:color="auto"/>
        <w:left w:val="none" w:sz="0" w:space="0" w:color="auto"/>
        <w:bottom w:val="none" w:sz="0" w:space="0" w:color="auto"/>
        <w:right w:val="none" w:sz="0" w:space="0" w:color="auto"/>
      </w:divBdr>
    </w:div>
    <w:div w:id="376512431">
      <w:bodyDiv w:val="1"/>
      <w:marLeft w:val="0"/>
      <w:marRight w:val="0"/>
      <w:marTop w:val="0"/>
      <w:marBottom w:val="0"/>
      <w:divBdr>
        <w:top w:val="none" w:sz="0" w:space="0" w:color="auto"/>
        <w:left w:val="none" w:sz="0" w:space="0" w:color="auto"/>
        <w:bottom w:val="none" w:sz="0" w:space="0" w:color="auto"/>
        <w:right w:val="none" w:sz="0" w:space="0" w:color="auto"/>
      </w:divBdr>
    </w:div>
    <w:div w:id="386875782">
      <w:bodyDiv w:val="1"/>
      <w:marLeft w:val="0"/>
      <w:marRight w:val="0"/>
      <w:marTop w:val="0"/>
      <w:marBottom w:val="0"/>
      <w:divBdr>
        <w:top w:val="none" w:sz="0" w:space="0" w:color="auto"/>
        <w:left w:val="none" w:sz="0" w:space="0" w:color="auto"/>
        <w:bottom w:val="none" w:sz="0" w:space="0" w:color="auto"/>
        <w:right w:val="none" w:sz="0" w:space="0" w:color="auto"/>
      </w:divBdr>
    </w:div>
    <w:div w:id="448821867">
      <w:bodyDiv w:val="1"/>
      <w:marLeft w:val="0"/>
      <w:marRight w:val="0"/>
      <w:marTop w:val="0"/>
      <w:marBottom w:val="0"/>
      <w:divBdr>
        <w:top w:val="none" w:sz="0" w:space="0" w:color="auto"/>
        <w:left w:val="none" w:sz="0" w:space="0" w:color="auto"/>
        <w:bottom w:val="none" w:sz="0" w:space="0" w:color="auto"/>
        <w:right w:val="none" w:sz="0" w:space="0" w:color="auto"/>
      </w:divBdr>
    </w:div>
    <w:div w:id="469789449">
      <w:bodyDiv w:val="1"/>
      <w:marLeft w:val="0"/>
      <w:marRight w:val="0"/>
      <w:marTop w:val="0"/>
      <w:marBottom w:val="0"/>
      <w:divBdr>
        <w:top w:val="none" w:sz="0" w:space="0" w:color="auto"/>
        <w:left w:val="none" w:sz="0" w:space="0" w:color="auto"/>
        <w:bottom w:val="none" w:sz="0" w:space="0" w:color="auto"/>
        <w:right w:val="none" w:sz="0" w:space="0" w:color="auto"/>
      </w:divBdr>
    </w:div>
    <w:div w:id="511803328">
      <w:bodyDiv w:val="1"/>
      <w:marLeft w:val="0"/>
      <w:marRight w:val="0"/>
      <w:marTop w:val="0"/>
      <w:marBottom w:val="0"/>
      <w:divBdr>
        <w:top w:val="none" w:sz="0" w:space="0" w:color="auto"/>
        <w:left w:val="none" w:sz="0" w:space="0" w:color="auto"/>
        <w:bottom w:val="none" w:sz="0" w:space="0" w:color="auto"/>
        <w:right w:val="none" w:sz="0" w:space="0" w:color="auto"/>
      </w:divBdr>
    </w:div>
    <w:div w:id="529879263">
      <w:bodyDiv w:val="1"/>
      <w:marLeft w:val="0"/>
      <w:marRight w:val="0"/>
      <w:marTop w:val="0"/>
      <w:marBottom w:val="0"/>
      <w:divBdr>
        <w:top w:val="none" w:sz="0" w:space="0" w:color="auto"/>
        <w:left w:val="none" w:sz="0" w:space="0" w:color="auto"/>
        <w:bottom w:val="none" w:sz="0" w:space="0" w:color="auto"/>
        <w:right w:val="none" w:sz="0" w:space="0" w:color="auto"/>
      </w:divBdr>
    </w:div>
    <w:div w:id="538932936">
      <w:bodyDiv w:val="1"/>
      <w:marLeft w:val="0"/>
      <w:marRight w:val="0"/>
      <w:marTop w:val="0"/>
      <w:marBottom w:val="0"/>
      <w:divBdr>
        <w:top w:val="none" w:sz="0" w:space="0" w:color="auto"/>
        <w:left w:val="none" w:sz="0" w:space="0" w:color="auto"/>
        <w:bottom w:val="none" w:sz="0" w:space="0" w:color="auto"/>
        <w:right w:val="none" w:sz="0" w:space="0" w:color="auto"/>
      </w:divBdr>
    </w:div>
    <w:div w:id="548957601">
      <w:bodyDiv w:val="1"/>
      <w:marLeft w:val="0"/>
      <w:marRight w:val="0"/>
      <w:marTop w:val="0"/>
      <w:marBottom w:val="0"/>
      <w:divBdr>
        <w:top w:val="none" w:sz="0" w:space="0" w:color="auto"/>
        <w:left w:val="none" w:sz="0" w:space="0" w:color="auto"/>
        <w:bottom w:val="none" w:sz="0" w:space="0" w:color="auto"/>
        <w:right w:val="none" w:sz="0" w:space="0" w:color="auto"/>
      </w:divBdr>
    </w:div>
    <w:div w:id="580330761">
      <w:bodyDiv w:val="1"/>
      <w:marLeft w:val="0"/>
      <w:marRight w:val="0"/>
      <w:marTop w:val="0"/>
      <w:marBottom w:val="0"/>
      <w:divBdr>
        <w:top w:val="none" w:sz="0" w:space="0" w:color="auto"/>
        <w:left w:val="none" w:sz="0" w:space="0" w:color="auto"/>
        <w:bottom w:val="none" w:sz="0" w:space="0" w:color="auto"/>
        <w:right w:val="none" w:sz="0" w:space="0" w:color="auto"/>
      </w:divBdr>
    </w:div>
    <w:div w:id="590090988">
      <w:bodyDiv w:val="1"/>
      <w:marLeft w:val="0"/>
      <w:marRight w:val="0"/>
      <w:marTop w:val="0"/>
      <w:marBottom w:val="0"/>
      <w:divBdr>
        <w:top w:val="none" w:sz="0" w:space="0" w:color="auto"/>
        <w:left w:val="none" w:sz="0" w:space="0" w:color="auto"/>
        <w:bottom w:val="none" w:sz="0" w:space="0" w:color="auto"/>
        <w:right w:val="none" w:sz="0" w:space="0" w:color="auto"/>
      </w:divBdr>
    </w:div>
    <w:div w:id="595023093">
      <w:bodyDiv w:val="1"/>
      <w:marLeft w:val="0"/>
      <w:marRight w:val="0"/>
      <w:marTop w:val="0"/>
      <w:marBottom w:val="0"/>
      <w:divBdr>
        <w:top w:val="none" w:sz="0" w:space="0" w:color="auto"/>
        <w:left w:val="none" w:sz="0" w:space="0" w:color="auto"/>
        <w:bottom w:val="none" w:sz="0" w:space="0" w:color="auto"/>
        <w:right w:val="none" w:sz="0" w:space="0" w:color="auto"/>
      </w:divBdr>
    </w:div>
    <w:div w:id="596718848">
      <w:bodyDiv w:val="1"/>
      <w:marLeft w:val="0"/>
      <w:marRight w:val="0"/>
      <w:marTop w:val="0"/>
      <w:marBottom w:val="0"/>
      <w:divBdr>
        <w:top w:val="none" w:sz="0" w:space="0" w:color="auto"/>
        <w:left w:val="none" w:sz="0" w:space="0" w:color="auto"/>
        <w:bottom w:val="none" w:sz="0" w:space="0" w:color="auto"/>
        <w:right w:val="none" w:sz="0" w:space="0" w:color="auto"/>
      </w:divBdr>
    </w:div>
    <w:div w:id="618798374">
      <w:bodyDiv w:val="1"/>
      <w:marLeft w:val="0"/>
      <w:marRight w:val="0"/>
      <w:marTop w:val="0"/>
      <w:marBottom w:val="0"/>
      <w:divBdr>
        <w:top w:val="none" w:sz="0" w:space="0" w:color="auto"/>
        <w:left w:val="none" w:sz="0" w:space="0" w:color="auto"/>
        <w:bottom w:val="none" w:sz="0" w:space="0" w:color="auto"/>
        <w:right w:val="none" w:sz="0" w:space="0" w:color="auto"/>
      </w:divBdr>
    </w:div>
    <w:div w:id="654912386">
      <w:bodyDiv w:val="1"/>
      <w:marLeft w:val="0"/>
      <w:marRight w:val="0"/>
      <w:marTop w:val="0"/>
      <w:marBottom w:val="0"/>
      <w:divBdr>
        <w:top w:val="none" w:sz="0" w:space="0" w:color="auto"/>
        <w:left w:val="none" w:sz="0" w:space="0" w:color="auto"/>
        <w:bottom w:val="none" w:sz="0" w:space="0" w:color="auto"/>
        <w:right w:val="none" w:sz="0" w:space="0" w:color="auto"/>
      </w:divBdr>
    </w:div>
    <w:div w:id="661159723">
      <w:bodyDiv w:val="1"/>
      <w:marLeft w:val="0"/>
      <w:marRight w:val="0"/>
      <w:marTop w:val="0"/>
      <w:marBottom w:val="0"/>
      <w:divBdr>
        <w:top w:val="none" w:sz="0" w:space="0" w:color="auto"/>
        <w:left w:val="none" w:sz="0" w:space="0" w:color="auto"/>
        <w:bottom w:val="none" w:sz="0" w:space="0" w:color="auto"/>
        <w:right w:val="none" w:sz="0" w:space="0" w:color="auto"/>
      </w:divBdr>
    </w:div>
    <w:div w:id="694424408">
      <w:bodyDiv w:val="1"/>
      <w:marLeft w:val="0"/>
      <w:marRight w:val="0"/>
      <w:marTop w:val="0"/>
      <w:marBottom w:val="0"/>
      <w:divBdr>
        <w:top w:val="none" w:sz="0" w:space="0" w:color="auto"/>
        <w:left w:val="none" w:sz="0" w:space="0" w:color="auto"/>
        <w:bottom w:val="none" w:sz="0" w:space="0" w:color="auto"/>
        <w:right w:val="none" w:sz="0" w:space="0" w:color="auto"/>
      </w:divBdr>
    </w:div>
    <w:div w:id="756100712">
      <w:bodyDiv w:val="1"/>
      <w:marLeft w:val="0"/>
      <w:marRight w:val="0"/>
      <w:marTop w:val="0"/>
      <w:marBottom w:val="0"/>
      <w:divBdr>
        <w:top w:val="none" w:sz="0" w:space="0" w:color="auto"/>
        <w:left w:val="none" w:sz="0" w:space="0" w:color="auto"/>
        <w:bottom w:val="none" w:sz="0" w:space="0" w:color="auto"/>
        <w:right w:val="none" w:sz="0" w:space="0" w:color="auto"/>
      </w:divBdr>
      <w:divsChild>
        <w:div w:id="1101534624">
          <w:marLeft w:val="-100"/>
          <w:marRight w:val="0"/>
          <w:marTop w:val="0"/>
          <w:marBottom w:val="0"/>
          <w:divBdr>
            <w:top w:val="none" w:sz="0" w:space="0" w:color="auto"/>
            <w:left w:val="none" w:sz="0" w:space="0" w:color="auto"/>
            <w:bottom w:val="none" w:sz="0" w:space="0" w:color="auto"/>
            <w:right w:val="none" w:sz="0" w:space="0" w:color="auto"/>
          </w:divBdr>
        </w:div>
      </w:divsChild>
    </w:div>
    <w:div w:id="757142260">
      <w:bodyDiv w:val="1"/>
      <w:marLeft w:val="0"/>
      <w:marRight w:val="0"/>
      <w:marTop w:val="0"/>
      <w:marBottom w:val="0"/>
      <w:divBdr>
        <w:top w:val="none" w:sz="0" w:space="0" w:color="auto"/>
        <w:left w:val="none" w:sz="0" w:space="0" w:color="auto"/>
        <w:bottom w:val="none" w:sz="0" w:space="0" w:color="auto"/>
        <w:right w:val="none" w:sz="0" w:space="0" w:color="auto"/>
      </w:divBdr>
    </w:div>
    <w:div w:id="783498384">
      <w:bodyDiv w:val="1"/>
      <w:marLeft w:val="0"/>
      <w:marRight w:val="0"/>
      <w:marTop w:val="0"/>
      <w:marBottom w:val="0"/>
      <w:divBdr>
        <w:top w:val="none" w:sz="0" w:space="0" w:color="auto"/>
        <w:left w:val="none" w:sz="0" w:space="0" w:color="auto"/>
        <w:bottom w:val="none" w:sz="0" w:space="0" w:color="auto"/>
        <w:right w:val="none" w:sz="0" w:space="0" w:color="auto"/>
      </w:divBdr>
    </w:div>
    <w:div w:id="801191667">
      <w:bodyDiv w:val="1"/>
      <w:marLeft w:val="0"/>
      <w:marRight w:val="0"/>
      <w:marTop w:val="0"/>
      <w:marBottom w:val="0"/>
      <w:divBdr>
        <w:top w:val="none" w:sz="0" w:space="0" w:color="auto"/>
        <w:left w:val="none" w:sz="0" w:space="0" w:color="auto"/>
        <w:bottom w:val="none" w:sz="0" w:space="0" w:color="auto"/>
        <w:right w:val="none" w:sz="0" w:space="0" w:color="auto"/>
      </w:divBdr>
    </w:div>
    <w:div w:id="834224025">
      <w:bodyDiv w:val="1"/>
      <w:marLeft w:val="0"/>
      <w:marRight w:val="0"/>
      <w:marTop w:val="0"/>
      <w:marBottom w:val="0"/>
      <w:divBdr>
        <w:top w:val="none" w:sz="0" w:space="0" w:color="auto"/>
        <w:left w:val="none" w:sz="0" w:space="0" w:color="auto"/>
        <w:bottom w:val="none" w:sz="0" w:space="0" w:color="auto"/>
        <w:right w:val="none" w:sz="0" w:space="0" w:color="auto"/>
      </w:divBdr>
    </w:div>
    <w:div w:id="834497027">
      <w:bodyDiv w:val="1"/>
      <w:marLeft w:val="0"/>
      <w:marRight w:val="0"/>
      <w:marTop w:val="0"/>
      <w:marBottom w:val="0"/>
      <w:divBdr>
        <w:top w:val="none" w:sz="0" w:space="0" w:color="auto"/>
        <w:left w:val="none" w:sz="0" w:space="0" w:color="auto"/>
        <w:bottom w:val="none" w:sz="0" w:space="0" w:color="auto"/>
        <w:right w:val="none" w:sz="0" w:space="0" w:color="auto"/>
      </w:divBdr>
    </w:div>
    <w:div w:id="850601992">
      <w:bodyDiv w:val="1"/>
      <w:marLeft w:val="0"/>
      <w:marRight w:val="0"/>
      <w:marTop w:val="0"/>
      <w:marBottom w:val="0"/>
      <w:divBdr>
        <w:top w:val="none" w:sz="0" w:space="0" w:color="auto"/>
        <w:left w:val="none" w:sz="0" w:space="0" w:color="auto"/>
        <w:bottom w:val="none" w:sz="0" w:space="0" w:color="auto"/>
        <w:right w:val="none" w:sz="0" w:space="0" w:color="auto"/>
      </w:divBdr>
    </w:div>
    <w:div w:id="864295683">
      <w:bodyDiv w:val="1"/>
      <w:marLeft w:val="0"/>
      <w:marRight w:val="0"/>
      <w:marTop w:val="0"/>
      <w:marBottom w:val="0"/>
      <w:divBdr>
        <w:top w:val="none" w:sz="0" w:space="0" w:color="auto"/>
        <w:left w:val="none" w:sz="0" w:space="0" w:color="auto"/>
        <w:bottom w:val="none" w:sz="0" w:space="0" w:color="auto"/>
        <w:right w:val="none" w:sz="0" w:space="0" w:color="auto"/>
      </w:divBdr>
    </w:div>
    <w:div w:id="883098394">
      <w:bodyDiv w:val="1"/>
      <w:marLeft w:val="0"/>
      <w:marRight w:val="0"/>
      <w:marTop w:val="0"/>
      <w:marBottom w:val="0"/>
      <w:divBdr>
        <w:top w:val="none" w:sz="0" w:space="0" w:color="auto"/>
        <w:left w:val="none" w:sz="0" w:space="0" w:color="auto"/>
        <w:bottom w:val="none" w:sz="0" w:space="0" w:color="auto"/>
        <w:right w:val="none" w:sz="0" w:space="0" w:color="auto"/>
      </w:divBdr>
    </w:div>
    <w:div w:id="884871360">
      <w:bodyDiv w:val="1"/>
      <w:marLeft w:val="0"/>
      <w:marRight w:val="0"/>
      <w:marTop w:val="0"/>
      <w:marBottom w:val="0"/>
      <w:divBdr>
        <w:top w:val="none" w:sz="0" w:space="0" w:color="auto"/>
        <w:left w:val="none" w:sz="0" w:space="0" w:color="auto"/>
        <w:bottom w:val="none" w:sz="0" w:space="0" w:color="auto"/>
        <w:right w:val="none" w:sz="0" w:space="0" w:color="auto"/>
      </w:divBdr>
    </w:div>
    <w:div w:id="918096039">
      <w:bodyDiv w:val="1"/>
      <w:marLeft w:val="0"/>
      <w:marRight w:val="0"/>
      <w:marTop w:val="0"/>
      <w:marBottom w:val="0"/>
      <w:divBdr>
        <w:top w:val="none" w:sz="0" w:space="0" w:color="auto"/>
        <w:left w:val="none" w:sz="0" w:space="0" w:color="auto"/>
        <w:bottom w:val="none" w:sz="0" w:space="0" w:color="auto"/>
        <w:right w:val="none" w:sz="0" w:space="0" w:color="auto"/>
      </w:divBdr>
    </w:div>
    <w:div w:id="938755471">
      <w:bodyDiv w:val="1"/>
      <w:marLeft w:val="0"/>
      <w:marRight w:val="0"/>
      <w:marTop w:val="0"/>
      <w:marBottom w:val="0"/>
      <w:divBdr>
        <w:top w:val="none" w:sz="0" w:space="0" w:color="auto"/>
        <w:left w:val="none" w:sz="0" w:space="0" w:color="auto"/>
        <w:bottom w:val="none" w:sz="0" w:space="0" w:color="auto"/>
        <w:right w:val="none" w:sz="0" w:space="0" w:color="auto"/>
      </w:divBdr>
      <w:divsChild>
        <w:div w:id="1499466611">
          <w:marLeft w:val="-100"/>
          <w:marRight w:val="0"/>
          <w:marTop w:val="0"/>
          <w:marBottom w:val="0"/>
          <w:divBdr>
            <w:top w:val="none" w:sz="0" w:space="0" w:color="auto"/>
            <w:left w:val="none" w:sz="0" w:space="0" w:color="auto"/>
            <w:bottom w:val="none" w:sz="0" w:space="0" w:color="auto"/>
            <w:right w:val="none" w:sz="0" w:space="0" w:color="auto"/>
          </w:divBdr>
        </w:div>
      </w:divsChild>
    </w:div>
    <w:div w:id="948705559">
      <w:bodyDiv w:val="1"/>
      <w:marLeft w:val="0"/>
      <w:marRight w:val="0"/>
      <w:marTop w:val="0"/>
      <w:marBottom w:val="0"/>
      <w:divBdr>
        <w:top w:val="none" w:sz="0" w:space="0" w:color="auto"/>
        <w:left w:val="none" w:sz="0" w:space="0" w:color="auto"/>
        <w:bottom w:val="none" w:sz="0" w:space="0" w:color="auto"/>
        <w:right w:val="none" w:sz="0" w:space="0" w:color="auto"/>
      </w:divBdr>
      <w:divsChild>
        <w:div w:id="1113094200">
          <w:marLeft w:val="-100"/>
          <w:marRight w:val="0"/>
          <w:marTop w:val="0"/>
          <w:marBottom w:val="0"/>
          <w:divBdr>
            <w:top w:val="none" w:sz="0" w:space="0" w:color="auto"/>
            <w:left w:val="none" w:sz="0" w:space="0" w:color="auto"/>
            <w:bottom w:val="none" w:sz="0" w:space="0" w:color="auto"/>
            <w:right w:val="none" w:sz="0" w:space="0" w:color="auto"/>
          </w:divBdr>
        </w:div>
      </w:divsChild>
    </w:div>
    <w:div w:id="982392008">
      <w:bodyDiv w:val="1"/>
      <w:marLeft w:val="0"/>
      <w:marRight w:val="0"/>
      <w:marTop w:val="0"/>
      <w:marBottom w:val="0"/>
      <w:divBdr>
        <w:top w:val="none" w:sz="0" w:space="0" w:color="auto"/>
        <w:left w:val="none" w:sz="0" w:space="0" w:color="auto"/>
        <w:bottom w:val="none" w:sz="0" w:space="0" w:color="auto"/>
        <w:right w:val="none" w:sz="0" w:space="0" w:color="auto"/>
      </w:divBdr>
    </w:div>
    <w:div w:id="984697724">
      <w:bodyDiv w:val="1"/>
      <w:marLeft w:val="0"/>
      <w:marRight w:val="0"/>
      <w:marTop w:val="0"/>
      <w:marBottom w:val="0"/>
      <w:divBdr>
        <w:top w:val="none" w:sz="0" w:space="0" w:color="auto"/>
        <w:left w:val="none" w:sz="0" w:space="0" w:color="auto"/>
        <w:bottom w:val="none" w:sz="0" w:space="0" w:color="auto"/>
        <w:right w:val="none" w:sz="0" w:space="0" w:color="auto"/>
      </w:divBdr>
    </w:div>
    <w:div w:id="990673845">
      <w:bodyDiv w:val="1"/>
      <w:marLeft w:val="0"/>
      <w:marRight w:val="0"/>
      <w:marTop w:val="0"/>
      <w:marBottom w:val="0"/>
      <w:divBdr>
        <w:top w:val="none" w:sz="0" w:space="0" w:color="auto"/>
        <w:left w:val="none" w:sz="0" w:space="0" w:color="auto"/>
        <w:bottom w:val="none" w:sz="0" w:space="0" w:color="auto"/>
        <w:right w:val="none" w:sz="0" w:space="0" w:color="auto"/>
      </w:divBdr>
    </w:div>
    <w:div w:id="1068917836">
      <w:bodyDiv w:val="1"/>
      <w:marLeft w:val="0"/>
      <w:marRight w:val="0"/>
      <w:marTop w:val="0"/>
      <w:marBottom w:val="0"/>
      <w:divBdr>
        <w:top w:val="none" w:sz="0" w:space="0" w:color="auto"/>
        <w:left w:val="none" w:sz="0" w:space="0" w:color="auto"/>
        <w:bottom w:val="none" w:sz="0" w:space="0" w:color="auto"/>
        <w:right w:val="none" w:sz="0" w:space="0" w:color="auto"/>
      </w:divBdr>
    </w:div>
    <w:div w:id="1069693391">
      <w:bodyDiv w:val="1"/>
      <w:marLeft w:val="0"/>
      <w:marRight w:val="0"/>
      <w:marTop w:val="0"/>
      <w:marBottom w:val="0"/>
      <w:divBdr>
        <w:top w:val="none" w:sz="0" w:space="0" w:color="auto"/>
        <w:left w:val="none" w:sz="0" w:space="0" w:color="auto"/>
        <w:bottom w:val="none" w:sz="0" w:space="0" w:color="auto"/>
        <w:right w:val="none" w:sz="0" w:space="0" w:color="auto"/>
      </w:divBdr>
    </w:div>
    <w:div w:id="1092776463">
      <w:bodyDiv w:val="1"/>
      <w:marLeft w:val="0"/>
      <w:marRight w:val="0"/>
      <w:marTop w:val="0"/>
      <w:marBottom w:val="0"/>
      <w:divBdr>
        <w:top w:val="none" w:sz="0" w:space="0" w:color="auto"/>
        <w:left w:val="none" w:sz="0" w:space="0" w:color="auto"/>
        <w:bottom w:val="none" w:sz="0" w:space="0" w:color="auto"/>
        <w:right w:val="none" w:sz="0" w:space="0" w:color="auto"/>
      </w:divBdr>
    </w:div>
    <w:div w:id="1117943122">
      <w:bodyDiv w:val="1"/>
      <w:marLeft w:val="0"/>
      <w:marRight w:val="0"/>
      <w:marTop w:val="0"/>
      <w:marBottom w:val="0"/>
      <w:divBdr>
        <w:top w:val="none" w:sz="0" w:space="0" w:color="auto"/>
        <w:left w:val="none" w:sz="0" w:space="0" w:color="auto"/>
        <w:bottom w:val="none" w:sz="0" w:space="0" w:color="auto"/>
        <w:right w:val="none" w:sz="0" w:space="0" w:color="auto"/>
      </w:divBdr>
      <w:divsChild>
        <w:div w:id="1821146296">
          <w:marLeft w:val="-100"/>
          <w:marRight w:val="0"/>
          <w:marTop w:val="0"/>
          <w:marBottom w:val="0"/>
          <w:divBdr>
            <w:top w:val="none" w:sz="0" w:space="0" w:color="auto"/>
            <w:left w:val="none" w:sz="0" w:space="0" w:color="auto"/>
            <w:bottom w:val="none" w:sz="0" w:space="0" w:color="auto"/>
            <w:right w:val="none" w:sz="0" w:space="0" w:color="auto"/>
          </w:divBdr>
        </w:div>
      </w:divsChild>
    </w:div>
    <w:div w:id="1125386673">
      <w:bodyDiv w:val="1"/>
      <w:marLeft w:val="0"/>
      <w:marRight w:val="0"/>
      <w:marTop w:val="0"/>
      <w:marBottom w:val="0"/>
      <w:divBdr>
        <w:top w:val="none" w:sz="0" w:space="0" w:color="auto"/>
        <w:left w:val="none" w:sz="0" w:space="0" w:color="auto"/>
        <w:bottom w:val="none" w:sz="0" w:space="0" w:color="auto"/>
        <w:right w:val="none" w:sz="0" w:space="0" w:color="auto"/>
      </w:divBdr>
    </w:div>
    <w:div w:id="1150249625">
      <w:bodyDiv w:val="1"/>
      <w:marLeft w:val="0"/>
      <w:marRight w:val="0"/>
      <w:marTop w:val="0"/>
      <w:marBottom w:val="0"/>
      <w:divBdr>
        <w:top w:val="none" w:sz="0" w:space="0" w:color="auto"/>
        <w:left w:val="none" w:sz="0" w:space="0" w:color="auto"/>
        <w:bottom w:val="none" w:sz="0" w:space="0" w:color="auto"/>
        <w:right w:val="none" w:sz="0" w:space="0" w:color="auto"/>
      </w:divBdr>
    </w:div>
    <w:div w:id="1155605542">
      <w:bodyDiv w:val="1"/>
      <w:marLeft w:val="0"/>
      <w:marRight w:val="0"/>
      <w:marTop w:val="0"/>
      <w:marBottom w:val="0"/>
      <w:divBdr>
        <w:top w:val="none" w:sz="0" w:space="0" w:color="auto"/>
        <w:left w:val="none" w:sz="0" w:space="0" w:color="auto"/>
        <w:bottom w:val="none" w:sz="0" w:space="0" w:color="auto"/>
        <w:right w:val="none" w:sz="0" w:space="0" w:color="auto"/>
      </w:divBdr>
    </w:div>
    <w:div w:id="1164706755">
      <w:bodyDiv w:val="1"/>
      <w:marLeft w:val="0"/>
      <w:marRight w:val="0"/>
      <w:marTop w:val="0"/>
      <w:marBottom w:val="0"/>
      <w:divBdr>
        <w:top w:val="none" w:sz="0" w:space="0" w:color="auto"/>
        <w:left w:val="none" w:sz="0" w:space="0" w:color="auto"/>
        <w:bottom w:val="none" w:sz="0" w:space="0" w:color="auto"/>
        <w:right w:val="none" w:sz="0" w:space="0" w:color="auto"/>
      </w:divBdr>
    </w:div>
    <w:div w:id="1239750293">
      <w:bodyDiv w:val="1"/>
      <w:marLeft w:val="0"/>
      <w:marRight w:val="0"/>
      <w:marTop w:val="0"/>
      <w:marBottom w:val="0"/>
      <w:divBdr>
        <w:top w:val="none" w:sz="0" w:space="0" w:color="auto"/>
        <w:left w:val="none" w:sz="0" w:space="0" w:color="auto"/>
        <w:bottom w:val="none" w:sz="0" w:space="0" w:color="auto"/>
        <w:right w:val="none" w:sz="0" w:space="0" w:color="auto"/>
      </w:divBdr>
    </w:div>
    <w:div w:id="1259946521">
      <w:bodyDiv w:val="1"/>
      <w:marLeft w:val="0"/>
      <w:marRight w:val="0"/>
      <w:marTop w:val="0"/>
      <w:marBottom w:val="0"/>
      <w:divBdr>
        <w:top w:val="none" w:sz="0" w:space="0" w:color="auto"/>
        <w:left w:val="none" w:sz="0" w:space="0" w:color="auto"/>
        <w:bottom w:val="none" w:sz="0" w:space="0" w:color="auto"/>
        <w:right w:val="none" w:sz="0" w:space="0" w:color="auto"/>
      </w:divBdr>
    </w:div>
    <w:div w:id="1278297896">
      <w:bodyDiv w:val="1"/>
      <w:marLeft w:val="0"/>
      <w:marRight w:val="0"/>
      <w:marTop w:val="0"/>
      <w:marBottom w:val="0"/>
      <w:divBdr>
        <w:top w:val="none" w:sz="0" w:space="0" w:color="auto"/>
        <w:left w:val="none" w:sz="0" w:space="0" w:color="auto"/>
        <w:bottom w:val="none" w:sz="0" w:space="0" w:color="auto"/>
        <w:right w:val="none" w:sz="0" w:space="0" w:color="auto"/>
      </w:divBdr>
    </w:div>
    <w:div w:id="1280183505">
      <w:bodyDiv w:val="1"/>
      <w:marLeft w:val="0"/>
      <w:marRight w:val="0"/>
      <w:marTop w:val="0"/>
      <w:marBottom w:val="0"/>
      <w:divBdr>
        <w:top w:val="none" w:sz="0" w:space="0" w:color="auto"/>
        <w:left w:val="none" w:sz="0" w:space="0" w:color="auto"/>
        <w:bottom w:val="none" w:sz="0" w:space="0" w:color="auto"/>
        <w:right w:val="none" w:sz="0" w:space="0" w:color="auto"/>
      </w:divBdr>
    </w:div>
    <w:div w:id="1301039402">
      <w:bodyDiv w:val="1"/>
      <w:marLeft w:val="0"/>
      <w:marRight w:val="0"/>
      <w:marTop w:val="0"/>
      <w:marBottom w:val="0"/>
      <w:divBdr>
        <w:top w:val="none" w:sz="0" w:space="0" w:color="auto"/>
        <w:left w:val="none" w:sz="0" w:space="0" w:color="auto"/>
        <w:bottom w:val="none" w:sz="0" w:space="0" w:color="auto"/>
        <w:right w:val="none" w:sz="0" w:space="0" w:color="auto"/>
      </w:divBdr>
    </w:div>
    <w:div w:id="1307853316">
      <w:bodyDiv w:val="1"/>
      <w:marLeft w:val="0"/>
      <w:marRight w:val="0"/>
      <w:marTop w:val="0"/>
      <w:marBottom w:val="0"/>
      <w:divBdr>
        <w:top w:val="none" w:sz="0" w:space="0" w:color="auto"/>
        <w:left w:val="none" w:sz="0" w:space="0" w:color="auto"/>
        <w:bottom w:val="none" w:sz="0" w:space="0" w:color="auto"/>
        <w:right w:val="none" w:sz="0" w:space="0" w:color="auto"/>
      </w:divBdr>
    </w:div>
    <w:div w:id="1346907297">
      <w:bodyDiv w:val="1"/>
      <w:marLeft w:val="0"/>
      <w:marRight w:val="0"/>
      <w:marTop w:val="0"/>
      <w:marBottom w:val="0"/>
      <w:divBdr>
        <w:top w:val="none" w:sz="0" w:space="0" w:color="auto"/>
        <w:left w:val="none" w:sz="0" w:space="0" w:color="auto"/>
        <w:bottom w:val="none" w:sz="0" w:space="0" w:color="auto"/>
        <w:right w:val="none" w:sz="0" w:space="0" w:color="auto"/>
      </w:divBdr>
    </w:div>
    <w:div w:id="1361081122">
      <w:bodyDiv w:val="1"/>
      <w:marLeft w:val="0"/>
      <w:marRight w:val="0"/>
      <w:marTop w:val="0"/>
      <w:marBottom w:val="0"/>
      <w:divBdr>
        <w:top w:val="none" w:sz="0" w:space="0" w:color="auto"/>
        <w:left w:val="none" w:sz="0" w:space="0" w:color="auto"/>
        <w:bottom w:val="none" w:sz="0" w:space="0" w:color="auto"/>
        <w:right w:val="none" w:sz="0" w:space="0" w:color="auto"/>
      </w:divBdr>
    </w:div>
    <w:div w:id="1365249017">
      <w:bodyDiv w:val="1"/>
      <w:marLeft w:val="0"/>
      <w:marRight w:val="0"/>
      <w:marTop w:val="0"/>
      <w:marBottom w:val="0"/>
      <w:divBdr>
        <w:top w:val="none" w:sz="0" w:space="0" w:color="auto"/>
        <w:left w:val="none" w:sz="0" w:space="0" w:color="auto"/>
        <w:bottom w:val="none" w:sz="0" w:space="0" w:color="auto"/>
        <w:right w:val="none" w:sz="0" w:space="0" w:color="auto"/>
      </w:divBdr>
      <w:divsChild>
        <w:div w:id="1689211919">
          <w:marLeft w:val="-100"/>
          <w:marRight w:val="0"/>
          <w:marTop w:val="0"/>
          <w:marBottom w:val="0"/>
          <w:divBdr>
            <w:top w:val="none" w:sz="0" w:space="0" w:color="auto"/>
            <w:left w:val="none" w:sz="0" w:space="0" w:color="auto"/>
            <w:bottom w:val="none" w:sz="0" w:space="0" w:color="auto"/>
            <w:right w:val="none" w:sz="0" w:space="0" w:color="auto"/>
          </w:divBdr>
        </w:div>
      </w:divsChild>
    </w:div>
    <w:div w:id="1372850396">
      <w:bodyDiv w:val="1"/>
      <w:marLeft w:val="0"/>
      <w:marRight w:val="0"/>
      <w:marTop w:val="0"/>
      <w:marBottom w:val="0"/>
      <w:divBdr>
        <w:top w:val="none" w:sz="0" w:space="0" w:color="auto"/>
        <w:left w:val="none" w:sz="0" w:space="0" w:color="auto"/>
        <w:bottom w:val="none" w:sz="0" w:space="0" w:color="auto"/>
        <w:right w:val="none" w:sz="0" w:space="0" w:color="auto"/>
      </w:divBdr>
    </w:div>
    <w:div w:id="1376780484">
      <w:bodyDiv w:val="1"/>
      <w:marLeft w:val="0"/>
      <w:marRight w:val="0"/>
      <w:marTop w:val="0"/>
      <w:marBottom w:val="0"/>
      <w:divBdr>
        <w:top w:val="none" w:sz="0" w:space="0" w:color="auto"/>
        <w:left w:val="none" w:sz="0" w:space="0" w:color="auto"/>
        <w:bottom w:val="none" w:sz="0" w:space="0" w:color="auto"/>
        <w:right w:val="none" w:sz="0" w:space="0" w:color="auto"/>
      </w:divBdr>
    </w:div>
    <w:div w:id="1408260708">
      <w:bodyDiv w:val="1"/>
      <w:marLeft w:val="0"/>
      <w:marRight w:val="0"/>
      <w:marTop w:val="0"/>
      <w:marBottom w:val="0"/>
      <w:divBdr>
        <w:top w:val="none" w:sz="0" w:space="0" w:color="auto"/>
        <w:left w:val="none" w:sz="0" w:space="0" w:color="auto"/>
        <w:bottom w:val="none" w:sz="0" w:space="0" w:color="auto"/>
        <w:right w:val="none" w:sz="0" w:space="0" w:color="auto"/>
      </w:divBdr>
    </w:div>
    <w:div w:id="1409382742">
      <w:bodyDiv w:val="1"/>
      <w:marLeft w:val="0"/>
      <w:marRight w:val="0"/>
      <w:marTop w:val="0"/>
      <w:marBottom w:val="0"/>
      <w:divBdr>
        <w:top w:val="none" w:sz="0" w:space="0" w:color="auto"/>
        <w:left w:val="none" w:sz="0" w:space="0" w:color="auto"/>
        <w:bottom w:val="none" w:sz="0" w:space="0" w:color="auto"/>
        <w:right w:val="none" w:sz="0" w:space="0" w:color="auto"/>
      </w:divBdr>
    </w:div>
    <w:div w:id="1426923663">
      <w:bodyDiv w:val="1"/>
      <w:marLeft w:val="0"/>
      <w:marRight w:val="0"/>
      <w:marTop w:val="0"/>
      <w:marBottom w:val="0"/>
      <w:divBdr>
        <w:top w:val="none" w:sz="0" w:space="0" w:color="auto"/>
        <w:left w:val="none" w:sz="0" w:space="0" w:color="auto"/>
        <w:bottom w:val="none" w:sz="0" w:space="0" w:color="auto"/>
        <w:right w:val="none" w:sz="0" w:space="0" w:color="auto"/>
      </w:divBdr>
    </w:div>
    <w:div w:id="1434012032">
      <w:bodyDiv w:val="1"/>
      <w:marLeft w:val="0"/>
      <w:marRight w:val="0"/>
      <w:marTop w:val="0"/>
      <w:marBottom w:val="0"/>
      <w:divBdr>
        <w:top w:val="none" w:sz="0" w:space="0" w:color="auto"/>
        <w:left w:val="none" w:sz="0" w:space="0" w:color="auto"/>
        <w:bottom w:val="none" w:sz="0" w:space="0" w:color="auto"/>
        <w:right w:val="none" w:sz="0" w:space="0" w:color="auto"/>
      </w:divBdr>
      <w:divsChild>
        <w:div w:id="661081729">
          <w:marLeft w:val="-100"/>
          <w:marRight w:val="0"/>
          <w:marTop w:val="0"/>
          <w:marBottom w:val="0"/>
          <w:divBdr>
            <w:top w:val="none" w:sz="0" w:space="0" w:color="auto"/>
            <w:left w:val="none" w:sz="0" w:space="0" w:color="auto"/>
            <w:bottom w:val="none" w:sz="0" w:space="0" w:color="auto"/>
            <w:right w:val="none" w:sz="0" w:space="0" w:color="auto"/>
          </w:divBdr>
        </w:div>
      </w:divsChild>
    </w:div>
    <w:div w:id="1451624369">
      <w:bodyDiv w:val="1"/>
      <w:marLeft w:val="0"/>
      <w:marRight w:val="0"/>
      <w:marTop w:val="0"/>
      <w:marBottom w:val="0"/>
      <w:divBdr>
        <w:top w:val="none" w:sz="0" w:space="0" w:color="auto"/>
        <w:left w:val="none" w:sz="0" w:space="0" w:color="auto"/>
        <w:bottom w:val="none" w:sz="0" w:space="0" w:color="auto"/>
        <w:right w:val="none" w:sz="0" w:space="0" w:color="auto"/>
      </w:divBdr>
    </w:div>
    <w:div w:id="1454785527">
      <w:bodyDiv w:val="1"/>
      <w:marLeft w:val="0"/>
      <w:marRight w:val="0"/>
      <w:marTop w:val="0"/>
      <w:marBottom w:val="0"/>
      <w:divBdr>
        <w:top w:val="none" w:sz="0" w:space="0" w:color="auto"/>
        <w:left w:val="none" w:sz="0" w:space="0" w:color="auto"/>
        <w:bottom w:val="none" w:sz="0" w:space="0" w:color="auto"/>
        <w:right w:val="none" w:sz="0" w:space="0" w:color="auto"/>
      </w:divBdr>
    </w:div>
    <w:div w:id="1456831356">
      <w:bodyDiv w:val="1"/>
      <w:marLeft w:val="0"/>
      <w:marRight w:val="0"/>
      <w:marTop w:val="0"/>
      <w:marBottom w:val="0"/>
      <w:divBdr>
        <w:top w:val="none" w:sz="0" w:space="0" w:color="auto"/>
        <w:left w:val="none" w:sz="0" w:space="0" w:color="auto"/>
        <w:bottom w:val="none" w:sz="0" w:space="0" w:color="auto"/>
        <w:right w:val="none" w:sz="0" w:space="0" w:color="auto"/>
      </w:divBdr>
    </w:div>
    <w:div w:id="1500122180">
      <w:bodyDiv w:val="1"/>
      <w:marLeft w:val="0"/>
      <w:marRight w:val="0"/>
      <w:marTop w:val="0"/>
      <w:marBottom w:val="0"/>
      <w:divBdr>
        <w:top w:val="none" w:sz="0" w:space="0" w:color="auto"/>
        <w:left w:val="none" w:sz="0" w:space="0" w:color="auto"/>
        <w:bottom w:val="none" w:sz="0" w:space="0" w:color="auto"/>
        <w:right w:val="none" w:sz="0" w:space="0" w:color="auto"/>
      </w:divBdr>
    </w:div>
    <w:div w:id="1514760244">
      <w:bodyDiv w:val="1"/>
      <w:marLeft w:val="0"/>
      <w:marRight w:val="0"/>
      <w:marTop w:val="0"/>
      <w:marBottom w:val="0"/>
      <w:divBdr>
        <w:top w:val="none" w:sz="0" w:space="0" w:color="auto"/>
        <w:left w:val="none" w:sz="0" w:space="0" w:color="auto"/>
        <w:bottom w:val="none" w:sz="0" w:space="0" w:color="auto"/>
        <w:right w:val="none" w:sz="0" w:space="0" w:color="auto"/>
      </w:divBdr>
    </w:div>
    <w:div w:id="1580167408">
      <w:bodyDiv w:val="1"/>
      <w:marLeft w:val="0"/>
      <w:marRight w:val="0"/>
      <w:marTop w:val="0"/>
      <w:marBottom w:val="0"/>
      <w:divBdr>
        <w:top w:val="none" w:sz="0" w:space="0" w:color="auto"/>
        <w:left w:val="none" w:sz="0" w:space="0" w:color="auto"/>
        <w:bottom w:val="none" w:sz="0" w:space="0" w:color="auto"/>
        <w:right w:val="none" w:sz="0" w:space="0" w:color="auto"/>
      </w:divBdr>
    </w:div>
    <w:div w:id="1588807068">
      <w:bodyDiv w:val="1"/>
      <w:marLeft w:val="0"/>
      <w:marRight w:val="0"/>
      <w:marTop w:val="0"/>
      <w:marBottom w:val="0"/>
      <w:divBdr>
        <w:top w:val="none" w:sz="0" w:space="0" w:color="auto"/>
        <w:left w:val="none" w:sz="0" w:space="0" w:color="auto"/>
        <w:bottom w:val="none" w:sz="0" w:space="0" w:color="auto"/>
        <w:right w:val="none" w:sz="0" w:space="0" w:color="auto"/>
      </w:divBdr>
    </w:div>
    <w:div w:id="1618222128">
      <w:bodyDiv w:val="1"/>
      <w:marLeft w:val="0"/>
      <w:marRight w:val="0"/>
      <w:marTop w:val="0"/>
      <w:marBottom w:val="0"/>
      <w:divBdr>
        <w:top w:val="none" w:sz="0" w:space="0" w:color="auto"/>
        <w:left w:val="none" w:sz="0" w:space="0" w:color="auto"/>
        <w:bottom w:val="none" w:sz="0" w:space="0" w:color="auto"/>
        <w:right w:val="none" w:sz="0" w:space="0" w:color="auto"/>
      </w:divBdr>
      <w:divsChild>
        <w:div w:id="463814312">
          <w:marLeft w:val="-100"/>
          <w:marRight w:val="0"/>
          <w:marTop w:val="0"/>
          <w:marBottom w:val="0"/>
          <w:divBdr>
            <w:top w:val="none" w:sz="0" w:space="0" w:color="auto"/>
            <w:left w:val="none" w:sz="0" w:space="0" w:color="auto"/>
            <w:bottom w:val="none" w:sz="0" w:space="0" w:color="auto"/>
            <w:right w:val="none" w:sz="0" w:space="0" w:color="auto"/>
          </w:divBdr>
        </w:div>
      </w:divsChild>
    </w:div>
    <w:div w:id="1626619046">
      <w:bodyDiv w:val="1"/>
      <w:marLeft w:val="0"/>
      <w:marRight w:val="0"/>
      <w:marTop w:val="0"/>
      <w:marBottom w:val="0"/>
      <w:divBdr>
        <w:top w:val="none" w:sz="0" w:space="0" w:color="auto"/>
        <w:left w:val="none" w:sz="0" w:space="0" w:color="auto"/>
        <w:bottom w:val="none" w:sz="0" w:space="0" w:color="auto"/>
        <w:right w:val="none" w:sz="0" w:space="0" w:color="auto"/>
      </w:divBdr>
    </w:div>
    <w:div w:id="1660769682">
      <w:bodyDiv w:val="1"/>
      <w:marLeft w:val="0"/>
      <w:marRight w:val="0"/>
      <w:marTop w:val="0"/>
      <w:marBottom w:val="0"/>
      <w:divBdr>
        <w:top w:val="none" w:sz="0" w:space="0" w:color="auto"/>
        <w:left w:val="none" w:sz="0" w:space="0" w:color="auto"/>
        <w:bottom w:val="none" w:sz="0" w:space="0" w:color="auto"/>
        <w:right w:val="none" w:sz="0" w:space="0" w:color="auto"/>
      </w:divBdr>
    </w:div>
    <w:div w:id="1713067310">
      <w:bodyDiv w:val="1"/>
      <w:marLeft w:val="0"/>
      <w:marRight w:val="0"/>
      <w:marTop w:val="0"/>
      <w:marBottom w:val="0"/>
      <w:divBdr>
        <w:top w:val="none" w:sz="0" w:space="0" w:color="auto"/>
        <w:left w:val="none" w:sz="0" w:space="0" w:color="auto"/>
        <w:bottom w:val="none" w:sz="0" w:space="0" w:color="auto"/>
        <w:right w:val="none" w:sz="0" w:space="0" w:color="auto"/>
      </w:divBdr>
    </w:div>
    <w:div w:id="1714884686">
      <w:bodyDiv w:val="1"/>
      <w:marLeft w:val="0"/>
      <w:marRight w:val="0"/>
      <w:marTop w:val="0"/>
      <w:marBottom w:val="0"/>
      <w:divBdr>
        <w:top w:val="none" w:sz="0" w:space="0" w:color="auto"/>
        <w:left w:val="none" w:sz="0" w:space="0" w:color="auto"/>
        <w:bottom w:val="none" w:sz="0" w:space="0" w:color="auto"/>
        <w:right w:val="none" w:sz="0" w:space="0" w:color="auto"/>
      </w:divBdr>
    </w:div>
    <w:div w:id="1723947410">
      <w:bodyDiv w:val="1"/>
      <w:marLeft w:val="0"/>
      <w:marRight w:val="0"/>
      <w:marTop w:val="0"/>
      <w:marBottom w:val="0"/>
      <w:divBdr>
        <w:top w:val="none" w:sz="0" w:space="0" w:color="auto"/>
        <w:left w:val="none" w:sz="0" w:space="0" w:color="auto"/>
        <w:bottom w:val="none" w:sz="0" w:space="0" w:color="auto"/>
        <w:right w:val="none" w:sz="0" w:space="0" w:color="auto"/>
      </w:divBdr>
    </w:div>
    <w:div w:id="1744765443">
      <w:bodyDiv w:val="1"/>
      <w:marLeft w:val="0"/>
      <w:marRight w:val="0"/>
      <w:marTop w:val="0"/>
      <w:marBottom w:val="0"/>
      <w:divBdr>
        <w:top w:val="none" w:sz="0" w:space="0" w:color="auto"/>
        <w:left w:val="none" w:sz="0" w:space="0" w:color="auto"/>
        <w:bottom w:val="none" w:sz="0" w:space="0" w:color="auto"/>
        <w:right w:val="none" w:sz="0" w:space="0" w:color="auto"/>
      </w:divBdr>
    </w:div>
    <w:div w:id="1757356507">
      <w:bodyDiv w:val="1"/>
      <w:marLeft w:val="0"/>
      <w:marRight w:val="0"/>
      <w:marTop w:val="0"/>
      <w:marBottom w:val="0"/>
      <w:divBdr>
        <w:top w:val="none" w:sz="0" w:space="0" w:color="auto"/>
        <w:left w:val="none" w:sz="0" w:space="0" w:color="auto"/>
        <w:bottom w:val="none" w:sz="0" w:space="0" w:color="auto"/>
        <w:right w:val="none" w:sz="0" w:space="0" w:color="auto"/>
      </w:divBdr>
    </w:div>
    <w:div w:id="1763602631">
      <w:bodyDiv w:val="1"/>
      <w:marLeft w:val="0"/>
      <w:marRight w:val="0"/>
      <w:marTop w:val="0"/>
      <w:marBottom w:val="0"/>
      <w:divBdr>
        <w:top w:val="none" w:sz="0" w:space="0" w:color="auto"/>
        <w:left w:val="none" w:sz="0" w:space="0" w:color="auto"/>
        <w:bottom w:val="none" w:sz="0" w:space="0" w:color="auto"/>
        <w:right w:val="none" w:sz="0" w:space="0" w:color="auto"/>
      </w:divBdr>
    </w:div>
    <w:div w:id="1792548252">
      <w:bodyDiv w:val="1"/>
      <w:marLeft w:val="0"/>
      <w:marRight w:val="0"/>
      <w:marTop w:val="0"/>
      <w:marBottom w:val="0"/>
      <w:divBdr>
        <w:top w:val="none" w:sz="0" w:space="0" w:color="auto"/>
        <w:left w:val="none" w:sz="0" w:space="0" w:color="auto"/>
        <w:bottom w:val="none" w:sz="0" w:space="0" w:color="auto"/>
        <w:right w:val="none" w:sz="0" w:space="0" w:color="auto"/>
      </w:divBdr>
    </w:div>
    <w:div w:id="1828281345">
      <w:bodyDiv w:val="1"/>
      <w:marLeft w:val="0"/>
      <w:marRight w:val="0"/>
      <w:marTop w:val="0"/>
      <w:marBottom w:val="0"/>
      <w:divBdr>
        <w:top w:val="none" w:sz="0" w:space="0" w:color="auto"/>
        <w:left w:val="none" w:sz="0" w:space="0" w:color="auto"/>
        <w:bottom w:val="none" w:sz="0" w:space="0" w:color="auto"/>
        <w:right w:val="none" w:sz="0" w:space="0" w:color="auto"/>
      </w:divBdr>
    </w:div>
    <w:div w:id="1829785156">
      <w:bodyDiv w:val="1"/>
      <w:marLeft w:val="0"/>
      <w:marRight w:val="0"/>
      <w:marTop w:val="0"/>
      <w:marBottom w:val="0"/>
      <w:divBdr>
        <w:top w:val="none" w:sz="0" w:space="0" w:color="auto"/>
        <w:left w:val="none" w:sz="0" w:space="0" w:color="auto"/>
        <w:bottom w:val="none" w:sz="0" w:space="0" w:color="auto"/>
        <w:right w:val="none" w:sz="0" w:space="0" w:color="auto"/>
      </w:divBdr>
    </w:div>
    <w:div w:id="1834636092">
      <w:bodyDiv w:val="1"/>
      <w:marLeft w:val="0"/>
      <w:marRight w:val="0"/>
      <w:marTop w:val="0"/>
      <w:marBottom w:val="0"/>
      <w:divBdr>
        <w:top w:val="none" w:sz="0" w:space="0" w:color="auto"/>
        <w:left w:val="none" w:sz="0" w:space="0" w:color="auto"/>
        <w:bottom w:val="none" w:sz="0" w:space="0" w:color="auto"/>
        <w:right w:val="none" w:sz="0" w:space="0" w:color="auto"/>
      </w:divBdr>
    </w:div>
    <w:div w:id="1842425931">
      <w:bodyDiv w:val="1"/>
      <w:marLeft w:val="0"/>
      <w:marRight w:val="0"/>
      <w:marTop w:val="0"/>
      <w:marBottom w:val="0"/>
      <w:divBdr>
        <w:top w:val="none" w:sz="0" w:space="0" w:color="auto"/>
        <w:left w:val="none" w:sz="0" w:space="0" w:color="auto"/>
        <w:bottom w:val="none" w:sz="0" w:space="0" w:color="auto"/>
        <w:right w:val="none" w:sz="0" w:space="0" w:color="auto"/>
      </w:divBdr>
      <w:divsChild>
        <w:div w:id="393478494">
          <w:marLeft w:val="720"/>
          <w:marRight w:val="0"/>
          <w:marTop w:val="0"/>
          <w:marBottom w:val="0"/>
          <w:divBdr>
            <w:top w:val="none" w:sz="0" w:space="0" w:color="auto"/>
            <w:left w:val="none" w:sz="0" w:space="0" w:color="auto"/>
            <w:bottom w:val="none" w:sz="0" w:space="0" w:color="auto"/>
            <w:right w:val="none" w:sz="0" w:space="0" w:color="auto"/>
          </w:divBdr>
        </w:div>
      </w:divsChild>
    </w:div>
    <w:div w:id="1887061018">
      <w:bodyDiv w:val="1"/>
      <w:marLeft w:val="0"/>
      <w:marRight w:val="0"/>
      <w:marTop w:val="0"/>
      <w:marBottom w:val="0"/>
      <w:divBdr>
        <w:top w:val="none" w:sz="0" w:space="0" w:color="auto"/>
        <w:left w:val="none" w:sz="0" w:space="0" w:color="auto"/>
        <w:bottom w:val="none" w:sz="0" w:space="0" w:color="auto"/>
        <w:right w:val="none" w:sz="0" w:space="0" w:color="auto"/>
      </w:divBdr>
    </w:div>
    <w:div w:id="1949659441">
      <w:bodyDiv w:val="1"/>
      <w:marLeft w:val="0"/>
      <w:marRight w:val="0"/>
      <w:marTop w:val="0"/>
      <w:marBottom w:val="0"/>
      <w:divBdr>
        <w:top w:val="none" w:sz="0" w:space="0" w:color="auto"/>
        <w:left w:val="none" w:sz="0" w:space="0" w:color="auto"/>
        <w:bottom w:val="none" w:sz="0" w:space="0" w:color="auto"/>
        <w:right w:val="none" w:sz="0" w:space="0" w:color="auto"/>
      </w:divBdr>
    </w:div>
    <w:div w:id="1964531839">
      <w:bodyDiv w:val="1"/>
      <w:marLeft w:val="0"/>
      <w:marRight w:val="0"/>
      <w:marTop w:val="0"/>
      <w:marBottom w:val="0"/>
      <w:divBdr>
        <w:top w:val="none" w:sz="0" w:space="0" w:color="auto"/>
        <w:left w:val="none" w:sz="0" w:space="0" w:color="auto"/>
        <w:bottom w:val="none" w:sz="0" w:space="0" w:color="auto"/>
        <w:right w:val="none" w:sz="0" w:space="0" w:color="auto"/>
      </w:divBdr>
    </w:div>
    <w:div w:id="1973973695">
      <w:bodyDiv w:val="1"/>
      <w:marLeft w:val="0"/>
      <w:marRight w:val="0"/>
      <w:marTop w:val="0"/>
      <w:marBottom w:val="0"/>
      <w:divBdr>
        <w:top w:val="none" w:sz="0" w:space="0" w:color="auto"/>
        <w:left w:val="none" w:sz="0" w:space="0" w:color="auto"/>
        <w:bottom w:val="none" w:sz="0" w:space="0" w:color="auto"/>
        <w:right w:val="none" w:sz="0" w:space="0" w:color="auto"/>
      </w:divBdr>
    </w:div>
    <w:div w:id="1985427082">
      <w:bodyDiv w:val="1"/>
      <w:marLeft w:val="0"/>
      <w:marRight w:val="0"/>
      <w:marTop w:val="0"/>
      <w:marBottom w:val="0"/>
      <w:divBdr>
        <w:top w:val="none" w:sz="0" w:space="0" w:color="auto"/>
        <w:left w:val="none" w:sz="0" w:space="0" w:color="auto"/>
        <w:bottom w:val="none" w:sz="0" w:space="0" w:color="auto"/>
        <w:right w:val="none" w:sz="0" w:space="0" w:color="auto"/>
      </w:divBdr>
      <w:divsChild>
        <w:div w:id="1114207433">
          <w:marLeft w:val="-100"/>
          <w:marRight w:val="0"/>
          <w:marTop w:val="0"/>
          <w:marBottom w:val="0"/>
          <w:divBdr>
            <w:top w:val="none" w:sz="0" w:space="0" w:color="auto"/>
            <w:left w:val="none" w:sz="0" w:space="0" w:color="auto"/>
            <w:bottom w:val="none" w:sz="0" w:space="0" w:color="auto"/>
            <w:right w:val="none" w:sz="0" w:space="0" w:color="auto"/>
          </w:divBdr>
        </w:div>
      </w:divsChild>
    </w:div>
    <w:div w:id="1986080375">
      <w:bodyDiv w:val="1"/>
      <w:marLeft w:val="0"/>
      <w:marRight w:val="0"/>
      <w:marTop w:val="0"/>
      <w:marBottom w:val="0"/>
      <w:divBdr>
        <w:top w:val="none" w:sz="0" w:space="0" w:color="auto"/>
        <w:left w:val="none" w:sz="0" w:space="0" w:color="auto"/>
        <w:bottom w:val="none" w:sz="0" w:space="0" w:color="auto"/>
        <w:right w:val="none" w:sz="0" w:space="0" w:color="auto"/>
      </w:divBdr>
    </w:div>
    <w:div w:id="1998411239">
      <w:bodyDiv w:val="1"/>
      <w:marLeft w:val="0"/>
      <w:marRight w:val="0"/>
      <w:marTop w:val="0"/>
      <w:marBottom w:val="0"/>
      <w:divBdr>
        <w:top w:val="none" w:sz="0" w:space="0" w:color="auto"/>
        <w:left w:val="none" w:sz="0" w:space="0" w:color="auto"/>
        <w:bottom w:val="none" w:sz="0" w:space="0" w:color="auto"/>
        <w:right w:val="none" w:sz="0" w:space="0" w:color="auto"/>
      </w:divBdr>
    </w:div>
    <w:div w:id="2036686322">
      <w:bodyDiv w:val="1"/>
      <w:marLeft w:val="0"/>
      <w:marRight w:val="0"/>
      <w:marTop w:val="0"/>
      <w:marBottom w:val="0"/>
      <w:divBdr>
        <w:top w:val="none" w:sz="0" w:space="0" w:color="auto"/>
        <w:left w:val="none" w:sz="0" w:space="0" w:color="auto"/>
        <w:bottom w:val="none" w:sz="0" w:space="0" w:color="auto"/>
        <w:right w:val="none" w:sz="0" w:space="0" w:color="auto"/>
      </w:divBdr>
    </w:div>
    <w:div w:id="2061707957">
      <w:bodyDiv w:val="1"/>
      <w:marLeft w:val="0"/>
      <w:marRight w:val="0"/>
      <w:marTop w:val="0"/>
      <w:marBottom w:val="0"/>
      <w:divBdr>
        <w:top w:val="none" w:sz="0" w:space="0" w:color="auto"/>
        <w:left w:val="none" w:sz="0" w:space="0" w:color="auto"/>
        <w:bottom w:val="none" w:sz="0" w:space="0" w:color="auto"/>
        <w:right w:val="none" w:sz="0" w:space="0" w:color="auto"/>
      </w:divBdr>
    </w:div>
    <w:div w:id="2067534218">
      <w:bodyDiv w:val="1"/>
      <w:marLeft w:val="0"/>
      <w:marRight w:val="0"/>
      <w:marTop w:val="0"/>
      <w:marBottom w:val="0"/>
      <w:divBdr>
        <w:top w:val="none" w:sz="0" w:space="0" w:color="auto"/>
        <w:left w:val="none" w:sz="0" w:space="0" w:color="auto"/>
        <w:bottom w:val="none" w:sz="0" w:space="0" w:color="auto"/>
        <w:right w:val="none" w:sz="0" w:space="0" w:color="auto"/>
      </w:divBdr>
    </w:div>
    <w:div w:id="2078242577">
      <w:bodyDiv w:val="1"/>
      <w:marLeft w:val="0"/>
      <w:marRight w:val="0"/>
      <w:marTop w:val="0"/>
      <w:marBottom w:val="0"/>
      <w:divBdr>
        <w:top w:val="none" w:sz="0" w:space="0" w:color="auto"/>
        <w:left w:val="none" w:sz="0" w:space="0" w:color="auto"/>
        <w:bottom w:val="none" w:sz="0" w:space="0" w:color="auto"/>
        <w:right w:val="none" w:sz="0" w:space="0" w:color="auto"/>
      </w:divBdr>
    </w:div>
    <w:div w:id="2079280264">
      <w:bodyDiv w:val="1"/>
      <w:marLeft w:val="0"/>
      <w:marRight w:val="0"/>
      <w:marTop w:val="0"/>
      <w:marBottom w:val="0"/>
      <w:divBdr>
        <w:top w:val="none" w:sz="0" w:space="0" w:color="auto"/>
        <w:left w:val="none" w:sz="0" w:space="0" w:color="auto"/>
        <w:bottom w:val="none" w:sz="0" w:space="0" w:color="auto"/>
        <w:right w:val="none" w:sz="0" w:space="0" w:color="auto"/>
      </w:divBdr>
    </w:div>
    <w:div w:id="2092192649">
      <w:bodyDiv w:val="1"/>
      <w:marLeft w:val="0"/>
      <w:marRight w:val="0"/>
      <w:marTop w:val="0"/>
      <w:marBottom w:val="0"/>
      <w:divBdr>
        <w:top w:val="none" w:sz="0" w:space="0" w:color="auto"/>
        <w:left w:val="none" w:sz="0" w:space="0" w:color="auto"/>
        <w:bottom w:val="none" w:sz="0" w:space="0" w:color="auto"/>
        <w:right w:val="none" w:sz="0" w:space="0" w:color="auto"/>
      </w:divBdr>
    </w:div>
    <w:div w:id="2117019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image" Target="media/image70.png"/><Relationship Id="rId89" Type="http://schemas.openxmlformats.org/officeDocument/2006/relationships/image" Target="media/image75.png"/><Relationship Id="rId97"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footer" Target="footer5.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201</b:Tag>
    <b:SourceType>DocumentFromInternetSite</b:SourceType>
    <b:Guid>{E1BF3898-93F4-4563-AE5F-BB295D19BBD3}</b:Guid>
    <b:Title>IEEE Standard for Low-Rate Wireless Networks</b:Title>
    <b:Year>2020</b:Year>
    <b:Author>
      <b:Author>
        <b:NameList>
          <b:Person>
            <b:Last>SA</b:Last>
            <b:First>IEEE</b:First>
          </b:Person>
        </b:NameList>
      </b:Author>
    </b:Author>
    <b:YearAccessed>2022</b:YearAccessed>
    <b:MonthAccessed>May</b:MonthAccessed>
    <b:DayAccessed>31</b:DayAccessed>
    <b:URL>https://standards.ieee.org/ieee/802.15.4/7029/</b:URL>
    <b:RefOrder>2</b:RefOrder>
  </b:Source>
  <b:Source>
    <b:Tag>Jin13</b:Tag>
    <b:SourceType>JournalArticle</b:SourceType>
    <b:Guid>{18CE0BC2-0CDF-4355-BB0A-915B86C4B73A}</b:Guid>
    <b:Title>Experimental Evaluation of ZigBee-Based Wireless Networks in Indoor Environments</b:Title>
    <b:Year>2013</b:Year>
    <b:Month>January</b:Month>
    <b:URL>https://www.researchgate.net/publication/258391711_Experimental_Evaluation_of_ZigBee-Based_Wireless_Networks_in_Indoor_Environments</b:URL>
    <b:Author>
      <b:Author>
        <b:Corporate>Jin-Shyan Lee, Yuan-Ming Wang</b:Corporate>
      </b:Author>
    </b:Author>
    <b:JournalName>Journal of Engineering</b:JournalName>
    <b:Publisher>Hindawi</b:Publisher>
    <b:DOI>10.1155/2013/286367</b:DOI>
    <b:RefOrder>1</b:RefOrder>
  </b:Source>
  <b:Source>
    <b:Tag>Kib16</b:Tag>
    <b:SourceType>ConferenceProceedings</b:SourceType>
    <b:Guid>{1CCB7F2D-DFCE-41E1-9368-1DCAEE02E454}</b:Guid>
    <b:Title>Dissecting Customized Protocols: Automatic Analysis for Customized Protocols based on IEEE 802.15.4</b:Title>
    <b:Year>2016</b:Year>
    <b:Author>
      <b:Author>
        <b:Corporate>Kibum Choi, Yunmok Son, Juhwan Noh, Hocheol Shin</b:Corporate>
      </b:Author>
    </b:Author>
    <b:ConferenceName>The 9th ACM Conference</b:ConferenceName>
    <b:RefOrder>3</b:RefOrder>
  </b:Source>
  <b:Source>
    <b:Tag>Lad09</b:Tag>
    <b:SourceType>JournalArticle</b:SourceType>
    <b:Guid>{F114A1A5-7E04-4656-AB53-A3C11A613F50}</b:Guid>
    <b:Author>
      <b:Author>
        <b:NameList>
          <b:Person>
            <b:Last>Ladan</b:Last>
            <b:First>Mohamad</b:First>
          </b:Person>
        </b:NameList>
      </b:Author>
    </b:Author>
    <b:Title>The Next Generation Internet Protocol, IPV6: An Overview</b:Title>
    <b:Year>2009</b:Year>
    <b:City>Ja</b:City>
    <b:RefOrder>4</b:RefOrder>
  </b:Source>
  <b:Source>
    <b:Tag>Goo</b:Tag>
    <b:SourceType>InternetSite</b:SourceType>
    <b:Guid>{578D67F4-CB7D-4C93-8321-520D0659C76A}</b:Guid>
    <b:Title>IPv6 Addressing</b:Title>
    <b:Author>
      <b:Author>
        <b:NameList>
          <b:Person>
            <b:Last>Google</b:Last>
          </b:Person>
        </b:NameList>
      </b:Author>
    </b:Author>
    <b:ProductionCompany>Google</b:ProductionCompany>
    <b:Year>2021</b:Year>
    <b:YearAccessed>2022</b:YearAccessed>
    <b:MonthAccessed>May</b:MonthAccessed>
    <b:DayAccessed>31</b:DayAccessed>
    <b:URL>https://openthread.io/guides/thread-primer/ipv6-addressing</b:URL>
    <b:RefOrder>5</b:RefOrder>
  </b:Source>
  <b:Source>
    <b:Tag>JOl22</b:Tag>
    <b:SourceType>InternetSite</b:SourceType>
    <b:Guid>{A9F1C2AB-F1C5-44AB-B16C-A557BF5C8398}</b:Guid>
    <b:Author>
      <b:Author>
        <b:NameList>
          <b:Person>
            <b:Last>Olsson</b:Last>
            <b:First>J.</b:First>
          </b:Person>
        </b:NameList>
      </b:Author>
    </b:Author>
    <b:Title>6LoWPAN demystified</b:Title>
    <b:ProductionCompany>Texas Instruments</b:ProductionCompany>
    <b:YearAccessed>2022</b:YearAccessed>
    <b:MonthAccessed>May</b:MonthAccessed>
    <b:DayAccessed>31</b:DayAccessed>
    <b:URL>https://www.ti.com/lit/wp/swry013/swry013.pdf</b:URL>
    <b:RefOrder>6</b:RefOrder>
  </b:Source>
  <b:Source>
    <b:Tag>IET80</b:Tag>
    <b:SourceType>InternetSite</b:SourceType>
    <b:Guid>{2D4DE799-6522-43CC-A610-34A090DA4BDE}</b:Guid>
    <b:Author>
      <b:Author>
        <b:NameList>
          <b:Person>
            <b:Last>IETF</b:Last>
          </b:Person>
        </b:NameList>
      </b:Author>
    </b:Author>
    <b:Title>User Datagram Protocol, RFC 768</b:Title>
    <b:ProductionCompany>Internet Standard</b:ProductionCompany>
    <b:Year>1980</b:Year>
    <b:Month>August</b:Month>
    <b:Day>28</b:Day>
    <b:YearAccessed>2022</b:YearAccessed>
    <b:MonthAccessed>May</b:MonthAccessed>
    <b:DayAccessed>31</b:DayAccessed>
    <b:URL>https://datatracker.ietf.org/doc/html/rfc768</b:URL>
    <b:RefOrder>7</b:RefOrder>
  </b:Source>
  <b:Source>
    <b:Tag>Thr15</b:Tag>
    <b:SourceType>DocumentFromInternetSite</b:SourceType>
    <b:Guid>{7A91096A-65E7-4B3C-A8DF-D12204740FC9}</b:Guid>
    <b:Title>Thread Technical White Paper</b:Title>
    <b:Year>2015</b:Year>
    <b:Month>July</b:Month>
    <b:Day>13</b:Day>
    <b:YearAccessed>2022</b:YearAccessed>
    <b:MonthAccessed>May</b:MonthAccessed>
    <b:DayAccessed>31</b:DayAccessed>
    <b:URL>https://www.threadgroup.org/Portals/0/documents/support/CommissioningWhitePaper_658_2.pdf</b:URL>
    <b:Author>
      <b:Author>
        <b:NameList>
          <b:Person>
            <b:Last>Group</b:Last>
            <b:First>Thread</b:First>
          </b:Person>
        </b:NameList>
      </b:Author>
    </b:Author>
    <b:RefOrder>8</b:RefOrder>
  </b:Source>
  <b:Source>
    <b:Tag>Unw18</b:Tag>
    <b:SourceType>ConferenceProceedings</b:SourceType>
    <b:Guid>{FCB3068B-45EE-41F3-A49B-19B243BCAFCF}</b:Guid>
    <b:Title>Thread: An IoT Protocol</b:Title>
    <b:Year>2018</b:Year>
    <b:Author>
      <b:Author>
        <b:NameList>
          <b:Person>
            <b:Last>Unwala</b:Last>
            <b:First>Ishaq</b:First>
          </b:Person>
        </b:NameList>
      </b:Author>
    </b:Author>
    <b:ConferenceName>IEEE Green Technologies Conference (IEEE-Green)</b:ConferenceName>
    <b:RefOrder>9</b:RefOrder>
  </b:Source>
  <b:Source>
    <b:Tag>Nis12</b:Tag>
    <b:SourceType>ConferenceProceedings</b:SourceType>
    <b:Guid>{4E5EF33E-B40E-430C-AD17-DD828C9E987F}</b:Guid>
    <b:Author>
      <b:Author>
        <b:Corporate>Nisha Ashok Somani, Yask Patel</b:Corporate>
      </b:Author>
    </b:Author>
    <b:Title>Zigbee: A Low Power Wireless Technology for Industrial Applications</b:Title>
    <b:Year>2012</b:Year>
    <b:ConferenceName>International Journal of Control Theory and Computer Modeling 2</b:ConferenceName>
    <b:RefOrder>10</b:RefOrder>
  </b:Source>
  <b:Source>
    <b:Tag>Sil17</b:Tag>
    <b:SourceType>DocumentFromInternetSite</b:SourceType>
    <b:Guid>{979708C6-7A9D-4D17-8A98-8CBB23AD3F02}</b:Guid>
    <b:Title>Zigbee Fundamentals</b:Title>
    <b:Year>2017</b:Year>
    <b:Author>
      <b:Author>
        <b:NameList>
          <b:Person>
            <b:Last>Labs</b:Last>
            <b:First>Silicon</b:First>
          </b:Person>
        </b:NameList>
      </b:Author>
    </b:Author>
    <b:YearAccessed>2022</b:YearAccessed>
    <b:MonthAccessed>May</b:MonthAccessed>
    <b:DayAccessed>31</b:DayAccessed>
    <b:URL>https://www.silabs.com/documents/public/user-guides/ug103-02-fundamentals-zigbee.pdf</b:URL>
    <b:RefOrder>11</b:RefOrder>
  </b:Source>
  <b:Source>
    <b:Tag>Zig15</b:Tag>
    <b:SourceType>DocumentFromInternetSite</b:SourceType>
    <b:Guid>{6705F348-DA78-4E63-811E-6E3F9414835B}</b:Guid>
    <b:Author>
      <b:Author>
        <b:NameList>
          <b:Person>
            <b:Last>Alliance</b:Last>
            <b:First>Zigbee</b:First>
          </b:Person>
        </b:NameList>
      </b:Author>
    </b:Author>
    <b:Title>Zigbee Specification</b:Title>
    <b:Year>2015</b:Year>
    <b:Month>August</b:Month>
    <b:Day>5</b:Day>
    <b:YearAccessed>2022</b:YearAccessed>
    <b:MonthAccessed>May</b:MonthAccessed>
    <b:DayAccessed>31</b:DayAccessed>
    <b:URL>https://zigbeealliance.org/wp-content/uploads/2019/11/docs-05-3474-21-0csg-zigbee-specification.pdf</b:URL>
    <b:RefOrder>12</b:RefOrder>
  </b:Source>
  <b:Source>
    <b:Tag>Ahm12</b:Tag>
    <b:SourceType>JournalArticle</b:SourceType>
    <b:Guid>{9675ED13-2B09-492D-A09D-FCF9A5B465E9}</b:Guid>
    <b:Author>
      <b:Author>
        <b:Corporate>Ahmed Fathy, Ibrahim F. Tarrad, Hesham F. A. Hamed &amp; Ali Ismail Awad</b:Corporate>
      </b:Author>
    </b:Author>
    <b:Title>Advanced Encryption Standard Algorithm: Issues and Implementation Aspects</b:Title>
    <b:Year>2012</b:Year>
    <b:JournalName>Advanced Machine Learning Technologies and Applications </b:JournalName>
    <b:Pages>516 - 523</b:Pages>
    <b:Issue>AMLTA 2012</b:Issue>
    <b:RefOrder>13</b:RefOrder>
  </b:Source>
  <b:Source>
    <b:Tag>Lin14</b:Tag>
    <b:SourceType>ConferenceProceedings</b:SourceType>
    <b:Guid>{90509835-223C-41D9-ABF4-29ADAA2DBB92}</b:Guid>
    <b:Title>Exploring security in ZigBee networks</b:Title>
    <b:Year>2014</b:Year>
    <b:Author>
      <b:Author>
        <b:Corporate>Lindsey N. Whitehurrst, Todd R. Andel, J. Todd McDonald</b:Corporate>
      </b:Author>
    </b:Author>
    <b:ConferenceName>CISR 14</b:ConferenceName>
    <b:RefOrder>14</b:RefOrder>
  </b:Source>
  <b:Source>
    <b:Tag>Tel12</b:Tag>
    <b:SourceType>BookSection</b:SourceType>
    <b:Guid>{63664602-034F-444F-B3A2-BF4128BBEF25}</b:Guid>
    <b:Author>
      <b:Author>
        <b:NameList>
          <b:Person>
            <b:Last>Telecom</b:Last>
            <b:First>Wiley</b:First>
          </b:Person>
        </b:NameList>
      </b:Author>
    </b:Author>
    <b:Title>ZigBee</b:Title>
    <b:Year>2012</b:Year>
    <b:Publisher>Wiley</b:Publisher>
    <b:BookTitle>The Internet of Things: Key Applications and Protocols</b:BookTitle>
    <b:Pages>93 - 137</b:Pages>
    <b:RefOrder>15</b:RefOrder>
  </b:Source>
  <b:Source>
    <b:Tag>Cen11</b:Tag>
    <b:SourceType>ConferenceProceedings</b:SourceType>
    <b:Guid>{9AFE09D8-9720-4093-82CC-6B10AE48CC45}</b:Guid>
    <b:Title>A ZigBee Smart Energy Implementation for Energy Efficient Buildings</b:Title>
    <b:Year>2011</b:Year>
    <b:Author>
      <b:Author>
        <b:NameList>
          <b:Person>
            <b:Last>Gezer</b:Last>
            <b:First>Cengiz</b:First>
          </b:Person>
        </b:NameList>
      </b:Author>
    </b:Author>
    <b:ConferenceName>IEEE Conference on Vehicular Technology (VTC)</b:ConferenceName>
    <b:RefOrder>16</b:RefOrder>
  </b:Source>
  <b:Source>
    <b:Tag>Dre08</b:Tag>
    <b:SourceType>Book</b:SourceType>
    <b:Guid>{816AB34B-B7A7-4829-9D47-2098CA7AC38A}</b:Guid>
    <b:Title>Zigbee Wireless Networking</b:Title>
    <b:Year>2008</b:Year>
    <b:Author>
      <b:Author>
        <b:NameList>
          <b:Person>
            <b:Last>Gislason</b:Last>
            <b:First>Drew</b:First>
          </b:Person>
        </b:NameList>
      </b:Author>
    </b:Author>
    <b:RefOrder>17</b:RefOrder>
  </b:Source>
  <b:Source>
    <b:Tag>Mee15</b:Tag>
    <b:SourceType>ConferenceProceedings</b:SourceType>
    <b:Guid>{61F4AE73-1A2C-407E-A387-3E5EEB0B6613}</b:Guid>
    <b:Title>Secure MQTT for Internet of Things (IoT)</b:Title>
    <b:Year>2015</b:Year>
    <b:Author>
      <b:Author>
        <b:Corporate>Meena Singh, M.A. Rajan, V.L. Shivraj, P. Balamuralidhar</b:Corporate>
      </b:Author>
    </b:Author>
    <b:ConferenceName>International Conference on Communication Systems and Network Technologies (CSNT)</b:ConferenceName>
    <b:RefOrder>18</b:RefOrder>
  </b:Source>
  <b:Source>
    <b:Tag>Urs08</b:Tag>
    <b:SourceType>ConferenceProceedings</b:SourceType>
    <b:Guid>{C729320C-C0F1-45D6-AA33-CB47588EFEC8}</b:Guid>
    <b:Author>
      <b:Author>
        <b:Corporate>Urs Hunkeler, Hong Linh Truong, Andy Stanford-Clark</b:Corporate>
      </b:Author>
    </b:Author>
    <b:Title>MQTT-S — A publish/subscribe protocol for Wireless Sensor Networks</b:Title>
    <b:Year>2008</b:Year>
    <b:ConferenceName>International Conference on Communication Systems Software and Middleware (COMSWARE)</b:ConferenceName>
    <b:RefOrder>19</b:RefOrder>
  </b:Source>
  <b:Source>
    <b:Tag>MUd19</b:Tag>
    <b:SourceType>ConferenceProceedings</b:SourceType>
    <b:Guid>{588C5E18-1FA9-49CE-ACF7-03E8F61A4885}</b:Guid>
    <b:Author>
      <b:Author>
        <b:NameList>
          <b:Person>
            <b:Last>Rasyid</b:Last>
            <b:First>M.</b:First>
            <b:Middle>Udin Harun Al</b:Middle>
          </b:Person>
        </b:NameList>
      </b:Author>
    </b:Author>
    <b:Title>Implementation MQTT-SN Protocol on Smart City Application based Wireless Sensor Network</b:Title>
    <b:Year>2019</b:Year>
    <b:ConferenceName>International Conference on Science in Information Technology (ICSITech)</b:ConferenceName>
    <b:RefOrder>20</b:RefOrder>
  </b:Source>
  <b:Source>
    <b:Tag>Car121</b:Tag>
    <b:SourceType>JournalArticle</b:SourceType>
    <b:Guid>{A0EAFC83-95A8-4568-A033-217D9E12CBB8}</b:Guid>
    <b:Title>CoAP: An Application Protocol for Billions of Tiny Internet Nodes</b:Title>
    <b:Year>2012</b:Year>
    <b:Author>
      <b:Author>
        <b:NameList>
          <b:Person>
            <b:Last>Bormann</b:Last>
            <b:First>Carsten</b:First>
          </b:Person>
        </b:NameList>
      </b:Author>
    </b:Author>
    <b:JournalName>IEEE Internet Computing</b:JournalName>
    <b:Pages>62 - 67</b:Pages>
    <b:Volume>16</b:Volume>
    <b:Issue>2</b:Issue>
    <b:RefOrder>21</b:RefOrder>
  </b:Source>
  <b:Source>
    <b:Tag>Din14</b:Tag>
    <b:SourceType>ConferenceProceedings</b:SourceType>
    <b:Guid>{E9E478A8-9C7C-4E03-8E28-C63A9050BDEB}</b:Guid>
    <b:Title>Performance evaluation of MQTT and CoAP via a common middleware</b:Title>
    <b:Year>2014</b:Year>
    <b:Author>
      <b:Author>
        <b:NameList>
          <b:Person>
            <b:Last>Thangavel</b:Last>
            <b:First>Dinesh</b:First>
          </b:Person>
        </b:NameList>
      </b:Author>
    </b:Author>
    <b:ConferenceName>Intelligent Sensors, Sensor Networks and Information Processing Conference (ISSNIP)</b:ConferenceName>
    <b:RefOrder>22</b:RefOrder>
  </b:Source>
  <b:Source>
    <b:Tag>Blu19</b:Tag>
    <b:SourceType>Report</b:SourceType>
    <b:Guid>{41C26F0E-2E1D-4BF5-BF19-24865BEE7A7F}</b:Guid>
    <b:Title>Bluetooth Core Specification 5.1</b:Title>
    <b:Year>2019</b:Year>
    <b:Author>
      <b:Author>
        <b:NameList>
          <b:Person>
            <b:Last>Group</b:Last>
            <b:First>Bluetooth</b:First>
            <b:Middle>Special Interest</b:Middle>
          </b:Person>
        </b:NameList>
      </b:Author>
    </b:Author>
    <b:City>US</b:City>
    <b:RefOrder>23</b:RefOrder>
  </b:Source>
  <b:Source>
    <b:Tag>Int</b:Tag>
    <b:SourceType>Report</b:SourceType>
    <b:Guid>{6D5545A7-EAFC-45CF-9AB9-D20FE2248D62}</b:Guid>
    <b:Author>
      <b:Author>
        <b:NameList>
          <b:Person>
            <b:Last>Afaneh</b:Last>
            <b:First>Mohammad</b:First>
          </b:Person>
        </b:NameList>
      </b:Author>
    </b:Author>
    <b:Title>Intro to Bluetooth Low Energy</b:Title>
    <b:Year>2019</b:Year>
    <b:Publisher>Novel Bits</b:Publisher>
    <b:RefOrder>24</b:RefOrder>
  </b:Source>
  <b:Source>
    <b:Tag>Nor19</b:Tag>
    <b:SourceType>InternetSite</b:SourceType>
    <b:Guid>{42A87386-ADE6-4DA8-9D44-175452A44A97}</b:Guid>
    <b:Title>Multiprotocol support with BLE/Bluetooth</b:Title>
    <b:Year>2019</b:Year>
    <b:Author>
      <b:Author>
        <b:NameList>
          <b:Person>
            <b:Last>Semiconductor</b:Last>
            <b:First>Nordic</b:First>
          </b:Person>
        </b:NameList>
      </b:Author>
    </b:Author>
    <b:ProductionCompany>Nordic Semiconductor</b:ProductionCompany>
    <b:Month>June</b:Month>
    <b:Day>25</b:Day>
    <b:YearAccessed>2021</b:YearAccessed>
    <b:MonthAccessed>December</b:MonthAccessed>
    <b:DayAccessed>20</b:DayAccessed>
    <b:URL>https://infocenter.nordicsemi.com/topic/sdk_tz_v3.1.0/ble_154_multiprotocol.html</b:URL>
    <b:RefOrder>25</b:RefOrder>
  </b:Source>
</b:Sources>
</file>

<file path=customXml/itemProps1.xml><?xml version="1.0" encoding="utf-8"?>
<ds:datastoreItem xmlns:ds="http://schemas.openxmlformats.org/officeDocument/2006/customXml" ds:itemID="{97082CA9-D9B8-4945-817A-ED3A85159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2</Pages>
  <Words>19963</Words>
  <Characters>113794</Characters>
  <Application>Microsoft Office Word</Application>
  <DocSecurity>0</DocSecurity>
  <Lines>948</Lines>
  <Paragraphs>266</Paragraphs>
  <ScaleCrop>false</ScaleCrop>
  <HeadingPairs>
    <vt:vector size="4" baseType="variant">
      <vt:variant>
        <vt:lpstr>Title</vt:lpstr>
      </vt:variant>
      <vt:variant>
        <vt:i4>1</vt:i4>
      </vt:variant>
      <vt:variant>
        <vt:lpstr>Headings</vt:lpstr>
      </vt:variant>
      <vt:variant>
        <vt:i4>62</vt:i4>
      </vt:variant>
    </vt:vector>
  </HeadingPairs>
  <TitlesOfParts>
    <vt:vector size="63" baseType="lpstr">
      <vt:lpstr/>
      <vt:lpstr/>
      <vt:lpstr>LỜI CÁM ƠN </vt:lpstr>
      <vt:lpstr>LỜI CAM ĐOAN</vt:lpstr>
      <vt:lpstr>TÓM TẮT LUẬN VĂN</vt:lpstr>
      <vt:lpstr>ABSTRACT</vt:lpstr>
      <vt:lpstr>DANH SÁCH BẢNG</vt:lpstr>
      <vt:lpstr>DANH SÁCH HÌNH VẼ</vt:lpstr>
      <vt:lpstr>DANH SÁCH TỪ VIẾT TẮT</vt:lpstr>
      <vt:lpstr>GIỚI THIỆU</vt:lpstr>
      <vt:lpstr>    Đặt vấn đề</vt:lpstr>
      <vt:lpstr>    Phạm vi và phương pháp nghiên cứu</vt:lpstr>
      <vt:lpstr>    Các đóng góp của luận văn</vt:lpstr>
      <vt:lpstr>CƠ SỞ LÝ THUYẾT</vt:lpstr>
      <vt:lpstr>    Tiêu chuẩn IEEE 802.15.4</vt:lpstr>
      <vt:lpstr>        Lớp vật lý (PHY)</vt:lpstr>
      <vt:lpstr>        Lớp giao thức MAC</vt:lpstr>
      <vt:lpstr>        Lớp mạng</vt:lpstr>
      <vt:lpstr>        Lớp vận chuyển</vt:lpstr>
      <vt:lpstr>        Lớp ứng dụng</vt:lpstr>
      <vt:lpstr>    OpenThread</vt:lpstr>
      <vt:lpstr>        Tổng quát về công nghệ Thread</vt:lpstr>
      <vt:lpstr>        Kiến trúc mạng</vt:lpstr>
      <vt:lpstr>        Cơ chế đánh địa chỉ IPv6</vt:lpstr>
      <vt:lpstr>        Tạo một mạng mới</vt:lpstr>
      <vt:lpstr>        Tham gia một mạng có sẵn</vt:lpstr>
      <vt:lpstr>        Lựa chọn Router</vt:lpstr>
      <vt:lpstr>    Giao thức Zigbee</vt:lpstr>
      <vt:lpstr>        Tổng quát về công nghệ Zigbee</vt:lpstr>
      <vt:lpstr>        Zigbee Mesh Networking</vt:lpstr>
      <vt:lpstr>        Phân loại thiết bị và vai trò</vt:lpstr>
      <vt:lpstr>        Định danh trong mạng</vt:lpstr>
      <vt:lpstr>        Phương pháp định tuyến</vt:lpstr>
      <vt:lpstr>        Bảo mật</vt:lpstr>
      <vt:lpstr>        Tạo lập mạng Zigbee</vt:lpstr>
      <vt:lpstr>        Thư viện Zigbee Cluster </vt:lpstr>
      <vt:lpstr>    Giao thức MQTT</vt:lpstr>
      <vt:lpstr>        Tổng quan về giao thức MQTT</vt:lpstr>
      <vt:lpstr>        Các node trong mô hình mạng MQTT</vt:lpstr>
      <vt:lpstr>        Cơ chế hoạt động</vt:lpstr>
      <vt:lpstr>        MQTT-SN</vt:lpstr>
      <vt:lpstr>    Giao thức CoAP </vt:lpstr>
      <vt:lpstr>    Giao thức Bluetooth Low Energy</vt:lpstr>
      <vt:lpstr>        Khái niệm</vt:lpstr>
      <vt:lpstr>        Đặc điểm</vt:lpstr>
      <vt:lpstr>        Ưu điểm và hạn chế của BLE</vt:lpstr>
      <vt:lpstr>        Kiến trúc của BLE</vt:lpstr>
      <vt:lpstr>    Kỹ thuật đa giao thức động</vt:lpstr>
      <vt:lpstr>ĐẶC TẢ HỆ THỐNG</vt:lpstr>
      <vt:lpstr>    Khối Router</vt:lpstr>
      <vt:lpstr>    Khối End node</vt:lpstr>
      <vt:lpstr>    Khối Gateway</vt:lpstr>
      <vt:lpstr>    Khối Broker</vt:lpstr>
      <vt:lpstr>    Khối Điều khiển</vt:lpstr>
      <vt:lpstr>THIẾT KẾ VÀ THỰC HIỆN</vt:lpstr>
      <vt:lpstr>    Mô tả phần cứng</vt:lpstr>
      <vt:lpstr>        nRF52840 Development Kit</vt:lpstr>
      <vt:lpstr>        CC2538 Customized Kit</vt:lpstr>
      <vt:lpstr>        Silabs EFR32MG12 + Wireless Starter Kit</vt:lpstr>
      <vt:lpstr>        Raspberry PI 3</vt:lpstr>
      <vt:lpstr>    Thực hiện Firmware</vt:lpstr>
      <vt:lpstr>        Khối gateway</vt:lpstr>
      <vt:lpstr>        Khối Router</vt:lpstr>
    </vt:vector>
  </TitlesOfParts>
  <Company>Georgia Institute of Technology</Company>
  <LinksUpToDate>false</LinksUpToDate>
  <CharactersWithSpaces>13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 James</dc:creator>
  <cp:lastModifiedBy>Thong Phan Quang</cp:lastModifiedBy>
  <cp:revision>2</cp:revision>
  <cp:lastPrinted>2019-03-08T09:47:00Z</cp:lastPrinted>
  <dcterms:created xsi:type="dcterms:W3CDTF">2022-05-28T10:25:00Z</dcterms:created>
  <dcterms:modified xsi:type="dcterms:W3CDTF">2022-05-2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ies>
</file>